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EED8A" w14:textId="77777777" w:rsidR="005442AC" w:rsidRPr="00566E27" w:rsidRDefault="005442AC" w:rsidP="005442AC">
      <w:pPr>
        <w:widowControl/>
        <w:spacing w:line="360" w:lineRule="auto"/>
        <w:jc w:val="left"/>
        <w:rPr>
          <w:rFonts w:ascii="Times" w:hAnsi="Times" w:cs="Times"/>
          <w:b/>
          <w:i/>
          <w:color w:val="000000"/>
          <w:kern w:val="0"/>
          <w:sz w:val="24"/>
          <w:szCs w:val="24"/>
        </w:rPr>
      </w:pPr>
      <w:r w:rsidRPr="00566E27">
        <w:rPr>
          <w:rFonts w:ascii="Times" w:hAnsi="Times" w:cs="Times"/>
          <w:b/>
          <w:color w:val="000000"/>
          <w:kern w:val="0"/>
          <w:sz w:val="24"/>
          <w:szCs w:val="24"/>
        </w:rPr>
        <w:t xml:space="preserve">Family-wide Evaluation of Multiple C2 Domain and Transmembrane Region Protein in </w:t>
      </w:r>
      <w:r w:rsidRPr="00566E27">
        <w:rPr>
          <w:rFonts w:ascii="Times" w:hAnsi="Times" w:cs="Times"/>
          <w:b/>
          <w:i/>
          <w:color w:val="000000"/>
          <w:kern w:val="0"/>
          <w:sz w:val="24"/>
          <w:szCs w:val="24"/>
        </w:rPr>
        <w:t xml:space="preserve">Gossypium </w:t>
      </w:r>
      <w:proofErr w:type="spellStart"/>
      <w:r w:rsidRPr="00566E27">
        <w:rPr>
          <w:rFonts w:ascii="Times" w:hAnsi="Times" w:cs="Times"/>
          <w:b/>
          <w:i/>
          <w:color w:val="000000"/>
          <w:kern w:val="0"/>
          <w:sz w:val="24"/>
          <w:szCs w:val="24"/>
        </w:rPr>
        <w:t>hirsutum</w:t>
      </w:r>
      <w:proofErr w:type="spellEnd"/>
    </w:p>
    <w:p w14:paraId="1CEB88EC" w14:textId="77777777" w:rsidR="005442AC" w:rsidRPr="00566E27" w:rsidRDefault="005442AC" w:rsidP="005442AC">
      <w:pPr>
        <w:widowControl/>
        <w:spacing w:line="360" w:lineRule="auto"/>
        <w:jc w:val="left"/>
        <w:rPr>
          <w:rFonts w:ascii="Times" w:hAnsi="Times" w:cs="Times"/>
          <w:b/>
          <w:color w:val="000000"/>
          <w:kern w:val="0"/>
          <w:sz w:val="24"/>
          <w:szCs w:val="24"/>
        </w:rPr>
      </w:pPr>
    </w:p>
    <w:p w14:paraId="12F08BA5" w14:textId="77777777" w:rsidR="005442AC" w:rsidRPr="00566E27" w:rsidRDefault="005442AC" w:rsidP="005442AC">
      <w:pPr>
        <w:spacing w:line="360" w:lineRule="auto"/>
        <w:jc w:val="left"/>
        <w:rPr>
          <w:rFonts w:ascii="Times New Roman" w:hAnsi="Times New Roman"/>
          <w:sz w:val="24"/>
          <w:szCs w:val="24"/>
        </w:rPr>
      </w:pPr>
      <w:r w:rsidRPr="00566E27">
        <w:rPr>
          <w:rFonts w:ascii="Times New Roman" w:hAnsi="Times New Roman"/>
          <w:sz w:val="24"/>
          <w:szCs w:val="24"/>
        </w:rPr>
        <w:t>Qianqian Hu</w:t>
      </w:r>
      <w:r w:rsidRPr="00566E27">
        <w:rPr>
          <w:rFonts w:ascii="Times New Roman" w:eastAsia="SimSun" w:hAnsi="Times New Roman"/>
          <w:sz w:val="24"/>
          <w:szCs w:val="24"/>
          <w:vertAlign w:val="superscript"/>
        </w:rPr>
        <w:t>1</w:t>
      </w:r>
      <w:r w:rsidRPr="00566E27">
        <w:rPr>
          <w:rFonts w:ascii="Times New Roman" w:eastAsia="SimSun" w:hAnsi="Times New Roman"/>
          <w:sz w:val="24"/>
          <w:szCs w:val="24"/>
          <w:vertAlign w:val="superscript"/>
        </w:rPr>
        <w:t>＃</w:t>
      </w:r>
      <w:r w:rsidRPr="00566E27">
        <w:rPr>
          <w:rFonts w:ascii="Times New Roman" w:hAnsi="Times New Roman"/>
          <w:sz w:val="24"/>
          <w:szCs w:val="24"/>
        </w:rPr>
        <w:t xml:space="preserve">, </w:t>
      </w:r>
      <w:proofErr w:type="spellStart"/>
      <w:r w:rsidRPr="00566E27">
        <w:rPr>
          <w:rFonts w:ascii="Times New Roman" w:hAnsi="Times New Roman"/>
          <w:sz w:val="24"/>
          <w:szCs w:val="24"/>
        </w:rPr>
        <w:t>Mengting</w:t>
      </w:r>
      <w:proofErr w:type="spellEnd"/>
      <w:r w:rsidRPr="00566E27">
        <w:rPr>
          <w:rFonts w:ascii="Times New Roman" w:hAnsi="Times New Roman"/>
          <w:sz w:val="24"/>
          <w:szCs w:val="24"/>
        </w:rPr>
        <w:t xml:space="preserve"> Zeng</w:t>
      </w:r>
      <w:r w:rsidRPr="00566E27">
        <w:rPr>
          <w:rFonts w:ascii="Times New Roman" w:eastAsia="SimSun" w:hAnsi="Times New Roman"/>
          <w:sz w:val="24"/>
          <w:szCs w:val="24"/>
          <w:vertAlign w:val="superscript"/>
        </w:rPr>
        <w:t>1</w:t>
      </w:r>
      <w:r w:rsidRPr="00566E27">
        <w:rPr>
          <w:rFonts w:ascii="Times New Roman" w:eastAsia="SimSun" w:hAnsi="Times New Roman"/>
          <w:sz w:val="24"/>
          <w:szCs w:val="24"/>
          <w:vertAlign w:val="superscript"/>
        </w:rPr>
        <w:t>＃</w:t>
      </w:r>
      <w:r w:rsidRPr="00566E27">
        <w:rPr>
          <w:rFonts w:ascii="Times New Roman" w:hAnsi="Times New Roman"/>
          <w:sz w:val="24"/>
          <w:szCs w:val="24"/>
        </w:rPr>
        <w:t>, Miao Wang</w:t>
      </w:r>
      <w:r w:rsidRPr="00566E27">
        <w:rPr>
          <w:rFonts w:ascii="Times New Roman" w:hAnsi="Times New Roman"/>
          <w:sz w:val="24"/>
          <w:szCs w:val="24"/>
          <w:vertAlign w:val="superscript"/>
        </w:rPr>
        <w:t>1</w:t>
      </w:r>
      <w:r w:rsidRPr="00566E27">
        <w:rPr>
          <w:rFonts w:ascii="Times New Roman" w:hAnsi="Times New Roman"/>
          <w:sz w:val="24"/>
          <w:szCs w:val="24"/>
        </w:rPr>
        <w:t>, Xiaoyu Huang</w:t>
      </w:r>
      <w:r w:rsidRPr="00566E27">
        <w:rPr>
          <w:rFonts w:ascii="Times New Roman" w:hAnsi="Times New Roman"/>
          <w:sz w:val="24"/>
          <w:szCs w:val="24"/>
          <w:vertAlign w:val="superscript"/>
        </w:rPr>
        <w:t>1</w:t>
      </w:r>
      <w:r w:rsidRPr="00566E27">
        <w:rPr>
          <w:rFonts w:ascii="Times New Roman" w:hAnsi="Times New Roman"/>
          <w:sz w:val="24"/>
          <w:szCs w:val="24"/>
        </w:rPr>
        <w:t xml:space="preserve">, </w:t>
      </w:r>
      <w:r w:rsidR="00E037BE" w:rsidRPr="00566E27">
        <w:rPr>
          <w:rFonts w:ascii="Times New Roman" w:hAnsi="Times New Roman"/>
          <w:sz w:val="24"/>
          <w:szCs w:val="24"/>
        </w:rPr>
        <w:t>Jiayi Li</w:t>
      </w:r>
      <w:r w:rsidR="00E037BE" w:rsidRPr="00566E27">
        <w:rPr>
          <w:rFonts w:ascii="Times New Roman" w:hAnsi="Times New Roman"/>
          <w:sz w:val="24"/>
          <w:szCs w:val="24"/>
          <w:vertAlign w:val="superscript"/>
        </w:rPr>
        <w:t>3</w:t>
      </w:r>
      <w:r w:rsidR="00E037BE" w:rsidRPr="00566E27">
        <w:rPr>
          <w:rFonts w:ascii="Times New Roman" w:hAnsi="Times New Roman"/>
          <w:sz w:val="24"/>
          <w:szCs w:val="24"/>
        </w:rPr>
        <w:t xml:space="preserve">, </w:t>
      </w:r>
      <w:proofErr w:type="spellStart"/>
      <w:r w:rsidRPr="00566E27">
        <w:rPr>
          <w:rFonts w:ascii="Times New Roman" w:hAnsi="Times New Roman"/>
          <w:sz w:val="24"/>
          <w:szCs w:val="24"/>
        </w:rPr>
        <w:t>Changhui</w:t>
      </w:r>
      <w:proofErr w:type="spellEnd"/>
      <w:r w:rsidRPr="00566E27">
        <w:rPr>
          <w:rFonts w:ascii="Times New Roman" w:hAnsi="Times New Roman"/>
          <w:sz w:val="24"/>
          <w:szCs w:val="24"/>
        </w:rPr>
        <w:t xml:space="preserve"> Feng</w:t>
      </w:r>
      <w:r w:rsidRPr="00566E27">
        <w:rPr>
          <w:rFonts w:ascii="Times New Roman" w:hAnsi="Times New Roman"/>
          <w:sz w:val="24"/>
          <w:szCs w:val="24"/>
          <w:vertAlign w:val="superscript"/>
        </w:rPr>
        <w:t>2</w:t>
      </w:r>
      <w:r w:rsidRPr="00566E27">
        <w:rPr>
          <w:rFonts w:ascii="Times New Roman" w:hAnsi="Times New Roman"/>
          <w:sz w:val="24"/>
          <w:szCs w:val="24"/>
        </w:rPr>
        <w:t xml:space="preserve">, </w:t>
      </w:r>
      <w:proofErr w:type="spellStart"/>
      <w:r w:rsidRPr="00566E27">
        <w:rPr>
          <w:rFonts w:ascii="Times New Roman" w:hAnsi="Times New Roman"/>
          <w:sz w:val="24"/>
          <w:szCs w:val="24"/>
        </w:rPr>
        <w:t>Lijie</w:t>
      </w:r>
      <w:proofErr w:type="spellEnd"/>
      <w:r w:rsidRPr="00566E27">
        <w:rPr>
          <w:rFonts w:ascii="Times New Roman" w:hAnsi="Times New Roman"/>
          <w:sz w:val="24"/>
          <w:szCs w:val="24"/>
        </w:rPr>
        <w:t xml:space="preserve"> Xuan</w:t>
      </w:r>
      <w:r w:rsidRPr="00566E27">
        <w:rPr>
          <w:rFonts w:ascii="Times New Roman" w:hAnsi="Times New Roman"/>
          <w:sz w:val="24"/>
          <w:szCs w:val="24"/>
          <w:vertAlign w:val="superscript"/>
        </w:rPr>
        <w:t>3</w:t>
      </w:r>
      <w:r w:rsidRPr="00566E27">
        <w:rPr>
          <w:rFonts w:ascii="Times New Roman" w:hAnsi="Times New Roman"/>
          <w:sz w:val="24"/>
          <w:szCs w:val="24"/>
        </w:rPr>
        <w:t>, Lu Liu</w:t>
      </w:r>
      <w:r w:rsidRPr="00566E27">
        <w:rPr>
          <w:rFonts w:ascii="Times New Roman" w:hAnsi="Times New Roman"/>
          <w:sz w:val="24"/>
          <w:szCs w:val="24"/>
          <w:vertAlign w:val="superscript"/>
        </w:rPr>
        <w:t>3</w:t>
      </w:r>
      <w:r w:rsidRPr="00566E27">
        <w:rPr>
          <w:rFonts w:ascii="Times New Roman" w:hAnsi="Times New Roman"/>
          <w:sz w:val="24"/>
          <w:szCs w:val="24"/>
        </w:rPr>
        <w:t xml:space="preserve">*, </w:t>
      </w:r>
      <w:proofErr w:type="spellStart"/>
      <w:r w:rsidRPr="00566E27">
        <w:rPr>
          <w:rFonts w:ascii="Times New Roman" w:hAnsi="Times New Roman"/>
          <w:sz w:val="24"/>
          <w:szCs w:val="24"/>
        </w:rPr>
        <w:t>Gengqing</w:t>
      </w:r>
      <w:proofErr w:type="spellEnd"/>
      <w:r w:rsidRPr="00566E27">
        <w:rPr>
          <w:rFonts w:ascii="Times New Roman" w:hAnsi="Times New Roman"/>
          <w:sz w:val="24"/>
          <w:szCs w:val="24"/>
        </w:rPr>
        <w:t xml:space="preserve"> Huang</w:t>
      </w:r>
      <w:r w:rsidRPr="00566E27">
        <w:rPr>
          <w:rFonts w:ascii="Times New Roman" w:hAnsi="Times New Roman"/>
          <w:sz w:val="24"/>
          <w:szCs w:val="24"/>
          <w:vertAlign w:val="superscript"/>
        </w:rPr>
        <w:t>1,4</w:t>
      </w:r>
      <w:r w:rsidRPr="00566E27">
        <w:rPr>
          <w:rFonts w:ascii="Times New Roman" w:hAnsi="Times New Roman"/>
          <w:sz w:val="24"/>
          <w:szCs w:val="24"/>
        </w:rPr>
        <w:t>*</w:t>
      </w:r>
    </w:p>
    <w:p w14:paraId="3129FE7A" w14:textId="77777777" w:rsidR="005442AC" w:rsidRPr="00566E27" w:rsidRDefault="005442AC" w:rsidP="005442AC">
      <w:pPr>
        <w:spacing w:line="360" w:lineRule="auto"/>
        <w:jc w:val="left"/>
        <w:rPr>
          <w:rFonts w:ascii="Times New Roman" w:hAnsi="Times New Roman"/>
          <w:sz w:val="24"/>
          <w:szCs w:val="24"/>
          <w:vertAlign w:val="superscript"/>
        </w:rPr>
      </w:pPr>
    </w:p>
    <w:p w14:paraId="33145760" w14:textId="77777777" w:rsidR="005442AC" w:rsidRPr="00566E27" w:rsidRDefault="005442AC" w:rsidP="005442AC">
      <w:pPr>
        <w:spacing w:line="360" w:lineRule="auto"/>
        <w:jc w:val="left"/>
        <w:rPr>
          <w:rFonts w:ascii="Times New Roman" w:hAnsi="Times New Roman"/>
          <w:sz w:val="24"/>
          <w:szCs w:val="24"/>
        </w:rPr>
      </w:pPr>
      <w:r w:rsidRPr="00566E27">
        <w:rPr>
          <w:rFonts w:ascii="Times New Roman" w:eastAsia="SimSun" w:hAnsi="Times New Roman"/>
          <w:sz w:val="24"/>
          <w:szCs w:val="24"/>
          <w:vertAlign w:val="superscript"/>
        </w:rPr>
        <w:t>＃</w:t>
      </w:r>
      <w:r w:rsidRPr="00566E27">
        <w:rPr>
          <w:rFonts w:ascii="Times New Roman" w:eastAsia="HelveticaNeueLTStd-Lt" w:hAnsi="Times New Roman"/>
          <w:sz w:val="24"/>
          <w:szCs w:val="24"/>
          <w:lang w:bidi="th-TH"/>
        </w:rPr>
        <w:t>These authors contributed equally to this manuscript</w:t>
      </w:r>
    </w:p>
    <w:p w14:paraId="2E68DB89" w14:textId="77777777" w:rsidR="005442AC" w:rsidRPr="00566E27" w:rsidRDefault="005442AC" w:rsidP="005442AC">
      <w:pPr>
        <w:spacing w:line="360" w:lineRule="auto"/>
        <w:jc w:val="left"/>
        <w:rPr>
          <w:rFonts w:ascii="Times New Roman" w:hAnsi="Times New Roman"/>
          <w:sz w:val="24"/>
          <w:szCs w:val="24"/>
        </w:rPr>
      </w:pPr>
      <w:r w:rsidRPr="00566E27">
        <w:rPr>
          <w:rFonts w:ascii="Times New Roman" w:hAnsi="Times New Roman"/>
          <w:sz w:val="24"/>
          <w:szCs w:val="24"/>
          <w:vertAlign w:val="superscript"/>
        </w:rPr>
        <w:t xml:space="preserve">1 </w:t>
      </w:r>
      <w:r w:rsidRPr="00566E27">
        <w:rPr>
          <w:rFonts w:ascii="Times New Roman" w:hAnsi="Times New Roman"/>
          <w:sz w:val="24"/>
          <w:szCs w:val="24"/>
        </w:rPr>
        <w:t>Hubei Key Laboratory of Genetic Regulation and Integrative Biology, School of Life Sciences, Central China Normal University, Wuhan, Hubei, China</w:t>
      </w:r>
    </w:p>
    <w:p w14:paraId="07BAF28F" w14:textId="77777777" w:rsidR="005442AC" w:rsidRPr="00566E27" w:rsidRDefault="005442AC" w:rsidP="005442AC">
      <w:pPr>
        <w:spacing w:line="360" w:lineRule="auto"/>
        <w:jc w:val="left"/>
        <w:rPr>
          <w:rFonts w:ascii="Times New Roman" w:hAnsi="Times New Roman"/>
          <w:sz w:val="24"/>
          <w:szCs w:val="24"/>
        </w:rPr>
      </w:pPr>
      <w:r w:rsidRPr="00566E27">
        <w:rPr>
          <w:rFonts w:ascii="Times New Roman" w:hAnsi="Times New Roman"/>
          <w:sz w:val="24"/>
          <w:szCs w:val="24"/>
          <w:vertAlign w:val="superscript"/>
        </w:rPr>
        <w:t xml:space="preserve">2 </w:t>
      </w:r>
      <w:bookmarkStart w:id="0" w:name="OLE_LINK2"/>
      <w:bookmarkStart w:id="1" w:name="OLE_LINK3"/>
      <w:r w:rsidRPr="00566E27">
        <w:rPr>
          <w:rFonts w:ascii="Times New Roman" w:hAnsi="Times New Roman"/>
          <w:sz w:val="24"/>
          <w:szCs w:val="24"/>
        </w:rPr>
        <w:t>Institute of Cash Crops</w:t>
      </w:r>
      <w:bookmarkEnd w:id="0"/>
      <w:bookmarkEnd w:id="1"/>
      <w:r w:rsidRPr="00566E27">
        <w:rPr>
          <w:rFonts w:ascii="Times New Roman" w:hAnsi="Times New Roman"/>
          <w:sz w:val="24"/>
          <w:szCs w:val="24"/>
        </w:rPr>
        <w:t>, Hubei Academy of Agricultural Sciences, Wuhan, Hubei, China</w:t>
      </w:r>
    </w:p>
    <w:p w14:paraId="29F81EFC" w14:textId="77777777" w:rsidR="005442AC" w:rsidRPr="00566E27" w:rsidRDefault="005442AC" w:rsidP="005442AC">
      <w:pPr>
        <w:spacing w:line="360" w:lineRule="auto"/>
        <w:jc w:val="left"/>
        <w:rPr>
          <w:rFonts w:ascii="Times New Roman" w:hAnsi="Times New Roman"/>
          <w:sz w:val="24"/>
          <w:szCs w:val="24"/>
        </w:rPr>
      </w:pPr>
      <w:r w:rsidRPr="00566E27">
        <w:rPr>
          <w:rFonts w:ascii="Times New Roman" w:hAnsi="Times New Roman"/>
          <w:sz w:val="24"/>
          <w:szCs w:val="24"/>
          <w:vertAlign w:val="superscript"/>
        </w:rPr>
        <w:t xml:space="preserve">3 </w:t>
      </w:r>
      <w:r w:rsidRPr="00566E27">
        <w:rPr>
          <w:rFonts w:ascii="Times New Roman" w:hAnsi="Times New Roman"/>
          <w:sz w:val="24"/>
          <w:szCs w:val="24"/>
        </w:rPr>
        <w:t>Joint Center for Single Cell Biology, School of Agriculture &amp; Biology, Shanghai Jiao Tong University, Shanghai, China</w:t>
      </w:r>
    </w:p>
    <w:p w14:paraId="2EC96484" w14:textId="77777777" w:rsidR="005442AC" w:rsidRPr="00566E27" w:rsidRDefault="005442AC" w:rsidP="005442AC">
      <w:pPr>
        <w:spacing w:line="360" w:lineRule="auto"/>
        <w:jc w:val="left"/>
        <w:rPr>
          <w:rFonts w:ascii="Times New Roman" w:hAnsi="Times New Roman"/>
          <w:sz w:val="24"/>
          <w:szCs w:val="24"/>
        </w:rPr>
      </w:pPr>
      <w:r w:rsidRPr="00566E27">
        <w:rPr>
          <w:rFonts w:ascii="Times New Roman" w:hAnsi="Times New Roman" w:hint="eastAsia"/>
          <w:sz w:val="24"/>
          <w:szCs w:val="24"/>
          <w:vertAlign w:val="superscript"/>
        </w:rPr>
        <w:t>4</w:t>
      </w:r>
      <w:r w:rsidRPr="00566E27">
        <w:rPr>
          <w:rFonts w:ascii="Times New Roman" w:hAnsi="Times New Roman" w:hint="eastAsia"/>
          <w:color w:val="000000"/>
          <w:sz w:val="24"/>
          <w:szCs w:val="24"/>
          <w:vertAlign w:val="superscript"/>
        </w:rPr>
        <w:t xml:space="preserve"> </w:t>
      </w:r>
      <w:r w:rsidRPr="00566E27">
        <w:rPr>
          <w:rFonts w:ascii="Times New Roman" w:hAnsi="Times New Roman" w:cs="Times New Roman"/>
          <w:sz w:val="24"/>
          <w:szCs w:val="24"/>
        </w:rPr>
        <w:t>Xinjiang Key Laboratory of Special Species Conservation and Regulatory Biology</w:t>
      </w:r>
      <w:r w:rsidR="001E0091" w:rsidRPr="00566E27">
        <w:rPr>
          <w:rFonts w:ascii="Times New Roman" w:hAnsi="Times New Roman" w:cs="Times New Roman" w:hint="eastAsia"/>
          <w:sz w:val="24"/>
          <w:szCs w:val="24"/>
        </w:rPr>
        <w:t>,</w:t>
      </w:r>
      <w:r w:rsidR="001E0091" w:rsidRPr="00566E27">
        <w:rPr>
          <w:rFonts w:ascii="Times New Roman" w:hAnsi="Times New Roman" w:cs="Times New Roman"/>
          <w:sz w:val="24"/>
          <w:szCs w:val="24"/>
        </w:rPr>
        <w:t xml:space="preserve"> </w:t>
      </w:r>
      <w:r w:rsidRPr="00566E27">
        <w:rPr>
          <w:rFonts w:ascii="Times New Roman" w:hAnsi="Times New Roman" w:cs="Times New Roman"/>
          <w:sz w:val="24"/>
          <w:szCs w:val="24"/>
        </w:rPr>
        <w:t>College of Life Science</w:t>
      </w:r>
      <w:r w:rsidRPr="00566E27">
        <w:rPr>
          <w:rFonts w:ascii="Times New Roman" w:hAnsi="Times New Roman" w:cs="Times New Roman" w:hint="eastAsia"/>
          <w:sz w:val="24"/>
          <w:szCs w:val="24"/>
        </w:rPr>
        <w:t xml:space="preserve">, </w:t>
      </w:r>
      <w:r w:rsidRPr="00566E27">
        <w:rPr>
          <w:rFonts w:ascii="Times New Roman" w:hAnsi="Times New Roman" w:cs="Times New Roman"/>
          <w:sz w:val="24"/>
          <w:szCs w:val="24"/>
        </w:rPr>
        <w:t xml:space="preserve">Xinjiang Normal University, </w:t>
      </w:r>
      <w:proofErr w:type="spellStart"/>
      <w:r w:rsidRPr="00566E27">
        <w:rPr>
          <w:rFonts w:ascii="Times New Roman" w:hAnsi="Times New Roman" w:cs="Times New Roman"/>
          <w:sz w:val="24"/>
          <w:szCs w:val="24"/>
        </w:rPr>
        <w:t>Urumuqi</w:t>
      </w:r>
      <w:proofErr w:type="spellEnd"/>
      <w:r w:rsidRPr="00566E27">
        <w:rPr>
          <w:rFonts w:ascii="Times New Roman" w:hAnsi="Times New Roman" w:cs="Times New Roman"/>
          <w:sz w:val="24"/>
          <w:szCs w:val="24"/>
        </w:rPr>
        <w:t xml:space="preserve">, </w:t>
      </w:r>
      <w:r w:rsidRPr="00566E27">
        <w:rPr>
          <w:rFonts w:ascii="Times New Roman" w:eastAsia="DengXian" w:hAnsi="Times New Roman" w:cs="Times New Roman"/>
          <w:sz w:val="24"/>
          <w:szCs w:val="24"/>
        </w:rPr>
        <w:t xml:space="preserve">Xinjiang </w:t>
      </w:r>
      <w:r w:rsidRPr="00566E27">
        <w:rPr>
          <w:rFonts w:ascii="Times New Roman" w:hAnsi="Times New Roman"/>
          <w:sz w:val="24"/>
          <w:szCs w:val="24"/>
        </w:rPr>
        <w:t>A</w:t>
      </w:r>
      <w:r w:rsidRPr="00566E27">
        <w:rPr>
          <w:rFonts w:ascii="Times New Roman" w:eastAsia="DengXian" w:hAnsi="Times New Roman" w:cs="Times New Roman"/>
          <w:sz w:val="24"/>
          <w:szCs w:val="24"/>
        </w:rPr>
        <w:t xml:space="preserve">utonomous </w:t>
      </w:r>
      <w:r w:rsidRPr="00566E27">
        <w:rPr>
          <w:rFonts w:ascii="Times New Roman" w:hAnsi="Times New Roman"/>
          <w:sz w:val="24"/>
          <w:szCs w:val="24"/>
        </w:rPr>
        <w:t>R</w:t>
      </w:r>
      <w:r w:rsidRPr="00566E27">
        <w:rPr>
          <w:rFonts w:ascii="Times New Roman" w:eastAsia="DengXian" w:hAnsi="Times New Roman" w:cs="Times New Roman"/>
          <w:sz w:val="24"/>
          <w:szCs w:val="24"/>
        </w:rPr>
        <w:t>egion</w:t>
      </w:r>
      <w:r w:rsidRPr="00566E27">
        <w:rPr>
          <w:rFonts w:ascii="Times New Roman" w:hAnsi="Times New Roman" w:cs="Times New Roman"/>
          <w:sz w:val="24"/>
          <w:szCs w:val="24"/>
        </w:rPr>
        <w:t>, China</w:t>
      </w:r>
    </w:p>
    <w:p w14:paraId="7F21F3EA" w14:textId="77777777" w:rsidR="00884824" w:rsidRPr="00566E27" w:rsidRDefault="00884824">
      <w:pPr>
        <w:spacing w:line="360" w:lineRule="auto"/>
        <w:jc w:val="left"/>
        <w:rPr>
          <w:rFonts w:ascii="Times New Roman" w:hAnsi="Times New Roman"/>
          <w:sz w:val="24"/>
          <w:szCs w:val="24"/>
        </w:rPr>
      </w:pPr>
    </w:p>
    <w:p w14:paraId="549761A6" w14:textId="77777777" w:rsidR="00884824" w:rsidRPr="00566E27" w:rsidRDefault="00B309A0">
      <w:pPr>
        <w:autoSpaceDE w:val="0"/>
        <w:autoSpaceDN w:val="0"/>
        <w:adjustRightInd w:val="0"/>
        <w:spacing w:line="360" w:lineRule="auto"/>
        <w:jc w:val="left"/>
        <w:rPr>
          <w:rFonts w:ascii="Times New Roman" w:eastAsia="SimSun" w:hAnsi="Times New Roman"/>
          <w:b/>
          <w:bCs/>
          <w:kern w:val="0"/>
          <w:sz w:val="24"/>
          <w:szCs w:val="24"/>
          <w:lang w:bidi="he-IL"/>
        </w:rPr>
      </w:pPr>
      <w:r w:rsidRPr="00566E27">
        <w:rPr>
          <w:rFonts w:ascii="Times New Roman" w:eastAsia="SimSun" w:hAnsi="Times New Roman"/>
          <w:kern w:val="0"/>
          <w:sz w:val="24"/>
          <w:szCs w:val="24"/>
          <w:lang w:bidi="he-IL"/>
        </w:rPr>
        <w:t>*</w:t>
      </w:r>
      <w:r w:rsidRPr="00566E27">
        <w:rPr>
          <w:rFonts w:ascii="Times New Roman" w:eastAsia="SimSun" w:hAnsi="Times New Roman"/>
          <w:b/>
          <w:bCs/>
          <w:kern w:val="0"/>
          <w:sz w:val="24"/>
          <w:szCs w:val="24"/>
          <w:lang w:bidi="he-IL"/>
        </w:rPr>
        <w:t xml:space="preserve">Corresponding author: </w:t>
      </w:r>
    </w:p>
    <w:p w14:paraId="4E8A1111" w14:textId="77777777" w:rsidR="00884824" w:rsidRPr="00566E27" w:rsidRDefault="00B309A0">
      <w:pPr>
        <w:autoSpaceDE w:val="0"/>
        <w:autoSpaceDN w:val="0"/>
        <w:adjustRightInd w:val="0"/>
        <w:spacing w:line="360" w:lineRule="auto"/>
        <w:jc w:val="left"/>
        <w:rPr>
          <w:rFonts w:ascii="Times New Roman" w:eastAsia="SimSun" w:hAnsi="Times New Roman"/>
          <w:kern w:val="0"/>
          <w:sz w:val="24"/>
          <w:szCs w:val="24"/>
          <w:lang w:bidi="he-IL"/>
        </w:rPr>
      </w:pPr>
      <w:proofErr w:type="spellStart"/>
      <w:r w:rsidRPr="00566E27">
        <w:rPr>
          <w:rFonts w:ascii="Times New Roman" w:eastAsia="SimSun" w:hAnsi="Times New Roman"/>
          <w:iCs/>
          <w:kern w:val="0"/>
          <w:sz w:val="24"/>
          <w:szCs w:val="24"/>
          <w:lang w:bidi="he-IL"/>
        </w:rPr>
        <w:t>Gengqing</w:t>
      </w:r>
      <w:proofErr w:type="spellEnd"/>
      <w:r w:rsidRPr="00566E27">
        <w:rPr>
          <w:rFonts w:ascii="Times New Roman" w:eastAsia="SimSun" w:hAnsi="Times New Roman"/>
          <w:i/>
          <w:iCs/>
          <w:kern w:val="0"/>
          <w:sz w:val="24"/>
          <w:szCs w:val="24"/>
          <w:lang w:bidi="he-IL"/>
        </w:rPr>
        <w:t xml:space="preserve"> </w:t>
      </w:r>
      <w:r w:rsidRPr="00566E27">
        <w:rPr>
          <w:rFonts w:ascii="Times New Roman" w:eastAsia="SimSun" w:hAnsi="Times New Roman"/>
          <w:kern w:val="0"/>
          <w:sz w:val="24"/>
          <w:szCs w:val="24"/>
          <w:lang w:bidi="he-IL"/>
        </w:rPr>
        <w:t>Huang</w:t>
      </w:r>
    </w:p>
    <w:p w14:paraId="21BDAB5E" w14:textId="77777777" w:rsidR="00884824" w:rsidRPr="00566E27" w:rsidRDefault="00B309A0">
      <w:pPr>
        <w:autoSpaceDE w:val="0"/>
        <w:autoSpaceDN w:val="0"/>
        <w:adjustRightInd w:val="0"/>
        <w:spacing w:line="360" w:lineRule="auto"/>
        <w:jc w:val="left"/>
        <w:rPr>
          <w:rFonts w:ascii="Times New Roman" w:hAnsi="Times New Roman"/>
          <w:color w:val="000000"/>
          <w:kern w:val="0"/>
          <w:sz w:val="24"/>
          <w:szCs w:val="24"/>
        </w:rPr>
      </w:pPr>
      <w:r w:rsidRPr="00566E27">
        <w:rPr>
          <w:rFonts w:ascii="Times New Roman" w:hAnsi="Times New Roman"/>
          <w:color w:val="000000"/>
          <w:kern w:val="0"/>
          <w:sz w:val="24"/>
          <w:szCs w:val="24"/>
        </w:rPr>
        <w:t>Tel: +86-</w:t>
      </w:r>
      <w:r w:rsidRPr="00566E27">
        <w:rPr>
          <w:rFonts w:ascii="Times New Roman" w:hAnsi="Times New Roman" w:hint="eastAsia"/>
          <w:color w:val="000000"/>
          <w:kern w:val="0"/>
          <w:sz w:val="24"/>
          <w:szCs w:val="24"/>
        </w:rPr>
        <w:t>13476151985</w:t>
      </w:r>
      <w:r w:rsidRPr="00566E27">
        <w:rPr>
          <w:rFonts w:ascii="Times New Roman" w:hAnsi="Times New Roman"/>
          <w:color w:val="000000"/>
          <w:kern w:val="0"/>
          <w:sz w:val="24"/>
          <w:szCs w:val="24"/>
        </w:rPr>
        <w:t xml:space="preserve"> </w:t>
      </w:r>
    </w:p>
    <w:p w14:paraId="04640819" w14:textId="77777777" w:rsidR="00884824" w:rsidRPr="00566E27" w:rsidRDefault="00B309A0">
      <w:pPr>
        <w:spacing w:line="360" w:lineRule="auto"/>
        <w:jc w:val="left"/>
        <w:rPr>
          <w:rFonts w:ascii="Times New Roman" w:eastAsia="SimSun" w:hAnsi="Times New Roman"/>
          <w:kern w:val="0"/>
          <w:sz w:val="24"/>
          <w:szCs w:val="24"/>
          <w:lang w:val="fr-FR" w:bidi="he-IL"/>
        </w:rPr>
      </w:pPr>
      <w:r w:rsidRPr="00566E27">
        <w:rPr>
          <w:rFonts w:ascii="Times New Roman" w:eastAsia="SimSun" w:hAnsi="Times New Roman"/>
          <w:kern w:val="0"/>
          <w:sz w:val="24"/>
          <w:szCs w:val="24"/>
          <w:lang w:val="fr-FR" w:bidi="he-IL"/>
        </w:rPr>
        <w:t>Email: gqhuang@mail.ccnu.edu.cn</w:t>
      </w:r>
    </w:p>
    <w:p w14:paraId="0C975D7C" w14:textId="77777777" w:rsidR="00884824" w:rsidRPr="00566E27" w:rsidRDefault="00B309A0">
      <w:pPr>
        <w:spacing w:line="360" w:lineRule="auto"/>
        <w:jc w:val="left"/>
        <w:rPr>
          <w:rFonts w:ascii="Times New Roman" w:hAnsi="Times New Roman"/>
          <w:sz w:val="24"/>
          <w:szCs w:val="24"/>
          <w:lang w:val="fr-FR"/>
        </w:rPr>
      </w:pPr>
      <w:r w:rsidRPr="00566E27">
        <w:rPr>
          <w:rFonts w:ascii="Times New Roman" w:hAnsi="Times New Roman" w:hint="eastAsia"/>
          <w:sz w:val="24"/>
          <w:szCs w:val="24"/>
          <w:lang w:val="fr-FR"/>
        </w:rPr>
        <w:t>L</w:t>
      </w:r>
      <w:r w:rsidRPr="00566E27">
        <w:rPr>
          <w:rFonts w:ascii="Times New Roman" w:hAnsi="Times New Roman"/>
          <w:sz w:val="24"/>
          <w:szCs w:val="24"/>
          <w:lang w:val="fr-FR"/>
        </w:rPr>
        <w:t>u Liu</w:t>
      </w:r>
    </w:p>
    <w:p w14:paraId="25EA0C94" w14:textId="77777777" w:rsidR="00884824" w:rsidRPr="00566E27" w:rsidRDefault="00B309A0">
      <w:pPr>
        <w:spacing w:line="360" w:lineRule="auto"/>
        <w:jc w:val="left"/>
        <w:rPr>
          <w:rFonts w:ascii="Times New Roman" w:hAnsi="Times New Roman"/>
          <w:sz w:val="24"/>
          <w:szCs w:val="24"/>
          <w:lang w:val="fr-FR"/>
        </w:rPr>
      </w:pPr>
      <w:r w:rsidRPr="00566E27">
        <w:rPr>
          <w:rFonts w:ascii="Times New Roman" w:hAnsi="Times New Roman" w:hint="eastAsia"/>
          <w:sz w:val="24"/>
          <w:szCs w:val="24"/>
          <w:lang w:val="fr-FR"/>
        </w:rPr>
        <w:t>T</w:t>
      </w:r>
      <w:r w:rsidRPr="00566E27">
        <w:rPr>
          <w:rFonts w:ascii="Times New Roman" w:hAnsi="Times New Roman"/>
          <w:sz w:val="24"/>
          <w:szCs w:val="24"/>
          <w:lang w:val="fr-FR"/>
        </w:rPr>
        <w:t>el</w:t>
      </w:r>
      <w:r w:rsidRPr="00566E27">
        <w:rPr>
          <w:rFonts w:ascii="Times New Roman" w:hAnsi="Times New Roman" w:hint="eastAsia"/>
          <w:sz w:val="24"/>
          <w:szCs w:val="24"/>
          <w:lang w:val="fr-FR"/>
        </w:rPr>
        <w:t>:</w:t>
      </w:r>
      <w:r w:rsidRPr="00566E27">
        <w:rPr>
          <w:rFonts w:ascii="Times New Roman" w:hAnsi="Times New Roman"/>
          <w:sz w:val="24"/>
          <w:szCs w:val="24"/>
          <w:lang w:val="fr-FR"/>
        </w:rPr>
        <w:t xml:space="preserve"> +86-021-34208699</w:t>
      </w:r>
    </w:p>
    <w:p w14:paraId="1EF15BE4" w14:textId="77777777" w:rsidR="005442AC" w:rsidRPr="006E30FF" w:rsidRDefault="00B309A0">
      <w:pPr>
        <w:spacing w:line="360" w:lineRule="auto"/>
        <w:jc w:val="left"/>
        <w:rPr>
          <w:rFonts w:ascii="Times New Roman" w:hAnsi="Times New Roman"/>
          <w:sz w:val="24"/>
          <w:szCs w:val="24"/>
          <w:lang w:val="en-GB"/>
        </w:rPr>
      </w:pPr>
      <w:r w:rsidRPr="006E30FF">
        <w:rPr>
          <w:rFonts w:ascii="Times New Roman" w:hAnsi="Times New Roman" w:hint="eastAsia"/>
          <w:sz w:val="24"/>
          <w:szCs w:val="24"/>
          <w:lang w:val="en-GB"/>
        </w:rPr>
        <w:t>E</w:t>
      </w:r>
      <w:r w:rsidRPr="006E30FF">
        <w:rPr>
          <w:rFonts w:ascii="Times New Roman" w:hAnsi="Times New Roman"/>
          <w:sz w:val="24"/>
          <w:szCs w:val="24"/>
          <w:lang w:val="en-GB"/>
        </w:rPr>
        <w:t xml:space="preserve">mail: </w:t>
      </w:r>
      <w:r w:rsidR="005442AC" w:rsidRPr="006E30FF">
        <w:rPr>
          <w:rFonts w:ascii="Times New Roman" w:hAnsi="Times New Roman"/>
          <w:sz w:val="24"/>
          <w:szCs w:val="24"/>
          <w:lang w:val="en-GB"/>
        </w:rPr>
        <w:t>lu.liu@sjtu.edu.cn</w:t>
      </w:r>
    </w:p>
    <w:p w14:paraId="2C5EF04D" w14:textId="77777777" w:rsidR="00884824" w:rsidRPr="006E30FF" w:rsidRDefault="00B309A0">
      <w:pPr>
        <w:spacing w:line="360" w:lineRule="auto"/>
        <w:jc w:val="left"/>
        <w:rPr>
          <w:rFonts w:ascii="Times New Roman" w:hAnsi="Times New Roman"/>
          <w:sz w:val="24"/>
          <w:szCs w:val="24"/>
          <w:lang w:val="en-GB"/>
        </w:rPr>
      </w:pPr>
      <w:r w:rsidRPr="006E30FF">
        <w:rPr>
          <w:rFonts w:ascii="Times New Roman" w:hAnsi="Times New Roman"/>
          <w:sz w:val="24"/>
          <w:szCs w:val="24"/>
          <w:lang w:val="en-GB"/>
        </w:rPr>
        <w:br w:type="page"/>
      </w:r>
    </w:p>
    <w:p w14:paraId="513595D6" w14:textId="77777777" w:rsidR="00884824" w:rsidRPr="006E30FF" w:rsidRDefault="005442AC">
      <w:pPr>
        <w:spacing w:line="360" w:lineRule="auto"/>
        <w:jc w:val="left"/>
        <w:rPr>
          <w:rFonts w:ascii="Times New Roman" w:hAnsi="Times New Roman"/>
          <w:sz w:val="24"/>
          <w:szCs w:val="24"/>
          <w:lang w:val="en-GB"/>
        </w:rPr>
      </w:pPr>
      <w:r w:rsidRPr="00566E27">
        <w:rPr>
          <w:rFonts w:ascii="Times New Roman" w:hAnsi="Times New Roman" w:hint="eastAsia"/>
          <w:noProof/>
          <w:sz w:val="24"/>
          <w:szCs w:val="24"/>
          <w:lang w:val="fr-FR"/>
        </w:rPr>
        <w:lastRenderedPageBreak/>
        <w:drawing>
          <wp:anchor distT="0" distB="0" distL="114300" distR="114300" simplePos="0" relativeHeight="251735040" behindDoc="0" locked="0" layoutInCell="1" allowOverlap="1" wp14:anchorId="7ED23B83" wp14:editId="62420D7E">
            <wp:simplePos x="0" y="0"/>
            <wp:positionH relativeFrom="margin">
              <wp:align>right</wp:align>
            </wp:positionH>
            <wp:positionV relativeFrom="paragraph">
              <wp:posOffset>255574</wp:posOffset>
            </wp:positionV>
            <wp:extent cx="5396877" cy="2260397"/>
            <wp:effectExtent l="0" t="0" r="0" b="6985"/>
            <wp:wrapNone/>
            <wp:docPr id="78" name="图片 78" descr="Supplementary Figure 1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Supplementary Figure 1 new"/>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396877" cy="2260397"/>
                    </a:xfrm>
                    <a:prstGeom prst="rect">
                      <a:avLst/>
                    </a:prstGeom>
                  </pic:spPr>
                </pic:pic>
              </a:graphicData>
            </a:graphic>
            <wp14:sizeRelH relativeFrom="page">
              <wp14:pctWidth>0</wp14:pctWidth>
            </wp14:sizeRelH>
            <wp14:sizeRelV relativeFrom="page">
              <wp14:pctHeight>0</wp14:pctHeight>
            </wp14:sizeRelV>
          </wp:anchor>
        </w:drawing>
      </w:r>
    </w:p>
    <w:p w14:paraId="0FC200BF" w14:textId="77777777" w:rsidR="00884824" w:rsidRPr="006E30FF" w:rsidRDefault="00884824">
      <w:pPr>
        <w:rPr>
          <w:rFonts w:ascii="Times New Roman" w:hAnsi="Times New Roman"/>
          <w:sz w:val="24"/>
          <w:szCs w:val="24"/>
          <w:lang w:val="en-GB"/>
        </w:rPr>
      </w:pPr>
    </w:p>
    <w:p w14:paraId="20A3563D" w14:textId="77777777" w:rsidR="00884824" w:rsidRPr="00566E27" w:rsidRDefault="00884824"/>
    <w:p w14:paraId="35301423" w14:textId="77777777" w:rsidR="005442AC" w:rsidRPr="00566E27" w:rsidRDefault="005442AC"/>
    <w:p w14:paraId="1081627A" w14:textId="77777777" w:rsidR="005442AC" w:rsidRPr="00566E27" w:rsidRDefault="005442AC"/>
    <w:p w14:paraId="4EAB9B0A" w14:textId="77777777" w:rsidR="005442AC" w:rsidRPr="00566E27" w:rsidRDefault="005442AC"/>
    <w:p w14:paraId="2867BBBB" w14:textId="77777777" w:rsidR="005442AC" w:rsidRPr="00566E27" w:rsidRDefault="005442AC"/>
    <w:p w14:paraId="2E99BA65" w14:textId="77777777" w:rsidR="005442AC" w:rsidRPr="00566E27" w:rsidRDefault="005442AC"/>
    <w:p w14:paraId="5A9076C7" w14:textId="77777777" w:rsidR="005442AC" w:rsidRPr="00566E27" w:rsidRDefault="005442AC"/>
    <w:p w14:paraId="73299212" w14:textId="77777777" w:rsidR="005442AC" w:rsidRPr="00566E27" w:rsidRDefault="005442AC"/>
    <w:p w14:paraId="1CD5BE51" w14:textId="77777777" w:rsidR="005442AC" w:rsidRPr="00566E27" w:rsidRDefault="005442AC"/>
    <w:p w14:paraId="4EF2F3FB" w14:textId="77777777" w:rsidR="005442AC" w:rsidRPr="00566E27" w:rsidRDefault="005442AC"/>
    <w:p w14:paraId="5986B3C2" w14:textId="77777777" w:rsidR="005442AC" w:rsidRPr="00566E27" w:rsidRDefault="005442AC"/>
    <w:p w14:paraId="1FAAEF92" w14:textId="77777777" w:rsidR="005442AC" w:rsidRPr="00566E27" w:rsidRDefault="005442AC"/>
    <w:p w14:paraId="7BB58290" w14:textId="77777777" w:rsidR="005442AC" w:rsidRPr="00566E27" w:rsidRDefault="005442AC"/>
    <w:p w14:paraId="7D5EB5EF" w14:textId="77777777" w:rsidR="005442AC" w:rsidRPr="00566E27" w:rsidRDefault="005442AC"/>
    <w:p w14:paraId="35769A1F" w14:textId="77777777" w:rsidR="00884824" w:rsidRPr="00566E27" w:rsidRDefault="00884824">
      <w:pPr>
        <w:jc w:val="left"/>
        <w:rPr>
          <w:rFonts w:ascii="Times New Roman" w:hAnsi="Times New Roman" w:cs="Times New Roman"/>
        </w:rPr>
      </w:pPr>
    </w:p>
    <w:p w14:paraId="22035A53" w14:textId="77777777" w:rsidR="00884824" w:rsidRPr="00566E27" w:rsidRDefault="005442AC">
      <w:pPr>
        <w:jc w:val="left"/>
      </w:pPr>
      <w:r w:rsidRPr="00566E27">
        <w:rPr>
          <w:rFonts w:ascii="Times New Roman" w:hAnsi="Times New Roman"/>
          <w:b/>
          <w:bCs/>
          <w:sz w:val="24"/>
          <w:szCs w:val="24"/>
        </w:rPr>
        <w:t xml:space="preserve">Supplementary Figure 1 | </w:t>
      </w:r>
      <w:r w:rsidR="00B309A0" w:rsidRPr="00566E27">
        <w:rPr>
          <w:rFonts w:ascii="Times New Roman" w:hAnsi="Times New Roman" w:cs="Times New Roman"/>
          <w:sz w:val="24"/>
        </w:rPr>
        <w:t xml:space="preserve">Chromosome distribution of </w:t>
      </w:r>
      <w:proofErr w:type="spellStart"/>
      <w:r w:rsidR="00B309A0" w:rsidRPr="00566E27">
        <w:rPr>
          <w:rFonts w:ascii="Times New Roman" w:hAnsi="Times New Roman" w:cs="Times New Roman"/>
          <w:i/>
          <w:sz w:val="24"/>
        </w:rPr>
        <w:t>GhMCTP</w:t>
      </w:r>
      <w:proofErr w:type="spellEnd"/>
      <w:r w:rsidR="00B309A0" w:rsidRPr="00566E27">
        <w:rPr>
          <w:rFonts w:ascii="Times New Roman" w:hAnsi="Times New Roman" w:cs="Times New Roman"/>
          <w:sz w:val="24"/>
        </w:rPr>
        <w:t xml:space="preserve"> genes. </w:t>
      </w:r>
      <w:proofErr w:type="spellStart"/>
      <w:r w:rsidR="00B309A0" w:rsidRPr="00566E27">
        <w:rPr>
          <w:rFonts w:ascii="Times New Roman" w:hAnsi="Times New Roman" w:cs="Times New Roman"/>
          <w:i/>
          <w:sz w:val="24"/>
        </w:rPr>
        <w:t>GhMCTP</w:t>
      </w:r>
      <w:proofErr w:type="spellEnd"/>
      <w:r w:rsidR="00B309A0" w:rsidRPr="00566E27">
        <w:rPr>
          <w:rFonts w:ascii="Times New Roman" w:hAnsi="Times New Roman" w:cs="Times New Roman"/>
          <w:i/>
          <w:sz w:val="24"/>
        </w:rPr>
        <w:t>-A</w:t>
      </w:r>
      <w:r w:rsidR="00B309A0" w:rsidRPr="00566E27">
        <w:rPr>
          <w:rFonts w:ascii="Times New Roman" w:hAnsi="Times New Roman" w:cs="Times New Roman"/>
          <w:sz w:val="24"/>
        </w:rPr>
        <w:t xml:space="preserve"> and </w:t>
      </w:r>
      <w:proofErr w:type="spellStart"/>
      <w:r w:rsidR="00B309A0" w:rsidRPr="00566E27">
        <w:rPr>
          <w:rFonts w:ascii="Times New Roman" w:hAnsi="Times New Roman" w:cs="Times New Roman"/>
          <w:i/>
          <w:sz w:val="24"/>
        </w:rPr>
        <w:t>GhMCTP</w:t>
      </w:r>
      <w:proofErr w:type="spellEnd"/>
      <w:r w:rsidR="00B309A0" w:rsidRPr="00566E27">
        <w:rPr>
          <w:rFonts w:ascii="Times New Roman" w:hAnsi="Times New Roman" w:cs="Times New Roman"/>
          <w:i/>
          <w:sz w:val="24"/>
        </w:rPr>
        <w:t>-D</w:t>
      </w:r>
      <w:r w:rsidR="00B309A0" w:rsidRPr="00566E27">
        <w:rPr>
          <w:rFonts w:ascii="Times New Roman" w:hAnsi="Times New Roman" w:cs="Times New Roman"/>
          <w:sz w:val="24"/>
        </w:rPr>
        <w:t xml:space="preserve"> are derived from the A-</w:t>
      </w:r>
      <w:proofErr w:type="spellStart"/>
      <w:r w:rsidR="00B309A0" w:rsidRPr="00566E27">
        <w:rPr>
          <w:rFonts w:ascii="Times New Roman" w:hAnsi="Times New Roman" w:cs="Times New Roman"/>
          <w:sz w:val="24"/>
        </w:rPr>
        <w:t>subgenome</w:t>
      </w:r>
      <w:proofErr w:type="spellEnd"/>
      <w:r w:rsidR="00B309A0" w:rsidRPr="00566E27">
        <w:rPr>
          <w:rFonts w:ascii="Times New Roman" w:hAnsi="Times New Roman" w:cs="Times New Roman"/>
          <w:sz w:val="24"/>
        </w:rPr>
        <w:t xml:space="preserve"> and D-</w:t>
      </w:r>
      <w:proofErr w:type="spellStart"/>
      <w:r w:rsidR="00B309A0" w:rsidRPr="00566E27">
        <w:rPr>
          <w:rFonts w:ascii="Times New Roman" w:hAnsi="Times New Roman" w:cs="Times New Roman"/>
          <w:sz w:val="24"/>
        </w:rPr>
        <w:t>subgenome</w:t>
      </w:r>
      <w:proofErr w:type="spellEnd"/>
      <w:r w:rsidR="00B309A0" w:rsidRPr="00566E27">
        <w:rPr>
          <w:rFonts w:ascii="Times New Roman" w:hAnsi="Times New Roman" w:cs="Times New Roman"/>
          <w:sz w:val="24"/>
        </w:rPr>
        <w:t xml:space="preserve"> progenitor in the tetraploid cotton. </w:t>
      </w:r>
    </w:p>
    <w:p w14:paraId="75ACEB6E" w14:textId="77777777" w:rsidR="00884824" w:rsidRPr="00566E27" w:rsidRDefault="00884824"/>
    <w:p w14:paraId="05D0CD88" w14:textId="77777777" w:rsidR="00884824" w:rsidRPr="00566E27" w:rsidRDefault="00B309A0">
      <w:pPr>
        <w:widowControl/>
        <w:jc w:val="left"/>
      </w:pPr>
      <w:r w:rsidRPr="00566E27">
        <w:br w:type="page"/>
      </w:r>
    </w:p>
    <w:p w14:paraId="3669838B" w14:textId="77777777" w:rsidR="00884824" w:rsidRPr="00566E27" w:rsidRDefault="00B309A0">
      <w:pPr>
        <w:widowControl/>
        <w:jc w:val="left"/>
      </w:pPr>
      <w:r w:rsidRPr="00566E27">
        <w:rPr>
          <w:noProof/>
        </w:rPr>
        <w:lastRenderedPageBreak/>
        <w:drawing>
          <wp:anchor distT="0" distB="0" distL="114300" distR="114300" simplePos="0" relativeHeight="251664384" behindDoc="0" locked="0" layoutInCell="1" allowOverlap="1" wp14:anchorId="1B0C9330" wp14:editId="4C7747F1">
            <wp:simplePos x="0" y="0"/>
            <wp:positionH relativeFrom="margin">
              <wp:align>center</wp:align>
            </wp:positionH>
            <wp:positionV relativeFrom="paragraph">
              <wp:posOffset>23495</wp:posOffset>
            </wp:positionV>
            <wp:extent cx="5002530" cy="6697980"/>
            <wp:effectExtent l="0" t="0" r="7620" b="8255"/>
            <wp:wrapNone/>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002833" cy="6697858"/>
                    </a:xfrm>
                    <a:prstGeom prst="rect">
                      <a:avLst/>
                    </a:prstGeom>
                    <a:noFill/>
                    <a:ln>
                      <a:noFill/>
                    </a:ln>
                  </pic:spPr>
                </pic:pic>
              </a:graphicData>
            </a:graphic>
          </wp:anchor>
        </w:drawing>
      </w:r>
    </w:p>
    <w:p w14:paraId="08E83AA0" w14:textId="77777777" w:rsidR="00884824" w:rsidRPr="00566E27" w:rsidRDefault="00884824">
      <w:pPr>
        <w:widowControl/>
        <w:jc w:val="left"/>
      </w:pPr>
    </w:p>
    <w:p w14:paraId="501DB868" w14:textId="77777777" w:rsidR="00884824" w:rsidRPr="00566E27" w:rsidRDefault="00884824">
      <w:pPr>
        <w:widowControl/>
        <w:jc w:val="left"/>
      </w:pPr>
    </w:p>
    <w:p w14:paraId="1F385509" w14:textId="77777777" w:rsidR="00884824" w:rsidRPr="00566E27" w:rsidRDefault="00884824">
      <w:pPr>
        <w:widowControl/>
        <w:jc w:val="left"/>
      </w:pPr>
    </w:p>
    <w:p w14:paraId="4F22F949" w14:textId="77777777" w:rsidR="00884824" w:rsidRPr="00566E27" w:rsidRDefault="00884824">
      <w:pPr>
        <w:widowControl/>
        <w:jc w:val="left"/>
      </w:pPr>
    </w:p>
    <w:p w14:paraId="0BC23625" w14:textId="77777777" w:rsidR="00884824" w:rsidRPr="00566E27" w:rsidRDefault="00884824">
      <w:pPr>
        <w:widowControl/>
        <w:jc w:val="left"/>
      </w:pPr>
    </w:p>
    <w:p w14:paraId="34A3EE00" w14:textId="77777777" w:rsidR="00884824" w:rsidRPr="00566E27" w:rsidRDefault="00884824">
      <w:pPr>
        <w:widowControl/>
        <w:jc w:val="left"/>
      </w:pPr>
    </w:p>
    <w:p w14:paraId="0FEE578F" w14:textId="77777777" w:rsidR="00884824" w:rsidRPr="00566E27" w:rsidRDefault="00884824">
      <w:pPr>
        <w:widowControl/>
        <w:jc w:val="left"/>
      </w:pPr>
    </w:p>
    <w:p w14:paraId="45A1CF75" w14:textId="77777777" w:rsidR="00884824" w:rsidRPr="00566E27" w:rsidRDefault="00884824">
      <w:pPr>
        <w:widowControl/>
        <w:jc w:val="left"/>
      </w:pPr>
    </w:p>
    <w:p w14:paraId="6BA0926B" w14:textId="77777777" w:rsidR="00884824" w:rsidRPr="00566E27" w:rsidRDefault="00884824">
      <w:pPr>
        <w:widowControl/>
        <w:jc w:val="left"/>
      </w:pPr>
    </w:p>
    <w:p w14:paraId="0A1E07B0" w14:textId="77777777" w:rsidR="00884824" w:rsidRPr="00566E27" w:rsidRDefault="00884824">
      <w:pPr>
        <w:widowControl/>
        <w:jc w:val="left"/>
      </w:pPr>
    </w:p>
    <w:p w14:paraId="3D19A54F" w14:textId="77777777" w:rsidR="00884824" w:rsidRPr="00566E27" w:rsidRDefault="00884824">
      <w:pPr>
        <w:widowControl/>
        <w:jc w:val="left"/>
      </w:pPr>
    </w:p>
    <w:p w14:paraId="1BE78E49" w14:textId="77777777" w:rsidR="00884824" w:rsidRPr="00566E27" w:rsidRDefault="00884824">
      <w:pPr>
        <w:widowControl/>
        <w:jc w:val="left"/>
      </w:pPr>
    </w:p>
    <w:p w14:paraId="1D4A3E0B" w14:textId="77777777" w:rsidR="00884824" w:rsidRPr="00566E27" w:rsidRDefault="00884824">
      <w:pPr>
        <w:widowControl/>
        <w:jc w:val="left"/>
      </w:pPr>
    </w:p>
    <w:p w14:paraId="443AF653" w14:textId="77777777" w:rsidR="00884824" w:rsidRPr="00566E27" w:rsidRDefault="00884824">
      <w:pPr>
        <w:widowControl/>
        <w:jc w:val="left"/>
      </w:pPr>
    </w:p>
    <w:p w14:paraId="2508AF30" w14:textId="77777777" w:rsidR="00884824" w:rsidRPr="00566E27" w:rsidRDefault="00884824">
      <w:pPr>
        <w:widowControl/>
        <w:jc w:val="left"/>
      </w:pPr>
    </w:p>
    <w:p w14:paraId="59358087" w14:textId="77777777" w:rsidR="00884824" w:rsidRPr="00566E27" w:rsidRDefault="00884824">
      <w:pPr>
        <w:widowControl/>
        <w:jc w:val="left"/>
      </w:pPr>
    </w:p>
    <w:p w14:paraId="7490AECE" w14:textId="77777777" w:rsidR="00884824" w:rsidRPr="00566E27" w:rsidRDefault="00884824">
      <w:pPr>
        <w:widowControl/>
        <w:jc w:val="left"/>
      </w:pPr>
    </w:p>
    <w:p w14:paraId="6D8F0706" w14:textId="77777777" w:rsidR="00884824" w:rsidRPr="00566E27" w:rsidRDefault="00884824">
      <w:pPr>
        <w:widowControl/>
        <w:jc w:val="left"/>
      </w:pPr>
    </w:p>
    <w:p w14:paraId="230D6A7E" w14:textId="77777777" w:rsidR="00884824" w:rsidRPr="00566E27" w:rsidRDefault="00884824">
      <w:pPr>
        <w:widowControl/>
        <w:jc w:val="left"/>
      </w:pPr>
    </w:p>
    <w:p w14:paraId="54BB1A3F" w14:textId="77777777" w:rsidR="00884824" w:rsidRPr="00566E27" w:rsidRDefault="00884824">
      <w:pPr>
        <w:widowControl/>
        <w:jc w:val="left"/>
      </w:pPr>
    </w:p>
    <w:p w14:paraId="28EABEC0" w14:textId="77777777" w:rsidR="00884824" w:rsidRPr="00566E27" w:rsidRDefault="00884824">
      <w:pPr>
        <w:widowControl/>
        <w:jc w:val="left"/>
      </w:pPr>
    </w:p>
    <w:p w14:paraId="50A499C0" w14:textId="77777777" w:rsidR="00884824" w:rsidRPr="00566E27" w:rsidRDefault="00884824">
      <w:pPr>
        <w:widowControl/>
        <w:jc w:val="left"/>
      </w:pPr>
    </w:p>
    <w:p w14:paraId="55AB37F6" w14:textId="77777777" w:rsidR="00884824" w:rsidRPr="00566E27" w:rsidRDefault="00884824">
      <w:pPr>
        <w:widowControl/>
        <w:jc w:val="left"/>
      </w:pPr>
    </w:p>
    <w:p w14:paraId="248EB0B6" w14:textId="77777777" w:rsidR="00884824" w:rsidRPr="00566E27" w:rsidRDefault="00884824">
      <w:pPr>
        <w:widowControl/>
        <w:jc w:val="left"/>
      </w:pPr>
    </w:p>
    <w:p w14:paraId="111DEF84" w14:textId="77777777" w:rsidR="00884824" w:rsidRPr="00566E27" w:rsidRDefault="00884824">
      <w:pPr>
        <w:widowControl/>
        <w:jc w:val="left"/>
      </w:pPr>
    </w:p>
    <w:p w14:paraId="447A53AD" w14:textId="77777777" w:rsidR="00884824" w:rsidRPr="00566E27" w:rsidRDefault="00884824">
      <w:pPr>
        <w:widowControl/>
        <w:jc w:val="left"/>
      </w:pPr>
    </w:p>
    <w:p w14:paraId="23E8DA95" w14:textId="77777777" w:rsidR="00884824" w:rsidRPr="00566E27" w:rsidRDefault="00884824">
      <w:pPr>
        <w:widowControl/>
        <w:jc w:val="left"/>
      </w:pPr>
    </w:p>
    <w:p w14:paraId="37164B97" w14:textId="77777777" w:rsidR="00884824" w:rsidRPr="00566E27" w:rsidRDefault="00884824">
      <w:pPr>
        <w:widowControl/>
        <w:jc w:val="left"/>
      </w:pPr>
    </w:p>
    <w:p w14:paraId="6D5EA1F1" w14:textId="77777777" w:rsidR="00884824" w:rsidRPr="00566E27" w:rsidRDefault="00884824">
      <w:pPr>
        <w:widowControl/>
        <w:jc w:val="left"/>
      </w:pPr>
    </w:p>
    <w:p w14:paraId="62777C55" w14:textId="77777777" w:rsidR="00884824" w:rsidRPr="00566E27" w:rsidRDefault="00884824">
      <w:pPr>
        <w:widowControl/>
        <w:jc w:val="left"/>
      </w:pPr>
    </w:p>
    <w:p w14:paraId="1CE9A45E" w14:textId="77777777" w:rsidR="00884824" w:rsidRPr="00566E27" w:rsidRDefault="00884824">
      <w:pPr>
        <w:widowControl/>
        <w:jc w:val="left"/>
      </w:pPr>
    </w:p>
    <w:p w14:paraId="4A537BAC" w14:textId="77777777" w:rsidR="00884824" w:rsidRPr="00566E27" w:rsidRDefault="00884824">
      <w:pPr>
        <w:widowControl/>
        <w:jc w:val="left"/>
      </w:pPr>
    </w:p>
    <w:p w14:paraId="7FBC40EF" w14:textId="77777777" w:rsidR="00884824" w:rsidRPr="00566E27" w:rsidRDefault="00884824">
      <w:pPr>
        <w:widowControl/>
        <w:jc w:val="left"/>
      </w:pPr>
    </w:p>
    <w:p w14:paraId="74140DA7" w14:textId="77777777" w:rsidR="00884824" w:rsidRPr="00566E27" w:rsidRDefault="00884824">
      <w:pPr>
        <w:widowControl/>
        <w:jc w:val="left"/>
      </w:pPr>
    </w:p>
    <w:p w14:paraId="405CB12F" w14:textId="77777777" w:rsidR="00884824" w:rsidRPr="00566E27" w:rsidRDefault="00884824">
      <w:pPr>
        <w:widowControl/>
        <w:jc w:val="left"/>
      </w:pPr>
    </w:p>
    <w:p w14:paraId="3F06391B" w14:textId="77777777" w:rsidR="00884824" w:rsidRPr="00566E27" w:rsidRDefault="00884824">
      <w:pPr>
        <w:widowControl/>
        <w:jc w:val="left"/>
      </w:pPr>
    </w:p>
    <w:p w14:paraId="6CC9A343" w14:textId="77777777" w:rsidR="00884824" w:rsidRPr="00566E27" w:rsidRDefault="00884824">
      <w:pPr>
        <w:widowControl/>
        <w:jc w:val="left"/>
      </w:pPr>
    </w:p>
    <w:p w14:paraId="0E89351B" w14:textId="77777777" w:rsidR="00884824" w:rsidRPr="00566E27" w:rsidRDefault="00884824">
      <w:pPr>
        <w:widowControl/>
        <w:jc w:val="left"/>
      </w:pPr>
    </w:p>
    <w:p w14:paraId="40C718B6" w14:textId="77777777" w:rsidR="00884824" w:rsidRPr="00566E27" w:rsidRDefault="00884824">
      <w:pPr>
        <w:widowControl/>
        <w:jc w:val="left"/>
      </w:pPr>
    </w:p>
    <w:p w14:paraId="310BD808" w14:textId="77777777" w:rsidR="00884824" w:rsidRPr="00566E27" w:rsidRDefault="00884824">
      <w:pPr>
        <w:widowControl/>
        <w:jc w:val="left"/>
      </w:pPr>
    </w:p>
    <w:p w14:paraId="2E6B838C" w14:textId="77777777" w:rsidR="00884824" w:rsidRPr="00566E27" w:rsidRDefault="00884824">
      <w:pPr>
        <w:widowControl/>
        <w:jc w:val="left"/>
      </w:pPr>
    </w:p>
    <w:p w14:paraId="6DA26720" w14:textId="77777777" w:rsidR="00884824" w:rsidRPr="00566E27" w:rsidRDefault="005442AC">
      <w:pPr>
        <w:widowControl/>
        <w:jc w:val="left"/>
      </w:pPr>
      <w:r w:rsidRPr="00566E27">
        <w:rPr>
          <w:rFonts w:ascii="Times New Roman" w:hAnsi="Times New Roman"/>
          <w:b/>
          <w:bCs/>
          <w:sz w:val="24"/>
          <w:szCs w:val="24"/>
        </w:rPr>
        <w:t>Supplementary Figure 2 |</w:t>
      </w:r>
      <w:r w:rsidRPr="00566E27">
        <w:rPr>
          <w:rFonts w:ascii="Times New Roman" w:hAnsi="Times New Roman"/>
          <w:bCs/>
          <w:sz w:val="24"/>
          <w:szCs w:val="24"/>
        </w:rPr>
        <w:t xml:space="preserve"> </w:t>
      </w:r>
      <w:r w:rsidR="00B309A0" w:rsidRPr="00566E27">
        <w:rPr>
          <w:rFonts w:ascii="Times New Roman" w:hAnsi="Times New Roman" w:cs="Times New Roman"/>
          <w:sz w:val="24"/>
        </w:rPr>
        <w:t xml:space="preserve">Topology prediction of transmembrane helices of 33 </w:t>
      </w:r>
      <w:proofErr w:type="spellStart"/>
      <w:r w:rsidR="00B309A0" w:rsidRPr="00566E27">
        <w:rPr>
          <w:rFonts w:ascii="Times New Roman" w:hAnsi="Times New Roman" w:cs="Times New Roman"/>
          <w:sz w:val="24"/>
        </w:rPr>
        <w:t>GhMCTPs</w:t>
      </w:r>
      <w:proofErr w:type="spellEnd"/>
      <w:r w:rsidR="00B309A0" w:rsidRPr="00566E27">
        <w:rPr>
          <w:rFonts w:ascii="Times New Roman" w:hAnsi="Times New Roman" w:cs="Times New Roman"/>
          <w:sz w:val="24"/>
        </w:rPr>
        <w:t xml:space="preserve"> in cotton.</w:t>
      </w:r>
      <w:r w:rsidR="00B309A0" w:rsidRPr="00566E27">
        <w:rPr>
          <w:rFonts w:ascii="Times New Roman" w:hAnsi="Times New Roman" w:cs="Times New Roman"/>
          <w:b/>
          <w:sz w:val="24"/>
        </w:rPr>
        <w:t xml:space="preserve"> </w:t>
      </w:r>
      <w:r w:rsidR="00B309A0" w:rsidRPr="00566E27">
        <w:rPr>
          <w:rFonts w:ascii="Times New Roman" w:hAnsi="Times New Roman" w:cs="Times New Roman"/>
          <w:color w:val="000000" w:themeColor="text1"/>
          <w:sz w:val="24"/>
          <w:szCs w:val="24"/>
        </w:rPr>
        <w:t>Topology</w:t>
      </w:r>
      <w:r w:rsidR="00B309A0" w:rsidRPr="00566E27">
        <w:rPr>
          <w:rFonts w:ascii="Times New Roman" w:hAnsi="Times New Roman" w:cs="Times New Roman"/>
          <w:b/>
          <w:color w:val="000000" w:themeColor="text1"/>
          <w:sz w:val="24"/>
          <w:szCs w:val="24"/>
        </w:rPr>
        <w:t xml:space="preserve"> </w:t>
      </w:r>
      <w:r w:rsidR="00B309A0" w:rsidRPr="00566E27">
        <w:rPr>
          <w:rFonts w:ascii="Times New Roman" w:hAnsi="Times New Roman" w:cs="Times New Roman"/>
          <w:color w:val="000000" w:themeColor="text1"/>
          <w:sz w:val="24"/>
          <w:szCs w:val="24"/>
        </w:rPr>
        <w:t>prediction was performed using TMHMM program (</w:t>
      </w:r>
      <w:r w:rsidR="00B309A0" w:rsidRPr="00566E27">
        <w:rPr>
          <w:rFonts w:ascii="Times New Roman" w:hAnsi="Times New Roman" w:cs="Times New Roman"/>
          <w:sz w:val="24"/>
          <w:szCs w:val="24"/>
        </w:rPr>
        <w:t>http://www.cbs.dtu.dk/services/TMHMM/</w:t>
      </w:r>
      <w:r w:rsidR="00B309A0" w:rsidRPr="00566E27">
        <w:rPr>
          <w:rFonts w:ascii="Times New Roman" w:hAnsi="Times New Roman" w:cs="Times New Roman"/>
          <w:color w:val="000000" w:themeColor="text1"/>
          <w:sz w:val="24"/>
          <w:szCs w:val="24"/>
        </w:rPr>
        <w:t>)</w:t>
      </w:r>
      <w:r w:rsidR="00B309A0" w:rsidRPr="00566E27">
        <w:rPr>
          <w:rFonts w:ascii="Times New Roman" w:hAnsi="Times New Roman" w:cs="Times New Roman"/>
          <w:i/>
          <w:color w:val="000000" w:themeColor="text1"/>
          <w:sz w:val="24"/>
          <w:szCs w:val="24"/>
        </w:rPr>
        <w:t xml:space="preserve">. </w:t>
      </w:r>
      <w:r w:rsidR="00B309A0" w:rsidRPr="00566E27">
        <w:rPr>
          <w:rFonts w:ascii="Times New Roman" w:hAnsi="Times New Roman" w:cs="Times New Roman"/>
          <w:color w:val="000000" w:themeColor="text1"/>
          <w:sz w:val="24"/>
          <w:szCs w:val="24"/>
        </w:rPr>
        <w:t>Red columns indicate the transmembrane regions of MCTP proteins.</w:t>
      </w:r>
    </w:p>
    <w:p w14:paraId="0A5B2B97" w14:textId="77777777" w:rsidR="00884824" w:rsidRPr="00566E27" w:rsidRDefault="00B309A0">
      <w:pPr>
        <w:widowControl/>
        <w:jc w:val="left"/>
      </w:pPr>
      <w:r w:rsidRPr="00566E27">
        <w:br w:type="page"/>
      </w:r>
    </w:p>
    <w:p w14:paraId="66A40829" w14:textId="77777777" w:rsidR="00884824" w:rsidRPr="00566E27" w:rsidRDefault="005442AC">
      <w:r w:rsidRPr="00566E27">
        <w:rPr>
          <w:noProof/>
        </w:rPr>
        <w:lastRenderedPageBreak/>
        <w:drawing>
          <wp:anchor distT="0" distB="0" distL="114300" distR="114300" simplePos="0" relativeHeight="251736064" behindDoc="0" locked="0" layoutInCell="1" allowOverlap="1" wp14:anchorId="170FC889" wp14:editId="538CFD65">
            <wp:simplePos x="0" y="0"/>
            <wp:positionH relativeFrom="margin">
              <wp:align>center</wp:align>
            </wp:positionH>
            <wp:positionV relativeFrom="paragraph">
              <wp:posOffset>0</wp:posOffset>
            </wp:positionV>
            <wp:extent cx="4915815" cy="6528374"/>
            <wp:effectExtent l="0" t="0" r="0" b="635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15815" cy="65283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D9F199" w14:textId="77777777" w:rsidR="00884824" w:rsidRPr="00566E27" w:rsidRDefault="00884824"/>
    <w:p w14:paraId="6D165937" w14:textId="77777777" w:rsidR="005442AC" w:rsidRPr="00566E27" w:rsidRDefault="005442AC"/>
    <w:p w14:paraId="0D697CA2" w14:textId="77777777" w:rsidR="005442AC" w:rsidRPr="00566E27" w:rsidRDefault="005442AC"/>
    <w:p w14:paraId="22DF0AD3" w14:textId="77777777" w:rsidR="005442AC" w:rsidRPr="00566E27" w:rsidRDefault="005442AC"/>
    <w:p w14:paraId="61AF0E6D" w14:textId="77777777" w:rsidR="005442AC" w:rsidRPr="00566E27" w:rsidRDefault="005442AC"/>
    <w:p w14:paraId="13C95A45" w14:textId="77777777" w:rsidR="005442AC" w:rsidRPr="00566E27" w:rsidRDefault="005442AC"/>
    <w:p w14:paraId="2E98C768" w14:textId="77777777" w:rsidR="005442AC" w:rsidRPr="00566E27" w:rsidRDefault="005442AC"/>
    <w:p w14:paraId="3626BF6B" w14:textId="77777777" w:rsidR="005442AC" w:rsidRPr="00566E27" w:rsidRDefault="005442AC"/>
    <w:p w14:paraId="078A2F29" w14:textId="77777777" w:rsidR="005442AC" w:rsidRPr="00566E27" w:rsidRDefault="005442AC"/>
    <w:p w14:paraId="5B3FEFB7" w14:textId="77777777" w:rsidR="005442AC" w:rsidRPr="00566E27" w:rsidRDefault="005442AC"/>
    <w:p w14:paraId="3EDC25AF" w14:textId="77777777" w:rsidR="005442AC" w:rsidRPr="00566E27" w:rsidRDefault="005442AC"/>
    <w:p w14:paraId="1E9E7B20" w14:textId="77777777" w:rsidR="005442AC" w:rsidRPr="00566E27" w:rsidRDefault="005442AC"/>
    <w:p w14:paraId="40E63837" w14:textId="77777777" w:rsidR="005442AC" w:rsidRPr="00566E27" w:rsidRDefault="005442AC"/>
    <w:p w14:paraId="5B077BA8" w14:textId="77777777" w:rsidR="005442AC" w:rsidRPr="00566E27" w:rsidRDefault="005442AC"/>
    <w:p w14:paraId="491FC887" w14:textId="77777777" w:rsidR="005442AC" w:rsidRPr="00566E27" w:rsidRDefault="005442AC"/>
    <w:p w14:paraId="635CBD7B" w14:textId="77777777" w:rsidR="005442AC" w:rsidRPr="00566E27" w:rsidRDefault="005442AC"/>
    <w:p w14:paraId="77DDFABC" w14:textId="77777777" w:rsidR="005442AC" w:rsidRPr="00566E27" w:rsidRDefault="005442AC"/>
    <w:p w14:paraId="19E90372" w14:textId="77777777" w:rsidR="005442AC" w:rsidRPr="00566E27" w:rsidRDefault="005442AC"/>
    <w:p w14:paraId="1B35FDB7" w14:textId="77777777" w:rsidR="005442AC" w:rsidRPr="00566E27" w:rsidRDefault="005442AC"/>
    <w:p w14:paraId="01530C08" w14:textId="77777777" w:rsidR="005442AC" w:rsidRPr="00566E27" w:rsidRDefault="005442AC"/>
    <w:p w14:paraId="6A014B5F" w14:textId="77777777" w:rsidR="005442AC" w:rsidRPr="00566E27" w:rsidRDefault="005442AC"/>
    <w:p w14:paraId="4EB56BC1" w14:textId="77777777" w:rsidR="005442AC" w:rsidRPr="00566E27" w:rsidRDefault="005442AC"/>
    <w:p w14:paraId="20F3B42A" w14:textId="77777777" w:rsidR="005442AC" w:rsidRPr="00566E27" w:rsidRDefault="005442AC"/>
    <w:p w14:paraId="40537C0F" w14:textId="77777777" w:rsidR="005442AC" w:rsidRPr="00566E27" w:rsidRDefault="005442AC"/>
    <w:p w14:paraId="5DCB2C41" w14:textId="77777777" w:rsidR="005442AC" w:rsidRPr="00566E27" w:rsidRDefault="005442AC"/>
    <w:p w14:paraId="566DAD87" w14:textId="77777777" w:rsidR="005442AC" w:rsidRPr="00566E27" w:rsidRDefault="005442AC"/>
    <w:p w14:paraId="48A6EDCF" w14:textId="77777777" w:rsidR="005442AC" w:rsidRPr="00566E27" w:rsidRDefault="005442AC"/>
    <w:p w14:paraId="46FDE8E7" w14:textId="77777777" w:rsidR="005442AC" w:rsidRPr="00566E27" w:rsidRDefault="005442AC"/>
    <w:p w14:paraId="15DCC36E" w14:textId="77777777" w:rsidR="005442AC" w:rsidRPr="00566E27" w:rsidRDefault="005442AC"/>
    <w:p w14:paraId="514220D0" w14:textId="77777777" w:rsidR="005442AC" w:rsidRPr="00566E27" w:rsidRDefault="005442AC"/>
    <w:p w14:paraId="70F19AD5" w14:textId="77777777" w:rsidR="005442AC" w:rsidRPr="00566E27" w:rsidRDefault="005442AC"/>
    <w:p w14:paraId="7FCDE452" w14:textId="77777777" w:rsidR="005442AC" w:rsidRPr="00566E27" w:rsidRDefault="005442AC"/>
    <w:p w14:paraId="18BD233D" w14:textId="77777777" w:rsidR="005442AC" w:rsidRPr="00566E27" w:rsidRDefault="005442AC"/>
    <w:p w14:paraId="2AFDA1F8" w14:textId="77777777" w:rsidR="005442AC" w:rsidRPr="00566E27" w:rsidRDefault="005442AC"/>
    <w:p w14:paraId="5F3B7385" w14:textId="77777777" w:rsidR="005442AC" w:rsidRPr="00566E27" w:rsidRDefault="005442AC"/>
    <w:p w14:paraId="06CB99A6" w14:textId="77777777" w:rsidR="005442AC" w:rsidRPr="00566E27" w:rsidRDefault="005442AC"/>
    <w:p w14:paraId="4BD23119" w14:textId="77777777" w:rsidR="005442AC" w:rsidRPr="00566E27" w:rsidRDefault="005442AC"/>
    <w:p w14:paraId="59B263F9" w14:textId="77777777" w:rsidR="005442AC" w:rsidRPr="00566E27" w:rsidRDefault="005442AC"/>
    <w:p w14:paraId="2BB223C5" w14:textId="77777777" w:rsidR="005442AC" w:rsidRPr="00566E27" w:rsidRDefault="005442AC"/>
    <w:p w14:paraId="6C130E03" w14:textId="77777777" w:rsidR="005442AC" w:rsidRPr="00566E27" w:rsidRDefault="005442AC"/>
    <w:p w14:paraId="320D73F0" w14:textId="77777777" w:rsidR="00884824" w:rsidRPr="00566E27" w:rsidRDefault="00884824"/>
    <w:p w14:paraId="492598ED" w14:textId="77777777" w:rsidR="00884824" w:rsidRPr="00566E27" w:rsidRDefault="005442AC">
      <w:pPr>
        <w:jc w:val="left"/>
        <w:rPr>
          <w:rFonts w:ascii="Times New Roman" w:eastAsia="SimSun" w:hAnsi="Times New Roman"/>
          <w:kern w:val="0"/>
          <w:sz w:val="24"/>
          <w:szCs w:val="24"/>
          <w:lang w:bidi="he-IL"/>
        </w:rPr>
      </w:pPr>
      <w:r w:rsidRPr="00566E27">
        <w:rPr>
          <w:rFonts w:ascii="Times New Roman" w:hAnsi="Times New Roman"/>
          <w:b/>
          <w:bCs/>
          <w:sz w:val="24"/>
          <w:szCs w:val="24"/>
        </w:rPr>
        <w:t xml:space="preserve">Supplementary Figure 3 | </w:t>
      </w:r>
      <w:r w:rsidR="00B309A0" w:rsidRPr="00566E27">
        <w:rPr>
          <w:rFonts w:ascii="Times New Roman" w:hAnsi="Times New Roman" w:cs="Times New Roman"/>
          <w:sz w:val="24"/>
        </w:rPr>
        <w:t xml:space="preserve">Expression analysis of </w:t>
      </w:r>
      <w:r w:rsidR="00B309A0" w:rsidRPr="00566E27">
        <w:rPr>
          <w:rFonts w:ascii="Times New Roman" w:hAnsi="Times New Roman" w:cs="Times New Roman"/>
          <w:i/>
          <w:sz w:val="24"/>
        </w:rPr>
        <w:t>GhMCTP7</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MCTP12</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GhMCTP17</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 xml:space="preserve">(A) </w:t>
      </w:r>
      <w:r w:rsidR="00B309A0" w:rsidRPr="00566E27">
        <w:rPr>
          <w:rFonts w:ascii="Times New Roman" w:hAnsi="Times New Roman" w:cs="Times New Roman"/>
          <w:sz w:val="24"/>
        </w:rPr>
        <w:t xml:space="preserve">Quantitative analysis of </w:t>
      </w:r>
      <w:r w:rsidR="00B309A0" w:rsidRPr="00566E27">
        <w:rPr>
          <w:rFonts w:ascii="Times New Roman" w:hAnsi="Times New Roman" w:cs="Times New Roman"/>
          <w:i/>
          <w:sz w:val="24"/>
        </w:rPr>
        <w:t>GhMCTP7</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MCTP12</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GhMCTP17</w:t>
      </w:r>
      <w:r w:rsidR="00B309A0" w:rsidRPr="00566E27">
        <w:rPr>
          <w:rFonts w:ascii="Times New Roman" w:hAnsi="Times New Roman" w:cs="Times New Roman"/>
          <w:sz w:val="24"/>
        </w:rPr>
        <w:t xml:space="preserve"> expression in main stem apex of representative </w:t>
      </w:r>
      <w:r w:rsidR="00B309A0" w:rsidRPr="00566E27">
        <w:rPr>
          <w:rFonts w:ascii="Times New Roman" w:hAnsi="Times New Roman" w:cs="Times New Roman"/>
          <w:i/>
          <w:sz w:val="24"/>
        </w:rPr>
        <w:t>TRV2:00</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TRV2:GhMCTP7</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TRV2:GhMCTP12</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TRV2:GhMCTP17</w:t>
      </w:r>
      <w:r w:rsidR="00B309A0" w:rsidRPr="00566E27">
        <w:rPr>
          <w:rFonts w:ascii="Times New Roman" w:hAnsi="Times New Roman" w:cs="Times New Roman"/>
          <w:sz w:val="24"/>
        </w:rPr>
        <w:t xml:space="preserve"> plants. </w:t>
      </w:r>
      <w:r w:rsidR="00B309A0" w:rsidRPr="00566E27">
        <w:rPr>
          <w:rFonts w:ascii="Times New Roman" w:hAnsi="Times New Roman" w:cs="Times New Roman"/>
          <w:b/>
          <w:sz w:val="24"/>
        </w:rPr>
        <w:t>(B)</w:t>
      </w:r>
      <w:r w:rsidR="00B309A0" w:rsidRPr="00566E27">
        <w:rPr>
          <w:rFonts w:ascii="Times New Roman" w:hAnsi="Times New Roman" w:cs="Times New Roman"/>
          <w:sz w:val="24"/>
        </w:rPr>
        <w:t xml:space="preserve"> Quantitative analysis of </w:t>
      </w:r>
      <w:r w:rsidR="00B309A0" w:rsidRPr="00566E27">
        <w:rPr>
          <w:rFonts w:ascii="Times New Roman" w:hAnsi="Times New Roman" w:cs="Times New Roman"/>
          <w:i/>
          <w:sz w:val="24"/>
        </w:rPr>
        <w:t>GhMCTP7</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MCTP12</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GhMCTP17</w:t>
      </w:r>
      <w:r w:rsidR="00B309A0" w:rsidRPr="00566E27">
        <w:rPr>
          <w:rFonts w:ascii="Times New Roman" w:hAnsi="Times New Roman" w:cs="Times New Roman"/>
          <w:sz w:val="24"/>
        </w:rPr>
        <w:t xml:space="preserve"> expression in main stem apex of representative </w:t>
      </w:r>
      <w:r w:rsidR="00B309A0" w:rsidRPr="00566E27">
        <w:rPr>
          <w:rFonts w:ascii="Times New Roman" w:hAnsi="Times New Roman" w:cs="Times New Roman"/>
          <w:i/>
          <w:sz w:val="24"/>
        </w:rPr>
        <w:t>GhMCTP7/12/17</w:t>
      </w:r>
      <w:r w:rsidR="00B309A0" w:rsidRPr="00566E27">
        <w:rPr>
          <w:rFonts w:ascii="Times New Roman" w:hAnsi="Times New Roman" w:cs="Times New Roman"/>
          <w:sz w:val="24"/>
        </w:rPr>
        <w:t xml:space="preserve"> plants. Results were normalized against the expression level of </w:t>
      </w:r>
      <w:r w:rsidR="00B309A0" w:rsidRPr="00566E27">
        <w:rPr>
          <w:rFonts w:ascii="Times New Roman" w:hAnsi="Times New Roman" w:cs="Times New Roman"/>
          <w:i/>
          <w:sz w:val="24"/>
        </w:rPr>
        <w:t>GhUBI1</w:t>
      </w:r>
      <w:r w:rsidR="00B309A0" w:rsidRPr="00566E27">
        <w:rPr>
          <w:rFonts w:ascii="Times New Roman" w:hAnsi="Times New Roman" w:cs="Times New Roman"/>
          <w:sz w:val="24"/>
        </w:rPr>
        <w:t xml:space="preserve">. </w:t>
      </w:r>
      <w:r w:rsidR="00B309A0" w:rsidRPr="00566E27">
        <w:rPr>
          <w:rFonts w:ascii="Times New Roman" w:eastAsia="SimSun" w:hAnsi="Times New Roman"/>
          <w:kern w:val="0"/>
          <w:sz w:val="24"/>
          <w:szCs w:val="24"/>
          <w:lang w:bidi="he-IL"/>
        </w:rPr>
        <w:t>Error bars represent SD of three biological replicates (*P &lt; 0.0</w:t>
      </w:r>
      <w:r w:rsidR="00B309A0" w:rsidRPr="00566E27">
        <w:rPr>
          <w:rFonts w:ascii="Times New Roman" w:eastAsia="SimSun" w:hAnsi="Times New Roman" w:hint="eastAsia"/>
          <w:kern w:val="0"/>
          <w:sz w:val="24"/>
          <w:szCs w:val="24"/>
          <w:lang w:bidi="he-IL"/>
        </w:rPr>
        <w:t>1</w:t>
      </w:r>
      <w:r w:rsidR="00B309A0" w:rsidRPr="00566E27">
        <w:rPr>
          <w:rFonts w:ascii="Times New Roman" w:eastAsia="SimSun" w:hAnsi="Times New Roman"/>
          <w:kern w:val="0"/>
          <w:sz w:val="24"/>
          <w:szCs w:val="24"/>
          <w:lang w:bidi="he-IL"/>
        </w:rPr>
        <w:t>).</w:t>
      </w:r>
    </w:p>
    <w:p w14:paraId="426894AA" w14:textId="77777777" w:rsidR="00884824" w:rsidRPr="00566E27" w:rsidRDefault="00884824"/>
    <w:p w14:paraId="411C0C0F" w14:textId="77777777" w:rsidR="00884824" w:rsidRPr="00566E27" w:rsidRDefault="00B309A0">
      <w:pPr>
        <w:widowControl/>
        <w:jc w:val="left"/>
      </w:pPr>
      <w:r w:rsidRPr="00566E27">
        <w:br w:type="page"/>
      </w:r>
    </w:p>
    <w:p w14:paraId="6C076E2B" w14:textId="77777777" w:rsidR="005442AC" w:rsidRPr="00566E27" w:rsidRDefault="005442AC">
      <w:pPr>
        <w:jc w:val="center"/>
      </w:pPr>
      <w:r w:rsidRPr="00566E27">
        <w:rPr>
          <w:noProof/>
        </w:rPr>
        <w:lastRenderedPageBreak/>
        <w:drawing>
          <wp:anchor distT="0" distB="0" distL="114300" distR="114300" simplePos="0" relativeHeight="251737088" behindDoc="0" locked="0" layoutInCell="1" allowOverlap="1" wp14:anchorId="62E1EC6C" wp14:editId="1037D82F">
            <wp:simplePos x="0" y="0"/>
            <wp:positionH relativeFrom="margin">
              <wp:align>center</wp:align>
            </wp:positionH>
            <wp:positionV relativeFrom="paragraph">
              <wp:posOffset>6350</wp:posOffset>
            </wp:positionV>
            <wp:extent cx="4374489" cy="3895598"/>
            <wp:effectExtent l="0" t="0" r="7620" b="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4489" cy="38955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1A55D6" w14:textId="77777777" w:rsidR="005442AC" w:rsidRPr="00566E27" w:rsidRDefault="005442AC">
      <w:pPr>
        <w:jc w:val="center"/>
      </w:pPr>
    </w:p>
    <w:p w14:paraId="315BFA70" w14:textId="77777777" w:rsidR="005442AC" w:rsidRPr="00566E27" w:rsidRDefault="005442AC">
      <w:pPr>
        <w:jc w:val="center"/>
      </w:pPr>
    </w:p>
    <w:p w14:paraId="30A372BB" w14:textId="77777777" w:rsidR="005442AC" w:rsidRPr="00566E27" w:rsidRDefault="005442AC">
      <w:pPr>
        <w:jc w:val="center"/>
      </w:pPr>
    </w:p>
    <w:p w14:paraId="097533D3" w14:textId="77777777" w:rsidR="005442AC" w:rsidRPr="00566E27" w:rsidRDefault="005442AC">
      <w:pPr>
        <w:jc w:val="center"/>
      </w:pPr>
    </w:p>
    <w:p w14:paraId="7051C87E" w14:textId="77777777" w:rsidR="005442AC" w:rsidRPr="00566E27" w:rsidRDefault="005442AC">
      <w:pPr>
        <w:jc w:val="center"/>
      </w:pPr>
    </w:p>
    <w:p w14:paraId="0C857560" w14:textId="77777777" w:rsidR="005442AC" w:rsidRPr="00566E27" w:rsidRDefault="005442AC">
      <w:pPr>
        <w:jc w:val="center"/>
      </w:pPr>
    </w:p>
    <w:p w14:paraId="76F4910E" w14:textId="77777777" w:rsidR="005442AC" w:rsidRPr="00566E27" w:rsidRDefault="005442AC">
      <w:pPr>
        <w:jc w:val="center"/>
      </w:pPr>
    </w:p>
    <w:p w14:paraId="1F6DB43C" w14:textId="77777777" w:rsidR="005442AC" w:rsidRPr="00566E27" w:rsidRDefault="005442AC">
      <w:pPr>
        <w:jc w:val="center"/>
      </w:pPr>
    </w:p>
    <w:p w14:paraId="4EA815DF" w14:textId="77777777" w:rsidR="005442AC" w:rsidRPr="00566E27" w:rsidRDefault="005442AC">
      <w:pPr>
        <w:jc w:val="center"/>
      </w:pPr>
    </w:p>
    <w:p w14:paraId="215BEF12" w14:textId="77777777" w:rsidR="005442AC" w:rsidRPr="00566E27" w:rsidRDefault="005442AC">
      <w:pPr>
        <w:jc w:val="center"/>
      </w:pPr>
    </w:p>
    <w:p w14:paraId="5EEF3DF5" w14:textId="77777777" w:rsidR="005442AC" w:rsidRPr="00566E27" w:rsidRDefault="005442AC">
      <w:pPr>
        <w:jc w:val="center"/>
      </w:pPr>
    </w:p>
    <w:p w14:paraId="1B28D798" w14:textId="77777777" w:rsidR="005442AC" w:rsidRPr="00566E27" w:rsidRDefault="005442AC">
      <w:pPr>
        <w:jc w:val="center"/>
      </w:pPr>
    </w:p>
    <w:p w14:paraId="08E391CD" w14:textId="77777777" w:rsidR="005442AC" w:rsidRPr="00566E27" w:rsidRDefault="005442AC">
      <w:pPr>
        <w:jc w:val="center"/>
      </w:pPr>
    </w:p>
    <w:p w14:paraId="1D5D2610" w14:textId="77777777" w:rsidR="005442AC" w:rsidRPr="00566E27" w:rsidRDefault="005442AC">
      <w:pPr>
        <w:jc w:val="center"/>
      </w:pPr>
    </w:p>
    <w:p w14:paraId="1989FD52" w14:textId="77777777" w:rsidR="005442AC" w:rsidRPr="00566E27" w:rsidRDefault="005442AC">
      <w:pPr>
        <w:jc w:val="center"/>
      </w:pPr>
    </w:p>
    <w:p w14:paraId="5DC7ED88" w14:textId="77777777" w:rsidR="005442AC" w:rsidRPr="00566E27" w:rsidRDefault="005442AC">
      <w:pPr>
        <w:jc w:val="center"/>
      </w:pPr>
    </w:p>
    <w:p w14:paraId="59F063D4" w14:textId="77777777" w:rsidR="005442AC" w:rsidRPr="00566E27" w:rsidRDefault="005442AC">
      <w:pPr>
        <w:jc w:val="center"/>
      </w:pPr>
    </w:p>
    <w:p w14:paraId="7632ABA8" w14:textId="77777777" w:rsidR="005442AC" w:rsidRPr="00566E27" w:rsidRDefault="005442AC">
      <w:pPr>
        <w:jc w:val="center"/>
      </w:pPr>
    </w:p>
    <w:p w14:paraId="10F03E9A" w14:textId="77777777" w:rsidR="005442AC" w:rsidRPr="00566E27" w:rsidRDefault="005442AC">
      <w:pPr>
        <w:jc w:val="center"/>
      </w:pPr>
    </w:p>
    <w:p w14:paraId="6B9E4314" w14:textId="77777777" w:rsidR="005442AC" w:rsidRPr="00566E27" w:rsidRDefault="005442AC">
      <w:pPr>
        <w:jc w:val="center"/>
      </w:pPr>
    </w:p>
    <w:p w14:paraId="31804BC1" w14:textId="77777777" w:rsidR="005442AC" w:rsidRPr="00566E27" w:rsidRDefault="005442AC">
      <w:pPr>
        <w:jc w:val="center"/>
      </w:pPr>
    </w:p>
    <w:p w14:paraId="21E6FDC3" w14:textId="77777777" w:rsidR="005442AC" w:rsidRPr="00566E27" w:rsidRDefault="005442AC">
      <w:pPr>
        <w:jc w:val="center"/>
      </w:pPr>
    </w:p>
    <w:p w14:paraId="35A1E2BB" w14:textId="77777777" w:rsidR="00884824" w:rsidRPr="00566E27" w:rsidRDefault="00884824">
      <w:pPr>
        <w:jc w:val="center"/>
      </w:pPr>
    </w:p>
    <w:p w14:paraId="1E83DEF3" w14:textId="77777777" w:rsidR="00884824" w:rsidRPr="00566E27" w:rsidRDefault="00884824"/>
    <w:p w14:paraId="440CE0E6" w14:textId="77777777" w:rsidR="00884824" w:rsidRPr="00566E27" w:rsidRDefault="00884824"/>
    <w:p w14:paraId="3D1CC27A" w14:textId="77777777" w:rsidR="00884824" w:rsidRPr="00566E27" w:rsidRDefault="005442AC">
      <w:pPr>
        <w:jc w:val="left"/>
        <w:rPr>
          <w:rFonts w:ascii="Times New Roman" w:hAnsi="Times New Roman" w:cs="Times New Roman"/>
          <w:sz w:val="24"/>
        </w:rPr>
      </w:pPr>
      <w:r w:rsidRPr="00566E27">
        <w:rPr>
          <w:rFonts w:ascii="Times New Roman" w:hAnsi="Times New Roman"/>
          <w:b/>
          <w:bCs/>
          <w:sz w:val="24"/>
          <w:szCs w:val="24"/>
        </w:rPr>
        <w:t>Supplementary Figure 4 |</w:t>
      </w:r>
      <w:r w:rsidR="00B309A0" w:rsidRPr="00566E27">
        <w:rPr>
          <w:rFonts w:ascii="Times New Roman" w:hAnsi="Times New Roman" w:cs="Times New Roman"/>
          <w:b/>
          <w:color w:val="FF0000"/>
          <w:sz w:val="24"/>
        </w:rPr>
        <w:t xml:space="preserve"> </w:t>
      </w:r>
      <w:r w:rsidR="00B309A0" w:rsidRPr="00566E27">
        <w:rPr>
          <w:rFonts w:ascii="Times New Roman" w:hAnsi="Times New Roman"/>
          <w:i/>
          <w:kern w:val="0"/>
          <w:sz w:val="24"/>
        </w:rPr>
        <w:t>GhMCTP7</w:t>
      </w:r>
      <w:r w:rsidR="00B309A0" w:rsidRPr="00566E27">
        <w:rPr>
          <w:rFonts w:ascii="Times New Roman" w:hAnsi="Times New Roman"/>
          <w:kern w:val="0"/>
          <w:sz w:val="24"/>
        </w:rPr>
        <w:t xml:space="preserve">, </w:t>
      </w:r>
      <w:r w:rsidR="00B309A0" w:rsidRPr="00566E27">
        <w:rPr>
          <w:rFonts w:ascii="Times New Roman" w:hAnsi="Times New Roman"/>
          <w:i/>
          <w:kern w:val="0"/>
          <w:sz w:val="24"/>
        </w:rPr>
        <w:t>GhMCTP12</w:t>
      </w:r>
      <w:r w:rsidR="00B309A0" w:rsidRPr="00566E27">
        <w:rPr>
          <w:rFonts w:ascii="Times New Roman" w:hAnsi="Times New Roman"/>
          <w:kern w:val="0"/>
          <w:sz w:val="24"/>
        </w:rPr>
        <w:t xml:space="preserve">, and </w:t>
      </w:r>
      <w:r w:rsidR="00B309A0" w:rsidRPr="00566E27">
        <w:rPr>
          <w:rFonts w:ascii="Times New Roman" w:hAnsi="Times New Roman"/>
          <w:i/>
          <w:kern w:val="0"/>
          <w:sz w:val="24"/>
        </w:rPr>
        <w:t>GhMCTP17</w:t>
      </w:r>
      <w:r w:rsidR="00B309A0" w:rsidRPr="00566E27">
        <w:rPr>
          <w:rFonts w:ascii="Times New Roman" w:hAnsi="Times New Roman"/>
          <w:kern w:val="0"/>
          <w:sz w:val="24"/>
        </w:rPr>
        <w:t xml:space="preserve"> regulate leaf development</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TRV2:GhMCTP7/12/17</w:t>
      </w:r>
      <w:r w:rsidR="00B309A0" w:rsidRPr="00566E27">
        <w:rPr>
          <w:rFonts w:ascii="Times New Roman" w:hAnsi="Times New Roman" w:cs="Times New Roman"/>
          <w:sz w:val="24"/>
        </w:rPr>
        <w:t xml:space="preserve"> plants have smaller and curling leaf </w:t>
      </w:r>
      <w:r w:rsidR="00B309A0" w:rsidRPr="00566E27">
        <w:rPr>
          <w:rFonts w:ascii="Times New Roman" w:hAnsi="Times New Roman" w:hint="eastAsia"/>
          <w:sz w:val="24"/>
          <w:szCs w:val="24"/>
        </w:rPr>
        <w:t xml:space="preserve">(white </w:t>
      </w:r>
      <w:r w:rsidR="00C237F7" w:rsidRPr="00566E27">
        <w:rPr>
          <w:rFonts w:ascii="Times New Roman" w:hAnsi="Times New Roman"/>
          <w:sz w:val="24"/>
          <w:szCs w:val="24"/>
        </w:rPr>
        <w:t>arrow</w:t>
      </w:r>
      <w:r w:rsidR="00B309A0" w:rsidRPr="00566E27">
        <w:rPr>
          <w:rFonts w:ascii="Times New Roman" w:hAnsi="Times New Roman" w:hint="eastAsia"/>
          <w:sz w:val="24"/>
          <w:szCs w:val="24"/>
        </w:rPr>
        <w:t>head</w:t>
      </w:r>
      <w:r w:rsidRPr="00566E27">
        <w:rPr>
          <w:rFonts w:ascii="Times New Roman" w:hAnsi="Times New Roman"/>
          <w:sz w:val="24"/>
          <w:szCs w:val="24"/>
        </w:rPr>
        <w:t xml:space="preserve"> indicated</w:t>
      </w:r>
      <w:r w:rsidR="00B309A0" w:rsidRPr="00566E27">
        <w:rPr>
          <w:rFonts w:ascii="Times New Roman" w:hAnsi="Times New Roman" w:cs="Times New Roman"/>
          <w:sz w:val="24"/>
        </w:rPr>
        <w:t xml:space="preserve">) compared with </w:t>
      </w:r>
      <w:r w:rsidR="00B309A0" w:rsidRPr="00566E27">
        <w:rPr>
          <w:rFonts w:ascii="Times New Roman" w:hAnsi="Times New Roman" w:cs="Times New Roman"/>
          <w:i/>
          <w:sz w:val="24"/>
        </w:rPr>
        <w:t>TRV2:00</w:t>
      </w:r>
      <w:r w:rsidR="00B309A0" w:rsidRPr="00566E27">
        <w:rPr>
          <w:rFonts w:ascii="Times New Roman" w:hAnsi="Times New Roman" w:cs="Times New Roman"/>
          <w:sz w:val="24"/>
        </w:rPr>
        <w:t xml:space="preserve"> plants.</w:t>
      </w:r>
      <w:r w:rsidR="00B309A0" w:rsidRPr="00566E27">
        <w:rPr>
          <w:rFonts w:ascii="Times New Roman" w:hAnsi="Times New Roman" w:cs="Times New Roman"/>
          <w:color w:val="FF0000"/>
          <w:sz w:val="24"/>
        </w:rPr>
        <w:t xml:space="preserve"> </w:t>
      </w:r>
      <w:r w:rsidRPr="00566E27">
        <w:rPr>
          <w:rFonts w:ascii="Times New Roman" w:hAnsi="Times New Roman" w:cs="Times New Roman"/>
          <w:sz w:val="24"/>
        </w:rPr>
        <w:t>Scale b</w:t>
      </w:r>
      <w:r w:rsidR="00B309A0" w:rsidRPr="00566E27">
        <w:rPr>
          <w:rFonts w:ascii="Times New Roman" w:hAnsi="Times New Roman" w:cs="Times New Roman" w:hint="eastAsia"/>
          <w:sz w:val="24"/>
        </w:rPr>
        <w:t>ars = 3 cm.</w:t>
      </w:r>
    </w:p>
    <w:p w14:paraId="135DA3E1" w14:textId="77777777" w:rsidR="00884824" w:rsidRPr="00566E27" w:rsidRDefault="00B309A0">
      <w:pPr>
        <w:widowControl/>
        <w:jc w:val="left"/>
      </w:pPr>
      <w:r w:rsidRPr="00566E27">
        <w:br w:type="page"/>
      </w:r>
    </w:p>
    <w:p w14:paraId="0A64B540" w14:textId="77777777" w:rsidR="0048041B" w:rsidRPr="00566E27" w:rsidRDefault="0048041B">
      <w:pPr>
        <w:widowControl/>
        <w:jc w:val="left"/>
      </w:pPr>
    </w:p>
    <w:p w14:paraId="548A08CD" w14:textId="77777777" w:rsidR="0048041B" w:rsidRPr="00566E27" w:rsidRDefault="0048041B">
      <w:pPr>
        <w:widowControl/>
        <w:jc w:val="left"/>
      </w:pPr>
      <w:r w:rsidRPr="00566E27">
        <w:rPr>
          <w:noProof/>
        </w:rPr>
        <w:drawing>
          <wp:anchor distT="0" distB="0" distL="114300" distR="114300" simplePos="0" relativeHeight="251738112" behindDoc="0" locked="0" layoutInCell="1" allowOverlap="1" wp14:anchorId="496D3A99" wp14:editId="7E6DC9E8">
            <wp:simplePos x="0" y="0"/>
            <wp:positionH relativeFrom="margin">
              <wp:align>right</wp:align>
            </wp:positionH>
            <wp:positionV relativeFrom="paragraph">
              <wp:posOffset>151994</wp:posOffset>
            </wp:positionV>
            <wp:extent cx="5278120" cy="1782184"/>
            <wp:effectExtent l="0" t="0" r="0" b="8890"/>
            <wp:wrapNone/>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8120" cy="17821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809549" w14:textId="77777777" w:rsidR="0048041B" w:rsidRPr="00566E27" w:rsidRDefault="0048041B">
      <w:pPr>
        <w:widowControl/>
        <w:jc w:val="left"/>
      </w:pPr>
    </w:p>
    <w:p w14:paraId="35EBF22E" w14:textId="77777777" w:rsidR="0048041B" w:rsidRPr="00566E27" w:rsidRDefault="0048041B">
      <w:pPr>
        <w:widowControl/>
        <w:jc w:val="left"/>
      </w:pPr>
    </w:p>
    <w:p w14:paraId="37B68E53" w14:textId="77777777" w:rsidR="0048041B" w:rsidRPr="00566E27" w:rsidRDefault="0048041B">
      <w:pPr>
        <w:widowControl/>
        <w:jc w:val="left"/>
      </w:pPr>
    </w:p>
    <w:p w14:paraId="717EE828" w14:textId="77777777" w:rsidR="0048041B" w:rsidRPr="00566E27" w:rsidRDefault="0048041B">
      <w:pPr>
        <w:widowControl/>
        <w:jc w:val="left"/>
      </w:pPr>
    </w:p>
    <w:p w14:paraId="2C9D36DA" w14:textId="77777777" w:rsidR="0048041B" w:rsidRPr="00566E27" w:rsidRDefault="0048041B">
      <w:pPr>
        <w:widowControl/>
        <w:jc w:val="left"/>
      </w:pPr>
    </w:p>
    <w:p w14:paraId="264E0776" w14:textId="77777777" w:rsidR="0048041B" w:rsidRPr="00566E27" w:rsidRDefault="0048041B">
      <w:pPr>
        <w:widowControl/>
        <w:jc w:val="left"/>
      </w:pPr>
    </w:p>
    <w:p w14:paraId="1A811189" w14:textId="77777777" w:rsidR="0048041B" w:rsidRPr="00566E27" w:rsidRDefault="0048041B">
      <w:pPr>
        <w:widowControl/>
        <w:jc w:val="left"/>
      </w:pPr>
    </w:p>
    <w:p w14:paraId="648A7C2D" w14:textId="77777777" w:rsidR="0048041B" w:rsidRPr="00566E27" w:rsidRDefault="0048041B">
      <w:pPr>
        <w:widowControl/>
        <w:jc w:val="left"/>
      </w:pPr>
    </w:p>
    <w:p w14:paraId="2FCAA829" w14:textId="77777777" w:rsidR="0048041B" w:rsidRPr="00566E27" w:rsidRDefault="0048041B">
      <w:pPr>
        <w:widowControl/>
        <w:jc w:val="left"/>
      </w:pPr>
    </w:p>
    <w:p w14:paraId="0CA1F042" w14:textId="77777777" w:rsidR="0048041B" w:rsidRPr="00566E27" w:rsidRDefault="0048041B">
      <w:pPr>
        <w:widowControl/>
        <w:jc w:val="left"/>
      </w:pPr>
    </w:p>
    <w:p w14:paraId="3B8AD2C4" w14:textId="77777777" w:rsidR="0048041B" w:rsidRPr="00566E27" w:rsidRDefault="0048041B">
      <w:pPr>
        <w:widowControl/>
        <w:jc w:val="left"/>
      </w:pPr>
    </w:p>
    <w:p w14:paraId="57C48B48" w14:textId="77777777" w:rsidR="0048041B" w:rsidRPr="00566E27" w:rsidRDefault="0048041B">
      <w:pPr>
        <w:widowControl/>
        <w:jc w:val="left"/>
      </w:pPr>
    </w:p>
    <w:p w14:paraId="2A204072" w14:textId="77777777" w:rsidR="0048041B" w:rsidRPr="00566E27" w:rsidRDefault="0048041B">
      <w:pPr>
        <w:widowControl/>
        <w:jc w:val="left"/>
      </w:pPr>
      <w:bookmarkStart w:id="2" w:name="_Hlk82873831"/>
      <w:r w:rsidRPr="00566E27">
        <w:rPr>
          <w:rFonts w:ascii="Times New Roman" w:hAnsi="Times New Roman"/>
          <w:b/>
          <w:bCs/>
          <w:sz w:val="24"/>
          <w:szCs w:val="24"/>
        </w:rPr>
        <w:t xml:space="preserve">Supplementary Figure 5 | </w:t>
      </w:r>
      <w:r w:rsidRPr="00566E27">
        <w:rPr>
          <w:rFonts w:ascii="Times New Roman" w:hAnsi="Times New Roman"/>
          <w:sz w:val="24"/>
        </w:rPr>
        <w:t xml:space="preserve">Subcellular localization of </w:t>
      </w:r>
      <w:r w:rsidRPr="00566E27">
        <w:rPr>
          <w:rFonts w:ascii="Times New Roman" w:hAnsi="Times New Roman" w:hint="eastAsia"/>
          <w:sz w:val="24"/>
        </w:rPr>
        <w:t>free</w:t>
      </w:r>
      <w:r w:rsidRPr="00566E27">
        <w:rPr>
          <w:rFonts w:ascii="Times New Roman" w:hAnsi="Times New Roman"/>
          <w:sz w:val="24"/>
        </w:rPr>
        <w:t xml:space="preserve"> GFP in </w:t>
      </w:r>
      <w:r w:rsidRPr="00566E27">
        <w:rPr>
          <w:rFonts w:ascii="Times New Roman" w:hAnsi="Times New Roman"/>
          <w:i/>
          <w:sz w:val="24"/>
        </w:rPr>
        <w:t xml:space="preserve">N. </w:t>
      </w:r>
      <w:proofErr w:type="spellStart"/>
      <w:r w:rsidRPr="00566E27">
        <w:rPr>
          <w:rFonts w:ascii="Times New Roman" w:hAnsi="Times New Roman"/>
          <w:i/>
          <w:sz w:val="24"/>
        </w:rPr>
        <w:t>benthamiana</w:t>
      </w:r>
      <w:proofErr w:type="spellEnd"/>
      <w:r w:rsidRPr="00566E27">
        <w:rPr>
          <w:rFonts w:ascii="Times New Roman" w:hAnsi="Times New Roman"/>
          <w:sz w:val="24"/>
        </w:rPr>
        <w:t xml:space="preserve"> leaf epidermal cells.</w:t>
      </w:r>
      <w:r w:rsidR="00C3071D" w:rsidRPr="00566E27">
        <w:rPr>
          <w:rFonts w:ascii="Times New Roman" w:hAnsi="Times New Roman"/>
          <w:sz w:val="24"/>
        </w:rPr>
        <w:t xml:space="preserve"> </w:t>
      </w:r>
      <w:bookmarkEnd w:id="2"/>
      <w:r w:rsidR="00C3071D" w:rsidRPr="00566E27">
        <w:rPr>
          <w:rFonts w:ascii="Times New Roman" w:hAnsi="Times New Roman"/>
          <w:sz w:val="24"/>
        </w:rPr>
        <w:t xml:space="preserve">Scale bars = 20 </w:t>
      </w:r>
      <w:r w:rsidR="00C3071D" w:rsidRPr="00566E27">
        <w:rPr>
          <w:rFonts w:ascii="Times New Roman" w:hAnsi="Times New Roman" w:hint="eastAsia"/>
          <w:sz w:val="24"/>
        </w:rPr>
        <w:t>µ</w:t>
      </w:r>
      <w:r w:rsidR="00C3071D" w:rsidRPr="00566E27">
        <w:rPr>
          <w:rFonts w:ascii="Times New Roman" w:hAnsi="Times New Roman"/>
          <w:sz w:val="24"/>
        </w:rPr>
        <w:t>m.</w:t>
      </w:r>
    </w:p>
    <w:p w14:paraId="32550F7C" w14:textId="77777777" w:rsidR="0048041B" w:rsidRPr="00566E27" w:rsidRDefault="0048041B">
      <w:pPr>
        <w:widowControl/>
        <w:jc w:val="left"/>
      </w:pPr>
    </w:p>
    <w:p w14:paraId="043FD920" w14:textId="77777777" w:rsidR="0048041B" w:rsidRPr="00566E27" w:rsidRDefault="0048041B">
      <w:pPr>
        <w:widowControl/>
        <w:jc w:val="left"/>
      </w:pPr>
    </w:p>
    <w:p w14:paraId="20794245" w14:textId="77777777" w:rsidR="0048041B" w:rsidRPr="00566E27" w:rsidRDefault="0048041B">
      <w:pPr>
        <w:widowControl/>
        <w:jc w:val="left"/>
      </w:pPr>
    </w:p>
    <w:p w14:paraId="66F019E5" w14:textId="77777777" w:rsidR="0048041B" w:rsidRPr="00566E27" w:rsidRDefault="0048041B">
      <w:pPr>
        <w:widowControl/>
        <w:jc w:val="left"/>
      </w:pPr>
    </w:p>
    <w:p w14:paraId="241E5550" w14:textId="77777777" w:rsidR="0048041B" w:rsidRPr="00566E27" w:rsidRDefault="0048041B">
      <w:pPr>
        <w:widowControl/>
        <w:jc w:val="left"/>
      </w:pPr>
    </w:p>
    <w:p w14:paraId="3ABB9FDA" w14:textId="77777777" w:rsidR="0048041B" w:rsidRPr="00566E27" w:rsidRDefault="0048041B">
      <w:pPr>
        <w:widowControl/>
        <w:jc w:val="left"/>
      </w:pPr>
    </w:p>
    <w:p w14:paraId="4AF0341A" w14:textId="77777777" w:rsidR="0048041B" w:rsidRPr="00566E27" w:rsidRDefault="0048041B">
      <w:pPr>
        <w:widowControl/>
        <w:jc w:val="left"/>
      </w:pPr>
    </w:p>
    <w:p w14:paraId="7C0BB557" w14:textId="77777777" w:rsidR="0048041B" w:rsidRPr="00566E27" w:rsidRDefault="0048041B">
      <w:pPr>
        <w:widowControl/>
        <w:jc w:val="left"/>
      </w:pPr>
    </w:p>
    <w:p w14:paraId="6838BA06" w14:textId="77777777" w:rsidR="0048041B" w:rsidRPr="00566E27" w:rsidRDefault="0048041B">
      <w:pPr>
        <w:widowControl/>
        <w:jc w:val="left"/>
      </w:pPr>
    </w:p>
    <w:p w14:paraId="634555EA" w14:textId="77777777" w:rsidR="0048041B" w:rsidRPr="00566E27" w:rsidRDefault="0048041B">
      <w:pPr>
        <w:widowControl/>
        <w:jc w:val="left"/>
      </w:pPr>
    </w:p>
    <w:p w14:paraId="75FDD4C3" w14:textId="77777777" w:rsidR="0048041B" w:rsidRPr="00566E27" w:rsidRDefault="0048041B">
      <w:pPr>
        <w:widowControl/>
        <w:jc w:val="left"/>
      </w:pPr>
      <w:r w:rsidRPr="00566E27">
        <w:br w:type="page"/>
      </w:r>
    </w:p>
    <w:p w14:paraId="25D8261E" w14:textId="77777777" w:rsidR="00884824" w:rsidRPr="00566E27" w:rsidRDefault="00B309A0">
      <w:r w:rsidRPr="00566E27">
        <w:rPr>
          <w:noProof/>
        </w:rPr>
        <w:lastRenderedPageBreak/>
        <w:drawing>
          <wp:anchor distT="0" distB="0" distL="114300" distR="114300" simplePos="0" relativeHeight="251659264" behindDoc="0" locked="0" layoutInCell="1" allowOverlap="1" wp14:anchorId="54E7D0AD" wp14:editId="5C3D5F61">
            <wp:simplePos x="0" y="0"/>
            <wp:positionH relativeFrom="margin">
              <wp:align>center</wp:align>
            </wp:positionH>
            <wp:positionV relativeFrom="paragraph">
              <wp:posOffset>0</wp:posOffset>
            </wp:positionV>
            <wp:extent cx="4448175" cy="4524375"/>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448441" cy="4524233"/>
                    </a:xfrm>
                    <a:prstGeom prst="rect">
                      <a:avLst/>
                    </a:prstGeom>
                    <a:noFill/>
                    <a:ln>
                      <a:noFill/>
                    </a:ln>
                  </pic:spPr>
                </pic:pic>
              </a:graphicData>
            </a:graphic>
          </wp:anchor>
        </w:drawing>
      </w:r>
    </w:p>
    <w:p w14:paraId="703B0850" w14:textId="77777777" w:rsidR="00884824" w:rsidRPr="00566E27" w:rsidRDefault="00884824"/>
    <w:p w14:paraId="23BAE6D7" w14:textId="77777777" w:rsidR="00884824" w:rsidRPr="00566E27" w:rsidRDefault="00884824"/>
    <w:p w14:paraId="543690A9" w14:textId="77777777" w:rsidR="00884824" w:rsidRPr="00566E27" w:rsidRDefault="00884824"/>
    <w:p w14:paraId="4C5872F8" w14:textId="77777777" w:rsidR="00884824" w:rsidRPr="00566E27" w:rsidRDefault="00884824"/>
    <w:p w14:paraId="783F6A2F" w14:textId="77777777" w:rsidR="00884824" w:rsidRPr="00566E27" w:rsidRDefault="00884824"/>
    <w:p w14:paraId="33D981F7" w14:textId="77777777" w:rsidR="00884824" w:rsidRPr="00566E27" w:rsidRDefault="00884824"/>
    <w:p w14:paraId="3A5BA1FE" w14:textId="77777777" w:rsidR="00884824" w:rsidRPr="00566E27" w:rsidRDefault="00884824"/>
    <w:p w14:paraId="68626F21" w14:textId="77777777" w:rsidR="00884824" w:rsidRPr="00566E27" w:rsidRDefault="00884824"/>
    <w:p w14:paraId="234E275F" w14:textId="77777777" w:rsidR="00884824" w:rsidRPr="00566E27" w:rsidRDefault="00884824"/>
    <w:p w14:paraId="08492DF3" w14:textId="77777777" w:rsidR="00884824" w:rsidRPr="00566E27" w:rsidRDefault="00884824"/>
    <w:p w14:paraId="7A746CDC" w14:textId="77777777" w:rsidR="00884824" w:rsidRPr="00566E27" w:rsidRDefault="00884824"/>
    <w:p w14:paraId="5F812CDB" w14:textId="77777777" w:rsidR="00884824" w:rsidRPr="00566E27" w:rsidRDefault="00884824"/>
    <w:p w14:paraId="79A2ADFD" w14:textId="77777777" w:rsidR="00884824" w:rsidRPr="00566E27" w:rsidRDefault="00884824"/>
    <w:p w14:paraId="70F9BA58" w14:textId="77777777" w:rsidR="00884824" w:rsidRPr="00566E27" w:rsidRDefault="00884824"/>
    <w:p w14:paraId="376EB07D" w14:textId="77777777" w:rsidR="00884824" w:rsidRPr="00566E27" w:rsidRDefault="00884824"/>
    <w:p w14:paraId="2C758241" w14:textId="77777777" w:rsidR="00884824" w:rsidRPr="00566E27" w:rsidRDefault="00884824"/>
    <w:p w14:paraId="3312BF19" w14:textId="77777777" w:rsidR="00884824" w:rsidRPr="00566E27" w:rsidRDefault="00884824"/>
    <w:p w14:paraId="7139E07F" w14:textId="77777777" w:rsidR="00884824" w:rsidRPr="00566E27" w:rsidRDefault="00884824"/>
    <w:p w14:paraId="54664DBD" w14:textId="77777777" w:rsidR="00884824" w:rsidRPr="00566E27" w:rsidRDefault="00884824"/>
    <w:p w14:paraId="73C1312F" w14:textId="77777777" w:rsidR="00884824" w:rsidRPr="00566E27" w:rsidRDefault="00884824"/>
    <w:p w14:paraId="5588DCFF" w14:textId="77777777" w:rsidR="00884824" w:rsidRPr="00566E27" w:rsidRDefault="00884824"/>
    <w:p w14:paraId="7E930577" w14:textId="77777777" w:rsidR="00884824" w:rsidRPr="00566E27" w:rsidRDefault="00884824"/>
    <w:p w14:paraId="69459679" w14:textId="77777777" w:rsidR="00884824" w:rsidRPr="00566E27" w:rsidRDefault="00884824"/>
    <w:p w14:paraId="2DAA7DB2" w14:textId="77777777" w:rsidR="00884824" w:rsidRPr="00566E27" w:rsidRDefault="00884824"/>
    <w:p w14:paraId="00A4D20F" w14:textId="77777777" w:rsidR="00884824" w:rsidRPr="00566E27" w:rsidRDefault="00884824"/>
    <w:p w14:paraId="4E1B4C5C" w14:textId="77777777" w:rsidR="00884824" w:rsidRPr="00566E27" w:rsidRDefault="00884824"/>
    <w:p w14:paraId="084D4722" w14:textId="77777777" w:rsidR="00884824" w:rsidRPr="00566E27" w:rsidRDefault="00884824"/>
    <w:p w14:paraId="17AE9CE6" w14:textId="77777777" w:rsidR="00884824" w:rsidRPr="00566E27" w:rsidRDefault="00884824"/>
    <w:p w14:paraId="20C5EA37" w14:textId="77777777" w:rsidR="00884824" w:rsidRPr="00566E27" w:rsidRDefault="005442AC">
      <w:pPr>
        <w:rPr>
          <w:rFonts w:ascii="Times New Roman" w:hAnsi="Times New Roman" w:cs="Times New Roman"/>
          <w:sz w:val="24"/>
        </w:rPr>
      </w:pPr>
      <w:r w:rsidRPr="00566E27">
        <w:rPr>
          <w:rFonts w:ascii="Times New Roman" w:hAnsi="Times New Roman"/>
          <w:b/>
          <w:bCs/>
          <w:sz w:val="24"/>
          <w:szCs w:val="24"/>
        </w:rPr>
        <w:t xml:space="preserve">Supplementary Figure </w:t>
      </w:r>
      <w:r w:rsidR="00E50D20" w:rsidRPr="00566E27">
        <w:rPr>
          <w:rFonts w:ascii="Times New Roman" w:hAnsi="Times New Roman"/>
          <w:b/>
          <w:bCs/>
          <w:sz w:val="24"/>
          <w:szCs w:val="24"/>
        </w:rPr>
        <w:t>6</w:t>
      </w:r>
      <w:r w:rsidRPr="00566E27">
        <w:rPr>
          <w:rFonts w:ascii="Times New Roman" w:hAnsi="Times New Roman"/>
          <w:b/>
          <w:bCs/>
          <w:sz w:val="24"/>
          <w:szCs w:val="24"/>
        </w:rPr>
        <w:t xml:space="preserve"> |</w:t>
      </w:r>
      <w:r w:rsidR="00B309A0" w:rsidRPr="00566E27">
        <w:rPr>
          <w:rFonts w:ascii="Times New Roman" w:hAnsi="Times New Roman" w:cs="Times New Roman"/>
          <w:b/>
          <w:sz w:val="24"/>
        </w:rPr>
        <w:t xml:space="preserve"> </w:t>
      </w:r>
      <w:r w:rsidR="00B309A0" w:rsidRPr="00566E27">
        <w:rPr>
          <w:rFonts w:ascii="Times New Roman" w:hAnsi="Times New Roman" w:cs="Times New Roman"/>
          <w:sz w:val="24"/>
        </w:rPr>
        <w:t xml:space="preserve">Heat map analysis of </w:t>
      </w:r>
      <w:proofErr w:type="spellStart"/>
      <w:r w:rsidR="00B309A0" w:rsidRPr="00566E27">
        <w:rPr>
          <w:rFonts w:ascii="Times New Roman" w:hAnsi="Times New Roman" w:cs="Times New Roman"/>
          <w:i/>
          <w:sz w:val="24"/>
        </w:rPr>
        <w:t>GhKNAT</w:t>
      </w:r>
      <w:proofErr w:type="spellEnd"/>
      <w:r w:rsidR="00B309A0" w:rsidRPr="00566E27">
        <w:rPr>
          <w:rFonts w:ascii="Times New Roman" w:hAnsi="Times New Roman" w:cs="Times New Roman"/>
          <w:sz w:val="24"/>
        </w:rPr>
        <w:t xml:space="preserve"> genes in different organs in upland cotton. The relative fold change in the gene expression of KNOX family genes was compared. The color from blue to red indicates low to high expression. DBA, days before-anthesis; DPA, days post-anthesis.</w:t>
      </w:r>
    </w:p>
    <w:p w14:paraId="63B6FE78" w14:textId="77777777" w:rsidR="00884824" w:rsidRPr="00566E27" w:rsidRDefault="00884824"/>
    <w:p w14:paraId="7E4D2E29" w14:textId="77777777" w:rsidR="00884824" w:rsidRPr="00566E27" w:rsidRDefault="00884824"/>
    <w:p w14:paraId="71F0E2A9" w14:textId="77777777" w:rsidR="00884824" w:rsidRPr="00566E27" w:rsidRDefault="00B309A0">
      <w:pPr>
        <w:widowControl/>
        <w:jc w:val="left"/>
      </w:pPr>
      <w:r w:rsidRPr="00566E27">
        <w:br w:type="page"/>
      </w:r>
    </w:p>
    <w:p w14:paraId="413472B1" w14:textId="77777777" w:rsidR="00884824" w:rsidRPr="00566E27" w:rsidRDefault="00B309A0">
      <w:r w:rsidRPr="00566E27">
        <w:rPr>
          <w:noProof/>
        </w:rPr>
        <w:lastRenderedPageBreak/>
        <w:drawing>
          <wp:anchor distT="0" distB="0" distL="114300" distR="114300" simplePos="0" relativeHeight="251660288" behindDoc="0" locked="0" layoutInCell="1" allowOverlap="1" wp14:anchorId="3980E09C" wp14:editId="20358861">
            <wp:simplePos x="0" y="0"/>
            <wp:positionH relativeFrom="margin">
              <wp:align>center</wp:align>
            </wp:positionH>
            <wp:positionV relativeFrom="paragraph">
              <wp:posOffset>26670</wp:posOffset>
            </wp:positionV>
            <wp:extent cx="4395470" cy="4578985"/>
            <wp:effectExtent l="0" t="0" r="5715"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395437" cy="4578823"/>
                    </a:xfrm>
                    <a:prstGeom prst="rect">
                      <a:avLst/>
                    </a:prstGeom>
                    <a:noFill/>
                    <a:ln>
                      <a:noFill/>
                    </a:ln>
                  </pic:spPr>
                </pic:pic>
              </a:graphicData>
            </a:graphic>
          </wp:anchor>
        </w:drawing>
      </w:r>
    </w:p>
    <w:p w14:paraId="1420CF8A" w14:textId="77777777" w:rsidR="00884824" w:rsidRPr="00566E27" w:rsidRDefault="00884824"/>
    <w:p w14:paraId="49C68F70" w14:textId="77777777" w:rsidR="00884824" w:rsidRPr="00566E27" w:rsidRDefault="00884824"/>
    <w:p w14:paraId="61799F44" w14:textId="77777777" w:rsidR="00884824" w:rsidRPr="00566E27" w:rsidRDefault="00884824"/>
    <w:p w14:paraId="11DFDCE8" w14:textId="77777777" w:rsidR="00884824" w:rsidRPr="00566E27" w:rsidRDefault="00884824"/>
    <w:p w14:paraId="542A64A8" w14:textId="77777777" w:rsidR="00884824" w:rsidRPr="00566E27" w:rsidRDefault="00884824"/>
    <w:p w14:paraId="79645998" w14:textId="77777777" w:rsidR="00884824" w:rsidRPr="00566E27" w:rsidRDefault="00884824"/>
    <w:p w14:paraId="19CE10E2" w14:textId="77777777" w:rsidR="00884824" w:rsidRPr="00566E27" w:rsidRDefault="00884824"/>
    <w:p w14:paraId="116A80E7" w14:textId="77777777" w:rsidR="00884824" w:rsidRPr="00566E27" w:rsidRDefault="00884824"/>
    <w:p w14:paraId="3DDFC661" w14:textId="77777777" w:rsidR="00884824" w:rsidRPr="00566E27" w:rsidRDefault="00884824"/>
    <w:p w14:paraId="4CCA5460" w14:textId="77777777" w:rsidR="00884824" w:rsidRPr="00566E27" w:rsidRDefault="00884824"/>
    <w:p w14:paraId="0913B840" w14:textId="77777777" w:rsidR="00884824" w:rsidRPr="00566E27" w:rsidRDefault="00884824"/>
    <w:p w14:paraId="54902CC4" w14:textId="77777777" w:rsidR="00884824" w:rsidRPr="00566E27" w:rsidRDefault="00884824"/>
    <w:p w14:paraId="3A1239EA" w14:textId="77777777" w:rsidR="00884824" w:rsidRPr="00566E27" w:rsidRDefault="00884824"/>
    <w:p w14:paraId="68449042" w14:textId="77777777" w:rsidR="00884824" w:rsidRPr="00566E27" w:rsidRDefault="00884824"/>
    <w:p w14:paraId="295F3468" w14:textId="77777777" w:rsidR="00884824" w:rsidRPr="00566E27" w:rsidRDefault="00884824"/>
    <w:p w14:paraId="446A39FF" w14:textId="77777777" w:rsidR="00884824" w:rsidRPr="00566E27" w:rsidRDefault="00884824"/>
    <w:p w14:paraId="3A3FB8AA" w14:textId="77777777" w:rsidR="00884824" w:rsidRPr="00566E27" w:rsidRDefault="00884824"/>
    <w:p w14:paraId="399C211C" w14:textId="77777777" w:rsidR="00884824" w:rsidRPr="00566E27" w:rsidRDefault="00884824"/>
    <w:p w14:paraId="35AEF05C" w14:textId="77777777" w:rsidR="00884824" w:rsidRPr="00566E27" w:rsidRDefault="00884824"/>
    <w:p w14:paraId="1347D450" w14:textId="77777777" w:rsidR="00884824" w:rsidRPr="00566E27" w:rsidRDefault="00884824"/>
    <w:p w14:paraId="45A8C133" w14:textId="77777777" w:rsidR="00884824" w:rsidRPr="00566E27" w:rsidRDefault="00884824"/>
    <w:p w14:paraId="7608ADF2" w14:textId="77777777" w:rsidR="00884824" w:rsidRPr="00566E27" w:rsidRDefault="00884824"/>
    <w:p w14:paraId="460616BF" w14:textId="77777777" w:rsidR="00884824" w:rsidRPr="00566E27" w:rsidRDefault="00884824"/>
    <w:p w14:paraId="72A384B6" w14:textId="77777777" w:rsidR="00884824" w:rsidRPr="00566E27" w:rsidRDefault="00884824"/>
    <w:p w14:paraId="06272678" w14:textId="77777777" w:rsidR="00884824" w:rsidRPr="00566E27" w:rsidRDefault="00884824"/>
    <w:p w14:paraId="26FB6FE2" w14:textId="77777777" w:rsidR="00884824" w:rsidRPr="00566E27" w:rsidRDefault="00884824"/>
    <w:p w14:paraId="170003FA" w14:textId="77777777" w:rsidR="00884824" w:rsidRPr="00566E27" w:rsidRDefault="00884824"/>
    <w:p w14:paraId="76A53D3F" w14:textId="77777777" w:rsidR="00884824" w:rsidRPr="00566E27" w:rsidRDefault="00884824"/>
    <w:p w14:paraId="3C2B9944" w14:textId="77777777" w:rsidR="00884824" w:rsidRPr="00566E27" w:rsidRDefault="005442AC">
      <w:pPr>
        <w:rPr>
          <w:rFonts w:ascii="Times New Roman" w:hAnsi="Times New Roman" w:cs="Times New Roman"/>
          <w:sz w:val="24"/>
        </w:rPr>
      </w:pPr>
      <w:r w:rsidRPr="00566E27">
        <w:rPr>
          <w:rFonts w:ascii="Times New Roman" w:hAnsi="Times New Roman"/>
          <w:b/>
          <w:bCs/>
          <w:sz w:val="24"/>
          <w:szCs w:val="24"/>
        </w:rPr>
        <w:t xml:space="preserve">Supplementary Figure </w:t>
      </w:r>
      <w:r w:rsidR="00E50D20" w:rsidRPr="00566E27">
        <w:rPr>
          <w:rFonts w:ascii="Times New Roman" w:hAnsi="Times New Roman"/>
          <w:b/>
          <w:bCs/>
          <w:sz w:val="24"/>
          <w:szCs w:val="24"/>
        </w:rPr>
        <w:t>7</w:t>
      </w:r>
      <w:r w:rsidRPr="00566E27">
        <w:rPr>
          <w:rFonts w:ascii="Times New Roman" w:hAnsi="Times New Roman"/>
          <w:b/>
          <w:bCs/>
          <w:sz w:val="24"/>
          <w:szCs w:val="24"/>
        </w:rPr>
        <w:t xml:space="preserve"> |</w:t>
      </w:r>
      <w:r w:rsidR="00B309A0" w:rsidRPr="00566E27">
        <w:rPr>
          <w:rFonts w:ascii="Times New Roman" w:hAnsi="Times New Roman" w:cs="Times New Roman"/>
          <w:b/>
          <w:sz w:val="24"/>
        </w:rPr>
        <w:t xml:space="preserve"> </w:t>
      </w:r>
      <w:r w:rsidR="00B309A0" w:rsidRPr="00566E27">
        <w:rPr>
          <w:rFonts w:ascii="Times New Roman" w:hAnsi="Times New Roman" w:cs="Times New Roman"/>
          <w:sz w:val="24"/>
        </w:rPr>
        <w:t>Heat map of some putative shoot apical meristem regulators in different organs in upland cotton. The relative fold change in the gene expression was compared. The color from blue to red indicates low to high expression. DBA, days before-anthesis; DPA, days post-anthesis.</w:t>
      </w:r>
    </w:p>
    <w:p w14:paraId="6FA39773" w14:textId="77777777" w:rsidR="00884824" w:rsidRPr="00566E27" w:rsidRDefault="00884824"/>
    <w:p w14:paraId="71F5F722" w14:textId="77777777" w:rsidR="00884824" w:rsidRPr="00566E27" w:rsidRDefault="00884824"/>
    <w:p w14:paraId="0416C3F9" w14:textId="77777777" w:rsidR="00884824" w:rsidRPr="00566E27" w:rsidRDefault="00884824"/>
    <w:p w14:paraId="7868DB3B" w14:textId="77777777" w:rsidR="00884824" w:rsidRPr="00566E27" w:rsidRDefault="00884824"/>
    <w:p w14:paraId="69AF53FA" w14:textId="77777777" w:rsidR="00884824" w:rsidRPr="00566E27" w:rsidRDefault="00884824"/>
    <w:p w14:paraId="06358D3E" w14:textId="77777777" w:rsidR="00884824" w:rsidRPr="00566E27" w:rsidRDefault="00884824"/>
    <w:p w14:paraId="4F783AD2" w14:textId="77777777" w:rsidR="00884824" w:rsidRPr="00566E27" w:rsidRDefault="00884824"/>
    <w:p w14:paraId="52756613" w14:textId="77777777" w:rsidR="00884824" w:rsidRPr="00566E27" w:rsidRDefault="00884824"/>
    <w:p w14:paraId="7CD9D44B" w14:textId="77777777" w:rsidR="00884824" w:rsidRPr="00566E27" w:rsidRDefault="00884824"/>
    <w:p w14:paraId="4BB248F1" w14:textId="77777777" w:rsidR="00884824" w:rsidRPr="00566E27" w:rsidRDefault="00884824"/>
    <w:p w14:paraId="11A51D98" w14:textId="77777777" w:rsidR="00884824" w:rsidRPr="00566E27" w:rsidRDefault="00884824"/>
    <w:p w14:paraId="066D141C" w14:textId="77777777" w:rsidR="00884824" w:rsidRPr="00566E27" w:rsidRDefault="00B309A0">
      <w:pPr>
        <w:widowControl/>
        <w:jc w:val="left"/>
      </w:pPr>
      <w:r w:rsidRPr="00566E27">
        <w:br w:type="page"/>
      </w:r>
    </w:p>
    <w:p w14:paraId="21A91904" w14:textId="77777777" w:rsidR="00884824" w:rsidRPr="00566E27" w:rsidRDefault="00B309A0">
      <w:r w:rsidRPr="00566E27">
        <w:rPr>
          <w:noProof/>
        </w:rPr>
        <w:lastRenderedPageBreak/>
        <w:drawing>
          <wp:anchor distT="0" distB="0" distL="114300" distR="114300" simplePos="0" relativeHeight="251661312" behindDoc="0" locked="0" layoutInCell="1" allowOverlap="1" wp14:anchorId="40BDC48F" wp14:editId="4B2A7B30">
            <wp:simplePos x="0" y="0"/>
            <wp:positionH relativeFrom="margin">
              <wp:align>center</wp:align>
            </wp:positionH>
            <wp:positionV relativeFrom="paragraph">
              <wp:posOffset>26670</wp:posOffset>
            </wp:positionV>
            <wp:extent cx="4398010" cy="4203700"/>
            <wp:effectExtent l="0" t="0" r="2540" b="6985"/>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398021" cy="4203510"/>
                    </a:xfrm>
                    <a:prstGeom prst="rect">
                      <a:avLst/>
                    </a:prstGeom>
                    <a:noFill/>
                    <a:ln>
                      <a:noFill/>
                    </a:ln>
                  </pic:spPr>
                </pic:pic>
              </a:graphicData>
            </a:graphic>
          </wp:anchor>
        </w:drawing>
      </w:r>
    </w:p>
    <w:p w14:paraId="6F3173AF" w14:textId="77777777" w:rsidR="00884824" w:rsidRPr="00566E27" w:rsidRDefault="00884824"/>
    <w:p w14:paraId="572FFA7B" w14:textId="77777777" w:rsidR="00884824" w:rsidRPr="00566E27" w:rsidRDefault="00884824"/>
    <w:p w14:paraId="66A92EE7" w14:textId="77777777" w:rsidR="00884824" w:rsidRPr="00566E27" w:rsidRDefault="00884824"/>
    <w:p w14:paraId="0379352E" w14:textId="77777777" w:rsidR="00884824" w:rsidRPr="00566E27" w:rsidRDefault="00884824"/>
    <w:p w14:paraId="5BF9D058" w14:textId="77777777" w:rsidR="00884824" w:rsidRPr="00566E27" w:rsidRDefault="00884824"/>
    <w:p w14:paraId="19BAA75F" w14:textId="77777777" w:rsidR="00884824" w:rsidRPr="00566E27" w:rsidRDefault="00884824"/>
    <w:p w14:paraId="28B3B477" w14:textId="77777777" w:rsidR="00884824" w:rsidRPr="00566E27" w:rsidRDefault="00884824"/>
    <w:p w14:paraId="111F019D" w14:textId="77777777" w:rsidR="00884824" w:rsidRPr="00566E27" w:rsidRDefault="00884824"/>
    <w:p w14:paraId="6D8DA957" w14:textId="77777777" w:rsidR="00884824" w:rsidRPr="00566E27" w:rsidRDefault="00884824"/>
    <w:p w14:paraId="6EA66F7B" w14:textId="77777777" w:rsidR="00884824" w:rsidRPr="00566E27" w:rsidRDefault="00884824"/>
    <w:p w14:paraId="020FABB6" w14:textId="77777777" w:rsidR="00884824" w:rsidRPr="00566E27" w:rsidRDefault="00884824"/>
    <w:p w14:paraId="2E3B197E" w14:textId="77777777" w:rsidR="00884824" w:rsidRPr="00566E27" w:rsidRDefault="00884824"/>
    <w:p w14:paraId="2C4DCF58" w14:textId="77777777" w:rsidR="00884824" w:rsidRPr="00566E27" w:rsidRDefault="00884824"/>
    <w:p w14:paraId="401821E9" w14:textId="77777777" w:rsidR="00884824" w:rsidRPr="00566E27" w:rsidRDefault="00884824"/>
    <w:p w14:paraId="78D9B14C" w14:textId="77777777" w:rsidR="00884824" w:rsidRPr="00566E27" w:rsidRDefault="00884824"/>
    <w:p w14:paraId="52739FA7" w14:textId="77777777" w:rsidR="00884824" w:rsidRPr="00566E27" w:rsidRDefault="00884824"/>
    <w:p w14:paraId="38C0AB00" w14:textId="77777777" w:rsidR="00884824" w:rsidRPr="00566E27" w:rsidRDefault="00884824"/>
    <w:p w14:paraId="526CF6F7" w14:textId="77777777" w:rsidR="00884824" w:rsidRPr="00566E27" w:rsidRDefault="00884824"/>
    <w:p w14:paraId="394B4503" w14:textId="77777777" w:rsidR="00884824" w:rsidRPr="00566E27" w:rsidRDefault="00884824"/>
    <w:p w14:paraId="17A3516B" w14:textId="77777777" w:rsidR="00884824" w:rsidRPr="00566E27" w:rsidRDefault="00884824"/>
    <w:p w14:paraId="6F773ABA" w14:textId="77777777" w:rsidR="00884824" w:rsidRPr="00566E27" w:rsidRDefault="00884824"/>
    <w:p w14:paraId="4C14EF00" w14:textId="77777777" w:rsidR="00884824" w:rsidRPr="00566E27" w:rsidRDefault="00884824"/>
    <w:p w14:paraId="5A21AF89" w14:textId="77777777" w:rsidR="00884824" w:rsidRPr="00566E27" w:rsidRDefault="00884824"/>
    <w:p w14:paraId="5958011F" w14:textId="77777777" w:rsidR="00884824" w:rsidRPr="00566E27" w:rsidRDefault="00884824"/>
    <w:p w14:paraId="202FE0C0" w14:textId="77777777" w:rsidR="00884824" w:rsidRPr="00566E27" w:rsidRDefault="00884824"/>
    <w:p w14:paraId="67CDDB19" w14:textId="77777777" w:rsidR="00884824" w:rsidRPr="00566E27" w:rsidRDefault="00884824"/>
    <w:p w14:paraId="5F5B3482" w14:textId="77777777" w:rsidR="00884824" w:rsidRPr="00566E27" w:rsidRDefault="005442AC">
      <w:pPr>
        <w:rPr>
          <w:rFonts w:ascii="Times New Roman" w:hAnsi="Times New Roman" w:cs="Times New Roman"/>
          <w:sz w:val="24"/>
        </w:rPr>
      </w:pPr>
      <w:r w:rsidRPr="00566E27">
        <w:rPr>
          <w:rFonts w:ascii="Times New Roman" w:hAnsi="Times New Roman"/>
          <w:b/>
          <w:bCs/>
          <w:sz w:val="24"/>
          <w:szCs w:val="24"/>
        </w:rPr>
        <w:t xml:space="preserve">Supplementary Figure </w:t>
      </w:r>
      <w:r w:rsidR="00E50D20" w:rsidRPr="00566E27">
        <w:rPr>
          <w:rFonts w:ascii="Times New Roman" w:hAnsi="Times New Roman"/>
          <w:b/>
          <w:bCs/>
          <w:sz w:val="24"/>
          <w:szCs w:val="24"/>
        </w:rPr>
        <w:t>8</w:t>
      </w:r>
      <w:r w:rsidRPr="00566E27">
        <w:rPr>
          <w:rFonts w:ascii="Times New Roman" w:hAnsi="Times New Roman"/>
          <w:b/>
          <w:bCs/>
          <w:sz w:val="24"/>
          <w:szCs w:val="24"/>
        </w:rPr>
        <w:t xml:space="preserve"> |</w:t>
      </w:r>
      <w:r w:rsidR="00B309A0" w:rsidRPr="00566E27">
        <w:rPr>
          <w:rFonts w:ascii="Times New Roman" w:hAnsi="Times New Roman" w:cs="Times New Roman"/>
          <w:b/>
          <w:sz w:val="24"/>
        </w:rPr>
        <w:t xml:space="preserve"> </w:t>
      </w:r>
      <w:r w:rsidR="00B309A0" w:rsidRPr="00566E27">
        <w:rPr>
          <w:rFonts w:ascii="Times New Roman" w:hAnsi="Times New Roman" w:cs="Times New Roman"/>
          <w:sz w:val="24"/>
        </w:rPr>
        <w:t>Heat map of cytokinin biosynthesis and signaling regulators in different organs in upland cotton. The relative fold change in the gene expression was compared. The color from blue to red indicates low to high expression. DBA, days before-anthesis; DPA, days post-anthesis.</w:t>
      </w:r>
    </w:p>
    <w:p w14:paraId="48FA44AE" w14:textId="77777777" w:rsidR="00884824" w:rsidRPr="00566E27" w:rsidRDefault="00884824"/>
    <w:p w14:paraId="44299ECD" w14:textId="77777777" w:rsidR="00884824" w:rsidRPr="00566E27" w:rsidRDefault="00884824"/>
    <w:p w14:paraId="0BBE0547" w14:textId="77777777" w:rsidR="00884824" w:rsidRPr="00566E27" w:rsidRDefault="00884824"/>
    <w:p w14:paraId="13DD305D" w14:textId="77777777" w:rsidR="00884824" w:rsidRPr="00566E27" w:rsidRDefault="00B309A0">
      <w:pPr>
        <w:widowControl/>
        <w:jc w:val="left"/>
      </w:pPr>
      <w:r w:rsidRPr="00566E27">
        <w:br w:type="page"/>
      </w:r>
    </w:p>
    <w:p w14:paraId="279522C6" w14:textId="77777777" w:rsidR="00884824" w:rsidRPr="00566E27" w:rsidRDefault="00B309A0">
      <w:r w:rsidRPr="00566E27">
        <w:rPr>
          <w:noProof/>
        </w:rPr>
        <w:lastRenderedPageBreak/>
        <w:drawing>
          <wp:anchor distT="0" distB="0" distL="114300" distR="114300" simplePos="0" relativeHeight="251662336" behindDoc="0" locked="0" layoutInCell="1" allowOverlap="1" wp14:anchorId="37C4C717" wp14:editId="1316915A">
            <wp:simplePos x="0" y="0"/>
            <wp:positionH relativeFrom="margin">
              <wp:align>center</wp:align>
            </wp:positionH>
            <wp:positionV relativeFrom="paragraph">
              <wp:posOffset>26670</wp:posOffset>
            </wp:positionV>
            <wp:extent cx="4330065" cy="3302635"/>
            <wp:effectExtent l="0" t="0" r="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30329" cy="3302758"/>
                    </a:xfrm>
                    <a:prstGeom prst="rect">
                      <a:avLst/>
                    </a:prstGeom>
                    <a:noFill/>
                    <a:ln>
                      <a:noFill/>
                    </a:ln>
                  </pic:spPr>
                </pic:pic>
              </a:graphicData>
            </a:graphic>
          </wp:anchor>
        </w:drawing>
      </w:r>
    </w:p>
    <w:p w14:paraId="1F63C83E" w14:textId="77777777" w:rsidR="00884824" w:rsidRPr="00566E27" w:rsidRDefault="00884824"/>
    <w:p w14:paraId="5205C2D9" w14:textId="77777777" w:rsidR="00884824" w:rsidRPr="00566E27" w:rsidRDefault="00884824"/>
    <w:p w14:paraId="4210CDE2" w14:textId="77777777" w:rsidR="00884824" w:rsidRPr="00566E27" w:rsidRDefault="00884824"/>
    <w:p w14:paraId="19B722C8" w14:textId="77777777" w:rsidR="00884824" w:rsidRPr="00566E27" w:rsidRDefault="00884824"/>
    <w:p w14:paraId="21BE17AB" w14:textId="77777777" w:rsidR="00884824" w:rsidRPr="00566E27" w:rsidRDefault="00884824"/>
    <w:p w14:paraId="149EB9C4" w14:textId="77777777" w:rsidR="00884824" w:rsidRPr="00566E27" w:rsidRDefault="00884824"/>
    <w:p w14:paraId="284941FC" w14:textId="77777777" w:rsidR="00884824" w:rsidRPr="00566E27" w:rsidRDefault="00884824"/>
    <w:p w14:paraId="1D7539B7" w14:textId="77777777" w:rsidR="00884824" w:rsidRPr="00566E27" w:rsidRDefault="00884824"/>
    <w:p w14:paraId="3533DACD" w14:textId="77777777" w:rsidR="00884824" w:rsidRPr="00566E27" w:rsidRDefault="00884824"/>
    <w:p w14:paraId="215DC297" w14:textId="77777777" w:rsidR="00884824" w:rsidRPr="00566E27" w:rsidRDefault="00884824"/>
    <w:p w14:paraId="24FEE5B6" w14:textId="77777777" w:rsidR="00884824" w:rsidRPr="00566E27" w:rsidRDefault="00884824"/>
    <w:p w14:paraId="61BF3C33" w14:textId="77777777" w:rsidR="00884824" w:rsidRPr="00566E27" w:rsidRDefault="00884824"/>
    <w:p w14:paraId="00755C81" w14:textId="77777777" w:rsidR="00884824" w:rsidRPr="00566E27" w:rsidRDefault="00884824"/>
    <w:p w14:paraId="316A6A86" w14:textId="77777777" w:rsidR="00884824" w:rsidRPr="00566E27" w:rsidRDefault="00884824"/>
    <w:p w14:paraId="5A857038" w14:textId="77777777" w:rsidR="00884824" w:rsidRPr="00566E27" w:rsidRDefault="00884824"/>
    <w:p w14:paraId="4C2EFC02" w14:textId="77777777" w:rsidR="00884824" w:rsidRPr="00566E27" w:rsidRDefault="00884824"/>
    <w:p w14:paraId="4186AAD9" w14:textId="77777777" w:rsidR="00884824" w:rsidRPr="00566E27" w:rsidRDefault="00884824"/>
    <w:p w14:paraId="665523AB" w14:textId="77777777" w:rsidR="00884824" w:rsidRPr="00566E27" w:rsidRDefault="00884824"/>
    <w:p w14:paraId="6B4632FB" w14:textId="77777777" w:rsidR="00884824" w:rsidRPr="00566E27" w:rsidRDefault="00884824"/>
    <w:p w14:paraId="7F1EBB8B" w14:textId="77777777" w:rsidR="00884824" w:rsidRPr="00566E27" w:rsidRDefault="00884824"/>
    <w:p w14:paraId="590DC725" w14:textId="77777777" w:rsidR="00884824" w:rsidRPr="00566E27" w:rsidRDefault="00884824"/>
    <w:p w14:paraId="009DB5D4" w14:textId="77777777" w:rsidR="00884824" w:rsidRPr="00566E27" w:rsidRDefault="005442AC">
      <w:pPr>
        <w:rPr>
          <w:rFonts w:ascii="Times New Roman" w:hAnsi="Times New Roman" w:cs="Times New Roman"/>
          <w:sz w:val="24"/>
        </w:rPr>
      </w:pPr>
      <w:r w:rsidRPr="00566E27">
        <w:rPr>
          <w:rFonts w:ascii="Times New Roman" w:hAnsi="Times New Roman"/>
          <w:b/>
          <w:bCs/>
          <w:sz w:val="24"/>
          <w:szCs w:val="24"/>
        </w:rPr>
        <w:t xml:space="preserve">Supplementary Figure </w:t>
      </w:r>
      <w:r w:rsidR="00E50D20" w:rsidRPr="00566E27">
        <w:rPr>
          <w:rFonts w:ascii="Times New Roman" w:hAnsi="Times New Roman"/>
          <w:b/>
          <w:bCs/>
          <w:sz w:val="24"/>
          <w:szCs w:val="24"/>
        </w:rPr>
        <w:t>9</w:t>
      </w:r>
      <w:r w:rsidRPr="00566E27">
        <w:rPr>
          <w:rFonts w:ascii="Times New Roman" w:hAnsi="Times New Roman"/>
          <w:b/>
          <w:bCs/>
          <w:sz w:val="24"/>
          <w:szCs w:val="24"/>
        </w:rPr>
        <w:t xml:space="preserve"> |</w:t>
      </w:r>
      <w:r w:rsidR="00B309A0" w:rsidRPr="00566E27">
        <w:rPr>
          <w:rFonts w:ascii="Times New Roman" w:hAnsi="Times New Roman" w:cs="Times New Roman"/>
          <w:b/>
          <w:sz w:val="24"/>
        </w:rPr>
        <w:t xml:space="preserve"> </w:t>
      </w:r>
      <w:r w:rsidR="00B309A0" w:rsidRPr="00566E27">
        <w:rPr>
          <w:rFonts w:ascii="Times New Roman" w:hAnsi="Times New Roman" w:cs="Times New Roman"/>
          <w:sz w:val="24"/>
        </w:rPr>
        <w:t>Heat map of auxin transport, biosynthesis, and signaling regulators in different organs in upland cotton. The relative fold change in the gene expression was compared. The color from blue to red indicates low to high expression. DBA, days before-anthesis; DPA, days post-anthesis.</w:t>
      </w:r>
    </w:p>
    <w:p w14:paraId="3D554242" w14:textId="77777777" w:rsidR="00884824" w:rsidRPr="00566E27" w:rsidRDefault="00884824"/>
    <w:p w14:paraId="0ADBB952" w14:textId="77777777" w:rsidR="00884824" w:rsidRPr="00566E27" w:rsidRDefault="00884824"/>
    <w:p w14:paraId="2A61277A" w14:textId="77777777" w:rsidR="00884824" w:rsidRPr="00566E27" w:rsidRDefault="00884824"/>
    <w:p w14:paraId="6C343EFF" w14:textId="77777777" w:rsidR="00884824" w:rsidRPr="00566E27" w:rsidRDefault="00884824"/>
    <w:p w14:paraId="2B61A803" w14:textId="77777777" w:rsidR="00884824" w:rsidRPr="00566E27" w:rsidRDefault="00884824"/>
    <w:p w14:paraId="5C7739CE" w14:textId="77777777" w:rsidR="00884824" w:rsidRPr="00566E27" w:rsidRDefault="00884824"/>
    <w:p w14:paraId="64F16EF2" w14:textId="77777777" w:rsidR="00884824" w:rsidRPr="00566E27" w:rsidRDefault="00884824"/>
    <w:p w14:paraId="1D3A3553" w14:textId="77777777" w:rsidR="00884824" w:rsidRPr="00566E27" w:rsidRDefault="00884824"/>
    <w:p w14:paraId="5D1C6AD8" w14:textId="77777777" w:rsidR="00884824" w:rsidRPr="00566E27" w:rsidRDefault="00B309A0">
      <w:pPr>
        <w:widowControl/>
        <w:jc w:val="left"/>
      </w:pPr>
      <w:r w:rsidRPr="00566E27">
        <w:br w:type="page"/>
      </w:r>
    </w:p>
    <w:p w14:paraId="263BDB6E" w14:textId="77777777" w:rsidR="00884824" w:rsidRPr="00566E27" w:rsidRDefault="00B309A0">
      <w:r w:rsidRPr="00566E27">
        <w:rPr>
          <w:noProof/>
        </w:rPr>
        <w:lastRenderedPageBreak/>
        <w:drawing>
          <wp:anchor distT="0" distB="0" distL="114300" distR="114300" simplePos="0" relativeHeight="251663360" behindDoc="0" locked="0" layoutInCell="1" allowOverlap="1" wp14:anchorId="63D2F4EC" wp14:editId="2F0AE9A9">
            <wp:simplePos x="0" y="0"/>
            <wp:positionH relativeFrom="margin">
              <wp:align>center</wp:align>
            </wp:positionH>
            <wp:positionV relativeFrom="paragraph">
              <wp:posOffset>74930</wp:posOffset>
            </wp:positionV>
            <wp:extent cx="4373880" cy="3329940"/>
            <wp:effectExtent l="0" t="0" r="8255" b="381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373730" cy="3330053"/>
                    </a:xfrm>
                    <a:prstGeom prst="rect">
                      <a:avLst/>
                    </a:prstGeom>
                    <a:noFill/>
                    <a:ln>
                      <a:noFill/>
                    </a:ln>
                  </pic:spPr>
                </pic:pic>
              </a:graphicData>
            </a:graphic>
          </wp:anchor>
        </w:drawing>
      </w:r>
    </w:p>
    <w:p w14:paraId="615DC135" w14:textId="77777777" w:rsidR="00884824" w:rsidRPr="00566E27" w:rsidRDefault="00884824"/>
    <w:p w14:paraId="64C9FB93" w14:textId="77777777" w:rsidR="00884824" w:rsidRPr="00566E27" w:rsidRDefault="00884824"/>
    <w:p w14:paraId="33C510C4" w14:textId="77777777" w:rsidR="00884824" w:rsidRPr="00566E27" w:rsidRDefault="00884824"/>
    <w:p w14:paraId="2A210B4B" w14:textId="77777777" w:rsidR="00884824" w:rsidRPr="00566E27" w:rsidRDefault="00884824"/>
    <w:p w14:paraId="50BAF8CA" w14:textId="77777777" w:rsidR="00884824" w:rsidRPr="00566E27" w:rsidRDefault="00884824"/>
    <w:p w14:paraId="2FE72E3B" w14:textId="77777777" w:rsidR="00884824" w:rsidRPr="00566E27" w:rsidRDefault="00884824"/>
    <w:p w14:paraId="52E566E6" w14:textId="77777777" w:rsidR="00884824" w:rsidRPr="00566E27" w:rsidRDefault="00884824"/>
    <w:p w14:paraId="45A95AC0" w14:textId="77777777" w:rsidR="00884824" w:rsidRPr="00566E27" w:rsidRDefault="00884824"/>
    <w:p w14:paraId="0D0B3F63" w14:textId="77777777" w:rsidR="00884824" w:rsidRPr="00566E27" w:rsidRDefault="00884824"/>
    <w:p w14:paraId="038B5EF5" w14:textId="77777777" w:rsidR="00884824" w:rsidRPr="00566E27" w:rsidRDefault="00884824"/>
    <w:p w14:paraId="14C69401" w14:textId="77777777" w:rsidR="00884824" w:rsidRPr="00566E27" w:rsidRDefault="00884824"/>
    <w:p w14:paraId="2128AA48" w14:textId="77777777" w:rsidR="00884824" w:rsidRPr="00566E27" w:rsidRDefault="00884824"/>
    <w:p w14:paraId="30193D4F" w14:textId="77777777" w:rsidR="00884824" w:rsidRPr="00566E27" w:rsidRDefault="00884824"/>
    <w:p w14:paraId="5351DF88" w14:textId="77777777" w:rsidR="00884824" w:rsidRPr="00566E27" w:rsidRDefault="00884824"/>
    <w:p w14:paraId="06F94A76" w14:textId="77777777" w:rsidR="00884824" w:rsidRPr="00566E27" w:rsidRDefault="00884824"/>
    <w:p w14:paraId="24AA537B" w14:textId="77777777" w:rsidR="00884824" w:rsidRPr="00566E27" w:rsidRDefault="00884824"/>
    <w:p w14:paraId="35515B85" w14:textId="77777777" w:rsidR="00884824" w:rsidRPr="00566E27" w:rsidRDefault="00884824"/>
    <w:p w14:paraId="0D30BBE3" w14:textId="77777777" w:rsidR="00884824" w:rsidRPr="00566E27" w:rsidRDefault="00884824"/>
    <w:p w14:paraId="21A49A48" w14:textId="77777777" w:rsidR="00884824" w:rsidRPr="00566E27" w:rsidRDefault="00884824"/>
    <w:p w14:paraId="42BF7314" w14:textId="77777777" w:rsidR="00884824" w:rsidRPr="00566E27" w:rsidRDefault="00884824"/>
    <w:p w14:paraId="45AEA593" w14:textId="77777777" w:rsidR="00884824" w:rsidRPr="00566E27" w:rsidRDefault="00884824"/>
    <w:p w14:paraId="5812D40A" w14:textId="77777777" w:rsidR="00884824" w:rsidRPr="00566E27" w:rsidRDefault="00884824"/>
    <w:p w14:paraId="655D6317" w14:textId="77777777" w:rsidR="00884824" w:rsidRPr="00566E27" w:rsidRDefault="005442AC">
      <w:pPr>
        <w:rPr>
          <w:rFonts w:ascii="Times New Roman" w:hAnsi="Times New Roman" w:cs="Times New Roman"/>
          <w:sz w:val="24"/>
        </w:rPr>
      </w:pPr>
      <w:r w:rsidRPr="00566E27">
        <w:rPr>
          <w:rFonts w:ascii="Times New Roman" w:hAnsi="Times New Roman"/>
          <w:b/>
          <w:bCs/>
          <w:sz w:val="24"/>
          <w:szCs w:val="24"/>
        </w:rPr>
        <w:t xml:space="preserve">Supplementary Figure </w:t>
      </w:r>
      <w:r w:rsidR="00E50D20" w:rsidRPr="00566E27">
        <w:rPr>
          <w:rFonts w:ascii="Times New Roman" w:hAnsi="Times New Roman"/>
          <w:b/>
          <w:bCs/>
          <w:sz w:val="24"/>
          <w:szCs w:val="24"/>
        </w:rPr>
        <w:t>10</w:t>
      </w:r>
      <w:r w:rsidRPr="00566E27">
        <w:rPr>
          <w:rFonts w:ascii="Times New Roman" w:hAnsi="Times New Roman"/>
          <w:b/>
          <w:bCs/>
          <w:sz w:val="24"/>
          <w:szCs w:val="24"/>
        </w:rPr>
        <w:t xml:space="preserve"> |</w:t>
      </w:r>
      <w:r w:rsidR="00B309A0" w:rsidRPr="00566E27">
        <w:rPr>
          <w:rFonts w:ascii="Times New Roman" w:hAnsi="Times New Roman" w:cs="Times New Roman"/>
          <w:b/>
          <w:sz w:val="24"/>
        </w:rPr>
        <w:t xml:space="preserve"> </w:t>
      </w:r>
      <w:r w:rsidR="00B309A0" w:rsidRPr="00566E27">
        <w:rPr>
          <w:rFonts w:ascii="Times New Roman" w:hAnsi="Times New Roman" w:cs="Times New Roman"/>
          <w:sz w:val="24"/>
        </w:rPr>
        <w:t>Heat map of Gibberellin (GA) biosynthesis and catabolism regulators in different organs in upland cotton. The relative fold change in the gene expression was compared. The color from blue to red indicates low to high expression. DBA, days before-anthesis; DPA, days post-anthesis.</w:t>
      </w:r>
    </w:p>
    <w:p w14:paraId="4AAF52EE" w14:textId="77777777" w:rsidR="00884824" w:rsidRPr="00566E27" w:rsidRDefault="00884824"/>
    <w:p w14:paraId="430D4BAD" w14:textId="77777777" w:rsidR="00884824" w:rsidRPr="00566E27" w:rsidRDefault="00884824"/>
    <w:p w14:paraId="701D162B" w14:textId="77777777" w:rsidR="00884824" w:rsidRPr="00566E27" w:rsidRDefault="00884824"/>
    <w:p w14:paraId="26E86629" w14:textId="77777777" w:rsidR="00884824" w:rsidRPr="00566E27" w:rsidRDefault="00B309A0">
      <w:pPr>
        <w:widowControl/>
        <w:jc w:val="left"/>
      </w:pPr>
      <w:r w:rsidRPr="00566E27">
        <w:br w:type="page"/>
      </w:r>
    </w:p>
    <w:p w14:paraId="3CA3F428" w14:textId="77777777" w:rsidR="00884824" w:rsidRPr="00566E27" w:rsidRDefault="00B309A0">
      <w:pPr>
        <w:widowControl/>
        <w:jc w:val="left"/>
        <w:rPr>
          <w:rFonts w:ascii="Times New Roman" w:hAnsi="Times New Roman" w:cs="Times New Roman"/>
          <w:sz w:val="24"/>
        </w:rPr>
      </w:pPr>
      <w:r w:rsidRPr="00566E27">
        <w:rPr>
          <w:noProof/>
        </w:rPr>
        <w:lastRenderedPageBreak/>
        <w:drawing>
          <wp:anchor distT="0" distB="0" distL="114300" distR="114300" simplePos="0" relativeHeight="251665408" behindDoc="0" locked="0" layoutInCell="1" allowOverlap="1" wp14:anchorId="50B2CFC3" wp14:editId="76D93DBC">
            <wp:simplePos x="0" y="0"/>
            <wp:positionH relativeFrom="margin">
              <wp:align>left</wp:align>
            </wp:positionH>
            <wp:positionV relativeFrom="paragraph">
              <wp:posOffset>19050</wp:posOffset>
            </wp:positionV>
            <wp:extent cx="5253990" cy="3714750"/>
            <wp:effectExtent l="0" t="0" r="381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254196" cy="3714750"/>
                    </a:xfrm>
                    <a:prstGeom prst="rect">
                      <a:avLst/>
                    </a:prstGeom>
                    <a:noFill/>
                    <a:ln>
                      <a:noFill/>
                    </a:ln>
                  </pic:spPr>
                </pic:pic>
              </a:graphicData>
            </a:graphic>
          </wp:anchor>
        </w:drawing>
      </w:r>
    </w:p>
    <w:p w14:paraId="78DA8462" w14:textId="77777777" w:rsidR="00884824" w:rsidRPr="00566E27" w:rsidRDefault="00884824">
      <w:pPr>
        <w:widowControl/>
        <w:jc w:val="left"/>
        <w:rPr>
          <w:rFonts w:ascii="Times New Roman" w:hAnsi="Times New Roman" w:cs="Times New Roman"/>
          <w:sz w:val="24"/>
        </w:rPr>
      </w:pPr>
    </w:p>
    <w:p w14:paraId="7215AC58" w14:textId="77777777" w:rsidR="00884824" w:rsidRPr="00566E27" w:rsidRDefault="00884824">
      <w:pPr>
        <w:widowControl/>
        <w:jc w:val="left"/>
        <w:rPr>
          <w:rFonts w:ascii="Times New Roman" w:hAnsi="Times New Roman" w:cs="Times New Roman"/>
          <w:sz w:val="24"/>
        </w:rPr>
      </w:pPr>
    </w:p>
    <w:p w14:paraId="448198D7" w14:textId="77777777" w:rsidR="00884824" w:rsidRPr="00566E27" w:rsidRDefault="00884824">
      <w:pPr>
        <w:widowControl/>
        <w:jc w:val="left"/>
        <w:rPr>
          <w:rFonts w:ascii="Times New Roman" w:hAnsi="Times New Roman" w:cs="Times New Roman"/>
          <w:sz w:val="24"/>
        </w:rPr>
      </w:pPr>
    </w:p>
    <w:p w14:paraId="3AD14719" w14:textId="77777777" w:rsidR="00884824" w:rsidRPr="00566E27" w:rsidRDefault="00884824">
      <w:pPr>
        <w:widowControl/>
        <w:jc w:val="left"/>
        <w:rPr>
          <w:rFonts w:ascii="Times New Roman" w:hAnsi="Times New Roman" w:cs="Times New Roman"/>
          <w:sz w:val="24"/>
        </w:rPr>
      </w:pPr>
    </w:p>
    <w:p w14:paraId="09A15F81" w14:textId="77777777" w:rsidR="00884824" w:rsidRPr="00566E27" w:rsidRDefault="00884824">
      <w:pPr>
        <w:widowControl/>
        <w:jc w:val="left"/>
        <w:rPr>
          <w:rFonts w:ascii="Times New Roman" w:hAnsi="Times New Roman" w:cs="Times New Roman"/>
          <w:sz w:val="24"/>
        </w:rPr>
      </w:pPr>
    </w:p>
    <w:p w14:paraId="0ED98E0A" w14:textId="77777777" w:rsidR="00884824" w:rsidRPr="00566E27" w:rsidRDefault="00884824">
      <w:pPr>
        <w:widowControl/>
        <w:jc w:val="left"/>
        <w:rPr>
          <w:rFonts w:ascii="Times New Roman" w:hAnsi="Times New Roman" w:cs="Times New Roman"/>
          <w:sz w:val="24"/>
        </w:rPr>
      </w:pPr>
    </w:p>
    <w:p w14:paraId="4B2AD59F" w14:textId="77777777" w:rsidR="00884824" w:rsidRPr="00566E27" w:rsidRDefault="00884824">
      <w:pPr>
        <w:widowControl/>
        <w:jc w:val="left"/>
        <w:rPr>
          <w:rFonts w:ascii="Times New Roman" w:hAnsi="Times New Roman" w:cs="Times New Roman"/>
          <w:sz w:val="24"/>
        </w:rPr>
      </w:pPr>
    </w:p>
    <w:p w14:paraId="4552133F" w14:textId="77777777" w:rsidR="00884824" w:rsidRPr="00566E27" w:rsidRDefault="00884824">
      <w:pPr>
        <w:widowControl/>
        <w:jc w:val="left"/>
        <w:rPr>
          <w:rFonts w:ascii="Times New Roman" w:hAnsi="Times New Roman" w:cs="Times New Roman"/>
          <w:sz w:val="24"/>
        </w:rPr>
      </w:pPr>
    </w:p>
    <w:p w14:paraId="78B93399" w14:textId="77777777" w:rsidR="00884824" w:rsidRPr="00566E27" w:rsidRDefault="00884824">
      <w:pPr>
        <w:widowControl/>
        <w:jc w:val="left"/>
        <w:rPr>
          <w:rFonts w:ascii="Times New Roman" w:hAnsi="Times New Roman" w:cs="Times New Roman"/>
          <w:sz w:val="24"/>
        </w:rPr>
      </w:pPr>
    </w:p>
    <w:p w14:paraId="73FD5B02" w14:textId="77777777" w:rsidR="00884824" w:rsidRPr="00566E27" w:rsidRDefault="00884824">
      <w:pPr>
        <w:widowControl/>
        <w:jc w:val="left"/>
        <w:rPr>
          <w:rFonts w:ascii="Times New Roman" w:hAnsi="Times New Roman" w:cs="Times New Roman"/>
          <w:sz w:val="24"/>
        </w:rPr>
      </w:pPr>
    </w:p>
    <w:p w14:paraId="59994141" w14:textId="77777777" w:rsidR="00884824" w:rsidRPr="00566E27" w:rsidRDefault="00884824">
      <w:pPr>
        <w:widowControl/>
        <w:jc w:val="left"/>
        <w:rPr>
          <w:rFonts w:ascii="Times New Roman" w:hAnsi="Times New Roman" w:cs="Times New Roman"/>
          <w:sz w:val="24"/>
        </w:rPr>
      </w:pPr>
    </w:p>
    <w:p w14:paraId="6769393F" w14:textId="77777777" w:rsidR="00884824" w:rsidRPr="00566E27" w:rsidRDefault="00884824">
      <w:pPr>
        <w:widowControl/>
        <w:jc w:val="left"/>
        <w:rPr>
          <w:rFonts w:ascii="Times New Roman" w:hAnsi="Times New Roman" w:cs="Times New Roman"/>
          <w:sz w:val="24"/>
        </w:rPr>
      </w:pPr>
    </w:p>
    <w:p w14:paraId="4AC60F89" w14:textId="77777777" w:rsidR="00884824" w:rsidRPr="00566E27" w:rsidRDefault="00884824">
      <w:pPr>
        <w:widowControl/>
        <w:jc w:val="left"/>
        <w:rPr>
          <w:rFonts w:ascii="Times New Roman" w:hAnsi="Times New Roman" w:cs="Times New Roman"/>
          <w:sz w:val="24"/>
        </w:rPr>
      </w:pPr>
    </w:p>
    <w:p w14:paraId="2B4ED8F5" w14:textId="77777777" w:rsidR="00884824" w:rsidRPr="00566E27" w:rsidRDefault="00884824">
      <w:pPr>
        <w:widowControl/>
        <w:jc w:val="left"/>
        <w:rPr>
          <w:rFonts w:ascii="Times New Roman" w:hAnsi="Times New Roman" w:cs="Times New Roman"/>
          <w:sz w:val="24"/>
        </w:rPr>
      </w:pPr>
    </w:p>
    <w:p w14:paraId="0AE5EED9" w14:textId="77777777" w:rsidR="00884824" w:rsidRPr="00566E27" w:rsidRDefault="00884824">
      <w:pPr>
        <w:widowControl/>
        <w:jc w:val="left"/>
        <w:rPr>
          <w:rFonts w:ascii="Times New Roman" w:hAnsi="Times New Roman" w:cs="Times New Roman"/>
          <w:sz w:val="24"/>
        </w:rPr>
      </w:pPr>
    </w:p>
    <w:p w14:paraId="3208A505" w14:textId="77777777" w:rsidR="00884824" w:rsidRPr="00566E27" w:rsidRDefault="00884824">
      <w:pPr>
        <w:widowControl/>
        <w:jc w:val="left"/>
        <w:rPr>
          <w:rFonts w:ascii="Times New Roman" w:hAnsi="Times New Roman" w:cs="Times New Roman"/>
          <w:sz w:val="24"/>
        </w:rPr>
      </w:pPr>
    </w:p>
    <w:p w14:paraId="10AF6E69" w14:textId="77777777" w:rsidR="00884824" w:rsidRPr="00566E27" w:rsidRDefault="00884824">
      <w:pPr>
        <w:widowControl/>
        <w:jc w:val="left"/>
        <w:rPr>
          <w:rFonts w:ascii="Times New Roman" w:hAnsi="Times New Roman" w:cs="Times New Roman"/>
          <w:sz w:val="24"/>
        </w:rPr>
      </w:pPr>
    </w:p>
    <w:p w14:paraId="352B7176" w14:textId="77777777" w:rsidR="00884824" w:rsidRPr="00566E27" w:rsidRDefault="00884824">
      <w:pPr>
        <w:widowControl/>
        <w:jc w:val="left"/>
        <w:rPr>
          <w:rFonts w:ascii="Times New Roman" w:hAnsi="Times New Roman" w:cs="Times New Roman"/>
          <w:sz w:val="24"/>
        </w:rPr>
      </w:pPr>
    </w:p>
    <w:p w14:paraId="5EAC8200" w14:textId="77777777" w:rsidR="00884824" w:rsidRPr="00566E27" w:rsidRDefault="00884824">
      <w:pPr>
        <w:widowControl/>
        <w:jc w:val="left"/>
        <w:rPr>
          <w:rFonts w:ascii="Times New Roman" w:hAnsi="Times New Roman" w:cs="Times New Roman"/>
          <w:sz w:val="24"/>
        </w:rPr>
      </w:pPr>
    </w:p>
    <w:p w14:paraId="1B041471" w14:textId="77777777" w:rsidR="00884824" w:rsidRPr="00566E27" w:rsidRDefault="00884824">
      <w:pPr>
        <w:widowControl/>
        <w:jc w:val="left"/>
        <w:rPr>
          <w:rFonts w:ascii="Times New Roman" w:hAnsi="Times New Roman" w:cs="Times New Roman"/>
          <w:sz w:val="24"/>
        </w:rPr>
      </w:pPr>
    </w:p>
    <w:p w14:paraId="0690EFBF" w14:textId="77777777" w:rsidR="00884824" w:rsidRPr="00566E27" w:rsidRDefault="00884824">
      <w:pPr>
        <w:widowControl/>
        <w:jc w:val="left"/>
        <w:rPr>
          <w:rFonts w:ascii="Times New Roman" w:hAnsi="Times New Roman" w:cs="Times New Roman"/>
          <w:sz w:val="24"/>
        </w:rPr>
      </w:pPr>
    </w:p>
    <w:p w14:paraId="014A2AD0" w14:textId="77777777" w:rsidR="00884824" w:rsidRPr="00566E27" w:rsidRDefault="005442AC">
      <w:pPr>
        <w:widowControl/>
        <w:jc w:val="left"/>
        <w:rPr>
          <w:rFonts w:ascii="Times New Roman" w:hAnsi="Times New Roman" w:cs="Times New Roman"/>
          <w:sz w:val="24"/>
        </w:rPr>
      </w:pPr>
      <w:r w:rsidRPr="00566E27">
        <w:rPr>
          <w:rFonts w:ascii="Times New Roman" w:hAnsi="Times New Roman"/>
          <w:b/>
          <w:bCs/>
          <w:sz w:val="24"/>
          <w:szCs w:val="24"/>
        </w:rPr>
        <w:t>Supplementary Figure 1</w:t>
      </w:r>
      <w:r w:rsidR="00E50D20" w:rsidRPr="00566E27">
        <w:rPr>
          <w:rFonts w:ascii="Times New Roman" w:hAnsi="Times New Roman"/>
          <w:b/>
          <w:bCs/>
          <w:sz w:val="24"/>
          <w:szCs w:val="24"/>
        </w:rPr>
        <w:t>1</w:t>
      </w:r>
      <w:r w:rsidRPr="00566E27">
        <w:rPr>
          <w:rFonts w:ascii="Times New Roman" w:hAnsi="Times New Roman"/>
          <w:b/>
          <w:bCs/>
          <w:sz w:val="24"/>
          <w:szCs w:val="24"/>
        </w:rPr>
        <w:t xml:space="preserve"> |</w:t>
      </w:r>
      <w:r w:rsidR="00B309A0" w:rsidRPr="00566E27">
        <w:rPr>
          <w:rFonts w:ascii="Times New Roman" w:hAnsi="Times New Roman" w:cs="Times New Roman"/>
          <w:sz w:val="24"/>
        </w:rPr>
        <w:t xml:space="preserve"> Quantitative analysis of several shoot meristem regulators in main stem apex of </w:t>
      </w:r>
      <w:r w:rsidR="00B309A0" w:rsidRPr="00566E27">
        <w:rPr>
          <w:rFonts w:ascii="Times New Roman" w:hAnsi="Times New Roman" w:cs="Times New Roman"/>
          <w:i/>
          <w:sz w:val="24"/>
        </w:rPr>
        <w:t>TRV2:00</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TRV2:GhMCTP7/12/17</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TRV2:GhKNAT1/2</w:t>
      </w:r>
      <w:r w:rsidR="00B309A0" w:rsidRPr="00566E27">
        <w:rPr>
          <w:rFonts w:ascii="Times New Roman" w:hAnsi="Times New Roman" w:cs="Times New Roman"/>
          <w:sz w:val="24"/>
        </w:rPr>
        <w:t xml:space="preserve"> plants. Quantitative analysis of the expression levels of </w:t>
      </w:r>
      <w:r w:rsidR="00B309A0" w:rsidRPr="00566E27">
        <w:rPr>
          <w:rFonts w:ascii="Times New Roman" w:hAnsi="Times New Roman" w:cs="Times New Roman"/>
          <w:i/>
          <w:sz w:val="24"/>
        </w:rPr>
        <w:t>GhANT-1D</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A)</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ANT-2</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B)</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ANT-3</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C)</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GIF3</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D)</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 xml:space="preserve">GhGRF1 </w:t>
      </w:r>
      <w:r w:rsidR="00B309A0" w:rsidRPr="00566E27">
        <w:rPr>
          <w:rFonts w:ascii="Times New Roman" w:hAnsi="Times New Roman" w:cs="Times New Roman"/>
          <w:b/>
          <w:sz w:val="24"/>
        </w:rPr>
        <w:t>(E)</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KNAT4</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F)</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CLE27</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G)</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LHCA2</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H)</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 xml:space="preserve">GhPIN3 </w:t>
      </w:r>
      <w:r w:rsidR="00B309A0" w:rsidRPr="00566E27">
        <w:rPr>
          <w:rFonts w:ascii="Times New Roman" w:hAnsi="Times New Roman" w:cs="Times New Roman"/>
          <w:b/>
          <w:sz w:val="24"/>
        </w:rPr>
        <w:t>(I)</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PIN3-2</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J)</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GhARF5</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K)</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GhARR15D</w:t>
      </w:r>
      <w:r w:rsidR="00B309A0" w:rsidRPr="00566E27">
        <w:rPr>
          <w:rFonts w:ascii="Times New Roman" w:hAnsi="Times New Roman" w:cs="Times New Roman"/>
          <w:sz w:val="24"/>
        </w:rPr>
        <w:t xml:space="preserve"> </w:t>
      </w:r>
      <w:r w:rsidR="00B309A0" w:rsidRPr="00566E27">
        <w:rPr>
          <w:rFonts w:ascii="Times New Roman" w:hAnsi="Times New Roman" w:cs="Times New Roman"/>
          <w:b/>
          <w:sz w:val="24"/>
        </w:rPr>
        <w:t>(L)</w:t>
      </w:r>
      <w:r w:rsidR="00B309A0" w:rsidRPr="00566E27">
        <w:rPr>
          <w:rFonts w:ascii="Times New Roman" w:hAnsi="Times New Roman" w:cs="Times New Roman"/>
          <w:sz w:val="24"/>
        </w:rPr>
        <w:t xml:space="preserve"> in </w:t>
      </w:r>
      <w:r w:rsidR="00B309A0" w:rsidRPr="00566E27">
        <w:rPr>
          <w:rFonts w:ascii="Times New Roman" w:hAnsi="Times New Roman" w:cs="Times New Roman"/>
          <w:i/>
          <w:sz w:val="24"/>
        </w:rPr>
        <w:t>TRV2:00</w:t>
      </w:r>
      <w:r w:rsidR="00B309A0" w:rsidRPr="00566E27">
        <w:rPr>
          <w:rFonts w:ascii="Times New Roman" w:hAnsi="Times New Roman" w:cs="Times New Roman"/>
          <w:sz w:val="24"/>
        </w:rPr>
        <w:t xml:space="preserve">, </w:t>
      </w:r>
      <w:r w:rsidR="00B309A0" w:rsidRPr="00566E27">
        <w:rPr>
          <w:rFonts w:ascii="Times New Roman" w:hAnsi="Times New Roman" w:cs="Times New Roman"/>
          <w:i/>
          <w:sz w:val="24"/>
        </w:rPr>
        <w:t>TRV2:GhMCTP7/12/17</w:t>
      </w:r>
      <w:r w:rsidR="00B309A0" w:rsidRPr="00566E27">
        <w:rPr>
          <w:rFonts w:ascii="Times New Roman" w:hAnsi="Times New Roman" w:cs="Times New Roman"/>
          <w:sz w:val="24"/>
        </w:rPr>
        <w:t xml:space="preserve"> and </w:t>
      </w:r>
      <w:r w:rsidR="00B309A0" w:rsidRPr="00566E27">
        <w:rPr>
          <w:rFonts w:ascii="Times New Roman" w:hAnsi="Times New Roman" w:cs="Times New Roman"/>
          <w:i/>
          <w:sz w:val="24"/>
        </w:rPr>
        <w:t>TRV2</w:t>
      </w:r>
      <w:r w:rsidR="00B309A0" w:rsidRPr="00566E27">
        <w:rPr>
          <w:rFonts w:ascii="Times New Roman" w:hAnsi="Times New Roman" w:cs="Times New Roman" w:hint="eastAsia"/>
          <w:i/>
          <w:sz w:val="24"/>
        </w:rPr>
        <w:t>:</w:t>
      </w:r>
      <w:r w:rsidR="00B309A0" w:rsidRPr="00566E27">
        <w:rPr>
          <w:rFonts w:ascii="Times New Roman" w:hAnsi="Times New Roman" w:cs="Times New Roman"/>
          <w:i/>
          <w:sz w:val="24"/>
        </w:rPr>
        <w:t>GhKNAT1/2</w:t>
      </w:r>
      <w:r w:rsidR="00B309A0" w:rsidRPr="00566E27">
        <w:rPr>
          <w:rFonts w:ascii="Times New Roman" w:hAnsi="Times New Roman" w:cs="Times New Roman"/>
          <w:sz w:val="24"/>
        </w:rPr>
        <w:t xml:space="preserve"> plants. Results were normalized against the expression level of </w:t>
      </w:r>
      <w:r w:rsidR="00B309A0" w:rsidRPr="00566E27">
        <w:rPr>
          <w:rFonts w:ascii="Times New Roman" w:hAnsi="Times New Roman" w:cs="Times New Roman"/>
          <w:i/>
          <w:sz w:val="24"/>
        </w:rPr>
        <w:t>GhUBI1</w:t>
      </w:r>
      <w:r w:rsidR="00B309A0" w:rsidRPr="00566E27">
        <w:rPr>
          <w:rFonts w:ascii="Times New Roman" w:hAnsi="Times New Roman" w:cs="Times New Roman"/>
          <w:sz w:val="24"/>
        </w:rPr>
        <w:t>. Error bars indicate SD of three biological replicates.</w:t>
      </w:r>
      <w:r w:rsidR="00B309A0" w:rsidRPr="00566E27">
        <w:rPr>
          <w:rFonts w:ascii="Times New Roman" w:hAnsi="Times New Roman" w:cs="Times New Roman" w:hint="eastAsia"/>
          <w:sz w:val="24"/>
        </w:rPr>
        <w:t xml:space="preserve"> </w:t>
      </w:r>
    </w:p>
    <w:p w14:paraId="1559186D" w14:textId="77777777" w:rsidR="00884824" w:rsidRPr="00566E27" w:rsidRDefault="00B309A0">
      <w:r w:rsidRPr="00566E27">
        <w:br w:type="page"/>
      </w:r>
    </w:p>
    <w:p w14:paraId="160ABD2E" w14:textId="77777777" w:rsidR="00884824" w:rsidRPr="006E30FF" w:rsidRDefault="00DF0EC5">
      <w:pPr>
        <w:widowControl/>
        <w:jc w:val="left"/>
      </w:pPr>
      <w:r w:rsidRPr="00566E27">
        <w:rPr>
          <w:rFonts w:ascii="Times New Roman" w:hAnsi="Times New Roman"/>
          <w:b/>
          <w:bCs/>
          <w:sz w:val="24"/>
          <w:szCs w:val="24"/>
        </w:rPr>
        <w:lastRenderedPageBreak/>
        <w:t xml:space="preserve">Supplementary Table 1 | </w:t>
      </w:r>
      <w:r w:rsidR="00B309A0" w:rsidRPr="00566E27">
        <w:rPr>
          <w:rFonts w:ascii="Times New Roman" w:hAnsi="Times New Roman" w:cs="Times New Roman"/>
          <w:i/>
          <w:sz w:val="24"/>
        </w:rPr>
        <w:t>MCTP</w:t>
      </w:r>
      <w:r w:rsidR="00B309A0" w:rsidRPr="00566E27">
        <w:rPr>
          <w:rFonts w:ascii="Times New Roman" w:hAnsi="Times New Roman" w:cs="Times New Roman"/>
          <w:sz w:val="24"/>
        </w:rPr>
        <w:t xml:space="preserve"> gene family in cotton (</w:t>
      </w:r>
      <w:r w:rsidR="00B309A0" w:rsidRPr="00566E27">
        <w:rPr>
          <w:rFonts w:ascii="Times New Roman" w:hAnsi="Times New Roman" w:cs="Times New Roman"/>
          <w:i/>
          <w:iCs/>
          <w:sz w:val="24"/>
        </w:rPr>
        <w:t xml:space="preserve">Gossypium </w:t>
      </w:r>
      <w:proofErr w:type="spellStart"/>
      <w:r w:rsidR="00B309A0" w:rsidRPr="00566E27">
        <w:rPr>
          <w:rFonts w:ascii="Times New Roman" w:hAnsi="Times New Roman" w:cs="Times New Roman"/>
          <w:i/>
          <w:iCs/>
          <w:sz w:val="24"/>
        </w:rPr>
        <w:t>hirsutum</w:t>
      </w:r>
      <w:proofErr w:type="spellEnd"/>
      <w:r w:rsidR="00B309A0" w:rsidRPr="00566E27">
        <w:rPr>
          <w:rFonts w:ascii="Times New Roman" w:hAnsi="Times New Roman" w:cs="Times New Roman"/>
          <w:i/>
          <w:iCs/>
          <w:sz w:val="24"/>
        </w:rPr>
        <w:t xml:space="preserve"> L. acc. </w:t>
      </w:r>
      <w:r w:rsidR="00B309A0" w:rsidRPr="006E30FF">
        <w:rPr>
          <w:rFonts w:ascii="Times New Roman" w:hAnsi="Times New Roman" w:cs="Times New Roman"/>
          <w:sz w:val="24"/>
        </w:rPr>
        <w:t xml:space="preserve">TM-1, </w:t>
      </w:r>
      <w:r w:rsidR="00B309A0" w:rsidRPr="006E30FF">
        <w:rPr>
          <w:rFonts w:ascii="Times New Roman" w:hAnsi="Times New Roman" w:cs="Times New Roman"/>
          <w:i/>
          <w:iCs/>
          <w:sz w:val="24"/>
        </w:rPr>
        <w:t xml:space="preserve">G. </w:t>
      </w:r>
      <w:proofErr w:type="spellStart"/>
      <w:r w:rsidR="00B309A0" w:rsidRPr="006E30FF">
        <w:rPr>
          <w:rFonts w:ascii="Times New Roman" w:hAnsi="Times New Roman" w:cs="Times New Roman"/>
          <w:i/>
          <w:iCs/>
          <w:sz w:val="24"/>
        </w:rPr>
        <w:t>arboreum</w:t>
      </w:r>
      <w:proofErr w:type="spellEnd"/>
      <w:r w:rsidR="00B309A0" w:rsidRPr="006E30FF">
        <w:rPr>
          <w:rFonts w:ascii="Times New Roman" w:hAnsi="Times New Roman" w:cs="Times New Roman"/>
          <w:sz w:val="24"/>
        </w:rPr>
        <w:t xml:space="preserve">, and </w:t>
      </w:r>
      <w:r w:rsidR="00B309A0" w:rsidRPr="006E30FF">
        <w:rPr>
          <w:rFonts w:ascii="Times New Roman" w:hAnsi="Times New Roman" w:cs="Times New Roman"/>
          <w:i/>
          <w:iCs/>
          <w:sz w:val="24"/>
        </w:rPr>
        <w:t xml:space="preserve">G. </w:t>
      </w:r>
      <w:proofErr w:type="spellStart"/>
      <w:r w:rsidR="00B309A0" w:rsidRPr="006E30FF">
        <w:rPr>
          <w:rFonts w:ascii="Times New Roman" w:hAnsi="Times New Roman" w:cs="Times New Roman"/>
          <w:i/>
          <w:iCs/>
          <w:sz w:val="24"/>
        </w:rPr>
        <w:t>raimondii</w:t>
      </w:r>
      <w:proofErr w:type="spellEnd"/>
      <w:r w:rsidR="00B309A0" w:rsidRPr="006E30FF">
        <w:rPr>
          <w:rFonts w:ascii="Times New Roman" w:hAnsi="Times New Roman" w:cs="Times New Roman"/>
          <w:sz w:val="24"/>
        </w:rPr>
        <w:t xml:space="preserve">) </w:t>
      </w:r>
      <w:r w:rsidR="00B309A0" w:rsidRPr="006E30FF">
        <w:rPr>
          <w:rFonts w:ascii="Times New Roman" w:hAnsi="Times New Roman" w:cs="Times New Roman"/>
          <w:sz w:val="24"/>
          <w:vertAlign w:val="superscript"/>
        </w:rPr>
        <w:t>a</w:t>
      </w:r>
    </w:p>
    <w:tbl>
      <w:tblPr>
        <w:tblpPr w:leftFromText="180" w:rightFromText="180" w:vertAnchor="text" w:horzAnchor="margin" w:tblpX="1" w:tblpY="308"/>
        <w:tblW w:w="5140" w:type="pct"/>
        <w:tblBorders>
          <w:top w:val="single" w:sz="12" w:space="0" w:color="008000"/>
          <w:bottom w:val="single" w:sz="12" w:space="0" w:color="008000"/>
        </w:tblBorders>
        <w:tblLayout w:type="fixed"/>
        <w:tblLook w:val="04A0" w:firstRow="1" w:lastRow="0" w:firstColumn="1" w:lastColumn="0" w:noHBand="0" w:noVBand="1"/>
      </w:tblPr>
      <w:tblGrid>
        <w:gridCol w:w="983"/>
        <w:gridCol w:w="1029"/>
        <w:gridCol w:w="1077"/>
        <w:gridCol w:w="605"/>
        <w:gridCol w:w="503"/>
        <w:gridCol w:w="438"/>
        <w:gridCol w:w="1158"/>
        <w:gridCol w:w="1155"/>
        <w:gridCol w:w="1160"/>
        <w:gridCol w:w="680"/>
      </w:tblGrid>
      <w:tr w:rsidR="006E30FF" w:rsidRPr="006E30FF" w14:paraId="078458B9" w14:textId="77777777" w:rsidTr="006E30FF">
        <w:trPr>
          <w:trHeight w:val="438"/>
        </w:trPr>
        <w:tc>
          <w:tcPr>
            <w:tcW w:w="559" w:type="pct"/>
            <w:tcBorders>
              <w:top w:val="single" w:sz="4" w:space="0" w:color="000000"/>
              <w:bottom w:val="single" w:sz="6" w:space="0" w:color="008000"/>
            </w:tcBorders>
            <w:shd w:val="clear" w:color="auto" w:fill="auto"/>
          </w:tcPr>
          <w:p w14:paraId="350859CD"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Gene name</w:t>
            </w:r>
            <w:r w:rsidRPr="006E30FF">
              <w:rPr>
                <w:rFonts w:ascii="Times New Roman" w:hAnsi="Times New Roman" w:cs="Times New Roman"/>
                <w:b/>
                <w:sz w:val="16"/>
                <w:szCs w:val="16"/>
                <w:vertAlign w:val="superscript"/>
              </w:rPr>
              <w:t xml:space="preserve"> b</w:t>
            </w:r>
          </w:p>
        </w:tc>
        <w:tc>
          <w:tcPr>
            <w:tcW w:w="585" w:type="pct"/>
            <w:tcBorders>
              <w:top w:val="single" w:sz="4" w:space="0" w:color="000000"/>
              <w:bottom w:val="single" w:sz="6" w:space="0" w:color="008000"/>
            </w:tcBorders>
            <w:shd w:val="clear" w:color="auto" w:fill="auto"/>
          </w:tcPr>
          <w:p w14:paraId="1C69E5A1"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Gene symbol</w:t>
            </w:r>
          </w:p>
        </w:tc>
        <w:tc>
          <w:tcPr>
            <w:tcW w:w="613" w:type="pct"/>
            <w:tcBorders>
              <w:top w:val="single" w:sz="4" w:space="0" w:color="000000"/>
              <w:bottom w:val="single" w:sz="6" w:space="0" w:color="008000"/>
            </w:tcBorders>
            <w:shd w:val="clear" w:color="auto" w:fill="auto"/>
          </w:tcPr>
          <w:p w14:paraId="259B0CA5"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Chromosome and Location</w:t>
            </w:r>
          </w:p>
        </w:tc>
        <w:tc>
          <w:tcPr>
            <w:tcW w:w="344" w:type="pct"/>
            <w:tcBorders>
              <w:top w:val="single" w:sz="4" w:space="0" w:color="000000"/>
              <w:bottom w:val="single" w:sz="6" w:space="0" w:color="008000"/>
            </w:tcBorders>
            <w:shd w:val="clear" w:color="auto" w:fill="auto"/>
          </w:tcPr>
          <w:p w14:paraId="4840EC25"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Length</w:t>
            </w:r>
          </w:p>
          <w:p w14:paraId="7DB03399"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w:t>
            </w:r>
            <w:proofErr w:type="spellStart"/>
            <w:r w:rsidRPr="006E30FF">
              <w:rPr>
                <w:rFonts w:ascii="Times New Roman" w:hAnsi="Times New Roman" w:cs="Times New Roman"/>
                <w:b/>
                <w:sz w:val="16"/>
                <w:szCs w:val="16"/>
              </w:rPr>
              <w:t>a.a.</w:t>
            </w:r>
            <w:proofErr w:type="spellEnd"/>
            <w:r w:rsidRPr="006E30FF">
              <w:rPr>
                <w:rFonts w:ascii="Times New Roman" w:hAnsi="Times New Roman" w:cs="Times New Roman"/>
                <w:b/>
                <w:sz w:val="16"/>
                <w:szCs w:val="16"/>
              </w:rPr>
              <w:t>)</w:t>
            </w:r>
          </w:p>
        </w:tc>
        <w:tc>
          <w:tcPr>
            <w:tcW w:w="286" w:type="pct"/>
            <w:tcBorders>
              <w:top w:val="single" w:sz="4" w:space="0" w:color="000000"/>
              <w:bottom w:val="single" w:sz="6" w:space="0" w:color="008000"/>
            </w:tcBorders>
            <w:shd w:val="clear" w:color="auto" w:fill="auto"/>
          </w:tcPr>
          <w:p w14:paraId="6BB8692B"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MW</w:t>
            </w:r>
          </w:p>
          <w:p w14:paraId="1CA788BD"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KD)</w:t>
            </w:r>
          </w:p>
        </w:tc>
        <w:tc>
          <w:tcPr>
            <w:tcW w:w="249" w:type="pct"/>
            <w:tcBorders>
              <w:top w:val="single" w:sz="4" w:space="0" w:color="000000"/>
              <w:bottom w:val="single" w:sz="6" w:space="0" w:color="008000"/>
            </w:tcBorders>
            <w:shd w:val="clear" w:color="auto" w:fill="auto"/>
          </w:tcPr>
          <w:p w14:paraId="623586B6" w14:textId="77777777" w:rsidR="00C975D2" w:rsidRPr="006E30FF" w:rsidRDefault="00C975D2" w:rsidP="006D0E5A">
            <w:pPr>
              <w:spacing w:line="200" w:lineRule="exact"/>
              <w:jc w:val="center"/>
              <w:rPr>
                <w:rFonts w:ascii="Times New Roman" w:hAnsi="Times New Roman" w:cs="Times New Roman"/>
                <w:b/>
                <w:sz w:val="16"/>
                <w:szCs w:val="16"/>
              </w:rPr>
            </w:pPr>
            <w:proofErr w:type="spellStart"/>
            <w:r w:rsidRPr="006E30FF">
              <w:rPr>
                <w:rFonts w:ascii="Times New Roman" w:hAnsi="Times New Roman" w:cs="Times New Roman"/>
                <w:b/>
                <w:sz w:val="16"/>
                <w:szCs w:val="16"/>
              </w:rPr>
              <w:t>pI</w:t>
            </w:r>
            <w:proofErr w:type="spellEnd"/>
          </w:p>
        </w:tc>
        <w:tc>
          <w:tcPr>
            <w:tcW w:w="659" w:type="pct"/>
            <w:tcBorders>
              <w:top w:val="single" w:sz="4" w:space="0" w:color="000000"/>
              <w:bottom w:val="single" w:sz="6" w:space="0" w:color="008000"/>
            </w:tcBorders>
            <w:shd w:val="clear" w:color="auto" w:fill="auto"/>
          </w:tcPr>
          <w:p w14:paraId="3A7DDBF8"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 xml:space="preserve">Orthologs and ID in </w:t>
            </w:r>
            <w:r w:rsidRPr="006E30FF">
              <w:rPr>
                <w:rFonts w:ascii="Times New Roman" w:hAnsi="Times New Roman" w:cs="Times New Roman"/>
                <w:b/>
                <w:i/>
                <w:sz w:val="16"/>
                <w:szCs w:val="16"/>
              </w:rPr>
              <w:t xml:space="preserve">G. </w:t>
            </w:r>
            <w:proofErr w:type="spellStart"/>
            <w:r w:rsidRPr="006E30FF">
              <w:rPr>
                <w:rFonts w:ascii="Times New Roman" w:hAnsi="Times New Roman" w:cs="Times New Roman"/>
                <w:b/>
                <w:i/>
                <w:sz w:val="16"/>
                <w:szCs w:val="16"/>
              </w:rPr>
              <w:t>arboreum</w:t>
            </w:r>
            <w:proofErr w:type="spellEnd"/>
            <w:r w:rsidRPr="006E30FF">
              <w:rPr>
                <w:rFonts w:ascii="Times New Roman" w:hAnsi="Times New Roman" w:cs="Times New Roman"/>
                <w:b/>
                <w:sz w:val="16"/>
                <w:szCs w:val="16"/>
              </w:rPr>
              <w:t xml:space="preserve"> (Length </w:t>
            </w:r>
            <w:proofErr w:type="spellStart"/>
            <w:r w:rsidRPr="006E30FF">
              <w:rPr>
                <w:rFonts w:ascii="Times New Roman" w:hAnsi="Times New Roman" w:cs="Times New Roman"/>
                <w:b/>
                <w:sz w:val="16"/>
                <w:szCs w:val="16"/>
              </w:rPr>
              <w:t>a.a.</w:t>
            </w:r>
            <w:proofErr w:type="spellEnd"/>
            <w:r w:rsidRPr="006E30FF">
              <w:rPr>
                <w:rFonts w:ascii="Times New Roman" w:hAnsi="Times New Roman" w:cs="Times New Roman"/>
                <w:b/>
                <w:sz w:val="16"/>
                <w:szCs w:val="16"/>
              </w:rPr>
              <w:t>)</w:t>
            </w:r>
          </w:p>
        </w:tc>
        <w:tc>
          <w:tcPr>
            <w:tcW w:w="657" w:type="pct"/>
            <w:tcBorders>
              <w:top w:val="single" w:sz="4" w:space="0" w:color="000000"/>
              <w:bottom w:val="single" w:sz="6" w:space="0" w:color="008000"/>
            </w:tcBorders>
            <w:shd w:val="clear" w:color="auto" w:fill="auto"/>
          </w:tcPr>
          <w:p w14:paraId="096C897F"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 xml:space="preserve">Orthologs and ID in </w:t>
            </w:r>
            <w:r w:rsidRPr="006E30FF">
              <w:rPr>
                <w:rFonts w:ascii="Times New Roman" w:hAnsi="Times New Roman" w:cs="Times New Roman"/>
                <w:b/>
                <w:i/>
                <w:sz w:val="16"/>
                <w:szCs w:val="16"/>
              </w:rPr>
              <w:t xml:space="preserve">G. </w:t>
            </w:r>
            <w:proofErr w:type="spellStart"/>
            <w:r w:rsidRPr="006E30FF">
              <w:rPr>
                <w:rFonts w:ascii="Times New Roman" w:hAnsi="Times New Roman" w:cs="Times New Roman"/>
                <w:b/>
                <w:i/>
                <w:sz w:val="16"/>
                <w:szCs w:val="16"/>
              </w:rPr>
              <w:t>raimondii</w:t>
            </w:r>
            <w:proofErr w:type="spellEnd"/>
            <w:r w:rsidRPr="006E30FF">
              <w:rPr>
                <w:rFonts w:ascii="Times New Roman" w:hAnsi="Times New Roman" w:cs="Times New Roman"/>
                <w:b/>
                <w:sz w:val="16"/>
                <w:szCs w:val="16"/>
              </w:rPr>
              <w:t xml:space="preserve"> (Length </w:t>
            </w:r>
            <w:proofErr w:type="spellStart"/>
            <w:r w:rsidRPr="006E30FF">
              <w:rPr>
                <w:rFonts w:ascii="Times New Roman" w:hAnsi="Times New Roman" w:cs="Times New Roman"/>
                <w:b/>
                <w:sz w:val="16"/>
                <w:szCs w:val="16"/>
              </w:rPr>
              <w:t>a.a.</w:t>
            </w:r>
            <w:proofErr w:type="spellEnd"/>
            <w:r w:rsidRPr="006E30FF">
              <w:rPr>
                <w:rFonts w:ascii="Times New Roman" w:hAnsi="Times New Roman" w:cs="Times New Roman"/>
                <w:b/>
                <w:sz w:val="16"/>
                <w:szCs w:val="16"/>
              </w:rPr>
              <w:t>)</w:t>
            </w:r>
          </w:p>
        </w:tc>
        <w:tc>
          <w:tcPr>
            <w:tcW w:w="660" w:type="pct"/>
            <w:tcBorders>
              <w:top w:val="single" w:sz="4" w:space="0" w:color="000000"/>
              <w:bottom w:val="single" w:sz="6" w:space="0" w:color="008000"/>
            </w:tcBorders>
            <w:shd w:val="clear" w:color="auto" w:fill="auto"/>
          </w:tcPr>
          <w:p w14:paraId="23E37CCB" w14:textId="77777777" w:rsidR="00C975D2" w:rsidRPr="006E30FF" w:rsidRDefault="00C975D2" w:rsidP="006D0E5A">
            <w:pPr>
              <w:spacing w:line="200" w:lineRule="exact"/>
              <w:jc w:val="center"/>
              <w:rPr>
                <w:rFonts w:ascii="Times New Roman" w:hAnsi="Times New Roman" w:cs="Times New Roman"/>
                <w:b/>
                <w:sz w:val="16"/>
                <w:szCs w:val="16"/>
              </w:rPr>
            </w:pPr>
            <w:r w:rsidRPr="006E30FF">
              <w:rPr>
                <w:rFonts w:ascii="Times New Roman" w:hAnsi="Times New Roman" w:cs="Times New Roman"/>
                <w:b/>
                <w:sz w:val="16"/>
                <w:szCs w:val="16"/>
              </w:rPr>
              <w:t xml:space="preserve">Homologs in </w:t>
            </w:r>
            <w:r w:rsidRPr="006E30FF">
              <w:rPr>
                <w:rFonts w:ascii="Times New Roman" w:hAnsi="Times New Roman" w:cs="Times New Roman"/>
                <w:b/>
                <w:i/>
                <w:iCs/>
                <w:sz w:val="16"/>
                <w:szCs w:val="16"/>
              </w:rPr>
              <w:t>Arabidopsis</w:t>
            </w:r>
          </w:p>
        </w:tc>
        <w:tc>
          <w:tcPr>
            <w:tcW w:w="387" w:type="pct"/>
            <w:tcBorders>
              <w:top w:val="single" w:sz="4" w:space="0" w:color="000000"/>
              <w:bottom w:val="single" w:sz="6" w:space="0" w:color="008000"/>
            </w:tcBorders>
            <w:shd w:val="clear" w:color="auto" w:fill="auto"/>
          </w:tcPr>
          <w:p w14:paraId="69373F4D" w14:textId="77777777" w:rsidR="00C975D2" w:rsidRPr="006E30FF" w:rsidRDefault="00C975D2" w:rsidP="006D0E5A">
            <w:pPr>
              <w:spacing w:line="200" w:lineRule="exact"/>
              <w:jc w:val="center"/>
              <w:rPr>
                <w:rFonts w:ascii="Times New Roman" w:hAnsi="Times New Roman" w:cs="Times New Roman"/>
                <w:bCs/>
                <w:sz w:val="16"/>
                <w:szCs w:val="16"/>
              </w:rPr>
            </w:pPr>
            <w:r w:rsidRPr="006E30FF">
              <w:rPr>
                <w:rFonts w:ascii="Times New Roman" w:hAnsi="Times New Roman"/>
                <w:b/>
                <w:sz w:val="16"/>
                <w:szCs w:val="16"/>
              </w:rPr>
              <w:t xml:space="preserve">E-value </w:t>
            </w:r>
            <w:r w:rsidRPr="006E30FF">
              <w:rPr>
                <w:rFonts w:ascii="Times New Roman" w:hAnsi="Times New Roman" w:hint="eastAsia"/>
                <w:b/>
                <w:sz w:val="16"/>
                <w:szCs w:val="16"/>
              </w:rPr>
              <w:t xml:space="preserve">for </w:t>
            </w:r>
            <w:proofErr w:type="spellStart"/>
            <w:r w:rsidRPr="006E30FF">
              <w:rPr>
                <w:rFonts w:ascii="Times New Roman" w:hAnsi="Times New Roman" w:hint="eastAsia"/>
                <w:b/>
                <w:sz w:val="16"/>
                <w:szCs w:val="16"/>
              </w:rPr>
              <w:t>BlastP</w:t>
            </w:r>
            <w:proofErr w:type="spellEnd"/>
          </w:p>
        </w:tc>
      </w:tr>
      <w:tr w:rsidR="006E30FF" w:rsidRPr="006E30FF" w14:paraId="40EF4484" w14:textId="77777777" w:rsidTr="00C975D2">
        <w:trPr>
          <w:trHeight w:val="456"/>
        </w:trPr>
        <w:tc>
          <w:tcPr>
            <w:tcW w:w="559" w:type="pct"/>
            <w:vMerge w:val="restart"/>
            <w:shd w:val="clear" w:color="auto" w:fill="auto"/>
          </w:tcPr>
          <w:p w14:paraId="7B4C6C52" w14:textId="77777777" w:rsidR="00C975D2" w:rsidRPr="006E30FF" w:rsidRDefault="00C975D2" w:rsidP="006D0E5A">
            <w:pPr>
              <w:spacing w:line="200" w:lineRule="exact"/>
              <w:jc w:val="center"/>
              <w:rPr>
                <w:rFonts w:ascii="Times New Roman" w:hAnsi="Times New Roman" w:cs="Times New Roman"/>
                <w:sz w:val="16"/>
                <w:szCs w:val="16"/>
              </w:rPr>
            </w:pPr>
            <w:bookmarkStart w:id="3" w:name="_Hlk437940994"/>
            <w:r w:rsidRPr="006E30FF">
              <w:rPr>
                <w:rFonts w:ascii="Times New Roman" w:hAnsi="Times New Roman" w:cs="Times New Roman"/>
                <w:sz w:val="16"/>
                <w:szCs w:val="16"/>
              </w:rPr>
              <w:t>GhMCTP1-</w:t>
            </w:r>
            <w:r w:rsidRPr="006E30FF">
              <w:rPr>
                <w:rFonts w:ascii="Times New Roman" w:hAnsi="Times New Roman" w:cs="Times New Roman"/>
                <w:kern w:val="0"/>
                <w:sz w:val="16"/>
                <w:szCs w:val="16"/>
              </w:rPr>
              <w:t>A</w:t>
            </w:r>
          </w:p>
        </w:tc>
        <w:tc>
          <w:tcPr>
            <w:tcW w:w="585" w:type="pct"/>
            <w:vMerge w:val="restart"/>
            <w:shd w:val="clear" w:color="auto" w:fill="auto"/>
          </w:tcPr>
          <w:p w14:paraId="3DE4920E"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SimSun" w:hAnsi="Times New Roman" w:cs="Times New Roman"/>
                <w:sz w:val="16"/>
                <w:szCs w:val="16"/>
              </w:rPr>
              <w:t>GH_A01G0096</w:t>
            </w:r>
          </w:p>
        </w:tc>
        <w:tc>
          <w:tcPr>
            <w:tcW w:w="613" w:type="pct"/>
            <w:vMerge w:val="restart"/>
            <w:shd w:val="clear" w:color="auto" w:fill="auto"/>
          </w:tcPr>
          <w:p w14:paraId="04C3FE21"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SimSun" w:hAnsi="Times New Roman" w:cs="Times New Roman"/>
                <w:sz w:val="16"/>
                <w:szCs w:val="16"/>
                <w:shd w:val="clear" w:color="auto" w:fill="FFFFFF"/>
              </w:rPr>
              <w:t>A01:</w:t>
            </w:r>
            <w:r w:rsidRPr="006E30FF">
              <w:rPr>
                <w:rFonts w:ascii="Times New Roman" w:eastAsia="Helvetica" w:hAnsi="Times New Roman" w:cs="Times New Roman"/>
                <w:sz w:val="16"/>
                <w:szCs w:val="16"/>
                <w:shd w:val="clear" w:color="auto" w:fill="FFFFFF"/>
              </w:rPr>
              <w:t>759545 to 757209</w:t>
            </w:r>
          </w:p>
        </w:tc>
        <w:tc>
          <w:tcPr>
            <w:tcW w:w="344" w:type="pct"/>
            <w:vMerge w:val="restart"/>
            <w:shd w:val="clear" w:color="auto" w:fill="auto"/>
          </w:tcPr>
          <w:p w14:paraId="6DF8DFB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8</w:t>
            </w:r>
          </w:p>
        </w:tc>
        <w:tc>
          <w:tcPr>
            <w:tcW w:w="286" w:type="pct"/>
            <w:vMerge w:val="restart"/>
            <w:shd w:val="clear" w:color="auto" w:fill="auto"/>
          </w:tcPr>
          <w:p w14:paraId="7FAABA3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9.2</w:t>
            </w:r>
          </w:p>
        </w:tc>
        <w:tc>
          <w:tcPr>
            <w:tcW w:w="249" w:type="pct"/>
            <w:vMerge w:val="restart"/>
            <w:shd w:val="clear" w:color="auto" w:fill="auto"/>
          </w:tcPr>
          <w:p w14:paraId="53B6578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22</w:t>
            </w:r>
          </w:p>
        </w:tc>
        <w:tc>
          <w:tcPr>
            <w:tcW w:w="659" w:type="pct"/>
            <w:vMerge w:val="restart"/>
            <w:shd w:val="clear" w:color="auto" w:fill="auto"/>
          </w:tcPr>
          <w:p w14:paraId="15497D0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 </w:t>
            </w:r>
            <w:r w:rsidRPr="006E30FF">
              <w:rPr>
                <w:rFonts w:ascii="Times New Roman" w:eastAsia="Helvetica" w:hAnsi="Times New Roman" w:cs="Times New Roman"/>
                <w:sz w:val="16"/>
                <w:szCs w:val="16"/>
              </w:rPr>
              <w:t>Gar01G00960</w:t>
            </w:r>
            <w:r w:rsidRPr="006E30FF">
              <w:rPr>
                <w:rFonts w:ascii="Times New Roman" w:hAnsi="Times New Roman" w:cs="Times New Roman"/>
                <w:sz w:val="16"/>
                <w:szCs w:val="16"/>
              </w:rPr>
              <w:t xml:space="preserve"> (778)</w:t>
            </w:r>
          </w:p>
        </w:tc>
        <w:tc>
          <w:tcPr>
            <w:tcW w:w="657" w:type="pct"/>
            <w:shd w:val="clear" w:color="auto" w:fill="auto"/>
          </w:tcPr>
          <w:p w14:paraId="3F4EA0AE"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1</w:t>
            </w:r>
            <w:r w:rsidRPr="006E30FF">
              <w:rPr>
                <w:rFonts w:ascii="Times New Roman" w:hAnsi="Times New Roman" w:cs="Times New Roman"/>
                <w:sz w:val="16"/>
                <w:szCs w:val="16"/>
                <w:lang w:val="fr-FR"/>
              </w:rPr>
              <w:t>a Gorai.002G010600.1 (776)</w:t>
            </w:r>
          </w:p>
        </w:tc>
        <w:tc>
          <w:tcPr>
            <w:tcW w:w="660" w:type="pct"/>
            <w:shd w:val="clear" w:color="auto" w:fill="auto"/>
          </w:tcPr>
          <w:p w14:paraId="467707F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T3G61720 (AtMCTP12) / AT5G03435 (AtMCTP13)</w:t>
            </w:r>
          </w:p>
        </w:tc>
        <w:tc>
          <w:tcPr>
            <w:tcW w:w="387" w:type="pct"/>
            <w:shd w:val="clear" w:color="auto" w:fill="auto"/>
          </w:tcPr>
          <w:p w14:paraId="5F79063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0E8CA924" w14:textId="77777777" w:rsidTr="00C975D2">
        <w:trPr>
          <w:trHeight w:val="253"/>
        </w:trPr>
        <w:tc>
          <w:tcPr>
            <w:tcW w:w="559" w:type="pct"/>
            <w:vMerge/>
            <w:shd w:val="clear" w:color="auto" w:fill="auto"/>
          </w:tcPr>
          <w:p w14:paraId="36245711" w14:textId="77777777" w:rsidR="00C975D2" w:rsidRPr="006E30FF" w:rsidRDefault="00C975D2" w:rsidP="006D0E5A">
            <w:pPr>
              <w:spacing w:line="200" w:lineRule="exact"/>
              <w:jc w:val="center"/>
              <w:rPr>
                <w:rFonts w:ascii="Times New Roman" w:hAnsi="Times New Roman" w:cs="Times New Roman"/>
                <w:sz w:val="16"/>
                <w:szCs w:val="16"/>
              </w:rPr>
            </w:pPr>
          </w:p>
        </w:tc>
        <w:tc>
          <w:tcPr>
            <w:tcW w:w="585" w:type="pct"/>
            <w:vMerge/>
            <w:shd w:val="clear" w:color="auto" w:fill="auto"/>
          </w:tcPr>
          <w:p w14:paraId="2B2CFC39" w14:textId="77777777" w:rsidR="00C975D2" w:rsidRPr="006E30FF" w:rsidRDefault="00C975D2" w:rsidP="006D0E5A">
            <w:pPr>
              <w:spacing w:line="200" w:lineRule="exact"/>
              <w:jc w:val="center"/>
              <w:rPr>
                <w:rFonts w:ascii="Times New Roman" w:eastAsia="SimSun" w:hAnsi="Times New Roman" w:cs="Times New Roman"/>
                <w:sz w:val="16"/>
                <w:szCs w:val="16"/>
              </w:rPr>
            </w:pPr>
          </w:p>
        </w:tc>
        <w:tc>
          <w:tcPr>
            <w:tcW w:w="613" w:type="pct"/>
            <w:vMerge/>
            <w:shd w:val="clear" w:color="auto" w:fill="auto"/>
          </w:tcPr>
          <w:p w14:paraId="77D4D066" w14:textId="77777777" w:rsidR="00C975D2" w:rsidRPr="006E30FF" w:rsidRDefault="00C975D2" w:rsidP="006D0E5A">
            <w:pPr>
              <w:spacing w:line="200" w:lineRule="exact"/>
              <w:jc w:val="center"/>
              <w:rPr>
                <w:rFonts w:ascii="Times New Roman" w:hAnsi="Times New Roman" w:cs="Times New Roman"/>
                <w:sz w:val="16"/>
                <w:szCs w:val="16"/>
              </w:rPr>
            </w:pPr>
          </w:p>
        </w:tc>
        <w:tc>
          <w:tcPr>
            <w:tcW w:w="344" w:type="pct"/>
            <w:vMerge/>
            <w:shd w:val="clear" w:color="auto" w:fill="auto"/>
          </w:tcPr>
          <w:p w14:paraId="3A4BD403" w14:textId="77777777" w:rsidR="00C975D2" w:rsidRPr="006E30FF" w:rsidRDefault="00C975D2" w:rsidP="006D0E5A">
            <w:pPr>
              <w:spacing w:line="200" w:lineRule="exact"/>
              <w:jc w:val="center"/>
              <w:rPr>
                <w:rFonts w:ascii="Times New Roman" w:hAnsi="Times New Roman" w:cs="Times New Roman"/>
                <w:sz w:val="16"/>
                <w:szCs w:val="16"/>
              </w:rPr>
            </w:pPr>
          </w:p>
        </w:tc>
        <w:tc>
          <w:tcPr>
            <w:tcW w:w="286" w:type="pct"/>
            <w:vMerge/>
            <w:shd w:val="clear" w:color="auto" w:fill="auto"/>
          </w:tcPr>
          <w:p w14:paraId="0A1153C8" w14:textId="77777777" w:rsidR="00C975D2" w:rsidRPr="006E30FF" w:rsidRDefault="00C975D2" w:rsidP="006D0E5A">
            <w:pPr>
              <w:spacing w:line="200" w:lineRule="exact"/>
              <w:jc w:val="center"/>
              <w:rPr>
                <w:rFonts w:ascii="Times New Roman" w:hAnsi="Times New Roman" w:cs="Times New Roman"/>
                <w:sz w:val="16"/>
                <w:szCs w:val="16"/>
              </w:rPr>
            </w:pPr>
          </w:p>
        </w:tc>
        <w:tc>
          <w:tcPr>
            <w:tcW w:w="249" w:type="pct"/>
            <w:vMerge/>
            <w:shd w:val="clear" w:color="auto" w:fill="auto"/>
          </w:tcPr>
          <w:p w14:paraId="55C7C738" w14:textId="77777777" w:rsidR="00C975D2" w:rsidRPr="006E30FF" w:rsidRDefault="00C975D2" w:rsidP="006D0E5A">
            <w:pPr>
              <w:spacing w:line="200" w:lineRule="exact"/>
              <w:jc w:val="center"/>
              <w:rPr>
                <w:rFonts w:ascii="Times New Roman" w:hAnsi="Times New Roman" w:cs="Times New Roman"/>
                <w:sz w:val="16"/>
                <w:szCs w:val="16"/>
              </w:rPr>
            </w:pPr>
          </w:p>
        </w:tc>
        <w:tc>
          <w:tcPr>
            <w:tcW w:w="659" w:type="pct"/>
            <w:vMerge/>
            <w:shd w:val="clear" w:color="auto" w:fill="auto"/>
          </w:tcPr>
          <w:p w14:paraId="6C328595"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shd w:val="clear" w:color="auto" w:fill="auto"/>
          </w:tcPr>
          <w:p w14:paraId="693BA7F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1</w:t>
            </w:r>
            <w:r w:rsidRPr="006E30FF">
              <w:rPr>
                <w:rFonts w:ascii="Times New Roman" w:hAnsi="Times New Roman" w:cs="Times New Roman"/>
                <w:sz w:val="16"/>
                <w:szCs w:val="16"/>
                <w:lang w:val="fr-FR"/>
              </w:rPr>
              <w:t>b</w:t>
            </w:r>
            <w:r w:rsidRPr="006E30FF">
              <w:rPr>
                <w:rFonts w:ascii="Times New Roman" w:hAnsi="Times New Roman" w:cs="Times New Roman"/>
                <w:sz w:val="16"/>
                <w:szCs w:val="16"/>
              </w:rPr>
              <w:t xml:space="preserve"> Gorai.002G116500.1 (768)</w:t>
            </w:r>
          </w:p>
        </w:tc>
        <w:tc>
          <w:tcPr>
            <w:tcW w:w="660" w:type="pct"/>
            <w:shd w:val="clear" w:color="auto" w:fill="auto"/>
          </w:tcPr>
          <w:p w14:paraId="30A71B2D"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rPr>
              <w:t>AT3G61720 (AtMCTP12) / AT5G03435 (AtMCTP13)</w:t>
            </w:r>
          </w:p>
        </w:tc>
        <w:tc>
          <w:tcPr>
            <w:tcW w:w="387" w:type="pct"/>
            <w:shd w:val="clear" w:color="auto" w:fill="auto"/>
          </w:tcPr>
          <w:p w14:paraId="15CA578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059F38AB" w14:textId="77777777" w:rsidTr="00C975D2">
        <w:trPr>
          <w:trHeight w:val="246"/>
        </w:trPr>
        <w:tc>
          <w:tcPr>
            <w:tcW w:w="559" w:type="pct"/>
            <w:shd w:val="clear" w:color="auto" w:fill="auto"/>
          </w:tcPr>
          <w:p w14:paraId="45418E6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2-</w:t>
            </w:r>
            <w:r w:rsidRPr="006E30FF">
              <w:rPr>
                <w:rFonts w:ascii="Times New Roman" w:hAnsi="Times New Roman" w:cs="Times New Roman"/>
                <w:kern w:val="0"/>
                <w:sz w:val="16"/>
                <w:szCs w:val="16"/>
              </w:rPr>
              <w:t>A</w:t>
            </w:r>
          </w:p>
        </w:tc>
        <w:tc>
          <w:tcPr>
            <w:tcW w:w="585" w:type="pct"/>
            <w:shd w:val="clear" w:color="auto" w:fill="auto"/>
          </w:tcPr>
          <w:p w14:paraId="7F014528"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3G2424</w:t>
            </w:r>
          </w:p>
        </w:tc>
        <w:tc>
          <w:tcPr>
            <w:tcW w:w="613" w:type="pct"/>
            <w:shd w:val="clear" w:color="auto" w:fill="auto"/>
          </w:tcPr>
          <w:p w14:paraId="6EC708C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3:</w:t>
            </w:r>
            <w:r w:rsidRPr="006E30FF">
              <w:rPr>
                <w:rFonts w:ascii="Times New Roman" w:eastAsia="Helvetica" w:hAnsi="Times New Roman" w:cs="Times New Roman"/>
                <w:sz w:val="16"/>
                <w:szCs w:val="16"/>
                <w:shd w:val="clear" w:color="auto" w:fill="FFFFFF"/>
              </w:rPr>
              <w:t>111400941</w:t>
            </w:r>
            <w:r w:rsidRPr="006E30FF">
              <w:rPr>
                <w:rFonts w:ascii="Times New Roman" w:eastAsia="Helvetica" w:hAnsi="Times New Roman" w:cs="Times New Roman"/>
                <w:sz w:val="16"/>
                <w:szCs w:val="16"/>
                <w:shd w:val="clear" w:color="auto" w:fill="EEEEEE"/>
              </w:rPr>
              <w:t xml:space="preserve"> to </w:t>
            </w:r>
            <w:r w:rsidRPr="006E30FF">
              <w:rPr>
                <w:rFonts w:ascii="Times New Roman" w:eastAsia="Helvetica" w:hAnsi="Times New Roman" w:cs="Times New Roman"/>
                <w:sz w:val="16"/>
                <w:szCs w:val="16"/>
                <w:shd w:val="clear" w:color="auto" w:fill="FFFFFF"/>
              </w:rPr>
              <w:t>111403256</w:t>
            </w:r>
          </w:p>
        </w:tc>
        <w:tc>
          <w:tcPr>
            <w:tcW w:w="344" w:type="pct"/>
            <w:shd w:val="clear" w:color="auto" w:fill="auto"/>
          </w:tcPr>
          <w:p w14:paraId="64A81D2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1</w:t>
            </w:r>
          </w:p>
        </w:tc>
        <w:tc>
          <w:tcPr>
            <w:tcW w:w="286" w:type="pct"/>
            <w:shd w:val="clear" w:color="auto" w:fill="auto"/>
          </w:tcPr>
          <w:p w14:paraId="2072FB7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6.8</w:t>
            </w:r>
          </w:p>
        </w:tc>
        <w:tc>
          <w:tcPr>
            <w:tcW w:w="249" w:type="pct"/>
            <w:shd w:val="clear" w:color="auto" w:fill="auto"/>
          </w:tcPr>
          <w:p w14:paraId="7625FB1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68</w:t>
            </w:r>
          </w:p>
        </w:tc>
        <w:tc>
          <w:tcPr>
            <w:tcW w:w="659" w:type="pct"/>
            <w:vMerge w:val="restart"/>
            <w:shd w:val="clear" w:color="auto" w:fill="auto"/>
          </w:tcPr>
          <w:p w14:paraId="2A1D982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2 </w:t>
            </w:r>
            <w:r w:rsidRPr="006E30FF">
              <w:rPr>
                <w:rFonts w:ascii="Times New Roman" w:eastAsia="Helvetica" w:hAnsi="Times New Roman" w:cs="Times New Roman"/>
                <w:sz w:val="16"/>
                <w:szCs w:val="16"/>
              </w:rPr>
              <w:t>Gar03G00370</w:t>
            </w:r>
            <w:r w:rsidRPr="006E30FF">
              <w:rPr>
                <w:rFonts w:ascii="Times New Roman" w:hAnsi="Times New Roman" w:cs="Times New Roman"/>
                <w:sz w:val="16"/>
                <w:szCs w:val="16"/>
              </w:rPr>
              <w:t xml:space="preserve"> (771)</w:t>
            </w:r>
          </w:p>
        </w:tc>
        <w:tc>
          <w:tcPr>
            <w:tcW w:w="657" w:type="pct"/>
            <w:vMerge w:val="restart"/>
            <w:shd w:val="clear" w:color="auto" w:fill="auto"/>
          </w:tcPr>
          <w:p w14:paraId="4C6346C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2 Gorai.005G266200.1 (771)</w:t>
            </w:r>
          </w:p>
        </w:tc>
        <w:tc>
          <w:tcPr>
            <w:tcW w:w="660" w:type="pct"/>
            <w:vMerge w:val="restart"/>
            <w:shd w:val="clear" w:color="auto" w:fill="auto"/>
          </w:tcPr>
          <w:p w14:paraId="179EC04C"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rPr>
              <w:t>AT3G61720 (AtMCTP12) / AT5G03435 (AtMCTP13)</w:t>
            </w:r>
          </w:p>
        </w:tc>
        <w:tc>
          <w:tcPr>
            <w:tcW w:w="387" w:type="pct"/>
            <w:shd w:val="clear" w:color="auto" w:fill="auto"/>
          </w:tcPr>
          <w:p w14:paraId="4043D71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5D6B1475" w14:textId="77777777" w:rsidTr="00C975D2">
        <w:trPr>
          <w:trHeight w:val="195"/>
        </w:trPr>
        <w:tc>
          <w:tcPr>
            <w:tcW w:w="559" w:type="pct"/>
            <w:shd w:val="clear" w:color="auto" w:fill="auto"/>
          </w:tcPr>
          <w:p w14:paraId="484DAB2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2-</w:t>
            </w:r>
            <w:r w:rsidRPr="006E30FF">
              <w:rPr>
                <w:rFonts w:ascii="Times New Roman" w:hAnsi="Times New Roman" w:cs="Times New Roman"/>
                <w:kern w:val="0"/>
                <w:sz w:val="16"/>
                <w:szCs w:val="16"/>
              </w:rPr>
              <w:t>D</w:t>
            </w:r>
          </w:p>
        </w:tc>
        <w:tc>
          <w:tcPr>
            <w:tcW w:w="585" w:type="pct"/>
            <w:shd w:val="clear" w:color="auto" w:fill="auto"/>
          </w:tcPr>
          <w:p w14:paraId="66AB9F07"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2G2586</w:t>
            </w:r>
          </w:p>
        </w:tc>
        <w:tc>
          <w:tcPr>
            <w:tcW w:w="613" w:type="pct"/>
            <w:shd w:val="clear" w:color="auto" w:fill="auto"/>
          </w:tcPr>
          <w:p w14:paraId="6100C1A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2:</w:t>
            </w:r>
            <w:r w:rsidRPr="006E30FF">
              <w:rPr>
                <w:rFonts w:ascii="Times New Roman" w:eastAsia="Helvetica" w:hAnsi="Times New Roman" w:cs="Times New Roman"/>
                <w:sz w:val="16"/>
                <w:szCs w:val="16"/>
                <w:shd w:val="clear" w:color="auto" w:fill="EEEEEE"/>
              </w:rPr>
              <w:t>69561109 to 69563421</w:t>
            </w:r>
          </w:p>
        </w:tc>
        <w:tc>
          <w:tcPr>
            <w:tcW w:w="344" w:type="pct"/>
            <w:shd w:val="clear" w:color="auto" w:fill="auto"/>
          </w:tcPr>
          <w:p w14:paraId="75123C5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0</w:t>
            </w:r>
          </w:p>
        </w:tc>
        <w:tc>
          <w:tcPr>
            <w:tcW w:w="286" w:type="pct"/>
            <w:shd w:val="clear" w:color="auto" w:fill="auto"/>
          </w:tcPr>
          <w:p w14:paraId="57A2E96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6.8</w:t>
            </w:r>
          </w:p>
        </w:tc>
        <w:tc>
          <w:tcPr>
            <w:tcW w:w="249" w:type="pct"/>
            <w:shd w:val="clear" w:color="auto" w:fill="auto"/>
          </w:tcPr>
          <w:p w14:paraId="1FE09C4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11</w:t>
            </w:r>
          </w:p>
        </w:tc>
        <w:tc>
          <w:tcPr>
            <w:tcW w:w="659" w:type="pct"/>
            <w:vMerge/>
            <w:shd w:val="clear" w:color="auto" w:fill="auto"/>
          </w:tcPr>
          <w:p w14:paraId="06D87922"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39ABD44F"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0FFCB511"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6CBB02E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042E51FC" w14:textId="77777777" w:rsidTr="00C975D2">
        <w:trPr>
          <w:trHeight w:val="243"/>
        </w:trPr>
        <w:tc>
          <w:tcPr>
            <w:tcW w:w="559" w:type="pct"/>
            <w:shd w:val="clear" w:color="auto" w:fill="auto"/>
          </w:tcPr>
          <w:p w14:paraId="6FFCC3B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3-</w:t>
            </w:r>
            <w:r w:rsidRPr="006E30FF">
              <w:rPr>
                <w:rFonts w:ascii="Times New Roman" w:hAnsi="Times New Roman" w:cs="Times New Roman"/>
                <w:kern w:val="0"/>
                <w:sz w:val="16"/>
                <w:szCs w:val="16"/>
              </w:rPr>
              <w:t>A</w:t>
            </w:r>
          </w:p>
        </w:tc>
        <w:tc>
          <w:tcPr>
            <w:tcW w:w="585" w:type="pct"/>
            <w:shd w:val="clear" w:color="auto" w:fill="auto"/>
          </w:tcPr>
          <w:p w14:paraId="4EED1CF2"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SimSun" w:hAnsi="Times New Roman" w:cs="Times New Roman"/>
                <w:sz w:val="16"/>
                <w:szCs w:val="16"/>
              </w:rPr>
              <w:t>GH_A05G2753</w:t>
            </w:r>
          </w:p>
        </w:tc>
        <w:tc>
          <w:tcPr>
            <w:tcW w:w="613" w:type="pct"/>
            <w:shd w:val="clear" w:color="auto" w:fill="auto"/>
          </w:tcPr>
          <w:p w14:paraId="797C4541"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hAnsi="Times New Roman" w:cs="Times New Roman"/>
                <w:sz w:val="16"/>
                <w:szCs w:val="16"/>
              </w:rPr>
              <w:t>A05:</w:t>
            </w:r>
            <w:r w:rsidRPr="006E30FF">
              <w:rPr>
                <w:rFonts w:ascii="Times New Roman" w:eastAsia="Helvetica" w:hAnsi="Times New Roman" w:cs="Times New Roman"/>
                <w:sz w:val="16"/>
                <w:szCs w:val="16"/>
                <w:shd w:val="clear" w:color="auto" w:fill="EEEEEE"/>
              </w:rPr>
              <w:t xml:space="preserve">30354179 to </w:t>
            </w:r>
            <w:r w:rsidRPr="006E30FF">
              <w:rPr>
                <w:rFonts w:ascii="Times New Roman" w:eastAsia="monospace" w:hAnsi="Times New Roman" w:cs="Times New Roman"/>
                <w:sz w:val="16"/>
                <w:szCs w:val="16"/>
                <w:shd w:val="clear" w:color="auto" w:fill="EEEEEE"/>
              </w:rPr>
              <w:t>30357259</w:t>
            </w:r>
          </w:p>
        </w:tc>
        <w:tc>
          <w:tcPr>
            <w:tcW w:w="344" w:type="pct"/>
            <w:shd w:val="clear" w:color="auto" w:fill="auto"/>
          </w:tcPr>
          <w:p w14:paraId="2F79CA8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44</w:t>
            </w:r>
          </w:p>
        </w:tc>
        <w:tc>
          <w:tcPr>
            <w:tcW w:w="286" w:type="pct"/>
            <w:shd w:val="clear" w:color="auto" w:fill="auto"/>
          </w:tcPr>
          <w:p w14:paraId="6E5C211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20.1</w:t>
            </w:r>
          </w:p>
        </w:tc>
        <w:tc>
          <w:tcPr>
            <w:tcW w:w="249" w:type="pct"/>
            <w:shd w:val="clear" w:color="auto" w:fill="auto"/>
          </w:tcPr>
          <w:p w14:paraId="5F6F67F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72</w:t>
            </w:r>
          </w:p>
        </w:tc>
        <w:tc>
          <w:tcPr>
            <w:tcW w:w="659" w:type="pct"/>
            <w:vMerge w:val="restart"/>
            <w:shd w:val="clear" w:color="auto" w:fill="auto"/>
          </w:tcPr>
          <w:p w14:paraId="4FF3860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3 </w:t>
            </w:r>
            <w:r w:rsidRPr="006E30FF">
              <w:rPr>
                <w:rFonts w:ascii="Times New Roman" w:eastAsia="Helvetica" w:hAnsi="Times New Roman" w:cs="Times New Roman"/>
                <w:sz w:val="16"/>
                <w:szCs w:val="16"/>
              </w:rPr>
              <w:t>Gar05G29440</w:t>
            </w:r>
            <w:r w:rsidRPr="006E30FF">
              <w:rPr>
                <w:rFonts w:ascii="Times New Roman" w:eastAsia="SimSun" w:hAnsi="Times New Roman" w:cs="Times New Roman"/>
                <w:sz w:val="16"/>
                <w:szCs w:val="16"/>
              </w:rPr>
              <w:t xml:space="preserve"> </w:t>
            </w:r>
            <w:r w:rsidRPr="006E30FF">
              <w:rPr>
                <w:rFonts w:ascii="Times New Roman" w:hAnsi="Times New Roman" w:cs="Times New Roman"/>
                <w:sz w:val="16"/>
                <w:szCs w:val="16"/>
              </w:rPr>
              <w:t>(1046aa)</w:t>
            </w:r>
          </w:p>
        </w:tc>
        <w:tc>
          <w:tcPr>
            <w:tcW w:w="657" w:type="pct"/>
            <w:vMerge w:val="restart"/>
            <w:shd w:val="clear" w:color="auto" w:fill="auto"/>
          </w:tcPr>
          <w:p w14:paraId="4C6AAA7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3 Gorai.009G288400.1 (1046)</w:t>
            </w:r>
          </w:p>
        </w:tc>
        <w:tc>
          <w:tcPr>
            <w:tcW w:w="660" w:type="pct"/>
            <w:vMerge w:val="restart"/>
            <w:shd w:val="clear" w:color="auto" w:fill="auto"/>
          </w:tcPr>
          <w:p w14:paraId="33198559"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lang w:val="fr-FR"/>
              </w:rPr>
              <w:t>AT1G22610</w:t>
            </w:r>
            <w:r w:rsidRPr="006E30FF">
              <w:rPr>
                <w:rFonts w:ascii="Times New Roman" w:hAnsi="Times New Roman" w:cs="Times New Roman"/>
                <w:sz w:val="16"/>
                <w:szCs w:val="16"/>
              </w:rPr>
              <w:t xml:space="preserve"> </w:t>
            </w:r>
            <w:bookmarkStart w:id="4" w:name="OLE_LINK4"/>
            <w:r w:rsidRPr="006E30FF">
              <w:rPr>
                <w:rFonts w:ascii="Times New Roman" w:hAnsi="Times New Roman" w:cs="Times New Roman"/>
                <w:sz w:val="16"/>
                <w:szCs w:val="16"/>
              </w:rPr>
              <w:t>(AtMCTP</w:t>
            </w:r>
            <w:bookmarkEnd w:id="4"/>
            <w:r w:rsidRPr="006E30FF">
              <w:rPr>
                <w:rFonts w:ascii="Times New Roman" w:hAnsi="Times New Roman" w:cs="Times New Roman"/>
                <w:sz w:val="16"/>
                <w:szCs w:val="16"/>
              </w:rPr>
              <w:t>6)</w:t>
            </w:r>
          </w:p>
        </w:tc>
        <w:tc>
          <w:tcPr>
            <w:tcW w:w="387" w:type="pct"/>
            <w:shd w:val="clear" w:color="auto" w:fill="auto"/>
          </w:tcPr>
          <w:p w14:paraId="751D6811"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hint="eastAsia"/>
                <w:sz w:val="16"/>
                <w:szCs w:val="16"/>
              </w:rPr>
              <w:t>0.0</w:t>
            </w:r>
          </w:p>
        </w:tc>
      </w:tr>
      <w:tr w:rsidR="006E30FF" w:rsidRPr="006E30FF" w14:paraId="5F42473A" w14:textId="77777777" w:rsidTr="00C975D2">
        <w:trPr>
          <w:trHeight w:val="162"/>
        </w:trPr>
        <w:tc>
          <w:tcPr>
            <w:tcW w:w="559" w:type="pct"/>
            <w:shd w:val="clear" w:color="auto" w:fill="auto"/>
          </w:tcPr>
          <w:p w14:paraId="000BE32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3</w:t>
            </w:r>
            <w:r w:rsidRPr="006E30FF">
              <w:rPr>
                <w:rFonts w:ascii="Times New Roman" w:hAnsi="Times New Roman" w:cs="Times New Roman"/>
                <w:kern w:val="0"/>
                <w:sz w:val="16"/>
                <w:szCs w:val="16"/>
              </w:rPr>
              <w:t>-D</w:t>
            </w:r>
          </w:p>
        </w:tc>
        <w:tc>
          <w:tcPr>
            <w:tcW w:w="585" w:type="pct"/>
            <w:shd w:val="clear" w:color="auto" w:fill="auto"/>
          </w:tcPr>
          <w:p w14:paraId="63150D67"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SimSun" w:hAnsi="Times New Roman" w:cs="Times New Roman"/>
                <w:sz w:val="16"/>
                <w:szCs w:val="16"/>
              </w:rPr>
              <w:t>GH_D05G2770</w:t>
            </w:r>
          </w:p>
        </w:tc>
        <w:tc>
          <w:tcPr>
            <w:tcW w:w="613" w:type="pct"/>
            <w:shd w:val="clear" w:color="auto" w:fill="auto"/>
          </w:tcPr>
          <w:p w14:paraId="39B00CE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5:</w:t>
            </w:r>
            <w:r w:rsidRPr="006E30FF">
              <w:rPr>
                <w:rFonts w:ascii="Times New Roman" w:eastAsia="Helvetica" w:hAnsi="Times New Roman" w:cs="Times New Roman"/>
                <w:sz w:val="16"/>
                <w:szCs w:val="16"/>
                <w:shd w:val="clear" w:color="auto" w:fill="FFFFFF"/>
              </w:rPr>
              <w:t>26242555</w:t>
            </w:r>
            <w:r w:rsidRPr="006E30FF">
              <w:rPr>
                <w:rFonts w:ascii="Times New Roman" w:eastAsia="Helvetica" w:hAnsi="Times New Roman" w:cs="Times New Roman"/>
                <w:sz w:val="16"/>
                <w:szCs w:val="16"/>
                <w:shd w:val="clear" w:color="auto" w:fill="EEEEEE"/>
              </w:rPr>
              <w:t xml:space="preserve"> to </w:t>
            </w:r>
            <w:r w:rsidRPr="006E30FF">
              <w:rPr>
                <w:rFonts w:ascii="Times New Roman" w:eastAsia="Helvetica" w:hAnsi="Times New Roman" w:cs="Times New Roman"/>
                <w:sz w:val="16"/>
                <w:szCs w:val="16"/>
                <w:shd w:val="clear" w:color="auto" w:fill="FFFFFF"/>
              </w:rPr>
              <w:t>26245695</w:t>
            </w:r>
          </w:p>
        </w:tc>
        <w:tc>
          <w:tcPr>
            <w:tcW w:w="344" w:type="pct"/>
            <w:shd w:val="clear" w:color="auto" w:fill="auto"/>
          </w:tcPr>
          <w:p w14:paraId="31EBAAE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46</w:t>
            </w:r>
          </w:p>
        </w:tc>
        <w:tc>
          <w:tcPr>
            <w:tcW w:w="286" w:type="pct"/>
            <w:shd w:val="clear" w:color="auto" w:fill="auto"/>
          </w:tcPr>
          <w:p w14:paraId="3908F1A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20.3</w:t>
            </w:r>
          </w:p>
        </w:tc>
        <w:tc>
          <w:tcPr>
            <w:tcW w:w="249" w:type="pct"/>
            <w:shd w:val="clear" w:color="auto" w:fill="auto"/>
          </w:tcPr>
          <w:p w14:paraId="272A9BC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0</w:t>
            </w:r>
          </w:p>
        </w:tc>
        <w:tc>
          <w:tcPr>
            <w:tcW w:w="659" w:type="pct"/>
            <w:vMerge/>
            <w:shd w:val="clear" w:color="auto" w:fill="auto"/>
          </w:tcPr>
          <w:p w14:paraId="28A72FE2"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30E4BDFB"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52590798"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3C85420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2A76FA64" w14:textId="77777777" w:rsidTr="00C975D2">
        <w:trPr>
          <w:trHeight w:val="235"/>
        </w:trPr>
        <w:tc>
          <w:tcPr>
            <w:tcW w:w="559" w:type="pct"/>
            <w:shd w:val="clear" w:color="auto" w:fill="auto"/>
          </w:tcPr>
          <w:p w14:paraId="0CB3699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4-</w:t>
            </w:r>
            <w:r w:rsidRPr="006E30FF">
              <w:rPr>
                <w:rFonts w:ascii="Times New Roman" w:hAnsi="Times New Roman" w:cs="Times New Roman"/>
                <w:kern w:val="0"/>
                <w:sz w:val="16"/>
                <w:szCs w:val="16"/>
              </w:rPr>
              <w:t>A</w:t>
            </w:r>
          </w:p>
        </w:tc>
        <w:tc>
          <w:tcPr>
            <w:tcW w:w="585" w:type="pct"/>
            <w:shd w:val="clear" w:color="auto" w:fill="auto"/>
          </w:tcPr>
          <w:p w14:paraId="59E79B4D"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6G1275</w:t>
            </w:r>
          </w:p>
        </w:tc>
        <w:tc>
          <w:tcPr>
            <w:tcW w:w="613" w:type="pct"/>
            <w:shd w:val="clear" w:color="auto" w:fill="auto"/>
          </w:tcPr>
          <w:p w14:paraId="253DCF1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6:</w:t>
            </w:r>
            <w:r w:rsidRPr="006E30FF">
              <w:rPr>
                <w:rFonts w:ascii="Times New Roman" w:eastAsia="Helvetica" w:hAnsi="Times New Roman" w:cs="Times New Roman"/>
                <w:sz w:val="16"/>
                <w:szCs w:val="16"/>
                <w:shd w:val="clear" w:color="auto" w:fill="EEEEEE"/>
              </w:rPr>
              <w:t>70018717 to 70016400</w:t>
            </w:r>
          </w:p>
        </w:tc>
        <w:tc>
          <w:tcPr>
            <w:tcW w:w="344" w:type="pct"/>
            <w:shd w:val="clear" w:color="auto" w:fill="auto"/>
          </w:tcPr>
          <w:p w14:paraId="4F3D567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2</w:t>
            </w:r>
          </w:p>
        </w:tc>
        <w:tc>
          <w:tcPr>
            <w:tcW w:w="286" w:type="pct"/>
            <w:shd w:val="clear" w:color="auto" w:fill="auto"/>
          </w:tcPr>
          <w:p w14:paraId="7F2B72F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1</w:t>
            </w:r>
          </w:p>
        </w:tc>
        <w:tc>
          <w:tcPr>
            <w:tcW w:w="249" w:type="pct"/>
            <w:shd w:val="clear" w:color="auto" w:fill="auto"/>
          </w:tcPr>
          <w:p w14:paraId="40E6561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5</w:t>
            </w:r>
          </w:p>
        </w:tc>
        <w:tc>
          <w:tcPr>
            <w:tcW w:w="659" w:type="pct"/>
            <w:vMerge w:val="restart"/>
            <w:shd w:val="clear" w:color="auto" w:fill="auto"/>
          </w:tcPr>
          <w:p w14:paraId="5F8224B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4 </w:t>
            </w:r>
            <w:r w:rsidRPr="006E30FF">
              <w:rPr>
                <w:rFonts w:ascii="Times New Roman" w:eastAsia="Helvetica" w:hAnsi="Times New Roman" w:cs="Times New Roman"/>
                <w:sz w:val="16"/>
                <w:szCs w:val="16"/>
              </w:rPr>
              <w:t>Gar06G14310</w:t>
            </w:r>
            <w:r w:rsidRPr="006E30FF">
              <w:rPr>
                <w:rFonts w:ascii="Times New Roman" w:hAnsi="Times New Roman" w:cs="Times New Roman"/>
                <w:sz w:val="16"/>
                <w:szCs w:val="16"/>
              </w:rPr>
              <w:t xml:space="preserve"> (775)</w:t>
            </w:r>
          </w:p>
        </w:tc>
        <w:tc>
          <w:tcPr>
            <w:tcW w:w="657" w:type="pct"/>
            <w:vMerge w:val="restart"/>
            <w:shd w:val="clear" w:color="auto" w:fill="auto"/>
          </w:tcPr>
          <w:p w14:paraId="1EC6A72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4 Gorai.010G128400.1 (772)</w:t>
            </w:r>
          </w:p>
        </w:tc>
        <w:tc>
          <w:tcPr>
            <w:tcW w:w="660" w:type="pct"/>
            <w:vMerge w:val="restart"/>
            <w:shd w:val="clear" w:color="auto" w:fill="auto"/>
          </w:tcPr>
          <w:p w14:paraId="4607E2AE"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lang w:val="fr-FR"/>
              </w:rPr>
              <w:t>AT5G12970</w:t>
            </w:r>
            <w:r w:rsidRPr="006E30FF">
              <w:rPr>
                <w:rFonts w:ascii="Times New Roman" w:hAnsi="Times New Roman" w:cs="Times New Roman"/>
                <w:sz w:val="16"/>
                <w:szCs w:val="16"/>
              </w:rPr>
              <w:t xml:space="preserve"> (AtMCTP5)</w:t>
            </w:r>
          </w:p>
        </w:tc>
        <w:tc>
          <w:tcPr>
            <w:tcW w:w="387" w:type="pct"/>
            <w:shd w:val="clear" w:color="auto" w:fill="auto"/>
          </w:tcPr>
          <w:p w14:paraId="379000AF"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hint="eastAsia"/>
                <w:sz w:val="16"/>
                <w:szCs w:val="16"/>
              </w:rPr>
              <w:t>0.0</w:t>
            </w:r>
          </w:p>
        </w:tc>
      </w:tr>
      <w:tr w:rsidR="006E30FF" w:rsidRPr="006E30FF" w14:paraId="1A8B47B5" w14:textId="77777777" w:rsidTr="00C975D2">
        <w:trPr>
          <w:trHeight w:val="235"/>
        </w:trPr>
        <w:tc>
          <w:tcPr>
            <w:tcW w:w="559" w:type="pct"/>
            <w:shd w:val="clear" w:color="auto" w:fill="auto"/>
          </w:tcPr>
          <w:p w14:paraId="3170866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4-</w:t>
            </w:r>
            <w:r w:rsidRPr="006E30FF">
              <w:rPr>
                <w:rFonts w:ascii="Times New Roman" w:hAnsi="Times New Roman" w:cs="Times New Roman"/>
                <w:kern w:val="0"/>
                <w:sz w:val="16"/>
                <w:szCs w:val="16"/>
              </w:rPr>
              <w:t>D</w:t>
            </w:r>
          </w:p>
        </w:tc>
        <w:tc>
          <w:tcPr>
            <w:tcW w:w="585" w:type="pct"/>
            <w:shd w:val="clear" w:color="auto" w:fill="auto"/>
          </w:tcPr>
          <w:p w14:paraId="44DFE59E"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6G1235</w:t>
            </w:r>
          </w:p>
        </w:tc>
        <w:tc>
          <w:tcPr>
            <w:tcW w:w="613" w:type="pct"/>
            <w:shd w:val="clear" w:color="auto" w:fill="auto"/>
          </w:tcPr>
          <w:p w14:paraId="5C78C8F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6:</w:t>
            </w:r>
            <w:r w:rsidRPr="006E30FF">
              <w:rPr>
                <w:rFonts w:ascii="Times New Roman" w:eastAsia="Helvetica" w:hAnsi="Times New Roman" w:cs="Times New Roman"/>
                <w:sz w:val="16"/>
                <w:szCs w:val="16"/>
                <w:shd w:val="clear" w:color="auto" w:fill="FFFFFF"/>
              </w:rPr>
              <w:t> 28819923</w:t>
            </w:r>
            <w:r w:rsidRPr="006E30FF">
              <w:rPr>
                <w:rFonts w:ascii="Times New Roman" w:hAnsi="Times New Roman" w:cs="Times New Roman"/>
                <w:sz w:val="16"/>
                <w:szCs w:val="16"/>
              </w:rPr>
              <w:t>..</w:t>
            </w:r>
            <w:r w:rsidRPr="006E30FF">
              <w:rPr>
                <w:rFonts w:ascii="Times New Roman" w:eastAsia="Helvetica" w:hAnsi="Times New Roman" w:cs="Times New Roman"/>
                <w:sz w:val="16"/>
                <w:szCs w:val="16"/>
                <w:shd w:val="clear" w:color="auto" w:fill="FFFFFF"/>
              </w:rPr>
              <w:t xml:space="preserve"> 28822241</w:t>
            </w:r>
          </w:p>
        </w:tc>
        <w:tc>
          <w:tcPr>
            <w:tcW w:w="344" w:type="pct"/>
            <w:shd w:val="clear" w:color="auto" w:fill="auto"/>
          </w:tcPr>
          <w:p w14:paraId="20C1D0F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2</w:t>
            </w:r>
          </w:p>
        </w:tc>
        <w:tc>
          <w:tcPr>
            <w:tcW w:w="286" w:type="pct"/>
            <w:shd w:val="clear" w:color="auto" w:fill="auto"/>
          </w:tcPr>
          <w:p w14:paraId="467B7B6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1</w:t>
            </w:r>
          </w:p>
        </w:tc>
        <w:tc>
          <w:tcPr>
            <w:tcW w:w="249" w:type="pct"/>
            <w:shd w:val="clear" w:color="auto" w:fill="auto"/>
          </w:tcPr>
          <w:p w14:paraId="0A395A0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5</w:t>
            </w:r>
          </w:p>
        </w:tc>
        <w:tc>
          <w:tcPr>
            <w:tcW w:w="659" w:type="pct"/>
            <w:vMerge/>
            <w:shd w:val="clear" w:color="auto" w:fill="auto"/>
          </w:tcPr>
          <w:p w14:paraId="553EDEC9"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67F5999D" w14:textId="77777777" w:rsidR="00C975D2" w:rsidRPr="006E30FF" w:rsidRDefault="00C975D2" w:rsidP="006D0E5A">
            <w:pPr>
              <w:spacing w:line="200" w:lineRule="exact"/>
              <w:jc w:val="center"/>
              <w:rPr>
                <w:rFonts w:ascii="Times New Roman" w:hAnsi="Times New Roman" w:cs="Times New Roman"/>
                <w:sz w:val="16"/>
                <w:szCs w:val="16"/>
                <w:lang w:val="fr-FR"/>
              </w:rPr>
            </w:pPr>
          </w:p>
        </w:tc>
        <w:tc>
          <w:tcPr>
            <w:tcW w:w="660" w:type="pct"/>
            <w:vMerge/>
            <w:shd w:val="clear" w:color="auto" w:fill="auto"/>
          </w:tcPr>
          <w:p w14:paraId="5412F8A5" w14:textId="77777777" w:rsidR="00C975D2" w:rsidRPr="006E30FF" w:rsidRDefault="00C975D2" w:rsidP="006D0E5A">
            <w:pPr>
              <w:spacing w:line="200" w:lineRule="exact"/>
              <w:jc w:val="center"/>
              <w:rPr>
                <w:rFonts w:ascii="Times New Roman" w:hAnsi="Times New Roman" w:cs="Times New Roman"/>
                <w:sz w:val="16"/>
                <w:szCs w:val="16"/>
                <w:lang w:val="fr-FR"/>
              </w:rPr>
            </w:pPr>
          </w:p>
        </w:tc>
        <w:tc>
          <w:tcPr>
            <w:tcW w:w="387" w:type="pct"/>
            <w:shd w:val="clear" w:color="auto" w:fill="auto"/>
          </w:tcPr>
          <w:p w14:paraId="76D9BF42"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hint="eastAsia"/>
                <w:sz w:val="16"/>
                <w:szCs w:val="16"/>
              </w:rPr>
              <w:t>0.0</w:t>
            </w:r>
          </w:p>
        </w:tc>
      </w:tr>
      <w:tr w:rsidR="006E30FF" w:rsidRPr="006E30FF" w14:paraId="48C69E23" w14:textId="77777777" w:rsidTr="00C975D2">
        <w:trPr>
          <w:trHeight w:val="227"/>
        </w:trPr>
        <w:tc>
          <w:tcPr>
            <w:tcW w:w="559" w:type="pct"/>
            <w:shd w:val="clear" w:color="auto" w:fill="auto"/>
          </w:tcPr>
          <w:p w14:paraId="6C4AA0A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5-</w:t>
            </w:r>
            <w:r w:rsidRPr="006E30FF">
              <w:rPr>
                <w:rFonts w:ascii="Times New Roman" w:hAnsi="Times New Roman" w:cs="Times New Roman"/>
                <w:kern w:val="0"/>
                <w:sz w:val="16"/>
                <w:szCs w:val="16"/>
              </w:rPr>
              <w:t>A</w:t>
            </w:r>
          </w:p>
        </w:tc>
        <w:tc>
          <w:tcPr>
            <w:tcW w:w="585" w:type="pct"/>
            <w:shd w:val="clear" w:color="auto" w:fill="auto"/>
          </w:tcPr>
          <w:p w14:paraId="06010AF9"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7G0726</w:t>
            </w:r>
          </w:p>
        </w:tc>
        <w:tc>
          <w:tcPr>
            <w:tcW w:w="613" w:type="pct"/>
            <w:shd w:val="clear" w:color="auto" w:fill="auto"/>
          </w:tcPr>
          <w:p w14:paraId="710E94D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7:</w:t>
            </w:r>
            <w:r w:rsidRPr="006E30FF">
              <w:rPr>
                <w:rFonts w:ascii="Times New Roman" w:eastAsia="Helvetica" w:hAnsi="Times New Roman" w:cs="Times New Roman"/>
                <w:sz w:val="16"/>
                <w:szCs w:val="16"/>
                <w:shd w:val="clear" w:color="auto" w:fill="EEEEEE"/>
              </w:rPr>
              <w:t>8566280 to 8569453</w:t>
            </w:r>
          </w:p>
        </w:tc>
        <w:tc>
          <w:tcPr>
            <w:tcW w:w="344" w:type="pct"/>
            <w:shd w:val="clear" w:color="auto" w:fill="auto"/>
          </w:tcPr>
          <w:p w14:paraId="577130F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57</w:t>
            </w:r>
          </w:p>
        </w:tc>
        <w:tc>
          <w:tcPr>
            <w:tcW w:w="286" w:type="pct"/>
            <w:shd w:val="clear" w:color="auto" w:fill="auto"/>
          </w:tcPr>
          <w:p w14:paraId="2C70F99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8.9</w:t>
            </w:r>
          </w:p>
        </w:tc>
        <w:tc>
          <w:tcPr>
            <w:tcW w:w="249" w:type="pct"/>
            <w:shd w:val="clear" w:color="auto" w:fill="auto"/>
          </w:tcPr>
          <w:p w14:paraId="052482C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02</w:t>
            </w:r>
          </w:p>
        </w:tc>
        <w:tc>
          <w:tcPr>
            <w:tcW w:w="659" w:type="pct"/>
            <w:vMerge w:val="restart"/>
            <w:shd w:val="clear" w:color="auto" w:fill="auto"/>
          </w:tcPr>
          <w:p w14:paraId="64B9F37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5 </w:t>
            </w:r>
            <w:r w:rsidRPr="006E30FF">
              <w:rPr>
                <w:rFonts w:ascii="Times New Roman" w:eastAsia="Helvetica" w:hAnsi="Times New Roman" w:cs="Times New Roman"/>
                <w:sz w:val="16"/>
                <w:szCs w:val="16"/>
              </w:rPr>
              <w:t>Gar07G07780</w:t>
            </w:r>
            <w:r w:rsidRPr="006E30FF">
              <w:rPr>
                <w:rFonts w:ascii="Times New Roman" w:hAnsi="Times New Roman" w:cs="Times New Roman"/>
                <w:sz w:val="16"/>
                <w:szCs w:val="16"/>
              </w:rPr>
              <w:t xml:space="preserve"> (1063)</w:t>
            </w:r>
          </w:p>
        </w:tc>
        <w:tc>
          <w:tcPr>
            <w:tcW w:w="657" w:type="pct"/>
            <w:vMerge w:val="restart"/>
            <w:shd w:val="clear" w:color="auto" w:fill="auto"/>
          </w:tcPr>
          <w:p w14:paraId="4CBE210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5 Gorai.001G073200.1 (1059)</w:t>
            </w:r>
          </w:p>
        </w:tc>
        <w:tc>
          <w:tcPr>
            <w:tcW w:w="660" w:type="pct"/>
            <w:vMerge w:val="restart"/>
            <w:shd w:val="clear" w:color="auto" w:fill="auto"/>
          </w:tcPr>
          <w:p w14:paraId="3504F81C"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lang w:val="fr-FR"/>
              </w:rPr>
              <w:t>AT1G74720 (AtMCTP15 / QKY)</w:t>
            </w:r>
          </w:p>
        </w:tc>
        <w:tc>
          <w:tcPr>
            <w:tcW w:w="387" w:type="pct"/>
            <w:shd w:val="clear" w:color="auto" w:fill="auto"/>
          </w:tcPr>
          <w:p w14:paraId="1AAF0E5C"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hint="eastAsia"/>
                <w:sz w:val="16"/>
                <w:szCs w:val="16"/>
              </w:rPr>
              <w:t>0.0</w:t>
            </w:r>
          </w:p>
        </w:tc>
      </w:tr>
      <w:tr w:rsidR="006E30FF" w:rsidRPr="006E30FF" w14:paraId="09A5E630" w14:textId="77777777" w:rsidTr="00C975D2">
        <w:trPr>
          <w:trHeight w:val="205"/>
        </w:trPr>
        <w:tc>
          <w:tcPr>
            <w:tcW w:w="559" w:type="pct"/>
            <w:shd w:val="clear" w:color="auto" w:fill="auto"/>
          </w:tcPr>
          <w:p w14:paraId="06AD7FD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5</w:t>
            </w:r>
            <w:r w:rsidRPr="006E30FF">
              <w:rPr>
                <w:rFonts w:ascii="Times New Roman" w:hAnsi="Times New Roman" w:cs="Times New Roman"/>
                <w:kern w:val="0"/>
                <w:sz w:val="16"/>
                <w:szCs w:val="16"/>
              </w:rPr>
              <w:t>-D</w:t>
            </w:r>
          </w:p>
        </w:tc>
        <w:tc>
          <w:tcPr>
            <w:tcW w:w="585" w:type="pct"/>
            <w:shd w:val="clear" w:color="auto" w:fill="auto"/>
          </w:tcPr>
          <w:p w14:paraId="490DBD0F"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7G0717</w:t>
            </w:r>
          </w:p>
        </w:tc>
        <w:tc>
          <w:tcPr>
            <w:tcW w:w="613" w:type="pct"/>
            <w:shd w:val="clear" w:color="auto" w:fill="auto"/>
          </w:tcPr>
          <w:p w14:paraId="2F1AC88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7:</w:t>
            </w:r>
            <w:r w:rsidRPr="006E30FF">
              <w:rPr>
                <w:rFonts w:ascii="Times New Roman" w:eastAsia="Helvetica" w:hAnsi="Times New Roman" w:cs="Times New Roman"/>
                <w:sz w:val="16"/>
                <w:szCs w:val="16"/>
                <w:shd w:val="clear" w:color="auto" w:fill="FFFFFF"/>
              </w:rPr>
              <w:t>7557848</w:t>
            </w:r>
            <w:r w:rsidRPr="006E30FF">
              <w:rPr>
                <w:rFonts w:ascii="Times New Roman" w:eastAsia="Helvetica" w:hAnsi="Times New Roman" w:cs="Times New Roman"/>
                <w:sz w:val="16"/>
                <w:szCs w:val="16"/>
                <w:shd w:val="clear" w:color="auto" w:fill="EEEEEE"/>
              </w:rPr>
              <w:t xml:space="preserve"> to </w:t>
            </w:r>
            <w:r w:rsidRPr="006E30FF">
              <w:rPr>
                <w:rFonts w:ascii="Times New Roman" w:eastAsia="Helvetica" w:hAnsi="Times New Roman" w:cs="Times New Roman"/>
                <w:sz w:val="16"/>
                <w:szCs w:val="16"/>
                <w:shd w:val="clear" w:color="auto" w:fill="FFFFFF"/>
              </w:rPr>
              <w:t>7561027</w:t>
            </w:r>
          </w:p>
        </w:tc>
        <w:tc>
          <w:tcPr>
            <w:tcW w:w="344" w:type="pct"/>
            <w:shd w:val="clear" w:color="auto" w:fill="auto"/>
          </w:tcPr>
          <w:p w14:paraId="318AF7D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59</w:t>
            </w:r>
          </w:p>
        </w:tc>
        <w:tc>
          <w:tcPr>
            <w:tcW w:w="286" w:type="pct"/>
            <w:shd w:val="clear" w:color="auto" w:fill="auto"/>
          </w:tcPr>
          <w:p w14:paraId="3B520FE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9.0</w:t>
            </w:r>
          </w:p>
        </w:tc>
        <w:tc>
          <w:tcPr>
            <w:tcW w:w="249" w:type="pct"/>
            <w:shd w:val="clear" w:color="auto" w:fill="auto"/>
          </w:tcPr>
          <w:p w14:paraId="5638D7E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6.92</w:t>
            </w:r>
          </w:p>
        </w:tc>
        <w:tc>
          <w:tcPr>
            <w:tcW w:w="659" w:type="pct"/>
            <w:vMerge/>
            <w:shd w:val="clear" w:color="auto" w:fill="auto"/>
          </w:tcPr>
          <w:p w14:paraId="5DBE86BD"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7143DCBF"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53786E4B"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4E2C041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4F45DC4D" w14:textId="77777777" w:rsidTr="00C975D2">
        <w:trPr>
          <w:trHeight w:val="205"/>
        </w:trPr>
        <w:tc>
          <w:tcPr>
            <w:tcW w:w="559" w:type="pct"/>
            <w:shd w:val="clear" w:color="auto" w:fill="auto"/>
          </w:tcPr>
          <w:p w14:paraId="3C7C6E4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6-</w:t>
            </w:r>
            <w:r w:rsidRPr="006E30FF">
              <w:rPr>
                <w:rFonts w:ascii="Times New Roman" w:hAnsi="Times New Roman" w:cs="Times New Roman"/>
                <w:kern w:val="0"/>
                <w:sz w:val="16"/>
                <w:szCs w:val="16"/>
              </w:rPr>
              <w:t>A</w:t>
            </w:r>
          </w:p>
        </w:tc>
        <w:tc>
          <w:tcPr>
            <w:tcW w:w="585" w:type="pct"/>
            <w:shd w:val="clear" w:color="auto" w:fill="auto"/>
          </w:tcPr>
          <w:p w14:paraId="0C9F14B4"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7G1673</w:t>
            </w:r>
          </w:p>
        </w:tc>
        <w:tc>
          <w:tcPr>
            <w:tcW w:w="613" w:type="pct"/>
            <w:shd w:val="clear" w:color="auto" w:fill="auto"/>
          </w:tcPr>
          <w:p w14:paraId="4DE9E36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7:</w:t>
            </w:r>
            <w:r w:rsidRPr="006E30FF">
              <w:rPr>
                <w:rFonts w:ascii="Times New Roman" w:eastAsia="Helvetica" w:hAnsi="Times New Roman" w:cs="Times New Roman"/>
                <w:sz w:val="16"/>
                <w:szCs w:val="16"/>
                <w:shd w:val="clear" w:color="auto" w:fill="EEEEEE"/>
              </w:rPr>
              <w:t>40252190 to 40249156</w:t>
            </w:r>
          </w:p>
        </w:tc>
        <w:tc>
          <w:tcPr>
            <w:tcW w:w="344" w:type="pct"/>
            <w:shd w:val="clear" w:color="auto" w:fill="auto"/>
          </w:tcPr>
          <w:p w14:paraId="20C4DD9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66</w:t>
            </w:r>
          </w:p>
        </w:tc>
        <w:tc>
          <w:tcPr>
            <w:tcW w:w="286" w:type="pct"/>
            <w:shd w:val="clear" w:color="auto" w:fill="auto"/>
          </w:tcPr>
          <w:p w14:paraId="3B761CD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8.4</w:t>
            </w:r>
          </w:p>
        </w:tc>
        <w:tc>
          <w:tcPr>
            <w:tcW w:w="249" w:type="pct"/>
            <w:shd w:val="clear" w:color="auto" w:fill="auto"/>
          </w:tcPr>
          <w:p w14:paraId="3D3DFB7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51</w:t>
            </w:r>
          </w:p>
        </w:tc>
        <w:tc>
          <w:tcPr>
            <w:tcW w:w="659" w:type="pct"/>
            <w:vMerge w:val="restart"/>
            <w:shd w:val="clear" w:color="auto" w:fill="auto"/>
          </w:tcPr>
          <w:p w14:paraId="0DE3D78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6 </w:t>
            </w:r>
            <w:r w:rsidRPr="006E30FF">
              <w:rPr>
                <w:rFonts w:ascii="Times New Roman" w:eastAsia="Helvetica" w:hAnsi="Times New Roman" w:cs="Times New Roman"/>
                <w:sz w:val="16"/>
                <w:szCs w:val="16"/>
              </w:rPr>
              <w:t>Gar07G19450</w:t>
            </w:r>
            <w:r w:rsidRPr="006E30FF">
              <w:rPr>
                <w:rFonts w:ascii="Times New Roman" w:hAnsi="Times New Roman" w:cs="Times New Roman"/>
                <w:sz w:val="16"/>
                <w:szCs w:val="16"/>
              </w:rPr>
              <w:t xml:space="preserve"> (1012)</w:t>
            </w:r>
          </w:p>
        </w:tc>
        <w:tc>
          <w:tcPr>
            <w:tcW w:w="657" w:type="pct"/>
            <w:vMerge w:val="restart"/>
            <w:shd w:val="clear" w:color="auto" w:fill="auto"/>
          </w:tcPr>
          <w:p w14:paraId="78CFEF5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lang w:val="fr-FR"/>
              </w:rPr>
              <w:t>Gr</w:t>
            </w:r>
            <w:r w:rsidRPr="006E30FF">
              <w:rPr>
                <w:rFonts w:ascii="Times New Roman" w:hAnsi="Times New Roman" w:cs="Times New Roman"/>
                <w:sz w:val="16"/>
                <w:szCs w:val="16"/>
              </w:rPr>
              <w:t>MCTP6 Gorai.001G183000.1(1012)</w:t>
            </w:r>
          </w:p>
        </w:tc>
        <w:tc>
          <w:tcPr>
            <w:tcW w:w="660" w:type="pct"/>
            <w:vMerge w:val="restart"/>
            <w:shd w:val="clear" w:color="auto" w:fill="auto"/>
          </w:tcPr>
          <w:p w14:paraId="5C1ED21F"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sz w:val="16"/>
                <w:szCs w:val="16"/>
                <w:lang w:val="fr-FR"/>
              </w:rPr>
              <w:t>AT1G04150</w:t>
            </w:r>
            <w:r w:rsidRPr="006E30FF">
              <w:rPr>
                <w:rFonts w:ascii="Times New Roman" w:hAnsi="Times New Roman" w:cs="Times New Roman"/>
                <w:sz w:val="16"/>
                <w:szCs w:val="16"/>
              </w:rPr>
              <w:t xml:space="preserve"> (AtMCTP10)</w:t>
            </w:r>
          </w:p>
        </w:tc>
        <w:tc>
          <w:tcPr>
            <w:tcW w:w="387" w:type="pct"/>
            <w:shd w:val="clear" w:color="auto" w:fill="auto"/>
          </w:tcPr>
          <w:p w14:paraId="256FDB89" w14:textId="77777777" w:rsidR="00C975D2" w:rsidRPr="006E30FF" w:rsidRDefault="00C975D2" w:rsidP="006D0E5A">
            <w:pPr>
              <w:spacing w:line="200" w:lineRule="exact"/>
              <w:jc w:val="center"/>
              <w:rPr>
                <w:rFonts w:ascii="Times New Roman" w:hAnsi="Times New Roman" w:cs="Times New Roman"/>
                <w:sz w:val="16"/>
                <w:szCs w:val="16"/>
                <w:lang w:val="fr-FR"/>
              </w:rPr>
            </w:pPr>
            <w:r w:rsidRPr="006E30FF">
              <w:rPr>
                <w:rFonts w:ascii="Times New Roman" w:hAnsi="Times New Roman" w:cs="Times New Roman" w:hint="eastAsia"/>
                <w:sz w:val="16"/>
                <w:szCs w:val="16"/>
              </w:rPr>
              <w:t>0.0</w:t>
            </w:r>
          </w:p>
        </w:tc>
      </w:tr>
      <w:tr w:rsidR="006E30FF" w:rsidRPr="006E30FF" w14:paraId="34B9DBE6" w14:textId="77777777" w:rsidTr="00C975D2">
        <w:trPr>
          <w:trHeight w:val="279"/>
        </w:trPr>
        <w:tc>
          <w:tcPr>
            <w:tcW w:w="559" w:type="pct"/>
            <w:shd w:val="clear" w:color="auto" w:fill="auto"/>
          </w:tcPr>
          <w:p w14:paraId="4621656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6</w:t>
            </w:r>
            <w:r w:rsidRPr="006E30FF">
              <w:rPr>
                <w:rFonts w:ascii="Times New Roman" w:hAnsi="Times New Roman" w:cs="Times New Roman"/>
                <w:kern w:val="0"/>
                <w:sz w:val="16"/>
                <w:szCs w:val="16"/>
              </w:rPr>
              <w:t>-D</w:t>
            </w:r>
          </w:p>
        </w:tc>
        <w:tc>
          <w:tcPr>
            <w:tcW w:w="585" w:type="pct"/>
            <w:shd w:val="clear" w:color="auto" w:fill="auto"/>
          </w:tcPr>
          <w:p w14:paraId="0A3B8AFE"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7G1672</w:t>
            </w:r>
          </w:p>
        </w:tc>
        <w:tc>
          <w:tcPr>
            <w:tcW w:w="613" w:type="pct"/>
            <w:shd w:val="clear" w:color="auto" w:fill="auto"/>
          </w:tcPr>
          <w:p w14:paraId="294FE7B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7:</w:t>
            </w:r>
            <w:r w:rsidRPr="006E30FF">
              <w:rPr>
                <w:rFonts w:ascii="Times New Roman" w:eastAsia="Helvetica" w:hAnsi="Times New Roman" w:cs="Times New Roman"/>
                <w:sz w:val="16"/>
                <w:szCs w:val="16"/>
                <w:shd w:val="clear" w:color="auto" w:fill="FFFFFF"/>
              </w:rPr>
              <w:t>27948190</w:t>
            </w:r>
            <w:r w:rsidRPr="006E30FF">
              <w:rPr>
                <w:rFonts w:ascii="Times New Roman" w:eastAsia="Helvetica" w:hAnsi="Times New Roman" w:cs="Times New Roman"/>
                <w:sz w:val="16"/>
                <w:szCs w:val="16"/>
                <w:shd w:val="clear" w:color="auto" w:fill="EEEEEE"/>
              </w:rPr>
              <w:t xml:space="preserve"> to </w:t>
            </w:r>
            <w:r w:rsidRPr="006E30FF">
              <w:rPr>
                <w:rFonts w:ascii="Times New Roman" w:eastAsia="Helvetica" w:hAnsi="Times New Roman" w:cs="Times New Roman"/>
                <w:sz w:val="16"/>
                <w:szCs w:val="16"/>
                <w:shd w:val="clear" w:color="auto" w:fill="FFFFFF"/>
              </w:rPr>
              <w:t>27945155</w:t>
            </w:r>
          </w:p>
        </w:tc>
        <w:tc>
          <w:tcPr>
            <w:tcW w:w="344" w:type="pct"/>
            <w:shd w:val="clear" w:color="auto" w:fill="auto"/>
          </w:tcPr>
          <w:p w14:paraId="7978850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11</w:t>
            </w:r>
          </w:p>
        </w:tc>
        <w:tc>
          <w:tcPr>
            <w:tcW w:w="286" w:type="pct"/>
            <w:shd w:val="clear" w:color="auto" w:fill="auto"/>
          </w:tcPr>
          <w:p w14:paraId="1F9571C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3.7</w:t>
            </w:r>
          </w:p>
        </w:tc>
        <w:tc>
          <w:tcPr>
            <w:tcW w:w="249" w:type="pct"/>
            <w:shd w:val="clear" w:color="auto" w:fill="auto"/>
          </w:tcPr>
          <w:p w14:paraId="433ADDB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28</w:t>
            </w:r>
          </w:p>
        </w:tc>
        <w:tc>
          <w:tcPr>
            <w:tcW w:w="659" w:type="pct"/>
            <w:vMerge/>
            <w:shd w:val="clear" w:color="auto" w:fill="auto"/>
          </w:tcPr>
          <w:p w14:paraId="4457DFEA"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7A35DD36"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7F744C36"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2B9CAD8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2F8F9EDF" w14:textId="77777777" w:rsidTr="00C975D2">
        <w:trPr>
          <w:trHeight w:val="156"/>
        </w:trPr>
        <w:tc>
          <w:tcPr>
            <w:tcW w:w="559" w:type="pct"/>
            <w:shd w:val="clear" w:color="auto" w:fill="auto"/>
          </w:tcPr>
          <w:p w14:paraId="5935E7C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7-</w:t>
            </w:r>
            <w:r w:rsidRPr="006E30FF">
              <w:rPr>
                <w:rFonts w:ascii="Times New Roman" w:hAnsi="Times New Roman" w:cs="Times New Roman"/>
                <w:kern w:val="0"/>
                <w:sz w:val="16"/>
                <w:szCs w:val="16"/>
              </w:rPr>
              <w:t>A</w:t>
            </w:r>
          </w:p>
        </w:tc>
        <w:tc>
          <w:tcPr>
            <w:tcW w:w="585" w:type="pct"/>
            <w:shd w:val="clear" w:color="auto" w:fill="auto"/>
          </w:tcPr>
          <w:p w14:paraId="040AE790"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8G1568</w:t>
            </w:r>
          </w:p>
        </w:tc>
        <w:tc>
          <w:tcPr>
            <w:tcW w:w="613" w:type="pct"/>
            <w:shd w:val="clear" w:color="auto" w:fill="auto"/>
          </w:tcPr>
          <w:p w14:paraId="3162405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8:</w:t>
            </w:r>
            <w:r w:rsidRPr="006E30FF">
              <w:rPr>
                <w:rFonts w:ascii="Times New Roman" w:eastAsia="Helvetica" w:hAnsi="Times New Roman" w:cs="Times New Roman"/>
                <w:sz w:val="16"/>
                <w:szCs w:val="16"/>
                <w:shd w:val="clear" w:color="auto" w:fill="EEEEEE"/>
              </w:rPr>
              <w:t>102899407 to 102902364</w:t>
            </w:r>
          </w:p>
        </w:tc>
        <w:tc>
          <w:tcPr>
            <w:tcW w:w="344" w:type="pct"/>
            <w:shd w:val="clear" w:color="auto" w:fill="auto"/>
          </w:tcPr>
          <w:p w14:paraId="214B89A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85</w:t>
            </w:r>
          </w:p>
        </w:tc>
        <w:tc>
          <w:tcPr>
            <w:tcW w:w="286" w:type="pct"/>
            <w:shd w:val="clear" w:color="auto" w:fill="auto"/>
          </w:tcPr>
          <w:p w14:paraId="69EC6DA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1.7</w:t>
            </w:r>
          </w:p>
        </w:tc>
        <w:tc>
          <w:tcPr>
            <w:tcW w:w="249" w:type="pct"/>
            <w:shd w:val="clear" w:color="auto" w:fill="auto"/>
          </w:tcPr>
          <w:p w14:paraId="2E38BE3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7</w:t>
            </w:r>
          </w:p>
        </w:tc>
        <w:tc>
          <w:tcPr>
            <w:tcW w:w="659" w:type="pct"/>
            <w:vMerge w:val="restart"/>
            <w:shd w:val="clear" w:color="auto" w:fill="auto"/>
          </w:tcPr>
          <w:p w14:paraId="51E7516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7 </w:t>
            </w:r>
            <w:r w:rsidRPr="006E30FF">
              <w:rPr>
                <w:rFonts w:ascii="Times New Roman" w:eastAsia="Helvetica" w:hAnsi="Times New Roman" w:cs="Times New Roman"/>
                <w:sz w:val="16"/>
                <w:szCs w:val="16"/>
              </w:rPr>
              <w:t>Gar08G17690</w:t>
            </w:r>
            <w:r w:rsidRPr="006E30FF">
              <w:rPr>
                <w:rFonts w:ascii="Times New Roman" w:hAnsi="Times New Roman" w:cs="Times New Roman"/>
                <w:sz w:val="16"/>
                <w:szCs w:val="16"/>
              </w:rPr>
              <w:t xml:space="preserve"> (985)</w:t>
            </w:r>
          </w:p>
        </w:tc>
        <w:tc>
          <w:tcPr>
            <w:tcW w:w="657" w:type="pct"/>
            <w:vMerge w:val="restart"/>
            <w:shd w:val="clear" w:color="auto" w:fill="auto"/>
          </w:tcPr>
          <w:p w14:paraId="322AA01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rMCTP7 Gorai.004G157900.1 (991)</w:t>
            </w:r>
          </w:p>
        </w:tc>
        <w:tc>
          <w:tcPr>
            <w:tcW w:w="660" w:type="pct"/>
            <w:vMerge w:val="restart"/>
            <w:shd w:val="clear" w:color="auto" w:fill="auto"/>
          </w:tcPr>
          <w:p w14:paraId="284BF9E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T3G61300 (AtMCTP8) / AT4G00700 (AtMCTP9)</w:t>
            </w:r>
          </w:p>
        </w:tc>
        <w:tc>
          <w:tcPr>
            <w:tcW w:w="387" w:type="pct"/>
            <w:shd w:val="clear" w:color="auto" w:fill="auto"/>
          </w:tcPr>
          <w:p w14:paraId="05BFF11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3FF587A3" w14:textId="77777777" w:rsidTr="00C975D2">
        <w:trPr>
          <w:trHeight w:val="229"/>
        </w:trPr>
        <w:tc>
          <w:tcPr>
            <w:tcW w:w="559" w:type="pct"/>
            <w:shd w:val="clear" w:color="auto" w:fill="auto"/>
          </w:tcPr>
          <w:p w14:paraId="33CEA35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7</w:t>
            </w:r>
            <w:r w:rsidRPr="006E30FF">
              <w:rPr>
                <w:rFonts w:ascii="Times New Roman" w:hAnsi="Times New Roman" w:cs="Times New Roman"/>
                <w:kern w:val="0"/>
                <w:sz w:val="16"/>
                <w:szCs w:val="16"/>
              </w:rPr>
              <w:t>-D</w:t>
            </w:r>
          </w:p>
        </w:tc>
        <w:tc>
          <w:tcPr>
            <w:tcW w:w="585" w:type="pct"/>
            <w:shd w:val="clear" w:color="auto" w:fill="auto"/>
          </w:tcPr>
          <w:p w14:paraId="195DCBCD"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8G1587</w:t>
            </w:r>
          </w:p>
        </w:tc>
        <w:tc>
          <w:tcPr>
            <w:tcW w:w="613" w:type="pct"/>
            <w:shd w:val="clear" w:color="auto" w:fill="auto"/>
          </w:tcPr>
          <w:p w14:paraId="3E6046F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8:</w:t>
            </w:r>
            <w:r w:rsidRPr="006E30FF">
              <w:rPr>
                <w:rFonts w:ascii="Times New Roman" w:eastAsia="Helvetica" w:hAnsi="Times New Roman" w:cs="Times New Roman"/>
                <w:sz w:val="16"/>
                <w:szCs w:val="16"/>
                <w:shd w:val="clear" w:color="auto" w:fill="FFFFFF"/>
              </w:rPr>
              <w:t>51331809 to 51334784</w:t>
            </w:r>
          </w:p>
        </w:tc>
        <w:tc>
          <w:tcPr>
            <w:tcW w:w="344" w:type="pct"/>
            <w:shd w:val="clear" w:color="auto" w:fill="auto"/>
          </w:tcPr>
          <w:p w14:paraId="0E8F8D9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91</w:t>
            </w:r>
          </w:p>
        </w:tc>
        <w:tc>
          <w:tcPr>
            <w:tcW w:w="286" w:type="pct"/>
            <w:shd w:val="clear" w:color="auto" w:fill="auto"/>
          </w:tcPr>
          <w:p w14:paraId="34375FC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2.4</w:t>
            </w:r>
          </w:p>
        </w:tc>
        <w:tc>
          <w:tcPr>
            <w:tcW w:w="249" w:type="pct"/>
            <w:shd w:val="clear" w:color="auto" w:fill="auto"/>
          </w:tcPr>
          <w:p w14:paraId="4B62162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21</w:t>
            </w:r>
          </w:p>
        </w:tc>
        <w:tc>
          <w:tcPr>
            <w:tcW w:w="659" w:type="pct"/>
            <w:vMerge/>
            <w:shd w:val="clear" w:color="auto" w:fill="auto"/>
          </w:tcPr>
          <w:p w14:paraId="0CF9C818"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657DEAFA"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2AAC63BF"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327B519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13036D7F" w14:textId="77777777" w:rsidTr="00C975D2">
        <w:trPr>
          <w:trHeight w:val="243"/>
        </w:trPr>
        <w:tc>
          <w:tcPr>
            <w:tcW w:w="559" w:type="pct"/>
            <w:shd w:val="clear" w:color="auto" w:fill="auto"/>
          </w:tcPr>
          <w:p w14:paraId="49614F2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8-</w:t>
            </w:r>
            <w:r w:rsidRPr="006E30FF">
              <w:rPr>
                <w:rFonts w:ascii="Times New Roman" w:hAnsi="Times New Roman" w:cs="Times New Roman"/>
                <w:kern w:val="0"/>
                <w:sz w:val="16"/>
                <w:szCs w:val="16"/>
              </w:rPr>
              <w:t>A</w:t>
            </w:r>
          </w:p>
        </w:tc>
        <w:tc>
          <w:tcPr>
            <w:tcW w:w="585" w:type="pct"/>
            <w:shd w:val="clear" w:color="auto" w:fill="auto"/>
          </w:tcPr>
          <w:p w14:paraId="352599CD"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8G1725</w:t>
            </w:r>
          </w:p>
        </w:tc>
        <w:tc>
          <w:tcPr>
            <w:tcW w:w="613" w:type="pct"/>
            <w:shd w:val="clear" w:color="auto" w:fill="auto"/>
          </w:tcPr>
          <w:p w14:paraId="7E8A2E2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8:</w:t>
            </w:r>
            <w:r w:rsidRPr="006E30FF">
              <w:rPr>
                <w:rFonts w:ascii="Times New Roman" w:eastAsia="Helvetica" w:hAnsi="Times New Roman" w:cs="Times New Roman"/>
                <w:sz w:val="16"/>
                <w:szCs w:val="16"/>
                <w:shd w:val="clear" w:color="auto" w:fill="EEEEEE"/>
              </w:rPr>
              <w:t>107192850 to 107190433</w:t>
            </w:r>
          </w:p>
        </w:tc>
        <w:tc>
          <w:tcPr>
            <w:tcW w:w="344" w:type="pct"/>
            <w:shd w:val="clear" w:color="auto" w:fill="auto"/>
          </w:tcPr>
          <w:p w14:paraId="16188DF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05</w:t>
            </w:r>
          </w:p>
        </w:tc>
        <w:tc>
          <w:tcPr>
            <w:tcW w:w="286" w:type="pct"/>
            <w:shd w:val="clear" w:color="auto" w:fill="auto"/>
          </w:tcPr>
          <w:p w14:paraId="470B1ED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2.5</w:t>
            </w:r>
          </w:p>
        </w:tc>
        <w:tc>
          <w:tcPr>
            <w:tcW w:w="249" w:type="pct"/>
            <w:shd w:val="clear" w:color="auto" w:fill="auto"/>
          </w:tcPr>
          <w:p w14:paraId="10A9E27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1</w:t>
            </w:r>
          </w:p>
        </w:tc>
        <w:tc>
          <w:tcPr>
            <w:tcW w:w="659" w:type="pct"/>
            <w:vMerge w:val="restart"/>
            <w:shd w:val="clear" w:color="auto" w:fill="auto"/>
          </w:tcPr>
          <w:p w14:paraId="60628F7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8 </w:t>
            </w:r>
            <w:r w:rsidRPr="006E30FF">
              <w:rPr>
                <w:rFonts w:ascii="Times New Roman" w:eastAsia="Helvetica" w:hAnsi="Times New Roman" w:cs="Times New Roman"/>
                <w:sz w:val="16"/>
                <w:szCs w:val="16"/>
              </w:rPr>
              <w:t>Gar08G19560</w:t>
            </w:r>
            <w:r w:rsidRPr="006E30FF">
              <w:rPr>
                <w:rFonts w:ascii="Times New Roman" w:hAnsi="Times New Roman" w:cs="Times New Roman"/>
                <w:sz w:val="16"/>
                <w:szCs w:val="16"/>
              </w:rPr>
              <w:t xml:space="preserve"> (801)</w:t>
            </w:r>
          </w:p>
        </w:tc>
        <w:tc>
          <w:tcPr>
            <w:tcW w:w="657" w:type="pct"/>
            <w:vMerge w:val="restart"/>
            <w:shd w:val="clear" w:color="auto" w:fill="auto"/>
          </w:tcPr>
          <w:p w14:paraId="402732C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rMCTP8 Gorai.004G174500.1 (805)</w:t>
            </w:r>
          </w:p>
        </w:tc>
        <w:tc>
          <w:tcPr>
            <w:tcW w:w="660" w:type="pct"/>
            <w:vMerge w:val="restart"/>
            <w:shd w:val="clear" w:color="auto" w:fill="auto"/>
          </w:tcPr>
          <w:p w14:paraId="3AD3047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T5G48060 (AtMCTP2)</w:t>
            </w:r>
          </w:p>
        </w:tc>
        <w:tc>
          <w:tcPr>
            <w:tcW w:w="387" w:type="pct"/>
            <w:shd w:val="clear" w:color="auto" w:fill="auto"/>
          </w:tcPr>
          <w:p w14:paraId="4C5FD1E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0F0A6E7B" w14:textId="77777777" w:rsidTr="00C975D2">
        <w:trPr>
          <w:trHeight w:val="221"/>
        </w:trPr>
        <w:tc>
          <w:tcPr>
            <w:tcW w:w="559" w:type="pct"/>
            <w:shd w:val="clear" w:color="auto" w:fill="auto"/>
          </w:tcPr>
          <w:p w14:paraId="058C62E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8</w:t>
            </w:r>
            <w:r w:rsidRPr="006E30FF">
              <w:rPr>
                <w:rFonts w:ascii="Times New Roman" w:hAnsi="Times New Roman" w:cs="Times New Roman"/>
                <w:kern w:val="0"/>
                <w:sz w:val="16"/>
                <w:szCs w:val="16"/>
              </w:rPr>
              <w:t>-D</w:t>
            </w:r>
          </w:p>
        </w:tc>
        <w:tc>
          <w:tcPr>
            <w:tcW w:w="585" w:type="pct"/>
            <w:shd w:val="clear" w:color="auto" w:fill="auto"/>
          </w:tcPr>
          <w:p w14:paraId="75BBE401"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8G1741</w:t>
            </w:r>
          </w:p>
        </w:tc>
        <w:tc>
          <w:tcPr>
            <w:tcW w:w="613" w:type="pct"/>
            <w:shd w:val="clear" w:color="auto" w:fill="auto"/>
          </w:tcPr>
          <w:p w14:paraId="4426E64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8:</w:t>
            </w:r>
            <w:r w:rsidRPr="006E30FF">
              <w:rPr>
                <w:rFonts w:ascii="Times New Roman" w:eastAsia="Helvetica" w:hAnsi="Times New Roman" w:cs="Times New Roman"/>
                <w:sz w:val="16"/>
                <w:szCs w:val="16"/>
                <w:shd w:val="clear" w:color="auto" w:fill="FFFFFF"/>
              </w:rPr>
              <w:t>54365516 to 54363099</w:t>
            </w:r>
          </w:p>
        </w:tc>
        <w:tc>
          <w:tcPr>
            <w:tcW w:w="344" w:type="pct"/>
            <w:shd w:val="clear" w:color="auto" w:fill="auto"/>
          </w:tcPr>
          <w:p w14:paraId="235C616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05</w:t>
            </w:r>
          </w:p>
        </w:tc>
        <w:tc>
          <w:tcPr>
            <w:tcW w:w="286" w:type="pct"/>
            <w:shd w:val="clear" w:color="auto" w:fill="auto"/>
          </w:tcPr>
          <w:p w14:paraId="2A113D5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2.7</w:t>
            </w:r>
          </w:p>
        </w:tc>
        <w:tc>
          <w:tcPr>
            <w:tcW w:w="249" w:type="pct"/>
            <w:shd w:val="clear" w:color="auto" w:fill="auto"/>
          </w:tcPr>
          <w:p w14:paraId="726B817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8</w:t>
            </w:r>
          </w:p>
        </w:tc>
        <w:tc>
          <w:tcPr>
            <w:tcW w:w="659" w:type="pct"/>
            <w:vMerge/>
            <w:shd w:val="clear" w:color="auto" w:fill="auto"/>
          </w:tcPr>
          <w:p w14:paraId="21533915"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10C1959A"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6D94E68C"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045D6C2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206347E1" w14:textId="77777777" w:rsidTr="00C975D2">
        <w:trPr>
          <w:trHeight w:val="125"/>
        </w:trPr>
        <w:tc>
          <w:tcPr>
            <w:tcW w:w="559" w:type="pct"/>
            <w:shd w:val="clear" w:color="auto" w:fill="auto"/>
          </w:tcPr>
          <w:p w14:paraId="1E3D308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9-</w:t>
            </w:r>
            <w:r w:rsidRPr="006E30FF">
              <w:rPr>
                <w:rFonts w:ascii="Times New Roman" w:hAnsi="Times New Roman" w:cs="Times New Roman"/>
                <w:kern w:val="0"/>
                <w:sz w:val="16"/>
                <w:szCs w:val="16"/>
              </w:rPr>
              <w:t>A</w:t>
            </w:r>
          </w:p>
        </w:tc>
        <w:tc>
          <w:tcPr>
            <w:tcW w:w="585" w:type="pct"/>
            <w:shd w:val="clear" w:color="auto" w:fill="auto"/>
          </w:tcPr>
          <w:p w14:paraId="2C7AE489"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8G2079</w:t>
            </w:r>
          </w:p>
        </w:tc>
        <w:tc>
          <w:tcPr>
            <w:tcW w:w="613" w:type="pct"/>
            <w:shd w:val="clear" w:color="auto" w:fill="auto"/>
          </w:tcPr>
          <w:p w14:paraId="019E388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8:</w:t>
            </w:r>
            <w:r w:rsidRPr="006E30FF">
              <w:rPr>
                <w:rFonts w:ascii="Times New Roman" w:eastAsia="Helvetica" w:hAnsi="Times New Roman" w:cs="Times New Roman"/>
                <w:sz w:val="16"/>
                <w:szCs w:val="16"/>
                <w:shd w:val="clear" w:color="auto" w:fill="EEEEEE"/>
              </w:rPr>
              <w:t>116463125 to 116460090</w:t>
            </w:r>
          </w:p>
        </w:tc>
        <w:tc>
          <w:tcPr>
            <w:tcW w:w="344" w:type="pct"/>
            <w:shd w:val="clear" w:color="auto" w:fill="auto"/>
          </w:tcPr>
          <w:p w14:paraId="2DEB8E4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11</w:t>
            </w:r>
          </w:p>
        </w:tc>
        <w:tc>
          <w:tcPr>
            <w:tcW w:w="286" w:type="pct"/>
            <w:shd w:val="clear" w:color="auto" w:fill="auto"/>
          </w:tcPr>
          <w:p w14:paraId="40BEF21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5.0</w:t>
            </w:r>
          </w:p>
        </w:tc>
        <w:tc>
          <w:tcPr>
            <w:tcW w:w="249" w:type="pct"/>
            <w:shd w:val="clear" w:color="auto" w:fill="auto"/>
          </w:tcPr>
          <w:p w14:paraId="785A6B0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6</w:t>
            </w:r>
          </w:p>
        </w:tc>
        <w:tc>
          <w:tcPr>
            <w:tcW w:w="659" w:type="pct"/>
            <w:vMerge w:val="restart"/>
            <w:shd w:val="clear" w:color="auto" w:fill="auto"/>
          </w:tcPr>
          <w:p w14:paraId="3FC9E2A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9 </w:t>
            </w:r>
            <w:r w:rsidRPr="006E30FF">
              <w:rPr>
                <w:rFonts w:ascii="Times New Roman" w:eastAsia="Helvetica" w:hAnsi="Times New Roman" w:cs="Times New Roman"/>
                <w:sz w:val="16"/>
                <w:szCs w:val="16"/>
              </w:rPr>
              <w:t>Gar08G23700</w:t>
            </w:r>
            <w:r w:rsidRPr="006E30FF">
              <w:rPr>
                <w:rFonts w:ascii="Times New Roman" w:hAnsi="Times New Roman" w:cs="Times New Roman"/>
                <w:sz w:val="16"/>
                <w:szCs w:val="16"/>
              </w:rPr>
              <w:t xml:space="preserve"> (1011)</w:t>
            </w:r>
          </w:p>
        </w:tc>
        <w:tc>
          <w:tcPr>
            <w:tcW w:w="657" w:type="pct"/>
            <w:vMerge w:val="restart"/>
            <w:shd w:val="clear" w:color="auto" w:fill="auto"/>
          </w:tcPr>
          <w:p w14:paraId="3F08461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rMCTP9 Gorai.004G210900.1 (1011)</w:t>
            </w:r>
          </w:p>
        </w:tc>
        <w:tc>
          <w:tcPr>
            <w:tcW w:w="660" w:type="pct"/>
            <w:vMerge w:val="restart"/>
            <w:shd w:val="clear" w:color="auto" w:fill="auto"/>
          </w:tcPr>
          <w:p w14:paraId="3B75565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T4G11610 (AtMCTP7)</w:t>
            </w:r>
          </w:p>
        </w:tc>
        <w:tc>
          <w:tcPr>
            <w:tcW w:w="387" w:type="pct"/>
            <w:shd w:val="clear" w:color="auto" w:fill="auto"/>
          </w:tcPr>
          <w:p w14:paraId="1F7D2E3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0C15BA89" w14:textId="77777777" w:rsidTr="00C975D2">
        <w:trPr>
          <w:trHeight w:val="199"/>
        </w:trPr>
        <w:tc>
          <w:tcPr>
            <w:tcW w:w="559" w:type="pct"/>
            <w:shd w:val="clear" w:color="auto" w:fill="auto"/>
          </w:tcPr>
          <w:p w14:paraId="1BC9504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9</w:t>
            </w:r>
            <w:r w:rsidRPr="006E30FF">
              <w:rPr>
                <w:rFonts w:ascii="Times New Roman" w:hAnsi="Times New Roman" w:cs="Times New Roman"/>
                <w:kern w:val="0"/>
                <w:sz w:val="16"/>
                <w:szCs w:val="16"/>
              </w:rPr>
              <w:t>-D</w:t>
            </w:r>
          </w:p>
        </w:tc>
        <w:tc>
          <w:tcPr>
            <w:tcW w:w="585" w:type="pct"/>
            <w:shd w:val="clear" w:color="auto" w:fill="auto"/>
          </w:tcPr>
          <w:p w14:paraId="151A00A6"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8G2089</w:t>
            </w:r>
          </w:p>
        </w:tc>
        <w:tc>
          <w:tcPr>
            <w:tcW w:w="613" w:type="pct"/>
            <w:shd w:val="clear" w:color="auto" w:fill="auto"/>
          </w:tcPr>
          <w:p w14:paraId="2197AB0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8:</w:t>
            </w:r>
            <w:r w:rsidRPr="006E30FF">
              <w:rPr>
                <w:rFonts w:ascii="Times New Roman" w:eastAsia="Helvetica" w:hAnsi="Times New Roman" w:cs="Times New Roman"/>
                <w:sz w:val="16"/>
                <w:szCs w:val="16"/>
                <w:shd w:val="clear" w:color="auto" w:fill="FFFFFF"/>
              </w:rPr>
              <w:t>60994015 to 60990983</w:t>
            </w:r>
          </w:p>
        </w:tc>
        <w:tc>
          <w:tcPr>
            <w:tcW w:w="344" w:type="pct"/>
            <w:shd w:val="clear" w:color="auto" w:fill="auto"/>
          </w:tcPr>
          <w:p w14:paraId="5288493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10</w:t>
            </w:r>
          </w:p>
        </w:tc>
        <w:tc>
          <w:tcPr>
            <w:tcW w:w="286" w:type="pct"/>
            <w:shd w:val="clear" w:color="auto" w:fill="auto"/>
          </w:tcPr>
          <w:p w14:paraId="516E770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5.0</w:t>
            </w:r>
          </w:p>
        </w:tc>
        <w:tc>
          <w:tcPr>
            <w:tcW w:w="249" w:type="pct"/>
            <w:shd w:val="clear" w:color="auto" w:fill="auto"/>
          </w:tcPr>
          <w:p w14:paraId="15D87D5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1</w:t>
            </w:r>
          </w:p>
        </w:tc>
        <w:tc>
          <w:tcPr>
            <w:tcW w:w="659" w:type="pct"/>
            <w:vMerge/>
            <w:shd w:val="clear" w:color="auto" w:fill="auto"/>
          </w:tcPr>
          <w:p w14:paraId="2D4E395F"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2CFBAA29"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4DBBA6A8"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32F56AF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00EB841F" w14:textId="77777777" w:rsidTr="00C975D2">
        <w:trPr>
          <w:trHeight w:val="390"/>
        </w:trPr>
        <w:tc>
          <w:tcPr>
            <w:tcW w:w="559" w:type="pct"/>
            <w:shd w:val="clear" w:color="auto" w:fill="auto"/>
          </w:tcPr>
          <w:p w14:paraId="38A1D8B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10-</w:t>
            </w:r>
            <w:r w:rsidRPr="006E30FF">
              <w:rPr>
                <w:rFonts w:ascii="Times New Roman" w:hAnsi="Times New Roman" w:cs="Times New Roman"/>
                <w:kern w:val="0"/>
                <w:sz w:val="16"/>
                <w:szCs w:val="16"/>
              </w:rPr>
              <w:t>A</w:t>
            </w:r>
          </w:p>
        </w:tc>
        <w:tc>
          <w:tcPr>
            <w:tcW w:w="585" w:type="pct"/>
            <w:shd w:val="clear" w:color="auto" w:fill="auto"/>
          </w:tcPr>
          <w:p w14:paraId="340387C6"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8G2479</w:t>
            </w:r>
          </w:p>
        </w:tc>
        <w:tc>
          <w:tcPr>
            <w:tcW w:w="613" w:type="pct"/>
            <w:shd w:val="clear" w:color="auto" w:fill="auto"/>
          </w:tcPr>
          <w:p w14:paraId="067C7F9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eastAsia="SimSun" w:hAnsi="Times New Roman" w:cs="Times New Roman"/>
                <w:sz w:val="16"/>
                <w:szCs w:val="16"/>
                <w:shd w:val="clear" w:color="auto" w:fill="EEEEEE"/>
              </w:rPr>
              <w:t>A08:</w:t>
            </w:r>
            <w:r w:rsidRPr="006E30FF">
              <w:rPr>
                <w:rFonts w:ascii="Times New Roman" w:eastAsia="Helvetica" w:hAnsi="Times New Roman" w:cs="Times New Roman"/>
                <w:sz w:val="16"/>
                <w:szCs w:val="16"/>
                <w:shd w:val="clear" w:color="auto" w:fill="EEEEEE"/>
              </w:rPr>
              <w:t>121564816 to 121561805</w:t>
            </w:r>
          </w:p>
        </w:tc>
        <w:tc>
          <w:tcPr>
            <w:tcW w:w="344" w:type="pct"/>
            <w:shd w:val="clear" w:color="auto" w:fill="auto"/>
          </w:tcPr>
          <w:p w14:paraId="713864D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03</w:t>
            </w:r>
          </w:p>
        </w:tc>
        <w:tc>
          <w:tcPr>
            <w:tcW w:w="286" w:type="pct"/>
            <w:shd w:val="clear" w:color="auto" w:fill="auto"/>
          </w:tcPr>
          <w:p w14:paraId="1B81EF9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2.8</w:t>
            </w:r>
          </w:p>
        </w:tc>
        <w:tc>
          <w:tcPr>
            <w:tcW w:w="249" w:type="pct"/>
            <w:shd w:val="clear" w:color="auto" w:fill="auto"/>
          </w:tcPr>
          <w:p w14:paraId="62D1390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6.94</w:t>
            </w:r>
          </w:p>
        </w:tc>
        <w:tc>
          <w:tcPr>
            <w:tcW w:w="659" w:type="pct"/>
            <w:vMerge w:val="restart"/>
            <w:shd w:val="clear" w:color="auto" w:fill="auto"/>
          </w:tcPr>
          <w:p w14:paraId="0F851B08" w14:textId="77777777" w:rsidR="00C975D2" w:rsidRPr="006E30FF" w:rsidRDefault="00C975D2" w:rsidP="006D0E5A">
            <w:pPr>
              <w:pStyle w:val="HTMLPreformatted"/>
              <w:shd w:val="clear" w:color="auto" w:fill="FFFFFF"/>
              <w:spacing w:line="200" w:lineRule="exact"/>
              <w:jc w:val="both"/>
              <w:rPr>
                <w:rFonts w:ascii="Times New Roman" w:hAnsi="Times New Roman" w:cs="Times New Roman"/>
                <w:sz w:val="16"/>
                <w:szCs w:val="16"/>
              </w:rPr>
            </w:pPr>
            <w:r w:rsidRPr="006E30FF">
              <w:rPr>
                <w:rFonts w:ascii="Times New Roman" w:hAnsi="Times New Roman" w:cs="Times New Roman"/>
                <w:sz w:val="16"/>
                <w:szCs w:val="16"/>
              </w:rPr>
              <w:t xml:space="preserve">GaMCTP10 </w:t>
            </w:r>
            <w:r w:rsidRPr="006E30FF">
              <w:rPr>
                <w:rFonts w:ascii="Times New Roman" w:eastAsia="Helvetica" w:hAnsi="Times New Roman" w:cs="Times New Roman"/>
                <w:sz w:val="16"/>
                <w:szCs w:val="16"/>
              </w:rPr>
              <w:t>Gar08G28110</w:t>
            </w:r>
            <w:r w:rsidRPr="006E30FF">
              <w:rPr>
                <w:rFonts w:ascii="Times New Roman" w:hAnsi="Times New Roman" w:cs="Times New Roman"/>
                <w:sz w:val="16"/>
                <w:szCs w:val="16"/>
              </w:rPr>
              <w:t>(1001)</w:t>
            </w:r>
          </w:p>
        </w:tc>
        <w:tc>
          <w:tcPr>
            <w:tcW w:w="657" w:type="pct"/>
            <w:vMerge w:val="restart"/>
            <w:shd w:val="clear" w:color="auto" w:fill="auto"/>
          </w:tcPr>
          <w:p w14:paraId="006ACDD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rMCTP10 Gorai.004G252500.1 (1003)</w:t>
            </w:r>
          </w:p>
        </w:tc>
        <w:tc>
          <w:tcPr>
            <w:tcW w:w="660" w:type="pct"/>
            <w:vMerge w:val="restart"/>
            <w:shd w:val="clear" w:color="auto" w:fill="auto"/>
          </w:tcPr>
          <w:p w14:paraId="1C66581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T3G03680 (AtMCTP14)</w:t>
            </w:r>
          </w:p>
        </w:tc>
        <w:tc>
          <w:tcPr>
            <w:tcW w:w="387" w:type="pct"/>
            <w:shd w:val="clear" w:color="auto" w:fill="auto"/>
          </w:tcPr>
          <w:p w14:paraId="1D4F292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791E4719" w14:textId="77777777" w:rsidTr="00C975D2">
        <w:trPr>
          <w:trHeight w:val="242"/>
        </w:trPr>
        <w:tc>
          <w:tcPr>
            <w:tcW w:w="559" w:type="pct"/>
            <w:shd w:val="clear" w:color="auto" w:fill="auto"/>
          </w:tcPr>
          <w:p w14:paraId="6638502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10</w:t>
            </w:r>
            <w:r w:rsidRPr="006E30FF">
              <w:rPr>
                <w:rFonts w:ascii="Times New Roman" w:hAnsi="Times New Roman" w:cs="Times New Roman"/>
                <w:kern w:val="0"/>
                <w:sz w:val="16"/>
                <w:szCs w:val="16"/>
              </w:rPr>
              <w:t>-D</w:t>
            </w:r>
          </w:p>
        </w:tc>
        <w:tc>
          <w:tcPr>
            <w:tcW w:w="585" w:type="pct"/>
            <w:shd w:val="clear" w:color="auto" w:fill="auto"/>
          </w:tcPr>
          <w:p w14:paraId="19678A74"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8G2487</w:t>
            </w:r>
          </w:p>
        </w:tc>
        <w:tc>
          <w:tcPr>
            <w:tcW w:w="613" w:type="pct"/>
            <w:shd w:val="clear" w:color="auto" w:fill="auto"/>
          </w:tcPr>
          <w:p w14:paraId="343733C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8:</w:t>
            </w:r>
            <w:r w:rsidRPr="006E30FF">
              <w:rPr>
                <w:rFonts w:ascii="Times New Roman" w:eastAsia="Helvetica" w:hAnsi="Times New Roman" w:cs="Times New Roman"/>
                <w:sz w:val="16"/>
                <w:szCs w:val="16"/>
                <w:shd w:val="clear" w:color="auto" w:fill="FFFFFF"/>
              </w:rPr>
              <w:t>65691104 to 65688093</w:t>
            </w:r>
          </w:p>
        </w:tc>
        <w:tc>
          <w:tcPr>
            <w:tcW w:w="344" w:type="pct"/>
            <w:shd w:val="clear" w:color="auto" w:fill="auto"/>
          </w:tcPr>
          <w:p w14:paraId="44CAE0A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03</w:t>
            </w:r>
          </w:p>
        </w:tc>
        <w:tc>
          <w:tcPr>
            <w:tcW w:w="286" w:type="pct"/>
            <w:shd w:val="clear" w:color="auto" w:fill="auto"/>
          </w:tcPr>
          <w:p w14:paraId="3619C58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2.7</w:t>
            </w:r>
          </w:p>
        </w:tc>
        <w:tc>
          <w:tcPr>
            <w:tcW w:w="249" w:type="pct"/>
            <w:shd w:val="clear" w:color="auto" w:fill="auto"/>
          </w:tcPr>
          <w:p w14:paraId="15BAC75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08</w:t>
            </w:r>
          </w:p>
        </w:tc>
        <w:tc>
          <w:tcPr>
            <w:tcW w:w="659" w:type="pct"/>
            <w:vMerge/>
            <w:shd w:val="clear" w:color="auto" w:fill="auto"/>
          </w:tcPr>
          <w:p w14:paraId="397E60DF"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4057260D" w14:textId="77777777" w:rsidR="00C975D2" w:rsidRPr="006E30FF" w:rsidRDefault="00C975D2" w:rsidP="006D0E5A">
            <w:pPr>
              <w:spacing w:line="200" w:lineRule="exact"/>
              <w:jc w:val="center"/>
              <w:rPr>
                <w:rFonts w:ascii="Times New Roman" w:hAnsi="Times New Roman" w:cs="Times New Roman"/>
                <w:sz w:val="16"/>
                <w:szCs w:val="16"/>
              </w:rPr>
            </w:pPr>
          </w:p>
        </w:tc>
        <w:tc>
          <w:tcPr>
            <w:tcW w:w="660" w:type="pct"/>
            <w:vMerge/>
            <w:shd w:val="clear" w:color="auto" w:fill="auto"/>
          </w:tcPr>
          <w:p w14:paraId="6A5B8ECC" w14:textId="77777777" w:rsidR="00C975D2" w:rsidRPr="006E30FF" w:rsidRDefault="00C975D2" w:rsidP="006D0E5A">
            <w:pPr>
              <w:spacing w:line="200" w:lineRule="exact"/>
              <w:jc w:val="center"/>
              <w:rPr>
                <w:rFonts w:ascii="Times New Roman" w:hAnsi="Times New Roman" w:cs="Times New Roman"/>
                <w:sz w:val="16"/>
                <w:szCs w:val="16"/>
              </w:rPr>
            </w:pPr>
          </w:p>
        </w:tc>
        <w:tc>
          <w:tcPr>
            <w:tcW w:w="387" w:type="pct"/>
            <w:shd w:val="clear" w:color="auto" w:fill="auto"/>
          </w:tcPr>
          <w:p w14:paraId="55820C4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t>0.0</w:t>
            </w:r>
          </w:p>
        </w:tc>
      </w:tr>
      <w:tr w:rsidR="006E30FF" w:rsidRPr="006E30FF" w14:paraId="479CB8A9" w14:textId="77777777" w:rsidTr="006E30FF">
        <w:trPr>
          <w:trHeight w:val="95"/>
        </w:trPr>
        <w:tc>
          <w:tcPr>
            <w:tcW w:w="559" w:type="pct"/>
            <w:tcBorders>
              <w:top w:val="single" w:sz="4" w:space="0" w:color="000000"/>
            </w:tcBorders>
            <w:shd w:val="clear" w:color="auto" w:fill="auto"/>
          </w:tcPr>
          <w:p w14:paraId="199A909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GhMCTP1</w:t>
            </w:r>
            <w:r w:rsidRPr="006E30FF">
              <w:rPr>
                <w:rFonts w:ascii="Times New Roman" w:hAnsi="Times New Roman" w:cs="Times New Roman"/>
                <w:sz w:val="16"/>
                <w:szCs w:val="16"/>
              </w:rPr>
              <w:lastRenderedPageBreak/>
              <w:t>1-</w:t>
            </w:r>
            <w:r w:rsidRPr="006E30FF">
              <w:rPr>
                <w:rFonts w:ascii="Times New Roman" w:hAnsi="Times New Roman" w:cs="Times New Roman"/>
                <w:kern w:val="0"/>
                <w:sz w:val="16"/>
                <w:szCs w:val="16"/>
              </w:rPr>
              <w:t>A</w:t>
            </w:r>
          </w:p>
        </w:tc>
        <w:tc>
          <w:tcPr>
            <w:tcW w:w="585" w:type="pct"/>
            <w:tcBorders>
              <w:top w:val="single" w:sz="4" w:space="0" w:color="000000"/>
            </w:tcBorders>
            <w:shd w:val="clear" w:color="auto" w:fill="auto"/>
          </w:tcPr>
          <w:p w14:paraId="59A95967"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lastRenderedPageBreak/>
              <w:t>GH_A09G1</w:t>
            </w:r>
            <w:r w:rsidRPr="006E30FF">
              <w:rPr>
                <w:rFonts w:ascii="Times New Roman" w:eastAsia="Helvetica" w:hAnsi="Times New Roman" w:cs="Times New Roman"/>
                <w:sz w:val="16"/>
                <w:szCs w:val="16"/>
              </w:rPr>
              <w:lastRenderedPageBreak/>
              <w:t>426</w:t>
            </w:r>
          </w:p>
        </w:tc>
        <w:tc>
          <w:tcPr>
            <w:tcW w:w="613" w:type="pct"/>
            <w:tcBorders>
              <w:top w:val="single" w:sz="4" w:space="0" w:color="000000"/>
            </w:tcBorders>
            <w:shd w:val="clear" w:color="auto" w:fill="auto"/>
          </w:tcPr>
          <w:p w14:paraId="50D7A3E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lastRenderedPageBreak/>
              <w:t>A09:</w:t>
            </w:r>
            <w:r w:rsidRPr="006E30FF">
              <w:rPr>
                <w:rFonts w:ascii="Times New Roman" w:eastAsia="Helvetica" w:hAnsi="Times New Roman" w:cs="Times New Roman"/>
                <w:sz w:val="16"/>
                <w:szCs w:val="16"/>
                <w:shd w:val="clear" w:color="auto" w:fill="FFFFFF"/>
              </w:rPr>
              <w:t>698910</w:t>
            </w:r>
            <w:r w:rsidRPr="006E30FF">
              <w:rPr>
                <w:rFonts w:ascii="Times New Roman" w:eastAsia="Helvetica" w:hAnsi="Times New Roman" w:cs="Times New Roman"/>
                <w:sz w:val="16"/>
                <w:szCs w:val="16"/>
                <w:shd w:val="clear" w:color="auto" w:fill="FFFFFF"/>
              </w:rPr>
              <w:lastRenderedPageBreak/>
              <w:t>42 to 69893411</w:t>
            </w:r>
          </w:p>
        </w:tc>
        <w:tc>
          <w:tcPr>
            <w:tcW w:w="344" w:type="pct"/>
            <w:tcBorders>
              <w:top w:val="single" w:sz="4" w:space="0" w:color="000000"/>
            </w:tcBorders>
            <w:shd w:val="clear" w:color="auto" w:fill="auto"/>
          </w:tcPr>
          <w:p w14:paraId="7BB6B1F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lastRenderedPageBreak/>
              <w:t>789</w:t>
            </w:r>
          </w:p>
        </w:tc>
        <w:tc>
          <w:tcPr>
            <w:tcW w:w="286" w:type="pct"/>
            <w:tcBorders>
              <w:top w:val="single" w:sz="4" w:space="0" w:color="000000"/>
            </w:tcBorders>
            <w:shd w:val="clear" w:color="auto" w:fill="auto"/>
          </w:tcPr>
          <w:p w14:paraId="2AD58E7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9</w:t>
            </w:r>
          </w:p>
        </w:tc>
        <w:tc>
          <w:tcPr>
            <w:tcW w:w="249" w:type="pct"/>
            <w:tcBorders>
              <w:top w:val="single" w:sz="4" w:space="0" w:color="000000"/>
            </w:tcBorders>
            <w:shd w:val="clear" w:color="auto" w:fill="auto"/>
          </w:tcPr>
          <w:p w14:paraId="5DC8621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w:t>
            </w:r>
            <w:r w:rsidRPr="006E30FF">
              <w:rPr>
                <w:rFonts w:ascii="Times New Roman" w:hAnsi="Times New Roman" w:cs="Times New Roman"/>
                <w:sz w:val="16"/>
                <w:szCs w:val="16"/>
              </w:rPr>
              <w:lastRenderedPageBreak/>
              <w:t>3</w:t>
            </w:r>
          </w:p>
        </w:tc>
        <w:tc>
          <w:tcPr>
            <w:tcW w:w="659" w:type="pct"/>
            <w:vMerge w:val="restart"/>
            <w:tcBorders>
              <w:top w:val="single" w:sz="4" w:space="0" w:color="000000"/>
            </w:tcBorders>
            <w:shd w:val="clear" w:color="auto" w:fill="auto"/>
          </w:tcPr>
          <w:p w14:paraId="6B68294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lastRenderedPageBreak/>
              <w:t xml:space="preserve">GaMCTP11 </w:t>
            </w:r>
            <w:r w:rsidRPr="006E30FF">
              <w:rPr>
                <w:rFonts w:ascii="Times New Roman" w:eastAsia="Helvetica" w:hAnsi="Times New Roman" w:cs="Times New Roman"/>
                <w:sz w:val="16"/>
                <w:szCs w:val="16"/>
              </w:rPr>
              <w:lastRenderedPageBreak/>
              <w:t>Gar09G16260</w:t>
            </w:r>
            <w:r w:rsidRPr="006E30FF">
              <w:rPr>
                <w:rFonts w:ascii="Times New Roman" w:hAnsi="Times New Roman" w:cs="Times New Roman"/>
                <w:sz w:val="16"/>
                <w:szCs w:val="16"/>
              </w:rPr>
              <w:t xml:space="preserve"> (789)</w:t>
            </w:r>
          </w:p>
        </w:tc>
        <w:tc>
          <w:tcPr>
            <w:tcW w:w="657" w:type="pct"/>
            <w:vMerge w:val="restart"/>
            <w:tcBorders>
              <w:top w:val="single" w:sz="4" w:space="0" w:color="000000"/>
            </w:tcBorders>
            <w:shd w:val="clear" w:color="auto" w:fill="auto"/>
          </w:tcPr>
          <w:p w14:paraId="16038A1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lastRenderedPageBreak/>
              <w:t xml:space="preserve">GrMCTP11 </w:t>
            </w:r>
            <w:r w:rsidRPr="006E30FF">
              <w:rPr>
                <w:rFonts w:ascii="Times New Roman" w:hAnsi="Times New Roman" w:cs="Times New Roman"/>
                <w:sz w:val="16"/>
                <w:szCs w:val="16"/>
              </w:rPr>
              <w:lastRenderedPageBreak/>
              <w:t>Gorai.006G140900.1 (789)</w:t>
            </w:r>
          </w:p>
        </w:tc>
        <w:tc>
          <w:tcPr>
            <w:tcW w:w="660" w:type="pct"/>
            <w:vMerge w:val="restart"/>
            <w:tcBorders>
              <w:top w:val="single" w:sz="4" w:space="0" w:color="000000"/>
            </w:tcBorders>
            <w:shd w:val="clear" w:color="auto" w:fill="auto"/>
          </w:tcPr>
          <w:p w14:paraId="20D5685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lastRenderedPageBreak/>
              <w:t xml:space="preserve">AT5G06850 </w:t>
            </w:r>
            <w:r w:rsidRPr="006E30FF">
              <w:rPr>
                <w:rFonts w:ascii="Times New Roman" w:hAnsi="Times New Roman" w:cs="Times New Roman"/>
                <w:sz w:val="16"/>
                <w:szCs w:val="16"/>
              </w:rPr>
              <w:lastRenderedPageBreak/>
              <w:t>(AtMCTP1/AtFTIP1)</w:t>
            </w:r>
          </w:p>
        </w:tc>
        <w:tc>
          <w:tcPr>
            <w:tcW w:w="387" w:type="pct"/>
            <w:tcBorders>
              <w:top w:val="single" w:sz="4" w:space="0" w:color="000000"/>
            </w:tcBorders>
            <w:shd w:val="clear" w:color="auto" w:fill="auto"/>
          </w:tcPr>
          <w:p w14:paraId="36110FE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hint="eastAsia"/>
                <w:sz w:val="16"/>
                <w:szCs w:val="16"/>
              </w:rPr>
              <w:lastRenderedPageBreak/>
              <w:t>0.0</w:t>
            </w:r>
          </w:p>
        </w:tc>
      </w:tr>
      <w:tr w:rsidR="00C975D2" w:rsidRPr="006E30FF" w14:paraId="0E0BEB52" w14:textId="77777777" w:rsidTr="00C975D2">
        <w:trPr>
          <w:trHeight w:val="95"/>
        </w:trPr>
        <w:tc>
          <w:tcPr>
            <w:tcW w:w="559" w:type="pct"/>
            <w:shd w:val="clear" w:color="auto" w:fill="auto"/>
          </w:tcPr>
          <w:p w14:paraId="626502C2"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1</w:t>
            </w:r>
            <w:r w:rsidRPr="006E30FF">
              <w:rPr>
                <w:rFonts w:ascii="Times New Roman" w:hAnsi="Times New Roman" w:cs="Times New Roman"/>
                <w:color w:val="000000"/>
                <w:kern w:val="0"/>
                <w:sz w:val="16"/>
                <w:szCs w:val="16"/>
              </w:rPr>
              <w:t>-D</w:t>
            </w:r>
          </w:p>
        </w:tc>
        <w:tc>
          <w:tcPr>
            <w:tcW w:w="585" w:type="pct"/>
            <w:shd w:val="clear" w:color="auto" w:fill="auto"/>
          </w:tcPr>
          <w:p w14:paraId="5827C4BC"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9G1373</w:t>
            </w:r>
          </w:p>
        </w:tc>
        <w:tc>
          <w:tcPr>
            <w:tcW w:w="613" w:type="pct"/>
            <w:shd w:val="clear" w:color="auto" w:fill="auto"/>
          </w:tcPr>
          <w:p w14:paraId="08B34E9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9:</w:t>
            </w:r>
            <w:r w:rsidRPr="006E30FF">
              <w:rPr>
                <w:rFonts w:ascii="Times New Roman" w:eastAsia="Helvetica" w:hAnsi="Times New Roman" w:cs="Times New Roman"/>
                <w:sz w:val="16"/>
                <w:szCs w:val="16"/>
                <w:shd w:val="clear" w:color="auto" w:fill="EEEEEE"/>
              </w:rPr>
              <w:t>40335945 to 40338314</w:t>
            </w:r>
          </w:p>
        </w:tc>
        <w:tc>
          <w:tcPr>
            <w:tcW w:w="344" w:type="pct"/>
            <w:shd w:val="clear" w:color="auto" w:fill="auto"/>
          </w:tcPr>
          <w:p w14:paraId="61DADF1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89</w:t>
            </w:r>
          </w:p>
        </w:tc>
        <w:tc>
          <w:tcPr>
            <w:tcW w:w="286" w:type="pct"/>
            <w:shd w:val="clear" w:color="auto" w:fill="auto"/>
          </w:tcPr>
          <w:p w14:paraId="24ACF58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1</w:t>
            </w:r>
          </w:p>
        </w:tc>
        <w:tc>
          <w:tcPr>
            <w:tcW w:w="249" w:type="pct"/>
            <w:shd w:val="clear" w:color="auto" w:fill="auto"/>
          </w:tcPr>
          <w:p w14:paraId="1A533DA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2</w:t>
            </w:r>
          </w:p>
        </w:tc>
        <w:tc>
          <w:tcPr>
            <w:tcW w:w="659" w:type="pct"/>
            <w:vMerge/>
            <w:shd w:val="clear" w:color="auto" w:fill="auto"/>
          </w:tcPr>
          <w:p w14:paraId="06708603"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25D1D4DE"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660" w:type="pct"/>
            <w:vMerge/>
            <w:shd w:val="clear" w:color="auto" w:fill="auto"/>
          </w:tcPr>
          <w:p w14:paraId="7DE00FD4"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387" w:type="pct"/>
            <w:shd w:val="clear" w:color="auto" w:fill="auto"/>
          </w:tcPr>
          <w:p w14:paraId="17CC2749"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697032EE" w14:textId="77777777" w:rsidTr="00C975D2">
        <w:trPr>
          <w:trHeight w:val="243"/>
        </w:trPr>
        <w:tc>
          <w:tcPr>
            <w:tcW w:w="559" w:type="pct"/>
            <w:shd w:val="clear" w:color="auto" w:fill="auto"/>
          </w:tcPr>
          <w:p w14:paraId="7A4F6D6C"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2-</w:t>
            </w:r>
            <w:r w:rsidRPr="006E30FF">
              <w:rPr>
                <w:rFonts w:ascii="Times New Roman" w:hAnsi="Times New Roman" w:cs="Times New Roman"/>
                <w:color w:val="000000"/>
                <w:kern w:val="0"/>
                <w:sz w:val="16"/>
                <w:szCs w:val="16"/>
              </w:rPr>
              <w:t>A</w:t>
            </w:r>
          </w:p>
        </w:tc>
        <w:tc>
          <w:tcPr>
            <w:tcW w:w="585" w:type="pct"/>
            <w:shd w:val="clear" w:color="auto" w:fill="auto"/>
          </w:tcPr>
          <w:p w14:paraId="5425B0C2"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09G1428</w:t>
            </w:r>
          </w:p>
        </w:tc>
        <w:tc>
          <w:tcPr>
            <w:tcW w:w="613" w:type="pct"/>
            <w:shd w:val="clear" w:color="auto" w:fill="auto"/>
          </w:tcPr>
          <w:p w14:paraId="44FAEB4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09:</w:t>
            </w:r>
            <w:r w:rsidRPr="006E30FF">
              <w:rPr>
                <w:rFonts w:ascii="Times New Roman" w:eastAsia="Helvetica" w:hAnsi="Times New Roman" w:cs="Times New Roman"/>
                <w:sz w:val="16"/>
                <w:szCs w:val="16"/>
                <w:shd w:val="clear" w:color="auto" w:fill="EEEEEE"/>
              </w:rPr>
              <w:t>69961239 to 69958912</w:t>
            </w:r>
          </w:p>
        </w:tc>
        <w:tc>
          <w:tcPr>
            <w:tcW w:w="344" w:type="pct"/>
            <w:shd w:val="clear" w:color="auto" w:fill="auto"/>
          </w:tcPr>
          <w:p w14:paraId="6921C73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5</w:t>
            </w:r>
          </w:p>
        </w:tc>
        <w:tc>
          <w:tcPr>
            <w:tcW w:w="286" w:type="pct"/>
            <w:shd w:val="clear" w:color="auto" w:fill="auto"/>
          </w:tcPr>
          <w:p w14:paraId="4FE50F9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9</w:t>
            </w:r>
          </w:p>
        </w:tc>
        <w:tc>
          <w:tcPr>
            <w:tcW w:w="249" w:type="pct"/>
            <w:shd w:val="clear" w:color="auto" w:fill="auto"/>
          </w:tcPr>
          <w:p w14:paraId="219479B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0</w:t>
            </w:r>
          </w:p>
        </w:tc>
        <w:tc>
          <w:tcPr>
            <w:tcW w:w="659" w:type="pct"/>
            <w:vMerge w:val="restart"/>
            <w:shd w:val="clear" w:color="auto" w:fill="auto"/>
          </w:tcPr>
          <w:p w14:paraId="580F05A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2 </w:t>
            </w:r>
            <w:r w:rsidRPr="006E30FF">
              <w:rPr>
                <w:rFonts w:ascii="Times New Roman" w:eastAsia="Helvetica" w:hAnsi="Times New Roman" w:cs="Times New Roman"/>
                <w:sz w:val="16"/>
                <w:szCs w:val="16"/>
              </w:rPr>
              <w:t>Gar09G16300</w:t>
            </w:r>
            <w:r w:rsidRPr="006E30FF">
              <w:rPr>
                <w:rFonts w:ascii="Times New Roman" w:hAnsi="Times New Roman" w:cs="Times New Roman"/>
                <w:sz w:val="16"/>
                <w:szCs w:val="16"/>
              </w:rPr>
              <w:t>(775)</w:t>
            </w:r>
          </w:p>
        </w:tc>
        <w:tc>
          <w:tcPr>
            <w:tcW w:w="657" w:type="pct"/>
            <w:vMerge w:val="restart"/>
            <w:shd w:val="clear" w:color="auto" w:fill="auto"/>
          </w:tcPr>
          <w:p w14:paraId="5357AD48"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GrMCTP12 Gorai.006G141200.1 (775)</w:t>
            </w:r>
          </w:p>
        </w:tc>
        <w:tc>
          <w:tcPr>
            <w:tcW w:w="660" w:type="pct"/>
            <w:vMerge w:val="restart"/>
            <w:shd w:val="clear" w:color="auto" w:fill="auto"/>
          </w:tcPr>
          <w:p w14:paraId="659F7B0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AT3G57880 (AtMCTP3) / AT1G51570 (AtMCTP4)</w:t>
            </w:r>
          </w:p>
        </w:tc>
        <w:tc>
          <w:tcPr>
            <w:tcW w:w="387" w:type="pct"/>
            <w:shd w:val="clear" w:color="auto" w:fill="auto"/>
          </w:tcPr>
          <w:p w14:paraId="324057A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39436BD7" w14:textId="77777777" w:rsidTr="00C975D2">
        <w:trPr>
          <w:trHeight w:val="147"/>
        </w:trPr>
        <w:tc>
          <w:tcPr>
            <w:tcW w:w="559" w:type="pct"/>
            <w:shd w:val="clear" w:color="auto" w:fill="auto"/>
          </w:tcPr>
          <w:p w14:paraId="105EBF50"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2</w:t>
            </w:r>
            <w:r w:rsidRPr="006E30FF">
              <w:rPr>
                <w:rFonts w:ascii="Times New Roman" w:hAnsi="Times New Roman" w:cs="Times New Roman"/>
                <w:color w:val="000000"/>
                <w:kern w:val="0"/>
                <w:sz w:val="16"/>
                <w:szCs w:val="16"/>
              </w:rPr>
              <w:t>-D</w:t>
            </w:r>
          </w:p>
        </w:tc>
        <w:tc>
          <w:tcPr>
            <w:tcW w:w="585" w:type="pct"/>
            <w:shd w:val="clear" w:color="auto" w:fill="auto"/>
          </w:tcPr>
          <w:p w14:paraId="1DDE144A"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09G1375</w:t>
            </w:r>
          </w:p>
        </w:tc>
        <w:tc>
          <w:tcPr>
            <w:tcW w:w="613" w:type="pct"/>
            <w:shd w:val="clear" w:color="auto" w:fill="auto"/>
          </w:tcPr>
          <w:p w14:paraId="6BBD258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09:</w:t>
            </w:r>
            <w:r w:rsidRPr="006E30FF">
              <w:rPr>
                <w:rFonts w:ascii="Times New Roman" w:eastAsia="Helvetica" w:hAnsi="Times New Roman" w:cs="Times New Roman"/>
                <w:sz w:val="16"/>
                <w:szCs w:val="16"/>
                <w:shd w:val="clear" w:color="auto" w:fill="FFFFFF"/>
              </w:rPr>
              <w:t>40388189 to 40385862</w:t>
            </w:r>
          </w:p>
        </w:tc>
        <w:tc>
          <w:tcPr>
            <w:tcW w:w="344" w:type="pct"/>
            <w:shd w:val="clear" w:color="auto" w:fill="auto"/>
          </w:tcPr>
          <w:p w14:paraId="5254E922"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5</w:t>
            </w:r>
          </w:p>
        </w:tc>
        <w:tc>
          <w:tcPr>
            <w:tcW w:w="286" w:type="pct"/>
            <w:shd w:val="clear" w:color="auto" w:fill="auto"/>
          </w:tcPr>
          <w:p w14:paraId="1E808F6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9</w:t>
            </w:r>
          </w:p>
        </w:tc>
        <w:tc>
          <w:tcPr>
            <w:tcW w:w="249" w:type="pct"/>
            <w:shd w:val="clear" w:color="auto" w:fill="auto"/>
          </w:tcPr>
          <w:p w14:paraId="450A11E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10</w:t>
            </w:r>
          </w:p>
        </w:tc>
        <w:tc>
          <w:tcPr>
            <w:tcW w:w="659" w:type="pct"/>
            <w:vMerge/>
            <w:shd w:val="clear" w:color="auto" w:fill="auto"/>
          </w:tcPr>
          <w:p w14:paraId="2E5E6AB8"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7730E277"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660" w:type="pct"/>
            <w:vMerge/>
            <w:shd w:val="clear" w:color="auto" w:fill="auto"/>
          </w:tcPr>
          <w:p w14:paraId="296CF654"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387" w:type="pct"/>
            <w:shd w:val="clear" w:color="auto" w:fill="auto"/>
          </w:tcPr>
          <w:p w14:paraId="5432BB2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484D9C6E" w14:textId="77777777" w:rsidTr="00C975D2">
        <w:trPr>
          <w:trHeight w:val="221"/>
        </w:trPr>
        <w:tc>
          <w:tcPr>
            <w:tcW w:w="559" w:type="pct"/>
            <w:shd w:val="clear" w:color="auto" w:fill="auto"/>
          </w:tcPr>
          <w:p w14:paraId="6A8CDD50"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3-</w:t>
            </w:r>
            <w:r w:rsidRPr="006E30FF">
              <w:rPr>
                <w:rFonts w:ascii="Times New Roman" w:hAnsi="Times New Roman" w:cs="Times New Roman"/>
                <w:color w:val="000000"/>
                <w:kern w:val="0"/>
                <w:sz w:val="16"/>
                <w:szCs w:val="16"/>
              </w:rPr>
              <w:t>A</w:t>
            </w:r>
          </w:p>
        </w:tc>
        <w:tc>
          <w:tcPr>
            <w:tcW w:w="585" w:type="pct"/>
            <w:shd w:val="clear" w:color="auto" w:fill="auto"/>
          </w:tcPr>
          <w:p w14:paraId="39132778"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10G1491</w:t>
            </w:r>
          </w:p>
        </w:tc>
        <w:tc>
          <w:tcPr>
            <w:tcW w:w="613" w:type="pct"/>
            <w:shd w:val="clear" w:color="auto" w:fill="auto"/>
          </w:tcPr>
          <w:p w14:paraId="2EDE058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10:</w:t>
            </w:r>
            <w:r w:rsidRPr="006E30FF">
              <w:rPr>
                <w:rFonts w:ascii="Times New Roman" w:eastAsia="Helvetica" w:hAnsi="Times New Roman" w:cs="Times New Roman"/>
                <w:sz w:val="16"/>
                <w:szCs w:val="16"/>
                <w:shd w:val="clear" w:color="auto" w:fill="EEEEEE"/>
              </w:rPr>
              <w:t>77149258 to 77151570</w:t>
            </w:r>
          </w:p>
        </w:tc>
        <w:tc>
          <w:tcPr>
            <w:tcW w:w="344" w:type="pct"/>
            <w:shd w:val="clear" w:color="auto" w:fill="auto"/>
          </w:tcPr>
          <w:p w14:paraId="1686EB3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0</w:t>
            </w:r>
          </w:p>
        </w:tc>
        <w:tc>
          <w:tcPr>
            <w:tcW w:w="286" w:type="pct"/>
            <w:shd w:val="clear" w:color="auto" w:fill="auto"/>
          </w:tcPr>
          <w:p w14:paraId="50F9F79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0</w:t>
            </w:r>
          </w:p>
        </w:tc>
        <w:tc>
          <w:tcPr>
            <w:tcW w:w="249" w:type="pct"/>
            <w:shd w:val="clear" w:color="auto" w:fill="auto"/>
          </w:tcPr>
          <w:p w14:paraId="209C438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11</w:t>
            </w:r>
          </w:p>
        </w:tc>
        <w:tc>
          <w:tcPr>
            <w:tcW w:w="659" w:type="pct"/>
            <w:vMerge w:val="restart"/>
            <w:shd w:val="clear" w:color="auto" w:fill="auto"/>
          </w:tcPr>
          <w:p w14:paraId="25D8876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3 </w:t>
            </w:r>
            <w:r w:rsidRPr="006E30FF">
              <w:rPr>
                <w:rFonts w:ascii="Times New Roman" w:eastAsia="Helvetica" w:hAnsi="Times New Roman" w:cs="Times New Roman"/>
                <w:sz w:val="16"/>
                <w:szCs w:val="16"/>
              </w:rPr>
              <w:t>Gar10G15220</w:t>
            </w:r>
            <w:r w:rsidRPr="006E30FF">
              <w:rPr>
                <w:rFonts w:ascii="Times New Roman" w:hAnsi="Times New Roman" w:cs="Times New Roman"/>
                <w:sz w:val="16"/>
                <w:szCs w:val="16"/>
              </w:rPr>
              <w:t xml:space="preserve"> (770)</w:t>
            </w:r>
          </w:p>
        </w:tc>
        <w:tc>
          <w:tcPr>
            <w:tcW w:w="657" w:type="pct"/>
            <w:vMerge w:val="restart"/>
            <w:shd w:val="clear" w:color="auto" w:fill="auto"/>
          </w:tcPr>
          <w:p w14:paraId="7ECFA567"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GrMCTP13 Gorai.011G142300.1 (771)</w:t>
            </w:r>
          </w:p>
        </w:tc>
        <w:tc>
          <w:tcPr>
            <w:tcW w:w="660" w:type="pct"/>
            <w:vMerge w:val="restart"/>
            <w:shd w:val="clear" w:color="auto" w:fill="auto"/>
          </w:tcPr>
          <w:p w14:paraId="7F094D96"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AT4G20080 (AtMCTP11)</w:t>
            </w:r>
          </w:p>
        </w:tc>
        <w:tc>
          <w:tcPr>
            <w:tcW w:w="387" w:type="pct"/>
            <w:shd w:val="clear" w:color="auto" w:fill="auto"/>
          </w:tcPr>
          <w:p w14:paraId="22F2665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75C36CD5" w14:textId="77777777" w:rsidTr="00C975D2">
        <w:trPr>
          <w:trHeight w:val="156"/>
        </w:trPr>
        <w:tc>
          <w:tcPr>
            <w:tcW w:w="559" w:type="pct"/>
            <w:shd w:val="clear" w:color="auto" w:fill="auto"/>
          </w:tcPr>
          <w:p w14:paraId="64770CF6"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3</w:t>
            </w:r>
            <w:r w:rsidRPr="006E30FF">
              <w:rPr>
                <w:rFonts w:ascii="Times New Roman" w:hAnsi="Times New Roman" w:cs="Times New Roman"/>
                <w:color w:val="000000"/>
                <w:kern w:val="0"/>
                <w:sz w:val="16"/>
                <w:szCs w:val="16"/>
              </w:rPr>
              <w:t>-D</w:t>
            </w:r>
          </w:p>
        </w:tc>
        <w:tc>
          <w:tcPr>
            <w:tcW w:w="585" w:type="pct"/>
            <w:shd w:val="clear" w:color="auto" w:fill="auto"/>
          </w:tcPr>
          <w:p w14:paraId="463933E0"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SimSun" w:hAnsi="Times New Roman" w:cs="Times New Roman"/>
                <w:sz w:val="16"/>
                <w:szCs w:val="16"/>
              </w:rPr>
              <w:t>Gh_D10G1266</w:t>
            </w:r>
          </w:p>
        </w:tc>
        <w:tc>
          <w:tcPr>
            <w:tcW w:w="613" w:type="pct"/>
            <w:shd w:val="clear" w:color="auto" w:fill="auto"/>
          </w:tcPr>
          <w:p w14:paraId="1B87F18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10:</w:t>
            </w:r>
            <w:r w:rsidRPr="006E30FF">
              <w:rPr>
                <w:rFonts w:ascii="Times New Roman" w:eastAsia="Helvetica" w:hAnsi="Times New Roman" w:cs="Times New Roman"/>
                <w:sz w:val="16"/>
                <w:szCs w:val="16"/>
                <w:shd w:val="clear" w:color="auto" w:fill="FFFFFF"/>
              </w:rPr>
              <w:t>22449216 to 22446901</w:t>
            </w:r>
          </w:p>
        </w:tc>
        <w:tc>
          <w:tcPr>
            <w:tcW w:w="344" w:type="pct"/>
            <w:shd w:val="clear" w:color="auto" w:fill="auto"/>
          </w:tcPr>
          <w:p w14:paraId="494A1AD1"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1</w:t>
            </w:r>
          </w:p>
        </w:tc>
        <w:tc>
          <w:tcPr>
            <w:tcW w:w="286" w:type="pct"/>
            <w:shd w:val="clear" w:color="auto" w:fill="auto"/>
          </w:tcPr>
          <w:p w14:paraId="3AF39C0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1</w:t>
            </w:r>
          </w:p>
        </w:tc>
        <w:tc>
          <w:tcPr>
            <w:tcW w:w="249" w:type="pct"/>
            <w:shd w:val="clear" w:color="auto" w:fill="auto"/>
          </w:tcPr>
          <w:p w14:paraId="2EB61CD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5</w:t>
            </w:r>
          </w:p>
        </w:tc>
        <w:tc>
          <w:tcPr>
            <w:tcW w:w="659" w:type="pct"/>
            <w:vMerge/>
            <w:shd w:val="clear" w:color="auto" w:fill="auto"/>
          </w:tcPr>
          <w:p w14:paraId="1B7D9C48"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3CE13BC4"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660" w:type="pct"/>
            <w:vMerge/>
            <w:shd w:val="clear" w:color="auto" w:fill="auto"/>
          </w:tcPr>
          <w:p w14:paraId="27BE9E3A"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387" w:type="pct"/>
            <w:shd w:val="clear" w:color="auto" w:fill="auto"/>
          </w:tcPr>
          <w:p w14:paraId="56C8F09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71D2164C" w14:textId="77777777" w:rsidTr="00C975D2">
        <w:trPr>
          <w:trHeight w:val="156"/>
        </w:trPr>
        <w:tc>
          <w:tcPr>
            <w:tcW w:w="559" w:type="pct"/>
            <w:shd w:val="clear" w:color="auto" w:fill="auto"/>
          </w:tcPr>
          <w:p w14:paraId="65331140" w14:textId="77777777" w:rsidR="00C975D2" w:rsidRPr="006E30FF" w:rsidRDefault="00C975D2" w:rsidP="006D0E5A">
            <w:pPr>
              <w:keepNext/>
              <w:keepLines/>
              <w:widowControl/>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4-</w:t>
            </w:r>
            <w:r w:rsidRPr="006E30FF">
              <w:rPr>
                <w:rFonts w:ascii="Times New Roman" w:hAnsi="Times New Roman" w:cs="Times New Roman"/>
                <w:color w:val="000000"/>
                <w:kern w:val="0"/>
                <w:sz w:val="16"/>
                <w:szCs w:val="16"/>
              </w:rPr>
              <w:t>A</w:t>
            </w:r>
          </w:p>
        </w:tc>
        <w:tc>
          <w:tcPr>
            <w:tcW w:w="585" w:type="pct"/>
            <w:shd w:val="clear" w:color="auto" w:fill="auto"/>
          </w:tcPr>
          <w:p w14:paraId="7329B769" w14:textId="77777777" w:rsidR="00C975D2" w:rsidRPr="006E30FF" w:rsidRDefault="00C975D2" w:rsidP="006D0E5A">
            <w:pPr>
              <w:keepNext/>
              <w:keepLines/>
              <w:widowControl/>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11G0906</w:t>
            </w:r>
          </w:p>
        </w:tc>
        <w:tc>
          <w:tcPr>
            <w:tcW w:w="613" w:type="pct"/>
            <w:shd w:val="clear" w:color="auto" w:fill="auto"/>
          </w:tcPr>
          <w:p w14:paraId="226E3E51"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11:</w:t>
            </w:r>
            <w:r w:rsidRPr="006E30FF">
              <w:rPr>
                <w:rFonts w:ascii="Times New Roman" w:eastAsia="Helvetica" w:hAnsi="Times New Roman" w:cs="Times New Roman"/>
                <w:sz w:val="16"/>
                <w:szCs w:val="16"/>
                <w:shd w:val="clear" w:color="auto" w:fill="EEEEEE"/>
              </w:rPr>
              <w:t>8024248 to 8027265</w:t>
            </w:r>
          </w:p>
        </w:tc>
        <w:tc>
          <w:tcPr>
            <w:tcW w:w="344" w:type="pct"/>
            <w:shd w:val="clear" w:color="auto" w:fill="auto"/>
          </w:tcPr>
          <w:p w14:paraId="7A5976F9"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31</w:t>
            </w:r>
          </w:p>
        </w:tc>
        <w:tc>
          <w:tcPr>
            <w:tcW w:w="286" w:type="pct"/>
            <w:shd w:val="clear" w:color="auto" w:fill="auto"/>
          </w:tcPr>
          <w:p w14:paraId="55362E95"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5.2</w:t>
            </w:r>
          </w:p>
        </w:tc>
        <w:tc>
          <w:tcPr>
            <w:tcW w:w="249" w:type="pct"/>
            <w:shd w:val="clear" w:color="auto" w:fill="auto"/>
          </w:tcPr>
          <w:p w14:paraId="1AA5FB59"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14</w:t>
            </w:r>
          </w:p>
        </w:tc>
        <w:tc>
          <w:tcPr>
            <w:tcW w:w="659" w:type="pct"/>
            <w:vMerge w:val="restart"/>
            <w:shd w:val="clear" w:color="auto" w:fill="auto"/>
          </w:tcPr>
          <w:p w14:paraId="6CA84A6A"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4 </w:t>
            </w:r>
            <w:r w:rsidRPr="006E30FF">
              <w:rPr>
                <w:rFonts w:ascii="Times New Roman" w:eastAsia="Helvetica" w:hAnsi="Times New Roman" w:cs="Times New Roman"/>
                <w:sz w:val="16"/>
                <w:szCs w:val="16"/>
              </w:rPr>
              <w:t>Gar11G28440</w:t>
            </w:r>
            <w:r w:rsidRPr="006E30FF">
              <w:rPr>
                <w:rFonts w:ascii="Times New Roman" w:hAnsi="Times New Roman" w:cs="Times New Roman"/>
                <w:sz w:val="16"/>
                <w:szCs w:val="16"/>
              </w:rPr>
              <w:t>(1031)</w:t>
            </w:r>
          </w:p>
        </w:tc>
        <w:tc>
          <w:tcPr>
            <w:tcW w:w="657" w:type="pct"/>
            <w:vMerge w:val="restart"/>
            <w:shd w:val="clear" w:color="auto" w:fill="auto"/>
          </w:tcPr>
          <w:p w14:paraId="0F3BB07C" w14:textId="77777777" w:rsidR="00C975D2" w:rsidRPr="006E30FF" w:rsidRDefault="00C975D2" w:rsidP="006D0E5A">
            <w:pPr>
              <w:keepNext/>
              <w:keepLines/>
              <w:widowControl/>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GrMCTP14 Gorai.007G259900.1 (1031)</w:t>
            </w:r>
          </w:p>
        </w:tc>
        <w:tc>
          <w:tcPr>
            <w:tcW w:w="660" w:type="pct"/>
            <w:vMerge w:val="restart"/>
            <w:shd w:val="clear" w:color="auto" w:fill="auto"/>
          </w:tcPr>
          <w:p w14:paraId="7FEE2EC7" w14:textId="77777777" w:rsidR="00C975D2" w:rsidRPr="006E30FF" w:rsidRDefault="00C975D2" w:rsidP="006D0E5A">
            <w:pPr>
              <w:keepNext/>
              <w:keepLines/>
              <w:widowControl/>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AT5G17980 (AtMCTP16)</w:t>
            </w:r>
          </w:p>
        </w:tc>
        <w:tc>
          <w:tcPr>
            <w:tcW w:w="387" w:type="pct"/>
            <w:shd w:val="clear" w:color="auto" w:fill="auto"/>
          </w:tcPr>
          <w:p w14:paraId="6F858F29" w14:textId="77777777" w:rsidR="00C975D2" w:rsidRPr="006E30FF" w:rsidRDefault="00C975D2" w:rsidP="006D0E5A">
            <w:pPr>
              <w:keepNext/>
              <w:keepLines/>
              <w:widowControl/>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3E50C5BF" w14:textId="77777777" w:rsidTr="00C975D2">
        <w:trPr>
          <w:trHeight w:val="328"/>
        </w:trPr>
        <w:tc>
          <w:tcPr>
            <w:tcW w:w="559" w:type="pct"/>
            <w:shd w:val="clear" w:color="auto" w:fill="auto"/>
          </w:tcPr>
          <w:p w14:paraId="23AE4BEF" w14:textId="77777777" w:rsidR="00C975D2" w:rsidRPr="006E30FF" w:rsidRDefault="00C975D2" w:rsidP="006D0E5A">
            <w:pPr>
              <w:keepNext/>
              <w:keepLines/>
              <w:widowControl/>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4</w:t>
            </w:r>
            <w:r w:rsidRPr="006E30FF">
              <w:rPr>
                <w:rFonts w:ascii="Times New Roman" w:hAnsi="Times New Roman" w:cs="Times New Roman"/>
                <w:color w:val="000000"/>
                <w:kern w:val="0"/>
                <w:sz w:val="16"/>
                <w:szCs w:val="16"/>
              </w:rPr>
              <w:t>-D</w:t>
            </w:r>
          </w:p>
        </w:tc>
        <w:tc>
          <w:tcPr>
            <w:tcW w:w="585" w:type="pct"/>
            <w:shd w:val="clear" w:color="auto" w:fill="auto"/>
          </w:tcPr>
          <w:p w14:paraId="70A3E012" w14:textId="77777777" w:rsidR="00C975D2" w:rsidRPr="006E30FF" w:rsidRDefault="00C975D2" w:rsidP="006D0E5A">
            <w:pPr>
              <w:keepNext/>
              <w:keepLines/>
              <w:widowControl/>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11G0941</w:t>
            </w:r>
          </w:p>
        </w:tc>
        <w:tc>
          <w:tcPr>
            <w:tcW w:w="613" w:type="pct"/>
            <w:shd w:val="clear" w:color="auto" w:fill="auto"/>
          </w:tcPr>
          <w:p w14:paraId="59D800FB"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eastAsia="SimSun" w:hAnsi="Times New Roman" w:cs="Times New Roman"/>
                <w:sz w:val="16"/>
                <w:szCs w:val="16"/>
                <w:shd w:val="clear" w:color="auto" w:fill="FFFFFF"/>
              </w:rPr>
              <w:t>D11:</w:t>
            </w:r>
            <w:r w:rsidRPr="006E30FF">
              <w:rPr>
                <w:rFonts w:ascii="Times New Roman" w:eastAsia="Helvetica" w:hAnsi="Times New Roman" w:cs="Times New Roman"/>
                <w:sz w:val="16"/>
                <w:szCs w:val="16"/>
                <w:shd w:val="clear" w:color="auto" w:fill="FFFFFF"/>
              </w:rPr>
              <w:t>7683857 to 7686874</w:t>
            </w:r>
          </w:p>
        </w:tc>
        <w:tc>
          <w:tcPr>
            <w:tcW w:w="344" w:type="pct"/>
            <w:shd w:val="clear" w:color="auto" w:fill="auto"/>
          </w:tcPr>
          <w:p w14:paraId="4EAA937F"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31</w:t>
            </w:r>
          </w:p>
        </w:tc>
        <w:tc>
          <w:tcPr>
            <w:tcW w:w="286" w:type="pct"/>
            <w:shd w:val="clear" w:color="auto" w:fill="auto"/>
          </w:tcPr>
          <w:p w14:paraId="00E941B6"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5.4</w:t>
            </w:r>
          </w:p>
        </w:tc>
        <w:tc>
          <w:tcPr>
            <w:tcW w:w="249" w:type="pct"/>
            <w:shd w:val="clear" w:color="auto" w:fill="auto"/>
          </w:tcPr>
          <w:p w14:paraId="0F8A9D0A"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6.80</w:t>
            </w:r>
          </w:p>
        </w:tc>
        <w:tc>
          <w:tcPr>
            <w:tcW w:w="659" w:type="pct"/>
            <w:vMerge/>
            <w:shd w:val="clear" w:color="auto" w:fill="auto"/>
          </w:tcPr>
          <w:p w14:paraId="53B74BC5" w14:textId="77777777" w:rsidR="00C975D2" w:rsidRPr="006E30FF" w:rsidRDefault="00C975D2" w:rsidP="006D0E5A">
            <w:pPr>
              <w:keepNext/>
              <w:keepLines/>
              <w:widowControl/>
              <w:spacing w:line="200" w:lineRule="exact"/>
              <w:jc w:val="center"/>
              <w:rPr>
                <w:rFonts w:ascii="Times New Roman" w:hAnsi="Times New Roman" w:cs="Times New Roman"/>
                <w:sz w:val="16"/>
                <w:szCs w:val="16"/>
              </w:rPr>
            </w:pPr>
          </w:p>
        </w:tc>
        <w:tc>
          <w:tcPr>
            <w:tcW w:w="657" w:type="pct"/>
            <w:vMerge/>
            <w:shd w:val="clear" w:color="auto" w:fill="auto"/>
          </w:tcPr>
          <w:p w14:paraId="39E2A051" w14:textId="77777777" w:rsidR="00C975D2" w:rsidRPr="006E30FF" w:rsidRDefault="00C975D2" w:rsidP="006D0E5A">
            <w:pPr>
              <w:keepNext/>
              <w:keepLines/>
              <w:widowControl/>
              <w:spacing w:line="200" w:lineRule="exact"/>
              <w:jc w:val="center"/>
              <w:rPr>
                <w:rFonts w:ascii="Times New Roman" w:hAnsi="Times New Roman" w:cs="Times New Roman"/>
                <w:color w:val="000000"/>
                <w:sz w:val="16"/>
                <w:szCs w:val="16"/>
              </w:rPr>
            </w:pPr>
          </w:p>
        </w:tc>
        <w:tc>
          <w:tcPr>
            <w:tcW w:w="660" w:type="pct"/>
            <w:vMerge/>
            <w:shd w:val="clear" w:color="auto" w:fill="auto"/>
          </w:tcPr>
          <w:p w14:paraId="462D1A31" w14:textId="77777777" w:rsidR="00C975D2" w:rsidRPr="006E30FF" w:rsidRDefault="00C975D2" w:rsidP="006D0E5A">
            <w:pPr>
              <w:keepNext/>
              <w:keepLines/>
              <w:widowControl/>
              <w:spacing w:line="200" w:lineRule="exact"/>
              <w:jc w:val="center"/>
              <w:rPr>
                <w:rFonts w:ascii="Times New Roman" w:hAnsi="Times New Roman" w:cs="Times New Roman"/>
                <w:color w:val="000000"/>
                <w:sz w:val="16"/>
                <w:szCs w:val="16"/>
              </w:rPr>
            </w:pPr>
          </w:p>
        </w:tc>
        <w:tc>
          <w:tcPr>
            <w:tcW w:w="387" w:type="pct"/>
            <w:shd w:val="clear" w:color="auto" w:fill="auto"/>
          </w:tcPr>
          <w:p w14:paraId="4B52B0AD" w14:textId="77777777" w:rsidR="00C975D2" w:rsidRPr="006E30FF" w:rsidRDefault="00C975D2" w:rsidP="006D0E5A">
            <w:pPr>
              <w:keepNext/>
              <w:keepLines/>
              <w:widowControl/>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03A06390" w14:textId="77777777" w:rsidTr="00C975D2">
        <w:trPr>
          <w:trHeight w:val="312"/>
        </w:trPr>
        <w:tc>
          <w:tcPr>
            <w:tcW w:w="559" w:type="pct"/>
            <w:shd w:val="clear" w:color="auto" w:fill="auto"/>
          </w:tcPr>
          <w:p w14:paraId="3BBF159E"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5-</w:t>
            </w:r>
            <w:r w:rsidRPr="006E30FF">
              <w:rPr>
                <w:rFonts w:ascii="Times New Roman" w:hAnsi="Times New Roman" w:cs="Times New Roman"/>
                <w:color w:val="000000"/>
                <w:kern w:val="0"/>
                <w:sz w:val="16"/>
                <w:szCs w:val="16"/>
              </w:rPr>
              <w:t>A</w:t>
            </w:r>
          </w:p>
        </w:tc>
        <w:tc>
          <w:tcPr>
            <w:tcW w:w="585" w:type="pct"/>
            <w:shd w:val="clear" w:color="auto" w:fill="auto"/>
          </w:tcPr>
          <w:p w14:paraId="2CAD1116"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11G2576</w:t>
            </w:r>
          </w:p>
        </w:tc>
        <w:tc>
          <w:tcPr>
            <w:tcW w:w="613" w:type="pct"/>
            <w:shd w:val="clear" w:color="auto" w:fill="auto"/>
          </w:tcPr>
          <w:p w14:paraId="067545C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11:</w:t>
            </w:r>
            <w:r w:rsidRPr="006E30FF">
              <w:rPr>
                <w:rFonts w:ascii="Times New Roman" w:eastAsia="Helvetica" w:hAnsi="Times New Roman" w:cs="Times New Roman"/>
                <w:sz w:val="16"/>
                <w:szCs w:val="16"/>
                <w:shd w:val="clear" w:color="auto" w:fill="EEEEEE"/>
              </w:rPr>
              <w:t>93937265 to 93940360</w:t>
            </w:r>
          </w:p>
        </w:tc>
        <w:tc>
          <w:tcPr>
            <w:tcW w:w="344" w:type="pct"/>
            <w:shd w:val="clear" w:color="auto" w:fill="auto"/>
          </w:tcPr>
          <w:p w14:paraId="5C035D8D"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05</w:t>
            </w:r>
          </w:p>
        </w:tc>
        <w:tc>
          <w:tcPr>
            <w:tcW w:w="286" w:type="pct"/>
            <w:shd w:val="clear" w:color="auto" w:fill="auto"/>
          </w:tcPr>
          <w:p w14:paraId="0828DE2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4.9</w:t>
            </w:r>
          </w:p>
        </w:tc>
        <w:tc>
          <w:tcPr>
            <w:tcW w:w="249" w:type="pct"/>
            <w:shd w:val="clear" w:color="auto" w:fill="auto"/>
          </w:tcPr>
          <w:p w14:paraId="22DEBE7B"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7</w:t>
            </w:r>
          </w:p>
        </w:tc>
        <w:tc>
          <w:tcPr>
            <w:tcW w:w="659" w:type="pct"/>
            <w:vMerge w:val="restart"/>
            <w:shd w:val="clear" w:color="auto" w:fill="auto"/>
          </w:tcPr>
          <w:p w14:paraId="563E3F6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5 </w:t>
            </w:r>
            <w:r w:rsidRPr="006E30FF">
              <w:rPr>
                <w:rFonts w:ascii="Times New Roman" w:eastAsia="Helvetica" w:hAnsi="Times New Roman" w:cs="Times New Roman"/>
                <w:sz w:val="16"/>
                <w:szCs w:val="16"/>
              </w:rPr>
              <w:t>Gar11G09630</w:t>
            </w:r>
            <w:r w:rsidRPr="006E30FF">
              <w:rPr>
                <w:rFonts w:ascii="Times New Roman" w:hAnsi="Times New Roman" w:cs="Times New Roman"/>
                <w:sz w:val="16"/>
                <w:szCs w:val="16"/>
              </w:rPr>
              <w:t xml:space="preserve"> (1005)</w:t>
            </w:r>
          </w:p>
        </w:tc>
        <w:tc>
          <w:tcPr>
            <w:tcW w:w="657" w:type="pct"/>
            <w:vMerge w:val="restart"/>
            <w:shd w:val="clear" w:color="auto" w:fill="auto"/>
          </w:tcPr>
          <w:p w14:paraId="2D12967A"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GrMCTP15 Gorai.007G098200.1 (1005)</w:t>
            </w:r>
          </w:p>
        </w:tc>
        <w:tc>
          <w:tcPr>
            <w:tcW w:w="660" w:type="pct"/>
            <w:vMerge w:val="restart"/>
            <w:shd w:val="clear" w:color="auto" w:fill="auto"/>
          </w:tcPr>
          <w:p w14:paraId="3D23942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AT3G61300 (AtMCTP8) / AT4G00700 (AtMCTP9)</w:t>
            </w:r>
          </w:p>
        </w:tc>
        <w:tc>
          <w:tcPr>
            <w:tcW w:w="387" w:type="pct"/>
            <w:shd w:val="clear" w:color="auto" w:fill="auto"/>
          </w:tcPr>
          <w:p w14:paraId="18F82B43"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5BF5C71C" w14:textId="77777777" w:rsidTr="00C975D2">
        <w:trPr>
          <w:trHeight w:val="297"/>
        </w:trPr>
        <w:tc>
          <w:tcPr>
            <w:tcW w:w="559" w:type="pct"/>
            <w:shd w:val="clear" w:color="auto" w:fill="auto"/>
          </w:tcPr>
          <w:p w14:paraId="3B1843F5"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5</w:t>
            </w:r>
            <w:r w:rsidRPr="006E30FF">
              <w:rPr>
                <w:rFonts w:ascii="Times New Roman" w:hAnsi="Times New Roman" w:cs="Times New Roman"/>
                <w:color w:val="000000"/>
                <w:kern w:val="0"/>
                <w:sz w:val="16"/>
                <w:szCs w:val="16"/>
              </w:rPr>
              <w:t>-D</w:t>
            </w:r>
          </w:p>
        </w:tc>
        <w:tc>
          <w:tcPr>
            <w:tcW w:w="585" w:type="pct"/>
            <w:shd w:val="clear" w:color="auto" w:fill="auto"/>
          </w:tcPr>
          <w:p w14:paraId="2CF3F422"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11G2630</w:t>
            </w:r>
          </w:p>
        </w:tc>
        <w:tc>
          <w:tcPr>
            <w:tcW w:w="613" w:type="pct"/>
            <w:shd w:val="clear" w:color="auto" w:fill="auto"/>
          </w:tcPr>
          <w:p w14:paraId="25E985EF"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eastAsia="SimSun" w:hAnsi="Times New Roman" w:cs="Times New Roman"/>
                <w:sz w:val="16"/>
                <w:szCs w:val="16"/>
                <w:shd w:val="clear" w:color="auto" w:fill="FFFFFF"/>
              </w:rPr>
              <w:t>D11:</w:t>
            </w:r>
            <w:r w:rsidRPr="006E30FF">
              <w:rPr>
                <w:rFonts w:ascii="Times New Roman" w:eastAsia="Helvetica" w:hAnsi="Times New Roman" w:cs="Times New Roman"/>
                <w:sz w:val="16"/>
                <w:szCs w:val="16"/>
                <w:shd w:val="clear" w:color="auto" w:fill="FFFFFF"/>
              </w:rPr>
              <w:t>52216105 to 52219200</w:t>
            </w:r>
          </w:p>
        </w:tc>
        <w:tc>
          <w:tcPr>
            <w:tcW w:w="344" w:type="pct"/>
            <w:shd w:val="clear" w:color="auto" w:fill="auto"/>
          </w:tcPr>
          <w:p w14:paraId="0AC3E38A"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05</w:t>
            </w:r>
          </w:p>
        </w:tc>
        <w:tc>
          <w:tcPr>
            <w:tcW w:w="286" w:type="pct"/>
            <w:shd w:val="clear" w:color="auto" w:fill="auto"/>
          </w:tcPr>
          <w:p w14:paraId="17FCE41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14.9</w:t>
            </w:r>
          </w:p>
        </w:tc>
        <w:tc>
          <w:tcPr>
            <w:tcW w:w="249" w:type="pct"/>
            <w:shd w:val="clear" w:color="auto" w:fill="auto"/>
          </w:tcPr>
          <w:p w14:paraId="5BC6768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3</w:t>
            </w:r>
          </w:p>
        </w:tc>
        <w:tc>
          <w:tcPr>
            <w:tcW w:w="659" w:type="pct"/>
            <w:vMerge/>
            <w:shd w:val="clear" w:color="auto" w:fill="auto"/>
          </w:tcPr>
          <w:p w14:paraId="67BF14A1"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288745AC"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660" w:type="pct"/>
            <w:vMerge/>
            <w:shd w:val="clear" w:color="auto" w:fill="auto"/>
          </w:tcPr>
          <w:p w14:paraId="6888A183"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387" w:type="pct"/>
            <w:shd w:val="clear" w:color="auto" w:fill="auto"/>
          </w:tcPr>
          <w:p w14:paraId="5CA90A1C"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5737AC61" w14:textId="77777777" w:rsidTr="00C975D2">
        <w:trPr>
          <w:trHeight w:val="156"/>
        </w:trPr>
        <w:tc>
          <w:tcPr>
            <w:tcW w:w="559" w:type="pct"/>
            <w:shd w:val="clear" w:color="auto" w:fill="auto"/>
          </w:tcPr>
          <w:p w14:paraId="7EE46F6F"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6-</w:t>
            </w:r>
            <w:r w:rsidRPr="006E30FF">
              <w:rPr>
                <w:rFonts w:ascii="Times New Roman" w:hAnsi="Times New Roman" w:cs="Times New Roman"/>
                <w:color w:val="000000"/>
                <w:kern w:val="0"/>
                <w:sz w:val="16"/>
                <w:szCs w:val="16"/>
              </w:rPr>
              <w:t>A</w:t>
            </w:r>
          </w:p>
        </w:tc>
        <w:tc>
          <w:tcPr>
            <w:tcW w:w="585" w:type="pct"/>
            <w:shd w:val="clear" w:color="auto" w:fill="auto"/>
          </w:tcPr>
          <w:p w14:paraId="1C93F59B"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13G1887</w:t>
            </w:r>
          </w:p>
        </w:tc>
        <w:tc>
          <w:tcPr>
            <w:tcW w:w="613" w:type="pct"/>
            <w:shd w:val="clear" w:color="auto" w:fill="auto"/>
          </w:tcPr>
          <w:p w14:paraId="7341ED95"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13:</w:t>
            </w:r>
            <w:r w:rsidRPr="006E30FF">
              <w:rPr>
                <w:rFonts w:ascii="Times New Roman" w:eastAsia="Helvetica" w:hAnsi="Times New Roman" w:cs="Times New Roman"/>
                <w:sz w:val="16"/>
                <w:szCs w:val="16"/>
                <w:shd w:val="clear" w:color="auto" w:fill="EEEEEE"/>
              </w:rPr>
              <w:t>100933209 to 100936126</w:t>
            </w:r>
          </w:p>
        </w:tc>
        <w:tc>
          <w:tcPr>
            <w:tcW w:w="344" w:type="pct"/>
            <w:shd w:val="clear" w:color="auto" w:fill="auto"/>
          </w:tcPr>
          <w:p w14:paraId="434468C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69</w:t>
            </w:r>
          </w:p>
        </w:tc>
        <w:tc>
          <w:tcPr>
            <w:tcW w:w="286" w:type="pct"/>
            <w:shd w:val="clear" w:color="auto" w:fill="auto"/>
          </w:tcPr>
          <w:p w14:paraId="3273CF97"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7.7</w:t>
            </w:r>
          </w:p>
        </w:tc>
        <w:tc>
          <w:tcPr>
            <w:tcW w:w="249" w:type="pct"/>
            <w:shd w:val="clear" w:color="auto" w:fill="auto"/>
          </w:tcPr>
          <w:p w14:paraId="1FEFAA06"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5.58</w:t>
            </w:r>
          </w:p>
        </w:tc>
        <w:tc>
          <w:tcPr>
            <w:tcW w:w="659" w:type="pct"/>
            <w:vMerge w:val="restart"/>
            <w:shd w:val="clear" w:color="auto" w:fill="auto"/>
          </w:tcPr>
          <w:p w14:paraId="485A7DAC"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6 </w:t>
            </w:r>
            <w:r w:rsidRPr="006E30FF">
              <w:rPr>
                <w:rFonts w:ascii="Times New Roman" w:eastAsia="Helvetica" w:hAnsi="Times New Roman" w:cs="Times New Roman"/>
                <w:sz w:val="16"/>
                <w:szCs w:val="16"/>
              </w:rPr>
              <w:t>Gar13G21930</w:t>
            </w:r>
            <w:r w:rsidRPr="006E30FF">
              <w:rPr>
                <w:rFonts w:ascii="Times New Roman" w:hAnsi="Times New Roman" w:cs="Times New Roman"/>
                <w:sz w:val="16"/>
                <w:szCs w:val="16"/>
              </w:rPr>
              <w:t xml:space="preserve"> (972)</w:t>
            </w:r>
          </w:p>
        </w:tc>
        <w:tc>
          <w:tcPr>
            <w:tcW w:w="657" w:type="pct"/>
            <w:vMerge w:val="restart"/>
            <w:shd w:val="clear" w:color="auto" w:fill="auto"/>
          </w:tcPr>
          <w:p w14:paraId="529412FD"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GrMCTP16 Gorai.013G196200.1 (972)</w:t>
            </w:r>
          </w:p>
        </w:tc>
        <w:tc>
          <w:tcPr>
            <w:tcW w:w="660" w:type="pct"/>
            <w:vMerge w:val="restart"/>
            <w:shd w:val="clear" w:color="auto" w:fill="auto"/>
          </w:tcPr>
          <w:p w14:paraId="15A95625"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AT3G03680 (AtMCTP14 )</w:t>
            </w:r>
          </w:p>
        </w:tc>
        <w:tc>
          <w:tcPr>
            <w:tcW w:w="387" w:type="pct"/>
            <w:shd w:val="clear" w:color="auto" w:fill="auto"/>
          </w:tcPr>
          <w:p w14:paraId="1C5A81F1"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2783EC3B" w14:textId="77777777" w:rsidTr="00C975D2">
        <w:trPr>
          <w:trHeight w:val="156"/>
        </w:trPr>
        <w:tc>
          <w:tcPr>
            <w:tcW w:w="559" w:type="pct"/>
            <w:shd w:val="clear" w:color="auto" w:fill="auto"/>
          </w:tcPr>
          <w:p w14:paraId="0DDCD710"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6-</w:t>
            </w:r>
            <w:r w:rsidRPr="006E30FF">
              <w:rPr>
                <w:rFonts w:ascii="Times New Roman" w:hAnsi="Times New Roman" w:cs="Times New Roman"/>
                <w:color w:val="000000"/>
                <w:kern w:val="0"/>
                <w:sz w:val="16"/>
                <w:szCs w:val="16"/>
              </w:rPr>
              <w:t>D</w:t>
            </w:r>
          </w:p>
        </w:tc>
        <w:tc>
          <w:tcPr>
            <w:tcW w:w="585" w:type="pct"/>
            <w:shd w:val="clear" w:color="auto" w:fill="auto"/>
          </w:tcPr>
          <w:p w14:paraId="6C3341C6"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13G1840</w:t>
            </w:r>
          </w:p>
        </w:tc>
        <w:tc>
          <w:tcPr>
            <w:tcW w:w="613" w:type="pct"/>
            <w:shd w:val="clear" w:color="auto" w:fill="auto"/>
          </w:tcPr>
          <w:p w14:paraId="056F3548"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13:</w:t>
            </w:r>
            <w:r w:rsidRPr="006E30FF">
              <w:rPr>
                <w:rFonts w:ascii="Times New Roman" w:eastAsia="Helvetica" w:hAnsi="Times New Roman" w:cs="Times New Roman"/>
                <w:sz w:val="16"/>
                <w:szCs w:val="16"/>
                <w:shd w:val="clear" w:color="auto" w:fill="FFFFFF"/>
              </w:rPr>
              <w:t>55729929 to 55732847</w:t>
            </w:r>
          </w:p>
        </w:tc>
        <w:tc>
          <w:tcPr>
            <w:tcW w:w="344" w:type="pct"/>
            <w:shd w:val="clear" w:color="auto" w:fill="auto"/>
          </w:tcPr>
          <w:p w14:paraId="165BB173"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72</w:t>
            </w:r>
          </w:p>
        </w:tc>
        <w:tc>
          <w:tcPr>
            <w:tcW w:w="286" w:type="pct"/>
            <w:shd w:val="clear" w:color="auto" w:fill="auto"/>
          </w:tcPr>
          <w:p w14:paraId="56B33549"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109.3</w:t>
            </w:r>
          </w:p>
        </w:tc>
        <w:tc>
          <w:tcPr>
            <w:tcW w:w="249" w:type="pct"/>
            <w:shd w:val="clear" w:color="auto" w:fill="auto"/>
          </w:tcPr>
          <w:p w14:paraId="3410075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6.11</w:t>
            </w:r>
          </w:p>
        </w:tc>
        <w:tc>
          <w:tcPr>
            <w:tcW w:w="659" w:type="pct"/>
            <w:vMerge/>
            <w:shd w:val="clear" w:color="auto" w:fill="auto"/>
          </w:tcPr>
          <w:p w14:paraId="65F56113" w14:textId="77777777" w:rsidR="00C975D2" w:rsidRPr="006E30FF" w:rsidRDefault="00C975D2" w:rsidP="006D0E5A">
            <w:pPr>
              <w:spacing w:line="200" w:lineRule="exact"/>
              <w:jc w:val="center"/>
              <w:rPr>
                <w:rFonts w:ascii="Times New Roman" w:hAnsi="Times New Roman" w:cs="Times New Roman"/>
                <w:sz w:val="16"/>
                <w:szCs w:val="16"/>
              </w:rPr>
            </w:pPr>
          </w:p>
        </w:tc>
        <w:tc>
          <w:tcPr>
            <w:tcW w:w="657" w:type="pct"/>
            <w:vMerge/>
            <w:shd w:val="clear" w:color="auto" w:fill="auto"/>
          </w:tcPr>
          <w:p w14:paraId="119A0E04"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660" w:type="pct"/>
            <w:vMerge/>
            <w:shd w:val="clear" w:color="auto" w:fill="auto"/>
          </w:tcPr>
          <w:p w14:paraId="5E186972" w14:textId="77777777" w:rsidR="00C975D2" w:rsidRPr="006E30FF" w:rsidRDefault="00C975D2" w:rsidP="006D0E5A">
            <w:pPr>
              <w:spacing w:line="200" w:lineRule="exact"/>
              <w:jc w:val="center"/>
              <w:rPr>
                <w:rFonts w:ascii="Times New Roman" w:hAnsi="Times New Roman" w:cs="Times New Roman"/>
                <w:color w:val="000000"/>
                <w:sz w:val="16"/>
                <w:szCs w:val="16"/>
              </w:rPr>
            </w:pPr>
          </w:p>
        </w:tc>
        <w:tc>
          <w:tcPr>
            <w:tcW w:w="387" w:type="pct"/>
            <w:shd w:val="clear" w:color="auto" w:fill="auto"/>
          </w:tcPr>
          <w:p w14:paraId="69922AE1"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2EAAE520" w14:textId="77777777" w:rsidTr="00C975D2">
        <w:trPr>
          <w:trHeight w:val="148"/>
        </w:trPr>
        <w:tc>
          <w:tcPr>
            <w:tcW w:w="559" w:type="pct"/>
            <w:shd w:val="clear" w:color="auto" w:fill="auto"/>
          </w:tcPr>
          <w:p w14:paraId="0B0A5BE5" w14:textId="77777777" w:rsidR="00C975D2" w:rsidRPr="006E30FF" w:rsidRDefault="00C975D2" w:rsidP="006D0E5A">
            <w:pPr>
              <w:spacing w:line="200" w:lineRule="exact"/>
              <w:jc w:val="center"/>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7-</w:t>
            </w:r>
            <w:r w:rsidRPr="006E30FF">
              <w:rPr>
                <w:rFonts w:ascii="Times New Roman" w:hAnsi="Times New Roman" w:cs="Times New Roman"/>
                <w:color w:val="000000"/>
                <w:kern w:val="0"/>
                <w:sz w:val="16"/>
                <w:szCs w:val="16"/>
              </w:rPr>
              <w:t>A</w:t>
            </w:r>
          </w:p>
        </w:tc>
        <w:tc>
          <w:tcPr>
            <w:tcW w:w="585" w:type="pct"/>
            <w:shd w:val="clear" w:color="auto" w:fill="auto"/>
          </w:tcPr>
          <w:p w14:paraId="2774061B"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A13G2434</w:t>
            </w:r>
          </w:p>
        </w:tc>
        <w:tc>
          <w:tcPr>
            <w:tcW w:w="613" w:type="pct"/>
            <w:shd w:val="clear" w:color="auto" w:fill="auto"/>
          </w:tcPr>
          <w:p w14:paraId="291B103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A13:</w:t>
            </w:r>
            <w:r w:rsidRPr="006E30FF">
              <w:rPr>
                <w:rFonts w:ascii="Times New Roman" w:eastAsia="Helvetica" w:hAnsi="Times New Roman" w:cs="Times New Roman"/>
                <w:sz w:val="16"/>
                <w:szCs w:val="16"/>
                <w:shd w:val="clear" w:color="auto" w:fill="EEEEEE"/>
              </w:rPr>
              <w:t>108688936 to 108691251</w:t>
            </w:r>
          </w:p>
        </w:tc>
        <w:tc>
          <w:tcPr>
            <w:tcW w:w="344" w:type="pct"/>
            <w:shd w:val="clear" w:color="auto" w:fill="auto"/>
          </w:tcPr>
          <w:p w14:paraId="0E495EE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771</w:t>
            </w:r>
          </w:p>
        </w:tc>
        <w:tc>
          <w:tcPr>
            <w:tcW w:w="286" w:type="pct"/>
            <w:shd w:val="clear" w:color="auto" w:fill="auto"/>
          </w:tcPr>
          <w:p w14:paraId="2FCB813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88.2</w:t>
            </w:r>
          </w:p>
        </w:tc>
        <w:tc>
          <w:tcPr>
            <w:tcW w:w="249" w:type="pct"/>
            <w:shd w:val="clear" w:color="auto" w:fill="auto"/>
          </w:tcPr>
          <w:p w14:paraId="2D29E484"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9.08</w:t>
            </w:r>
          </w:p>
        </w:tc>
        <w:tc>
          <w:tcPr>
            <w:tcW w:w="659" w:type="pct"/>
            <w:vMerge w:val="restart"/>
            <w:shd w:val="clear" w:color="auto" w:fill="auto"/>
          </w:tcPr>
          <w:p w14:paraId="3B307040"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 xml:space="preserve">GaMCTP17 </w:t>
            </w:r>
            <w:r w:rsidRPr="006E30FF">
              <w:rPr>
                <w:rFonts w:ascii="Times New Roman" w:eastAsia="Helvetica" w:hAnsi="Times New Roman" w:cs="Times New Roman"/>
                <w:sz w:val="16"/>
                <w:szCs w:val="16"/>
              </w:rPr>
              <w:t>Gar13G28530</w:t>
            </w:r>
            <w:r w:rsidRPr="006E30FF">
              <w:rPr>
                <w:rFonts w:ascii="Times New Roman" w:hAnsi="Times New Roman" w:cs="Times New Roman"/>
                <w:sz w:val="16"/>
                <w:szCs w:val="16"/>
              </w:rPr>
              <w:t xml:space="preserve"> (771)</w:t>
            </w:r>
          </w:p>
        </w:tc>
        <w:tc>
          <w:tcPr>
            <w:tcW w:w="657" w:type="pct"/>
            <w:vMerge w:val="restart"/>
            <w:shd w:val="clear" w:color="auto" w:fill="auto"/>
          </w:tcPr>
          <w:p w14:paraId="4C4F07FD"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GrMCTP17 Gorai.013G250100.1 (771)</w:t>
            </w:r>
          </w:p>
        </w:tc>
        <w:tc>
          <w:tcPr>
            <w:tcW w:w="660" w:type="pct"/>
            <w:vMerge w:val="restart"/>
            <w:shd w:val="clear" w:color="auto" w:fill="auto"/>
          </w:tcPr>
          <w:p w14:paraId="0EF24C5B"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color w:val="000000"/>
                <w:sz w:val="16"/>
                <w:szCs w:val="16"/>
              </w:rPr>
              <w:t>AT5G12970 (AtMCTP5)</w:t>
            </w:r>
          </w:p>
        </w:tc>
        <w:tc>
          <w:tcPr>
            <w:tcW w:w="387" w:type="pct"/>
            <w:shd w:val="clear" w:color="auto" w:fill="auto"/>
          </w:tcPr>
          <w:p w14:paraId="0067F191" w14:textId="77777777" w:rsidR="00C975D2" w:rsidRPr="006E30FF" w:rsidRDefault="00C975D2" w:rsidP="006D0E5A">
            <w:pPr>
              <w:spacing w:line="200" w:lineRule="exact"/>
              <w:jc w:val="center"/>
              <w:rPr>
                <w:rFonts w:ascii="Times New Roman" w:hAnsi="Times New Roman" w:cs="Times New Roman"/>
                <w:color w:val="000000"/>
                <w:sz w:val="16"/>
                <w:szCs w:val="16"/>
              </w:rPr>
            </w:pPr>
            <w:r w:rsidRPr="006E30FF">
              <w:rPr>
                <w:rFonts w:ascii="Times New Roman" w:hAnsi="Times New Roman" w:cs="Times New Roman" w:hint="eastAsia"/>
                <w:sz w:val="16"/>
                <w:szCs w:val="16"/>
              </w:rPr>
              <w:t>0.0</w:t>
            </w:r>
          </w:p>
        </w:tc>
      </w:tr>
      <w:tr w:rsidR="00C975D2" w:rsidRPr="006E30FF" w14:paraId="4101F2CA" w14:textId="77777777" w:rsidTr="006E30FF">
        <w:trPr>
          <w:trHeight w:val="65"/>
        </w:trPr>
        <w:tc>
          <w:tcPr>
            <w:tcW w:w="559" w:type="pct"/>
            <w:tcBorders>
              <w:bottom w:val="single" w:sz="4" w:space="0" w:color="000000"/>
            </w:tcBorders>
            <w:shd w:val="clear" w:color="auto" w:fill="auto"/>
          </w:tcPr>
          <w:p w14:paraId="6D24BEDC" w14:textId="77777777" w:rsidR="00C975D2" w:rsidRPr="006E30FF" w:rsidRDefault="00C975D2" w:rsidP="006D0E5A">
            <w:pPr>
              <w:spacing w:line="200" w:lineRule="exact"/>
              <w:rPr>
                <w:rFonts w:ascii="Times New Roman" w:hAnsi="Times New Roman" w:cs="Times New Roman"/>
                <w:color w:val="FF0000"/>
                <w:sz w:val="16"/>
                <w:szCs w:val="16"/>
              </w:rPr>
            </w:pPr>
            <w:r w:rsidRPr="006E30FF">
              <w:rPr>
                <w:rFonts w:ascii="Times New Roman" w:hAnsi="Times New Roman" w:cs="Times New Roman"/>
                <w:color w:val="000000"/>
                <w:sz w:val="16"/>
                <w:szCs w:val="16"/>
              </w:rPr>
              <w:t>GhMCTP17</w:t>
            </w:r>
            <w:r w:rsidRPr="006E30FF">
              <w:rPr>
                <w:rFonts w:ascii="Times New Roman" w:hAnsi="Times New Roman" w:cs="Times New Roman"/>
                <w:color w:val="000000"/>
                <w:kern w:val="0"/>
                <w:sz w:val="16"/>
                <w:szCs w:val="16"/>
              </w:rPr>
              <w:t>-D</w:t>
            </w:r>
          </w:p>
        </w:tc>
        <w:tc>
          <w:tcPr>
            <w:tcW w:w="585" w:type="pct"/>
            <w:tcBorders>
              <w:bottom w:val="single" w:sz="4" w:space="0" w:color="000000"/>
            </w:tcBorders>
            <w:shd w:val="clear" w:color="auto" w:fill="auto"/>
          </w:tcPr>
          <w:p w14:paraId="35BAFC07" w14:textId="77777777" w:rsidR="00C975D2" w:rsidRPr="006E30FF" w:rsidRDefault="00C975D2" w:rsidP="006D0E5A">
            <w:pPr>
              <w:spacing w:line="200" w:lineRule="exact"/>
              <w:jc w:val="center"/>
              <w:rPr>
                <w:rFonts w:ascii="Times New Roman" w:eastAsia="SimSun" w:hAnsi="Times New Roman" w:cs="Times New Roman"/>
                <w:sz w:val="16"/>
                <w:szCs w:val="16"/>
              </w:rPr>
            </w:pPr>
            <w:r w:rsidRPr="006E30FF">
              <w:rPr>
                <w:rFonts w:ascii="Times New Roman" w:eastAsia="Helvetica" w:hAnsi="Times New Roman" w:cs="Times New Roman"/>
                <w:sz w:val="16"/>
                <w:szCs w:val="16"/>
              </w:rPr>
              <w:t>GH_D13G2425</w:t>
            </w:r>
          </w:p>
        </w:tc>
        <w:tc>
          <w:tcPr>
            <w:tcW w:w="613" w:type="pct"/>
            <w:tcBorders>
              <w:bottom w:val="single" w:sz="4" w:space="0" w:color="000000"/>
            </w:tcBorders>
            <w:shd w:val="clear" w:color="auto" w:fill="auto"/>
          </w:tcPr>
          <w:p w14:paraId="616366FE" w14:textId="77777777" w:rsidR="00C975D2" w:rsidRPr="006E30FF" w:rsidRDefault="00C975D2" w:rsidP="006D0E5A">
            <w:pPr>
              <w:spacing w:line="200" w:lineRule="exact"/>
              <w:jc w:val="center"/>
              <w:rPr>
                <w:rFonts w:ascii="Times New Roman" w:hAnsi="Times New Roman" w:cs="Times New Roman"/>
                <w:sz w:val="16"/>
                <w:szCs w:val="16"/>
              </w:rPr>
            </w:pPr>
            <w:r w:rsidRPr="006E30FF">
              <w:rPr>
                <w:rFonts w:ascii="Times New Roman" w:hAnsi="Times New Roman" w:cs="Times New Roman"/>
                <w:sz w:val="16"/>
                <w:szCs w:val="16"/>
              </w:rPr>
              <w:t>D13:</w:t>
            </w:r>
            <w:r w:rsidRPr="006E30FF">
              <w:rPr>
                <w:rFonts w:ascii="Times New Roman" w:eastAsia="Helvetica" w:hAnsi="Times New Roman" w:cs="Times New Roman"/>
                <w:sz w:val="16"/>
                <w:szCs w:val="16"/>
                <w:shd w:val="clear" w:color="auto" w:fill="FFFFFF"/>
              </w:rPr>
              <w:t>62538928 to 62541243</w:t>
            </w:r>
          </w:p>
        </w:tc>
        <w:tc>
          <w:tcPr>
            <w:tcW w:w="344" w:type="pct"/>
            <w:tcBorders>
              <w:bottom w:val="single" w:sz="4" w:space="0" w:color="000000"/>
            </w:tcBorders>
            <w:shd w:val="clear" w:color="auto" w:fill="auto"/>
          </w:tcPr>
          <w:p w14:paraId="3D72FEEE" w14:textId="77777777" w:rsidR="00C975D2" w:rsidRPr="006E30FF" w:rsidRDefault="00C975D2" w:rsidP="006D0E5A">
            <w:pPr>
              <w:spacing w:line="200" w:lineRule="exact"/>
              <w:rPr>
                <w:rFonts w:ascii="Times New Roman" w:hAnsi="Times New Roman" w:cs="Times New Roman"/>
                <w:sz w:val="16"/>
                <w:szCs w:val="16"/>
              </w:rPr>
            </w:pPr>
            <w:r w:rsidRPr="006E30FF">
              <w:rPr>
                <w:rFonts w:ascii="Times New Roman" w:hAnsi="Times New Roman" w:cs="Times New Roman"/>
                <w:sz w:val="16"/>
                <w:szCs w:val="16"/>
              </w:rPr>
              <w:t>771</w:t>
            </w:r>
          </w:p>
        </w:tc>
        <w:tc>
          <w:tcPr>
            <w:tcW w:w="286" w:type="pct"/>
            <w:tcBorders>
              <w:bottom w:val="single" w:sz="4" w:space="0" w:color="000000"/>
            </w:tcBorders>
            <w:shd w:val="clear" w:color="auto" w:fill="auto"/>
          </w:tcPr>
          <w:p w14:paraId="7FAAD66F" w14:textId="77777777" w:rsidR="00C975D2" w:rsidRPr="006E30FF" w:rsidRDefault="00C975D2" w:rsidP="006D0E5A">
            <w:pPr>
              <w:spacing w:line="200" w:lineRule="exact"/>
              <w:rPr>
                <w:rFonts w:ascii="Times New Roman" w:hAnsi="Times New Roman" w:cs="Times New Roman"/>
                <w:sz w:val="16"/>
                <w:szCs w:val="16"/>
              </w:rPr>
            </w:pPr>
            <w:r w:rsidRPr="006E30FF">
              <w:rPr>
                <w:rFonts w:ascii="Times New Roman" w:hAnsi="Times New Roman" w:cs="Times New Roman"/>
                <w:sz w:val="16"/>
                <w:szCs w:val="16"/>
              </w:rPr>
              <w:t>88.2</w:t>
            </w:r>
          </w:p>
        </w:tc>
        <w:tc>
          <w:tcPr>
            <w:tcW w:w="249" w:type="pct"/>
            <w:tcBorders>
              <w:bottom w:val="single" w:sz="4" w:space="0" w:color="000000"/>
            </w:tcBorders>
            <w:shd w:val="clear" w:color="auto" w:fill="auto"/>
          </w:tcPr>
          <w:p w14:paraId="57F168B1" w14:textId="77777777" w:rsidR="00C975D2" w:rsidRPr="006E30FF" w:rsidRDefault="00C975D2" w:rsidP="006D0E5A">
            <w:pPr>
              <w:spacing w:line="200" w:lineRule="exact"/>
              <w:rPr>
                <w:rFonts w:ascii="Times New Roman" w:hAnsi="Times New Roman" w:cs="Times New Roman"/>
                <w:sz w:val="16"/>
                <w:szCs w:val="16"/>
              </w:rPr>
            </w:pPr>
            <w:r w:rsidRPr="006E30FF">
              <w:rPr>
                <w:rFonts w:ascii="Times New Roman" w:hAnsi="Times New Roman" w:cs="Times New Roman"/>
                <w:sz w:val="16"/>
                <w:szCs w:val="16"/>
              </w:rPr>
              <w:t>9.18</w:t>
            </w:r>
          </w:p>
        </w:tc>
        <w:tc>
          <w:tcPr>
            <w:tcW w:w="659" w:type="pct"/>
            <w:vMerge/>
            <w:tcBorders>
              <w:bottom w:val="single" w:sz="4" w:space="0" w:color="000000"/>
            </w:tcBorders>
            <w:shd w:val="clear" w:color="auto" w:fill="auto"/>
          </w:tcPr>
          <w:p w14:paraId="634A3E9E" w14:textId="77777777" w:rsidR="00C975D2" w:rsidRPr="006E30FF" w:rsidRDefault="00C975D2" w:rsidP="006D0E5A">
            <w:pPr>
              <w:spacing w:line="200" w:lineRule="exact"/>
              <w:jc w:val="left"/>
              <w:rPr>
                <w:color w:val="000000"/>
                <w:sz w:val="16"/>
                <w:szCs w:val="16"/>
              </w:rPr>
            </w:pPr>
          </w:p>
        </w:tc>
        <w:tc>
          <w:tcPr>
            <w:tcW w:w="657" w:type="pct"/>
            <w:vMerge/>
            <w:tcBorders>
              <w:bottom w:val="single" w:sz="4" w:space="0" w:color="000000"/>
            </w:tcBorders>
            <w:shd w:val="clear" w:color="auto" w:fill="auto"/>
          </w:tcPr>
          <w:p w14:paraId="325117F4" w14:textId="77777777" w:rsidR="00C975D2" w:rsidRPr="006E30FF" w:rsidRDefault="00C975D2" w:rsidP="006D0E5A">
            <w:pPr>
              <w:spacing w:line="200" w:lineRule="exact"/>
              <w:rPr>
                <w:color w:val="000000"/>
                <w:sz w:val="16"/>
                <w:szCs w:val="16"/>
              </w:rPr>
            </w:pPr>
          </w:p>
        </w:tc>
        <w:tc>
          <w:tcPr>
            <w:tcW w:w="660" w:type="pct"/>
            <w:vMerge/>
            <w:tcBorders>
              <w:bottom w:val="single" w:sz="4" w:space="0" w:color="000000"/>
            </w:tcBorders>
            <w:shd w:val="clear" w:color="auto" w:fill="auto"/>
          </w:tcPr>
          <w:p w14:paraId="6C10BC56" w14:textId="77777777" w:rsidR="00C975D2" w:rsidRPr="006E30FF" w:rsidRDefault="00C975D2" w:rsidP="006D0E5A">
            <w:pPr>
              <w:spacing w:line="200" w:lineRule="exact"/>
              <w:rPr>
                <w:color w:val="000000"/>
                <w:sz w:val="16"/>
                <w:szCs w:val="16"/>
              </w:rPr>
            </w:pPr>
          </w:p>
        </w:tc>
        <w:tc>
          <w:tcPr>
            <w:tcW w:w="387" w:type="pct"/>
            <w:tcBorders>
              <w:bottom w:val="single" w:sz="4" w:space="0" w:color="000000"/>
            </w:tcBorders>
            <w:shd w:val="clear" w:color="auto" w:fill="auto"/>
          </w:tcPr>
          <w:p w14:paraId="59162122" w14:textId="77777777" w:rsidR="00C975D2" w:rsidRPr="006E30FF" w:rsidRDefault="00C975D2" w:rsidP="006D0E5A">
            <w:pPr>
              <w:spacing w:line="200" w:lineRule="exact"/>
              <w:jc w:val="center"/>
              <w:rPr>
                <w:color w:val="000000"/>
                <w:sz w:val="16"/>
                <w:szCs w:val="16"/>
              </w:rPr>
            </w:pPr>
            <w:r w:rsidRPr="006E30FF">
              <w:rPr>
                <w:rFonts w:ascii="Times New Roman" w:hAnsi="Times New Roman" w:cs="Times New Roman" w:hint="eastAsia"/>
                <w:sz w:val="16"/>
                <w:szCs w:val="16"/>
              </w:rPr>
              <w:t>0.0</w:t>
            </w:r>
          </w:p>
        </w:tc>
      </w:tr>
      <w:bookmarkEnd w:id="3"/>
    </w:tbl>
    <w:p w14:paraId="02CBF645" w14:textId="77777777" w:rsidR="00884824" w:rsidRPr="006E30FF" w:rsidRDefault="00884824" w:rsidP="00C975D2">
      <w:pPr>
        <w:widowControl/>
        <w:ind w:leftChars="-135" w:left="-283"/>
        <w:jc w:val="left"/>
      </w:pPr>
    </w:p>
    <w:p w14:paraId="65B36219" w14:textId="77777777" w:rsidR="00884824" w:rsidRPr="006E30FF" w:rsidRDefault="00B309A0">
      <w:pPr>
        <w:rPr>
          <w:rFonts w:ascii="Times New Roman" w:hAnsi="Times New Roman" w:cs="Times New Roman"/>
          <w:sz w:val="24"/>
        </w:rPr>
      </w:pPr>
      <w:r w:rsidRPr="006E30FF">
        <w:rPr>
          <w:rFonts w:ascii="Times New Roman" w:hAnsi="Times New Roman" w:cs="Times New Roman"/>
          <w:sz w:val="24"/>
          <w:vertAlign w:val="superscript"/>
        </w:rPr>
        <w:t xml:space="preserve">a </w:t>
      </w:r>
      <w:r w:rsidRPr="006E30FF">
        <w:rPr>
          <w:rFonts w:ascii="Times New Roman" w:hAnsi="Times New Roman" w:cs="Times New Roman"/>
          <w:sz w:val="24"/>
        </w:rPr>
        <w:t xml:space="preserve">Genes information in G. </w:t>
      </w:r>
      <w:proofErr w:type="spellStart"/>
      <w:r w:rsidRPr="006E30FF">
        <w:rPr>
          <w:rFonts w:ascii="Times New Roman" w:hAnsi="Times New Roman" w:cs="Times New Roman"/>
          <w:sz w:val="24"/>
        </w:rPr>
        <w:t>raimondii</w:t>
      </w:r>
      <w:proofErr w:type="spellEnd"/>
      <w:r w:rsidRPr="006E30FF">
        <w:rPr>
          <w:rFonts w:ascii="Times New Roman" w:hAnsi="Times New Roman" w:cs="Times New Roman"/>
          <w:sz w:val="24"/>
        </w:rPr>
        <w:t xml:space="preserve"> from Paterson et al. 2012, </w:t>
      </w:r>
      <w:r w:rsidRPr="006E30FF">
        <w:rPr>
          <w:rFonts w:ascii="Times New Roman" w:hAnsi="Times New Roman" w:cs="Times New Roman"/>
          <w:i/>
          <w:sz w:val="24"/>
        </w:rPr>
        <w:t xml:space="preserve">G. </w:t>
      </w:r>
      <w:proofErr w:type="spellStart"/>
      <w:r w:rsidRPr="006E30FF">
        <w:rPr>
          <w:rFonts w:ascii="Times New Roman" w:hAnsi="Times New Roman" w:cs="Times New Roman"/>
          <w:i/>
          <w:sz w:val="24"/>
        </w:rPr>
        <w:t>arboreum</w:t>
      </w:r>
      <w:proofErr w:type="spellEnd"/>
      <w:r w:rsidRPr="006E30FF">
        <w:rPr>
          <w:rFonts w:ascii="Times New Roman" w:hAnsi="Times New Roman" w:cs="Times New Roman"/>
          <w:sz w:val="24"/>
        </w:rPr>
        <w:t xml:space="preserve"> from </w:t>
      </w:r>
      <w:r w:rsidR="00C975D2" w:rsidRPr="006E30FF">
        <w:rPr>
          <w:rFonts w:ascii="Times New Roman" w:hAnsi="Times New Roman" w:cs="Times New Roman"/>
          <w:sz w:val="24"/>
        </w:rPr>
        <w:t>Huang</w:t>
      </w:r>
      <w:r w:rsidRPr="006E30FF">
        <w:rPr>
          <w:rFonts w:ascii="Times New Roman" w:hAnsi="Times New Roman" w:cs="Times New Roman"/>
          <w:sz w:val="24"/>
        </w:rPr>
        <w:t xml:space="preserve"> et al. </w:t>
      </w:r>
      <w:r w:rsidR="00C975D2" w:rsidRPr="006E30FF">
        <w:rPr>
          <w:rFonts w:ascii="Times New Roman" w:hAnsi="Times New Roman" w:cs="Times New Roman"/>
          <w:sz w:val="24"/>
        </w:rPr>
        <w:t>2020</w:t>
      </w:r>
      <w:r w:rsidRPr="006E30FF">
        <w:rPr>
          <w:rFonts w:ascii="Times New Roman" w:hAnsi="Times New Roman" w:cs="Times New Roman"/>
          <w:sz w:val="24"/>
        </w:rPr>
        <w:t xml:space="preserve"> and </w:t>
      </w:r>
      <w:r w:rsidRPr="006E30FF">
        <w:rPr>
          <w:rFonts w:ascii="Times New Roman" w:hAnsi="Times New Roman" w:cs="Times New Roman"/>
          <w:i/>
          <w:sz w:val="24"/>
        </w:rPr>
        <w:t xml:space="preserve">G. </w:t>
      </w:r>
      <w:proofErr w:type="spellStart"/>
      <w:r w:rsidRPr="006E30FF">
        <w:rPr>
          <w:rFonts w:ascii="Times New Roman" w:hAnsi="Times New Roman" w:cs="Times New Roman"/>
          <w:i/>
          <w:sz w:val="24"/>
        </w:rPr>
        <w:t>hirsutum</w:t>
      </w:r>
      <w:proofErr w:type="spellEnd"/>
      <w:r w:rsidRPr="006E30FF">
        <w:rPr>
          <w:rFonts w:ascii="Times New Roman" w:hAnsi="Times New Roman" w:cs="Times New Roman"/>
          <w:sz w:val="24"/>
        </w:rPr>
        <w:t xml:space="preserve"> from </w:t>
      </w:r>
      <w:r w:rsidRPr="006E30FF">
        <w:rPr>
          <w:rFonts w:ascii="Times New Roman" w:hAnsi="Times New Roman" w:cs="Times New Roman" w:hint="eastAsia"/>
          <w:sz w:val="24"/>
        </w:rPr>
        <w:t>Hu</w:t>
      </w:r>
      <w:r w:rsidRPr="006E30FF">
        <w:rPr>
          <w:rFonts w:ascii="Times New Roman" w:hAnsi="Times New Roman" w:cs="Times New Roman"/>
          <w:sz w:val="24"/>
        </w:rPr>
        <w:t xml:space="preserve"> et al. 201</w:t>
      </w:r>
      <w:r w:rsidRPr="006E30FF">
        <w:rPr>
          <w:rFonts w:ascii="Times New Roman" w:hAnsi="Times New Roman" w:cs="Times New Roman" w:hint="eastAsia"/>
          <w:sz w:val="24"/>
        </w:rPr>
        <w:t>9</w:t>
      </w:r>
      <w:r w:rsidRPr="006E30FF">
        <w:rPr>
          <w:rFonts w:ascii="Times New Roman" w:hAnsi="Times New Roman" w:cs="Times New Roman"/>
          <w:sz w:val="24"/>
        </w:rPr>
        <w:t>.</w:t>
      </w:r>
    </w:p>
    <w:p w14:paraId="2DC7394B" w14:textId="77777777" w:rsidR="00884824" w:rsidRPr="006E30FF" w:rsidRDefault="00B309A0">
      <w:r w:rsidRPr="006E30FF">
        <w:rPr>
          <w:rFonts w:ascii="Times New Roman" w:hAnsi="Times New Roman" w:cs="Times New Roman"/>
          <w:sz w:val="24"/>
          <w:vertAlign w:val="superscript"/>
        </w:rPr>
        <w:t>b</w:t>
      </w:r>
      <w:r w:rsidRPr="006E30FF">
        <w:rPr>
          <w:rFonts w:ascii="Times New Roman" w:hAnsi="Times New Roman" w:cs="Times New Roman"/>
          <w:sz w:val="24"/>
        </w:rPr>
        <w:t xml:space="preserve"> A and D were derived from the A-genome and D-genome progenitor in the tetraploid cotton.</w:t>
      </w:r>
    </w:p>
    <w:p w14:paraId="4EEDC56A" w14:textId="77777777" w:rsidR="00884824" w:rsidRPr="006E30FF" w:rsidRDefault="00884824"/>
    <w:p w14:paraId="12BB652D" w14:textId="77777777" w:rsidR="00884824" w:rsidRPr="006E30FF" w:rsidRDefault="00B309A0">
      <w:pPr>
        <w:rPr>
          <w:rFonts w:ascii="Times New Roman" w:hAnsi="Times New Roman" w:cs="Times New Roman"/>
          <w:sz w:val="24"/>
          <w:szCs w:val="24"/>
          <w:lang w:val="de-DE"/>
        </w:rPr>
      </w:pPr>
      <w:r w:rsidRPr="006E30FF">
        <w:rPr>
          <w:rFonts w:ascii="Times New Roman" w:hAnsi="Times New Roman" w:cs="Times New Roman"/>
          <w:sz w:val="24"/>
          <w:szCs w:val="24"/>
          <w:lang w:val="de-DE"/>
        </w:rPr>
        <w:t>Reference:</w:t>
      </w:r>
    </w:p>
    <w:p w14:paraId="3A2537E1" w14:textId="77777777" w:rsidR="00C975D2" w:rsidRPr="006E30FF" w:rsidRDefault="00C975D2" w:rsidP="00C975D2">
      <w:pPr>
        <w:rPr>
          <w:rFonts w:ascii="Times New Roman" w:hAnsi="Times New Roman" w:cs="Times New Roman"/>
          <w:sz w:val="24"/>
          <w:szCs w:val="24"/>
          <w:lang w:val="de-DE"/>
        </w:rPr>
      </w:pPr>
      <w:r w:rsidRPr="006E30FF">
        <w:rPr>
          <w:rFonts w:ascii="Times New Roman" w:hAnsi="Times New Roman" w:cs="Times New Roman"/>
          <w:sz w:val="24"/>
          <w:szCs w:val="24"/>
          <w:lang w:val="de-DE"/>
        </w:rPr>
        <w:t>Reference:</w:t>
      </w:r>
    </w:p>
    <w:p w14:paraId="40DD85FC" w14:textId="77777777" w:rsidR="00C975D2" w:rsidRPr="006E30FF" w:rsidRDefault="00C975D2" w:rsidP="00C975D2">
      <w:pPr>
        <w:rPr>
          <w:rFonts w:ascii="Times New Roman" w:hAnsi="Times New Roman" w:cs="Times New Roman"/>
          <w:sz w:val="24"/>
          <w:szCs w:val="24"/>
        </w:rPr>
      </w:pPr>
      <w:r w:rsidRPr="006E30FF">
        <w:rPr>
          <w:rFonts w:ascii="Times New Roman" w:hAnsi="Times New Roman" w:cs="Times New Roman"/>
          <w:sz w:val="24"/>
          <w:szCs w:val="24"/>
          <w:lang w:val="de-DE"/>
        </w:rPr>
        <w:t>Hu</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Y</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Chen</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J</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Fang</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L</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Zhang</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Z</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Ma</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W</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w:t>
      </w:r>
      <w:proofErr w:type="spellStart"/>
      <w:r w:rsidRPr="006E30FF">
        <w:rPr>
          <w:rFonts w:ascii="Times New Roman" w:hAnsi="Times New Roman" w:cs="Times New Roman"/>
          <w:sz w:val="24"/>
          <w:szCs w:val="24"/>
          <w:lang w:val="de-DE"/>
        </w:rPr>
        <w:t>Niu</w:t>
      </w:r>
      <w:proofErr w:type="spellEnd"/>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Y</w:t>
      </w:r>
      <w:r w:rsidRPr="006E30FF">
        <w:rPr>
          <w:rFonts w:ascii="Times New Roman" w:hAnsi="Times New Roman" w:cs="Times New Roman" w:hint="eastAsia"/>
          <w:sz w:val="24"/>
          <w:szCs w:val="24"/>
          <w:lang w:val="de-DE"/>
        </w:rPr>
        <w:t>.</w:t>
      </w:r>
      <w:r w:rsidRPr="006E30FF">
        <w:rPr>
          <w:rFonts w:ascii="Times New Roman" w:hAnsi="Times New Roman" w:cs="Times New Roman"/>
          <w:sz w:val="24"/>
          <w:szCs w:val="24"/>
          <w:lang w:val="de-DE"/>
        </w:rPr>
        <w:t xml:space="preserve">, </w:t>
      </w:r>
      <w:r w:rsidRPr="006E30FF">
        <w:rPr>
          <w:rFonts w:ascii="Times New Roman" w:hAnsi="Times New Roman" w:cs="Times New Roman" w:hint="eastAsia"/>
          <w:sz w:val="24"/>
          <w:szCs w:val="24"/>
          <w:lang w:val="de-DE"/>
        </w:rPr>
        <w:t>et al</w:t>
      </w:r>
      <w:r w:rsidRPr="006E30FF">
        <w:rPr>
          <w:rFonts w:ascii="Times New Roman" w:hAnsi="Times New Roman" w:cs="Times New Roman"/>
          <w:sz w:val="24"/>
          <w:szCs w:val="24"/>
          <w:lang w:val="de-DE"/>
        </w:rPr>
        <w:t>.</w:t>
      </w:r>
      <w:r w:rsidRPr="006E30FF">
        <w:rPr>
          <w:rFonts w:ascii="Times New Roman" w:hAnsi="Times New Roman" w:cs="Times New Roman" w:hint="eastAsia"/>
          <w:sz w:val="24"/>
          <w:szCs w:val="24"/>
          <w:lang w:val="de-DE"/>
        </w:rPr>
        <w:t xml:space="preserve"> </w:t>
      </w:r>
      <w:r w:rsidRPr="006E30FF">
        <w:rPr>
          <w:rFonts w:ascii="Times New Roman" w:hAnsi="Times New Roman" w:cs="Times New Roman" w:hint="eastAsia"/>
          <w:sz w:val="24"/>
          <w:szCs w:val="24"/>
        </w:rPr>
        <w:t xml:space="preserve">(2019). </w:t>
      </w:r>
      <w:r w:rsidRPr="006E30FF">
        <w:rPr>
          <w:rFonts w:ascii="Times New Roman" w:eastAsia="Segoe UI" w:hAnsi="Times New Roman" w:cs="Times New Roman"/>
          <w:i/>
          <w:iCs/>
          <w:sz w:val="24"/>
          <w:szCs w:val="24"/>
          <w:shd w:val="clear" w:color="auto" w:fill="FFFFFF"/>
        </w:rPr>
        <w:t>Gossypium barbadense</w:t>
      </w:r>
      <w:r w:rsidRPr="006E30FF">
        <w:rPr>
          <w:rFonts w:ascii="Times New Roman" w:eastAsia="Segoe UI" w:hAnsi="Times New Roman" w:cs="Times New Roman"/>
          <w:sz w:val="24"/>
          <w:szCs w:val="24"/>
          <w:shd w:val="clear" w:color="auto" w:fill="FFFFFF"/>
        </w:rPr>
        <w:t xml:space="preserve"> and </w:t>
      </w:r>
      <w:r w:rsidRPr="006E30FF">
        <w:rPr>
          <w:rFonts w:ascii="Times New Roman" w:eastAsia="Segoe UI" w:hAnsi="Times New Roman" w:cs="Times New Roman"/>
          <w:i/>
          <w:iCs/>
          <w:sz w:val="24"/>
          <w:szCs w:val="24"/>
          <w:shd w:val="clear" w:color="auto" w:fill="FFFFFF"/>
        </w:rPr>
        <w:t xml:space="preserve">Gossypium </w:t>
      </w:r>
      <w:proofErr w:type="spellStart"/>
      <w:r w:rsidRPr="006E30FF">
        <w:rPr>
          <w:rFonts w:ascii="Times New Roman" w:eastAsia="Segoe UI" w:hAnsi="Times New Roman" w:cs="Times New Roman"/>
          <w:i/>
          <w:iCs/>
          <w:sz w:val="24"/>
          <w:szCs w:val="24"/>
          <w:shd w:val="clear" w:color="auto" w:fill="FFFFFF"/>
        </w:rPr>
        <w:t>hirsutum</w:t>
      </w:r>
      <w:proofErr w:type="spellEnd"/>
      <w:r w:rsidRPr="006E30FF">
        <w:rPr>
          <w:rFonts w:ascii="Times New Roman" w:eastAsia="Segoe UI" w:hAnsi="Times New Roman" w:cs="Times New Roman"/>
          <w:sz w:val="24"/>
          <w:szCs w:val="24"/>
          <w:shd w:val="clear" w:color="auto" w:fill="FFFFFF"/>
        </w:rPr>
        <w:t xml:space="preserve"> genomes provide insights into the origin and evolution of allotetraploid cotton.</w:t>
      </w:r>
      <w:r w:rsidRPr="006E30FF">
        <w:rPr>
          <w:rFonts w:ascii="Times New Roman" w:eastAsia="SimSun" w:hAnsi="Times New Roman" w:cs="Times New Roman" w:hint="eastAsia"/>
          <w:sz w:val="24"/>
          <w:szCs w:val="24"/>
          <w:shd w:val="clear" w:color="auto" w:fill="FFFFFF"/>
        </w:rPr>
        <w:t xml:space="preserve"> </w:t>
      </w:r>
      <w:r w:rsidRPr="006E30FF">
        <w:rPr>
          <w:rFonts w:ascii="Times New Roman" w:hAnsi="Times New Roman" w:cs="Times New Roman"/>
          <w:sz w:val="24"/>
          <w:szCs w:val="24"/>
        </w:rPr>
        <w:t>Nat Genet. 51</w:t>
      </w:r>
      <w:r w:rsidRPr="006E30FF">
        <w:rPr>
          <w:rFonts w:ascii="Times New Roman" w:hAnsi="Times New Roman" w:cs="Times New Roman" w:hint="eastAsia"/>
          <w:sz w:val="24"/>
          <w:szCs w:val="24"/>
        </w:rPr>
        <w:t xml:space="preserve">, </w:t>
      </w:r>
      <w:r w:rsidRPr="006E30FF">
        <w:rPr>
          <w:rFonts w:ascii="Times New Roman" w:hAnsi="Times New Roman" w:cs="Times New Roman"/>
          <w:sz w:val="24"/>
          <w:szCs w:val="24"/>
        </w:rPr>
        <w:t xml:space="preserve">739-748. </w:t>
      </w:r>
      <w:proofErr w:type="spellStart"/>
      <w:r w:rsidRPr="006E30FF">
        <w:rPr>
          <w:rFonts w:ascii="Times New Roman" w:hAnsi="Times New Roman" w:cs="Times New Roman"/>
          <w:sz w:val="24"/>
          <w:szCs w:val="24"/>
        </w:rPr>
        <w:t>doi</w:t>
      </w:r>
      <w:proofErr w:type="spellEnd"/>
      <w:r w:rsidRPr="006E30FF">
        <w:rPr>
          <w:rFonts w:ascii="Times New Roman" w:hAnsi="Times New Roman" w:cs="Times New Roman"/>
          <w:sz w:val="24"/>
          <w:szCs w:val="24"/>
        </w:rPr>
        <w:t>: 10.1038/s41588-019-0371-5.</w:t>
      </w:r>
    </w:p>
    <w:p w14:paraId="0D69E6D2" w14:textId="77777777" w:rsidR="00C975D2" w:rsidRPr="006E30FF" w:rsidRDefault="00C975D2" w:rsidP="00C975D2">
      <w:pPr>
        <w:rPr>
          <w:rFonts w:ascii="Times New Roman" w:hAnsi="Times New Roman" w:cs="Times New Roman"/>
          <w:sz w:val="24"/>
          <w:szCs w:val="24"/>
        </w:rPr>
      </w:pPr>
    </w:p>
    <w:p w14:paraId="32C8CAB3" w14:textId="77777777" w:rsidR="00C975D2" w:rsidRPr="006E30FF" w:rsidRDefault="00C975D2" w:rsidP="00C975D2">
      <w:pPr>
        <w:pStyle w:val="HTMLPreformatted"/>
        <w:rPr>
          <w:rFonts w:ascii="Times New Roman" w:hAnsi="Times New Roman" w:cs="Times New Roman"/>
        </w:rPr>
      </w:pPr>
      <w:r w:rsidRPr="006E30FF">
        <w:rPr>
          <w:rFonts w:ascii="Times New Roman" w:hAnsi="Times New Roman" w:cs="Times New Roman"/>
        </w:rPr>
        <w:t>Huang</w:t>
      </w:r>
      <w:r w:rsidRPr="006E30FF">
        <w:rPr>
          <w:rFonts w:ascii="Times New Roman" w:hAnsi="Times New Roman" w:cs="Times New Roman" w:hint="eastAsia"/>
        </w:rPr>
        <w:t>,</w:t>
      </w:r>
      <w:r w:rsidRPr="006E30FF">
        <w:rPr>
          <w:rFonts w:ascii="Times New Roman" w:hAnsi="Times New Roman" w:cs="Times New Roman"/>
        </w:rPr>
        <w:t xml:space="preserve"> G</w:t>
      </w:r>
      <w:r w:rsidRPr="006E30FF">
        <w:rPr>
          <w:rFonts w:ascii="Times New Roman" w:hAnsi="Times New Roman" w:cs="Times New Roman" w:hint="eastAsia"/>
        </w:rPr>
        <w:t>.</w:t>
      </w:r>
      <w:r w:rsidRPr="006E30FF">
        <w:rPr>
          <w:rFonts w:ascii="Times New Roman" w:hAnsi="Times New Roman" w:cs="Times New Roman"/>
        </w:rPr>
        <w:t>, Wu</w:t>
      </w:r>
      <w:r w:rsidRPr="006E30FF">
        <w:rPr>
          <w:rFonts w:ascii="Times New Roman" w:hAnsi="Times New Roman" w:cs="Times New Roman" w:hint="eastAsia"/>
        </w:rPr>
        <w:t>,</w:t>
      </w:r>
      <w:r w:rsidRPr="006E30FF">
        <w:rPr>
          <w:rFonts w:ascii="Times New Roman" w:hAnsi="Times New Roman" w:cs="Times New Roman"/>
        </w:rPr>
        <w:t xml:space="preserve"> Z</w:t>
      </w:r>
      <w:r w:rsidRPr="006E30FF">
        <w:rPr>
          <w:rFonts w:ascii="Times New Roman" w:hAnsi="Times New Roman" w:cs="Times New Roman" w:hint="eastAsia"/>
        </w:rPr>
        <w:t>.</w:t>
      </w:r>
      <w:r w:rsidRPr="006E30FF">
        <w:rPr>
          <w:rFonts w:ascii="Times New Roman" w:hAnsi="Times New Roman" w:cs="Times New Roman"/>
        </w:rPr>
        <w:t>, Percy</w:t>
      </w:r>
      <w:r w:rsidRPr="006E30FF">
        <w:rPr>
          <w:rFonts w:ascii="Times New Roman" w:hAnsi="Times New Roman" w:cs="Times New Roman" w:hint="eastAsia"/>
        </w:rPr>
        <w:t>,</w:t>
      </w:r>
      <w:r w:rsidRPr="006E30FF">
        <w:rPr>
          <w:rFonts w:ascii="Times New Roman" w:hAnsi="Times New Roman" w:cs="Times New Roman"/>
        </w:rPr>
        <w:t xml:space="preserve"> R</w:t>
      </w:r>
      <w:r w:rsidRPr="006E30FF">
        <w:rPr>
          <w:rFonts w:ascii="Times New Roman" w:hAnsi="Times New Roman" w:cs="Times New Roman" w:hint="eastAsia"/>
        </w:rPr>
        <w:t>.</w:t>
      </w:r>
      <w:r w:rsidRPr="006E30FF">
        <w:rPr>
          <w:rFonts w:ascii="Times New Roman" w:hAnsi="Times New Roman" w:cs="Times New Roman"/>
        </w:rPr>
        <w:t>G</w:t>
      </w:r>
      <w:r w:rsidRPr="006E30FF">
        <w:rPr>
          <w:rFonts w:ascii="Times New Roman" w:hAnsi="Times New Roman" w:cs="Times New Roman" w:hint="eastAsia"/>
        </w:rPr>
        <w:t>.</w:t>
      </w:r>
      <w:r w:rsidRPr="006E30FF">
        <w:rPr>
          <w:rFonts w:ascii="Times New Roman" w:hAnsi="Times New Roman" w:cs="Times New Roman"/>
        </w:rPr>
        <w:t>, Bai</w:t>
      </w:r>
      <w:r w:rsidRPr="006E30FF">
        <w:rPr>
          <w:rFonts w:ascii="Times New Roman" w:hAnsi="Times New Roman" w:cs="Times New Roman" w:hint="eastAsia"/>
        </w:rPr>
        <w:t>,</w:t>
      </w:r>
      <w:r w:rsidRPr="006E30FF">
        <w:rPr>
          <w:rFonts w:ascii="Times New Roman" w:hAnsi="Times New Roman" w:cs="Times New Roman"/>
        </w:rPr>
        <w:t xml:space="preserve"> M</w:t>
      </w:r>
      <w:r w:rsidRPr="006E30FF">
        <w:rPr>
          <w:rFonts w:ascii="Times New Roman" w:hAnsi="Times New Roman" w:cs="Times New Roman" w:hint="eastAsia"/>
        </w:rPr>
        <w:t>.</w:t>
      </w:r>
      <w:r w:rsidRPr="006E30FF">
        <w:rPr>
          <w:rFonts w:ascii="Times New Roman" w:hAnsi="Times New Roman" w:cs="Times New Roman"/>
        </w:rPr>
        <w:t>, Li</w:t>
      </w:r>
      <w:r w:rsidRPr="006E30FF">
        <w:rPr>
          <w:rFonts w:ascii="Times New Roman" w:hAnsi="Times New Roman" w:cs="Times New Roman" w:hint="eastAsia"/>
        </w:rPr>
        <w:t>,</w:t>
      </w:r>
      <w:r w:rsidRPr="006E30FF">
        <w:rPr>
          <w:rFonts w:ascii="Times New Roman" w:hAnsi="Times New Roman" w:cs="Times New Roman"/>
        </w:rPr>
        <w:t xml:space="preserve"> Y</w:t>
      </w:r>
      <w:r w:rsidRPr="006E30FF">
        <w:rPr>
          <w:rFonts w:ascii="Times New Roman" w:hAnsi="Times New Roman" w:cs="Times New Roman" w:hint="eastAsia"/>
        </w:rPr>
        <w:t>.</w:t>
      </w:r>
      <w:r w:rsidRPr="006E30FF">
        <w:rPr>
          <w:rFonts w:ascii="Times New Roman" w:hAnsi="Times New Roman" w:cs="Times New Roman"/>
        </w:rPr>
        <w:t xml:space="preserve">, </w:t>
      </w:r>
      <w:proofErr w:type="spellStart"/>
      <w:r w:rsidRPr="006E30FF">
        <w:rPr>
          <w:rFonts w:ascii="Times New Roman" w:hAnsi="Times New Roman" w:cs="Times New Roman"/>
        </w:rPr>
        <w:t>Frelichowski</w:t>
      </w:r>
      <w:proofErr w:type="spellEnd"/>
      <w:r w:rsidRPr="006E30FF">
        <w:rPr>
          <w:rFonts w:ascii="Times New Roman" w:hAnsi="Times New Roman" w:cs="Times New Roman" w:hint="eastAsia"/>
        </w:rPr>
        <w:t>,</w:t>
      </w:r>
      <w:r w:rsidRPr="006E30FF">
        <w:rPr>
          <w:rFonts w:ascii="Times New Roman" w:hAnsi="Times New Roman" w:cs="Times New Roman"/>
        </w:rPr>
        <w:t xml:space="preserve"> J</w:t>
      </w:r>
      <w:r w:rsidRPr="006E30FF">
        <w:rPr>
          <w:rFonts w:ascii="Times New Roman" w:hAnsi="Times New Roman" w:cs="Times New Roman" w:hint="eastAsia"/>
        </w:rPr>
        <w:t>.</w:t>
      </w:r>
      <w:r w:rsidRPr="006E30FF">
        <w:rPr>
          <w:rFonts w:ascii="Times New Roman" w:hAnsi="Times New Roman" w:cs="Times New Roman"/>
        </w:rPr>
        <w:t>E</w:t>
      </w:r>
      <w:r w:rsidRPr="006E30FF">
        <w:rPr>
          <w:rFonts w:ascii="Times New Roman" w:hAnsi="Times New Roman" w:cs="Times New Roman" w:hint="eastAsia"/>
        </w:rPr>
        <w:t>.</w:t>
      </w:r>
      <w:r w:rsidRPr="006E30FF">
        <w:rPr>
          <w:rFonts w:ascii="Times New Roman" w:hAnsi="Times New Roman" w:cs="Times New Roman"/>
        </w:rPr>
        <w:t>, Hu</w:t>
      </w:r>
      <w:r w:rsidRPr="006E30FF">
        <w:rPr>
          <w:rFonts w:ascii="Times New Roman" w:hAnsi="Times New Roman" w:cs="Times New Roman" w:hint="eastAsia"/>
        </w:rPr>
        <w:t>,</w:t>
      </w:r>
      <w:r w:rsidRPr="006E30FF">
        <w:rPr>
          <w:rFonts w:ascii="Times New Roman" w:hAnsi="Times New Roman" w:cs="Times New Roman"/>
        </w:rPr>
        <w:t xml:space="preserve"> J</w:t>
      </w:r>
      <w:r w:rsidRPr="006E30FF">
        <w:rPr>
          <w:rFonts w:ascii="Times New Roman" w:hAnsi="Times New Roman" w:cs="Times New Roman" w:hint="eastAsia"/>
        </w:rPr>
        <w:t>.</w:t>
      </w:r>
      <w:r w:rsidRPr="006E30FF">
        <w:rPr>
          <w:rFonts w:ascii="Times New Roman" w:hAnsi="Times New Roman" w:cs="Times New Roman"/>
        </w:rPr>
        <w:t>, Wang</w:t>
      </w:r>
      <w:r w:rsidRPr="006E30FF">
        <w:rPr>
          <w:rFonts w:ascii="Times New Roman" w:hAnsi="Times New Roman" w:cs="Times New Roman" w:hint="eastAsia"/>
        </w:rPr>
        <w:t>,</w:t>
      </w:r>
      <w:r w:rsidRPr="006E30FF">
        <w:rPr>
          <w:rFonts w:ascii="Times New Roman" w:hAnsi="Times New Roman" w:cs="Times New Roman"/>
        </w:rPr>
        <w:t xml:space="preserve"> K</w:t>
      </w:r>
      <w:r w:rsidRPr="006E30FF">
        <w:rPr>
          <w:rFonts w:ascii="Times New Roman" w:hAnsi="Times New Roman" w:cs="Times New Roman" w:hint="eastAsia"/>
        </w:rPr>
        <w:t>.</w:t>
      </w:r>
      <w:r w:rsidRPr="006E30FF">
        <w:rPr>
          <w:rFonts w:ascii="Times New Roman" w:hAnsi="Times New Roman" w:cs="Times New Roman"/>
        </w:rPr>
        <w:t>, Yu</w:t>
      </w:r>
      <w:r w:rsidRPr="006E30FF">
        <w:rPr>
          <w:rFonts w:ascii="Times New Roman" w:hAnsi="Times New Roman" w:cs="Times New Roman" w:hint="eastAsia"/>
        </w:rPr>
        <w:t>,</w:t>
      </w:r>
      <w:r w:rsidRPr="006E30FF">
        <w:rPr>
          <w:rFonts w:ascii="Times New Roman" w:hAnsi="Times New Roman" w:cs="Times New Roman"/>
        </w:rPr>
        <w:t xml:space="preserve"> J</w:t>
      </w:r>
      <w:r w:rsidRPr="006E30FF">
        <w:rPr>
          <w:rFonts w:ascii="Times New Roman" w:hAnsi="Times New Roman" w:cs="Times New Roman" w:hint="eastAsia"/>
        </w:rPr>
        <w:t>.</w:t>
      </w:r>
      <w:r w:rsidRPr="006E30FF">
        <w:rPr>
          <w:rFonts w:ascii="Times New Roman" w:hAnsi="Times New Roman" w:cs="Times New Roman"/>
        </w:rPr>
        <w:t>Z</w:t>
      </w:r>
      <w:r w:rsidRPr="006E30FF">
        <w:rPr>
          <w:rFonts w:ascii="Times New Roman" w:hAnsi="Times New Roman" w:cs="Times New Roman" w:hint="eastAsia"/>
        </w:rPr>
        <w:t>.</w:t>
      </w:r>
      <w:r w:rsidRPr="006E30FF">
        <w:rPr>
          <w:rFonts w:ascii="Times New Roman" w:hAnsi="Times New Roman" w:cs="Times New Roman"/>
        </w:rPr>
        <w:t>, Zhu</w:t>
      </w:r>
      <w:r w:rsidRPr="006E30FF">
        <w:rPr>
          <w:rFonts w:ascii="Times New Roman" w:hAnsi="Times New Roman" w:cs="Times New Roman" w:hint="eastAsia"/>
        </w:rPr>
        <w:t>,</w:t>
      </w:r>
      <w:r w:rsidRPr="006E30FF">
        <w:rPr>
          <w:rFonts w:ascii="Times New Roman" w:hAnsi="Times New Roman" w:cs="Times New Roman"/>
        </w:rPr>
        <w:t xml:space="preserve"> Y.</w:t>
      </w:r>
      <w:r w:rsidRPr="006E30FF">
        <w:rPr>
          <w:rFonts w:ascii="Times New Roman" w:hAnsi="Times New Roman" w:cs="Times New Roman" w:hint="eastAsia"/>
        </w:rPr>
        <w:t xml:space="preserve"> (</w:t>
      </w:r>
      <w:r w:rsidRPr="006E30FF">
        <w:rPr>
          <w:rFonts w:ascii="Times New Roman" w:hAnsi="Times New Roman" w:cs="Times New Roman"/>
        </w:rPr>
        <w:t>2020</w:t>
      </w:r>
      <w:r w:rsidRPr="006E30FF">
        <w:rPr>
          <w:rFonts w:ascii="Times New Roman" w:hAnsi="Times New Roman" w:cs="Times New Roman" w:hint="eastAsia"/>
        </w:rPr>
        <w:t>).</w:t>
      </w:r>
      <w:r w:rsidRPr="006E30FF">
        <w:rPr>
          <w:rFonts w:ascii="Times New Roman" w:hAnsi="Times New Roman" w:cs="Times New Roman"/>
        </w:rPr>
        <w:t xml:space="preserve"> </w:t>
      </w:r>
      <w:r w:rsidRPr="006E30FF">
        <w:rPr>
          <w:rFonts w:ascii="Times New Roman" w:eastAsia="Segoe UI" w:hAnsi="Times New Roman" w:cs="Times New Roman"/>
          <w:shd w:val="clear" w:color="auto" w:fill="FFFFFF"/>
        </w:rPr>
        <w:t xml:space="preserve">Genome sequence of </w:t>
      </w:r>
      <w:r w:rsidRPr="006E30FF">
        <w:rPr>
          <w:rFonts w:ascii="Times New Roman" w:eastAsia="Segoe UI" w:hAnsi="Times New Roman" w:cs="Times New Roman"/>
          <w:i/>
          <w:iCs/>
          <w:shd w:val="clear" w:color="auto" w:fill="FFFFFF"/>
        </w:rPr>
        <w:t xml:space="preserve">Gossypium </w:t>
      </w:r>
      <w:proofErr w:type="spellStart"/>
      <w:r w:rsidRPr="006E30FF">
        <w:rPr>
          <w:rFonts w:ascii="Times New Roman" w:eastAsia="Segoe UI" w:hAnsi="Times New Roman" w:cs="Times New Roman"/>
          <w:i/>
          <w:iCs/>
          <w:shd w:val="clear" w:color="auto" w:fill="FFFFFF"/>
        </w:rPr>
        <w:t>herbaceum</w:t>
      </w:r>
      <w:proofErr w:type="spellEnd"/>
      <w:r w:rsidRPr="006E30FF">
        <w:rPr>
          <w:rFonts w:ascii="Times New Roman" w:eastAsia="Segoe UI" w:hAnsi="Times New Roman" w:cs="Times New Roman"/>
          <w:shd w:val="clear" w:color="auto" w:fill="FFFFFF"/>
        </w:rPr>
        <w:t xml:space="preserve"> and genome updates of </w:t>
      </w:r>
      <w:r w:rsidRPr="006E30FF">
        <w:rPr>
          <w:rFonts w:ascii="Times New Roman" w:eastAsia="Segoe UI" w:hAnsi="Times New Roman" w:cs="Times New Roman"/>
          <w:i/>
          <w:iCs/>
          <w:shd w:val="clear" w:color="auto" w:fill="FFFFFF"/>
        </w:rPr>
        <w:t xml:space="preserve">Gossypium </w:t>
      </w:r>
      <w:proofErr w:type="spellStart"/>
      <w:r w:rsidRPr="006E30FF">
        <w:rPr>
          <w:rFonts w:ascii="Times New Roman" w:eastAsia="Segoe UI" w:hAnsi="Times New Roman" w:cs="Times New Roman"/>
          <w:i/>
          <w:iCs/>
          <w:shd w:val="clear" w:color="auto" w:fill="FFFFFF"/>
        </w:rPr>
        <w:t>arboreum</w:t>
      </w:r>
      <w:proofErr w:type="spellEnd"/>
      <w:r w:rsidRPr="006E30FF">
        <w:rPr>
          <w:rFonts w:ascii="Times New Roman" w:eastAsia="Segoe UI" w:hAnsi="Times New Roman" w:cs="Times New Roman"/>
          <w:shd w:val="clear" w:color="auto" w:fill="FFFFFF"/>
        </w:rPr>
        <w:t xml:space="preserve"> and </w:t>
      </w:r>
      <w:r w:rsidRPr="006E30FF">
        <w:rPr>
          <w:rFonts w:ascii="Times New Roman" w:eastAsia="Segoe UI" w:hAnsi="Times New Roman" w:cs="Times New Roman"/>
          <w:i/>
          <w:iCs/>
          <w:shd w:val="clear" w:color="auto" w:fill="FFFFFF"/>
        </w:rPr>
        <w:t xml:space="preserve">Gossypium </w:t>
      </w:r>
      <w:proofErr w:type="spellStart"/>
      <w:r w:rsidRPr="006E30FF">
        <w:rPr>
          <w:rFonts w:ascii="Times New Roman" w:eastAsia="Segoe UI" w:hAnsi="Times New Roman" w:cs="Times New Roman"/>
          <w:i/>
          <w:iCs/>
          <w:shd w:val="clear" w:color="auto" w:fill="FFFFFF"/>
        </w:rPr>
        <w:t>hirsutum</w:t>
      </w:r>
      <w:proofErr w:type="spellEnd"/>
      <w:r w:rsidRPr="006E30FF">
        <w:rPr>
          <w:rFonts w:ascii="Times New Roman" w:eastAsia="Segoe UI" w:hAnsi="Times New Roman" w:cs="Times New Roman"/>
          <w:shd w:val="clear" w:color="auto" w:fill="FFFFFF"/>
        </w:rPr>
        <w:t xml:space="preserve"> provide insights into cotton A-genome evolution.</w:t>
      </w:r>
      <w:r w:rsidRPr="006E30FF">
        <w:rPr>
          <w:rFonts w:ascii="Times New Roman" w:hAnsi="Times New Roman" w:cs="Times New Roman" w:hint="eastAsia"/>
        </w:rPr>
        <w:t xml:space="preserve"> </w:t>
      </w:r>
      <w:r w:rsidRPr="006E30FF">
        <w:rPr>
          <w:rFonts w:ascii="Times New Roman" w:hAnsi="Times New Roman" w:cs="Times New Roman"/>
        </w:rPr>
        <w:t>Nat Genet. 52</w:t>
      </w:r>
      <w:r w:rsidRPr="006E30FF">
        <w:rPr>
          <w:rFonts w:ascii="Times New Roman" w:hAnsi="Times New Roman" w:cs="Times New Roman" w:hint="eastAsia"/>
        </w:rPr>
        <w:t xml:space="preserve">, </w:t>
      </w:r>
      <w:r w:rsidRPr="006E30FF">
        <w:rPr>
          <w:rFonts w:ascii="Times New Roman" w:hAnsi="Times New Roman" w:cs="Times New Roman"/>
        </w:rPr>
        <w:t xml:space="preserve">516-524. </w:t>
      </w:r>
      <w:proofErr w:type="spellStart"/>
      <w:r w:rsidRPr="006E30FF">
        <w:rPr>
          <w:rFonts w:ascii="Times New Roman" w:hAnsi="Times New Roman" w:cs="Times New Roman"/>
        </w:rPr>
        <w:t>doi</w:t>
      </w:r>
      <w:proofErr w:type="spellEnd"/>
      <w:r w:rsidRPr="006E30FF">
        <w:rPr>
          <w:rFonts w:ascii="Times New Roman" w:hAnsi="Times New Roman" w:cs="Times New Roman"/>
        </w:rPr>
        <w:t>: 10.1038/s41588-020-0607-4.</w:t>
      </w:r>
    </w:p>
    <w:p w14:paraId="5C1508A5" w14:textId="77777777" w:rsidR="00884824" w:rsidRPr="00566E27" w:rsidRDefault="00B309A0">
      <w:pPr>
        <w:rPr>
          <w:rFonts w:ascii="Times New Roman" w:hAnsi="Times New Roman" w:cs="Times New Roman"/>
          <w:sz w:val="24"/>
          <w:szCs w:val="24"/>
        </w:rPr>
      </w:pPr>
      <w:r w:rsidRPr="00566E27">
        <w:rPr>
          <w:rFonts w:ascii="Times New Roman" w:hAnsi="Times New Roman" w:cs="Times New Roman"/>
          <w:sz w:val="24"/>
          <w:szCs w:val="24"/>
        </w:rPr>
        <w:br w:type="page"/>
      </w:r>
    </w:p>
    <w:p w14:paraId="2DF9970E" w14:textId="77777777" w:rsidR="00884824" w:rsidRPr="00566E27" w:rsidRDefault="00DF0EC5">
      <w:pPr>
        <w:autoSpaceDE w:val="0"/>
        <w:autoSpaceDN w:val="0"/>
        <w:adjustRightInd w:val="0"/>
        <w:spacing w:after="120" w:line="480" w:lineRule="auto"/>
        <w:rPr>
          <w:rFonts w:ascii="Times New Roman" w:hAnsi="Times New Roman"/>
          <w:sz w:val="24"/>
          <w:szCs w:val="20"/>
        </w:rPr>
      </w:pPr>
      <w:r w:rsidRPr="00566E27">
        <w:rPr>
          <w:rFonts w:ascii="Times New Roman" w:hAnsi="Times New Roman"/>
          <w:b/>
          <w:bCs/>
          <w:sz w:val="24"/>
          <w:szCs w:val="24"/>
        </w:rPr>
        <w:lastRenderedPageBreak/>
        <w:t xml:space="preserve">Supplementary Table 2 | </w:t>
      </w:r>
      <w:r w:rsidR="00B309A0" w:rsidRPr="00566E27">
        <w:rPr>
          <w:rFonts w:ascii="Times New Roman" w:hAnsi="Times New Roman"/>
          <w:sz w:val="24"/>
          <w:szCs w:val="20"/>
        </w:rPr>
        <w:t xml:space="preserve">List of primers </w:t>
      </w:r>
      <w:r w:rsidR="00B309A0" w:rsidRPr="00566E27">
        <w:rPr>
          <w:rFonts w:ascii="Times New Roman" w:hAnsi="Times New Roman" w:hint="eastAsia"/>
          <w:sz w:val="24"/>
          <w:szCs w:val="20"/>
        </w:rPr>
        <w:t>of this study</w:t>
      </w:r>
      <w:r w:rsidR="00B309A0" w:rsidRPr="00566E27">
        <w:rPr>
          <w:rFonts w:ascii="Times New Roman" w:hAnsi="Times New Roman" w:hint="eastAsia"/>
          <w:i/>
          <w:iCs/>
          <w:sz w:val="24"/>
          <w:szCs w:val="20"/>
        </w:rPr>
        <w:t xml:space="preserve"> </w:t>
      </w:r>
      <w:r w:rsidR="00B309A0" w:rsidRPr="00566E27">
        <w:rPr>
          <w:rFonts w:ascii="Times New Roman" w:hAnsi="Times New Roman"/>
          <w:sz w:val="24"/>
          <w:szCs w:val="20"/>
        </w:rPr>
        <w:t>used for different experiments</w:t>
      </w:r>
      <w:r w:rsidR="00B309A0" w:rsidRPr="00566E27">
        <w:rPr>
          <w:rFonts w:ascii="Times New Roman" w:hAnsi="Times New Roman" w:hint="eastAsia"/>
          <w:sz w:val="24"/>
          <w:szCs w:val="20"/>
        </w:rPr>
        <w:t>.</w:t>
      </w:r>
    </w:p>
    <w:tbl>
      <w:tblPr>
        <w:tblW w:w="8672" w:type="dxa"/>
        <w:jc w:val="center"/>
        <w:tblBorders>
          <w:top w:val="single" w:sz="12" w:space="0" w:color="008000"/>
          <w:bottom w:val="single" w:sz="12" w:space="0" w:color="008000"/>
        </w:tblBorders>
        <w:tblLayout w:type="fixed"/>
        <w:tblLook w:val="04A0" w:firstRow="1" w:lastRow="0" w:firstColumn="1" w:lastColumn="0" w:noHBand="0" w:noVBand="1"/>
      </w:tblPr>
      <w:tblGrid>
        <w:gridCol w:w="2552"/>
        <w:gridCol w:w="4500"/>
        <w:gridCol w:w="1620"/>
      </w:tblGrid>
      <w:tr w:rsidR="00884824" w:rsidRPr="00566E27" w14:paraId="13820F4C" w14:textId="77777777" w:rsidTr="006E30FF">
        <w:trPr>
          <w:jc w:val="center"/>
        </w:trPr>
        <w:tc>
          <w:tcPr>
            <w:tcW w:w="2552" w:type="dxa"/>
            <w:tcBorders>
              <w:top w:val="single" w:sz="4" w:space="0" w:color="auto"/>
              <w:bottom w:val="single" w:sz="6" w:space="0" w:color="008000"/>
            </w:tcBorders>
            <w:shd w:val="clear" w:color="auto" w:fill="auto"/>
          </w:tcPr>
          <w:p w14:paraId="5B24CA41" w14:textId="77777777" w:rsidR="00884824" w:rsidRPr="00566E27" w:rsidRDefault="00B309A0">
            <w:pPr>
              <w:rPr>
                <w:rFonts w:ascii="Times New Roman" w:hAnsi="Times New Roman" w:cs="Times New Roman"/>
                <w:sz w:val="24"/>
                <w:szCs w:val="16"/>
              </w:rPr>
            </w:pPr>
            <w:r w:rsidRPr="00566E27">
              <w:rPr>
                <w:rFonts w:ascii="Times New Roman" w:hAnsi="Times New Roman" w:cs="Times New Roman"/>
                <w:sz w:val="24"/>
                <w:szCs w:val="16"/>
              </w:rPr>
              <w:t xml:space="preserve">Gene name </w:t>
            </w:r>
          </w:p>
        </w:tc>
        <w:tc>
          <w:tcPr>
            <w:tcW w:w="4500" w:type="dxa"/>
            <w:tcBorders>
              <w:top w:val="single" w:sz="4" w:space="0" w:color="auto"/>
              <w:bottom w:val="single" w:sz="6" w:space="0" w:color="008000"/>
            </w:tcBorders>
            <w:shd w:val="clear" w:color="auto" w:fill="auto"/>
          </w:tcPr>
          <w:p w14:paraId="2D6FF51C" w14:textId="77777777" w:rsidR="00884824" w:rsidRPr="00566E27" w:rsidRDefault="00B309A0">
            <w:pPr>
              <w:rPr>
                <w:rFonts w:ascii="Times New Roman" w:hAnsi="Times New Roman" w:cs="Times New Roman"/>
                <w:sz w:val="24"/>
                <w:szCs w:val="16"/>
              </w:rPr>
            </w:pPr>
            <w:r w:rsidRPr="00566E27">
              <w:rPr>
                <w:rFonts w:ascii="Times New Roman" w:hAnsi="Times New Roman" w:cs="Times New Roman"/>
                <w:sz w:val="24"/>
                <w:szCs w:val="16"/>
              </w:rPr>
              <w:t>Primers (5’-3’)</w:t>
            </w:r>
          </w:p>
        </w:tc>
        <w:tc>
          <w:tcPr>
            <w:tcW w:w="1620" w:type="dxa"/>
            <w:tcBorders>
              <w:top w:val="single" w:sz="4" w:space="0" w:color="auto"/>
              <w:bottom w:val="single" w:sz="6" w:space="0" w:color="008000"/>
            </w:tcBorders>
          </w:tcPr>
          <w:p w14:paraId="3B1AF050" w14:textId="77777777" w:rsidR="00884824" w:rsidRPr="00566E27" w:rsidRDefault="00B309A0">
            <w:pPr>
              <w:rPr>
                <w:rFonts w:ascii="Times New Roman" w:hAnsi="Times New Roman" w:cs="Times New Roman"/>
                <w:sz w:val="24"/>
                <w:szCs w:val="16"/>
              </w:rPr>
            </w:pPr>
            <w:r w:rsidRPr="00566E27">
              <w:rPr>
                <w:rFonts w:ascii="Times New Roman" w:hAnsi="Times New Roman" w:cs="Times New Roman"/>
                <w:sz w:val="24"/>
                <w:szCs w:val="16"/>
              </w:rPr>
              <w:t>Purpose</w:t>
            </w:r>
          </w:p>
        </w:tc>
      </w:tr>
      <w:tr w:rsidR="00884824" w:rsidRPr="00566E27" w14:paraId="3D03FB7D" w14:textId="77777777">
        <w:trPr>
          <w:jc w:val="center"/>
        </w:trPr>
        <w:tc>
          <w:tcPr>
            <w:tcW w:w="2552" w:type="dxa"/>
            <w:shd w:val="clear" w:color="auto" w:fill="auto"/>
            <w:vAlign w:val="center"/>
          </w:tcPr>
          <w:p w14:paraId="7F918F1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noProof/>
                <w:kern w:val="0"/>
                <w:sz w:val="18"/>
                <w:szCs w:val="16"/>
              </w:rPr>
              <mc:AlternateContent>
                <mc:Choice Requires="wps">
                  <w:drawing>
                    <wp:anchor distT="0" distB="0" distL="114300" distR="114300" simplePos="0" relativeHeight="251666432" behindDoc="0" locked="0" layoutInCell="1" allowOverlap="1" wp14:anchorId="07224398" wp14:editId="4887E015">
                      <wp:simplePos x="0" y="0"/>
                      <wp:positionH relativeFrom="column">
                        <wp:posOffset>0</wp:posOffset>
                      </wp:positionH>
                      <wp:positionV relativeFrom="paragraph">
                        <wp:posOffset>0</wp:posOffset>
                      </wp:positionV>
                      <wp:extent cx="9525" cy="9525"/>
                      <wp:effectExtent l="0" t="0" r="0" b="0"/>
                      <wp:wrapNone/>
                      <wp:docPr id="75" name="矩形 7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6643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D4T8scQ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E/LH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68480" behindDoc="0" locked="0" layoutInCell="1" allowOverlap="1" wp14:anchorId="1FAC5282" wp14:editId="30E606A4">
                      <wp:simplePos x="0" y="0"/>
                      <wp:positionH relativeFrom="column">
                        <wp:posOffset>0</wp:posOffset>
                      </wp:positionH>
                      <wp:positionV relativeFrom="paragraph">
                        <wp:posOffset>0</wp:posOffset>
                      </wp:positionV>
                      <wp:extent cx="9525" cy="9525"/>
                      <wp:effectExtent l="0" t="0" r="0" b="0"/>
                      <wp:wrapNone/>
                      <wp:docPr id="74" name="矩形 7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6848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Lt3bvsQ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XfGLCWdOWHrx399+/Pr5naVC&#10;rYIkt0ieWUhbVxLgQavkWudDSYfv/R0m3cHfgnwIzMF1K9xaXQVP3tN8EeixhAhdq0RN9EcJoniE&#10;kZJAaGzVvYeaaIhNhOzprkGb7iC32C4/3f70dGoXmaTi5XQ85UxSI0cJXZTHgx5DfKvAshRUHIlZ&#10;Bhbb2xD7rcct6R4HN9oYqovSuEcFwkyVTDxx7W1YQb0n3gj9dNHfoqAF/MpZR5NV8fBlI1BxZt45&#10;0n45mkzSKOZkMr0Y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7d277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69504" behindDoc="0" locked="0" layoutInCell="1" allowOverlap="1" wp14:anchorId="03998B03" wp14:editId="3476A5DE">
                      <wp:simplePos x="0" y="0"/>
                      <wp:positionH relativeFrom="column">
                        <wp:posOffset>0</wp:posOffset>
                      </wp:positionH>
                      <wp:positionV relativeFrom="paragraph">
                        <wp:posOffset>0</wp:posOffset>
                      </wp:positionV>
                      <wp:extent cx="9525" cy="9525"/>
                      <wp:effectExtent l="0" t="0" r="0" b="0"/>
                      <wp:wrapNone/>
                      <wp:docPr id="73" name="矩形 7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6950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Kdj2g0AAAAAEBAAAPAAAAAAAAAAEAIAAAACIA&#10;AABkcnMvZG93bnJldi54bWxQSwECFAAUAAAACACHTuJAIEi7TBECAAAZBAAADgAAAAAAAAABACAA&#10;AAAfAQAAZHJzL2Uyb0RvYy54bWxQSwUGAAAAAAYABgBZAQAAogU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0528" behindDoc="0" locked="0" layoutInCell="1" allowOverlap="1" wp14:anchorId="46C5FCD5" wp14:editId="34814049">
                      <wp:simplePos x="0" y="0"/>
                      <wp:positionH relativeFrom="column">
                        <wp:posOffset>0</wp:posOffset>
                      </wp:positionH>
                      <wp:positionV relativeFrom="paragraph">
                        <wp:posOffset>0</wp:posOffset>
                      </wp:positionV>
                      <wp:extent cx="9525" cy="9525"/>
                      <wp:effectExtent l="0" t="0" r="0" b="0"/>
                      <wp:wrapNone/>
                      <wp:docPr id="72" name="矩形 72"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052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KUsJ3AQ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XfGLMWdOWHrx399+/Pr5naVC&#10;rYIkt0ieWUhbVxLgQavkWudDSYfv/R0m3cHfgnwIzMF1K9xaXQVP3tN8EeixhAhdq0RN9EcJoniE&#10;kZJAaGzVvYeaaIhNhOzprkGb7iC32C4/3f70dGoXmaTi5XQ85UxSI0cJXZTHgx5DfKvAshRUHIlZ&#10;Bhbb2xD7rcct6R4HN9oYqovSuEcFwkyVTDxx7W1YQb0n3gj9dNHfoqAF/MpZR5NV8fBlI1BxZt45&#10;0n45mkzSKOZkMr0Y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lLCdw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1552" behindDoc="0" locked="0" layoutInCell="1" allowOverlap="1" wp14:anchorId="5D8C003E" wp14:editId="5EF22E8D">
                      <wp:simplePos x="0" y="0"/>
                      <wp:positionH relativeFrom="column">
                        <wp:posOffset>0</wp:posOffset>
                      </wp:positionH>
                      <wp:positionV relativeFrom="paragraph">
                        <wp:posOffset>0</wp:posOffset>
                      </wp:positionV>
                      <wp:extent cx="9525" cy="9525"/>
                      <wp:effectExtent l="0" t="0" r="0" b="0"/>
                      <wp:wrapNone/>
                      <wp:docPr id="71" name="矩形 71"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155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qgYM1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2576" behindDoc="0" locked="0" layoutInCell="1" allowOverlap="1" wp14:anchorId="0BF0C3DF" wp14:editId="2E970406">
                      <wp:simplePos x="0" y="0"/>
                      <wp:positionH relativeFrom="column">
                        <wp:posOffset>0</wp:posOffset>
                      </wp:positionH>
                      <wp:positionV relativeFrom="paragraph">
                        <wp:posOffset>0</wp:posOffset>
                      </wp:positionV>
                      <wp:extent cx="9525" cy="9525"/>
                      <wp:effectExtent l="0" t="0" r="0" b="0"/>
                      <wp:wrapNone/>
                      <wp:docPr id="70" name="矩形 7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257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K/lHwkQ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v5R8J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3600" behindDoc="0" locked="0" layoutInCell="1" allowOverlap="1" wp14:anchorId="728234FD" wp14:editId="0837D3D0">
                      <wp:simplePos x="0" y="0"/>
                      <wp:positionH relativeFrom="column">
                        <wp:posOffset>0</wp:posOffset>
                      </wp:positionH>
                      <wp:positionV relativeFrom="paragraph">
                        <wp:posOffset>0</wp:posOffset>
                      </wp:positionV>
                      <wp:extent cx="9525" cy="9525"/>
                      <wp:effectExtent l="0" t="0" r="0" b="0"/>
                      <wp:wrapNone/>
                      <wp:docPr id="69" name="矩形 69"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360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ISP+X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4624" behindDoc="0" locked="0" layoutInCell="1" allowOverlap="1" wp14:anchorId="60C57674" wp14:editId="125E1A35">
                      <wp:simplePos x="0" y="0"/>
                      <wp:positionH relativeFrom="column">
                        <wp:posOffset>0</wp:posOffset>
                      </wp:positionH>
                      <wp:positionV relativeFrom="paragraph">
                        <wp:posOffset>0</wp:posOffset>
                      </wp:positionV>
                      <wp:extent cx="9525" cy="9525"/>
                      <wp:effectExtent l="0" t="0" r="0" b="0"/>
                      <wp:wrapNone/>
                      <wp:docPr id="68" name="矩形 68"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462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A0sY6s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gFvbsTll7897cfv35+Z6lQ&#10;qyDJLZJnFtLWlQR40Cq51vlQ0uF7f4dJd/C3IB8Cc3DdCrdWV8GT9zRfBHosIULXKlET/VGCKB5h&#10;pCQQGlt176EmGmITIXu6a9CmO8gttstPtz89ndpFJql4OR1POZPUyFFCF+XxoMcQ3yqwLAUVR2KW&#10;gcX2NsR+63FLusfBjTaG6qI07lGBMFMlE09cextWUO+JN0I/XfS3KGgBv3LW0WRVPHzZCFScmXeO&#10;tF+OJpM0ijmZTF+PKcHzzuq8I5wkqIpHzvrwOubx7XldkUeNzh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NLGOr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5648" behindDoc="0" locked="0" layoutInCell="1" allowOverlap="1" wp14:anchorId="3F202378" wp14:editId="4EFD7F9F">
                      <wp:simplePos x="0" y="0"/>
                      <wp:positionH relativeFrom="column">
                        <wp:posOffset>0</wp:posOffset>
                      </wp:positionH>
                      <wp:positionV relativeFrom="paragraph">
                        <wp:posOffset>0</wp:posOffset>
                      </wp:positionV>
                      <wp:extent cx="9525" cy="9525"/>
                      <wp:effectExtent l="0" t="0" r="0" b="0"/>
                      <wp:wrapNone/>
                      <wp:docPr id="67" name="矩形 67"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564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Kdj2g0AAAAAEBAAAPAAAAAAAAAAEAIAAAACIA&#10;AABkcnMvZG93bnJldi54bWxQSwECFAAUAAAACACHTuJA/zEkIxECAAAZBAAADgAAAAAAAAABACAA&#10;AAAfAQAAZHJzL2Uyb0RvYy54bWxQSwUGAAAAAAYABgBZAQAAogU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6672" behindDoc="0" locked="0" layoutInCell="1" allowOverlap="1" wp14:anchorId="6E15C61C" wp14:editId="545E07B9">
                      <wp:simplePos x="0" y="0"/>
                      <wp:positionH relativeFrom="column">
                        <wp:posOffset>0</wp:posOffset>
                      </wp:positionH>
                      <wp:positionV relativeFrom="paragraph">
                        <wp:posOffset>0</wp:posOffset>
                      </wp:positionV>
                      <wp:extent cx="9525" cy="9525"/>
                      <wp:effectExtent l="0" t="0" r="0" b="0"/>
                      <wp:wrapNone/>
                      <wp:docPr id="66" name="矩形 66"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667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6Vbgf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7696" behindDoc="0" locked="0" layoutInCell="1" allowOverlap="1" wp14:anchorId="365B1F3F" wp14:editId="60CA81F6">
                      <wp:simplePos x="0" y="0"/>
                      <wp:positionH relativeFrom="column">
                        <wp:posOffset>0</wp:posOffset>
                      </wp:positionH>
                      <wp:positionV relativeFrom="paragraph">
                        <wp:posOffset>0</wp:posOffset>
                      </wp:positionV>
                      <wp:extent cx="9525" cy="9525"/>
                      <wp:effectExtent l="0" t="0" r="0" b="0"/>
                      <wp:wrapNone/>
                      <wp:docPr id="65" name="矩形 6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769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PX4HFo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1+Bxa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8720" behindDoc="0" locked="0" layoutInCell="1" allowOverlap="1" wp14:anchorId="53E89E8C" wp14:editId="1E173515">
                      <wp:simplePos x="0" y="0"/>
                      <wp:positionH relativeFrom="column">
                        <wp:posOffset>0</wp:posOffset>
                      </wp:positionH>
                      <wp:positionV relativeFrom="paragraph">
                        <wp:posOffset>0</wp:posOffset>
                      </wp:positionV>
                      <wp:extent cx="9525" cy="9525"/>
                      <wp:effectExtent l="0" t="0" r="0" b="0"/>
                      <wp:wrapNone/>
                      <wp:docPr id="64" name="矩形 6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872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HCcgGY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jFhDMnLL34728/fv38zlKh&#10;VkGSWyTPLKStKwnwoFVyrfOhpMP3/g6T7uBvQT4E5uC6FW6troIn72m+CPRYQoSuVaIm+qMEUTzC&#10;SEkgNLbq3kNNNMQmQvZ016BNd5BbbJefbn96OrWLTFLxcjqeciapkaOELsrjQY8hvlVgWQoqjsQs&#10;A4vtbYj91uOWdI+DG20M1UVp3KMCYaZKJp649jasoN4Tb4R+uuhvUdACfuWso8mqePiyEag4M+8c&#10;ab8cTSZpFHMymb4e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wnIBm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79744" behindDoc="0" locked="0" layoutInCell="1" allowOverlap="1" wp14:anchorId="7B5C2065" wp14:editId="1853C49F">
                      <wp:simplePos x="0" y="0"/>
                      <wp:positionH relativeFrom="column">
                        <wp:posOffset>0</wp:posOffset>
                      </wp:positionH>
                      <wp:positionV relativeFrom="paragraph">
                        <wp:posOffset>0</wp:posOffset>
                      </wp:positionV>
                      <wp:extent cx="9525" cy="9525"/>
                      <wp:effectExtent l="0" t="0" r="0" b="0"/>
                      <wp:wrapNone/>
                      <wp:docPr id="63" name="矩形 6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7974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Kdj2g0AAAAAEBAAAPAAAAAAAAAAEAIAAAACIA&#10;AABkcnMvZG93bnJldi54bWxQSwECFAAUAAAACACHTuJA66NV0RECAAAZBAAADgAAAAAAAAABACAA&#10;AAAfAQAAZHJzL2Uyb0RvYy54bWxQSwUGAAAAAAYABgBZAQAAogU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0768" behindDoc="0" locked="0" layoutInCell="1" allowOverlap="1" wp14:anchorId="60AABA09" wp14:editId="10AFE6E8">
                      <wp:simplePos x="0" y="0"/>
                      <wp:positionH relativeFrom="column">
                        <wp:posOffset>0</wp:posOffset>
                      </wp:positionH>
                      <wp:positionV relativeFrom="paragraph">
                        <wp:posOffset>0</wp:posOffset>
                      </wp:positionV>
                      <wp:extent cx="9525" cy="9525"/>
                      <wp:effectExtent l="0" t="0" r="0" b="0"/>
                      <wp:wrapNone/>
                      <wp:docPr id="62" name="矩形 62"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076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G7Hye0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jFmDMnLL34728/fv38zlKh&#10;VkGSWyTPLKStKwnwoFVyrfOhpMP3/g6T7uBvQT4E5uC6FW6troIn72m+CPRYQoSuVaIm+qMEUTzC&#10;SEkgNLbq3kNNNMQmQvZ016BNd5BbbJefbn96OrWLTFLxcjqeciapkaOELsrjQY8hvlVgWQoqjsQs&#10;A4vtbYj91uOWdI+DG20M1UVp3KMCYaZKJp649jasoN4Tb4R+uuhvUdACfuWso8mqePiyEag4M+8c&#10;ab8cTSZpFHMymb4e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ux8nt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1792" behindDoc="0" locked="0" layoutInCell="1" allowOverlap="1" wp14:anchorId="4739FA85" wp14:editId="164C888D">
                      <wp:simplePos x="0" y="0"/>
                      <wp:positionH relativeFrom="column">
                        <wp:posOffset>0</wp:posOffset>
                      </wp:positionH>
                      <wp:positionV relativeFrom="paragraph">
                        <wp:posOffset>0</wp:posOffset>
                      </wp:positionV>
                      <wp:extent cx="9525" cy="9525"/>
                      <wp:effectExtent l="0" t="0" r="0" b="0"/>
                      <wp:wrapNone/>
                      <wp:docPr id="61" name="矩形 61"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179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ham2o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2816" behindDoc="0" locked="0" layoutInCell="1" allowOverlap="1" wp14:anchorId="111F4099" wp14:editId="76FDE9F9">
                      <wp:simplePos x="0" y="0"/>
                      <wp:positionH relativeFrom="column">
                        <wp:posOffset>0</wp:posOffset>
                      </wp:positionH>
                      <wp:positionV relativeFrom="paragraph">
                        <wp:posOffset>0</wp:posOffset>
                      </wp:positionV>
                      <wp:extent cx="9525" cy="9525"/>
                      <wp:effectExtent l="0" t="0" r="0" b="0"/>
                      <wp:wrapNone/>
                      <wp:docPr id="60" name="矩形 6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281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GQO8ZQ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kDvGU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3840" behindDoc="0" locked="0" layoutInCell="1" allowOverlap="1" wp14:anchorId="0605DEBC" wp14:editId="2A3E8DB7">
                      <wp:simplePos x="0" y="0"/>
                      <wp:positionH relativeFrom="column">
                        <wp:posOffset>0</wp:posOffset>
                      </wp:positionH>
                      <wp:positionV relativeFrom="paragraph">
                        <wp:posOffset>0</wp:posOffset>
                      </wp:positionV>
                      <wp:extent cx="9525" cy="9525"/>
                      <wp:effectExtent l="0" t="0" r="0" b="0"/>
                      <wp:wrapNone/>
                      <wp:docPr id="59" name="矩形 59"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384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Ucr3q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4864" behindDoc="0" locked="0" layoutInCell="1" allowOverlap="1" wp14:anchorId="3CCF80E5" wp14:editId="7F909BBE">
                      <wp:simplePos x="0" y="0"/>
                      <wp:positionH relativeFrom="column">
                        <wp:posOffset>0</wp:posOffset>
                      </wp:positionH>
                      <wp:positionV relativeFrom="paragraph">
                        <wp:posOffset>0</wp:posOffset>
                      </wp:positionV>
                      <wp:extent cx="9525" cy="9525"/>
                      <wp:effectExtent l="0" t="0" r="0" b="0"/>
                      <wp:wrapNone/>
                      <wp:docPr id="58" name="矩形 58"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486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BEWIdY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RFiHW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5888" behindDoc="0" locked="0" layoutInCell="1" allowOverlap="1" wp14:anchorId="69B3BDF5" wp14:editId="2F8B5C9C">
                      <wp:simplePos x="0" y="0"/>
                      <wp:positionH relativeFrom="column">
                        <wp:posOffset>0</wp:posOffset>
                      </wp:positionH>
                      <wp:positionV relativeFrom="paragraph">
                        <wp:posOffset>0</wp:posOffset>
                      </wp:positionV>
                      <wp:extent cx="9525" cy="9525"/>
                      <wp:effectExtent l="0" t="0" r="0" b="0"/>
                      <wp:wrapNone/>
                      <wp:docPr id="57" name="矩形 57"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588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jC2Ze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6912" behindDoc="0" locked="0" layoutInCell="1" allowOverlap="1" wp14:anchorId="106CA923" wp14:editId="33A15CBD">
                      <wp:simplePos x="0" y="0"/>
                      <wp:positionH relativeFrom="column">
                        <wp:posOffset>0</wp:posOffset>
                      </wp:positionH>
                      <wp:positionV relativeFrom="paragraph">
                        <wp:posOffset>0</wp:posOffset>
                      </wp:positionV>
                      <wp:extent cx="9525" cy="9525"/>
                      <wp:effectExtent l="0" t="0" r="0" b="0"/>
                      <wp:wrapNone/>
                      <wp:docPr id="56" name="矩形 56"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691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mb/pi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7936" behindDoc="0" locked="0" layoutInCell="1" allowOverlap="1" wp14:anchorId="506F7AE7" wp14:editId="5FCACB41">
                      <wp:simplePos x="0" y="0"/>
                      <wp:positionH relativeFrom="column">
                        <wp:posOffset>0</wp:posOffset>
                      </wp:positionH>
                      <wp:positionV relativeFrom="paragraph">
                        <wp:posOffset>0</wp:posOffset>
                      </wp:positionV>
                      <wp:extent cx="9525" cy="9525"/>
                      <wp:effectExtent l="0" t="0" r="0" b="0"/>
                      <wp:wrapNone/>
                      <wp:docPr id="55" name="矩形 5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793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OnCXicP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OnCXic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9984" behindDoc="0" locked="0" layoutInCell="1" allowOverlap="1" wp14:anchorId="01E46691" wp14:editId="323F7602">
                      <wp:simplePos x="0" y="0"/>
                      <wp:positionH relativeFrom="column">
                        <wp:posOffset>0</wp:posOffset>
                      </wp:positionH>
                      <wp:positionV relativeFrom="paragraph">
                        <wp:posOffset>0</wp:posOffset>
                      </wp:positionV>
                      <wp:extent cx="9525" cy="9525"/>
                      <wp:effectExtent l="0" t="0" r="0" b="0"/>
                      <wp:wrapNone/>
                      <wp:docPr id="54" name="矩形 5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998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spsIb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1008" behindDoc="0" locked="0" layoutInCell="1" allowOverlap="1" wp14:anchorId="479F0072" wp14:editId="39E0FE77">
                      <wp:simplePos x="0" y="0"/>
                      <wp:positionH relativeFrom="column">
                        <wp:posOffset>0</wp:posOffset>
                      </wp:positionH>
                      <wp:positionV relativeFrom="paragraph">
                        <wp:posOffset>0</wp:posOffset>
                      </wp:positionV>
                      <wp:extent cx="9525" cy="9525"/>
                      <wp:effectExtent l="0" t="0" r="0" b="0"/>
                      <wp:wrapNone/>
                      <wp:docPr id="53" name="矩形 5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100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3mRes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2032" behindDoc="0" locked="0" layoutInCell="1" allowOverlap="1" wp14:anchorId="078EE809" wp14:editId="10685BB8">
                      <wp:simplePos x="0" y="0"/>
                      <wp:positionH relativeFrom="column">
                        <wp:posOffset>0</wp:posOffset>
                      </wp:positionH>
                      <wp:positionV relativeFrom="paragraph">
                        <wp:posOffset>0</wp:posOffset>
                      </wp:positionV>
                      <wp:extent cx="9525" cy="9525"/>
                      <wp:effectExtent l="0" t="0" r="0" b="0"/>
                      <wp:wrapNone/>
                      <wp:docPr id="52" name="矩形 52"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203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HL9i5A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0zJkTll789/efvx5+sFRQ&#10;GiW5RfLahbSqkgD3RifXOo8lHb7ztyHpRn8D8h6Zg6tGuLW+RE/e03wR6LEUAnSNForojxJE8Qgj&#10;JUhobNV9AEU0xCZC9nRXB5vuILfYLj/d/vR0eheZpOLFdDzlTFIjRwldlMeDPmB8p8GyFFQ8ELMM&#10;LLY3GPutxy3pHgfXpm2pLsrWPSoQZqpk4olrb8MK1J54B+ini/4WBQ2Eb5x1NFkVx68bETRn7XtH&#10;2i9Gk0kaxZxMpm/G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y/YuQ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3056" behindDoc="0" locked="0" layoutInCell="1" allowOverlap="1" wp14:anchorId="0E934909" wp14:editId="436591AC">
                      <wp:simplePos x="0" y="0"/>
                      <wp:positionH relativeFrom="column">
                        <wp:posOffset>0</wp:posOffset>
                      </wp:positionH>
                      <wp:positionV relativeFrom="paragraph">
                        <wp:posOffset>0</wp:posOffset>
                      </wp:positionV>
                      <wp:extent cx="9525" cy="9525"/>
                      <wp:effectExtent l="0" t="0" r="0" b="0"/>
                      <wp:wrapNone/>
                      <wp:docPr id="51" name="矩形 51"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305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P1QL9U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0xJkTll789/efvx5+sFRQ&#10;GiW5RfLahbSqkgD3RifXOo8lHb7ztyHpRn8D8h6Zg6tGuLW+RE/e03wR6LEUAnSNForojxJE8Qgj&#10;JUhobNV9AEU0xCZC9nRXB5vuILfYLj/d/vR0eheZpOLFdDzlTFIjRwldlMeDPmB8p8GyFFQ8ELMM&#10;LLY3GPutxy3pHgfXpm2pLsrWPSoQZqpk4olrb8MK1J54B+ini/4WBQ2Eb5x1NFkVx68bETRn7XtH&#10;2i9Gk0kaxZxMpm/G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9UC/V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4080" behindDoc="0" locked="0" layoutInCell="1" allowOverlap="1" wp14:anchorId="2A923E31" wp14:editId="476894F3">
                      <wp:simplePos x="0" y="0"/>
                      <wp:positionH relativeFrom="column">
                        <wp:posOffset>0</wp:posOffset>
                      </wp:positionH>
                      <wp:positionV relativeFrom="paragraph">
                        <wp:posOffset>0</wp:posOffset>
                      </wp:positionV>
                      <wp:extent cx="9525" cy="9525"/>
                      <wp:effectExtent l="0" t="0" r="0" b="0"/>
                      <wp:wrapNone/>
                      <wp:docPr id="50" name="矩形 5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408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Hg0s+k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4NLPp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5104" behindDoc="0" locked="0" layoutInCell="1" allowOverlap="1" wp14:anchorId="1226FC22" wp14:editId="7CA34D42">
                      <wp:simplePos x="0" y="0"/>
                      <wp:positionH relativeFrom="column">
                        <wp:posOffset>0</wp:posOffset>
                      </wp:positionH>
                      <wp:positionV relativeFrom="paragraph">
                        <wp:posOffset>0</wp:posOffset>
                      </wp:positionV>
                      <wp:extent cx="9525" cy="9525"/>
                      <wp:effectExtent l="0" t="0" r="0" b="0"/>
                      <wp:wrapNone/>
                      <wp:docPr id="49" name="矩形 49"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510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fmVN3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6128" behindDoc="0" locked="0" layoutInCell="1" allowOverlap="1" wp14:anchorId="1FD7E3ED" wp14:editId="384FB3D2">
                      <wp:simplePos x="0" y="0"/>
                      <wp:positionH relativeFrom="column">
                        <wp:posOffset>0</wp:posOffset>
                      </wp:positionH>
                      <wp:positionV relativeFrom="paragraph">
                        <wp:posOffset>0</wp:posOffset>
                      </wp:positionV>
                      <wp:extent cx="9525" cy="9525"/>
                      <wp:effectExtent l="0" t="0" r="0" b="0"/>
                      <wp:wrapNone/>
                      <wp:docPr id="48" name="矩形 48"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612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Nr9z0s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a/c9L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7152" behindDoc="0" locked="0" layoutInCell="1" allowOverlap="1" wp14:anchorId="64B24605" wp14:editId="263519A4">
                      <wp:simplePos x="0" y="0"/>
                      <wp:positionH relativeFrom="column">
                        <wp:posOffset>0</wp:posOffset>
                      </wp:positionH>
                      <wp:positionV relativeFrom="paragraph">
                        <wp:posOffset>0</wp:posOffset>
                      </wp:positionV>
                      <wp:extent cx="9525" cy="9525"/>
                      <wp:effectExtent l="0" t="0" r="0" b="0"/>
                      <wp:wrapNone/>
                      <wp:docPr id="47" name="矩形 47"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715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CjgiMMQ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XfHJBWdOWHrx399+/Pr5naVC&#10;rYIkt0ieWUhbVxLgQavkWudDSYfv/R0m3cHfgnwIzMF1K9xaXQVP3tN8EeixhAhdq0RN9EcJoniE&#10;kZJAaGzVvYeaaIhNhOzprkGb7iC32C4/3f70dGoXmaTi5XQ85UxSI0cJXZTHgx5DfKvAshRUHIlZ&#10;Bhbb2xD7rcct6R4HN9oYqovSuEcFwkyVTDxx7W1YQb0n3gj9dNHfoqAF/MpZR5NV8fBlI1BxZt45&#10;0n45mkzSKOZkMr0Y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o4IjD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8176" behindDoc="0" locked="0" layoutInCell="1" allowOverlap="1" wp14:anchorId="5E256AAA" wp14:editId="5C79DD8A">
                      <wp:simplePos x="0" y="0"/>
                      <wp:positionH relativeFrom="column">
                        <wp:posOffset>0</wp:posOffset>
                      </wp:positionH>
                      <wp:positionV relativeFrom="paragraph">
                        <wp:posOffset>0</wp:posOffset>
                      </wp:positionV>
                      <wp:extent cx="9525" cy="9525"/>
                      <wp:effectExtent l="0" t="0" r="0" b="0"/>
                      <wp:wrapNone/>
                      <wp:docPr id="46" name="矩形 46"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817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K2EFP8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jkgjMnLL34728/fv38zlKh&#10;VkGSWyTPLKStKwnwoFVyrfOhpMP3/g6T7uBvQT4E5uC6FW6troIn72m+CPRYQoSuVaIm+qMEUTzC&#10;SEkgNLbq3kNNNMQmQvZ016BNd5BbbJefbn96OrWLTFLxcjqeciapkaOELsrjQY8hvlVgWQoqjsQs&#10;A4vtbYj91uOWdI+DG20M1UVp3KMCYaZKJp649jasoN4Tb4R+uuhvUdACfuWso8mqePiyEag4M+8c&#10;ab8cTSZpFHMymb4e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thBT/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99200" behindDoc="0" locked="0" layoutInCell="1" allowOverlap="1" wp14:anchorId="4A34D28C" wp14:editId="677E0F69">
                      <wp:simplePos x="0" y="0"/>
                      <wp:positionH relativeFrom="column">
                        <wp:posOffset>0</wp:posOffset>
                      </wp:positionH>
                      <wp:positionV relativeFrom="paragraph">
                        <wp:posOffset>0</wp:posOffset>
                      </wp:positionV>
                      <wp:extent cx="9525" cy="9525"/>
                      <wp:effectExtent l="0" t="0" r="0" b="0"/>
                      <wp:wrapNone/>
                      <wp:docPr id="45" name="矩形 4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9920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CIpsLoP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CIpsLo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0224" behindDoc="0" locked="0" layoutInCell="1" allowOverlap="1" wp14:anchorId="6A222514" wp14:editId="3AF56CB9">
                      <wp:simplePos x="0" y="0"/>
                      <wp:positionH relativeFrom="column">
                        <wp:posOffset>0</wp:posOffset>
                      </wp:positionH>
                      <wp:positionV relativeFrom="paragraph">
                        <wp:posOffset>0</wp:posOffset>
                      </wp:positionV>
                      <wp:extent cx="9525" cy="9525"/>
                      <wp:effectExtent l="0" t="0" r="0" b="0"/>
                      <wp:wrapNone/>
                      <wp:docPr id="44" name="矩形 4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022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KdNLIY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kwpkTll789/efvx5+sFRQ&#10;GiW5RfLahbSqkgD3RifXOo8lHb7ztyHpRn8D8h6Zg6tGuLW+RE/e03wR6LEUAnSNForojxJE8Qgj&#10;JUhobNV9AEU0xCZC9nRXB5vuILfYLj/d/vR0eheZpOLFdDzlTFIjRwldlMeDPmB8p8GyFFQ8ELMM&#10;LLY3GPutxy3pHgfXpm2pLsrWPSoQZqpk4olrb8MK1J54B+ini/4WBQ2Eb5x1NFkVx68bETRn7XtH&#10;2i9Gk0kaxZxMpm/G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nTSyG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1248" behindDoc="0" locked="0" layoutInCell="1" allowOverlap="1" wp14:anchorId="7458C3BB" wp14:editId="0C59C490">
                      <wp:simplePos x="0" y="0"/>
                      <wp:positionH relativeFrom="column">
                        <wp:posOffset>0</wp:posOffset>
                      </wp:positionH>
                      <wp:positionV relativeFrom="paragraph">
                        <wp:posOffset>0</wp:posOffset>
                      </wp:positionV>
                      <wp:extent cx="9525" cy="9525"/>
                      <wp:effectExtent l="0" t="0" r="0" b="0"/>
                      <wp:wrapNone/>
                      <wp:docPr id="43" name="矩形 4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124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8cvkx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2272" behindDoc="0" locked="0" layoutInCell="1" allowOverlap="1" wp14:anchorId="6AD683E1" wp14:editId="428E3816">
                      <wp:simplePos x="0" y="0"/>
                      <wp:positionH relativeFrom="column">
                        <wp:posOffset>0</wp:posOffset>
                      </wp:positionH>
                      <wp:positionV relativeFrom="paragraph">
                        <wp:posOffset>0</wp:posOffset>
                      </wp:positionV>
                      <wp:extent cx="9525" cy="9525"/>
                      <wp:effectExtent l="0" t="0" r="0" b="0"/>
                      <wp:wrapNone/>
                      <wp:docPr id="42" name="矩形 42"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227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LkWZQ0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kzJkTll789/efvx5+sFRQ&#10;GiW5RfLahbSqkgD3RifXOo8lHb7ztyHpRn8D8h6Zg6tGuLW+RE/e03wR6LEUAnSNForojxJE8Qgj&#10;JUhobNV9AEU0xCZC9nRXB5vuILfYLj/d/vR0eheZpOLFdDzlTFIjRwldlMeDPmB8p8GyFFQ8ELMM&#10;LLY3GPutxy3pHgfXpm2pLsrWPSoQZqpk4olrb8MK1J54B+ini/4WBQ2Eb5x1NFkVx68bETRn7XtH&#10;2i9Gk0kaxZxMpm/G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5FmUN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3296" behindDoc="0" locked="0" layoutInCell="1" allowOverlap="1" wp14:anchorId="650A8CD1" wp14:editId="60C90C2F">
                      <wp:simplePos x="0" y="0"/>
                      <wp:positionH relativeFrom="column">
                        <wp:posOffset>0</wp:posOffset>
                      </wp:positionH>
                      <wp:positionV relativeFrom="paragraph">
                        <wp:posOffset>0</wp:posOffset>
                      </wp:positionV>
                      <wp:extent cx="9525" cy="9525"/>
                      <wp:effectExtent l="0" t="0" r="0" b="0"/>
                      <wp:wrapNone/>
                      <wp:docPr id="41" name="矩形 41"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329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2u8FI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4320" behindDoc="0" locked="0" layoutInCell="1" allowOverlap="1" wp14:anchorId="1BE5543F" wp14:editId="47DDC150">
                      <wp:simplePos x="0" y="0"/>
                      <wp:positionH relativeFrom="column">
                        <wp:posOffset>0</wp:posOffset>
                      </wp:positionH>
                      <wp:positionV relativeFrom="paragraph">
                        <wp:posOffset>0</wp:posOffset>
                      </wp:positionV>
                      <wp:extent cx="9525" cy="9525"/>
                      <wp:effectExtent l="0" t="0" r="0" b="0"/>
                      <wp:wrapNone/>
                      <wp:docPr id="40" name="矩形 4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432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LPfXXQ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5344" behindDoc="0" locked="0" layoutInCell="1" allowOverlap="1" wp14:anchorId="214DFE65" wp14:editId="4825247C">
                      <wp:simplePos x="0" y="0"/>
                      <wp:positionH relativeFrom="column">
                        <wp:posOffset>0</wp:posOffset>
                      </wp:positionH>
                      <wp:positionV relativeFrom="paragraph">
                        <wp:posOffset>0</wp:posOffset>
                      </wp:positionV>
                      <wp:extent cx="9525" cy="9525"/>
                      <wp:effectExtent l="0" t="0" r="0" b="0"/>
                      <wp:wrapNone/>
                      <wp:docPr id="39" name="矩形 39"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534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sBjkQ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6368" behindDoc="0" locked="0" layoutInCell="1" allowOverlap="1" wp14:anchorId="53F580F0" wp14:editId="0C605381">
                      <wp:simplePos x="0" y="0"/>
                      <wp:positionH relativeFrom="column">
                        <wp:posOffset>0</wp:posOffset>
                      </wp:positionH>
                      <wp:positionV relativeFrom="paragraph">
                        <wp:posOffset>0</wp:posOffset>
                      </wp:positionV>
                      <wp:extent cx="9525" cy="9525"/>
                      <wp:effectExtent l="0" t="0" r="0" b="0"/>
                      <wp:wrapNone/>
                      <wp:docPr id="38" name="矩形 38"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636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pYqUs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7392" behindDoc="0" locked="0" layoutInCell="1" allowOverlap="1" wp14:anchorId="667026F2" wp14:editId="7792FCC2">
                      <wp:simplePos x="0" y="0"/>
                      <wp:positionH relativeFrom="column">
                        <wp:posOffset>0</wp:posOffset>
                      </wp:positionH>
                      <wp:positionV relativeFrom="paragraph">
                        <wp:posOffset>0</wp:posOffset>
                      </wp:positionV>
                      <wp:extent cx="9525" cy="9525"/>
                      <wp:effectExtent l="0" t="0" r="0" b="0"/>
                      <wp:wrapNone/>
                      <wp:docPr id="37" name="矩形 37"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739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Kdj2g0AAAAAEBAAAPAAAAAAAAAAEAIAAAACIA&#10;AABkcnMvZG93bnJldi54bWxQSwECFAAUAAAACACHTuJA23/ipBECAAAZBAAADgAAAAAAAAABACAA&#10;AAAfAQAAZHJzL2Uyb0RvYy54bWxQSwUGAAAAAAYABgBZAQAAogU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8416" behindDoc="0" locked="0" layoutInCell="1" allowOverlap="1" wp14:anchorId="5CF79F6D" wp14:editId="22AC09AB">
                      <wp:simplePos x="0" y="0"/>
                      <wp:positionH relativeFrom="column">
                        <wp:posOffset>0</wp:posOffset>
                      </wp:positionH>
                      <wp:positionV relativeFrom="paragraph">
                        <wp:posOffset>0</wp:posOffset>
                      </wp:positionV>
                      <wp:extent cx="9525" cy="9525"/>
                      <wp:effectExtent l="0" t="0" r="0" b="0"/>
                      <wp:wrapNone/>
                      <wp:docPr id="36" name="矩形 36"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0841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Kdj2g0AAAAAEBAAAPAAAAAAAAAAEAIAAAACIA&#10;AABkcnMvZG93bnJldi54bWxQSwECFAAUAAAACACHTuJAXht+mBECAAAZBAAADgAAAAAAAAABACAA&#10;AAAfAQAAZHJzL2Uyb0RvYy54bWxQSwUGAAAAAAYABgBZAQAAogU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1488" behindDoc="0" locked="0" layoutInCell="1" allowOverlap="1" wp14:anchorId="3CFB9C45" wp14:editId="1BA6D0EB">
                      <wp:simplePos x="0" y="0"/>
                      <wp:positionH relativeFrom="column">
                        <wp:posOffset>0</wp:posOffset>
                      </wp:positionH>
                      <wp:positionV relativeFrom="paragraph">
                        <wp:posOffset>0</wp:posOffset>
                      </wp:positionV>
                      <wp:extent cx="9525" cy="9525"/>
                      <wp:effectExtent l="0" t="0" r="0" b="0"/>
                      <wp:wrapNone/>
                      <wp:docPr id="35" name="矩形 3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148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Rttrd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3536" behindDoc="0" locked="0" layoutInCell="1" allowOverlap="1" wp14:anchorId="69A996A5" wp14:editId="2A051887">
                      <wp:simplePos x="0" y="0"/>
                      <wp:positionH relativeFrom="column">
                        <wp:posOffset>0</wp:posOffset>
                      </wp:positionH>
                      <wp:positionV relativeFrom="paragraph">
                        <wp:posOffset>0</wp:posOffset>
                      </wp:positionV>
                      <wp:extent cx="9525" cy="9525"/>
                      <wp:effectExtent l="0" t="0" r="0" b="0"/>
                      <wp:wrapNone/>
                      <wp:docPr id="34" name="矩形 3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353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U0kbh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5584" behindDoc="0" locked="0" layoutInCell="1" allowOverlap="1" wp14:anchorId="208AABB1" wp14:editId="02E96512">
                      <wp:simplePos x="0" y="0"/>
                      <wp:positionH relativeFrom="column">
                        <wp:posOffset>0</wp:posOffset>
                      </wp:positionH>
                      <wp:positionV relativeFrom="paragraph">
                        <wp:posOffset>0</wp:posOffset>
                      </wp:positionV>
                      <wp:extent cx="9525" cy="9525"/>
                      <wp:effectExtent l="0" t="0" r="0" b="0"/>
                      <wp:wrapNone/>
                      <wp:docPr id="33" name="矩形 3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558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Kdj2g0AAAAAEBAAAPAAAAAAAAAAEAIAAAACIA&#10;AABkcnMvZG93bnJldi54bWxQSwECFAAUAAAACACHTuJAz+2TVhECAAAZBAAADgAAAAAAAAABACAA&#10;AAAfAQAAZHJzL2Uyb0RvYy54bWxQSwUGAAAAAAYABgBZAQAAogU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6608" behindDoc="0" locked="0" layoutInCell="1" allowOverlap="1" wp14:anchorId="4ED706C1" wp14:editId="2A2B0231">
                      <wp:simplePos x="0" y="0"/>
                      <wp:positionH relativeFrom="column">
                        <wp:posOffset>0</wp:posOffset>
                      </wp:positionH>
                      <wp:positionV relativeFrom="paragraph">
                        <wp:posOffset>0</wp:posOffset>
                      </wp:positionV>
                      <wp:extent cx="9525" cy="9525"/>
                      <wp:effectExtent l="0" t="0" r="0" b="0"/>
                      <wp:wrapNone/>
                      <wp:docPr id="32" name="矩形 32"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660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KiQ9q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7632" behindDoc="0" locked="0" layoutInCell="1" allowOverlap="1" wp14:anchorId="4EFFE7BE" wp14:editId="4A6A4AF9">
                      <wp:simplePos x="0" y="0"/>
                      <wp:positionH relativeFrom="column">
                        <wp:posOffset>0</wp:posOffset>
                      </wp:positionH>
                      <wp:positionV relativeFrom="paragraph">
                        <wp:posOffset>0</wp:posOffset>
                      </wp:positionV>
                      <wp:extent cx="9525" cy="9525"/>
                      <wp:effectExtent l="0" t="0" r="0" b="0"/>
                      <wp:wrapNone/>
                      <wp:docPr id="31" name="矩形 31"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763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FJKsv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8656" behindDoc="0" locked="0" layoutInCell="1" allowOverlap="1" wp14:anchorId="6ACB2253" wp14:editId="0DF0AB43">
                      <wp:simplePos x="0" y="0"/>
                      <wp:positionH relativeFrom="column">
                        <wp:posOffset>0</wp:posOffset>
                      </wp:positionH>
                      <wp:positionV relativeFrom="paragraph">
                        <wp:posOffset>0</wp:posOffset>
                      </wp:positionV>
                      <wp:extent cx="9525" cy="9525"/>
                      <wp:effectExtent l="0" t="0" r="0" b="0"/>
                      <wp:wrapNone/>
                      <wp:docPr id="30" name="矩形 3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865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AQDcT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9680" behindDoc="0" locked="0" layoutInCell="1" allowOverlap="1" wp14:anchorId="64E6EC66" wp14:editId="0A07F4B4">
                      <wp:simplePos x="0" y="0"/>
                      <wp:positionH relativeFrom="column">
                        <wp:posOffset>0</wp:posOffset>
                      </wp:positionH>
                      <wp:positionV relativeFrom="paragraph">
                        <wp:posOffset>0</wp:posOffset>
                      </wp:positionV>
                      <wp:extent cx="9525" cy="9525"/>
                      <wp:effectExtent l="0" t="0" r="0" b="0"/>
                      <wp:wrapNone/>
                      <wp:docPr id="29" name="矩形 29"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968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Bn7deN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0704" behindDoc="0" locked="0" layoutInCell="1" allowOverlap="1" wp14:anchorId="6E43433A" wp14:editId="2576FDDC">
                      <wp:simplePos x="0" y="0"/>
                      <wp:positionH relativeFrom="column">
                        <wp:posOffset>0</wp:posOffset>
                      </wp:positionH>
                      <wp:positionV relativeFrom="paragraph">
                        <wp:posOffset>0</wp:posOffset>
                      </wp:positionV>
                      <wp:extent cx="9525" cy="9525"/>
                      <wp:effectExtent l="0" t="0" r="0" b="0"/>
                      <wp:wrapNone/>
                      <wp:docPr id="28" name="矩形 28"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070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DiiUux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1728" behindDoc="0" locked="0" layoutInCell="1" allowOverlap="1" wp14:anchorId="60F5A913" wp14:editId="4B643B08">
                      <wp:simplePos x="0" y="0"/>
                      <wp:positionH relativeFrom="column">
                        <wp:posOffset>0</wp:posOffset>
                      </wp:positionH>
                      <wp:positionV relativeFrom="paragraph">
                        <wp:posOffset>0</wp:posOffset>
                      </wp:positionV>
                      <wp:extent cx="9525" cy="9525"/>
                      <wp:effectExtent l="0" t="0" r="0" b="0"/>
                      <wp:wrapNone/>
                      <wp:docPr id="27" name="矩形 27"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172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BCUDDkQ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XfHxBWdOWHrx399+/Pr5naVC&#10;rYIkt0ieWUhbVxLgQavkWudDSYfv/R0m3cHfgnwIzMF1K9xaXQVP3tN8EeixhAhdq0RN9EcJoniE&#10;kZJAaGzVvYeaaIhNhOzprkGb7iC32C4/3f70dGoXmaTi5XQ85UxSI0cJXZTHgx5DfKvAshRUHIlZ&#10;Bhbb2xD7rcct6R4HN9oYqovSuEcFwkyVTDxx7W1YQb0n3gj9dNHfoqAF/MpZR5NV8fBlI1BxZt45&#10;0n45mkzSKOZkMr0Y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QlAw5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2752" behindDoc="0" locked="0" layoutInCell="1" allowOverlap="1" wp14:anchorId="5F3988C8" wp14:editId="3D41498E">
                      <wp:simplePos x="0" y="0"/>
                      <wp:positionH relativeFrom="column">
                        <wp:posOffset>0</wp:posOffset>
                      </wp:positionH>
                      <wp:positionV relativeFrom="paragraph">
                        <wp:posOffset>0</wp:posOffset>
                      </wp:positionV>
                      <wp:extent cx="9525" cy="9525"/>
                      <wp:effectExtent l="0" t="0" r="0" b="0"/>
                      <wp:wrapNone/>
                      <wp:docPr id="26" name="矩形 26"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275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JXwkAUQ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rvj4gjMnLL34728/fv38zlKh&#10;VkGSWyTPLKStKwnwoFVyrfOhpMP3/g6T7uBvQT4E5uC6FW6troIn72m+CPRYQoSuVaIm+qMEUTzC&#10;SEkgNLbq3kNNNMQmQvZ016BNd5BbbJefbn96OrWLTFLxcjqeciapkaOELsrjQY8hvlVgWQoqjsQs&#10;A4vtbYj91uOWdI+DG20M1UVp3KMCYaZKJp649jasoN4Tb4R+uuhvUdACfuWso8mqePiyEag4M+8c&#10;ab8cTSZpFHMymb4eU4LnndV5RzhJUBWPnPXhdczj2/O6Io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V8JAF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3776" behindDoc="0" locked="0" layoutInCell="1" allowOverlap="1" wp14:anchorId="0CAFB1D1" wp14:editId="4B45619D">
                      <wp:simplePos x="0" y="0"/>
                      <wp:positionH relativeFrom="column">
                        <wp:posOffset>0</wp:posOffset>
                      </wp:positionH>
                      <wp:positionV relativeFrom="paragraph">
                        <wp:posOffset>0</wp:posOffset>
                      </wp:positionV>
                      <wp:extent cx="9525" cy="9525"/>
                      <wp:effectExtent l="0" t="0" r="0" b="0"/>
                      <wp:wrapNone/>
                      <wp:docPr id="25" name="矩形 2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377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BpdNEA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4800" behindDoc="0" locked="0" layoutInCell="1" allowOverlap="1" wp14:anchorId="3FBE90D6" wp14:editId="0CC7428E">
                      <wp:simplePos x="0" y="0"/>
                      <wp:positionH relativeFrom="column">
                        <wp:posOffset>0</wp:posOffset>
                      </wp:positionH>
                      <wp:positionV relativeFrom="paragraph">
                        <wp:posOffset>0</wp:posOffset>
                      </wp:positionV>
                      <wp:extent cx="9525" cy="9525"/>
                      <wp:effectExtent l="0" t="0" r="0" b="0"/>
                      <wp:wrapNone/>
                      <wp:docPr id="24" name="矩形 2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480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J85qHw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4wpkTll789/efvx5+sFRQ&#10;GiW5RfLahbSqkgD3RifXOo8lHb7ztyHpRn8D8h6Zg6tGuLW+RE/e03wR6LEUAnSNForojxJE8Qgj&#10;JUhobNV9AEU0xCZC9nRXB5vuILfYLj/d/vR0eheZpOLFdDzlTFIjRwldlMeDPmB8p8GyFFQ8ELMM&#10;LLY3GPutxy3pHgfXpm2pLsrWPSoQZqpk4olrb8MK1J54B+ini/4WBQ2Eb5x1NFkVx68bETRn7XtH&#10;2i9Gk0kaxZxMpm/G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fOah8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5824" behindDoc="0" locked="0" layoutInCell="1" allowOverlap="1" wp14:anchorId="5350E8C6" wp14:editId="61FECDB1">
                      <wp:simplePos x="0" y="0"/>
                      <wp:positionH relativeFrom="column">
                        <wp:posOffset>0</wp:posOffset>
                      </wp:positionH>
                      <wp:positionV relativeFrom="paragraph">
                        <wp:posOffset>0</wp:posOffset>
                      </wp:positionV>
                      <wp:extent cx="9525" cy="9525"/>
                      <wp:effectExtent l="0" t="0" r="0" b="0"/>
                      <wp:wrapNone/>
                      <wp:docPr id="23" name="矩形 2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582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EBn3L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6848" behindDoc="0" locked="0" layoutInCell="1" allowOverlap="1" wp14:anchorId="0725F05F" wp14:editId="558323A8">
                      <wp:simplePos x="0" y="0"/>
                      <wp:positionH relativeFrom="column">
                        <wp:posOffset>0</wp:posOffset>
                      </wp:positionH>
                      <wp:positionV relativeFrom="paragraph">
                        <wp:posOffset>0</wp:posOffset>
                      </wp:positionV>
                      <wp:extent cx="9525" cy="9525"/>
                      <wp:effectExtent l="0" t="0" r="0" b="0"/>
                      <wp:wrapNone/>
                      <wp:docPr id="22" name="矩形 22"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684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IFi4fcQ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qvh4zJkTll789/efvx5+sFRQ&#10;GiW5RfLahbSqkgD3RifXOo8lHb7ztyHpRn8D8h6Zg6tGuLW+RE/e03wR6LEUAnSNForojxJE8Qgj&#10;JUhobNV9AEU0xCZC9nRXB5vuILfYLj/d/vR0eheZpOLFdDzlTFIjRwldlMeDPmB8p8GyFFQ8ELMM&#10;LLY3GPutxy3pHgfXpm2pLsrWPSoQZqpk4olrb8MK1J54B+ini/4WBQ2Eb5x1NFkVx68bETRn7XtH&#10;2i9Gk0kaxZxMpm/GlIT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CBYuH3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7872" behindDoc="0" locked="0" layoutInCell="1" allowOverlap="1" wp14:anchorId="22FBD83F" wp14:editId="32A3B829">
                      <wp:simplePos x="0" y="0"/>
                      <wp:positionH relativeFrom="column">
                        <wp:posOffset>0</wp:posOffset>
                      </wp:positionH>
                      <wp:positionV relativeFrom="paragraph">
                        <wp:posOffset>0</wp:posOffset>
                      </wp:positionV>
                      <wp:extent cx="9525" cy="9525"/>
                      <wp:effectExtent l="0" t="0" r="0" b="0"/>
                      <wp:wrapNone/>
                      <wp:docPr id="21" name="矩形 21"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787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Ep2PaDQAAAAAQEAAA8AAAAAAAAAAQAgAAAAIgAA&#10;AGRycy9kb3ducmV2LnhtbFBLAQIUABQAAAAIAIdO4kAOz0WyEAIAABkEAAAOAAAAAAAAAAEAIAAA&#10;AB8BAABkcnMvZTJvRG9jLnhtbFBLBQYAAAAABgAGAFkBAAChBQ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8896" behindDoc="0" locked="0" layoutInCell="1" allowOverlap="1" wp14:anchorId="4DDCDD7A" wp14:editId="2D297055">
                      <wp:simplePos x="0" y="0"/>
                      <wp:positionH relativeFrom="column">
                        <wp:posOffset>0</wp:posOffset>
                      </wp:positionH>
                      <wp:positionV relativeFrom="paragraph">
                        <wp:posOffset>0</wp:posOffset>
                      </wp:positionV>
                      <wp:extent cx="9525" cy="9525"/>
                      <wp:effectExtent l="0" t="0" r="0" b="0"/>
                      <wp:wrapNone/>
                      <wp:docPr id="20" name="矩形 2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889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Iur2Y4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29920" behindDoc="0" locked="0" layoutInCell="1" allowOverlap="1" wp14:anchorId="29C72CA5" wp14:editId="59087F85">
                      <wp:simplePos x="0" y="0"/>
                      <wp:positionH relativeFrom="column">
                        <wp:posOffset>0</wp:posOffset>
                      </wp:positionH>
                      <wp:positionV relativeFrom="paragraph">
                        <wp:posOffset>0</wp:posOffset>
                      </wp:positionV>
                      <wp:extent cx="9525" cy="9525"/>
                      <wp:effectExtent l="0" t="0" r="0" b="0"/>
                      <wp:wrapNone/>
                      <wp:docPr id="19" name="矩形 19"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2992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HvXlfA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30944" behindDoc="0" locked="0" layoutInCell="1" allowOverlap="1" wp14:anchorId="3610F965" wp14:editId="443C56A2">
                      <wp:simplePos x="0" y="0"/>
                      <wp:positionH relativeFrom="column">
                        <wp:posOffset>0</wp:posOffset>
                      </wp:positionH>
                      <wp:positionV relativeFrom="paragraph">
                        <wp:posOffset>0</wp:posOffset>
                      </wp:positionV>
                      <wp:extent cx="9525" cy="9525"/>
                      <wp:effectExtent l="0" t="0" r="0" b="0"/>
                      <wp:wrapNone/>
                      <wp:docPr id="18" name="矩形 18"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30944;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P6zCcw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31968" behindDoc="0" locked="0" layoutInCell="1" allowOverlap="1" wp14:anchorId="59D44E81" wp14:editId="40D499E8">
                      <wp:simplePos x="0" y="0"/>
                      <wp:positionH relativeFrom="column">
                        <wp:posOffset>0</wp:posOffset>
                      </wp:positionH>
                      <wp:positionV relativeFrom="paragraph">
                        <wp:posOffset>0</wp:posOffset>
                      </wp:positionV>
                      <wp:extent cx="9525" cy="9525"/>
                      <wp:effectExtent l="0" t="0" r="0" b="0"/>
                      <wp:wrapNone/>
                      <wp:docPr id="17" name="矩形 17"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31968;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AyuTkQ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32992" behindDoc="0" locked="0" layoutInCell="1" allowOverlap="1" wp14:anchorId="37213A77" wp14:editId="10CCB143">
                      <wp:simplePos x="0" y="0"/>
                      <wp:positionH relativeFrom="column">
                        <wp:posOffset>0</wp:posOffset>
                      </wp:positionH>
                      <wp:positionV relativeFrom="paragraph">
                        <wp:posOffset>0</wp:posOffset>
                      </wp:positionV>
                      <wp:extent cx="9525" cy="9525"/>
                      <wp:effectExtent l="0" t="0" r="0" b="0"/>
                      <wp:wrapNone/>
                      <wp:docPr id="16" name="矩形 16"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3299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InK0ng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34016" behindDoc="0" locked="0" layoutInCell="1" allowOverlap="1" wp14:anchorId="17B91C80" wp14:editId="33872714">
                      <wp:simplePos x="0" y="0"/>
                      <wp:positionH relativeFrom="column">
                        <wp:posOffset>0</wp:posOffset>
                      </wp:positionH>
                      <wp:positionV relativeFrom="paragraph">
                        <wp:posOffset>0</wp:posOffset>
                      </wp:positionV>
                      <wp:extent cx="9525" cy="9525"/>
                      <wp:effectExtent l="0" t="0" r="0" b="0"/>
                      <wp:wrapNone/>
                      <wp:docPr id="15" name="矩形 15"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3401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AZndj0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kern w:val="0"/>
                <w:sz w:val="18"/>
                <w:szCs w:val="16"/>
              </w:rPr>
              <w:t>GhMCTP1 RT–F</w:t>
            </w:r>
          </w:p>
        </w:tc>
        <w:tc>
          <w:tcPr>
            <w:tcW w:w="4500" w:type="dxa"/>
            <w:shd w:val="clear" w:color="auto" w:fill="auto"/>
            <w:vAlign w:val="center"/>
          </w:tcPr>
          <w:p w14:paraId="0E2BD70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noProof/>
                <w:kern w:val="0"/>
                <w:sz w:val="18"/>
                <w:szCs w:val="16"/>
              </w:rPr>
              <mc:AlternateContent>
                <mc:Choice Requires="wps">
                  <w:drawing>
                    <wp:anchor distT="0" distB="0" distL="114300" distR="114300" simplePos="0" relativeHeight="251667456" behindDoc="0" locked="0" layoutInCell="1" allowOverlap="1" wp14:anchorId="62F2F62B" wp14:editId="1DDAA98A">
                      <wp:simplePos x="0" y="0"/>
                      <wp:positionH relativeFrom="column">
                        <wp:posOffset>0</wp:posOffset>
                      </wp:positionH>
                      <wp:positionV relativeFrom="paragraph">
                        <wp:posOffset>0</wp:posOffset>
                      </wp:positionV>
                      <wp:extent cx="9525" cy="9525"/>
                      <wp:effectExtent l="0" t="0" r="0" b="0"/>
                      <wp:wrapNone/>
                      <wp:docPr id="14" name="矩形 14"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67456;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IMD6gE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688960" behindDoc="0" locked="0" layoutInCell="1" allowOverlap="1" wp14:anchorId="68A6C568" wp14:editId="60F02269">
                      <wp:simplePos x="0" y="0"/>
                      <wp:positionH relativeFrom="column">
                        <wp:posOffset>0</wp:posOffset>
                      </wp:positionH>
                      <wp:positionV relativeFrom="paragraph">
                        <wp:posOffset>0</wp:posOffset>
                      </wp:positionV>
                      <wp:extent cx="9525" cy="9525"/>
                      <wp:effectExtent l="0" t="0" r="0" b="0"/>
                      <wp:wrapNone/>
                      <wp:docPr id="13" name="矩形 1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68896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Bg8P7Y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09440" behindDoc="0" locked="0" layoutInCell="1" allowOverlap="1" wp14:anchorId="77650B1B" wp14:editId="7A67F966">
                      <wp:simplePos x="0" y="0"/>
                      <wp:positionH relativeFrom="column">
                        <wp:posOffset>0</wp:posOffset>
                      </wp:positionH>
                      <wp:positionV relativeFrom="paragraph">
                        <wp:posOffset>0</wp:posOffset>
                      </wp:positionV>
                      <wp:extent cx="76200" cy="361950"/>
                      <wp:effectExtent l="0" t="0" r="0" b="0"/>
                      <wp:wrapNone/>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361950"/>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shape id="_x0000_s1026" o:spid="_x0000_s1026" o:spt="202" type="#_x0000_t202" style="position:absolute;left:0pt;margin-left:0pt;margin-top:0pt;height:28.5pt;width:6pt;z-index:251709440;mso-width-relative:page;mso-height-relative:page;" filled="f" stroked="f" coordsize="21600,21600" o:gfxdata="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B3YF9c0QAAAAMBAAAPAAAAAAAAAAEAIAAAACIAAABkcnMv&#10;ZG93bnJldi54bWxQSwECFAAUAAAACACHTuJAQUM3vwoCAAD+AwAADgAAAAAAAAABACAAAAAgAQAA&#10;ZHJzL2Uyb0RvYy54bWxQSwUGAAAAAAYABgBZAQAAnAUAAAAA&#10;">
                      <v:fill on="f" focussize="0,0"/>
                      <v:stroke on="f"/>
                      <v:imagedata o:title=""/>
                      <o:lock v:ext="edit" aspectratio="f"/>
                    </v:shape>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0464" behindDoc="0" locked="0" layoutInCell="1" allowOverlap="1" wp14:anchorId="01D7C228" wp14:editId="4D4034FF">
                      <wp:simplePos x="0" y="0"/>
                      <wp:positionH relativeFrom="column">
                        <wp:posOffset>0</wp:posOffset>
                      </wp:positionH>
                      <wp:positionV relativeFrom="paragraph">
                        <wp:posOffset>0</wp:posOffset>
                      </wp:positionV>
                      <wp:extent cx="76200" cy="361950"/>
                      <wp:effectExtent l="0" t="0" r="0" b="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361950"/>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shape id="_x0000_s1026" o:spid="_x0000_s1026" o:spt="202" type="#_x0000_t202" style="position:absolute;left:0pt;margin-left:0pt;margin-top:0pt;height:28.5pt;width:6pt;z-index:251710464;mso-width-relative:page;mso-height-relative:page;" filled="f" stroked="f" coordsize="21600,21600" o:gfxdata="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HdgX1zRAAAAAwEAAA8AAAAAAAAAAQAgAAAAIgAAAGRycy9k&#10;b3ducmV2LnhtbFBLAQIUABQAAAAIAIdO4kCOkE19CQIAAP4DAAAOAAAAAAAAAAEAIAAAACABAABk&#10;cnMvZTJvRG9jLnhtbFBLBQYAAAAABgAGAFkBAACbBQAAAAA=&#10;">
                      <v:fill on="f" focussize="0,0"/>
                      <v:stroke on="f"/>
                      <v:imagedata o:title=""/>
                      <o:lock v:ext="edit" aspectratio="f"/>
                    </v:shape>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2512" behindDoc="0" locked="0" layoutInCell="1" allowOverlap="1" wp14:anchorId="333E0AE2" wp14:editId="6E344E53">
                      <wp:simplePos x="0" y="0"/>
                      <wp:positionH relativeFrom="column">
                        <wp:posOffset>0</wp:posOffset>
                      </wp:positionH>
                      <wp:positionV relativeFrom="paragraph">
                        <wp:posOffset>0</wp:posOffset>
                      </wp:positionV>
                      <wp:extent cx="9525" cy="9525"/>
                      <wp:effectExtent l="0" t="0" r="0" b="0"/>
                      <wp:wrapNone/>
                      <wp:docPr id="10" name="矩形 10"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2512;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JeRm/MPAgAAGQ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noProof/>
                <w:kern w:val="0"/>
                <w:sz w:val="18"/>
                <w:szCs w:val="16"/>
              </w:rPr>
              <mc:AlternateContent>
                <mc:Choice Requires="wps">
                  <w:drawing>
                    <wp:anchor distT="0" distB="0" distL="114300" distR="114300" simplePos="0" relativeHeight="251714560" behindDoc="0" locked="0" layoutInCell="1" allowOverlap="1" wp14:anchorId="67ADB844" wp14:editId="0E82FB1F">
                      <wp:simplePos x="0" y="0"/>
                      <wp:positionH relativeFrom="column">
                        <wp:posOffset>0</wp:posOffset>
                      </wp:positionH>
                      <wp:positionV relativeFrom="paragraph">
                        <wp:posOffset>0</wp:posOffset>
                      </wp:positionV>
                      <wp:extent cx="9525" cy="9525"/>
                      <wp:effectExtent l="0" t="0" r="0" b="0"/>
                      <wp:wrapNone/>
                      <wp:docPr id="3" name="矩形 3" descr="mail?cmd=cook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9525"/>
                              </a:xfrm>
                              <a:prstGeom prst="rect">
                                <a:avLst/>
                              </a:prstGeom>
                              <a:noFill/>
                              <a:ln>
                                <a:noFill/>
                              </a:ln>
                            </wps:spPr>
                            <wps:bodyPr rot="0" vert="horz" wrap="square" lIns="91440" tIns="45720" rIns="91440" bIns="45720" anchor="t" anchorCtr="0">
                              <a:noAutofit/>
                            </wps:bodyPr>
                          </wps:wsp>
                        </a:graphicData>
                      </a:graphic>
                    </wp:anchor>
                  </w:drawing>
                </mc:Choice>
                <mc:Fallback xmlns:wpsCustomData="http://www.wps.cn/officeDocument/2013/wpsCustomData">
                  <w:pict>
                    <v:rect id="_x0000_s1026" o:spid="_x0000_s1026" o:spt="1" alt="mail?cmd=cookie" style="position:absolute;left:0pt;margin-left:0pt;margin-top:0pt;height:0.75pt;width:0.75pt;z-index:251714560;mso-width-relative:page;mso-height-relative:page;" filled="f" stroked="f" coordsize="21600,21600" o:gfxdata="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nY9oNAAAAABAQAADwAAAAAAAAABACAAAAAiAAAA&#10;ZHJzL2Rvd25yZXYueG1sUEsBAhQAFAAAAAgAh07iQAxeELoPAgAAFwQAAA4AAAAAAAAAAQAgAAAA&#10;HwEAAGRycy9lMm9Eb2MueG1sUEsFBgAAAAAGAAYAWQEAAKAFAAAAAA==&#10;">
                      <v:fill on="f" focussize="0,0"/>
                      <v:stroke on="f"/>
                      <v:imagedata o:title=""/>
                      <o:lock v:ext="edit" aspectratio="t"/>
                    </v:rect>
                  </w:pict>
                </mc:Fallback>
              </mc:AlternateContent>
            </w:r>
            <w:r w:rsidRPr="00566E27">
              <w:rPr>
                <w:rFonts w:ascii="Times New Roman" w:hAnsi="Times New Roman" w:cs="Times New Roman"/>
                <w:kern w:val="0"/>
                <w:sz w:val="18"/>
                <w:szCs w:val="16"/>
              </w:rPr>
              <w:t>CGACTCTTGCAACGAACAAGAT</w:t>
            </w:r>
          </w:p>
        </w:tc>
        <w:tc>
          <w:tcPr>
            <w:tcW w:w="1620" w:type="dxa"/>
          </w:tcPr>
          <w:p w14:paraId="42E3ECE6"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8FDCFF7" w14:textId="77777777">
        <w:trPr>
          <w:jc w:val="center"/>
        </w:trPr>
        <w:tc>
          <w:tcPr>
            <w:tcW w:w="2552" w:type="dxa"/>
            <w:shd w:val="clear" w:color="auto" w:fill="auto"/>
            <w:vAlign w:val="center"/>
          </w:tcPr>
          <w:p w14:paraId="5CD3AC4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 RT–R</w:t>
            </w:r>
          </w:p>
        </w:tc>
        <w:tc>
          <w:tcPr>
            <w:tcW w:w="4500" w:type="dxa"/>
            <w:shd w:val="clear" w:color="auto" w:fill="auto"/>
            <w:vAlign w:val="center"/>
          </w:tcPr>
          <w:p w14:paraId="3F84C64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GTACTCCACAACTTCTTGCCT</w:t>
            </w:r>
          </w:p>
        </w:tc>
        <w:tc>
          <w:tcPr>
            <w:tcW w:w="1620" w:type="dxa"/>
          </w:tcPr>
          <w:p w14:paraId="63B8861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D4C9F14" w14:textId="77777777">
        <w:trPr>
          <w:jc w:val="center"/>
        </w:trPr>
        <w:tc>
          <w:tcPr>
            <w:tcW w:w="2552" w:type="dxa"/>
            <w:shd w:val="clear" w:color="auto" w:fill="auto"/>
            <w:vAlign w:val="center"/>
          </w:tcPr>
          <w:p w14:paraId="7C2010D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2 RT–F</w:t>
            </w:r>
          </w:p>
        </w:tc>
        <w:tc>
          <w:tcPr>
            <w:tcW w:w="4500" w:type="dxa"/>
            <w:shd w:val="clear" w:color="auto" w:fill="auto"/>
            <w:vAlign w:val="center"/>
          </w:tcPr>
          <w:p w14:paraId="7534023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AGGTATGATCGATTGCGAAGC</w:t>
            </w:r>
          </w:p>
        </w:tc>
        <w:tc>
          <w:tcPr>
            <w:tcW w:w="1620" w:type="dxa"/>
          </w:tcPr>
          <w:p w14:paraId="67450138"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C5AA841" w14:textId="77777777">
        <w:trPr>
          <w:jc w:val="center"/>
        </w:trPr>
        <w:tc>
          <w:tcPr>
            <w:tcW w:w="2552" w:type="dxa"/>
            <w:shd w:val="clear" w:color="auto" w:fill="auto"/>
            <w:vAlign w:val="center"/>
          </w:tcPr>
          <w:p w14:paraId="5F7FA50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2 RT–R</w:t>
            </w:r>
          </w:p>
        </w:tc>
        <w:tc>
          <w:tcPr>
            <w:tcW w:w="4500" w:type="dxa"/>
            <w:shd w:val="clear" w:color="auto" w:fill="auto"/>
            <w:vAlign w:val="center"/>
          </w:tcPr>
          <w:p w14:paraId="3EEA9A1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GGGCAATCTTCCGAACACGT</w:t>
            </w:r>
          </w:p>
        </w:tc>
        <w:tc>
          <w:tcPr>
            <w:tcW w:w="1620" w:type="dxa"/>
          </w:tcPr>
          <w:p w14:paraId="4926461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55DB278" w14:textId="77777777">
        <w:trPr>
          <w:jc w:val="center"/>
        </w:trPr>
        <w:tc>
          <w:tcPr>
            <w:tcW w:w="2552" w:type="dxa"/>
            <w:shd w:val="clear" w:color="auto" w:fill="auto"/>
            <w:vAlign w:val="center"/>
          </w:tcPr>
          <w:p w14:paraId="1CF5BAA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3 RT–F</w:t>
            </w:r>
          </w:p>
        </w:tc>
        <w:tc>
          <w:tcPr>
            <w:tcW w:w="4500" w:type="dxa"/>
            <w:shd w:val="clear" w:color="auto" w:fill="auto"/>
            <w:vAlign w:val="center"/>
          </w:tcPr>
          <w:p w14:paraId="1A0667D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CATGGTGGCTCAATACGGTAG</w:t>
            </w:r>
          </w:p>
        </w:tc>
        <w:tc>
          <w:tcPr>
            <w:tcW w:w="1620" w:type="dxa"/>
          </w:tcPr>
          <w:p w14:paraId="02CB8944"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1F63D72" w14:textId="77777777">
        <w:trPr>
          <w:jc w:val="center"/>
        </w:trPr>
        <w:tc>
          <w:tcPr>
            <w:tcW w:w="2552" w:type="dxa"/>
            <w:shd w:val="clear" w:color="auto" w:fill="auto"/>
            <w:vAlign w:val="center"/>
          </w:tcPr>
          <w:p w14:paraId="06948B5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3 RT–R</w:t>
            </w:r>
          </w:p>
        </w:tc>
        <w:tc>
          <w:tcPr>
            <w:tcW w:w="4500" w:type="dxa"/>
            <w:shd w:val="clear" w:color="auto" w:fill="auto"/>
            <w:vAlign w:val="center"/>
          </w:tcPr>
          <w:p w14:paraId="0BB2B97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CCACTTGCAAATAGCAGTTAC</w:t>
            </w:r>
          </w:p>
        </w:tc>
        <w:tc>
          <w:tcPr>
            <w:tcW w:w="1620" w:type="dxa"/>
          </w:tcPr>
          <w:p w14:paraId="6280CAF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20330FF" w14:textId="77777777">
        <w:trPr>
          <w:jc w:val="center"/>
        </w:trPr>
        <w:tc>
          <w:tcPr>
            <w:tcW w:w="2552" w:type="dxa"/>
            <w:shd w:val="clear" w:color="auto" w:fill="auto"/>
            <w:vAlign w:val="center"/>
          </w:tcPr>
          <w:p w14:paraId="5E9FF33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4 RT–F</w:t>
            </w:r>
          </w:p>
        </w:tc>
        <w:tc>
          <w:tcPr>
            <w:tcW w:w="4500" w:type="dxa"/>
            <w:shd w:val="clear" w:color="auto" w:fill="auto"/>
            <w:vAlign w:val="center"/>
          </w:tcPr>
          <w:p w14:paraId="3943472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AGACTGTGATTGGTGATCTG</w:t>
            </w:r>
          </w:p>
        </w:tc>
        <w:tc>
          <w:tcPr>
            <w:tcW w:w="1620" w:type="dxa"/>
          </w:tcPr>
          <w:p w14:paraId="650E55E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873A5E0" w14:textId="77777777">
        <w:trPr>
          <w:jc w:val="center"/>
        </w:trPr>
        <w:tc>
          <w:tcPr>
            <w:tcW w:w="2552" w:type="dxa"/>
            <w:shd w:val="clear" w:color="auto" w:fill="auto"/>
            <w:vAlign w:val="center"/>
          </w:tcPr>
          <w:p w14:paraId="7F7BA6E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4 RT–R</w:t>
            </w:r>
          </w:p>
        </w:tc>
        <w:tc>
          <w:tcPr>
            <w:tcW w:w="4500" w:type="dxa"/>
            <w:shd w:val="clear" w:color="auto" w:fill="auto"/>
            <w:vAlign w:val="center"/>
          </w:tcPr>
          <w:p w14:paraId="45BF37A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ACATGCTGTCCGATCTCGCAG</w:t>
            </w:r>
          </w:p>
        </w:tc>
        <w:tc>
          <w:tcPr>
            <w:tcW w:w="1620" w:type="dxa"/>
          </w:tcPr>
          <w:p w14:paraId="53C6B0A6"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58725F2" w14:textId="77777777">
        <w:trPr>
          <w:jc w:val="center"/>
        </w:trPr>
        <w:tc>
          <w:tcPr>
            <w:tcW w:w="2552" w:type="dxa"/>
            <w:shd w:val="clear" w:color="auto" w:fill="auto"/>
            <w:vAlign w:val="center"/>
          </w:tcPr>
          <w:p w14:paraId="57AF467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5 RT–F</w:t>
            </w:r>
          </w:p>
        </w:tc>
        <w:tc>
          <w:tcPr>
            <w:tcW w:w="4500" w:type="dxa"/>
            <w:shd w:val="clear" w:color="auto" w:fill="auto"/>
            <w:vAlign w:val="center"/>
          </w:tcPr>
          <w:p w14:paraId="7A2FE12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AGATACCAGCAGGCATGGAT</w:t>
            </w:r>
          </w:p>
        </w:tc>
        <w:tc>
          <w:tcPr>
            <w:tcW w:w="1620" w:type="dxa"/>
          </w:tcPr>
          <w:p w14:paraId="19DD9AC5"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226AA97" w14:textId="77777777">
        <w:trPr>
          <w:jc w:val="center"/>
        </w:trPr>
        <w:tc>
          <w:tcPr>
            <w:tcW w:w="2552" w:type="dxa"/>
            <w:shd w:val="clear" w:color="auto" w:fill="auto"/>
            <w:vAlign w:val="center"/>
          </w:tcPr>
          <w:p w14:paraId="0CC79F7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5 RT–R</w:t>
            </w:r>
          </w:p>
        </w:tc>
        <w:tc>
          <w:tcPr>
            <w:tcW w:w="4500" w:type="dxa"/>
            <w:shd w:val="clear" w:color="auto" w:fill="auto"/>
            <w:vAlign w:val="center"/>
          </w:tcPr>
          <w:p w14:paraId="613D56F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TTGGGTCCCTCCAACTCACT</w:t>
            </w:r>
          </w:p>
        </w:tc>
        <w:tc>
          <w:tcPr>
            <w:tcW w:w="1620" w:type="dxa"/>
          </w:tcPr>
          <w:p w14:paraId="093D5D08"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786F3F6" w14:textId="77777777">
        <w:trPr>
          <w:jc w:val="center"/>
        </w:trPr>
        <w:tc>
          <w:tcPr>
            <w:tcW w:w="2552" w:type="dxa"/>
            <w:shd w:val="clear" w:color="auto" w:fill="auto"/>
            <w:vAlign w:val="center"/>
          </w:tcPr>
          <w:p w14:paraId="706B1C8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6 RT–F</w:t>
            </w:r>
          </w:p>
        </w:tc>
        <w:tc>
          <w:tcPr>
            <w:tcW w:w="4500" w:type="dxa"/>
            <w:shd w:val="clear" w:color="auto" w:fill="auto"/>
            <w:vAlign w:val="center"/>
          </w:tcPr>
          <w:p w14:paraId="583321D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ATGATCGACTAAGGAGTGTG</w:t>
            </w:r>
          </w:p>
        </w:tc>
        <w:tc>
          <w:tcPr>
            <w:tcW w:w="1620" w:type="dxa"/>
          </w:tcPr>
          <w:p w14:paraId="3CA52B9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49E50A6" w14:textId="77777777">
        <w:trPr>
          <w:jc w:val="center"/>
        </w:trPr>
        <w:tc>
          <w:tcPr>
            <w:tcW w:w="2552" w:type="dxa"/>
            <w:shd w:val="clear" w:color="auto" w:fill="auto"/>
            <w:vAlign w:val="center"/>
          </w:tcPr>
          <w:p w14:paraId="7F49FA9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6 RT–R</w:t>
            </w:r>
          </w:p>
        </w:tc>
        <w:tc>
          <w:tcPr>
            <w:tcW w:w="4500" w:type="dxa"/>
            <w:shd w:val="clear" w:color="auto" w:fill="auto"/>
            <w:vAlign w:val="center"/>
          </w:tcPr>
          <w:p w14:paraId="54200F2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AGGCAACTTGCTTCGGAATC</w:t>
            </w:r>
          </w:p>
        </w:tc>
        <w:tc>
          <w:tcPr>
            <w:tcW w:w="1620" w:type="dxa"/>
          </w:tcPr>
          <w:p w14:paraId="6CF16AE2"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C691CAA" w14:textId="77777777">
        <w:trPr>
          <w:jc w:val="center"/>
        </w:trPr>
        <w:tc>
          <w:tcPr>
            <w:tcW w:w="2552" w:type="dxa"/>
            <w:shd w:val="clear" w:color="auto" w:fill="auto"/>
            <w:vAlign w:val="center"/>
          </w:tcPr>
          <w:p w14:paraId="48889D3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7 RT–F</w:t>
            </w:r>
          </w:p>
        </w:tc>
        <w:tc>
          <w:tcPr>
            <w:tcW w:w="4500" w:type="dxa"/>
            <w:shd w:val="clear" w:color="auto" w:fill="auto"/>
            <w:vAlign w:val="center"/>
          </w:tcPr>
          <w:p w14:paraId="3C030CB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CGAATTCAGACTGTTGTTGGTG</w:t>
            </w:r>
          </w:p>
        </w:tc>
        <w:tc>
          <w:tcPr>
            <w:tcW w:w="1620" w:type="dxa"/>
          </w:tcPr>
          <w:p w14:paraId="5C0B6686"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64CE395" w14:textId="77777777">
        <w:trPr>
          <w:jc w:val="center"/>
        </w:trPr>
        <w:tc>
          <w:tcPr>
            <w:tcW w:w="2552" w:type="dxa"/>
            <w:shd w:val="clear" w:color="auto" w:fill="auto"/>
            <w:vAlign w:val="center"/>
          </w:tcPr>
          <w:p w14:paraId="277D748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7 RT–R</w:t>
            </w:r>
          </w:p>
        </w:tc>
        <w:tc>
          <w:tcPr>
            <w:tcW w:w="4500" w:type="dxa"/>
            <w:shd w:val="clear" w:color="auto" w:fill="auto"/>
            <w:vAlign w:val="center"/>
          </w:tcPr>
          <w:p w14:paraId="12EB756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GATCGGTGCCGAAGGTGTCTTG</w:t>
            </w:r>
          </w:p>
        </w:tc>
        <w:tc>
          <w:tcPr>
            <w:tcW w:w="1620" w:type="dxa"/>
          </w:tcPr>
          <w:p w14:paraId="6E03792F"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A0BE357" w14:textId="77777777">
        <w:trPr>
          <w:jc w:val="center"/>
        </w:trPr>
        <w:tc>
          <w:tcPr>
            <w:tcW w:w="2552" w:type="dxa"/>
            <w:shd w:val="clear" w:color="auto" w:fill="auto"/>
            <w:vAlign w:val="center"/>
          </w:tcPr>
          <w:p w14:paraId="1EC3870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8 RT–F</w:t>
            </w:r>
          </w:p>
        </w:tc>
        <w:tc>
          <w:tcPr>
            <w:tcW w:w="4500" w:type="dxa"/>
            <w:shd w:val="clear" w:color="auto" w:fill="auto"/>
            <w:vAlign w:val="center"/>
          </w:tcPr>
          <w:p w14:paraId="4E1EC37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TGTTCCTAGTGGGACTATG</w:t>
            </w:r>
          </w:p>
        </w:tc>
        <w:tc>
          <w:tcPr>
            <w:tcW w:w="1620" w:type="dxa"/>
          </w:tcPr>
          <w:p w14:paraId="0D3EB755"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B6CCC53" w14:textId="77777777">
        <w:trPr>
          <w:jc w:val="center"/>
        </w:trPr>
        <w:tc>
          <w:tcPr>
            <w:tcW w:w="2552" w:type="dxa"/>
            <w:shd w:val="clear" w:color="auto" w:fill="auto"/>
            <w:vAlign w:val="center"/>
          </w:tcPr>
          <w:p w14:paraId="751D419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8 RT–R</w:t>
            </w:r>
          </w:p>
        </w:tc>
        <w:tc>
          <w:tcPr>
            <w:tcW w:w="4500" w:type="dxa"/>
            <w:shd w:val="clear" w:color="auto" w:fill="auto"/>
            <w:vAlign w:val="center"/>
          </w:tcPr>
          <w:p w14:paraId="7E69440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GCAGCGACTCAAATCTCTC</w:t>
            </w:r>
          </w:p>
        </w:tc>
        <w:tc>
          <w:tcPr>
            <w:tcW w:w="1620" w:type="dxa"/>
          </w:tcPr>
          <w:p w14:paraId="276366D5"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E5AE178" w14:textId="77777777">
        <w:trPr>
          <w:jc w:val="center"/>
        </w:trPr>
        <w:tc>
          <w:tcPr>
            <w:tcW w:w="2552" w:type="dxa"/>
            <w:shd w:val="clear" w:color="auto" w:fill="auto"/>
            <w:vAlign w:val="center"/>
          </w:tcPr>
          <w:p w14:paraId="07E768E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9 RT–F</w:t>
            </w:r>
          </w:p>
        </w:tc>
        <w:tc>
          <w:tcPr>
            <w:tcW w:w="4500" w:type="dxa"/>
            <w:shd w:val="clear" w:color="auto" w:fill="auto"/>
            <w:vAlign w:val="center"/>
          </w:tcPr>
          <w:p w14:paraId="53B0ADE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GTTTCACAAGCTGAGGCAGT</w:t>
            </w:r>
          </w:p>
        </w:tc>
        <w:tc>
          <w:tcPr>
            <w:tcW w:w="1620" w:type="dxa"/>
          </w:tcPr>
          <w:p w14:paraId="3C0C490A"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4C8453F" w14:textId="77777777">
        <w:trPr>
          <w:jc w:val="center"/>
        </w:trPr>
        <w:tc>
          <w:tcPr>
            <w:tcW w:w="2552" w:type="dxa"/>
            <w:shd w:val="clear" w:color="auto" w:fill="auto"/>
            <w:vAlign w:val="center"/>
          </w:tcPr>
          <w:p w14:paraId="3F88947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9 RT–R</w:t>
            </w:r>
          </w:p>
        </w:tc>
        <w:tc>
          <w:tcPr>
            <w:tcW w:w="4500" w:type="dxa"/>
            <w:shd w:val="clear" w:color="auto" w:fill="auto"/>
            <w:vAlign w:val="center"/>
          </w:tcPr>
          <w:p w14:paraId="75B41A8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CTATGGCTGCTATAAGGCAG</w:t>
            </w:r>
          </w:p>
        </w:tc>
        <w:tc>
          <w:tcPr>
            <w:tcW w:w="1620" w:type="dxa"/>
          </w:tcPr>
          <w:p w14:paraId="1969A414"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E7BAE70" w14:textId="77777777">
        <w:trPr>
          <w:jc w:val="center"/>
        </w:trPr>
        <w:tc>
          <w:tcPr>
            <w:tcW w:w="2552" w:type="dxa"/>
            <w:shd w:val="clear" w:color="auto" w:fill="auto"/>
            <w:vAlign w:val="center"/>
          </w:tcPr>
          <w:p w14:paraId="12153B4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0 RT–F</w:t>
            </w:r>
          </w:p>
        </w:tc>
        <w:tc>
          <w:tcPr>
            <w:tcW w:w="4500" w:type="dxa"/>
            <w:shd w:val="clear" w:color="auto" w:fill="auto"/>
            <w:vAlign w:val="center"/>
          </w:tcPr>
          <w:p w14:paraId="5390183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CAGTACGGTTCCGATACGAC</w:t>
            </w:r>
          </w:p>
        </w:tc>
        <w:tc>
          <w:tcPr>
            <w:tcW w:w="1620" w:type="dxa"/>
          </w:tcPr>
          <w:p w14:paraId="59FEC941"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E7B9DF6" w14:textId="77777777">
        <w:trPr>
          <w:jc w:val="center"/>
        </w:trPr>
        <w:tc>
          <w:tcPr>
            <w:tcW w:w="2552" w:type="dxa"/>
            <w:shd w:val="clear" w:color="auto" w:fill="auto"/>
            <w:vAlign w:val="center"/>
          </w:tcPr>
          <w:p w14:paraId="09DFC0C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0 RT–R</w:t>
            </w:r>
          </w:p>
        </w:tc>
        <w:tc>
          <w:tcPr>
            <w:tcW w:w="4500" w:type="dxa"/>
            <w:shd w:val="clear" w:color="auto" w:fill="auto"/>
            <w:vAlign w:val="center"/>
          </w:tcPr>
          <w:p w14:paraId="67F34DB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GTCGGATGTAGTAGAACCCT</w:t>
            </w:r>
          </w:p>
        </w:tc>
        <w:tc>
          <w:tcPr>
            <w:tcW w:w="1620" w:type="dxa"/>
          </w:tcPr>
          <w:p w14:paraId="7BF91A8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081C90F" w14:textId="77777777">
        <w:trPr>
          <w:jc w:val="center"/>
        </w:trPr>
        <w:tc>
          <w:tcPr>
            <w:tcW w:w="2552" w:type="dxa"/>
            <w:shd w:val="clear" w:color="auto" w:fill="auto"/>
            <w:vAlign w:val="center"/>
          </w:tcPr>
          <w:p w14:paraId="0767B60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1 RT–F</w:t>
            </w:r>
          </w:p>
        </w:tc>
        <w:tc>
          <w:tcPr>
            <w:tcW w:w="4500" w:type="dxa"/>
            <w:shd w:val="clear" w:color="auto" w:fill="auto"/>
            <w:vAlign w:val="center"/>
          </w:tcPr>
          <w:p w14:paraId="30BE948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ACGAACTCGATGAAGAGTTTG</w:t>
            </w:r>
          </w:p>
        </w:tc>
        <w:tc>
          <w:tcPr>
            <w:tcW w:w="1620" w:type="dxa"/>
          </w:tcPr>
          <w:p w14:paraId="1A54565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0F52EF4" w14:textId="77777777">
        <w:trPr>
          <w:jc w:val="center"/>
        </w:trPr>
        <w:tc>
          <w:tcPr>
            <w:tcW w:w="2552" w:type="dxa"/>
            <w:shd w:val="clear" w:color="auto" w:fill="auto"/>
            <w:vAlign w:val="center"/>
          </w:tcPr>
          <w:p w14:paraId="7E0B22C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1 RT–R</w:t>
            </w:r>
          </w:p>
        </w:tc>
        <w:tc>
          <w:tcPr>
            <w:tcW w:w="4500" w:type="dxa"/>
            <w:shd w:val="clear" w:color="auto" w:fill="auto"/>
            <w:vAlign w:val="center"/>
          </w:tcPr>
          <w:p w14:paraId="0C4246C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ACATACAGTGCCACTGCTG</w:t>
            </w:r>
          </w:p>
        </w:tc>
        <w:tc>
          <w:tcPr>
            <w:tcW w:w="1620" w:type="dxa"/>
          </w:tcPr>
          <w:p w14:paraId="65A2C89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6AB8CAD" w14:textId="77777777">
        <w:trPr>
          <w:jc w:val="center"/>
        </w:trPr>
        <w:tc>
          <w:tcPr>
            <w:tcW w:w="2552" w:type="dxa"/>
            <w:shd w:val="clear" w:color="auto" w:fill="auto"/>
            <w:vAlign w:val="center"/>
          </w:tcPr>
          <w:p w14:paraId="49171D0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2 RT–F</w:t>
            </w:r>
          </w:p>
        </w:tc>
        <w:tc>
          <w:tcPr>
            <w:tcW w:w="4500" w:type="dxa"/>
            <w:shd w:val="clear" w:color="auto" w:fill="auto"/>
            <w:vAlign w:val="center"/>
          </w:tcPr>
          <w:p w14:paraId="16C1A64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ACACAGGGTGAGAGGCTGCAAT</w:t>
            </w:r>
          </w:p>
        </w:tc>
        <w:tc>
          <w:tcPr>
            <w:tcW w:w="1620" w:type="dxa"/>
          </w:tcPr>
          <w:p w14:paraId="1E15D57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F8ABA08" w14:textId="77777777">
        <w:trPr>
          <w:jc w:val="center"/>
        </w:trPr>
        <w:tc>
          <w:tcPr>
            <w:tcW w:w="2552" w:type="dxa"/>
            <w:shd w:val="clear" w:color="auto" w:fill="auto"/>
            <w:vAlign w:val="center"/>
          </w:tcPr>
          <w:p w14:paraId="3E409D2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2 RT–R</w:t>
            </w:r>
          </w:p>
        </w:tc>
        <w:tc>
          <w:tcPr>
            <w:tcW w:w="4500" w:type="dxa"/>
            <w:shd w:val="clear" w:color="auto" w:fill="auto"/>
            <w:vAlign w:val="center"/>
          </w:tcPr>
          <w:p w14:paraId="4FD9552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CATAGCATGGAATCAGTTCTTG</w:t>
            </w:r>
          </w:p>
        </w:tc>
        <w:tc>
          <w:tcPr>
            <w:tcW w:w="1620" w:type="dxa"/>
          </w:tcPr>
          <w:p w14:paraId="5FA59D2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B30436D" w14:textId="77777777">
        <w:trPr>
          <w:jc w:val="center"/>
        </w:trPr>
        <w:tc>
          <w:tcPr>
            <w:tcW w:w="2552" w:type="dxa"/>
            <w:shd w:val="clear" w:color="auto" w:fill="auto"/>
            <w:vAlign w:val="center"/>
          </w:tcPr>
          <w:p w14:paraId="380FAF1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3 RT–F</w:t>
            </w:r>
          </w:p>
        </w:tc>
        <w:tc>
          <w:tcPr>
            <w:tcW w:w="4500" w:type="dxa"/>
            <w:shd w:val="clear" w:color="auto" w:fill="auto"/>
            <w:vAlign w:val="center"/>
          </w:tcPr>
          <w:p w14:paraId="4CBC7AF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AGGTATGATCGGCTGAGAAGC</w:t>
            </w:r>
          </w:p>
        </w:tc>
        <w:tc>
          <w:tcPr>
            <w:tcW w:w="1620" w:type="dxa"/>
          </w:tcPr>
          <w:p w14:paraId="75C53FDF"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5753569" w14:textId="77777777">
        <w:trPr>
          <w:jc w:val="center"/>
        </w:trPr>
        <w:tc>
          <w:tcPr>
            <w:tcW w:w="2552" w:type="dxa"/>
            <w:shd w:val="clear" w:color="auto" w:fill="auto"/>
            <w:vAlign w:val="center"/>
          </w:tcPr>
          <w:p w14:paraId="7597785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3 RT–R</w:t>
            </w:r>
          </w:p>
        </w:tc>
        <w:tc>
          <w:tcPr>
            <w:tcW w:w="4500" w:type="dxa"/>
            <w:shd w:val="clear" w:color="auto" w:fill="auto"/>
            <w:vAlign w:val="center"/>
          </w:tcPr>
          <w:p w14:paraId="4EF0E0A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CATTGAAGGAATGCTGATTCG</w:t>
            </w:r>
          </w:p>
        </w:tc>
        <w:tc>
          <w:tcPr>
            <w:tcW w:w="1620" w:type="dxa"/>
          </w:tcPr>
          <w:p w14:paraId="09E80785"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B244CDD" w14:textId="77777777">
        <w:trPr>
          <w:jc w:val="center"/>
        </w:trPr>
        <w:tc>
          <w:tcPr>
            <w:tcW w:w="2552" w:type="dxa"/>
            <w:shd w:val="clear" w:color="auto" w:fill="auto"/>
            <w:vAlign w:val="center"/>
          </w:tcPr>
          <w:p w14:paraId="1C8ECA8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4 RT–F</w:t>
            </w:r>
          </w:p>
        </w:tc>
        <w:tc>
          <w:tcPr>
            <w:tcW w:w="4500" w:type="dxa"/>
            <w:shd w:val="clear" w:color="auto" w:fill="auto"/>
            <w:vAlign w:val="center"/>
          </w:tcPr>
          <w:p w14:paraId="2CFD28B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GGTATGGAAGTATCGTTATCG</w:t>
            </w:r>
          </w:p>
        </w:tc>
        <w:tc>
          <w:tcPr>
            <w:tcW w:w="1620" w:type="dxa"/>
          </w:tcPr>
          <w:p w14:paraId="070EBAE3"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3D572D7" w14:textId="77777777">
        <w:trPr>
          <w:jc w:val="center"/>
        </w:trPr>
        <w:tc>
          <w:tcPr>
            <w:tcW w:w="2552" w:type="dxa"/>
            <w:shd w:val="clear" w:color="auto" w:fill="auto"/>
            <w:vAlign w:val="center"/>
          </w:tcPr>
          <w:p w14:paraId="1AA58F2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4 RT–R</w:t>
            </w:r>
          </w:p>
        </w:tc>
        <w:tc>
          <w:tcPr>
            <w:tcW w:w="4500" w:type="dxa"/>
            <w:shd w:val="clear" w:color="auto" w:fill="auto"/>
            <w:vAlign w:val="center"/>
          </w:tcPr>
          <w:p w14:paraId="5C72A9D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GCTGCTGCAAGACAGAATATC</w:t>
            </w:r>
          </w:p>
        </w:tc>
        <w:tc>
          <w:tcPr>
            <w:tcW w:w="1620" w:type="dxa"/>
          </w:tcPr>
          <w:p w14:paraId="35EA2D3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67708FF" w14:textId="77777777">
        <w:trPr>
          <w:jc w:val="center"/>
        </w:trPr>
        <w:tc>
          <w:tcPr>
            <w:tcW w:w="2552" w:type="dxa"/>
            <w:shd w:val="clear" w:color="auto" w:fill="auto"/>
            <w:vAlign w:val="center"/>
          </w:tcPr>
          <w:p w14:paraId="5EA3967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5 RT–F</w:t>
            </w:r>
          </w:p>
        </w:tc>
        <w:tc>
          <w:tcPr>
            <w:tcW w:w="4500" w:type="dxa"/>
            <w:shd w:val="clear" w:color="auto" w:fill="auto"/>
            <w:vAlign w:val="center"/>
          </w:tcPr>
          <w:p w14:paraId="44D056E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CACGAGGTATGATAAGTTACG</w:t>
            </w:r>
          </w:p>
        </w:tc>
        <w:tc>
          <w:tcPr>
            <w:tcW w:w="1620" w:type="dxa"/>
          </w:tcPr>
          <w:p w14:paraId="07A1D50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25DC510" w14:textId="77777777">
        <w:trPr>
          <w:jc w:val="center"/>
        </w:trPr>
        <w:tc>
          <w:tcPr>
            <w:tcW w:w="2552" w:type="dxa"/>
            <w:shd w:val="clear" w:color="auto" w:fill="auto"/>
            <w:vAlign w:val="center"/>
          </w:tcPr>
          <w:p w14:paraId="7FA0FE1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5 RT–R</w:t>
            </w:r>
          </w:p>
        </w:tc>
        <w:tc>
          <w:tcPr>
            <w:tcW w:w="4500" w:type="dxa"/>
            <w:shd w:val="clear" w:color="auto" w:fill="auto"/>
            <w:vAlign w:val="center"/>
          </w:tcPr>
          <w:p w14:paraId="5E40C84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AGTTCAGTGCCGGTGACGGCA</w:t>
            </w:r>
          </w:p>
        </w:tc>
        <w:tc>
          <w:tcPr>
            <w:tcW w:w="1620" w:type="dxa"/>
          </w:tcPr>
          <w:p w14:paraId="7650BC8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BD0218E" w14:textId="77777777">
        <w:trPr>
          <w:jc w:val="center"/>
        </w:trPr>
        <w:tc>
          <w:tcPr>
            <w:tcW w:w="2552" w:type="dxa"/>
            <w:shd w:val="clear" w:color="auto" w:fill="auto"/>
            <w:vAlign w:val="center"/>
          </w:tcPr>
          <w:p w14:paraId="325DC2D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6 RT–F</w:t>
            </w:r>
          </w:p>
        </w:tc>
        <w:tc>
          <w:tcPr>
            <w:tcW w:w="4500" w:type="dxa"/>
            <w:shd w:val="clear" w:color="auto" w:fill="auto"/>
            <w:vAlign w:val="center"/>
          </w:tcPr>
          <w:p w14:paraId="5209802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GTCCCGATGAGCTGGATGAAG</w:t>
            </w:r>
          </w:p>
        </w:tc>
        <w:tc>
          <w:tcPr>
            <w:tcW w:w="1620" w:type="dxa"/>
          </w:tcPr>
          <w:p w14:paraId="51858F1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E418A42" w14:textId="77777777">
        <w:trPr>
          <w:jc w:val="center"/>
        </w:trPr>
        <w:tc>
          <w:tcPr>
            <w:tcW w:w="2552" w:type="dxa"/>
            <w:shd w:val="clear" w:color="auto" w:fill="auto"/>
            <w:vAlign w:val="center"/>
          </w:tcPr>
          <w:p w14:paraId="4AA40C2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6 RT–R</w:t>
            </w:r>
          </w:p>
        </w:tc>
        <w:tc>
          <w:tcPr>
            <w:tcW w:w="4500" w:type="dxa"/>
            <w:shd w:val="clear" w:color="auto" w:fill="auto"/>
            <w:vAlign w:val="center"/>
          </w:tcPr>
          <w:p w14:paraId="1272ACD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TCCTGCGCCTAACACTAACAC</w:t>
            </w:r>
          </w:p>
        </w:tc>
        <w:tc>
          <w:tcPr>
            <w:tcW w:w="1620" w:type="dxa"/>
          </w:tcPr>
          <w:p w14:paraId="545CFC22"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F597E1C" w14:textId="77777777">
        <w:trPr>
          <w:jc w:val="center"/>
        </w:trPr>
        <w:tc>
          <w:tcPr>
            <w:tcW w:w="2552" w:type="dxa"/>
            <w:shd w:val="clear" w:color="auto" w:fill="auto"/>
            <w:vAlign w:val="center"/>
          </w:tcPr>
          <w:p w14:paraId="0361BAA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7 RT–F</w:t>
            </w:r>
          </w:p>
        </w:tc>
        <w:tc>
          <w:tcPr>
            <w:tcW w:w="4500" w:type="dxa"/>
            <w:shd w:val="clear" w:color="auto" w:fill="auto"/>
            <w:vAlign w:val="center"/>
          </w:tcPr>
          <w:p w14:paraId="574266B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CTTTATCCCGAGCTGATACT</w:t>
            </w:r>
          </w:p>
        </w:tc>
        <w:tc>
          <w:tcPr>
            <w:tcW w:w="1620" w:type="dxa"/>
          </w:tcPr>
          <w:p w14:paraId="296C6B34"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829FEB1" w14:textId="77777777">
        <w:trPr>
          <w:jc w:val="center"/>
        </w:trPr>
        <w:tc>
          <w:tcPr>
            <w:tcW w:w="2552" w:type="dxa"/>
            <w:shd w:val="clear" w:color="auto" w:fill="auto"/>
            <w:vAlign w:val="center"/>
          </w:tcPr>
          <w:p w14:paraId="6747D84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MCTP17 RT–R</w:t>
            </w:r>
          </w:p>
        </w:tc>
        <w:tc>
          <w:tcPr>
            <w:tcW w:w="4500" w:type="dxa"/>
            <w:shd w:val="clear" w:color="auto" w:fill="auto"/>
            <w:vAlign w:val="center"/>
          </w:tcPr>
          <w:p w14:paraId="4A4203E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TGCGAGGTCACCGATCACAGT</w:t>
            </w:r>
          </w:p>
        </w:tc>
        <w:tc>
          <w:tcPr>
            <w:tcW w:w="1620" w:type="dxa"/>
          </w:tcPr>
          <w:p w14:paraId="619C670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A481245" w14:textId="77777777">
        <w:trPr>
          <w:jc w:val="center"/>
        </w:trPr>
        <w:tc>
          <w:tcPr>
            <w:tcW w:w="2552" w:type="dxa"/>
            <w:shd w:val="clear" w:color="auto" w:fill="auto"/>
            <w:vAlign w:val="center"/>
          </w:tcPr>
          <w:p w14:paraId="0E1CA32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bidi="he-IL"/>
              </w:rPr>
              <w:t>GhUBI1 RT-F</w:t>
            </w:r>
          </w:p>
        </w:tc>
        <w:tc>
          <w:tcPr>
            <w:tcW w:w="4500" w:type="dxa"/>
            <w:shd w:val="clear" w:color="auto" w:fill="auto"/>
            <w:vAlign w:val="center"/>
          </w:tcPr>
          <w:p w14:paraId="7BAB89EB" w14:textId="77777777" w:rsidR="00884824" w:rsidRPr="00566E27" w:rsidRDefault="00B309A0">
            <w:pPr>
              <w:autoSpaceDE w:val="0"/>
              <w:autoSpaceDN w:val="0"/>
              <w:adjustRightInd w:val="0"/>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GGATGCAAATCTTCGTGAAAAC</w:t>
            </w:r>
          </w:p>
        </w:tc>
        <w:tc>
          <w:tcPr>
            <w:tcW w:w="1620" w:type="dxa"/>
          </w:tcPr>
          <w:p w14:paraId="7ED70782"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F090D01" w14:textId="77777777">
        <w:trPr>
          <w:jc w:val="center"/>
        </w:trPr>
        <w:tc>
          <w:tcPr>
            <w:tcW w:w="2552" w:type="dxa"/>
            <w:shd w:val="clear" w:color="auto" w:fill="auto"/>
            <w:vAlign w:val="center"/>
          </w:tcPr>
          <w:p w14:paraId="59F1A74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bidi="he-IL"/>
              </w:rPr>
              <w:t>GhUBI1 RT-R</w:t>
            </w:r>
          </w:p>
        </w:tc>
        <w:tc>
          <w:tcPr>
            <w:tcW w:w="4500" w:type="dxa"/>
            <w:shd w:val="clear" w:color="auto" w:fill="auto"/>
            <w:vAlign w:val="center"/>
          </w:tcPr>
          <w:p w14:paraId="26AB09D7" w14:textId="77777777" w:rsidR="00884824" w:rsidRPr="00566E27" w:rsidRDefault="00B309A0">
            <w:pPr>
              <w:autoSpaceDE w:val="0"/>
              <w:autoSpaceDN w:val="0"/>
              <w:adjustRightInd w:val="0"/>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CTGAATCTTCGCTTTCACGTTATC</w:t>
            </w:r>
          </w:p>
        </w:tc>
        <w:tc>
          <w:tcPr>
            <w:tcW w:w="1620" w:type="dxa"/>
          </w:tcPr>
          <w:p w14:paraId="0AA535AE"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BAD8A7B" w14:textId="77777777">
        <w:trPr>
          <w:jc w:val="center"/>
        </w:trPr>
        <w:tc>
          <w:tcPr>
            <w:tcW w:w="2552" w:type="dxa"/>
            <w:shd w:val="clear" w:color="auto" w:fill="auto"/>
            <w:vAlign w:val="center"/>
          </w:tcPr>
          <w:p w14:paraId="1944D36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GhKNAT1 RT-F</w:t>
            </w:r>
          </w:p>
        </w:tc>
        <w:tc>
          <w:tcPr>
            <w:tcW w:w="4500" w:type="dxa"/>
            <w:shd w:val="clear" w:color="auto" w:fill="auto"/>
            <w:vAlign w:val="center"/>
          </w:tcPr>
          <w:p w14:paraId="006FE46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TGGGAGTTACACTACAAATGG</w:t>
            </w:r>
          </w:p>
        </w:tc>
        <w:tc>
          <w:tcPr>
            <w:tcW w:w="1620" w:type="dxa"/>
          </w:tcPr>
          <w:p w14:paraId="5F99004E"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2D984F0" w14:textId="77777777">
        <w:trPr>
          <w:jc w:val="center"/>
        </w:trPr>
        <w:tc>
          <w:tcPr>
            <w:tcW w:w="2552" w:type="dxa"/>
            <w:shd w:val="clear" w:color="auto" w:fill="auto"/>
            <w:vAlign w:val="center"/>
          </w:tcPr>
          <w:p w14:paraId="1BA63CF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GhKNAT1 RT-R</w:t>
            </w:r>
          </w:p>
        </w:tc>
        <w:tc>
          <w:tcPr>
            <w:tcW w:w="4500" w:type="dxa"/>
            <w:shd w:val="clear" w:color="auto" w:fill="auto"/>
            <w:vAlign w:val="center"/>
          </w:tcPr>
          <w:p w14:paraId="537DB6F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TCATGGGCCCAAACGGTAAGG</w:t>
            </w:r>
          </w:p>
        </w:tc>
        <w:tc>
          <w:tcPr>
            <w:tcW w:w="1620" w:type="dxa"/>
          </w:tcPr>
          <w:p w14:paraId="18E1A09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D3B9326" w14:textId="77777777">
        <w:trPr>
          <w:jc w:val="center"/>
        </w:trPr>
        <w:tc>
          <w:tcPr>
            <w:tcW w:w="2552" w:type="dxa"/>
            <w:shd w:val="clear" w:color="auto" w:fill="auto"/>
            <w:vAlign w:val="center"/>
          </w:tcPr>
          <w:p w14:paraId="0DCDAFC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GhKNAT2 RT-F</w:t>
            </w:r>
          </w:p>
        </w:tc>
        <w:tc>
          <w:tcPr>
            <w:tcW w:w="4500" w:type="dxa"/>
            <w:shd w:val="clear" w:color="auto" w:fill="auto"/>
            <w:vAlign w:val="center"/>
          </w:tcPr>
          <w:p w14:paraId="26DC13F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lang w:val="it-IT"/>
              </w:rPr>
              <w:t>TGGCCGTACCCGTCGGAGACT</w:t>
            </w:r>
            <w:r w:rsidRPr="00566E27">
              <w:rPr>
                <w:rFonts w:ascii="Times New Roman" w:hAnsi="Times New Roman" w:cs="Times New Roman"/>
                <w:kern w:val="0"/>
                <w:sz w:val="18"/>
                <w:szCs w:val="16"/>
                <w:lang w:val="it-IT"/>
              </w:rPr>
              <w:t xml:space="preserve"> </w:t>
            </w:r>
          </w:p>
        </w:tc>
        <w:tc>
          <w:tcPr>
            <w:tcW w:w="1620" w:type="dxa"/>
          </w:tcPr>
          <w:p w14:paraId="63F5F16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70113B6" w14:textId="77777777">
        <w:trPr>
          <w:jc w:val="center"/>
        </w:trPr>
        <w:tc>
          <w:tcPr>
            <w:tcW w:w="2552" w:type="dxa"/>
            <w:shd w:val="clear" w:color="auto" w:fill="auto"/>
            <w:vAlign w:val="center"/>
          </w:tcPr>
          <w:p w14:paraId="21890D9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GhKNAT2 RT-R</w:t>
            </w:r>
          </w:p>
        </w:tc>
        <w:tc>
          <w:tcPr>
            <w:tcW w:w="4500" w:type="dxa"/>
            <w:shd w:val="clear" w:color="auto" w:fill="auto"/>
            <w:vAlign w:val="center"/>
          </w:tcPr>
          <w:p w14:paraId="21DC472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val="it-IT"/>
              </w:rPr>
              <w:t>TCATGGGCCCAAACGGTAAGG</w:t>
            </w:r>
          </w:p>
        </w:tc>
        <w:tc>
          <w:tcPr>
            <w:tcW w:w="1620" w:type="dxa"/>
          </w:tcPr>
          <w:p w14:paraId="1AA1A9F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5ACEC6A" w14:textId="77777777">
        <w:trPr>
          <w:jc w:val="center"/>
        </w:trPr>
        <w:tc>
          <w:tcPr>
            <w:tcW w:w="2552" w:type="dxa"/>
            <w:shd w:val="clear" w:color="auto" w:fill="auto"/>
            <w:vAlign w:val="center"/>
          </w:tcPr>
          <w:p w14:paraId="0F5DF77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GhKNAT3 RT-F</w:t>
            </w:r>
          </w:p>
        </w:tc>
        <w:tc>
          <w:tcPr>
            <w:tcW w:w="4500" w:type="dxa"/>
            <w:shd w:val="clear" w:color="auto" w:fill="auto"/>
            <w:vAlign w:val="center"/>
          </w:tcPr>
          <w:p w14:paraId="22EAB17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GAACTCAAACAGGGTTACAAAG</w:t>
            </w:r>
          </w:p>
        </w:tc>
        <w:tc>
          <w:tcPr>
            <w:tcW w:w="1620" w:type="dxa"/>
          </w:tcPr>
          <w:p w14:paraId="20A644DF"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6A2674B" w14:textId="77777777">
        <w:trPr>
          <w:jc w:val="center"/>
        </w:trPr>
        <w:tc>
          <w:tcPr>
            <w:tcW w:w="2552" w:type="dxa"/>
            <w:shd w:val="clear" w:color="auto" w:fill="auto"/>
            <w:vAlign w:val="center"/>
          </w:tcPr>
          <w:p w14:paraId="75F66A5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GhKNAT3 RT-R</w:t>
            </w:r>
          </w:p>
        </w:tc>
        <w:tc>
          <w:tcPr>
            <w:tcW w:w="4500" w:type="dxa"/>
            <w:shd w:val="clear" w:color="auto" w:fill="auto"/>
            <w:vAlign w:val="center"/>
          </w:tcPr>
          <w:p w14:paraId="095A383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CTTCCTTTGATTGATGAACCA</w:t>
            </w:r>
          </w:p>
        </w:tc>
        <w:tc>
          <w:tcPr>
            <w:tcW w:w="1620" w:type="dxa"/>
          </w:tcPr>
          <w:p w14:paraId="652A6646"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7BE75FD" w14:textId="77777777">
        <w:trPr>
          <w:jc w:val="center"/>
        </w:trPr>
        <w:tc>
          <w:tcPr>
            <w:tcW w:w="2552" w:type="dxa"/>
            <w:shd w:val="clear" w:color="auto" w:fill="auto"/>
            <w:vAlign w:val="center"/>
          </w:tcPr>
          <w:p w14:paraId="3F61763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GhKNAT4 RT-F</w:t>
            </w:r>
          </w:p>
        </w:tc>
        <w:tc>
          <w:tcPr>
            <w:tcW w:w="4500" w:type="dxa"/>
            <w:shd w:val="clear" w:color="auto" w:fill="auto"/>
            <w:vAlign w:val="center"/>
          </w:tcPr>
          <w:p w14:paraId="19022C1A" w14:textId="77777777" w:rsidR="00884824" w:rsidRPr="00566E27" w:rsidRDefault="00B309A0">
            <w:pPr>
              <w:widowControl/>
              <w:jc w:val="left"/>
              <w:rPr>
                <w:rFonts w:ascii="Times New Roman" w:hAnsi="Times New Roman" w:cs="Times New Roman"/>
                <w:iCs/>
                <w:kern w:val="0"/>
                <w:sz w:val="18"/>
                <w:szCs w:val="16"/>
              </w:rPr>
            </w:pPr>
            <w:r w:rsidRPr="00566E27">
              <w:rPr>
                <w:rFonts w:ascii="Times New Roman" w:hAnsi="Times New Roman" w:cs="Times New Roman"/>
                <w:iCs/>
                <w:sz w:val="18"/>
                <w:szCs w:val="16"/>
              </w:rPr>
              <w:t>CAATTACAACAACATGTTCGTG</w:t>
            </w:r>
          </w:p>
        </w:tc>
        <w:tc>
          <w:tcPr>
            <w:tcW w:w="1620" w:type="dxa"/>
          </w:tcPr>
          <w:p w14:paraId="0362936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FAE5340" w14:textId="77777777">
        <w:trPr>
          <w:jc w:val="center"/>
        </w:trPr>
        <w:tc>
          <w:tcPr>
            <w:tcW w:w="2552" w:type="dxa"/>
            <w:shd w:val="clear" w:color="auto" w:fill="auto"/>
            <w:vAlign w:val="center"/>
          </w:tcPr>
          <w:p w14:paraId="60C1705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rPr>
              <w:t>GhKNAT4 RT-R</w:t>
            </w:r>
          </w:p>
        </w:tc>
        <w:tc>
          <w:tcPr>
            <w:tcW w:w="4500" w:type="dxa"/>
            <w:shd w:val="clear" w:color="auto" w:fill="auto"/>
            <w:vAlign w:val="center"/>
          </w:tcPr>
          <w:p w14:paraId="7800403A" w14:textId="77777777" w:rsidR="00884824" w:rsidRPr="00566E27" w:rsidRDefault="00B309A0">
            <w:pPr>
              <w:widowControl/>
              <w:jc w:val="left"/>
              <w:rPr>
                <w:rFonts w:ascii="Times New Roman" w:hAnsi="Times New Roman" w:cs="Times New Roman"/>
                <w:iCs/>
                <w:kern w:val="0"/>
                <w:sz w:val="18"/>
                <w:szCs w:val="16"/>
              </w:rPr>
            </w:pPr>
            <w:r w:rsidRPr="00566E27">
              <w:rPr>
                <w:rFonts w:ascii="Times New Roman" w:hAnsi="Times New Roman" w:cs="Times New Roman"/>
                <w:iCs/>
                <w:sz w:val="18"/>
                <w:szCs w:val="16"/>
                <w:lang w:val="da-DK"/>
              </w:rPr>
              <w:t>CTCTCTGTTGGGATCAAAGGTC</w:t>
            </w:r>
          </w:p>
        </w:tc>
        <w:tc>
          <w:tcPr>
            <w:tcW w:w="1620" w:type="dxa"/>
          </w:tcPr>
          <w:p w14:paraId="3CACE3D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EBCD281" w14:textId="77777777">
        <w:trPr>
          <w:jc w:val="center"/>
        </w:trPr>
        <w:tc>
          <w:tcPr>
            <w:tcW w:w="2552" w:type="dxa"/>
            <w:shd w:val="clear" w:color="auto" w:fill="auto"/>
            <w:vAlign w:val="center"/>
          </w:tcPr>
          <w:p w14:paraId="6DBCA06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lang w:val="da-DK"/>
              </w:rPr>
              <w:t>GhKNAT6 RT-F</w:t>
            </w:r>
          </w:p>
        </w:tc>
        <w:tc>
          <w:tcPr>
            <w:tcW w:w="4500" w:type="dxa"/>
            <w:shd w:val="clear" w:color="auto" w:fill="auto"/>
            <w:vAlign w:val="center"/>
          </w:tcPr>
          <w:p w14:paraId="78628DA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lang w:val="da-DK"/>
              </w:rPr>
              <w:t>ACTACCAAGAGAAGCACGACA</w:t>
            </w:r>
          </w:p>
        </w:tc>
        <w:tc>
          <w:tcPr>
            <w:tcW w:w="1620" w:type="dxa"/>
          </w:tcPr>
          <w:p w14:paraId="77E1DBDE"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5F7253D" w14:textId="77777777">
        <w:trPr>
          <w:jc w:val="center"/>
        </w:trPr>
        <w:tc>
          <w:tcPr>
            <w:tcW w:w="2552" w:type="dxa"/>
            <w:shd w:val="clear" w:color="auto" w:fill="auto"/>
            <w:vAlign w:val="center"/>
          </w:tcPr>
          <w:p w14:paraId="1CE4664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lang w:val="da-DK"/>
              </w:rPr>
              <w:t>GhKNAT6 RT-R</w:t>
            </w:r>
          </w:p>
        </w:tc>
        <w:tc>
          <w:tcPr>
            <w:tcW w:w="4500" w:type="dxa"/>
            <w:shd w:val="clear" w:color="auto" w:fill="auto"/>
            <w:vAlign w:val="center"/>
          </w:tcPr>
          <w:p w14:paraId="013442E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sz w:val="18"/>
                <w:szCs w:val="16"/>
                <w:lang w:val="da-DK"/>
              </w:rPr>
              <w:t>TCAGTCCTCTGAAAAGAATTG</w:t>
            </w:r>
          </w:p>
        </w:tc>
        <w:tc>
          <w:tcPr>
            <w:tcW w:w="1620" w:type="dxa"/>
          </w:tcPr>
          <w:p w14:paraId="4CF6751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F79641D" w14:textId="77777777">
        <w:trPr>
          <w:jc w:val="center"/>
        </w:trPr>
        <w:tc>
          <w:tcPr>
            <w:tcW w:w="2552" w:type="dxa"/>
            <w:shd w:val="clear" w:color="auto" w:fill="auto"/>
            <w:vAlign w:val="center"/>
          </w:tcPr>
          <w:p w14:paraId="155C5C5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hANT-1D RT-F</w:t>
            </w:r>
          </w:p>
        </w:tc>
        <w:tc>
          <w:tcPr>
            <w:tcW w:w="4500" w:type="dxa"/>
            <w:shd w:val="clear" w:color="auto" w:fill="auto"/>
            <w:vAlign w:val="center"/>
          </w:tcPr>
          <w:p w14:paraId="134F64E1" w14:textId="77777777" w:rsidR="00884824" w:rsidRPr="00566E27" w:rsidRDefault="00B309A0">
            <w:pPr>
              <w:widowControl/>
              <w:rPr>
                <w:rFonts w:ascii="Times New Roman" w:hAnsi="Times New Roman" w:cs="Times New Roman"/>
                <w:kern w:val="0"/>
                <w:sz w:val="18"/>
                <w:szCs w:val="16"/>
              </w:rPr>
            </w:pPr>
            <w:r w:rsidRPr="00566E27">
              <w:rPr>
                <w:rFonts w:ascii="Times New Roman" w:hAnsi="Times New Roman" w:cs="Times New Roman"/>
                <w:iCs/>
                <w:sz w:val="18"/>
                <w:szCs w:val="16"/>
              </w:rPr>
              <w:t>CTACTCACTTCTCCAATGCTTC</w:t>
            </w:r>
          </w:p>
        </w:tc>
        <w:tc>
          <w:tcPr>
            <w:tcW w:w="1620" w:type="dxa"/>
          </w:tcPr>
          <w:p w14:paraId="67DDB51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E87168E" w14:textId="77777777">
        <w:trPr>
          <w:jc w:val="center"/>
        </w:trPr>
        <w:tc>
          <w:tcPr>
            <w:tcW w:w="2552" w:type="dxa"/>
            <w:shd w:val="clear" w:color="auto" w:fill="auto"/>
            <w:vAlign w:val="center"/>
          </w:tcPr>
          <w:p w14:paraId="2F0272D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hANT-1D RT-R</w:t>
            </w:r>
          </w:p>
        </w:tc>
        <w:tc>
          <w:tcPr>
            <w:tcW w:w="4500" w:type="dxa"/>
            <w:shd w:val="clear" w:color="auto" w:fill="auto"/>
            <w:vAlign w:val="center"/>
          </w:tcPr>
          <w:p w14:paraId="0BFBA44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ACTGCCTGGACAGATGCTTAG</w:t>
            </w:r>
          </w:p>
        </w:tc>
        <w:tc>
          <w:tcPr>
            <w:tcW w:w="1620" w:type="dxa"/>
          </w:tcPr>
          <w:p w14:paraId="4FDAF8C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5A1865B" w14:textId="77777777">
        <w:trPr>
          <w:jc w:val="center"/>
        </w:trPr>
        <w:tc>
          <w:tcPr>
            <w:tcW w:w="2552" w:type="dxa"/>
            <w:shd w:val="clear" w:color="auto" w:fill="auto"/>
            <w:vAlign w:val="center"/>
          </w:tcPr>
          <w:p w14:paraId="3F790FC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hANT-2 RT-F</w:t>
            </w:r>
          </w:p>
        </w:tc>
        <w:tc>
          <w:tcPr>
            <w:tcW w:w="4500" w:type="dxa"/>
            <w:shd w:val="clear" w:color="auto" w:fill="auto"/>
            <w:vAlign w:val="center"/>
          </w:tcPr>
          <w:p w14:paraId="225EA54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AATCGTGTAAGCTAGGGACT</w:t>
            </w:r>
          </w:p>
        </w:tc>
        <w:tc>
          <w:tcPr>
            <w:tcW w:w="1620" w:type="dxa"/>
          </w:tcPr>
          <w:p w14:paraId="23F83F4F"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346376B" w14:textId="77777777">
        <w:trPr>
          <w:jc w:val="center"/>
        </w:trPr>
        <w:tc>
          <w:tcPr>
            <w:tcW w:w="2552" w:type="dxa"/>
            <w:shd w:val="clear" w:color="auto" w:fill="auto"/>
            <w:vAlign w:val="center"/>
          </w:tcPr>
          <w:p w14:paraId="20ABFD9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hANT-2 RT-R</w:t>
            </w:r>
          </w:p>
        </w:tc>
        <w:tc>
          <w:tcPr>
            <w:tcW w:w="4500" w:type="dxa"/>
            <w:shd w:val="clear" w:color="auto" w:fill="auto"/>
            <w:vAlign w:val="center"/>
          </w:tcPr>
          <w:p w14:paraId="012B797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TGAGCCATTGAAATGGCAGT</w:t>
            </w:r>
          </w:p>
        </w:tc>
        <w:tc>
          <w:tcPr>
            <w:tcW w:w="1620" w:type="dxa"/>
          </w:tcPr>
          <w:p w14:paraId="7BDFC99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D75913B" w14:textId="77777777">
        <w:trPr>
          <w:jc w:val="center"/>
        </w:trPr>
        <w:tc>
          <w:tcPr>
            <w:tcW w:w="2552" w:type="dxa"/>
            <w:shd w:val="clear" w:color="auto" w:fill="auto"/>
            <w:vAlign w:val="center"/>
          </w:tcPr>
          <w:p w14:paraId="47C8EFD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hANT-3 RT-F</w:t>
            </w:r>
          </w:p>
        </w:tc>
        <w:tc>
          <w:tcPr>
            <w:tcW w:w="4500" w:type="dxa"/>
            <w:shd w:val="clear" w:color="auto" w:fill="auto"/>
            <w:vAlign w:val="center"/>
          </w:tcPr>
          <w:p w14:paraId="02A6017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TTGACTAGTTTGAGCAGCTC</w:t>
            </w:r>
          </w:p>
        </w:tc>
        <w:tc>
          <w:tcPr>
            <w:tcW w:w="1620" w:type="dxa"/>
          </w:tcPr>
          <w:p w14:paraId="3594185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42E0CD9" w14:textId="77777777">
        <w:trPr>
          <w:jc w:val="center"/>
        </w:trPr>
        <w:tc>
          <w:tcPr>
            <w:tcW w:w="2552" w:type="dxa"/>
            <w:shd w:val="clear" w:color="auto" w:fill="auto"/>
            <w:vAlign w:val="center"/>
          </w:tcPr>
          <w:p w14:paraId="7251389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GhANT-3 RT-R</w:t>
            </w:r>
          </w:p>
        </w:tc>
        <w:tc>
          <w:tcPr>
            <w:tcW w:w="4500" w:type="dxa"/>
            <w:shd w:val="clear" w:color="auto" w:fill="auto"/>
            <w:vAlign w:val="center"/>
          </w:tcPr>
          <w:p w14:paraId="30F4962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iCs/>
                <w:sz w:val="18"/>
                <w:szCs w:val="16"/>
              </w:rPr>
              <w:t>CTAAGCATCTGTCCAGGCAGT</w:t>
            </w:r>
          </w:p>
        </w:tc>
        <w:tc>
          <w:tcPr>
            <w:tcW w:w="1620" w:type="dxa"/>
          </w:tcPr>
          <w:p w14:paraId="323130E8"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C4E01BB" w14:textId="77777777">
        <w:trPr>
          <w:jc w:val="center"/>
        </w:trPr>
        <w:tc>
          <w:tcPr>
            <w:tcW w:w="2552" w:type="dxa"/>
            <w:shd w:val="clear" w:color="auto" w:fill="auto"/>
            <w:vAlign w:val="center"/>
          </w:tcPr>
          <w:p w14:paraId="15AFAF23"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kern w:val="0"/>
                <w:sz w:val="18"/>
                <w:szCs w:val="16"/>
              </w:rPr>
              <w:t>GhAGL8-1 RT-F</w:t>
            </w:r>
          </w:p>
        </w:tc>
        <w:tc>
          <w:tcPr>
            <w:tcW w:w="4500" w:type="dxa"/>
            <w:shd w:val="clear" w:color="auto" w:fill="auto"/>
            <w:vAlign w:val="center"/>
          </w:tcPr>
          <w:p w14:paraId="0FDE7E13"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kern w:val="0"/>
                <w:sz w:val="18"/>
                <w:szCs w:val="16"/>
              </w:rPr>
              <w:t>TCATCAGATTCTTGCATGGAG</w:t>
            </w:r>
          </w:p>
        </w:tc>
        <w:tc>
          <w:tcPr>
            <w:tcW w:w="1620" w:type="dxa"/>
          </w:tcPr>
          <w:p w14:paraId="659766C2"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4CDF540" w14:textId="77777777">
        <w:trPr>
          <w:jc w:val="center"/>
        </w:trPr>
        <w:tc>
          <w:tcPr>
            <w:tcW w:w="2552" w:type="dxa"/>
            <w:shd w:val="clear" w:color="auto" w:fill="auto"/>
            <w:vAlign w:val="center"/>
          </w:tcPr>
          <w:p w14:paraId="57A55A4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GL8-1 RT-R</w:t>
            </w:r>
          </w:p>
        </w:tc>
        <w:tc>
          <w:tcPr>
            <w:tcW w:w="4500" w:type="dxa"/>
            <w:shd w:val="clear" w:color="auto" w:fill="auto"/>
            <w:vAlign w:val="center"/>
          </w:tcPr>
          <w:p w14:paraId="7D85D6B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GCTCCAAGTTCTGAAGCT</w:t>
            </w:r>
          </w:p>
        </w:tc>
        <w:tc>
          <w:tcPr>
            <w:tcW w:w="1620" w:type="dxa"/>
          </w:tcPr>
          <w:p w14:paraId="128B4B21"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2770761" w14:textId="77777777">
        <w:trPr>
          <w:jc w:val="center"/>
        </w:trPr>
        <w:tc>
          <w:tcPr>
            <w:tcW w:w="2552" w:type="dxa"/>
            <w:shd w:val="clear" w:color="auto" w:fill="auto"/>
            <w:vAlign w:val="center"/>
          </w:tcPr>
          <w:p w14:paraId="6C465DE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GL8-2 RT-F</w:t>
            </w:r>
          </w:p>
        </w:tc>
        <w:tc>
          <w:tcPr>
            <w:tcW w:w="4500" w:type="dxa"/>
            <w:shd w:val="clear" w:color="auto" w:fill="auto"/>
            <w:vAlign w:val="center"/>
          </w:tcPr>
          <w:p w14:paraId="628E70D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CGACTGAGTCTTGCATGGA</w:t>
            </w:r>
          </w:p>
        </w:tc>
        <w:tc>
          <w:tcPr>
            <w:tcW w:w="1620" w:type="dxa"/>
          </w:tcPr>
          <w:p w14:paraId="0D8AD76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C5A30E3" w14:textId="77777777">
        <w:trPr>
          <w:jc w:val="center"/>
        </w:trPr>
        <w:tc>
          <w:tcPr>
            <w:tcW w:w="2552" w:type="dxa"/>
            <w:shd w:val="clear" w:color="auto" w:fill="auto"/>
            <w:vAlign w:val="center"/>
          </w:tcPr>
          <w:p w14:paraId="4B62D01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GL8-2 RT-R</w:t>
            </w:r>
          </w:p>
        </w:tc>
        <w:tc>
          <w:tcPr>
            <w:tcW w:w="4500" w:type="dxa"/>
            <w:shd w:val="clear" w:color="auto" w:fill="auto"/>
            <w:vAlign w:val="center"/>
          </w:tcPr>
          <w:p w14:paraId="28D67AA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TGCTCCAAATTTTGAAGCTC</w:t>
            </w:r>
          </w:p>
        </w:tc>
        <w:tc>
          <w:tcPr>
            <w:tcW w:w="1620" w:type="dxa"/>
          </w:tcPr>
          <w:p w14:paraId="472CCA5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607AFCF" w14:textId="77777777">
        <w:trPr>
          <w:trHeight w:val="179"/>
          <w:jc w:val="center"/>
        </w:trPr>
        <w:tc>
          <w:tcPr>
            <w:tcW w:w="2552" w:type="dxa"/>
            <w:shd w:val="clear" w:color="auto" w:fill="auto"/>
            <w:vAlign w:val="center"/>
          </w:tcPr>
          <w:p w14:paraId="4B12356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YUC1 RT-F</w:t>
            </w:r>
          </w:p>
        </w:tc>
        <w:tc>
          <w:tcPr>
            <w:tcW w:w="4500" w:type="dxa"/>
            <w:shd w:val="clear" w:color="auto" w:fill="auto"/>
            <w:vAlign w:val="center"/>
          </w:tcPr>
          <w:p w14:paraId="149882F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CATGGTAGTTAGAAACACA</w:t>
            </w:r>
          </w:p>
        </w:tc>
        <w:tc>
          <w:tcPr>
            <w:tcW w:w="1620" w:type="dxa"/>
          </w:tcPr>
          <w:p w14:paraId="39E44A6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54C2926" w14:textId="77777777">
        <w:trPr>
          <w:jc w:val="center"/>
        </w:trPr>
        <w:tc>
          <w:tcPr>
            <w:tcW w:w="2552" w:type="dxa"/>
            <w:shd w:val="clear" w:color="auto" w:fill="auto"/>
            <w:vAlign w:val="center"/>
          </w:tcPr>
          <w:p w14:paraId="6FF04FD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YUC1 RT-R</w:t>
            </w:r>
          </w:p>
        </w:tc>
        <w:tc>
          <w:tcPr>
            <w:tcW w:w="4500" w:type="dxa"/>
            <w:shd w:val="clear" w:color="auto" w:fill="auto"/>
            <w:vAlign w:val="center"/>
          </w:tcPr>
          <w:p w14:paraId="7134F64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ACGTTCTTGAGCTCGATAG</w:t>
            </w:r>
          </w:p>
        </w:tc>
        <w:tc>
          <w:tcPr>
            <w:tcW w:w="1620" w:type="dxa"/>
          </w:tcPr>
          <w:p w14:paraId="17D8DAB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AE8CA42" w14:textId="77777777">
        <w:trPr>
          <w:jc w:val="center"/>
        </w:trPr>
        <w:tc>
          <w:tcPr>
            <w:tcW w:w="2552" w:type="dxa"/>
            <w:shd w:val="clear" w:color="auto" w:fill="auto"/>
            <w:vAlign w:val="center"/>
          </w:tcPr>
          <w:p w14:paraId="05D3824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YUC2D RT-F</w:t>
            </w:r>
          </w:p>
        </w:tc>
        <w:tc>
          <w:tcPr>
            <w:tcW w:w="4500" w:type="dxa"/>
            <w:shd w:val="clear" w:color="auto" w:fill="auto"/>
            <w:vAlign w:val="center"/>
          </w:tcPr>
          <w:p w14:paraId="1E38BD6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TCGATGTGGACGTCGAAG</w:t>
            </w:r>
          </w:p>
        </w:tc>
        <w:tc>
          <w:tcPr>
            <w:tcW w:w="1620" w:type="dxa"/>
          </w:tcPr>
          <w:p w14:paraId="01C5C37A"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F8F4F5A" w14:textId="77777777">
        <w:trPr>
          <w:jc w:val="center"/>
        </w:trPr>
        <w:tc>
          <w:tcPr>
            <w:tcW w:w="2552" w:type="dxa"/>
            <w:shd w:val="clear" w:color="auto" w:fill="auto"/>
            <w:vAlign w:val="center"/>
          </w:tcPr>
          <w:p w14:paraId="6FA3FC8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YUC2D RT-R</w:t>
            </w:r>
          </w:p>
        </w:tc>
        <w:tc>
          <w:tcPr>
            <w:tcW w:w="4500" w:type="dxa"/>
            <w:shd w:val="clear" w:color="auto" w:fill="auto"/>
            <w:vAlign w:val="center"/>
          </w:tcPr>
          <w:p w14:paraId="011B9A8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CTTGGAGCTGCTTCAGTAC</w:t>
            </w:r>
          </w:p>
        </w:tc>
        <w:tc>
          <w:tcPr>
            <w:tcW w:w="1620" w:type="dxa"/>
          </w:tcPr>
          <w:p w14:paraId="1B037AE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A3BCCF5" w14:textId="77777777" w:rsidTr="006E30FF">
        <w:trPr>
          <w:jc w:val="center"/>
        </w:trPr>
        <w:tc>
          <w:tcPr>
            <w:tcW w:w="2552" w:type="dxa"/>
            <w:tcBorders>
              <w:bottom w:val="single" w:sz="4" w:space="0" w:color="auto"/>
            </w:tcBorders>
            <w:shd w:val="clear" w:color="auto" w:fill="auto"/>
            <w:vAlign w:val="center"/>
          </w:tcPr>
          <w:p w14:paraId="67E42E0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YUC3 RT-F</w:t>
            </w:r>
          </w:p>
        </w:tc>
        <w:tc>
          <w:tcPr>
            <w:tcW w:w="4500" w:type="dxa"/>
            <w:tcBorders>
              <w:bottom w:val="single" w:sz="4" w:space="0" w:color="auto"/>
            </w:tcBorders>
            <w:shd w:val="clear" w:color="auto" w:fill="auto"/>
            <w:vAlign w:val="center"/>
          </w:tcPr>
          <w:p w14:paraId="37C7EF8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GAGATGTTCTTCATTCAAC</w:t>
            </w:r>
          </w:p>
        </w:tc>
        <w:tc>
          <w:tcPr>
            <w:tcW w:w="1620" w:type="dxa"/>
            <w:tcBorders>
              <w:bottom w:val="single" w:sz="4" w:space="0" w:color="auto"/>
            </w:tcBorders>
          </w:tcPr>
          <w:p w14:paraId="0C3C23F3"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99BFCAC" w14:textId="77777777" w:rsidTr="006E30FF">
        <w:trPr>
          <w:jc w:val="center"/>
        </w:trPr>
        <w:tc>
          <w:tcPr>
            <w:tcW w:w="2552" w:type="dxa"/>
            <w:tcBorders>
              <w:top w:val="single" w:sz="4" w:space="0" w:color="auto"/>
            </w:tcBorders>
            <w:shd w:val="clear" w:color="auto" w:fill="auto"/>
            <w:vAlign w:val="center"/>
          </w:tcPr>
          <w:p w14:paraId="6332CF3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YUC3 RT-R</w:t>
            </w:r>
          </w:p>
        </w:tc>
        <w:tc>
          <w:tcPr>
            <w:tcW w:w="4500" w:type="dxa"/>
            <w:tcBorders>
              <w:top w:val="single" w:sz="4" w:space="0" w:color="auto"/>
            </w:tcBorders>
            <w:shd w:val="clear" w:color="auto" w:fill="auto"/>
            <w:vAlign w:val="center"/>
          </w:tcPr>
          <w:p w14:paraId="2F4510E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GTATATACTTCAACAGATTC</w:t>
            </w:r>
          </w:p>
        </w:tc>
        <w:tc>
          <w:tcPr>
            <w:tcW w:w="1620" w:type="dxa"/>
            <w:tcBorders>
              <w:top w:val="single" w:sz="4" w:space="0" w:color="auto"/>
            </w:tcBorders>
          </w:tcPr>
          <w:p w14:paraId="07A7560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FB38F24" w14:textId="77777777" w:rsidTr="006E30FF">
        <w:trPr>
          <w:jc w:val="center"/>
        </w:trPr>
        <w:tc>
          <w:tcPr>
            <w:tcW w:w="2552" w:type="dxa"/>
            <w:tcBorders>
              <w:top w:val="single" w:sz="4" w:space="0" w:color="auto"/>
            </w:tcBorders>
            <w:shd w:val="clear" w:color="auto" w:fill="auto"/>
            <w:vAlign w:val="center"/>
          </w:tcPr>
          <w:p w14:paraId="303919D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lastRenderedPageBreak/>
              <w:t>GhARR5 RT-F</w:t>
            </w:r>
          </w:p>
        </w:tc>
        <w:tc>
          <w:tcPr>
            <w:tcW w:w="4500" w:type="dxa"/>
            <w:tcBorders>
              <w:top w:val="single" w:sz="4" w:space="0" w:color="auto"/>
            </w:tcBorders>
            <w:shd w:val="clear" w:color="auto" w:fill="auto"/>
            <w:vAlign w:val="center"/>
          </w:tcPr>
          <w:p w14:paraId="19A03DC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GCATCTGAGTCTCAATTGCA</w:t>
            </w:r>
          </w:p>
        </w:tc>
        <w:tc>
          <w:tcPr>
            <w:tcW w:w="1620" w:type="dxa"/>
            <w:tcBorders>
              <w:top w:val="single" w:sz="4" w:space="0" w:color="auto"/>
            </w:tcBorders>
          </w:tcPr>
          <w:p w14:paraId="336E760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BAE9534" w14:textId="77777777">
        <w:trPr>
          <w:jc w:val="center"/>
        </w:trPr>
        <w:tc>
          <w:tcPr>
            <w:tcW w:w="2552" w:type="dxa"/>
            <w:shd w:val="clear" w:color="auto" w:fill="auto"/>
            <w:vAlign w:val="center"/>
          </w:tcPr>
          <w:p w14:paraId="1687175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5 RT-R</w:t>
            </w:r>
          </w:p>
        </w:tc>
        <w:tc>
          <w:tcPr>
            <w:tcW w:w="4500" w:type="dxa"/>
            <w:shd w:val="clear" w:color="auto" w:fill="auto"/>
            <w:vAlign w:val="center"/>
          </w:tcPr>
          <w:p w14:paraId="579663F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AGATTCACCTTCAAACCATTG</w:t>
            </w:r>
          </w:p>
        </w:tc>
        <w:tc>
          <w:tcPr>
            <w:tcW w:w="1620" w:type="dxa"/>
          </w:tcPr>
          <w:p w14:paraId="3F856633"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D34DEDA" w14:textId="77777777">
        <w:trPr>
          <w:jc w:val="center"/>
        </w:trPr>
        <w:tc>
          <w:tcPr>
            <w:tcW w:w="2552" w:type="dxa"/>
            <w:shd w:val="clear" w:color="auto" w:fill="auto"/>
            <w:vAlign w:val="center"/>
          </w:tcPr>
          <w:p w14:paraId="739EF48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6 RT-F</w:t>
            </w:r>
          </w:p>
        </w:tc>
        <w:tc>
          <w:tcPr>
            <w:tcW w:w="4500" w:type="dxa"/>
            <w:shd w:val="clear" w:color="auto" w:fill="auto"/>
            <w:vAlign w:val="center"/>
          </w:tcPr>
          <w:p w14:paraId="3418F7C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GATTACACGACCACAGAGTTA</w:t>
            </w:r>
          </w:p>
        </w:tc>
        <w:tc>
          <w:tcPr>
            <w:tcW w:w="1620" w:type="dxa"/>
          </w:tcPr>
          <w:p w14:paraId="3CE6617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D6CF47C" w14:textId="77777777">
        <w:trPr>
          <w:jc w:val="center"/>
        </w:trPr>
        <w:tc>
          <w:tcPr>
            <w:tcW w:w="2552" w:type="dxa"/>
            <w:shd w:val="clear" w:color="auto" w:fill="auto"/>
            <w:vAlign w:val="center"/>
          </w:tcPr>
          <w:p w14:paraId="205630E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6 RT-R</w:t>
            </w:r>
          </w:p>
        </w:tc>
        <w:tc>
          <w:tcPr>
            <w:tcW w:w="4500" w:type="dxa"/>
            <w:shd w:val="clear" w:color="auto" w:fill="auto"/>
            <w:vAlign w:val="center"/>
          </w:tcPr>
          <w:p w14:paraId="259DFFE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AATCCAGTGTTGAAGGAGAC</w:t>
            </w:r>
          </w:p>
        </w:tc>
        <w:tc>
          <w:tcPr>
            <w:tcW w:w="1620" w:type="dxa"/>
          </w:tcPr>
          <w:p w14:paraId="39701F4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7A7CC2B" w14:textId="77777777">
        <w:trPr>
          <w:jc w:val="center"/>
        </w:trPr>
        <w:tc>
          <w:tcPr>
            <w:tcW w:w="2552" w:type="dxa"/>
            <w:shd w:val="clear" w:color="auto" w:fill="auto"/>
            <w:vAlign w:val="center"/>
          </w:tcPr>
          <w:p w14:paraId="77EBFF0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7 RT-F</w:t>
            </w:r>
          </w:p>
        </w:tc>
        <w:tc>
          <w:tcPr>
            <w:tcW w:w="4500" w:type="dxa"/>
            <w:shd w:val="clear" w:color="auto" w:fill="auto"/>
            <w:vAlign w:val="center"/>
          </w:tcPr>
          <w:p w14:paraId="33A3A26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ACAGATGCTTGGAAGATGG</w:t>
            </w:r>
          </w:p>
        </w:tc>
        <w:tc>
          <w:tcPr>
            <w:tcW w:w="1620" w:type="dxa"/>
          </w:tcPr>
          <w:p w14:paraId="279A5B28"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BCE094F" w14:textId="77777777">
        <w:trPr>
          <w:jc w:val="center"/>
        </w:trPr>
        <w:tc>
          <w:tcPr>
            <w:tcW w:w="2552" w:type="dxa"/>
            <w:shd w:val="clear" w:color="auto" w:fill="auto"/>
            <w:vAlign w:val="center"/>
          </w:tcPr>
          <w:p w14:paraId="2B50882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7 RT-R</w:t>
            </w:r>
          </w:p>
        </w:tc>
        <w:tc>
          <w:tcPr>
            <w:tcW w:w="4500" w:type="dxa"/>
            <w:shd w:val="clear" w:color="auto" w:fill="auto"/>
            <w:vAlign w:val="center"/>
          </w:tcPr>
          <w:p w14:paraId="4B83332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AGACAACTTCCAATTCATTG</w:t>
            </w:r>
          </w:p>
        </w:tc>
        <w:tc>
          <w:tcPr>
            <w:tcW w:w="1620" w:type="dxa"/>
          </w:tcPr>
          <w:p w14:paraId="034E3ED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D9992FD" w14:textId="77777777">
        <w:trPr>
          <w:jc w:val="center"/>
        </w:trPr>
        <w:tc>
          <w:tcPr>
            <w:tcW w:w="2552" w:type="dxa"/>
            <w:shd w:val="clear" w:color="auto" w:fill="auto"/>
            <w:vAlign w:val="center"/>
          </w:tcPr>
          <w:p w14:paraId="5A480CE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15D RT-F</w:t>
            </w:r>
          </w:p>
        </w:tc>
        <w:tc>
          <w:tcPr>
            <w:tcW w:w="4500" w:type="dxa"/>
            <w:shd w:val="clear" w:color="auto" w:fill="auto"/>
            <w:vAlign w:val="center"/>
          </w:tcPr>
          <w:p w14:paraId="19246F7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TGGAACCAAGGCATTGGAG</w:t>
            </w:r>
          </w:p>
        </w:tc>
        <w:tc>
          <w:tcPr>
            <w:tcW w:w="1620" w:type="dxa"/>
          </w:tcPr>
          <w:p w14:paraId="25D4BE6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726EAEF" w14:textId="77777777">
        <w:trPr>
          <w:jc w:val="center"/>
        </w:trPr>
        <w:tc>
          <w:tcPr>
            <w:tcW w:w="2552" w:type="dxa"/>
            <w:shd w:val="clear" w:color="auto" w:fill="auto"/>
            <w:vAlign w:val="center"/>
          </w:tcPr>
          <w:p w14:paraId="37A8F3B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R15D RT-R</w:t>
            </w:r>
          </w:p>
        </w:tc>
        <w:tc>
          <w:tcPr>
            <w:tcW w:w="4500" w:type="dxa"/>
            <w:shd w:val="clear" w:color="auto" w:fill="auto"/>
            <w:vAlign w:val="center"/>
          </w:tcPr>
          <w:p w14:paraId="679B6F0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CGAAGACATGATGACAACT</w:t>
            </w:r>
          </w:p>
        </w:tc>
        <w:tc>
          <w:tcPr>
            <w:tcW w:w="1620" w:type="dxa"/>
          </w:tcPr>
          <w:p w14:paraId="50FE4EEE"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07C467A" w14:textId="77777777">
        <w:trPr>
          <w:jc w:val="center"/>
        </w:trPr>
        <w:tc>
          <w:tcPr>
            <w:tcW w:w="2552" w:type="dxa"/>
            <w:shd w:val="clear" w:color="auto" w:fill="auto"/>
            <w:vAlign w:val="center"/>
          </w:tcPr>
          <w:p w14:paraId="3B0FB0E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GRF1 RT-F</w:t>
            </w:r>
          </w:p>
        </w:tc>
        <w:tc>
          <w:tcPr>
            <w:tcW w:w="4500" w:type="dxa"/>
            <w:shd w:val="clear" w:color="auto" w:fill="auto"/>
            <w:vAlign w:val="center"/>
          </w:tcPr>
          <w:p w14:paraId="6403A00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ACTAACAGCAGCACAGGTG</w:t>
            </w:r>
          </w:p>
        </w:tc>
        <w:tc>
          <w:tcPr>
            <w:tcW w:w="1620" w:type="dxa"/>
          </w:tcPr>
          <w:p w14:paraId="7A20341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14B9E2C" w14:textId="77777777">
        <w:trPr>
          <w:jc w:val="center"/>
        </w:trPr>
        <w:tc>
          <w:tcPr>
            <w:tcW w:w="2552" w:type="dxa"/>
            <w:shd w:val="clear" w:color="auto" w:fill="auto"/>
            <w:vAlign w:val="center"/>
          </w:tcPr>
          <w:p w14:paraId="7AA89F9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GRF1 RT-R</w:t>
            </w:r>
          </w:p>
        </w:tc>
        <w:tc>
          <w:tcPr>
            <w:tcW w:w="4500" w:type="dxa"/>
            <w:shd w:val="clear" w:color="auto" w:fill="auto"/>
            <w:vAlign w:val="center"/>
          </w:tcPr>
          <w:p w14:paraId="31FF6BE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TGAACCAAGGAGGTTATTGC</w:t>
            </w:r>
          </w:p>
        </w:tc>
        <w:tc>
          <w:tcPr>
            <w:tcW w:w="1620" w:type="dxa"/>
          </w:tcPr>
          <w:p w14:paraId="2EDC378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A5DCDED" w14:textId="77777777">
        <w:trPr>
          <w:jc w:val="center"/>
        </w:trPr>
        <w:tc>
          <w:tcPr>
            <w:tcW w:w="2552" w:type="dxa"/>
            <w:shd w:val="clear" w:color="auto" w:fill="auto"/>
            <w:vAlign w:val="center"/>
          </w:tcPr>
          <w:p w14:paraId="5CFFCD2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GRF6 RT-F</w:t>
            </w:r>
          </w:p>
        </w:tc>
        <w:tc>
          <w:tcPr>
            <w:tcW w:w="4500" w:type="dxa"/>
            <w:shd w:val="clear" w:color="auto" w:fill="auto"/>
            <w:vAlign w:val="center"/>
          </w:tcPr>
          <w:p w14:paraId="5C6F5DB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AGTCTCTTCATTTCCTCAGT</w:t>
            </w:r>
          </w:p>
        </w:tc>
        <w:tc>
          <w:tcPr>
            <w:tcW w:w="1620" w:type="dxa"/>
          </w:tcPr>
          <w:p w14:paraId="376A0C12"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E9E5D78" w14:textId="77777777">
        <w:trPr>
          <w:jc w:val="center"/>
        </w:trPr>
        <w:tc>
          <w:tcPr>
            <w:tcW w:w="2552" w:type="dxa"/>
            <w:shd w:val="clear" w:color="auto" w:fill="auto"/>
            <w:vAlign w:val="center"/>
          </w:tcPr>
          <w:p w14:paraId="7BB1F08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GRF6 RT-R</w:t>
            </w:r>
          </w:p>
        </w:tc>
        <w:tc>
          <w:tcPr>
            <w:tcW w:w="4500" w:type="dxa"/>
            <w:shd w:val="clear" w:color="auto" w:fill="auto"/>
            <w:vAlign w:val="center"/>
          </w:tcPr>
          <w:p w14:paraId="74669AB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ATGAGGTCTGGTTGGATCTG</w:t>
            </w:r>
          </w:p>
        </w:tc>
        <w:tc>
          <w:tcPr>
            <w:tcW w:w="1620" w:type="dxa"/>
          </w:tcPr>
          <w:p w14:paraId="1F49D5DE"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9E7BD39" w14:textId="77777777">
        <w:trPr>
          <w:jc w:val="center"/>
        </w:trPr>
        <w:tc>
          <w:tcPr>
            <w:tcW w:w="2552" w:type="dxa"/>
            <w:shd w:val="clear" w:color="auto" w:fill="auto"/>
            <w:vAlign w:val="center"/>
          </w:tcPr>
          <w:p w14:paraId="4C74AAC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GIF3 RT-F</w:t>
            </w:r>
          </w:p>
        </w:tc>
        <w:tc>
          <w:tcPr>
            <w:tcW w:w="4500" w:type="dxa"/>
            <w:shd w:val="clear" w:color="auto" w:fill="auto"/>
            <w:vAlign w:val="center"/>
          </w:tcPr>
          <w:p w14:paraId="32C924A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AACAAGCAATGCAAGGTC</w:t>
            </w:r>
          </w:p>
        </w:tc>
        <w:tc>
          <w:tcPr>
            <w:tcW w:w="1620" w:type="dxa"/>
          </w:tcPr>
          <w:p w14:paraId="699024F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BFFE1D2" w14:textId="77777777">
        <w:trPr>
          <w:jc w:val="center"/>
        </w:trPr>
        <w:tc>
          <w:tcPr>
            <w:tcW w:w="2552" w:type="dxa"/>
            <w:shd w:val="clear" w:color="auto" w:fill="auto"/>
            <w:vAlign w:val="center"/>
          </w:tcPr>
          <w:p w14:paraId="2A53203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GIF3 RT-R</w:t>
            </w:r>
          </w:p>
        </w:tc>
        <w:tc>
          <w:tcPr>
            <w:tcW w:w="4500" w:type="dxa"/>
            <w:shd w:val="clear" w:color="auto" w:fill="auto"/>
            <w:vAlign w:val="center"/>
          </w:tcPr>
          <w:p w14:paraId="5207455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GTTGTGCTGCCCTGCCCA</w:t>
            </w:r>
          </w:p>
        </w:tc>
        <w:tc>
          <w:tcPr>
            <w:tcW w:w="1620" w:type="dxa"/>
          </w:tcPr>
          <w:p w14:paraId="7BFB8A91"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9C069D7" w14:textId="77777777">
        <w:trPr>
          <w:jc w:val="center"/>
        </w:trPr>
        <w:tc>
          <w:tcPr>
            <w:tcW w:w="2552" w:type="dxa"/>
            <w:shd w:val="clear" w:color="auto" w:fill="auto"/>
            <w:vAlign w:val="center"/>
          </w:tcPr>
          <w:p w14:paraId="22872CF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F5 RT-F</w:t>
            </w:r>
          </w:p>
        </w:tc>
        <w:tc>
          <w:tcPr>
            <w:tcW w:w="4500" w:type="dxa"/>
            <w:shd w:val="clear" w:color="auto" w:fill="auto"/>
            <w:vAlign w:val="center"/>
          </w:tcPr>
          <w:p w14:paraId="36D4434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TGCTGCTGCCAATAGAAG</w:t>
            </w:r>
          </w:p>
        </w:tc>
        <w:tc>
          <w:tcPr>
            <w:tcW w:w="1620" w:type="dxa"/>
          </w:tcPr>
          <w:p w14:paraId="08254B24"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63A331A9" w14:textId="77777777">
        <w:trPr>
          <w:jc w:val="center"/>
        </w:trPr>
        <w:tc>
          <w:tcPr>
            <w:tcW w:w="2552" w:type="dxa"/>
            <w:shd w:val="clear" w:color="auto" w:fill="auto"/>
            <w:vAlign w:val="center"/>
          </w:tcPr>
          <w:p w14:paraId="05A914B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ARF5 RT-R</w:t>
            </w:r>
          </w:p>
        </w:tc>
        <w:tc>
          <w:tcPr>
            <w:tcW w:w="4500" w:type="dxa"/>
            <w:shd w:val="clear" w:color="auto" w:fill="auto"/>
            <w:vAlign w:val="center"/>
          </w:tcPr>
          <w:p w14:paraId="428C0EB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TCCAAGTCGCTAATACCAACT</w:t>
            </w:r>
          </w:p>
        </w:tc>
        <w:tc>
          <w:tcPr>
            <w:tcW w:w="1620" w:type="dxa"/>
          </w:tcPr>
          <w:p w14:paraId="121C52DA"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4CAAB66" w14:textId="77777777">
        <w:trPr>
          <w:jc w:val="center"/>
        </w:trPr>
        <w:tc>
          <w:tcPr>
            <w:tcW w:w="2552" w:type="dxa"/>
            <w:shd w:val="clear" w:color="auto" w:fill="auto"/>
            <w:vAlign w:val="center"/>
          </w:tcPr>
          <w:p w14:paraId="06B510A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LHCA2 RT-F</w:t>
            </w:r>
          </w:p>
        </w:tc>
        <w:tc>
          <w:tcPr>
            <w:tcW w:w="4500" w:type="dxa"/>
            <w:shd w:val="clear" w:color="auto" w:fill="auto"/>
            <w:vAlign w:val="center"/>
          </w:tcPr>
          <w:p w14:paraId="6B4C1AC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CTCTCTTCATCGTTGAGCT</w:t>
            </w:r>
          </w:p>
        </w:tc>
        <w:tc>
          <w:tcPr>
            <w:tcW w:w="1620" w:type="dxa"/>
          </w:tcPr>
          <w:p w14:paraId="61ACFF4A"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25503056" w14:textId="77777777">
        <w:trPr>
          <w:jc w:val="center"/>
        </w:trPr>
        <w:tc>
          <w:tcPr>
            <w:tcW w:w="2552" w:type="dxa"/>
            <w:shd w:val="clear" w:color="auto" w:fill="auto"/>
            <w:vAlign w:val="center"/>
          </w:tcPr>
          <w:p w14:paraId="2E1E490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LHCA2 RT-R</w:t>
            </w:r>
          </w:p>
        </w:tc>
        <w:tc>
          <w:tcPr>
            <w:tcW w:w="4500" w:type="dxa"/>
            <w:shd w:val="clear" w:color="auto" w:fill="auto"/>
            <w:vAlign w:val="center"/>
          </w:tcPr>
          <w:p w14:paraId="5AE3D39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GCTCCTTGATCTTCTCAG</w:t>
            </w:r>
          </w:p>
        </w:tc>
        <w:tc>
          <w:tcPr>
            <w:tcW w:w="1620" w:type="dxa"/>
          </w:tcPr>
          <w:p w14:paraId="7138A64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65EBC16" w14:textId="77777777">
        <w:trPr>
          <w:jc w:val="center"/>
        </w:trPr>
        <w:tc>
          <w:tcPr>
            <w:tcW w:w="2552" w:type="dxa"/>
            <w:shd w:val="clear" w:color="auto" w:fill="auto"/>
            <w:vAlign w:val="center"/>
          </w:tcPr>
          <w:p w14:paraId="105B29C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CLE27 RT-F</w:t>
            </w:r>
          </w:p>
        </w:tc>
        <w:tc>
          <w:tcPr>
            <w:tcW w:w="4500" w:type="dxa"/>
            <w:shd w:val="clear" w:color="auto" w:fill="auto"/>
            <w:vAlign w:val="center"/>
          </w:tcPr>
          <w:p w14:paraId="145ED5F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TTCTATGGTGGTGATGTTG</w:t>
            </w:r>
          </w:p>
        </w:tc>
        <w:tc>
          <w:tcPr>
            <w:tcW w:w="1620" w:type="dxa"/>
          </w:tcPr>
          <w:p w14:paraId="1544402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3690C8D" w14:textId="77777777">
        <w:trPr>
          <w:jc w:val="center"/>
        </w:trPr>
        <w:tc>
          <w:tcPr>
            <w:tcW w:w="2552" w:type="dxa"/>
            <w:shd w:val="clear" w:color="auto" w:fill="auto"/>
            <w:vAlign w:val="center"/>
          </w:tcPr>
          <w:p w14:paraId="2B628B9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CLE27 RT-R</w:t>
            </w:r>
          </w:p>
        </w:tc>
        <w:tc>
          <w:tcPr>
            <w:tcW w:w="4500" w:type="dxa"/>
            <w:shd w:val="clear" w:color="auto" w:fill="auto"/>
            <w:vAlign w:val="center"/>
          </w:tcPr>
          <w:p w14:paraId="7E929DA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TCTTCGTTTGCTATCTTCA</w:t>
            </w:r>
          </w:p>
        </w:tc>
        <w:tc>
          <w:tcPr>
            <w:tcW w:w="1620" w:type="dxa"/>
          </w:tcPr>
          <w:p w14:paraId="59B6585F"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370B0B52" w14:textId="77777777">
        <w:trPr>
          <w:jc w:val="center"/>
        </w:trPr>
        <w:tc>
          <w:tcPr>
            <w:tcW w:w="2552" w:type="dxa"/>
            <w:shd w:val="clear" w:color="auto" w:fill="auto"/>
            <w:vAlign w:val="center"/>
          </w:tcPr>
          <w:p w14:paraId="3013677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PIN3-1 RT-F</w:t>
            </w:r>
          </w:p>
        </w:tc>
        <w:tc>
          <w:tcPr>
            <w:tcW w:w="4500" w:type="dxa"/>
            <w:shd w:val="clear" w:color="auto" w:fill="auto"/>
            <w:vAlign w:val="center"/>
          </w:tcPr>
          <w:p w14:paraId="7375562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CTTAATCTTGATCATGGTCT</w:t>
            </w:r>
          </w:p>
        </w:tc>
        <w:tc>
          <w:tcPr>
            <w:tcW w:w="1620" w:type="dxa"/>
          </w:tcPr>
          <w:p w14:paraId="77774E7D"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5198015" w14:textId="77777777">
        <w:trPr>
          <w:jc w:val="center"/>
        </w:trPr>
        <w:tc>
          <w:tcPr>
            <w:tcW w:w="2552" w:type="dxa"/>
            <w:shd w:val="clear" w:color="auto" w:fill="auto"/>
            <w:vAlign w:val="center"/>
          </w:tcPr>
          <w:p w14:paraId="3DBE10A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PIN3-1 RT-R</w:t>
            </w:r>
          </w:p>
        </w:tc>
        <w:tc>
          <w:tcPr>
            <w:tcW w:w="4500" w:type="dxa"/>
            <w:shd w:val="clear" w:color="auto" w:fill="auto"/>
            <w:vAlign w:val="center"/>
          </w:tcPr>
          <w:p w14:paraId="3F916B3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CAAGCGATGATCTTGGGT</w:t>
            </w:r>
          </w:p>
        </w:tc>
        <w:tc>
          <w:tcPr>
            <w:tcW w:w="1620" w:type="dxa"/>
          </w:tcPr>
          <w:p w14:paraId="48CA5486"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2069611" w14:textId="77777777">
        <w:trPr>
          <w:jc w:val="center"/>
        </w:trPr>
        <w:tc>
          <w:tcPr>
            <w:tcW w:w="2552" w:type="dxa"/>
            <w:shd w:val="clear" w:color="auto" w:fill="auto"/>
            <w:vAlign w:val="center"/>
          </w:tcPr>
          <w:p w14:paraId="0E53729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PIN3-2 RT-F</w:t>
            </w:r>
          </w:p>
        </w:tc>
        <w:tc>
          <w:tcPr>
            <w:tcW w:w="4500" w:type="dxa"/>
            <w:shd w:val="clear" w:color="auto" w:fill="auto"/>
            <w:vAlign w:val="center"/>
          </w:tcPr>
          <w:p w14:paraId="325F868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TTGCAGGTCCAGCTGTGAT</w:t>
            </w:r>
          </w:p>
        </w:tc>
        <w:tc>
          <w:tcPr>
            <w:tcW w:w="1620" w:type="dxa"/>
          </w:tcPr>
          <w:p w14:paraId="15B814E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0977B7A" w14:textId="77777777">
        <w:trPr>
          <w:jc w:val="center"/>
        </w:trPr>
        <w:tc>
          <w:tcPr>
            <w:tcW w:w="2552" w:type="dxa"/>
            <w:shd w:val="clear" w:color="auto" w:fill="auto"/>
            <w:vAlign w:val="center"/>
          </w:tcPr>
          <w:p w14:paraId="61B7F43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PIN3-2 RT-R</w:t>
            </w:r>
          </w:p>
        </w:tc>
        <w:tc>
          <w:tcPr>
            <w:tcW w:w="4500" w:type="dxa"/>
            <w:shd w:val="clear" w:color="auto" w:fill="auto"/>
            <w:vAlign w:val="center"/>
          </w:tcPr>
          <w:p w14:paraId="6920233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AGACAAGCGTTATGGGCAAG</w:t>
            </w:r>
          </w:p>
        </w:tc>
        <w:tc>
          <w:tcPr>
            <w:tcW w:w="1620" w:type="dxa"/>
          </w:tcPr>
          <w:p w14:paraId="10F2E06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89D0534" w14:textId="77777777">
        <w:trPr>
          <w:jc w:val="center"/>
        </w:trPr>
        <w:tc>
          <w:tcPr>
            <w:tcW w:w="2552" w:type="dxa"/>
            <w:shd w:val="clear" w:color="auto" w:fill="auto"/>
            <w:vAlign w:val="center"/>
          </w:tcPr>
          <w:p w14:paraId="5E68C9A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IPT2 RT-F</w:t>
            </w:r>
          </w:p>
        </w:tc>
        <w:tc>
          <w:tcPr>
            <w:tcW w:w="4500" w:type="dxa"/>
            <w:shd w:val="clear" w:color="auto" w:fill="auto"/>
            <w:vAlign w:val="center"/>
          </w:tcPr>
          <w:p w14:paraId="750D707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CGACAGGCCATAGGTGTTC</w:t>
            </w:r>
          </w:p>
        </w:tc>
        <w:tc>
          <w:tcPr>
            <w:tcW w:w="1620" w:type="dxa"/>
          </w:tcPr>
          <w:p w14:paraId="1FA1AE00"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B1647FA" w14:textId="77777777">
        <w:trPr>
          <w:jc w:val="center"/>
        </w:trPr>
        <w:tc>
          <w:tcPr>
            <w:tcW w:w="2552" w:type="dxa"/>
            <w:shd w:val="clear" w:color="auto" w:fill="auto"/>
            <w:vAlign w:val="center"/>
          </w:tcPr>
          <w:p w14:paraId="5ADD4F2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IPT2 RT-R</w:t>
            </w:r>
          </w:p>
        </w:tc>
        <w:tc>
          <w:tcPr>
            <w:tcW w:w="4500" w:type="dxa"/>
            <w:shd w:val="clear" w:color="auto" w:fill="auto"/>
            <w:vAlign w:val="center"/>
          </w:tcPr>
          <w:p w14:paraId="7731FB3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TCAATGGCTTCTTCTAACA</w:t>
            </w:r>
          </w:p>
        </w:tc>
        <w:tc>
          <w:tcPr>
            <w:tcW w:w="1620" w:type="dxa"/>
          </w:tcPr>
          <w:p w14:paraId="537F0601"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2A85A17" w14:textId="77777777">
        <w:trPr>
          <w:jc w:val="center"/>
        </w:trPr>
        <w:tc>
          <w:tcPr>
            <w:tcW w:w="2552" w:type="dxa"/>
            <w:shd w:val="clear" w:color="auto" w:fill="auto"/>
            <w:vAlign w:val="center"/>
          </w:tcPr>
          <w:p w14:paraId="30D42613"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IPT3 RT-F</w:t>
            </w:r>
          </w:p>
        </w:tc>
        <w:tc>
          <w:tcPr>
            <w:tcW w:w="4500" w:type="dxa"/>
            <w:shd w:val="clear" w:color="auto" w:fill="auto"/>
            <w:vAlign w:val="center"/>
          </w:tcPr>
          <w:p w14:paraId="55C5821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TGCTGCAAGAAGCAATACA</w:t>
            </w:r>
          </w:p>
        </w:tc>
        <w:tc>
          <w:tcPr>
            <w:tcW w:w="1620" w:type="dxa"/>
          </w:tcPr>
          <w:p w14:paraId="151C885F"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A54F5E0" w14:textId="77777777">
        <w:trPr>
          <w:jc w:val="center"/>
        </w:trPr>
        <w:tc>
          <w:tcPr>
            <w:tcW w:w="2552" w:type="dxa"/>
            <w:shd w:val="clear" w:color="auto" w:fill="auto"/>
            <w:vAlign w:val="center"/>
          </w:tcPr>
          <w:p w14:paraId="0F94D2F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hIPT3 RT-R</w:t>
            </w:r>
          </w:p>
        </w:tc>
        <w:tc>
          <w:tcPr>
            <w:tcW w:w="4500" w:type="dxa"/>
            <w:shd w:val="clear" w:color="auto" w:fill="auto"/>
            <w:vAlign w:val="center"/>
          </w:tcPr>
          <w:p w14:paraId="5B6E007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CACTATCTCCGTACTAGGAC</w:t>
            </w:r>
          </w:p>
        </w:tc>
        <w:tc>
          <w:tcPr>
            <w:tcW w:w="1620" w:type="dxa"/>
          </w:tcPr>
          <w:p w14:paraId="2614783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92E5B0B" w14:textId="77777777">
        <w:trPr>
          <w:jc w:val="center"/>
        </w:trPr>
        <w:tc>
          <w:tcPr>
            <w:tcW w:w="2552" w:type="dxa"/>
            <w:shd w:val="clear" w:color="auto" w:fill="auto"/>
            <w:vAlign w:val="center"/>
          </w:tcPr>
          <w:p w14:paraId="2869840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bidi="he-IL"/>
              </w:rPr>
              <w:t>GhWOX4-1 RT-F</w:t>
            </w:r>
          </w:p>
        </w:tc>
        <w:tc>
          <w:tcPr>
            <w:tcW w:w="4500" w:type="dxa"/>
            <w:shd w:val="clear" w:color="auto" w:fill="auto"/>
            <w:vAlign w:val="center"/>
          </w:tcPr>
          <w:p w14:paraId="72FB629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bidi="he-IL"/>
              </w:rPr>
              <w:t>ACGGGAGAGACAAAAGCAGAAG</w:t>
            </w:r>
          </w:p>
        </w:tc>
        <w:tc>
          <w:tcPr>
            <w:tcW w:w="1620" w:type="dxa"/>
          </w:tcPr>
          <w:p w14:paraId="31028829"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608949E" w14:textId="77777777">
        <w:trPr>
          <w:jc w:val="center"/>
        </w:trPr>
        <w:tc>
          <w:tcPr>
            <w:tcW w:w="2552" w:type="dxa"/>
            <w:shd w:val="clear" w:color="auto" w:fill="auto"/>
            <w:vAlign w:val="center"/>
          </w:tcPr>
          <w:p w14:paraId="1267A02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bidi="he-IL"/>
              </w:rPr>
              <w:t>GhWOX4-1 RT-R</w:t>
            </w:r>
          </w:p>
        </w:tc>
        <w:tc>
          <w:tcPr>
            <w:tcW w:w="4500" w:type="dxa"/>
            <w:shd w:val="clear" w:color="auto" w:fill="auto"/>
            <w:vAlign w:val="center"/>
          </w:tcPr>
          <w:p w14:paraId="2C777B8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lang w:bidi="he-IL"/>
              </w:rPr>
              <w:t>GTGCAATGGGAAGAGCTCCAGA</w:t>
            </w:r>
          </w:p>
        </w:tc>
        <w:tc>
          <w:tcPr>
            <w:tcW w:w="1620" w:type="dxa"/>
          </w:tcPr>
          <w:p w14:paraId="7ECB3DA3"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0F44867" w14:textId="77777777">
        <w:trPr>
          <w:jc w:val="center"/>
        </w:trPr>
        <w:tc>
          <w:tcPr>
            <w:tcW w:w="2552" w:type="dxa"/>
            <w:shd w:val="clear" w:color="auto" w:fill="auto"/>
            <w:vAlign w:val="center"/>
          </w:tcPr>
          <w:p w14:paraId="223A5BB9"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4-2D RT-F</w:t>
            </w:r>
          </w:p>
        </w:tc>
        <w:tc>
          <w:tcPr>
            <w:tcW w:w="4500" w:type="dxa"/>
            <w:shd w:val="clear" w:color="auto" w:fill="auto"/>
            <w:vAlign w:val="center"/>
          </w:tcPr>
          <w:p w14:paraId="33DD986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TCGCGAGCGACAAAAGCAGAAG</w:t>
            </w:r>
          </w:p>
        </w:tc>
        <w:tc>
          <w:tcPr>
            <w:tcW w:w="1620" w:type="dxa"/>
          </w:tcPr>
          <w:p w14:paraId="572BA8B7"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AEE873D" w14:textId="77777777">
        <w:trPr>
          <w:jc w:val="center"/>
        </w:trPr>
        <w:tc>
          <w:tcPr>
            <w:tcW w:w="2552" w:type="dxa"/>
            <w:shd w:val="clear" w:color="auto" w:fill="auto"/>
            <w:vAlign w:val="center"/>
          </w:tcPr>
          <w:p w14:paraId="768A5BA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4-2D RT-R</w:t>
            </w:r>
          </w:p>
        </w:tc>
        <w:tc>
          <w:tcPr>
            <w:tcW w:w="4500" w:type="dxa"/>
            <w:shd w:val="clear" w:color="auto" w:fill="auto"/>
            <w:vAlign w:val="center"/>
          </w:tcPr>
          <w:p w14:paraId="34EBE7E5"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CGGGAATAGCTCTAGAGTTCT</w:t>
            </w:r>
          </w:p>
        </w:tc>
        <w:tc>
          <w:tcPr>
            <w:tcW w:w="1620" w:type="dxa"/>
          </w:tcPr>
          <w:p w14:paraId="592C1355"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E68D1C8" w14:textId="77777777">
        <w:trPr>
          <w:jc w:val="center"/>
        </w:trPr>
        <w:tc>
          <w:tcPr>
            <w:tcW w:w="2552" w:type="dxa"/>
            <w:shd w:val="clear" w:color="auto" w:fill="auto"/>
            <w:vAlign w:val="center"/>
          </w:tcPr>
          <w:p w14:paraId="7BC6DD1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11 RT-F</w:t>
            </w:r>
          </w:p>
        </w:tc>
        <w:tc>
          <w:tcPr>
            <w:tcW w:w="4500" w:type="dxa"/>
            <w:shd w:val="clear" w:color="auto" w:fill="auto"/>
            <w:vAlign w:val="center"/>
          </w:tcPr>
          <w:p w14:paraId="171CA27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CATCAGTTTTATGCCCTTCAGA</w:t>
            </w:r>
          </w:p>
        </w:tc>
        <w:tc>
          <w:tcPr>
            <w:tcW w:w="1620" w:type="dxa"/>
          </w:tcPr>
          <w:p w14:paraId="409139F2"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1B291579" w14:textId="77777777">
        <w:trPr>
          <w:jc w:val="center"/>
        </w:trPr>
        <w:tc>
          <w:tcPr>
            <w:tcW w:w="2552" w:type="dxa"/>
            <w:shd w:val="clear" w:color="auto" w:fill="auto"/>
            <w:vAlign w:val="center"/>
          </w:tcPr>
          <w:p w14:paraId="3644A978"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11 RT-R</w:t>
            </w:r>
          </w:p>
        </w:tc>
        <w:tc>
          <w:tcPr>
            <w:tcW w:w="4500" w:type="dxa"/>
            <w:shd w:val="clear" w:color="auto" w:fill="auto"/>
            <w:vAlign w:val="center"/>
          </w:tcPr>
          <w:p w14:paraId="032622D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CTTTCACCGTGGAGCAAACTC</w:t>
            </w:r>
          </w:p>
        </w:tc>
        <w:tc>
          <w:tcPr>
            <w:tcW w:w="1620" w:type="dxa"/>
          </w:tcPr>
          <w:p w14:paraId="69130EB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5BAFAAAE" w14:textId="77777777">
        <w:trPr>
          <w:jc w:val="center"/>
        </w:trPr>
        <w:tc>
          <w:tcPr>
            <w:tcW w:w="2552" w:type="dxa"/>
            <w:shd w:val="clear" w:color="auto" w:fill="auto"/>
            <w:vAlign w:val="center"/>
          </w:tcPr>
          <w:p w14:paraId="12297EE7"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13a RT-F</w:t>
            </w:r>
          </w:p>
        </w:tc>
        <w:tc>
          <w:tcPr>
            <w:tcW w:w="4500" w:type="dxa"/>
            <w:shd w:val="clear" w:color="auto" w:fill="auto"/>
            <w:vAlign w:val="center"/>
          </w:tcPr>
          <w:p w14:paraId="5CF62361"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TCGAGTCACCGAATGAAAAGA</w:t>
            </w:r>
          </w:p>
        </w:tc>
        <w:tc>
          <w:tcPr>
            <w:tcW w:w="1620" w:type="dxa"/>
          </w:tcPr>
          <w:p w14:paraId="69B83AAB"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435159B1" w14:textId="77777777">
        <w:trPr>
          <w:jc w:val="center"/>
        </w:trPr>
        <w:tc>
          <w:tcPr>
            <w:tcW w:w="2552" w:type="dxa"/>
            <w:shd w:val="clear" w:color="auto" w:fill="auto"/>
            <w:vAlign w:val="center"/>
          </w:tcPr>
          <w:p w14:paraId="7D33B903"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13a RT-R</w:t>
            </w:r>
          </w:p>
        </w:tc>
        <w:tc>
          <w:tcPr>
            <w:tcW w:w="4500" w:type="dxa"/>
            <w:shd w:val="clear" w:color="auto" w:fill="auto"/>
            <w:vAlign w:val="center"/>
          </w:tcPr>
          <w:p w14:paraId="444DA63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TGCCGTAGTCACCTGCCTGGTC</w:t>
            </w:r>
          </w:p>
        </w:tc>
        <w:tc>
          <w:tcPr>
            <w:tcW w:w="1620" w:type="dxa"/>
          </w:tcPr>
          <w:p w14:paraId="71ED9A9C"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BD6468E" w14:textId="77777777">
        <w:trPr>
          <w:jc w:val="center"/>
        </w:trPr>
        <w:tc>
          <w:tcPr>
            <w:tcW w:w="2552" w:type="dxa"/>
            <w:shd w:val="clear" w:color="auto" w:fill="auto"/>
            <w:vAlign w:val="center"/>
          </w:tcPr>
          <w:p w14:paraId="22EAC16E"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13b RT-F</w:t>
            </w:r>
          </w:p>
        </w:tc>
        <w:tc>
          <w:tcPr>
            <w:tcW w:w="4500" w:type="dxa"/>
            <w:shd w:val="clear" w:color="auto" w:fill="auto"/>
            <w:vAlign w:val="center"/>
          </w:tcPr>
          <w:p w14:paraId="230B628B"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TGTATAACTGGTTTCAAAACAG</w:t>
            </w:r>
          </w:p>
        </w:tc>
        <w:tc>
          <w:tcPr>
            <w:tcW w:w="1620" w:type="dxa"/>
          </w:tcPr>
          <w:p w14:paraId="06D03036" w14:textId="77777777" w:rsidR="00884824" w:rsidRPr="00566E27" w:rsidRDefault="00B309A0">
            <w:pPr>
              <w:rPr>
                <w:rFonts w:ascii="Times New Roman" w:hAnsi="Times New Roman" w:cs="Times New Roman"/>
                <w:sz w:val="18"/>
                <w:szCs w:val="16"/>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7F6856A3" w14:textId="77777777">
        <w:trPr>
          <w:jc w:val="center"/>
        </w:trPr>
        <w:tc>
          <w:tcPr>
            <w:tcW w:w="2552" w:type="dxa"/>
            <w:shd w:val="clear" w:color="auto" w:fill="auto"/>
            <w:vAlign w:val="center"/>
          </w:tcPr>
          <w:p w14:paraId="665DA59A"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GhWOX13b RT-R</w:t>
            </w:r>
          </w:p>
        </w:tc>
        <w:tc>
          <w:tcPr>
            <w:tcW w:w="4500" w:type="dxa"/>
            <w:shd w:val="clear" w:color="auto" w:fill="auto"/>
            <w:vAlign w:val="center"/>
          </w:tcPr>
          <w:p w14:paraId="31A6F411"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bidi="he-IL"/>
              </w:rPr>
              <w:t>TCTCTGGGTTCTGAAAGCACAC</w:t>
            </w:r>
          </w:p>
        </w:tc>
        <w:tc>
          <w:tcPr>
            <w:tcW w:w="1620" w:type="dxa"/>
          </w:tcPr>
          <w:p w14:paraId="6CEDF1F6" w14:textId="77777777" w:rsidR="00884824" w:rsidRPr="00566E27" w:rsidRDefault="00B309A0">
            <w:pPr>
              <w:widowControl/>
              <w:jc w:val="left"/>
              <w:rPr>
                <w:rFonts w:ascii="Times New Roman" w:hAnsi="Times New Roman" w:cs="Times New Roman"/>
                <w:kern w:val="0"/>
                <w:sz w:val="18"/>
                <w:szCs w:val="16"/>
                <w:lang w:bidi="he-IL"/>
              </w:rPr>
            </w:pPr>
            <w:proofErr w:type="spellStart"/>
            <w:r w:rsidRPr="00566E27">
              <w:rPr>
                <w:rFonts w:ascii="Times New Roman" w:hAnsi="Times New Roman" w:cs="Times New Roman"/>
                <w:kern w:val="0"/>
                <w:sz w:val="18"/>
                <w:szCs w:val="16"/>
              </w:rPr>
              <w:t>qRT</w:t>
            </w:r>
            <w:proofErr w:type="spellEnd"/>
            <w:r w:rsidRPr="00566E27">
              <w:rPr>
                <w:rFonts w:ascii="Times New Roman" w:hAnsi="Times New Roman" w:cs="Times New Roman"/>
                <w:kern w:val="0"/>
                <w:sz w:val="18"/>
                <w:szCs w:val="16"/>
              </w:rPr>
              <w:t>-PCR</w:t>
            </w:r>
          </w:p>
        </w:tc>
      </w:tr>
      <w:tr w:rsidR="00884824" w:rsidRPr="00566E27" w14:paraId="0126FFD6" w14:textId="77777777">
        <w:trPr>
          <w:jc w:val="center"/>
        </w:trPr>
        <w:tc>
          <w:tcPr>
            <w:tcW w:w="2552" w:type="dxa"/>
            <w:shd w:val="clear" w:color="auto" w:fill="auto"/>
          </w:tcPr>
          <w:p w14:paraId="60D0972F" w14:textId="77777777" w:rsidR="00884824" w:rsidRPr="00566E27" w:rsidRDefault="00B309A0">
            <w:pPr>
              <w:spacing w:line="300" w:lineRule="auto"/>
              <w:rPr>
                <w:rFonts w:ascii="Times New Roman" w:hAnsi="Times New Roman" w:cs="Times New Roman"/>
                <w:iCs/>
                <w:sz w:val="18"/>
                <w:szCs w:val="16"/>
                <w:lang w:val="it-IT"/>
              </w:rPr>
            </w:pPr>
            <w:r w:rsidRPr="00566E27">
              <w:rPr>
                <w:rFonts w:ascii="Times New Roman" w:hAnsi="Times New Roman" w:cs="Times New Roman"/>
                <w:sz w:val="18"/>
                <w:szCs w:val="16"/>
              </w:rPr>
              <w:t>GhMCTP7 SalI-F</w:t>
            </w:r>
          </w:p>
        </w:tc>
        <w:tc>
          <w:tcPr>
            <w:tcW w:w="4500" w:type="dxa"/>
            <w:shd w:val="clear" w:color="auto" w:fill="auto"/>
            <w:vAlign w:val="center"/>
          </w:tcPr>
          <w:p w14:paraId="3D44DC89" w14:textId="77777777" w:rsidR="00884824" w:rsidRPr="00566E27" w:rsidRDefault="00B309A0">
            <w:pPr>
              <w:widowControl/>
              <w:jc w:val="left"/>
              <w:rPr>
                <w:rFonts w:ascii="Times New Roman" w:hAnsi="Times New Roman" w:cs="Times New Roman"/>
                <w:kern w:val="0"/>
                <w:sz w:val="18"/>
                <w:szCs w:val="16"/>
                <w:lang w:val="it-IT" w:bidi="he-IL"/>
              </w:rPr>
            </w:pPr>
            <w:r w:rsidRPr="00566E27">
              <w:rPr>
                <w:rFonts w:ascii="Times New Roman" w:hAnsi="Times New Roman" w:cs="Times New Roman"/>
                <w:sz w:val="18"/>
                <w:szCs w:val="16"/>
                <w:shd w:val="clear" w:color="auto" w:fill="FFFFFF"/>
                <w:lang w:val="it-IT"/>
              </w:rPr>
              <w:t>ACGC</w:t>
            </w:r>
            <w:r w:rsidRPr="00566E27">
              <w:rPr>
                <w:rFonts w:ascii="Times New Roman" w:hAnsi="Times New Roman" w:cs="Times New Roman"/>
                <w:sz w:val="18"/>
                <w:szCs w:val="16"/>
                <w:u w:val="single"/>
                <w:lang w:val="it-IT"/>
              </w:rPr>
              <w:t>GTCGAC</w:t>
            </w:r>
            <w:r w:rsidRPr="00566E27">
              <w:rPr>
                <w:rFonts w:ascii="Times New Roman" w:hAnsi="Times New Roman" w:cs="Times New Roman"/>
                <w:sz w:val="18"/>
                <w:szCs w:val="16"/>
                <w:lang w:val="it-IT"/>
              </w:rPr>
              <w:t>CTATGAGTAGTCTCAAGTTGGGGGT</w:t>
            </w:r>
          </w:p>
        </w:tc>
        <w:tc>
          <w:tcPr>
            <w:tcW w:w="1620" w:type="dxa"/>
          </w:tcPr>
          <w:p w14:paraId="15CD544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5AB86D50" w14:textId="77777777">
        <w:trPr>
          <w:jc w:val="center"/>
        </w:trPr>
        <w:tc>
          <w:tcPr>
            <w:tcW w:w="2552" w:type="dxa"/>
            <w:shd w:val="clear" w:color="auto" w:fill="auto"/>
          </w:tcPr>
          <w:p w14:paraId="503178A0" w14:textId="77777777" w:rsidR="00884824" w:rsidRPr="00566E27" w:rsidRDefault="00B309A0">
            <w:pPr>
              <w:spacing w:line="300" w:lineRule="auto"/>
              <w:rPr>
                <w:rFonts w:ascii="Times New Roman" w:hAnsi="Times New Roman" w:cs="Times New Roman"/>
                <w:iCs/>
                <w:sz w:val="18"/>
                <w:szCs w:val="16"/>
                <w:lang w:val="it-IT"/>
              </w:rPr>
            </w:pPr>
            <w:r w:rsidRPr="00566E27">
              <w:rPr>
                <w:rFonts w:ascii="Times New Roman" w:hAnsi="Times New Roman" w:cs="Times New Roman"/>
                <w:sz w:val="18"/>
                <w:szCs w:val="16"/>
              </w:rPr>
              <w:t>GhMCTP7 PstI-4C-R</w:t>
            </w:r>
          </w:p>
        </w:tc>
        <w:tc>
          <w:tcPr>
            <w:tcW w:w="4500" w:type="dxa"/>
            <w:shd w:val="clear" w:color="auto" w:fill="auto"/>
            <w:vAlign w:val="center"/>
          </w:tcPr>
          <w:p w14:paraId="14ED81B3" w14:textId="77777777" w:rsidR="00884824" w:rsidRPr="00566E27" w:rsidRDefault="00B309A0">
            <w:pPr>
              <w:widowControl/>
              <w:jc w:val="left"/>
              <w:rPr>
                <w:rFonts w:ascii="Times New Roman" w:hAnsi="Times New Roman" w:cs="Times New Roman"/>
                <w:kern w:val="0"/>
                <w:sz w:val="18"/>
                <w:szCs w:val="16"/>
                <w:lang w:val="it-IT" w:bidi="he-IL"/>
              </w:rPr>
            </w:pPr>
            <w:r w:rsidRPr="00566E27">
              <w:rPr>
                <w:rFonts w:ascii="Times New Roman" w:hAnsi="Times New Roman" w:cs="Times New Roman"/>
                <w:sz w:val="18"/>
                <w:szCs w:val="16"/>
                <w:lang w:val="it-IT"/>
              </w:rPr>
              <w:t>CTT</w:t>
            </w:r>
            <w:r w:rsidRPr="00566E27">
              <w:rPr>
                <w:rFonts w:ascii="Times New Roman" w:eastAsia="Microsoft YaHei" w:hAnsi="Times New Roman" w:cs="Times New Roman"/>
                <w:spacing w:val="15"/>
                <w:sz w:val="18"/>
                <w:szCs w:val="16"/>
                <w:u w:val="single"/>
                <w:lang w:val="it-IT"/>
              </w:rPr>
              <w:t>CTGCAG</w:t>
            </w:r>
            <w:r w:rsidRPr="00566E27">
              <w:rPr>
                <w:rFonts w:ascii="Times New Roman" w:eastAsia="Microsoft YaHei" w:hAnsi="Times New Roman" w:cs="Times New Roman"/>
                <w:spacing w:val="15"/>
                <w:sz w:val="18"/>
                <w:szCs w:val="16"/>
                <w:lang w:val="it-IT"/>
              </w:rPr>
              <w:t>TTA</w:t>
            </w:r>
            <w:r w:rsidRPr="00566E27">
              <w:rPr>
                <w:rFonts w:ascii="Times New Roman" w:hAnsi="Times New Roman" w:cs="Times New Roman"/>
                <w:sz w:val="18"/>
                <w:szCs w:val="16"/>
                <w:lang w:val="it-IT"/>
              </w:rPr>
              <w:t>CACGGCCTGATGTCGCAGAAT</w:t>
            </w:r>
          </w:p>
        </w:tc>
        <w:tc>
          <w:tcPr>
            <w:tcW w:w="1620" w:type="dxa"/>
          </w:tcPr>
          <w:p w14:paraId="76955A5C"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3CB3AC96" w14:textId="77777777">
        <w:trPr>
          <w:jc w:val="center"/>
        </w:trPr>
        <w:tc>
          <w:tcPr>
            <w:tcW w:w="2552" w:type="dxa"/>
            <w:shd w:val="clear" w:color="auto" w:fill="auto"/>
            <w:vAlign w:val="center"/>
          </w:tcPr>
          <w:p w14:paraId="7046737F" w14:textId="77777777" w:rsidR="00884824" w:rsidRPr="00566E27" w:rsidRDefault="00B309A0">
            <w:pPr>
              <w:spacing w:line="300" w:lineRule="auto"/>
              <w:rPr>
                <w:rFonts w:ascii="Times New Roman" w:hAnsi="Times New Roman" w:cs="Times New Roman"/>
                <w:iCs/>
                <w:sz w:val="18"/>
                <w:szCs w:val="16"/>
              </w:rPr>
            </w:pPr>
            <w:r w:rsidRPr="00566E27">
              <w:rPr>
                <w:rFonts w:ascii="Times New Roman" w:hAnsi="Times New Roman" w:cs="Times New Roman"/>
                <w:iCs/>
                <w:sz w:val="18"/>
                <w:szCs w:val="16"/>
              </w:rPr>
              <w:t>GhMCTP12 BamHI-3C-F</w:t>
            </w:r>
          </w:p>
        </w:tc>
        <w:tc>
          <w:tcPr>
            <w:tcW w:w="4500" w:type="dxa"/>
            <w:shd w:val="clear" w:color="auto" w:fill="auto"/>
            <w:vAlign w:val="center"/>
          </w:tcPr>
          <w:p w14:paraId="59C9BC6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GC</w:t>
            </w:r>
            <w:r w:rsidRPr="00566E27">
              <w:rPr>
                <w:rFonts w:ascii="Times New Roman" w:hAnsi="Times New Roman" w:cs="Times New Roman"/>
                <w:sz w:val="18"/>
                <w:szCs w:val="16"/>
                <w:u w:val="single"/>
              </w:rPr>
              <w:t>GGATCC</w:t>
            </w:r>
            <w:r w:rsidRPr="00566E27">
              <w:rPr>
                <w:rFonts w:ascii="Times New Roman" w:hAnsi="Times New Roman" w:cs="Times New Roman"/>
                <w:sz w:val="18"/>
                <w:szCs w:val="16"/>
              </w:rPr>
              <w:t>GTATGATGCCCCGTCCTCCACC</w:t>
            </w:r>
          </w:p>
        </w:tc>
        <w:tc>
          <w:tcPr>
            <w:tcW w:w="1620" w:type="dxa"/>
          </w:tcPr>
          <w:p w14:paraId="2B4CCF26"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627C967A" w14:textId="77777777">
        <w:trPr>
          <w:trHeight w:val="242"/>
          <w:jc w:val="center"/>
        </w:trPr>
        <w:tc>
          <w:tcPr>
            <w:tcW w:w="2552" w:type="dxa"/>
            <w:shd w:val="clear" w:color="auto" w:fill="auto"/>
            <w:vAlign w:val="center"/>
          </w:tcPr>
          <w:p w14:paraId="53F0D0C8"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iCs/>
                <w:sz w:val="18"/>
                <w:szCs w:val="16"/>
              </w:rPr>
              <w:t>GhMCTP12 SalI-3C-R</w:t>
            </w:r>
          </w:p>
        </w:tc>
        <w:tc>
          <w:tcPr>
            <w:tcW w:w="4500" w:type="dxa"/>
            <w:shd w:val="clear" w:color="auto" w:fill="auto"/>
            <w:vAlign w:val="center"/>
          </w:tcPr>
          <w:p w14:paraId="58865DC6" w14:textId="77777777" w:rsidR="00884824" w:rsidRPr="00566E27" w:rsidRDefault="00B309A0">
            <w:pPr>
              <w:spacing w:line="300" w:lineRule="auto"/>
              <w:rPr>
                <w:rFonts w:ascii="Times New Roman" w:hAnsi="Times New Roman" w:cs="Times New Roman"/>
                <w:sz w:val="18"/>
                <w:szCs w:val="16"/>
              </w:rPr>
            </w:pPr>
            <w:r w:rsidRPr="00566E27">
              <w:rPr>
                <w:rFonts w:ascii="Times New Roman" w:hAnsi="Times New Roman" w:cs="Times New Roman"/>
                <w:sz w:val="18"/>
                <w:szCs w:val="16"/>
              </w:rPr>
              <w:t>ACGC</w:t>
            </w:r>
            <w:r w:rsidRPr="00566E27">
              <w:rPr>
                <w:rFonts w:ascii="Times New Roman" w:hAnsi="Times New Roman" w:cs="Times New Roman"/>
                <w:sz w:val="18"/>
                <w:szCs w:val="16"/>
                <w:u w:val="single"/>
              </w:rPr>
              <w:t>GTCGAC</w:t>
            </w:r>
            <w:r w:rsidRPr="00566E27">
              <w:rPr>
                <w:rFonts w:ascii="Times New Roman" w:hAnsi="Times New Roman" w:cs="Times New Roman"/>
                <w:sz w:val="18"/>
                <w:szCs w:val="16"/>
              </w:rPr>
              <w:t>TCAAGGATGTGAGTACATATGCAT</w:t>
            </w:r>
          </w:p>
        </w:tc>
        <w:tc>
          <w:tcPr>
            <w:tcW w:w="1620" w:type="dxa"/>
          </w:tcPr>
          <w:p w14:paraId="35C85BF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16D98CEC" w14:textId="77777777">
        <w:trPr>
          <w:jc w:val="center"/>
        </w:trPr>
        <w:tc>
          <w:tcPr>
            <w:tcW w:w="2552" w:type="dxa"/>
            <w:shd w:val="clear" w:color="auto" w:fill="auto"/>
            <w:vAlign w:val="center"/>
          </w:tcPr>
          <w:p w14:paraId="60A5A34E"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iCs/>
                <w:sz w:val="18"/>
                <w:szCs w:val="16"/>
              </w:rPr>
              <w:t xml:space="preserve">GhMCTP17 </w:t>
            </w:r>
            <w:proofErr w:type="spellStart"/>
            <w:r w:rsidRPr="00566E27">
              <w:rPr>
                <w:rFonts w:ascii="Times New Roman" w:hAnsi="Times New Roman" w:cs="Times New Roman"/>
                <w:iCs/>
                <w:sz w:val="18"/>
                <w:szCs w:val="16"/>
              </w:rPr>
              <w:t>NdeI</w:t>
            </w:r>
            <w:proofErr w:type="spellEnd"/>
            <w:r w:rsidRPr="00566E27">
              <w:rPr>
                <w:rFonts w:ascii="Times New Roman" w:hAnsi="Times New Roman" w:cs="Times New Roman"/>
                <w:iCs/>
                <w:sz w:val="18"/>
                <w:szCs w:val="16"/>
              </w:rPr>
              <w:t>-F</w:t>
            </w:r>
          </w:p>
        </w:tc>
        <w:tc>
          <w:tcPr>
            <w:tcW w:w="4500" w:type="dxa"/>
            <w:shd w:val="clear" w:color="auto" w:fill="auto"/>
            <w:vAlign w:val="center"/>
          </w:tcPr>
          <w:p w14:paraId="4D76D12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TT</w:t>
            </w:r>
            <w:r w:rsidRPr="00566E27">
              <w:rPr>
                <w:rFonts w:ascii="Times New Roman" w:hAnsi="Times New Roman" w:cs="Times New Roman"/>
                <w:sz w:val="18"/>
                <w:szCs w:val="16"/>
                <w:u w:val="single"/>
              </w:rPr>
              <w:t>CATATG</w:t>
            </w:r>
            <w:r w:rsidRPr="00566E27">
              <w:rPr>
                <w:rFonts w:ascii="Times New Roman" w:hAnsi="Times New Roman" w:cs="Times New Roman"/>
                <w:sz w:val="18"/>
                <w:szCs w:val="16"/>
              </w:rPr>
              <w:t>CAGAAGCCACCACAGTCTATAG</w:t>
            </w:r>
          </w:p>
        </w:tc>
        <w:tc>
          <w:tcPr>
            <w:tcW w:w="1620" w:type="dxa"/>
          </w:tcPr>
          <w:p w14:paraId="6241F17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5A05568A" w14:textId="77777777">
        <w:trPr>
          <w:jc w:val="center"/>
        </w:trPr>
        <w:tc>
          <w:tcPr>
            <w:tcW w:w="2552" w:type="dxa"/>
            <w:shd w:val="clear" w:color="auto" w:fill="auto"/>
            <w:vAlign w:val="center"/>
          </w:tcPr>
          <w:p w14:paraId="32FFE4AB" w14:textId="77777777" w:rsidR="00884824" w:rsidRPr="00566E27" w:rsidRDefault="00B309A0">
            <w:pPr>
              <w:spacing w:line="300" w:lineRule="auto"/>
              <w:rPr>
                <w:rFonts w:ascii="Times New Roman" w:hAnsi="Times New Roman" w:cs="Times New Roman"/>
                <w:iCs/>
                <w:sz w:val="18"/>
                <w:szCs w:val="16"/>
              </w:rPr>
            </w:pPr>
            <w:r w:rsidRPr="00566E27">
              <w:rPr>
                <w:rFonts w:ascii="Times New Roman" w:hAnsi="Times New Roman" w:cs="Times New Roman"/>
                <w:iCs/>
                <w:sz w:val="18"/>
                <w:szCs w:val="16"/>
              </w:rPr>
              <w:t>GhMCTP17 XmaI-3C-R</w:t>
            </w:r>
          </w:p>
        </w:tc>
        <w:tc>
          <w:tcPr>
            <w:tcW w:w="4500" w:type="dxa"/>
            <w:shd w:val="clear" w:color="auto" w:fill="auto"/>
            <w:vAlign w:val="center"/>
          </w:tcPr>
          <w:p w14:paraId="1DF45109"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CC</w:t>
            </w:r>
            <w:r w:rsidRPr="00566E27">
              <w:rPr>
                <w:rFonts w:ascii="Times New Roman" w:hAnsi="Times New Roman" w:cs="Times New Roman"/>
                <w:sz w:val="18"/>
                <w:szCs w:val="16"/>
                <w:u w:val="single"/>
              </w:rPr>
              <w:t>CCCGGG</w:t>
            </w:r>
            <w:r w:rsidRPr="00566E27">
              <w:rPr>
                <w:rFonts w:ascii="Times New Roman" w:hAnsi="Times New Roman" w:cs="Times New Roman"/>
                <w:sz w:val="18"/>
                <w:szCs w:val="16"/>
              </w:rPr>
              <w:t>ATGCAACATGTTAATCAAACTC</w:t>
            </w:r>
          </w:p>
        </w:tc>
        <w:tc>
          <w:tcPr>
            <w:tcW w:w="1620" w:type="dxa"/>
          </w:tcPr>
          <w:p w14:paraId="40D582B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57274B9A" w14:textId="77777777">
        <w:trPr>
          <w:jc w:val="center"/>
        </w:trPr>
        <w:tc>
          <w:tcPr>
            <w:tcW w:w="2552" w:type="dxa"/>
            <w:shd w:val="clear" w:color="auto" w:fill="auto"/>
            <w:vAlign w:val="center"/>
          </w:tcPr>
          <w:p w14:paraId="19D5C9B9"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iCs/>
                <w:sz w:val="18"/>
                <w:szCs w:val="16"/>
              </w:rPr>
              <w:t xml:space="preserve">GhKNAT1 </w:t>
            </w:r>
            <w:proofErr w:type="spellStart"/>
            <w:r w:rsidRPr="00566E27">
              <w:rPr>
                <w:rFonts w:ascii="Times New Roman" w:hAnsi="Times New Roman" w:cs="Times New Roman"/>
                <w:iCs/>
                <w:sz w:val="18"/>
                <w:szCs w:val="16"/>
              </w:rPr>
              <w:t>NdeI</w:t>
            </w:r>
            <w:proofErr w:type="spellEnd"/>
            <w:r w:rsidRPr="00566E27">
              <w:rPr>
                <w:rFonts w:ascii="Times New Roman" w:hAnsi="Times New Roman" w:cs="Times New Roman"/>
                <w:iCs/>
                <w:sz w:val="18"/>
                <w:szCs w:val="16"/>
              </w:rPr>
              <w:t>-F</w:t>
            </w:r>
          </w:p>
        </w:tc>
        <w:tc>
          <w:tcPr>
            <w:tcW w:w="4500" w:type="dxa"/>
            <w:shd w:val="clear" w:color="auto" w:fill="auto"/>
            <w:vAlign w:val="center"/>
          </w:tcPr>
          <w:p w14:paraId="39A86CAA"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TT</w:t>
            </w:r>
            <w:r w:rsidRPr="00566E27">
              <w:rPr>
                <w:rFonts w:ascii="Times New Roman" w:hAnsi="Times New Roman" w:cs="Times New Roman"/>
                <w:sz w:val="18"/>
                <w:szCs w:val="16"/>
                <w:u w:val="single"/>
              </w:rPr>
              <w:t>CATATG</w:t>
            </w:r>
            <w:r w:rsidRPr="00566E27">
              <w:rPr>
                <w:rFonts w:ascii="Times New Roman" w:hAnsi="Times New Roman" w:cs="Times New Roman"/>
                <w:sz w:val="18"/>
                <w:szCs w:val="16"/>
              </w:rPr>
              <w:t>GAAGATTATAATCAGCTA</w:t>
            </w:r>
          </w:p>
        </w:tc>
        <w:tc>
          <w:tcPr>
            <w:tcW w:w="1620" w:type="dxa"/>
          </w:tcPr>
          <w:p w14:paraId="0D5D80E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772107FC" w14:textId="77777777">
        <w:trPr>
          <w:jc w:val="center"/>
        </w:trPr>
        <w:tc>
          <w:tcPr>
            <w:tcW w:w="2552" w:type="dxa"/>
            <w:shd w:val="clear" w:color="auto" w:fill="auto"/>
            <w:vAlign w:val="center"/>
          </w:tcPr>
          <w:p w14:paraId="198C2E6F"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KNAT1 </w:t>
            </w:r>
            <w:proofErr w:type="spellStart"/>
            <w:r w:rsidRPr="00566E27">
              <w:rPr>
                <w:rFonts w:ascii="Times New Roman" w:hAnsi="Times New Roman" w:cs="Times New Roman"/>
                <w:iCs/>
                <w:sz w:val="18"/>
                <w:szCs w:val="16"/>
              </w:rPr>
              <w:t>BamHI</w:t>
            </w:r>
            <w:proofErr w:type="spellEnd"/>
            <w:r w:rsidRPr="00566E27">
              <w:rPr>
                <w:rFonts w:ascii="Times New Roman" w:hAnsi="Times New Roman" w:cs="Times New Roman"/>
                <w:iCs/>
                <w:sz w:val="18"/>
                <w:szCs w:val="16"/>
              </w:rPr>
              <w:t>-R</w:t>
            </w:r>
          </w:p>
        </w:tc>
        <w:tc>
          <w:tcPr>
            <w:tcW w:w="4500" w:type="dxa"/>
            <w:shd w:val="clear" w:color="auto" w:fill="auto"/>
            <w:vAlign w:val="center"/>
          </w:tcPr>
          <w:p w14:paraId="31DE29D9" w14:textId="77777777" w:rsidR="00884824" w:rsidRPr="00566E27" w:rsidRDefault="00B309A0">
            <w:pPr>
              <w:widowControl/>
              <w:jc w:val="left"/>
              <w:rPr>
                <w:rFonts w:ascii="Times New Roman" w:hAnsi="Times New Roman" w:cs="Times New Roman"/>
                <w:sz w:val="18"/>
                <w:szCs w:val="16"/>
              </w:rPr>
            </w:pPr>
            <w:r w:rsidRPr="00566E27">
              <w:rPr>
                <w:rFonts w:ascii="Times New Roman" w:hAnsi="Times New Roman" w:cs="Times New Roman"/>
                <w:sz w:val="18"/>
                <w:szCs w:val="16"/>
              </w:rPr>
              <w:t>CGC</w:t>
            </w:r>
            <w:r w:rsidRPr="00566E27">
              <w:rPr>
                <w:rFonts w:ascii="Times New Roman" w:hAnsi="Times New Roman" w:cs="Times New Roman"/>
                <w:sz w:val="18"/>
                <w:szCs w:val="16"/>
                <w:u w:val="single"/>
              </w:rPr>
              <w:t>GGATCC</w:t>
            </w:r>
            <w:r w:rsidRPr="00566E27">
              <w:rPr>
                <w:rFonts w:ascii="Times New Roman" w:hAnsi="Times New Roman" w:cs="Times New Roman"/>
                <w:sz w:val="18"/>
                <w:szCs w:val="16"/>
              </w:rPr>
              <w:t>TCATGGGCCCAAACGGTAAG</w:t>
            </w:r>
          </w:p>
        </w:tc>
        <w:tc>
          <w:tcPr>
            <w:tcW w:w="1620" w:type="dxa"/>
          </w:tcPr>
          <w:p w14:paraId="32F8354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2B612718" w14:textId="77777777">
        <w:trPr>
          <w:jc w:val="center"/>
        </w:trPr>
        <w:tc>
          <w:tcPr>
            <w:tcW w:w="2552" w:type="dxa"/>
            <w:shd w:val="clear" w:color="auto" w:fill="auto"/>
            <w:vAlign w:val="center"/>
          </w:tcPr>
          <w:p w14:paraId="493C3FEA"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iCs/>
                <w:sz w:val="18"/>
                <w:szCs w:val="16"/>
              </w:rPr>
              <w:t xml:space="preserve">GhKNAT2 </w:t>
            </w:r>
            <w:proofErr w:type="spellStart"/>
            <w:r w:rsidRPr="00566E27">
              <w:rPr>
                <w:rFonts w:ascii="Times New Roman" w:hAnsi="Times New Roman" w:cs="Times New Roman"/>
                <w:iCs/>
                <w:sz w:val="18"/>
                <w:szCs w:val="16"/>
              </w:rPr>
              <w:t>NdeI</w:t>
            </w:r>
            <w:proofErr w:type="spellEnd"/>
            <w:r w:rsidRPr="00566E27">
              <w:rPr>
                <w:rFonts w:ascii="Times New Roman" w:hAnsi="Times New Roman" w:cs="Times New Roman"/>
                <w:iCs/>
                <w:sz w:val="18"/>
                <w:szCs w:val="16"/>
              </w:rPr>
              <w:t>-F</w:t>
            </w:r>
          </w:p>
        </w:tc>
        <w:tc>
          <w:tcPr>
            <w:tcW w:w="4500" w:type="dxa"/>
            <w:shd w:val="clear" w:color="auto" w:fill="auto"/>
            <w:vAlign w:val="center"/>
          </w:tcPr>
          <w:p w14:paraId="276CC71B"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TT</w:t>
            </w:r>
            <w:r w:rsidRPr="00566E27">
              <w:rPr>
                <w:rFonts w:ascii="Times New Roman" w:hAnsi="Times New Roman" w:cs="Times New Roman"/>
                <w:sz w:val="18"/>
                <w:szCs w:val="16"/>
                <w:u w:val="single"/>
              </w:rPr>
              <w:t>CATATG</w:t>
            </w:r>
            <w:r w:rsidRPr="00566E27">
              <w:rPr>
                <w:rFonts w:ascii="Times New Roman" w:hAnsi="Times New Roman" w:cs="Times New Roman"/>
                <w:sz w:val="18"/>
                <w:szCs w:val="16"/>
                <w:lang w:val="it-IT"/>
              </w:rPr>
              <w:t>GAGGAATATAATCAGAT</w:t>
            </w:r>
          </w:p>
        </w:tc>
        <w:tc>
          <w:tcPr>
            <w:tcW w:w="1620" w:type="dxa"/>
          </w:tcPr>
          <w:p w14:paraId="131F1B2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0524E48A" w14:textId="77777777">
        <w:trPr>
          <w:jc w:val="center"/>
        </w:trPr>
        <w:tc>
          <w:tcPr>
            <w:tcW w:w="2552" w:type="dxa"/>
            <w:shd w:val="clear" w:color="auto" w:fill="auto"/>
            <w:vAlign w:val="center"/>
          </w:tcPr>
          <w:p w14:paraId="49259697"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KNAT2 </w:t>
            </w:r>
            <w:proofErr w:type="spellStart"/>
            <w:r w:rsidRPr="00566E27">
              <w:rPr>
                <w:rFonts w:ascii="Times New Roman" w:hAnsi="Times New Roman" w:cs="Times New Roman"/>
                <w:iCs/>
                <w:sz w:val="18"/>
                <w:szCs w:val="16"/>
              </w:rPr>
              <w:t>BamHI</w:t>
            </w:r>
            <w:proofErr w:type="spellEnd"/>
            <w:r w:rsidRPr="00566E27">
              <w:rPr>
                <w:rFonts w:ascii="Times New Roman" w:hAnsi="Times New Roman" w:cs="Times New Roman"/>
                <w:iCs/>
                <w:sz w:val="18"/>
                <w:szCs w:val="16"/>
              </w:rPr>
              <w:t>-R</w:t>
            </w:r>
          </w:p>
        </w:tc>
        <w:tc>
          <w:tcPr>
            <w:tcW w:w="4500" w:type="dxa"/>
            <w:shd w:val="clear" w:color="auto" w:fill="auto"/>
            <w:vAlign w:val="center"/>
          </w:tcPr>
          <w:p w14:paraId="420EF4A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GC</w:t>
            </w:r>
            <w:r w:rsidRPr="00566E27">
              <w:rPr>
                <w:rFonts w:ascii="Times New Roman" w:hAnsi="Times New Roman" w:cs="Times New Roman"/>
                <w:sz w:val="18"/>
                <w:szCs w:val="16"/>
                <w:u w:val="single"/>
              </w:rPr>
              <w:t>GGATCC</w:t>
            </w:r>
            <w:r w:rsidRPr="00566E27">
              <w:rPr>
                <w:rFonts w:ascii="Times New Roman" w:hAnsi="Times New Roman" w:cs="Times New Roman"/>
                <w:sz w:val="18"/>
                <w:szCs w:val="16"/>
              </w:rPr>
              <w:t>TCATGGGCCCAAACGGTAAG</w:t>
            </w:r>
          </w:p>
        </w:tc>
        <w:tc>
          <w:tcPr>
            <w:tcW w:w="1620" w:type="dxa"/>
          </w:tcPr>
          <w:p w14:paraId="52CC5D5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yeast two hybrid</w:t>
            </w:r>
          </w:p>
        </w:tc>
      </w:tr>
      <w:tr w:rsidR="00884824" w:rsidRPr="00566E27" w14:paraId="5F764928" w14:textId="77777777">
        <w:trPr>
          <w:jc w:val="center"/>
        </w:trPr>
        <w:tc>
          <w:tcPr>
            <w:tcW w:w="2552" w:type="dxa"/>
            <w:shd w:val="clear" w:color="auto" w:fill="auto"/>
            <w:vAlign w:val="center"/>
          </w:tcPr>
          <w:p w14:paraId="73603C20"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MCTP7 </w:t>
            </w:r>
            <w:proofErr w:type="spellStart"/>
            <w:r w:rsidRPr="00566E27">
              <w:rPr>
                <w:rFonts w:ascii="Times New Roman" w:hAnsi="Times New Roman" w:cs="Times New Roman"/>
                <w:iCs/>
                <w:sz w:val="18"/>
                <w:szCs w:val="16"/>
              </w:rPr>
              <w:t>EcoRI</w:t>
            </w:r>
            <w:proofErr w:type="spellEnd"/>
            <w:r w:rsidRPr="00566E27">
              <w:rPr>
                <w:rFonts w:ascii="Times New Roman" w:hAnsi="Times New Roman" w:cs="Times New Roman"/>
                <w:iCs/>
                <w:sz w:val="18"/>
                <w:szCs w:val="16"/>
              </w:rPr>
              <w:t>-F</w:t>
            </w:r>
          </w:p>
        </w:tc>
        <w:tc>
          <w:tcPr>
            <w:tcW w:w="4500" w:type="dxa"/>
            <w:shd w:val="clear" w:color="auto" w:fill="auto"/>
            <w:vAlign w:val="center"/>
          </w:tcPr>
          <w:p w14:paraId="4DEF8818" w14:textId="77777777" w:rsidR="00884824" w:rsidRPr="00566E27" w:rsidRDefault="00B309A0">
            <w:pPr>
              <w:widowControl/>
              <w:jc w:val="left"/>
              <w:rPr>
                <w:rFonts w:ascii="Times New Roman" w:hAnsi="Times New Roman" w:cs="Times New Roman"/>
                <w:sz w:val="18"/>
                <w:szCs w:val="16"/>
              </w:rPr>
            </w:pPr>
            <w:r w:rsidRPr="00566E27">
              <w:rPr>
                <w:rFonts w:ascii="Times New Roman" w:hAnsi="Times New Roman" w:cs="Times New Roman"/>
                <w:sz w:val="18"/>
                <w:szCs w:val="16"/>
                <w:lang w:val="it-IT"/>
              </w:rPr>
              <w:t>CCG</w:t>
            </w:r>
            <w:r w:rsidRPr="00566E27">
              <w:rPr>
                <w:rFonts w:ascii="Times New Roman" w:hAnsi="Times New Roman" w:cs="Times New Roman"/>
                <w:sz w:val="18"/>
                <w:szCs w:val="16"/>
                <w:u w:val="single"/>
                <w:lang w:val="it-IT"/>
              </w:rPr>
              <w:t>GAATTC</w:t>
            </w:r>
            <w:r w:rsidRPr="00566E27">
              <w:rPr>
                <w:rFonts w:ascii="Times New Roman" w:hAnsi="Times New Roman" w:cs="Times New Roman"/>
                <w:sz w:val="18"/>
                <w:szCs w:val="16"/>
                <w:lang w:val="it-IT"/>
              </w:rPr>
              <w:t>AGGATACCATGTTCTTGATG</w:t>
            </w:r>
          </w:p>
        </w:tc>
        <w:tc>
          <w:tcPr>
            <w:tcW w:w="1620" w:type="dxa"/>
          </w:tcPr>
          <w:p w14:paraId="7944CCEB"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1619BE7F" w14:textId="77777777">
        <w:trPr>
          <w:jc w:val="center"/>
        </w:trPr>
        <w:tc>
          <w:tcPr>
            <w:tcW w:w="2552" w:type="dxa"/>
            <w:shd w:val="clear" w:color="auto" w:fill="auto"/>
            <w:vAlign w:val="center"/>
          </w:tcPr>
          <w:p w14:paraId="57E1720D"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MCTP7 </w:t>
            </w:r>
            <w:proofErr w:type="spellStart"/>
            <w:r w:rsidRPr="00566E27">
              <w:rPr>
                <w:rFonts w:ascii="Times New Roman" w:hAnsi="Times New Roman" w:cs="Times New Roman"/>
                <w:iCs/>
                <w:sz w:val="18"/>
                <w:szCs w:val="16"/>
              </w:rPr>
              <w:t>BamHI</w:t>
            </w:r>
            <w:proofErr w:type="spellEnd"/>
            <w:r w:rsidRPr="00566E27">
              <w:rPr>
                <w:rFonts w:ascii="Times New Roman" w:hAnsi="Times New Roman" w:cs="Times New Roman"/>
                <w:iCs/>
                <w:sz w:val="18"/>
                <w:szCs w:val="16"/>
              </w:rPr>
              <w:t>-R</w:t>
            </w:r>
          </w:p>
        </w:tc>
        <w:tc>
          <w:tcPr>
            <w:tcW w:w="4500" w:type="dxa"/>
            <w:shd w:val="clear" w:color="auto" w:fill="auto"/>
            <w:vAlign w:val="center"/>
          </w:tcPr>
          <w:p w14:paraId="7EE1337C" w14:textId="77777777" w:rsidR="00884824" w:rsidRPr="00566E27" w:rsidRDefault="00B309A0">
            <w:pPr>
              <w:widowControl/>
              <w:jc w:val="left"/>
              <w:rPr>
                <w:rFonts w:ascii="Times New Roman" w:hAnsi="Times New Roman" w:cs="Times New Roman"/>
                <w:sz w:val="18"/>
                <w:szCs w:val="16"/>
              </w:rPr>
            </w:pPr>
            <w:r w:rsidRPr="00566E27">
              <w:rPr>
                <w:rFonts w:ascii="Times New Roman" w:hAnsi="Times New Roman" w:cs="Times New Roman"/>
                <w:sz w:val="18"/>
                <w:szCs w:val="16"/>
                <w:lang w:val="it-IT"/>
              </w:rPr>
              <w:t>CGC</w:t>
            </w:r>
            <w:r w:rsidRPr="00566E27">
              <w:rPr>
                <w:rFonts w:ascii="Times New Roman" w:hAnsi="Times New Roman" w:cs="Times New Roman"/>
                <w:sz w:val="18"/>
                <w:szCs w:val="16"/>
                <w:u w:val="single"/>
                <w:lang w:val="it-IT"/>
              </w:rPr>
              <w:t>GGATCC</w:t>
            </w:r>
            <w:r w:rsidRPr="00566E27">
              <w:rPr>
                <w:rFonts w:ascii="Times New Roman" w:hAnsi="Times New Roman" w:cs="Times New Roman"/>
                <w:sz w:val="18"/>
                <w:szCs w:val="16"/>
                <w:lang w:val="it-IT"/>
              </w:rPr>
              <w:t>CCATCGATGTCGATGAAAATC</w:t>
            </w:r>
          </w:p>
        </w:tc>
        <w:tc>
          <w:tcPr>
            <w:tcW w:w="1620" w:type="dxa"/>
          </w:tcPr>
          <w:p w14:paraId="2081294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75474D36" w14:textId="77777777">
        <w:trPr>
          <w:jc w:val="center"/>
        </w:trPr>
        <w:tc>
          <w:tcPr>
            <w:tcW w:w="2552" w:type="dxa"/>
            <w:shd w:val="clear" w:color="auto" w:fill="auto"/>
            <w:vAlign w:val="center"/>
          </w:tcPr>
          <w:p w14:paraId="74ADD3F8"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MCTP12 </w:t>
            </w:r>
            <w:proofErr w:type="spellStart"/>
            <w:r w:rsidRPr="00566E27">
              <w:rPr>
                <w:rFonts w:ascii="Times New Roman" w:hAnsi="Times New Roman" w:cs="Times New Roman"/>
                <w:iCs/>
                <w:sz w:val="18"/>
                <w:szCs w:val="16"/>
              </w:rPr>
              <w:t>EcoRI</w:t>
            </w:r>
            <w:proofErr w:type="spellEnd"/>
            <w:r w:rsidRPr="00566E27">
              <w:rPr>
                <w:rFonts w:ascii="Times New Roman" w:hAnsi="Times New Roman" w:cs="Times New Roman"/>
                <w:iCs/>
                <w:sz w:val="18"/>
                <w:szCs w:val="16"/>
              </w:rPr>
              <w:t>-F</w:t>
            </w:r>
          </w:p>
        </w:tc>
        <w:tc>
          <w:tcPr>
            <w:tcW w:w="4500" w:type="dxa"/>
            <w:shd w:val="clear" w:color="auto" w:fill="auto"/>
            <w:vAlign w:val="center"/>
          </w:tcPr>
          <w:p w14:paraId="4BA9B606" w14:textId="77777777" w:rsidR="00884824" w:rsidRPr="00566E27" w:rsidRDefault="00B309A0">
            <w:pPr>
              <w:widowControl/>
              <w:jc w:val="left"/>
              <w:rPr>
                <w:rFonts w:ascii="Times New Roman" w:hAnsi="Times New Roman" w:cs="Times New Roman"/>
                <w:sz w:val="18"/>
                <w:szCs w:val="16"/>
              </w:rPr>
            </w:pPr>
            <w:r w:rsidRPr="00566E27">
              <w:rPr>
                <w:rFonts w:ascii="Times New Roman" w:hAnsi="Times New Roman" w:cs="Times New Roman"/>
                <w:sz w:val="18"/>
                <w:szCs w:val="16"/>
                <w:lang w:val="it-IT"/>
              </w:rPr>
              <w:t>CCG</w:t>
            </w:r>
            <w:r w:rsidRPr="00566E27">
              <w:rPr>
                <w:rFonts w:ascii="Times New Roman" w:hAnsi="Times New Roman" w:cs="Times New Roman"/>
                <w:sz w:val="18"/>
                <w:szCs w:val="16"/>
                <w:u w:val="single"/>
                <w:lang w:val="it-IT"/>
              </w:rPr>
              <w:t>GAATTC</w:t>
            </w:r>
            <w:r w:rsidRPr="00566E27">
              <w:rPr>
                <w:rFonts w:ascii="Times New Roman" w:hAnsi="Times New Roman" w:cs="Times New Roman"/>
                <w:sz w:val="18"/>
                <w:szCs w:val="16"/>
                <w:lang w:val="it-IT"/>
              </w:rPr>
              <w:t>ATGATGCCCCGTCCTCCACCTG</w:t>
            </w:r>
          </w:p>
        </w:tc>
        <w:tc>
          <w:tcPr>
            <w:tcW w:w="1620" w:type="dxa"/>
          </w:tcPr>
          <w:p w14:paraId="48B8D16E"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0B1DAD3F" w14:textId="77777777">
        <w:trPr>
          <w:jc w:val="center"/>
        </w:trPr>
        <w:tc>
          <w:tcPr>
            <w:tcW w:w="2552" w:type="dxa"/>
            <w:shd w:val="clear" w:color="auto" w:fill="auto"/>
            <w:vAlign w:val="center"/>
          </w:tcPr>
          <w:p w14:paraId="4B6A122B"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MCTP12 </w:t>
            </w:r>
            <w:proofErr w:type="spellStart"/>
            <w:r w:rsidRPr="00566E27">
              <w:rPr>
                <w:rFonts w:ascii="Times New Roman" w:hAnsi="Times New Roman" w:cs="Times New Roman"/>
                <w:iCs/>
                <w:sz w:val="18"/>
                <w:szCs w:val="16"/>
              </w:rPr>
              <w:t>BamHI</w:t>
            </w:r>
            <w:proofErr w:type="spellEnd"/>
            <w:r w:rsidRPr="00566E27">
              <w:rPr>
                <w:rFonts w:ascii="Times New Roman" w:hAnsi="Times New Roman" w:cs="Times New Roman"/>
                <w:iCs/>
                <w:sz w:val="18"/>
                <w:szCs w:val="16"/>
              </w:rPr>
              <w:t>-R</w:t>
            </w:r>
          </w:p>
        </w:tc>
        <w:tc>
          <w:tcPr>
            <w:tcW w:w="4500" w:type="dxa"/>
            <w:shd w:val="clear" w:color="auto" w:fill="auto"/>
            <w:vAlign w:val="center"/>
          </w:tcPr>
          <w:p w14:paraId="3F47D7B5" w14:textId="77777777" w:rsidR="00884824" w:rsidRPr="00566E27" w:rsidRDefault="00B309A0">
            <w:pPr>
              <w:widowControl/>
              <w:jc w:val="left"/>
              <w:rPr>
                <w:rFonts w:ascii="Times New Roman" w:hAnsi="Times New Roman" w:cs="Times New Roman"/>
                <w:sz w:val="18"/>
                <w:szCs w:val="16"/>
              </w:rPr>
            </w:pPr>
            <w:r w:rsidRPr="00566E27">
              <w:rPr>
                <w:rFonts w:ascii="Times New Roman" w:hAnsi="Times New Roman" w:cs="Times New Roman"/>
                <w:sz w:val="18"/>
                <w:szCs w:val="16"/>
                <w:lang w:val="it-IT"/>
              </w:rPr>
              <w:t>CGC</w:t>
            </w:r>
            <w:r w:rsidRPr="00566E27">
              <w:rPr>
                <w:rFonts w:ascii="Times New Roman" w:hAnsi="Times New Roman" w:cs="Times New Roman"/>
                <w:sz w:val="18"/>
                <w:szCs w:val="16"/>
                <w:u w:val="single"/>
                <w:lang w:val="it-IT"/>
              </w:rPr>
              <w:t>GGATCC</w:t>
            </w:r>
            <w:r w:rsidRPr="00566E27">
              <w:rPr>
                <w:rFonts w:ascii="Times New Roman" w:hAnsi="Times New Roman" w:cs="Times New Roman"/>
                <w:sz w:val="18"/>
                <w:szCs w:val="16"/>
                <w:lang w:val="it-IT"/>
              </w:rPr>
              <w:t>TCCCTGCCTATCCTCCAACCT</w:t>
            </w:r>
          </w:p>
        </w:tc>
        <w:tc>
          <w:tcPr>
            <w:tcW w:w="1620" w:type="dxa"/>
          </w:tcPr>
          <w:p w14:paraId="422B1DA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12034568" w14:textId="77777777">
        <w:trPr>
          <w:jc w:val="center"/>
        </w:trPr>
        <w:tc>
          <w:tcPr>
            <w:tcW w:w="2552" w:type="dxa"/>
            <w:shd w:val="clear" w:color="auto" w:fill="auto"/>
            <w:vAlign w:val="center"/>
          </w:tcPr>
          <w:p w14:paraId="0C8BFCFE" w14:textId="77777777" w:rsidR="00884824" w:rsidRPr="00566E27" w:rsidRDefault="00B309A0">
            <w:pPr>
              <w:widowControl/>
              <w:jc w:val="left"/>
              <w:rPr>
                <w:rFonts w:ascii="Times New Roman" w:hAnsi="Times New Roman" w:cs="Times New Roman"/>
                <w:iCs/>
                <w:sz w:val="18"/>
                <w:szCs w:val="16"/>
              </w:rPr>
            </w:pPr>
            <w:r w:rsidRPr="00566E27">
              <w:rPr>
                <w:rFonts w:ascii="Times New Roman" w:hAnsi="Times New Roman" w:cs="Times New Roman"/>
                <w:iCs/>
                <w:sz w:val="18"/>
                <w:szCs w:val="16"/>
              </w:rPr>
              <w:t xml:space="preserve">GhMCTP17 </w:t>
            </w:r>
            <w:proofErr w:type="spellStart"/>
            <w:r w:rsidRPr="00566E27">
              <w:rPr>
                <w:rFonts w:ascii="Times New Roman" w:hAnsi="Times New Roman" w:cs="Times New Roman"/>
                <w:iCs/>
                <w:sz w:val="18"/>
                <w:szCs w:val="16"/>
              </w:rPr>
              <w:t>EcoRI</w:t>
            </w:r>
            <w:proofErr w:type="spellEnd"/>
            <w:r w:rsidRPr="00566E27">
              <w:rPr>
                <w:rFonts w:ascii="Times New Roman" w:hAnsi="Times New Roman" w:cs="Times New Roman"/>
                <w:iCs/>
                <w:sz w:val="18"/>
                <w:szCs w:val="16"/>
              </w:rPr>
              <w:t>-F</w:t>
            </w:r>
          </w:p>
        </w:tc>
        <w:tc>
          <w:tcPr>
            <w:tcW w:w="4500" w:type="dxa"/>
            <w:shd w:val="clear" w:color="auto" w:fill="auto"/>
            <w:vAlign w:val="center"/>
          </w:tcPr>
          <w:p w14:paraId="71754B1A" w14:textId="77777777" w:rsidR="00884824" w:rsidRPr="00566E27" w:rsidRDefault="00B309A0">
            <w:pPr>
              <w:widowControl/>
              <w:jc w:val="left"/>
              <w:rPr>
                <w:rFonts w:ascii="Times New Roman" w:hAnsi="Times New Roman" w:cs="Times New Roman"/>
                <w:sz w:val="18"/>
                <w:szCs w:val="16"/>
              </w:rPr>
            </w:pPr>
            <w:r w:rsidRPr="00566E27">
              <w:rPr>
                <w:rFonts w:ascii="Times New Roman" w:hAnsi="Times New Roman" w:cs="Times New Roman"/>
                <w:sz w:val="18"/>
                <w:szCs w:val="16"/>
                <w:lang w:val="it-IT"/>
              </w:rPr>
              <w:t>CCG</w:t>
            </w:r>
            <w:r w:rsidRPr="00566E27">
              <w:rPr>
                <w:rFonts w:ascii="Times New Roman" w:hAnsi="Times New Roman" w:cs="Times New Roman"/>
                <w:sz w:val="18"/>
                <w:szCs w:val="16"/>
                <w:u w:val="single"/>
                <w:lang w:val="it-IT"/>
              </w:rPr>
              <w:t>GAATTC</w:t>
            </w:r>
            <w:r w:rsidRPr="00566E27">
              <w:rPr>
                <w:rFonts w:ascii="Times New Roman" w:hAnsi="Times New Roman" w:cs="Times New Roman"/>
                <w:sz w:val="18"/>
                <w:szCs w:val="16"/>
                <w:lang w:val="it-IT"/>
              </w:rPr>
              <w:t>GAAGGGGGATAAAGCTAAAGG</w:t>
            </w:r>
          </w:p>
        </w:tc>
        <w:tc>
          <w:tcPr>
            <w:tcW w:w="1620" w:type="dxa"/>
          </w:tcPr>
          <w:p w14:paraId="3BCF1271"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30CD486C" w14:textId="77777777">
        <w:trPr>
          <w:jc w:val="center"/>
        </w:trPr>
        <w:tc>
          <w:tcPr>
            <w:tcW w:w="2552" w:type="dxa"/>
            <w:shd w:val="clear" w:color="auto" w:fill="auto"/>
            <w:vAlign w:val="center"/>
          </w:tcPr>
          <w:p w14:paraId="228A5DC8"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iCs/>
                <w:sz w:val="18"/>
                <w:szCs w:val="16"/>
              </w:rPr>
              <w:t xml:space="preserve">GhMCTP17 </w:t>
            </w:r>
            <w:proofErr w:type="spellStart"/>
            <w:r w:rsidRPr="00566E27">
              <w:rPr>
                <w:rFonts w:ascii="Times New Roman" w:hAnsi="Times New Roman" w:cs="Times New Roman"/>
                <w:iCs/>
                <w:sz w:val="18"/>
                <w:szCs w:val="16"/>
              </w:rPr>
              <w:t>BamHI</w:t>
            </w:r>
            <w:proofErr w:type="spellEnd"/>
            <w:r w:rsidRPr="00566E27">
              <w:rPr>
                <w:rFonts w:ascii="Times New Roman" w:hAnsi="Times New Roman" w:cs="Times New Roman"/>
                <w:iCs/>
                <w:sz w:val="18"/>
                <w:szCs w:val="16"/>
              </w:rPr>
              <w:t>-R</w:t>
            </w:r>
          </w:p>
        </w:tc>
        <w:tc>
          <w:tcPr>
            <w:tcW w:w="4500" w:type="dxa"/>
            <w:shd w:val="clear" w:color="auto" w:fill="auto"/>
            <w:vAlign w:val="center"/>
          </w:tcPr>
          <w:p w14:paraId="313C819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CGC</w:t>
            </w:r>
            <w:r w:rsidRPr="00566E27">
              <w:rPr>
                <w:rFonts w:ascii="Times New Roman" w:hAnsi="Times New Roman" w:cs="Times New Roman"/>
                <w:sz w:val="18"/>
                <w:szCs w:val="16"/>
                <w:u w:val="single"/>
                <w:lang w:val="it-IT"/>
              </w:rPr>
              <w:t>GGATCC</w:t>
            </w:r>
            <w:r w:rsidRPr="00566E27">
              <w:rPr>
                <w:rFonts w:ascii="Times New Roman" w:hAnsi="Times New Roman" w:cs="Times New Roman"/>
                <w:sz w:val="18"/>
                <w:szCs w:val="16"/>
                <w:lang w:val="it-IT"/>
              </w:rPr>
              <w:t>CACCGGTCTATGGTCCAACCT</w:t>
            </w:r>
          </w:p>
        </w:tc>
        <w:tc>
          <w:tcPr>
            <w:tcW w:w="1620" w:type="dxa"/>
          </w:tcPr>
          <w:p w14:paraId="7943958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5F510268" w14:textId="77777777">
        <w:trPr>
          <w:jc w:val="center"/>
        </w:trPr>
        <w:tc>
          <w:tcPr>
            <w:tcW w:w="2552" w:type="dxa"/>
            <w:shd w:val="clear" w:color="auto" w:fill="auto"/>
            <w:vAlign w:val="center"/>
          </w:tcPr>
          <w:p w14:paraId="4E6016FF"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 xml:space="preserve">GhKNAT1/2 VIGS </w:t>
            </w:r>
            <w:proofErr w:type="spellStart"/>
            <w:r w:rsidRPr="00566E27">
              <w:rPr>
                <w:rFonts w:ascii="Times New Roman" w:hAnsi="Times New Roman" w:cs="Times New Roman"/>
                <w:sz w:val="18"/>
                <w:szCs w:val="16"/>
              </w:rPr>
              <w:t>EcoRI</w:t>
            </w:r>
            <w:proofErr w:type="spellEnd"/>
            <w:r w:rsidRPr="00566E27">
              <w:rPr>
                <w:rFonts w:ascii="Times New Roman" w:hAnsi="Times New Roman" w:cs="Times New Roman"/>
                <w:sz w:val="18"/>
                <w:szCs w:val="16"/>
              </w:rPr>
              <w:t>-F</w:t>
            </w:r>
          </w:p>
        </w:tc>
        <w:tc>
          <w:tcPr>
            <w:tcW w:w="4500" w:type="dxa"/>
            <w:shd w:val="clear" w:color="auto" w:fill="auto"/>
            <w:vAlign w:val="center"/>
          </w:tcPr>
          <w:p w14:paraId="575F2494"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CG</w:t>
            </w:r>
            <w:r w:rsidRPr="00566E27">
              <w:rPr>
                <w:rFonts w:ascii="Times New Roman" w:hAnsi="Times New Roman" w:cs="Times New Roman"/>
                <w:sz w:val="18"/>
                <w:szCs w:val="16"/>
                <w:u w:val="single"/>
              </w:rPr>
              <w:t>GAATTC</w:t>
            </w:r>
            <w:r w:rsidRPr="00566E27">
              <w:rPr>
                <w:rFonts w:ascii="Times New Roman" w:hAnsi="Times New Roman" w:cs="Times New Roman"/>
                <w:sz w:val="18"/>
                <w:szCs w:val="16"/>
              </w:rPr>
              <w:t>GCGGAGGATCGAAGCTCAACT</w:t>
            </w:r>
          </w:p>
        </w:tc>
        <w:tc>
          <w:tcPr>
            <w:tcW w:w="1620" w:type="dxa"/>
          </w:tcPr>
          <w:p w14:paraId="780B29D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0229FFBB" w14:textId="77777777">
        <w:trPr>
          <w:jc w:val="center"/>
        </w:trPr>
        <w:tc>
          <w:tcPr>
            <w:tcW w:w="2552" w:type="dxa"/>
            <w:shd w:val="clear" w:color="auto" w:fill="auto"/>
            <w:vAlign w:val="center"/>
          </w:tcPr>
          <w:p w14:paraId="41D63FC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 xml:space="preserve">GhKNAT1/2 VIGS </w:t>
            </w:r>
            <w:proofErr w:type="spellStart"/>
            <w:r w:rsidRPr="00566E27">
              <w:rPr>
                <w:rFonts w:ascii="Times New Roman" w:hAnsi="Times New Roman" w:cs="Times New Roman"/>
                <w:sz w:val="18"/>
                <w:szCs w:val="16"/>
              </w:rPr>
              <w:t>BamHI</w:t>
            </w:r>
            <w:proofErr w:type="spellEnd"/>
            <w:r w:rsidRPr="00566E27">
              <w:rPr>
                <w:rFonts w:ascii="Times New Roman" w:hAnsi="Times New Roman" w:cs="Times New Roman"/>
                <w:sz w:val="18"/>
                <w:szCs w:val="16"/>
              </w:rPr>
              <w:t>-R</w:t>
            </w:r>
          </w:p>
        </w:tc>
        <w:tc>
          <w:tcPr>
            <w:tcW w:w="4500" w:type="dxa"/>
            <w:shd w:val="clear" w:color="auto" w:fill="auto"/>
            <w:vAlign w:val="center"/>
          </w:tcPr>
          <w:p w14:paraId="535A6427"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GC</w:t>
            </w:r>
            <w:r w:rsidRPr="00566E27">
              <w:rPr>
                <w:rFonts w:ascii="Times New Roman" w:hAnsi="Times New Roman" w:cs="Times New Roman"/>
                <w:sz w:val="18"/>
                <w:szCs w:val="16"/>
                <w:u w:val="single"/>
              </w:rPr>
              <w:t>GGATCC</w:t>
            </w:r>
            <w:r w:rsidRPr="00566E27">
              <w:rPr>
                <w:rFonts w:ascii="Times New Roman" w:hAnsi="Times New Roman" w:cs="Times New Roman"/>
                <w:sz w:val="18"/>
                <w:szCs w:val="16"/>
              </w:rPr>
              <w:t>GTAAGGACCATCACCCATGTA</w:t>
            </w:r>
          </w:p>
        </w:tc>
        <w:tc>
          <w:tcPr>
            <w:tcW w:w="1620" w:type="dxa"/>
          </w:tcPr>
          <w:p w14:paraId="4DC10D5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VIGS</w:t>
            </w:r>
          </w:p>
        </w:tc>
      </w:tr>
      <w:tr w:rsidR="00884824" w:rsidRPr="00566E27" w14:paraId="6B6C11FB" w14:textId="77777777">
        <w:trPr>
          <w:jc w:val="center"/>
        </w:trPr>
        <w:tc>
          <w:tcPr>
            <w:tcW w:w="2552" w:type="dxa"/>
            <w:shd w:val="clear" w:color="auto" w:fill="auto"/>
            <w:vAlign w:val="center"/>
          </w:tcPr>
          <w:p w14:paraId="204447BB"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6"/>
              </w:rPr>
              <w:t xml:space="preserve">GhMCTP7D-771/2 </w:t>
            </w:r>
            <w:proofErr w:type="spellStart"/>
            <w:r w:rsidRPr="00566E27">
              <w:rPr>
                <w:rFonts w:ascii="Times New Roman" w:hAnsi="Times New Roman" w:cs="Times New Roman"/>
                <w:sz w:val="18"/>
                <w:szCs w:val="16"/>
              </w:rPr>
              <w:t>KpnI</w:t>
            </w:r>
            <w:proofErr w:type="spellEnd"/>
            <w:r w:rsidRPr="00566E27">
              <w:rPr>
                <w:rFonts w:ascii="Times New Roman" w:hAnsi="Times New Roman" w:cs="Times New Roman"/>
                <w:sz w:val="18"/>
                <w:szCs w:val="16"/>
              </w:rPr>
              <w:t>-F</w:t>
            </w:r>
          </w:p>
        </w:tc>
        <w:tc>
          <w:tcPr>
            <w:tcW w:w="4500" w:type="dxa"/>
            <w:shd w:val="clear" w:color="auto" w:fill="auto"/>
            <w:vAlign w:val="center"/>
          </w:tcPr>
          <w:p w14:paraId="76809D8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rPr>
              <w:t>CGG</w:t>
            </w:r>
            <w:r w:rsidRPr="00566E27">
              <w:rPr>
                <w:rFonts w:ascii="Times New Roman" w:hAnsi="Times New Roman" w:cs="Times New Roman"/>
                <w:kern w:val="0"/>
                <w:sz w:val="18"/>
                <w:szCs w:val="16"/>
                <w:u w:val="single"/>
              </w:rPr>
              <w:t>GGTACC</w:t>
            </w:r>
            <w:r w:rsidRPr="00566E27">
              <w:rPr>
                <w:rFonts w:ascii="Times New Roman" w:hAnsi="Times New Roman" w:cs="Times New Roman"/>
                <w:sz w:val="18"/>
                <w:szCs w:val="16"/>
              </w:rPr>
              <w:t>ATGAGTAGTCTCAAGTTGGGGGT</w:t>
            </w:r>
          </w:p>
        </w:tc>
        <w:tc>
          <w:tcPr>
            <w:tcW w:w="1620" w:type="dxa"/>
          </w:tcPr>
          <w:p w14:paraId="3F278D7F"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5FD8CA4D" w14:textId="77777777">
        <w:trPr>
          <w:jc w:val="center"/>
        </w:trPr>
        <w:tc>
          <w:tcPr>
            <w:tcW w:w="2552" w:type="dxa"/>
            <w:shd w:val="clear" w:color="auto" w:fill="auto"/>
            <w:vAlign w:val="center"/>
          </w:tcPr>
          <w:p w14:paraId="2BFACA03"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GhMCTP7D-771/2 SalI-R</w:t>
            </w:r>
          </w:p>
        </w:tc>
        <w:tc>
          <w:tcPr>
            <w:tcW w:w="4500" w:type="dxa"/>
            <w:shd w:val="clear" w:color="auto" w:fill="auto"/>
            <w:vAlign w:val="center"/>
          </w:tcPr>
          <w:p w14:paraId="4F24AA6F"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6"/>
              </w:rPr>
              <w:t>ACGC</w:t>
            </w:r>
            <w:r w:rsidRPr="00566E27">
              <w:rPr>
                <w:rFonts w:ascii="Times New Roman" w:hAnsi="Times New Roman" w:cs="Times New Roman"/>
                <w:bCs/>
                <w:kern w:val="0"/>
                <w:sz w:val="18"/>
                <w:szCs w:val="16"/>
                <w:u w:val="single"/>
              </w:rPr>
              <w:t>GTCGAC</w:t>
            </w:r>
            <w:r w:rsidRPr="00566E27">
              <w:rPr>
                <w:rFonts w:ascii="Times New Roman" w:hAnsi="Times New Roman" w:cs="Times New Roman" w:hint="eastAsia"/>
                <w:bCs/>
                <w:sz w:val="18"/>
                <w:szCs w:val="16"/>
              </w:rPr>
              <w:t>CAGCATACTATCTGTCCTTGCAG</w:t>
            </w:r>
          </w:p>
        </w:tc>
        <w:tc>
          <w:tcPr>
            <w:tcW w:w="1620" w:type="dxa"/>
          </w:tcPr>
          <w:p w14:paraId="4CAB39E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65527438" w14:textId="77777777">
        <w:trPr>
          <w:trHeight w:val="197"/>
          <w:jc w:val="center"/>
        </w:trPr>
        <w:tc>
          <w:tcPr>
            <w:tcW w:w="2552" w:type="dxa"/>
            <w:shd w:val="clear" w:color="auto" w:fill="auto"/>
            <w:vAlign w:val="center"/>
          </w:tcPr>
          <w:p w14:paraId="1AD5CA1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6"/>
                <w:lang w:val="it-IT"/>
              </w:rPr>
              <w:t xml:space="preserve">GhMCTP12A-771/2 </w:t>
            </w:r>
            <w:r w:rsidRPr="00566E27">
              <w:rPr>
                <w:rFonts w:ascii="Times New Roman" w:hAnsi="Times New Roman" w:cs="Times New Roman"/>
                <w:sz w:val="18"/>
                <w:szCs w:val="16"/>
                <w:lang w:val="it-IT"/>
              </w:rPr>
              <w:t>KpnI-F</w:t>
            </w:r>
          </w:p>
        </w:tc>
        <w:tc>
          <w:tcPr>
            <w:tcW w:w="4500" w:type="dxa"/>
            <w:shd w:val="clear" w:color="auto" w:fill="auto"/>
            <w:vAlign w:val="center"/>
          </w:tcPr>
          <w:p w14:paraId="16B666DE"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val="it-IT"/>
              </w:rPr>
              <w:t>CGG</w:t>
            </w:r>
            <w:r w:rsidRPr="00566E27">
              <w:rPr>
                <w:rFonts w:ascii="Times New Roman" w:hAnsi="Times New Roman" w:cs="Times New Roman"/>
                <w:kern w:val="0"/>
                <w:sz w:val="18"/>
                <w:szCs w:val="16"/>
                <w:u w:val="single"/>
                <w:lang w:val="it-IT"/>
              </w:rPr>
              <w:t>GGTACC</w:t>
            </w:r>
            <w:r w:rsidRPr="00566E27">
              <w:rPr>
                <w:rFonts w:ascii="Times New Roman" w:hAnsi="Times New Roman" w:cs="Times New Roman"/>
                <w:sz w:val="18"/>
                <w:szCs w:val="16"/>
                <w:lang w:val="it-IT"/>
              </w:rPr>
              <w:t>ATGATGCCCCGTCCTCCACCTG</w:t>
            </w:r>
          </w:p>
        </w:tc>
        <w:tc>
          <w:tcPr>
            <w:tcW w:w="1620" w:type="dxa"/>
          </w:tcPr>
          <w:p w14:paraId="6E9500F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774E6849" w14:textId="77777777">
        <w:trPr>
          <w:jc w:val="center"/>
        </w:trPr>
        <w:tc>
          <w:tcPr>
            <w:tcW w:w="2552" w:type="dxa"/>
            <w:shd w:val="clear" w:color="auto" w:fill="auto"/>
            <w:vAlign w:val="center"/>
          </w:tcPr>
          <w:p w14:paraId="2741719F"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2A-771/2 SalI</w:t>
            </w:r>
            <w:r w:rsidRPr="00566E27">
              <w:rPr>
                <w:rFonts w:ascii="Times New Roman" w:hAnsi="Times New Roman" w:cs="Times New Roman" w:hint="eastAsia"/>
                <w:sz w:val="18"/>
                <w:szCs w:val="16"/>
              </w:rPr>
              <w:t>-R</w:t>
            </w:r>
          </w:p>
        </w:tc>
        <w:tc>
          <w:tcPr>
            <w:tcW w:w="4500" w:type="dxa"/>
            <w:shd w:val="clear" w:color="auto" w:fill="auto"/>
            <w:vAlign w:val="center"/>
          </w:tcPr>
          <w:p w14:paraId="14B09C1C"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8"/>
                <w:lang w:val="it-IT"/>
              </w:rPr>
              <w:t>ACGC</w:t>
            </w:r>
            <w:r w:rsidRPr="00566E27">
              <w:rPr>
                <w:rFonts w:ascii="Times New Roman" w:hAnsi="Times New Roman" w:cs="Times New Roman"/>
                <w:bCs/>
                <w:kern w:val="0"/>
                <w:sz w:val="18"/>
                <w:szCs w:val="18"/>
                <w:u w:val="single" w:color="FF0000"/>
                <w:lang w:val="it-IT"/>
              </w:rPr>
              <w:t>GTCGAC</w:t>
            </w:r>
            <w:r w:rsidRPr="00566E27">
              <w:rPr>
                <w:rFonts w:ascii="Times New Roman" w:hAnsi="Times New Roman" w:cs="Times New Roman"/>
                <w:sz w:val="18"/>
                <w:szCs w:val="18"/>
                <w:lang w:val="it-IT"/>
              </w:rPr>
              <w:t>TCATAGCATGGAATCAGTTCT</w:t>
            </w:r>
          </w:p>
        </w:tc>
        <w:tc>
          <w:tcPr>
            <w:tcW w:w="1620" w:type="dxa"/>
          </w:tcPr>
          <w:p w14:paraId="56618C40"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32FD4C50" w14:textId="77777777">
        <w:trPr>
          <w:jc w:val="center"/>
        </w:trPr>
        <w:tc>
          <w:tcPr>
            <w:tcW w:w="2552" w:type="dxa"/>
            <w:shd w:val="clear" w:color="auto" w:fill="auto"/>
            <w:vAlign w:val="center"/>
          </w:tcPr>
          <w:p w14:paraId="1603AE1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7A</w:t>
            </w:r>
            <w:r w:rsidRPr="00566E27">
              <w:rPr>
                <w:rFonts w:ascii="Times New Roman" w:hAnsi="Times New Roman" w:cs="Times New Roman"/>
                <w:caps/>
                <w:sz w:val="18"/>
                <w:szCs w:val="16"/>
                <w:lang w:val="it-IT"/>
              </w:rPr>
              <w:t>-771 S</w:t>
            </w:r>
            <w:r w:rsidRPr="00566E27">
              <w:rPr>
                <w:rFonts w:ascii="Times New Roman" w:hAnsi="Times New Roman" w:cs="Times New Roman"/>
                <w:sz w:val="18"/>
                <w:szCs w:val="16"/>
                <w:lang w:val="it-IT"/>
              </w:rPr>
              <w:t>acI-F</w:t>
            </w:r>
          </w:p>
        </w:tc>
        <w:tc>
          <w:tcPr>
            <w:tcW w:w="4500" w:type="dxa"/>
            <w:shd w:val="clear" w:color="auto" w:fill="auto"/>
            <w:vAlign w:val="center"/>
          </w:tcPr>
          <w:p w14:paraId="263A3552"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caps/>
                <w:sz w:val="18"/>
                <w:szCs w:val="16"/>
                <w:lang w:val="it-IT"/>
              </w:rPr>
              <w:t>C</w:t>
            </w:r>
            <w:r w:rsidRPr="00566E27">
              <w:rPr>
                <w:rFonts w:ascii="Times New Roman" w:hAnsi="Times New Roman" w:cs="Times New Roman"/>
                <w:caps/>
                <w:sz w:val="18"/>
                <w:szCs w:val="16"/>
                <w:u w:val="single"/>
                <w:lang w:val="it-IT"/>
              </w:rPr>
              <w:t>gagctc</w:t>
            </w:r>
            <w:r w:rsidRPr="00566E27">
              <w:rPr>
                <w:rFonts w:ascii="Times New Roman" w:hAnsi="Times New Roman" w:cs="Times New Roman"/>
                <w:sz w:val="18"/>
                <w:szCs w:val="16"/>
                <w:lang w:val="it-IT"/>
              </w:rPr>
              <w:t>ATGCAGAAGCCACCACAGTCTAT</w:t>
            </w:r>
          </w:p>
        </w:tc>
        <w:tc>
          <w:tcPr>
            <w:tcW w:w="1620" w:type="dxa"/>
          </w:tcPr>
          <w:p w14:paraId="221C4E8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242240A8" w14:textId="77777777">
        <w:trPr>
          <w:jc w:val="center"/>
        </w:trPr>
        <w:tc>
          <w:tcPr>
            <w:tcW w:w="2552" w:type="dxa"/>
            <w:shd w:val="clear" w:color="auto" w:fill="auto"/>
            <w:vAlign w:val="center"/>
          </w:tcPr>
          <w:p w14:paraId="3A65668A"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7A</w:t>
            </w:r>
            <w:r w:rsidRPr="00566E27">
              <w:rPr>
                <w:rFonts w:ascii="Times New Roman" w:hAnsi="Times New Roman" w:cs="Times New Roman"/>
                <w:caps/>
                <w:sz w:val="18"/>
                <w:szCs w:val="16"/>
                <w:lang w:val="it-IT"/>
              </w:rPr>
              <w:t xml:space="preserve">-771 </w:t>
            </w:r>
            <w:r w:rsidRPr="00566E27">
              <w:rPr>
                <w:rFonts w:ascii="Times New Roman" w:hAnsi="Times New Roman" w:cs="Times New Roman"/>
                <w:sz w:val="18"/>
                <w:szCs w:val="16"/>
                <w:lang w:val="it-IT"/>
              </w:rPr>
              <w:t>SalI-R</w:t>
            </w:r>
          </w:p>
        </w:tc>
        <w:tc>
          <w:tcPr>
            <w:tcW w:w="4500" w:type="dxa"/>
            <w:shd w:val="clear" w:color="auto" w:fill="auto"/>
            <w:vAlign w:val="center"/>
          </w:tcPr>
          <w:p w14:paraId="5F1B8EE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8"/>
                <w:lang w:val="it-IT"/>
              </w:rPr>
              <w:t>ACGC</w:t>
            </w:r>
            <w:r w:rsidRPr="00566E27">
              <w:rPr>
                <w:rFonts w:ascii="Times New Roman" w:hAnsi="Times New Roman" w:cs="Times New Roman"/>
                <w:kern w:val="0"/>
                <w:sz w:val="18"/>
                <w:szCs w:val="18"/>
                <w:u w:val="single"/>
                <w:lang w:val="it-IT"/>
              </w:rPr>
              <w:t>GTCGAC</w:t>
            </w:r>
            <w:r w:rsidRPr="00566E27">
              <w:rPr>
                <w:rFonts w:ascii="Times New Roman" w:hAnsi="Times New Roman" w:cs="Times New Roman"/>
                <w:kern w:val="0"/>
                <w:sz w:val="18"/>
                <w:szCs w:val="18"/>
                <w:lang w:val="it-IT"/>
              </w:rPr>
              <w:t>TCATAACATGCTGTCTGATC</w:t>
            </w:r>
          </w:p>
        </w:tc>
        <w:tc>
          <w:tcPr>
            <w:tcW w:w="1620" w:type="dxa"/>
          </w:tcPr>
          <w:p w14:paraId="3F470F4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041D6F0C" w14:textId="77777777">
        <w:trPr>
          <w:jc w:val="center"/>
        </w:trPr>
        <w:tc>
          <w:tcPr>
            <w:tcW w:w="2552" w:type="dxa"/>
            <w:shd w:val="clear" w:color="auto" w:fill="auto"/>
            <w:vAlign w:val="center"/>
          </w:tcPr>
          <w:p w14:paraId="51173E67"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KNAT1</w:t>
            </w:r>
            <w:r w:rsidRPr="00566E27">
              <w:rPr>
                <w:rFonts w:ascii="Times New Roman" w:hAnsi="Times New Roman" w:cs="Times New Roman"/>
                <w:bCs/>
                <w:kern w:val="0"/>
                <w:sz w:val="18"/>
                <w:szCs w:val="16"/>
                <w:lang w:val="it-IT"/>
              </w:rPr>
              <w:t>-771/2</w:t>
            </w:r>
            <w:r w:rsidRPr="00566E27">
              <w:rPr>
                <w:rFonts w:ascii="Times New Roman" w:hAnsi="Times New Roman" w:cs="Times New Roman"/>
                <w:sz w:val="18"/>
                <w:szCs w:val="16"/>
                <w:lang w:val="it-IT"/>
              </w:rPr>
              <w:t xml:space="preserve"> KpnI-F</w:t>
            </w:r>
          </w:p>
        </w:tc>
        <w:tc>
          <w:tcPr>
            <w:tcW w:w="4500" w:type="dxa"/>
            <w:shd w:val="clear" w:color="auto" w:fill="auto"/>
            <w:vAlign w:val="center"/>
          </w:tcPr>
          <w:p w14:paraId="03C1D94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val="it-IT"/>
              </w:rPr>
              <w:t>CGG</w:t>
            </w:r>
            <w:r w:rsidRPr="00566E27">
              <w:rPr>
                <w:rFonts w:ascii="Times New Roman" w:hAnsi="Times New Roman" w:cs="Times New Roman"/>
                <w:kern w:val="0"/>
                <w:sz w:val="18"/>
                <w:szCs w:val="16"/>
                <w:u w:val="single"/>
                <w:lang w:val="it-IT"/>
              </w:rPr>
              <w:t>GGTACC</w:t>
            </w:r>
            <w:r w:rsidRPr="00566E27">
              <w:rPr>
                <w:rFonts w:ascii="Times New Roman" w:hAnsi="Times New Roman" w:cs="Times New Roman"/>
                <w:kern w:val="0"/>
                <w:sz w:val="18"/>
                <w:szCs w:val="16"/>
                <w:lang w:val="it-IT"/>
              </w:rPr>
              <w:t>ATGGAAGAATATAATCAGCT</w:t>
            </w:r>
          </w:p>
        </w:tc>
        <w:tc>
          <w:tcPr>
            <w:tcW w:w="1620" w:type="dxa"/>
          </w:tcPr>
          <w:p w14:paraId="3EBA1752"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344F5A43" w14:textId="77777777" w:rsidTr="006E30FF">
        <w:trPr>
          <w:jc w:val="center"/>
        </w:trPr>
        <w:tc>
          <w:tcPr>
            <w:tcW w:w="2552" w:type="dxa"/>
            <w:tcBorders>
              <w:bottom w:val="single" w:sz="4" w:space="0" w:color="auto"/>
            </w:tcBorders>
            <w:shd w:val="clear" w:color="auto" w:fill="auto"/>
            <w:vAlign w:val="center"/>
          </w:tcPr>
          <w:p w14:paraId="7839D30F"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KNAT1</w:t>
            </w:r>
            <w:r w:rsidRPr="00566E27">
              <w:rPr>
                <w:rFonts w:ascii="Times New Roman" w:hAnsi="Times New Roman" w:cs="Times New Roman"/>
                <w:bCs/>
                <w:kern w:val="0"/>
                <w:sz w:val="18"/>
                <w:szCs w:val="16"/>
                <w:lang w:val="it-IT"/>
              </w:rPr>
              <w:t>-771/2</w:t>
            </w:r>
            <w:r w:rsidRPr="00566E27">
              <w:rPr>
                <w:rFonts w:ascii="Times New Roman" w:hAnsi="Times New Roman" w:cs="Times New Roman"/>
                <w:sz w:val="18"/>
                <w:szCs w:val="16"/>
                <w:lang w:val="it-IT"/>
              </w:rPr>
              <w:t xml:space="preserve"> SalI-R</w:t>
            </w:r>
          </w:p>
        </w:tc>
        <w:tc>
          <w:tcPr>
            <w:tcW w:w="4500" w:type="dxa"/>
            <w:tcBorders>
              <w:bottom w:val="single" w:sz="4" w:space="0" w:color="auto"/>
            </w:tcBorders>
            <w:shd w:val="clear" w:color="auto" w:fill="auto"/>
            <w:vAlign w:val="center"/>
          </w:tcPr>
          <w:p w14:paraId="5D62CD06"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6"/>
                <w:lang w:val="it-IT"/>
              </w:rPr>
              <w:t>ACGC</w:t>
            </w:r>
            <w:r w:rsidRPr="00566E27">
              <w:rPr>
                <w:rFonts w:ascii="Times New Roman" w:hAnsi="Times New Roman" w:cs="Times New Roman"/>
                <w:bCs/>
                <w:kern w:val="0"/>
                <w:sz w:val="18"/>
                <w:szCs w:val="16"/>
                <w:u w:val="single"/>
                <w:lang w:val="it-IT"/>
              </w:rPr>
              <w:t>GTCGAC</w:t>
            </w:r>
            <w:r w:rsidRPr="00566E27">
              <w:rPr>
                <w:rFonts w:ascii="Times New Roman" w:hAnsi="Times New Roman" w:cs="Times New Roman"/>
                <w:kern w:val="0"/>
                <w:sz w:val="18"/>
                <w:szCs w:val="16"/>
                <w:lang w:val="it-IT"/>
              </w:rPr>
              <w:t>TCATGGGCCCAAACGGTAAG</w:t>
            </w:r>
          </w:p>
        </w:tc>
        <w:tc>
          <w:tcPr>
            <w:tcW w:w="1620" w:type="dxa"/>
            <w:tcBorders>
              <w:bottom w:val="single" w:sz="4" w:space="0" w:color="auto"/>
            </w:tcBorders>
          </w:tcPr>
          <w:p w14:paraId="326052A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6953CCA2" w14:textId="77777777" w:rsidTr="006E30FF">
        <w:trPr>
          <w:jc w:val="center"/>
        </w:trPr>
        <w:tc>
          <w:tcPr>
            <w:tcW w:w="2552" w:type="dxa"/>
            <w:tcBorders>
              <w:top w:val="single" w:sz="4" w:space="0" w:color="auto"/>
            </w:tcBorders>
            <w:shd w:val="clear" w:color="auto" w:fill="auto"/>
            <w:vAlign w:val="center"/>
          </w:tcPr>
          <w:p w14:paraId="63467968"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KNAT2</w:t>
            </w:r>
            <w:r w:rsidRPr="00566E27">
              <w:rPr>
                <w:rFonts w:ascii="Times New Roman" w:hAnsi="Times New Roman" w:cs="Times New Roman"/>
                <w:bCs/>
                <w:kern w:val="0"/>
                <w:sz w:val="18"/>
                <w:szCs w:val="16"/>
                <w:lang w:val="it-IT"/>
              </w:rPr>
              <w:t>-771/2</w:t>
            </w:r>
            <w:r w:rsidRPr="00566E27">
              <w:rPr>
                <w:rFonts w:ascii="Times New Roman" w:hAnsi="Times New Roman" w:cs="Times New Roman"/>
                <w:sz w:val="18"/>
                <w:szCs w:val="16"/>
                <w:lang w:val="it-IT"/>
              </w:rPr>
              <w:t xml:space="preserve"> KpnI-F</w:t>
            </w:r>
          </w:p>
        </w:tc>
        <w:tc>
          <w:tcPr>
            <w:tcW w:w="4500" w:type="dxa"/>
            <w:tcBorders>
              <w:top w:val="single" w:sz="4" w:space="0" w:color="auto"/>
            </w:tcBorders>
            <w:shd w:val="clear" w:color="auto" w:fill="auto"/>
            <w:vAlign w:val="center"/>
          </w:tcPr>
          <w:p w14:paraId="21AC660C"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val="it-IT"/>
              </w:rPr>
              <w:t>CGG</w:t>
            </w:r>
            <w:r w:rsidRPr="00566E27">
              <w:rPr>
                <w:rFonts w:ascii="Times New Roman" w:hAnsi="Times New Roman" w:cs="Times New Roman"/>
                <w:kern w:val="0"/>
                <w:sz w:val="18"/>
                <w:szCs w:val="16"/>
                <w:u w:val="single"/>
                <w:lang w:val="it-IT"/>
              </w:rPr>
              <w:t>GGTACC</w:t>
            </w:r>
            <w:r w:rsidRPr="00566E27">
              <w:rPr>
                <w:rFonts w:ascii="Times New Roman" w:hAnsi="Times New Roman" w:cs="Times New Roman"/>
                <w:sz w:val="18"/>
                <w:szCs w:val="16"/>
                <w:lang w:val="it-IT"/>
              </w:rPr>
              <w:t>ATGGAGGAATATAATCAGAT</w:t>
            </w:r>
          </w:p>
        </w:tc>
        <w:tc>
          <w:tcPr>
            <w:tcW w:w="1620" w:type="dxa"/>
            <w:tcBorders>
              <w:top w:val="single" w:sz="4" w:space="0" w:color="auto"/>
            </w:tcBorders>
          </w:tcPr>
          <w:p w14:paraId="6DD396F9"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248F4EB6" w14:textId="77777777" w:rsidTr="006E30FF">
        <w:trPr>
          <w:jc w:val="center"/>
        </w:trPr>
        <w:tc>
          <w:tcPr>
            <w:tcW w:w="2552" w:type="dxa"/>
            <w:tcBorders>
              <w:top w:val="single" w:sz="4" w:space="0" w:color="auto"/>
            </w:tcBorders>
            <w:shd w:val="clear" w:color="auto" w:fill="auto"/>
            <w:vAlign w:val="center"/>
          </w:tcPr>
          <w:p w14:paraId="4EDE5E8F"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lastRenderedPageBreak/>
              <w:t>GhKNAT2</w:t>
            </w:r>
            <w:r w:rsidRPr="00566E27">
              <w:rPr>
                <w:rFonts w:ascii="Times New Roman" w:hAnsi="Times New Roman" w:cs="Times New Roman"/>
                <w:bCs/>
                <w:kern w:val="0"/>
                <w:sz w:val="18"/>
                <w:szCs w:val="16"/>
                <w:lang w:val="it-IT"/>
              </w:rPr>
              <w:t>-771/2</w:t>
            </w:r>
            <w:r w:rsidRPr="00566E27">
              <w:rPr>
                <w:rFonts w:ascii="Times New Roman" w:hAnsi="Times New Roman" w:cs="Times New Roman"/>
                <w:sz w:val="18"/>
                <w:szCs w:val="16"/>
                <w:lang w:val="it-IT"/>
              </w:rPr>
              <w:t xml:space="preserve"> SalI-R</w:t>
            </w:r>
          </w:p>
        </w:tc>
        <w:tc>
          <w:tcPr>
            <w:tcW w:w="4500" w:type="dxa"/>
            <w:tcBorders>
              <w:top w:val="single" w:sz="4" w:space="0" w:color="auto"/>
            </w:tcBorders>
            <w:shd w:val="clear" w:color="auto" w:fill="auto"/>
            <w:vAlign w:val="center"/>
          </w:tcPr>
          <w:p w14:paraId="43DE6984"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bCs/>
                <w:kern w:val="0"/>
                <w:sz w:val="18"/>
                <w:szCs w:val="16"/>
                <w:lang w:val="it-IT"/>
              </w:rPr>
              <w:t>ACGC</w:t>
            </w:r>
            <w:r w:rsidRPr="00566E27">
              <w:rPr>
                <w:rFonts w:ascii="Times New Roman" w:hAnsi="Times New Roman" w:cs="Times New Roman"/>
                <w:bCs/>
                <w:kern w:val="0"/>
                <w:sz w:val="18"/>
                <w:szCs w:val="16"/>
                <w:u w:val="single"/>
                <w:lang w:val="it-IT"/>
              </w:rPr>
              <w:t>GTCGAC</w:t>
            </w:r>
            <w:r w:rsidRPr="00566E27">
              <w:rPr>
                <w:rFonts w:ascii="Times New Roman" w:hAnsi="Times New Roman" w:cs="Times New Roman"/>
                <w:kern w:val="0"/>
                <w:sz w:val="18"/>
                <w:szCs w:val="16"/>
                <w:lang w:val="it-IT"/>
              </w:rPr>
              <w:t>TCATGGTCCCAAACAGTAAG</w:t>
            </w:r>
          </w:p>
        </w:tc>
        <w:tc>
          <w:tcPr>
            <w:tcW w:w="1620" w:type="dxa"/>
            <w:tcBorders>
              <w:top w:val="single" w:sz="4" w:space="0" w:color="auto"/>
            </w:tcBorders>
          </w:tcPr>
          <w:p w14:paraId="4682D76D"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LCI assay</w:t>
            </w:r>
          </w:p>
        </w:tc>
      </w:tr>
      <w:tr w:rsidR="00884824" w:rsidRPr="00566E27" w14:paraId="2013182C" w14:textId="77777777">
        <w:trPr>
          <w:jc w:val="center"/>
        </w:trPr>
        <w:tc>
          <w:tcPr>
            <w:tcW w:w="2552" w:type="dxa"/>
            <w:shd w:val="clear" w:color="auto" w:fill="auto"/>
            <w:vAlign w:val="center"/>
          </w:tcPr>
          <w:p w14:paraId="28CB54F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7 XbaI-GFP-F</w:t>
            </w:r>
          </w:p>
        </w:tc>
        <w:tc>
          <w:tcPr>
            <w:tcW w:w="4500" w:type="dxa"/>
            <w:shd w:val="clear" w:color="auto" w:fill="auto"/>
            <w:vAlign w:val="center"/>
          </w:tcPr>
          <w:p w14:paraId="1B884295"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GC</w:t>
            </w:r>
            <w:r w:rsidRPr="00566E27">
              <w:rPr>
                <w:rFonts w:ascii="Times New Roman" w:hAnsi="Times New Roman" w:cs="Times New Roman"/>
                <w:sz w:val="18"/>
                <w:szCs w:val="16"/>
                <w:u w:val="single"/>
              </w:rPr>
              <w:t>TCTAGA</w:t>
            </w:r>
            <w:r w:rsidRPr="00566E27">
              <w:rPr>
                <w:rFonts w:ascii="Times New Roman" w:hAnsi="Times New Roman" w:cs="Times New Roman"/>
                <w:sz w:val="18"/>
                <w:szCs w:val="16"/>
              </w:rPr>
              <w:t>ATGAGTAGTCTCAAGTTGGGGGT</w:t>
            </w:r>
          </w:p>
        </w:tc>
        <w:tc>
          <w:tcPr>
            <w:tcW w:w="1620" w:type="dxa"/>
          </w:tcPr>
          <w:p w14:paraId="556F0B5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FP localization</w:t>
            </w:r>
          </w:p>
        </w:tc>
      </w:tr>
      <w:tr w:rsidR="00884824" w:rsidRPr="00566E27" w14:paraId="30963F6A" w14:textId="77777777">
        <w:trPr>
          <w:jc w:val="center"/>
        </w:trPr>
        <w:tc>
          <w:tcPr>
            <w:tcW w:w="2552" w:type="dxa"/>
            <w:shd w:val="clear" w:color="auto" w:fill="auto"/>
            <w:vAlign w:val="center"/>
          </w:tcPr>
          <w:p w14:paraId="1793045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7 PstI-GFP-R</w:t>
            </w:r>
          </w:p>
        </w:tc>
        <w:tc>
          <w:tcPr>
            <w:tcW w:w="4500" w:type="dxa"/>
            <w:shd w:val="clear" w:color="auto" w:fill="auto"/>
            <w:vAlign w:val="center"/>
          </w:tcPr>
          <w:p w14:paraId="7E1B15FC"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rPr>
              <w:t>CTT</w:t>
            </w:r>
            <w:r w:rsidRPr="00566E27">
              <w:rPr>
                <w:rFonts w:ascii="Times New Roman" w:eastAsia="Microsoft YaHei" w:hAnsi="Times New Roman" w:cs="Times New Roman"/>
                <w:spacing w:val="15"/>
                <w:sz w:val="18"/>
                <w:szCs w:val="16"/>
                <w:u w:val="single"/>
              </w:rPr>
              <w:t>CTGCAG</w:t>
            </w:r>
            <w:r w:rsidRPr="00566E27">
              <w:rPr>
                <w:rFonts w:ascii="Times New Roman" w:hAnsi="Times New Roman" w:cs="Times New Roman"/>
                <w:sz w:val="18"/>
                <w:szCs w:val="16"/>
              </w:rPr>
              <w:t>TTACAGCATACTATCTGTCCTTG</w:t>
            </w:r>
          </w:p>
        </w:tc>
        <w:tc>
          <w:tcPr>
            <w:tcW w:w="1620" w:type="dxa"/>
          </w:tcPr>
          <w:p w14:paraId="70275935"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FP localization</w:t>
            </w:r>
          </w:p>
        </w:tc>
      </w:tr>
      <w:tr w:rsidR="00884824" w:rsidRPr="00566E27" w14:paraId="56BA22BC" w14:textId="77777777">
        <w:trPr>
          <w:jc w:val="center"/>
        </w:trPr>
        <w:tc>
          <w:tcPr>
            <w:tcW w:w="2552" w:type="dxa"/>
            <w:shd w:val="clear" w:color="auto" w:fill="auto"/>
            <w:vAlign w:val="center"/>
          </w:tcPr>
          <w:p w14:paraId="0F0B9469"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2 BamHI-GFP-F</w:t>
            </w:r>
          </w:p>
        </w:tc>
        <w:tc>
          <w:tcPr>
            <w:tcW w:w="4500" w:type="dxa"/>
            <w:shd w:val="clear" w:color="auto" w:fill="auto"/>
            <w:vAlign w:val="center"/>
          </w:tcPr>
          <w:p w14:paraId="4A493DE3"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kern w:val="0"/>
                <w:sz w:val="18"/>
                <w:szCs w:val="16"/>
                <w:lang w:val="it-IT"/>
              </w:rPr>
              <w:t>CGC</w:t>
            </w:r>
            <w:r w:rsidRPr="00566E27">
              <w:rPr>
                <w:rFonts w:ascii="Times New Roman" w:hAnsi="Times New Roman" w:cs="Times New Roman"/>
                <w:kern w:val="0"/>
                <w:sz w:val="18"/>
                <w:szCs w:val="16"/>
                <w:u w:val="single"/>
                <w:lang w:val="it-IT"/>
              </w:rPr>
              <w:t>GGATCC</w:t>
            </w:r>
            <w:r w:rsidRPr="00566E27">
              <w:rPr>
                <w:rFonts w:ascii="Times New Roman" w:hAnsi="Times New Roman" w:cs="Times New Roman"/>
                <w:sz w:val="18"/>
                <w:szCs w:val="16"/>
                <w:lang w:val="it-IT"/>
              </w:rPr>
              <w:t>ATGATGCCCCGTCCTCCACCTG</w:t>
            </w:r>
          </w:p>
        </w:tc>
        <w:tc>
          <w:tcPr>
            <w:tcW w:w="1620" w:type="dxa"/>
          </w:tcPr>
          <w:p w14:paraId="76D7FAB7"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FP localization</w:t>
            </w:r>
          </w:p>
        </w:tc>
      </w:tr>
      <w:tr w:rsidR="00884824" w:rsidRPr="00566E27" w14:paraId="5138B86A" w14:textId="77777777">
        <w:trPr>
          <w:jc w:val="center"/>
        </w:trPr>
        <w:tc>
          <w:tcPr>
            <w:tcW w:w="2552" w:type="dxa"/>
            <w:shd w:val="clear" w:color="auto" w:fill="auto"/>
            <w:vAlign w:val="center"/>
          </w:tcPr>
          <w:p w14:paraId="3DD361A3"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2 SalI-GFP-R</w:t>
            </w:r>
          </w:p>
        </w:tc>
        <w:tc>
          <w:tcPr>
            <w:tcW w:w="4500" w:type="dxa"/>
            <w:shd w:val="clear" w:color="auto" w:fill="auto"/>
            <w:vAlign w:val="center"/>
          </w:tcPr>
          <w:p w14:paraId="71556DCC"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shd w:val="clear" w:color="auto" w:fill="FFFFFF"/>
                <w:lang w:val="it-IT"/>
              </w:rPr>
              <w:t>ACGC</w:t>
            </w:r>
            <w:r w:rsidRPr="00566E27">
              <w:rPr>
                <w:rFonts w:ascii="Times New Roman" w:hAnsi="Times New Roman" w:cs="Times New Roman"/>
                <w:sz w:val="18"/>
                <w:szCs w:val="16"/>
                <w:u w:val="single"/>
                <w:lang w:val="it-IT"/>
              </w:rPr>
              <w:t>GTCGAC</w:t>
            </w:r>
            <w:r w:rsidRPr="00566E27">
              <w:rPr>
                <w:rFonts w:ascii="Times New Roman" w:hAnsi="Times New Roman" w:cs="Times New Roman"/>
                <w:sz w:val="18"/>
                <w:szCs w:val="16"/>
                <w:lang w:val="it-IT"/>
              </w:rPr>
              <w:t>TCATAGCATGGAATCAGTTCTTG</w:t>
            </w:r>
          </w:p>
        </w:tc>
        <w:tc>
          <w:tcPr>
            <w:tcW w:w="1620" w:type="dxa"/>
          </w:tcPr>
          <w:p w14:paraId="7562252A"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FP localization</w:t>
            </w:r>
          </w:p>
        </w:tc>
      </w:tr>
      <w:tr w:rsidR="00884824" w:rsidRPr="00566E27" w14:paraId="3A988750" w14:textId="77777777">
        <w:trPr>
          <w:jc w:val="center"/>
        </w:trPr>
        <w:tc>
          <w:tcPr>
            <w:tcW w:w="2552" w:type="dxa"/>
            <w:shd w:val="clear" w:color="auto" w:fill="auto"/>
            <w:vAlign w:val="center"/>
          </w:tcPr>
          <w:p w14:paraId="0807939A"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7 XbaI-GFP-F</w:t>
            </w:r>
          </w:p>
        </w:tc>
        <w:tc>
          <w:tcPr>
            <w:tcW w:w="4500" w:type="dxa"/>
            <w:shd w:val="clear" w:color="auto" w:fill="auto"/>
            <w:vAlign w:val="center"/>
          </w:tcPr>
          <w:p w14:paraId="25B62D4D"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C</w:t>
            </w:r>
            <w:r w:rsidRPr="00566E27">
              <w:rPr>
                <w:rFonts w:ascii="Times New Roman" w:hAnsi="Times New Roman" w:cs="Times New Roman"/>
                <w:sz w:val="18"/>
                <w:szCs w:val="16"/>
                <w:u w:val="single"/>
                <w:lang w:val="it-IT"/>
              </w:rPr>
              <w:t>TCTAGA</w:t>
            </w:r>
            <w:r w:rsidRPr="00566E27">
              <w:rPr>
                <w:rFonts w:ascii="Times New Roman" w:hAnsi="Times New Roman" w:cs="Times New Roman"/>
                <w:sz w:val="18"/>
                <w:szCs w:val="16"/>
                <w:lang w:val="it-IT"/>
              </w:rPr>
              <w:t>ATGCAGAAGCCACCACAGTCTAT</w:t>
            </w:r>
          </w:p>
        </w:tc>
        <w:tc>
          <w:tcPr>
            <w:tcW w:w="1620" w:type="dxa"/>
          </w:tcPr>
          <w:p w14:paraId="58F498D8"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FP localization</w:t>
            </w:r>
          </w:p>
        </w:tc>
      </w:tr>
      <w:tr w:rsidR="00884824" w:rsidRPr="00566E27" w14:paraId="583A0E8D" w14:textId="77777777" w:rsidTr="006E30FF">
        <w:trPr>
          <w:jc w:val="center"/>
        </w:trPr>
        <w:tc>
          <w:tcPr>
            <w:tcW w:w="2552" w:type="dxa"/>
            <w:tcBorders>
              <w:bottom w:val="single" w:sz="4" w:space="0" w:color="auto"/>
            </w:tcBorders>
            <w:shd w:val="clear" w:color="auto" w:fill="auto"/>
            <w:vAlign w:val="center"/>
          </w:tcPr>
          <w:p w14:paraId="088BD0AC"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GhMCTP17 PstI-GFP-R</w:t>
            </w:r>
          </w:p>
        </w:tc>
        <w:tc>
          <w:tcPr>
            <w:tcW w:w="4500" w:type="dxa"/>
            <w:tcBorders>
              <w:bottom w:val="single" w:sz="4" w:space="0" w:color="auto"/>
            </w:tcBorders>
            <w:shd w:val="clear" w:color="auto" w:fill="auto"/>
            <w:vAlign w:val="center"/>
          </w:tcPr>
          <w:p w14:paraId="76D10A55" w14:textId="77777777" w:rsidR="00884824" w:rsidRPr="00566E27" w:rsidRDefault="00B309A0">
            <w:pPr>
              <w:widowControl/>
              <w:jc w:val="left"/>
              <w:rPr>
                <w:rFonts w:ascii="Times New Roman" w:hAnsi="Times New Roman" w:cs="Times New Roman"/>
                <w:kern w:val="0"/>
                <w:sz w:val="18"/>
                <w:szCs w:val="16"/>
                <w:lang w:bidi="he-IL"/>
              </w:rPr>
            </w:pPr>
            <w:r w:rsidRPr="00566E27">
              <w:rPr>
                <w:rFonts w:ascii="Times New Roman" w:hAnsi="Times New Roman" w:cs="Times New Roman"/>
                <w:sz w:val="18"/>
                <w:szCs w:val="16"/>
                <w:lang w:val="it-IT"/>
              </w:rPr>
              <w:t>AA</w:t>
            </w:r>
            <w:r w:rsidRPr="00566E27">
              <w:rPr>
                <w:rFonts w:ascii="Times New Roman" w:hAnsi="Times New Roman" w:cs="Times New Roman"/>
                <w:spacing w:val="15"/>
                <w:sz w:val="18"/>
                <w:szCs w:val="16"/>
                <w:u w:val="single"/>
                <w:lang w:val="it-IT"/>
              </w:rPr>
              <w:t>CTGCAG</w:t>
            </w:r>
            <w:r w:rsidRPr="00566E27">
              <w:rPr>
                <w:rFonts w:ascii="Times New Roman" w:hAnsi="Times New Roman" w:cs="Times New Roman"/>
                <w:kern w:val="0"/>
                <w:sz w:val="18"/>
                <w:szCs w:val="16"/>
                <w:lang w:val="it-IT"/>
              </w:rPr>
              <w:t>TCATAACATGCTGTCTGATCTTGC</w:t>
            </w:r>
          </w:p>
        </w:tc>
        <w:tc>
          <w:tcPr>
            <w:tcW w:w="1620" w:type="dxa"/>
            <w:tcBorders>
              <w:bottom w:val="single" w:sz="4" w:space="0" w:color="auto"/>
            </w:tcBorders>
          </w:tcPr>
          <w:p w14:paraId="4C865364" w14:textId="77777777" w:rsidR="00884824" w:rsidRPr="00566E27" w:rsidRDefault="00B309A0">
            <w:pPr>
              <w:widowControl/>
              <w:jc w:val="left"/>
              <w:rPr>
                <w:rFonts w:ascii="Times New Roman" w:hAnsi="Times New Roman" w:cs="Times New Roman"/>
                <w:kern w:val="0"/>
                <w:sz w:val="18"/>
                <w:szCs w:val="16"/>
              </w:rPr>
            </w:pPr>
            <w:r w:rsidRPr="00566E27">
              <w:rPr>
                <w:rFonts w:ascii="Times New Roman" w:hAnsi="Times New Roman" w:cs="Times New Roman"/>
                <w:kern w:val="0"/>
                <w:sz w:val="18"/>
                <w:szCs w:val="16"/>
              </w:rPr>
              <w:t>GFP localization</w:t>
            </w:r>
          </w:p>
        </w:tc>
      </w:tr>
    </w:tbl>
    <w:p w14:paraId="464D0E4A" w14:textId="77777777" w:rsidR="00884824" w:rsidRPr="00566E27" w:rsidRDefault="00884824">
      <w:pPr>
        <w:rPr>
          <w:rFonts w:ascii="Times New Roman" w:hAnsi="Times New Roman" w:cs="Times New Roman"/>
          <w:sz w:val="22"/>
        </w:rPr>
      </w:pPr>
    </w:p>
    <w:p w14:paraId="152A0946" w14:textId="77777777" w:rsidR="00884824" w:rsidRPr="00566E27" w:rsidRDefault="00884824">
      <w:pPr>
        <w:widowControl/>
        <w:jc w:val="left"/>
      </w:pPr>
    </w:p>
    <w:p w14:paraId="08B2747C" w14:textId="77777777" w:rsidR="00884824" w:rsidRPr="00566E27" w:rsidRDefault="00B309A0">
      <w:r w:rsidRPr="00566E27">
        <w:br w:type="page"/>
      </w:r>
    </w:p>
    <w:p w14:paraId="412B7969" w14:textId="77777777" w:rsidR="00884824" w:rsidRPr="00566E27" w:rsidRDefault="00DF0EC5">
      <w:pPr>
        <w:rPr>
          <w:rFonts w:ascii="Times New Roman" w:hAnsi="Times New Roman"/>
          <w:sz w:val="24"/>
          <w:szCs w:val="24"/>
        </w:rPr>
      </w:pPr>
      <w:r w:rsidRPr="006E30FF">
        <w:rPr>
          <w:rFonts w:ascii="Times New Roman" w:hAnsi="Times New Roman"/>
          <w:b/>
          <w:bCs/>
          <w:sz w:val="24"/>
          <w:szCs w:val="24"/>
        </w:rPr>
        <w:lastRenderedPageBreak/>
        <w:t xml:space="preserve">Supplementary Table 3 | </w:t>
      </w:r>
      <w:r w:rsidR="00B309A0" w:rsidRPr="006E30FF">
        <w:rPr>
          <w:rFonts w:ascii="Times New Roman" w:hAnsi="Times New Roman"/>
          <w:sz w:val="24"/>
          <w:szCs w:val="24"/>
        </w:rPr>
        <w:t>MCTP sequences</w:t>
      </w:r>
      <w:r w:rsidR="00B309A0" w:rsidRPr="00566E27">
        <w:rPr>
          <w:rFonts w:ascii="Times New Roman" w:hAnsi="Times New Roman"/>
          <w:sz w:val="24"/>
          <w:szCs w:val="24"/>
        </w:rPr>
        <w:t xml:space="preserve"> in different plant species.</w:t>
      </w:r>
    </w:p>
    <w:p w14:paraId="3BDD8C1C" w14:textId="77777777" w:rsidR="00884824" w:rsidRPr="00566E27" w:rsidRDefault="00884824">
      <w:pPr>
        <w:rPr>
          <w:rFonts w:ascii="Times New Roman" w:hAnsi="Times New Roman"/>
        </w:rPr>
      </w:pPr>
    </w:p>
    <w:p w14:paraId="3D54D548" w14:textId="77777777" w:rsidR="00884824" w:rsidRPr="00566E27" w:rsidRDefault="00B309A0">
      <w:pPr>
        <w:rPr>
          <w:rFonts w:ascii="Times New Roman" w:hAnsi="Times New Roman"/>
        </w:rPr>
      </w:pPr>
      <w:r w:rsidRPr="00566E27">
        <w:rPr>
          <w:rFonts w:ascii="Times New Roman" w:hAnsi="Times New Roman"/>
        </w:rPr>
        <w:t>&gt;GRMZM5G852378(CPD33)</w:t>
      </w:r>
    </w:p>
    <w:p w14:paraId="7A86ED17" w14:textId="77777777" w:rsidR="00884824" w:rsidRPr="00566E27" w:rsidRDefault="00B309A0">
      <w:pPr>
        <w:rPr>
          <w:rFonts w:ascii="Times New Roman" w:hAnsi="Times New Roman"/>
        </w:rPr>
      </w:pPr>
      <w:r w:rsidRPr="00566E27">
        <w:rPr>
          <w:rFonts w:ascii="Times New Roman" w:hAnsi="Times New Roman"/>
        </w:rPr>
        <w:t>MAAGGGGGPPPPGPPPMVRRLAVEVVDARDLVPKDGLGTSSAFAVVDFDGQRKRTRTVPRDLSPQWHERLEFAVHDPANMHAEALDVSLYHDRRFNPSGGGGGSGKNHFLGRVRIYGSQFSRRGEEGIVYFPLEKRSLLSWIRGEVGLKIYYYDEPAMMPPPPEDKPPEQQADNAPPPEVPPEAPRELPEMPAPTEAAVEVQQPAAQPPIIIVEEAPMHPPMMMPPMHGPHGPHGPMMPPMHGPHGPMMPPPMHGPHGPMMPPPPEAPQPEPEPKPEPEFGDQYPPEVRKTRMASSTERVRVVRHPSGGLGPDYYAPSPRVIPGRFVSTGESVEPVQSSSYDLVEPMRYLFVRVVRVRGIRACEGPYVKVQAGPHSLRSRPGRDVSGTGNPEWNQVFAISNAKPEPTLEISVWDGGAPSPAEAFLGGVCFDLSDVPVRDQPDGPLAPQWYRLEGGEPGMVTGDIMVAVWIGTQADEAFPEAWNTDAPYAAYTRSKVYQSPKLWYLRASIIEAQDLRVPAPPPGLPFDVRVKIQLGFQSARTRRSVASSSGSAFAWSEDLMFVASEPLDDNLIVLVEDRSMIKEPALLGHATIPVTSVEQRLDERQIVAPRWFNLEGGTSGIGMPHGYDGGPPAFYSGRLHLRLCLEGGYHVLDEAAHVCSDYRPTAKQLWKPPVGVLELGIIGACGLLPMKTKGGAKGSTDAYCVAKYGKKWVRTRTITDSLNPRWNEQYTWQVYDPCTVLTVAVFDNWRMFAGAGDERQDYRIGKVRVRVSTLESNRAYTASYPLLVLLRSGLKKMGEVQLAVRFSSPAQLPDTWATYTTPLLPRMHYLRPIGVAQQEALRGAAVRTVATWLARSEPPLGPEVVKYMLDANAHTWSVRRAKANWFRIMGVLAWAVGLARWLDGVQRWRNPSTTVLVHALYLVLVWYPELVVPTASLYVFMIGVWYYRFRPRAPVGMDARLSQADTVDGDELEEEFDPVPPPEVLRLRYERLRTLAGRVQRVMGDVAAQGERLQALVSWRDPRASRIFVGVCLAVAVALYAMPPKMVAVASGFYYLRHPMFRDPMPPPAVNFFRRLPSLSDRLL</w:t>
      </w:r>
    </w:p>
    <w:p w14:paraId="25428591" w14:textId="77777777" w:rsidR="00884824" w:rsidRPr="00566E27" w:rsidRDefault="00B309A0">
      <w:pPr>
        <w:rPr>
          <w:rFonts w:ascii="Times New Roman" w:hAnsi="Times New Roman"/>
        </w:rPr>
      </w:pPr>
      <w:r w:rsidRPr="00566E27">
        <w:rPr>
          <w:rFonts w:ascii="Times New Roman" w:hAnsi="Times New Roman"/>
        </w:rPr>
        <w:t>&gt;GRMZM2G000195</w:t>
      </w:r>
    </w:p>
    <w:p w14:paraId="040AC90C" w14:textId="77777777" w:rsidR="00884824" w:rsidRPr="00566E27" w:rsidRDefault="00B309A0">
      <w:pPr>
        <w:rPr>
          <w:rFonts w:ascii="Times New Roman" w:hAnsi="Times New Roman"/>
        </w:rPr>
      </w:pPr>
      <w:r w:rsidRPr="00566E27">
        <w:rPr>
          <w:rFonts w:ascii="Times New Roman" w:hAnsi="Times New Roman"/>
        </w:rPr>
        <w:t>MKLVVEVVGAHDLPARRGRVTPFVQVAFGGQRHATGVRPGEANPTWNETVVFVVDAIVGRLSDRSIDVGVYHRRASGGKSCLGRVRLFGAAVAPSAEEAVLLRCPLDKPRFFAPARGEVALRLYLAPYGPPATLAAAGNAYSSTYATTFNDTASMAGGPETVVGGADTQSSPAPVTKKKEPVQEPAVHVFNSIPTQSSTGSLIFPPPPPPSMPPPTGAAKATKKAAPGTAGDAKAAEYLMVDKLEFLYVNVVRARGLSGTDLTLGTDPYVEVRVGNYSAVTRHLVRNHEPEWNQVFAFSKDQLQADNVELIVKDKNLIVWDSIVGKADLSIAEVPSLALPNRPLAPQWYRLKGAKGQWTGGEVNVAAWKGSQSDEAFAGALHAGAHDLALPAVAATQTKSYYAPRLCYLRCHVIAAQDLVHPESSRRSRMSVLARVQLGAQRLSTRASPSARWDENFFLVAAWPFDEPLEIAVMDIASPERHELLGEVTFPRGSIKVQQFDKTKFMPPAPLWYDLNLPRSSDGGGDGEGDARDRGRRHDFSRKIQLRVYYDAAYHVLDEAMSYASDFQPSAKSLRSQAIGVLELAVLRATGLRSTKRPNGGRVAVNAYCVAKYGHKWIRTRTLLDTASPSWQEQFTFDVFDPCTVLTVALFDNSQLSDEASRRGDTDAPLGKVRIRVSTLASGRTYEQPYSLFVVHPTGLLRCGELHLAVRFTHTAWLNMISLYLRPMLPNQHFAKPIPTHLVPRLRRHAADAIASRLARAEPPLLPGVVHYVLRDPSTYPRPDVSQDYAYSMRRSLAACARLRDVLAPLAAFGRWFRGVRDWDNPVTTVLVLIVFFVLVWMPSLIISTFFLYLFSLGVWNFWRRPARPAQMEHYSDGVPQAMFEEEFDAGFPSGTTPEALHERYWRLRGTATSIQVFIGDVASKGERVHALLAWRDGRATVIALVVVAALTVVTYAVPFRALVSVTGVYVMRHPLLRRKEPSALMSFFRRLPSDAEVML</w:t>
      </w:r>
    </w:p>
    <w:p w14:paraId="2CCF7BC5" w14:textId="77777777" w:rsidR="00884824" w:rsidRPr="00566E27" w:rsidRDefault="00B309A0">
      <w:pPr>
        <w:rPr>
          <w:rFonts w:ascii="Times New Roman" w:hAnsi="Times New Roman"/>
        </w:rPr>
      </w:pPr>
      <w:r w:rsidRPr="00566E27">
        <w:rPr>
          <w:rFonts w:ascii="Times New Roman" w:hAnsi="Times New Roman"/>
        </w:rPr>
        <w:t>&gt;GRMZM2G064852</w:t>
      </w:r>
    </w:p>
    <w:p w14:paraId="2ECC0710" w14:textId="77777777" w:rsidR="00884824" w:rsidRPr="00566E27" w:rsidRDefault="00B309A0">
      <w:pPr>
        <w:rPr>
          <w:rFonts w:ascii="Times New Roman" w:hAnsi="Times New Roman"/>
        </w:rPr>
      </w:pPr>
      <w:r w:rsidRPr="00566E27">
        <w:rPr>
          <w:rFonts w:ascii="Times New Roman" w:hAnsi="Times New Roman"/>
        </w:rPr>
        <w:t>MVAEGARRRVVVEVCNARNLMPKDGQGTACAYAVVDFDGQRRRTATRPRDLNPQWGERLEFLVHDPGAMASETLELNLYNDKKAITAAGSGRRGGTFLGKVKVAGASFAKAGDETLVYYPLEKRSVFSQIKGEIGLKIWFVDDPPPPPAPAAAEEKEAAAAAAGEGKDVKDKAPDAAAAPAAEEKKPETAPSEEKKPAEAKAEEKKPESAEKKDDKKKSPEKGKKDGDKPKEEGKAEKDKKDAAAPPPSPSKLAPPRsPSKKDLAIAGVAGDLEIRPQSAAEKSMAASGASASYDLVDRVPYLFVRLLKAKRHGGGDGQPLYAQLSIGTHAVRTRAATAAGEWDLVFAFHKDSLTDTSLEVTVLEEAKKPAKEGDPVPPEANLGFVSFDLQEVPKRSPPDSALAPQWYTLEGHGSEDGAAVCDVMLSVWVGTQVDEAFQEAWQSDSGGYLVHTRSKAYLSPKLWYLRLSVIQAQDLRLPSPPDAKAKQCGPIFPELYVKAQLGAQVFKTGRVQLGSAAAGTANPSWNEDLLFVAAEPFDPFLTVVVEDVFSGQAVGQSRVPLSTVHRRSDDRVEPPSRWLNLCGGEARPYAGRVHVRVCLEGGYHVLDEAANVASDVRAASKQLSKPPVGMLEVGVRGAANLVPMKIAKDGASGSTDAYVVLKYGPKWARTRTILDQFNPRWNEQYAWDVFDPCTVLTIAVFDNVRYKAAAADDPGKLPRDSRIGKLRIRLSTLDTNRVYANTFALTAVHPVGVRKMGELELAIRFTCPSWLTLMQAYGSPLLPRMHYVKPLGAAQQDVLRHTAMRTVSGRLARSEPPLGPEVVQYLLDTDTQSWSMRRSKANWFRVVGCLSHVATAVRWAHRVRTWAHPPTTVLVHLLLVAVVLCPEMILPTVCLYLFLVLLWRYRARARQPAGMDPRLSHVDSVSPDELDEEFDGLPSGRPADVVRMRYDRLRAVAARAQTLLGDVAAQGERVEALLSWRDPRATAVFAVVCLLAALVLYAVPFKVLLLGMGFYYLRHPRFRGDMPSAGFNFFRRLPSL</w:t>
      </w:r>
      <w:r w:rsidRPr="00566E27">
        <w:rPr>
          <w:rFonts w:ascii="Times New Roman" w:hAnsi="Times New Roman"/>
        </w:rPr>
        <w:lastRenderedPageBreak/>
        <w:t>SDRVF</w:t>
      </w:r>
    </w:p>
    <w:p w14:paraId="6437CA20" w14:textId="77777777" w:rsidR="00884824" w:rsidRPr="00566E27" w:rsidRDefault="00B309A0">
      <w:pPr>
        <w:rPr>
          <w:rFonts w:ascii="Times New Roman" w:hAnsi="Times New Roman"/>
        </w:rPr>
      </w:pPr>
      <w:r w:rsidRPr="00566E27">
        <w:rPr>
          <w:rFonts w:ascii="Times New Roman" w:hAnsi="Times New Roman"/>
        </w:rPr>
        <w:t>&gt;GRMZM2G066153</w:t>
      </w:r>
    </w:p>
    <w:p w14:paraId="4B521B3F" w14:textId="77777777" w:rsidR="00884824" w:rsidRPr="00566E27" w:rsidRDefault="00B309A0">
      <w:pPr>
        <w:rPr>
          <w:rFonts w:ascii="Times New Roman" w:hAnsi="Times New Roman"/>
        </w:rPr>
      </w:pPr>
      <w:r w:rsidRPr="00566E27">
        <w:rPr>
          <w:rFonts w:ascii="Times New Roman" w:hAnsi="Times New Roman"/>
        </w:rPr>
        <w:t>MKGATPPRPFMVPGPGGPMPPPQQQFGLVETRPPLAAVLRPRFNIPGLHPSAAAAAAASGAGKIASTYDLVEPMRFLYVHVVKARDLPAVSATGSIDPFVEVKLGNFKGTTPVRAASHSPSWQQVFAFSAAHLQSHLLEVALKAKDLAGDDLVGRVAFDLSEVPVRVPPDSPLAPQWYRLETKRGEKLPHGEIMLSVWLGTQADEAFPDAWHSDAHAAAGPAAVASTRAKVYFSPKLVYLRVAAIAAQDLVPHDASRPMTACVKLQLAGQVRRTRPGAPPGTPNPIWNEEFMFVASEPFDEPLLVTVEDRVAPGRDEILGRIVLPLKAAMPRHDHFGKPVEPRWYSLMRHSDDPDKKEVKFASKIQIRMSLDFGYHVLDESTYYSSDLQPSSKPARKPSIGMLELGVLGARNLIPMKPKDGRTTDAYCVAKYGPKWVRTRTILDTLNPQWNEQYTWEVFDPCTVITVVVFDNGQIGSKNGGGPDQRIGKVRIRLSTLETDRVYTHFYPLLVLHPSGLKKTGELHLAVRFTCTAWVNMMALYGRPLLPKMHYTHPIAVMQLDYLRHQAMQIVAARLSRAEPPLRREVVEYMLDVDSHMFSLRRSKANFHRITSLFFGFVAMLKWYHSIRSWCNPITTMLVHMLFLILICYPELILPTIFLYMFMIGLWNYRYRPRHPSHMDTKLSHAELTHPDELDEEFDTFPSSRPAEIVRMRYDRLRSVGGRVQAVVGDLATQGERAHALLSWRDPRATAIFIFLSLVIAVVLYVTPFQVLMVIAMLYLLRHPRFRSRMPSVPFNFYRRLPAKSDMLL</w:t>
      </w:r>
    </w:p>
    <w:p w14:paraId="27EC0FC3" w14:textId="77777777" w:rsidR="00884824" w:rsidRPr="00566E27" w:rsidRDefault="00B309A0">
      <w:pPr>
        <w:rPr>
          <w:rFonts w:ascii="Times New Roman" w:hAnsi="Times New Roman"/>
        </w:rPr>
      </w:pPr>
      <w:r w:rsidRPr="00566E27">
        <w:rPr>
          <w:rFonts w:ascii="Times New Roman" w:hAnsi="Times New Roman"/>
        </w:rPr>
        <w:t>&gt;GRMZM2G074754</w:t>
      </w:r>
    </w:p>
    <w:p w14:paraId="26257772" w14:textId="77777777" w:rsidR="00884824" w:rsidRPr="00566E27" w:rsidRDefault="00B309A0">
      <w:pPr>
        <w:rPr>
          <w:rFonts w:ascii="Times New Roman" w:hAnsi="Times New Roman"/>
        </w:rPr>
      </w:pPr>
      <w:r w:rsidRPr="00566E27">
        <w:rPr>
          <w:rFonts w:ascii="Times New Roman" w:hAnsi="Times New Roman"/>
        </w:rPr>
        <w:t>MEERGFPNDATKEGNDAYKLATYKLGVEVVSAHDLMRKEGQGSASACVELTFDGQRFRTVVKEKDLNPVWNERFYFNISDPSNLRALALEAYVYSVNKTIESSRSFLGKVRIAGTSFVPFPDAVVMHYPLEKRGMFSRVKGEMGMKVYITNDPAIKASNPLPAMDPVSNNPPPAPSTAEQIAADIIGTNLHKSQEHRSEAKTLHTIAKEVHHNHGHLPASFGEQPSKYSVDQMKPGSQPPRIVRmYsAASQQPmDYALKETSPFLGGGQVVGGRVIHGEKNASTYDLVERTQYLFVRVVKARDLPDMDVTGSLDPYVEVRVGNYRGITKHFEKQKNPEWNAVFAFSRDRMQASVLEVVVKDKDLIKDDFVGFVRFDLNDVPIRVPPDSPLAPEWYRLVGKSGDRSMGELMLAVWVGTQADEAFPDAWHSDAATLEDPSTVTHMKSKVYHAPRLWYLRVNIIEAQDVAILDKTRCPDVFVRAQVGHQLGRTKPVQARNFNPFWNEDIMFVAAEPFEDHLVLTLEDRVGPNKDEMLGRVIIPLAMVDRRADDRIVHGKWFSLEKPVLVDVDQLKRDKFSTRLHIRLCLDGGYHVLDESTNYSSDLRPTAKQLWKPSIGLLELGVLGAQGIVPMKTRDGKGSSDTYCVAKYGSKWVRTRTIMNNPHPRFNEQYTWEVYDPATVLTVGVFDNGQLGEKTSSGKDGKIGKVRIRLSTLESGRVYTHSYPLLVLHPSGVKKMGELHLAIRFSSTSLVNMLYLYSRPLLPKMHYVRPIPVLQVDMLRHQAVQIVAARLSRMEPPLRKEVVEYMTDFDSHLWSMRKSKANFFRLVTVFSGLFAASRWFIGICSWKNPITTVLVHILFIMLVCFPELILPTVFLYMFLIGIWNFRYRPRYPPHMNTKISHAEAVHPDELDEEFDTFPTSRNPEIVRVRYDRLRSVAGRIQIVVGDIATQGERVQALLSWRDPRATSVFVLFCLIAAIVLYVTPLQVLAALGGFYVMRHPRFRHRLPSVPVNFFRRLPARTDSML</w:t>
      </w:r>
    </w:p>
    <w:p w14:paraId="06640E75" w14:textId="77777777" w:rsidR="00884824" w:rsidRPr="00566E27" w:rsidRDefault="00B309A0">
      <w:pPr>
        <w:rPr>
          <w:rFonts w:ascii="Times New Roman" w:hAnsi="Times New Roman"/>
        </w:rPr>
      </w:pPr>
      <w:r w:rsidRPr="00566E27">
        <w:rPr>
          <w:rFonts w:ascii="Times New Roman" w:hAnsi="Times New Roman"/>
        </w:rPr>
        <w:t>&gt;GRMZM2G100864</w:t>
      </w:r>
    </w:p>
    <w:p w14:paraId="478B6144" w14:textId="77777777" w:rsidR="00884824" w:rsidRPr="00566E27" w:rsidRDefault="00B309A0">
      <w:pPr>
        <w:rPr>
          <w:rFonts w:ascii="Times New Roman" w:hAnsi="Times New Roman"/>
        </w:rPr>
      </w:pPr>
      <w:r w:rsidRPr="00566E27">
        <w:rPr>
          <w:rFonts w:ascii="Times New Roman" w:hAnsi="Times New Roman"/>
        </w:rPr>
        <w:t>MMQRPLLRPEEYSLKETSPHLGGAAAGDKLTTTYDLVEQMQYLYVRVVKAKELPNMDITGSCDPYVEVKLGNYKGQTQHFEKKNNPEWNQVFAFSKERIQSSVVEIVVKDKDLVKDDFIGRVIFDLNEVPKRVPPDsPLAPQWYRLEDRNGHKVKGELMLAVWMGTQADEAFPEAWHSDAASVPGDGLASIRSKVYLTPKLWYLRVNVIEAQDLIPNDRARFPEVYVKAMLGNQVLRTRAPSRTLNPMWNEDLMFVAAEPFEEHLILSVEDRVAPGKDEVIGRTMISLHHVPRRLDHRLLTSQWYNLEKHVIIDGEQKKETKFSSRIHLRICLEGGYHVLDESTHYSSDLRPTAKPLWKPSIGMLELGILTAQGLLPMKTKDGRGTTDAYCVAKYGQKWVRTRTIIDSFTPKWNEQYTWEVYDPCTVVTIGVFDNCHLNGGEKVNGARDTRIGRVRIRLSTLETDRVYTHSYPLIVLTPGGVKKMGEVQLAVRFTCSSLLNMMHLYTQPLLPKMHYVHPLSVMQVDNLRRQATNIVSTRLGRAEPPLRKEIVEYMLDVDSHMWSMRKSKANFFRIMSVLSPLVAVTKWFDQICRWRNPLTTILIHVLFMILVLYPELILPTVFLYLFLIGVWYYRWRLRQPPHMDTRLSHAETAHPDELDEEFDTFPTSRPPDVVRMRYDRLRSVAGRIQTVVGDLATQGERLQSLLSWRDPRATALFVVFCFVAAIVLYVTPFRVVVFLAGLYMLRHPRFRHKMPSVPLNFFRRLPARTDSML</w:t>
      </w:r>
    </w:p>
    <w:p w14:paraId="491F4179" w14:textId="77777777" w:rsidR="00884824" w:rsidRPr="00566E27" w:rsidRDefault="00B309A0">
      <w:pPr>
        <w:rPr>
          <w:rFonts w:ascii="Times New Roman" w:hAnsi="Times New Roman"/>
        </w:rPr>
      </w:pPr>
      <w:r w:rsidRPr="00566E27">
        <w:rPr>
          <w:rFonts w:ascii="Times New Roman" w:hAnsi="Times New Roman"/>
        </w:rPr>
        <w:t>&gt;GRMZM2G108149</w:t>
      </w:r>
    </w:p>
    <w:p w14:paraId="4F1F9BA5" w14:textId="77777777" w:rsidR="00884824" w:rsidRPr="00566E27" w:rsidRDefault="00B309A0">
      <w:pPr>
        <w:rPr>
          <w:rFonts w:ascii="Times New Roman" w:hAnsi="Times New Roman"/>
        </w:rPr>
      </w:pPr>
      <w:r w:rsidRPr="00566E27">
        <w:rPr>
          <w:rFonts w:ascii="Times New Roman" w:hAnsi="Times New Roman"/>
        </w:rPr>
        <w:t>MMQRPPLRPEEYSLKETTPHLGGAAAGDKLTTTYDLVEQMQYLYVRVVKAKELPNKDITGSCDPYVEVKLGNYKGQTGHFEKKNNPEWNQVFAFAKERIQSSVVEILVKDKDLVKDDFIGRVIFDLNEVPKRVPPDsPLAPQWYRLEDRNGHKVKGELMLAVWMGTQADEAFPEAWHSDAASVPGDGLASIRSKVYLTPKLWYLRVNVIEAQDLIPNDKTRFPEVYVKAMLGNQVQRTRALASRTLNPLWNEDLMFVAAEPFEEHLVLSVEDRVAPGKDEVIGRTIIALQHVPRRLDHRLLTSQWYNLEKHVIIDGEQKKETKFSSRIHLRICLEGGYHVLDESTHYSSDLRPTAKPLWKPSIGILELGILTAQGLLPMKTKDGRGTTDAYCVAKYGQKWVRTRTIIDSFTPKWNEQYTWEVYDPCTVVTIGVFDNCHLNGGEKANGARDTRIGKVRIRLSTLETDRVYTHSYPLIVLTPGGVKKMGEVQLAVRFT</w:t>
      </w:r>
      <w:r w:rsidRPr="00566E27">
        <w:rPr>
          <w:rFonts w:ascii="Times New Roman" w:hAnsi="Times New Roman"/>
        </w:rPr>
        <w:lastRenderedPageBreak/>
        <w:t>CSSLLNMMHLYSQPLLPKMHYVHPLSVIQVDNLRRQATSIVSTRLGRAEPPLRKEIVEYMLDVDSHMWSMRKSKANFFRITGVLSPLFAVARWFDQICHWKNPLTTVLIHVLFMILVLYPELILPTIFLYLFLIGVWYYRWRPRQPPHMDTRLSHAETAHPDELDEEFDTFPTSRPPDLVRMRYDKLRSVAGRIQTVVGDLATQGERLQSLLSWRDPRATALFVVFCFVAAIVLYVTPFRVVVFLAGLYVLRHPRFRHKMPSVPLNFFRRLPARTDSML</w:t>
      </w:r>
    </w:p>
    <w:p w14:paraId="0AA2D6DF" w14:textId="77777777" w:rsidR="00884824" w:rsidRPr="00566E27" w:rsidRDefault="00B309A0">
      <w:pPr>
        <w:rPr>
          <w:rFonts w:ascii="Times New Roman" w:hAnsi="Times New Roman"/>
        </w:rPr>
      </w:pPr>
      <w:r w:rsidRPr="00566E27">
        <w:rPr>
          <w:rFonts w:ascii="Times New Roman" w:hAnsi="Times New Roman"/>
        </w:rPr>
        <w:t>&gt;GRMZM2G123122</w:t>
      </w:r>
    </w:p>
    <w:p w14:paraId="2419D8E5" w14:textId="77777777" w:rsidR="00884824" w:rsidRPr="00566E27" w:rsidRDefault="00B309A0">
      <w:pPr>
        <w:rPr>
          <w:rFonts w:ascii="Times New Roman" w:hAnsi="Times New Roman"/>
        </w:rPr>
      </w:pPr>
      <w:r w:rsidRPr="00566E27">
        <w:rPr>
          <w:rFonts w:ascii="Times New Roman" w:hAnsi="Times New Roman"/>
        </w:rPr>
        <w:t>MKLVVEISDAADLAPKDGTASCNPYVEVDFDDQRQRTATKPADRSPYWNQTLVFDVRDPARFPSLPIDVSVFHDRRLQDHNALRPQTFLGRVRINGASVAPSPQEAVLQRYPLEKRSFFSRVSGDIAIRIYLVGDDVNNESVQVPAPPNHHHHPQQQQQQQESVAAAAATGDPERMVRSAFAPQQPSAVEQPAAAGNGGDEHEARPPRIFRSVPAAEPRRATLHAVAAPPPPPGQTVVMPKPAASAPPGPAFGLVETKPPLPAKMGPRAAAAAAAKIASTYDMVEPMTYLYVSVVKARDLPNMDVTGALDPYVEVKLGNFKGVTKHLDKNPNPVWRQTFAFSREHLQSNLLEVAIKDKDMIKDDFVGRVLFDMTDIPQRVPPDsPLAPQWYRLADRSGEKLRHGEIMLAVWIGTQADEAFPEAWHSDAHSLPFEGLSNTRSKVYYSPKLAYLKVVAIAAQDVVPAGSEKGRPLAPVIAKIQLGWQVRRTRPGQPQGSANPVWNEEFMFVAADPFDEPLVVTVEERVAAGRDEPVGRVIIPVQLPSYVPRNDVAKSVEAKWFNLSRALTADEAAAGVTAAKALSEKTTFSSKIHLRLSLETAYHVLDESTHYSSDLQPSAKKLRKSPIGILELGILSARNLVPMKAKEGRLTDPYCVAKYGSKWVRTRTLLNTLAPQWNEQYTWEVFDPCTIVTVAVFDNGYVLGGGEGSKDQRIGKVRVRLSTLEIDRVYTHFYPLMTLTPGGLKKTGELHLAVRFTCTAWANMLGMYGKPLLPKMHYSHPISVLQLDYLRFQAMQMVAARLGRAEPPLRREVVEYMLDVDSHMFSLRRSKANFYRITSLFSGAVAVAKWMEGICKWKNPLTTVLVHVLFLILVCYPELILPTVFLYLFMIGMWNYRRRPRKPPHMDTVLSHAESGLVHPDELDEEFDTFPTSKPGDVVRMRYDRLRSVAGRVQTVVGDLATQGERAQALLSWRDPRATAIFIMLSLVVAVVLYVTPFQVVAVVLGLYLLRHPRFRSKQPSVPFNFYKRLPAKSDMLL</w:t>
      </w:r>
    </w:p>
    <w:p w14:paraId="0EA27F4B" w14:textId="77777777" w:rsidR="00884824" w:rsidRPr="00566E27" w:rsidRDefault="00B309A0">
      <w:pPr>
        <w:rPr>
          <w:rFonts w:ascii="Times New Roman" w:hAnsi="Times New Roman"/>
        </w:rPr>
      </w:pPr>
      <w:r w:rsidRPr="00566E27">
        <w:rPr>
          <w:rFonts w:ascii="Times New Roman" w:hAnsi="Times New Roman"/>
        </w:rPr>
        <w:t>&gt;GRMZM2G129642</w:t>
      </w:r>
    </w:p>
    <w:p w14:paraId="0AFA1945" w14:textId="77777777" w:rsidR="00884824" w:rsidRPr="00566E27" w:rsidRDefault="00B309A0">
      <w:pPr>
        <w:rPr>
          <w:rFonts w:ascii="Times New Roman" w:hAnsi="Times New Roman"/>
        </w:rPr>
      </w:pPr>
      <w:r w:rsidRPr="00566E27">
        <w:rPr>
          <w:rFonts w:ascii="Times New Roman" w:hAnsi="Times New Roman"/>
        </w:rPr>
        <w:t>MAQGHGGDPHHEDFQLKDTNPLLGEQWPKGAAGPVRPAGGGIAGWLGVDKPSSTYDLVEQMFFLYVRVVKAKDLPPNPITGAPMDPYVEVRLGNYKGKTRHFDRRANPEWDQVFAFSKSRVQSNVLEVFLKDREMLGRDDYVGKVTFDLAEVPTRVPPDsPLAPQWYRLEERRGEGGKVRGELMLAVWIGTQADEAFPEAWHSDAAAVRGEGVASVRSKAYVSPKLWYLRVNVIEAQDVQPQERGRAPEVFVKAQVGNQILKTSVAAPTPTLSPRWNEDLVFVVAEPFEEQLVLTVEDRVSPRKDDLLGRAVLPLTLFDKRLDHRPFVQSRWFDLEKFGVGAAIEGETRRELRFASRVHVRACLEGAYHVMDESTMYISDTRPTARQLWKPPVGVLEIGILGAAGLQPMKTRDGRGTTDAYCVAKYGQKWVRTRTMIGSFAPTWNEQYTWEVFDPCTVITIGVFDNCHLGGGSNGGAGQPARDARIGKIRIRLSTLETDRVYTHAYPLIALQRSGVKKMGELRLAVRFTCLSLMNMVHLYTQPLLPRMHYLHPFTVTQLDALRYQAMGIVAARLGRAEPPLHREVVEYMLDVESHMWSMRRSKANFFRAVSLFSGVAGAARWFGDVCRWRNVATTALVHVLLLILVWYPELILPTVFLYMFLIGLWNYRRRPRHPPHMDTKMSWAEAAHPDELDEEFDTFPTSRPQDVVYMRYDRLRSVAGRIQTVAGDMATQGERLQSLLGWRDPRATCLFVVFCLLAAVVLYVTPFRIVALVAGLYVLRHPRFRSRLPSVPSNFFRRLPSRADSML</w:t>
      </w:r>
    </w:p>
    <w:p w14:paraId="37A8284F" w14:textId="77777777" w:rsidR="00884824" w:rsidRPr="00566E27" w:rsidRDefault="00B309A0">
      <w:pPr>
        <w:rPr>
          <w:rFonts w:ascii="Times New Roman" w:hAnsi="Times New Roman"/>
        </w:rPr>
      </w:pPr>
      <w:r w:rsidRPr="00566E27">
        <w:rPr>
          <w:rFonts w:ascii="Times New Roman" w:hAnsi="Times New Roman"/>
        </w:rPr>
        <w:t>&gt;GRMZM2G131176</w:t>
      </w:r>
    </w:p>
    <w:p w14:paraId="491F3A09" w14:textId="77777777" w:rsidR="00884824" w:rsidRPr="00566E27" w:rsidRDefault="00B309A0">
      <w:pPr>
        <w:rPr>
          <w:rFonts w:ascii="Times New Roman" w:hAnsi="Times New Roman"/>
        </w:rPr>
      </w:pPr>
      <w:r w:rsidRPr="00566E27">
        <w:rPr>
          <w:rFonts w:ascii="Times New Roman" w:hAnsi="Times New Roman"/>
        </w:rPr>
        <w:t>MKGAMPPRQFMVPGPGGPMLPPQQQFGLVETRPPLAAVLRPRFNIPGLHPSAAAAAAASGAGKIASTYDLVEPMRFLYVHVVKARDLPAVSATGAIDPFVEGGQPQPVLAAVFAFSATHLQSHLLEVALKAKDLAGDDLVGRVAFDLAEVPVRVPPDsPLAPQWYRLETKRGEKLPHGEIMLSVWLGTQADEAFPDAWHSDAHAAAGPAAVASTRAKVYFSPKLVYLRVAAIAAQDLIPHDTSRPMSACVKLQLAGQLRRTRPGAPPGTPNPIWNEEFMFVASEPFDEPLVVTVEDRVAPGRDEMLGRIFLPLAAAMPRHDHFGKPVEPRWYSLMRPSDDPDKKEVKFASKIQIRMSLDFGYHVLDESTYYSSDLQPSSKPARKPSIGMLELGVLGARNLVPMKPKDGRTTDAYCVAKYGPKWVRTRTILDTLNPQWNEQYTWEVFDPCTVITVVVFDNGQIGSKNGGGPDQRIGKVRIRLSTLETDRVYTHFYPLLVLNPSGLKKTGELHLAVRFTCTAWVNMMALYGRPLLPKMHYTQPIAVMQLDYLRHQAMQIVAARLSRAEPPLRREVVEYMLDVDSHMFSLRRSKANFHRITSLFFGFLAMLKWYDGIRSWWNSITTVLVHMLFLILICYPELILPTIFLYMFMIGLWNYRFRPRHPSHMDTKLSHAELTHPDELDEEFDTFPSSRPAEIVRMRYDRLRSIGGRVQTVVGDLATQGERAHALLSWRDPRATAIFVFLSLVVAVVLYVTPFQVLMVIGMLYLLRHPRFRSRMPSVPFNFYRRLPARSDMLL</w:t>
      </w:r>
    </w:p>
    <w:p w14:paraId="4E025538" w14:textId="77777777" w:rsidR="00884824" w:rsidRPr="00566E27" w:rsidRDefault="00B309A0">
      <w:pPr>
        <w:rPr>
          <w:rFonts w:ascii="Times New Roman" w:hAnsi="Times New Roman"/>
        </w:rPr>
      </w:pPr>
      <w:r w:rsidRPr="00566E27">
        <w:rPr>
          <w:rFonts w:ascii="Times New Roman" w:hAnsi="Times New Roman"/>
        </w:rPr>
        <w:t>&gt;GRMZM2G163925</w:t>
      </w:r>
    </w:p>
    <w:p w14:paraId="4A8C190A" w14:textId="77777777" w:rsidR="00884824" w:rsidRPr="00566E27" w:rsidRDefault="00B309A0">
      <w:pPr>
        <w:rPr>
          <w:rFonts w:ascii="Times New Roman" w:hAnsi="Times New Roman"/>
        </w:rPr>
      </w:pPr>
      <w:r w:rsidRPr="00566E27">
        <w:rPr>
          <w:rFonts w:ascii="Times New Roman" w:hAnsi="Times New Roman"/>
        </w:rPr>
        <w:t>MAGVLPRFGPFGPLPPSDEFGIRETRPRLAGRRAGGYDLVERMEYLYVRILKARDLKWTGSFDPLAEVKLGSYSCATRHIEKTTSPEWNDVFAFSRERIQASFLDVVVKGKGFAKDDFVGRLRFDLADAPLRVPPDSALAPQWYHVFDKKAERGGEVMMAVWFGTQADECFPLAVHADAAFAVDAKLAAHIRCKQYTVPRLWYVRVNVIEARDIAFADKARVGEVFVRSRIAAQVHKTRTCVAR</w:t>
      </w:r>
      <w:r w:rsidRPr="00566E27">
        <w:rPr>
          <w:rFonts w:ascii="Times New Roman" w:hAnsi="Times New Roman"/>
        </w:rPr>
        <w:lastRenderedPageBreak/>
        <w:t>LPTCGWNEDHMFVAAEPFEDHLILSVEDRVKVDKEEVIGHVHIPFKEFERRWDARPIRPRWFNLVRPEGAAKIDKFSAKICVRLCLEGGYRVLTEPVHYLSDVRPAARELWHHRPPIGLIELGIHNAFGLSSVRTRDGRGSCDAYCVAKYGVKWFRTQTVIDSLAPRFHQQCFWDVHDHCTVLTVAVFHNCQIGDKGGLVTGDPVKDILLGKVRIRLSTLETGRIYTHAYPLVSLHGGGIKKMGELQLAVRFSSTSTLGLLQTYAQPHLPPMHYHSPLSIVHQETLRREAVSLIAHRLGRMDPPLRRECIEHLCEAHSHRWSMRRSKAHFFRLMAALAPLFTGLRWFVDVCHWKNPSTTVAVHIIYAMLVCCPNLIMPTFFMYKFLIGLWNYRRRPRHPWHVDTKVSHAEMAHLDELDEEFDDFPTARRPEVIRMRYDRLRSLGARIQEMVGDVAAHAERARCAMTWRDPRATAMYLLACLFLAVTTLLAPFQAVALLTGFYVMRHPTLRQRLPDVPANFFRRLPCKVDCLL</w:t>
      </w:r>
    </w:p>
    <w:p w14:paraId="7BA96A59" w14:textId="77777777" w:rsidR="00884824" w:rsidRPr="00566E27" w:rsidRDefault="00B309A0">
      <w:pPr>
        <w:rPr>
          <w:rFonts w:ascii="Times New Roman" w:hAnsi="Times New Roman"/>
        </w:rPr>
      </w:pPr>
      <w:r w:rsidRPr="00566E27">
        <w:rPr>
          <w:rFonts w:ascii="Times New Roman" w:hAnsi="Times New Roman"/>
        </w:rPr>
        <w:t>&gt;GRMZM2G386643</w:t>
      </w:r>
    </w:p>
    <w:p w14:paraId="2D61D0BE" w14:textId="77777777" w:rsidR="00884824" w:rsidRPr="00566E27" w:rsidRDefault="00B309A0">
      <w:pPr>
        <w:rPr>
          <w:rFonts w:ascii="Times New Roman" w:hAnsi="Times New Roman"/>
        </w:rPr>
      </w:pPr>
      <w:r w:rsidRPr="00566E27">
        <w:rPr>
          <w:rFonts w:ascii="Times New Roman" w:hAnsi="Times New Roman"/>
        </w:rPr>
        <w:t>MATYKLGVEVASAHDLMPKDGQGSASACVELTFDGQRFRTAVKEKDLNPVWNERFYFNVSDPSNLPELALEAYVYNVNKTLESSRSFLGKVRIAGTSFVPFPDAVVMHYPLEKRGMFSRVKGELGMKVYITNDPAIKASNPLPAMDPVSNNPLPAPSPAEQIAADITGTNLHTSQEHRSEAKTLHTIAKEVHHHHNHGHLPATFGEQPSKYSIDQMKPQSQPPRIVRmYsAASQQPmDYALKETSPFLGGGQVVGGRVIRGEKNASTYDLVERMQYLFVRVVKARDLPDMDVTGGLDPYVEVRVGNYRGITKHFEKQKNPEWNAVFAFSRDRMQASVLEVVVKDKDLIKDDFVGFVRFDLNDVPIRVPPDSPLAPEWYRLVSKSGDKSMGELMLAVWVGTQADEAFPDAWHSDAATLEDPSAVTHMKSKVYHAPRLWYLRVNIIEAQDVAILDKTRYPDVFVRAQVGHQLGRTKPVQARNFNPFWNEDIMFVAAEPFEDHLVLTLEDRVGPNKDEMLGRVIIPLAMIDRRADDRIVHGKWFNLEKPVLVDVDQLKKEKFSTRLHLRLCLDGGYHVLDESTNYSSDLRPTAKQLWKPSIGLLELGVLGAQGIVPMKTRDGKGSSDTYCVAKYGSKWVRTRTIMNNPNPRFNEQYTWEVYDPATVLTVGVFDNGQLGEKTGEKTSSGKDGKIGKVRIRLSTLETGRVYTHSYPLLVLHSSGVKKMGELHLAIRFSSTSLVNMLYLYSRPLLPKMHYVRPIPVLQVDMLRHQAVQIVAARLSRMEPPLRKEVVEYMTDFDSHLWSMRKSKANFFRLMTVFSGLFAVSKWFSGVCSWRNPITTVLVHILFIMLVCFPELILPTVFLYMFLIGIWNFRYRPRYPPHMNTKISHAEAVHPDELDEEFDTFPTSRNPEVVRMRYDRLRSVAGRIQTVVGDIATQGERVQALLSWRDPRATAVFVLFCLVAAIVFYVTPLQVIAALGGFYVMRHPRFRHRLPSVPVNFFRRLPARTDSML</w:t>
      </w:r>
    </w:p>
    <w:p w14:paraId="1C91DEF8" w14:textId="77777777" w:rsidR="00884824" w:rsidRPr="00566E27" w:rsidRDefault="00B309A0">
      <w:pPr>
        <w:rPr>
          <w:rFonts w:ascii="Times New Roman" w:hAnsi="Times New Roman"/>
        </w:rPr>
      </w:pPr>
      <w:r w:rsidRPr="00566E27">
        <w:rPr>
          <w:rFonts w:ascii="Times New Roman" w:hAnsi="Times New Roman"/>
        </w:rPr>
        <w:t>&gt;GRMZM2G400173</w:t>
      </w:r>
    </w:p>
    <w:p w14:paraId="232390AF" w14:textId="77777777" w:rsidR="00884824" w:rsidRPr="00566E27" w:rsidRDefault="00B309A0">
      <w:pPr>
        <w:rPr>
          <w:rFonts w:ascii="Times New Roman" w:hAnsi="Times New Roman"/>
        </w:rPr>
      </w:pPr>
      <w:r w:rsidRPr="00566E27">
        <w:rPr>
          <w:rFonts w:ascii="Times New Roman" w:hAnsi="Times New Roman"/>
        </w:rPr>
        <w:t>MSNLKLGVEVTSAHDLLPKEQDTANPFVEVDFDGQKFRTAVKDRDLNPVWNEQFYFNISDPSRLPELHLEAYVYHADRASNSKSCLGKVRISGTSFVSQPDAMPLHYPLEKRTILSRARGELGLRVFLTDDPSVRVSAAPAQQEFDMLSTPTTAQEQQAAANSISNPFQETRANPVRQFQHLPREQQRPAQPQPYYAEGSYGDQQQQQRSFSAVANKAAAPQPQVQVSRMYAPGPQQPVDFQLKETSPTLGGGRVIGGRVYPGQKAGAYDLVEKMQYLFVRVVKARDLPNMDITGSLDPYVEVHLGNYKMKTKHFEKNQRPEWDEVFAFPKEVMQSTMLQVVVKDKDVLRDDYVGRVSIDLNEVPLRVPPDSPLAPEWYRLMGKDGVRDRGELMLAVWYGTQADECFPSAIHAGSTPVDSHLHSYIRGKVYPAPRMWYVRVNVIEGQDIYPMENRIPDVLVKVRLGHQLLRTRQVRSPTRNFMWNEELMFVAAEPFEDDLLISVVDRVAQDKDEVIGEAIIPLARLPRRADHKPVLPAWFDLRRPGIIDVNQLKEDKFYAKVSLRVCLEGGYHVLDESTQYCSDLRPTMKQLWKPPIGMLEVGILSANGLNPTKTRNSRGSCDAYCVAKYGSKWVRTRTIVDSLSPRFNEQYTWEVFDHGTVLTIGLFDNCHISGDDNKDGSSGHMDKPIGKVRIRLSTLDTARVYTHSYPLLFLSPSGVKKMGELHLAIRFTVTSLINVLFTYSRPLLPKMHYAQPLSIVQQEMLRHQAVLLVAQRLGRMEPPVRREVVEFMSDARSHLWSMRRSKANFFRLMQVFSGFIAAGKWFADVCQWKNPVTTVLVHVLFIMLVLYPDLILPTIFLYMFLIGLWNYRFRPRFPPHMNTRISYADVALPDELDEEFDTFPTSKSPDLIRMRYDRLRHVAGRIQTVVGDIATQGERLQSLLSWRDPRATAMFLIFCLITAIILYVTPFQVVALCLGFFGMRHPRFRHKVPSAPANFFRRLPAKTDSLL</w:t>
      </w:r>
    </w:p>
    <w:p w14:paraId="26725315" w14:textId="77777777" w:rsidR="00884824" w:rsidRPr="00566E27" w:rsidRDefault="00B309A0">
      <w:pPr>
        <w:rPr>
          <w:rFonts w:ascii="Times New Roman" w:hAnsi="Times New Roman"/>
        </w:rPr>
      </w:pPr>
      <w:r w:rsidRPr="00566E27">
        <w:rPr>
          <w:rFonts w:ascii="Times New Roman" w:hAnsi="Times New Roman"/>
        </w:rPr>
        <w:t>&gt;GRMZM5G800598</w:t>
      </w:r>
    </w:p>
    <w:p w14:paraId="0AEA0760" w14:textId="77777777" w:rsidR="00884824" w:rsidRPr="00566E27" w:rsidRDefault="00B309A0">
      <w:pPr>
        <w:rPr>
          <w:rFonts w:ascii="Times New Roman" w:hAnsi="Times New Roman"/>
        </w:rPr>
      </w:pPr>
      <w:r w:rsidRPr="00566E27">
        <w:rPr>
          <w:rFonts w:ascii="Times New Roman" w:hAnsi="Times New Roman"/>
        </w:rPr>
        <w:t>MAKAEKLVVEVVAAHNLMPKDGQGSSSPYVEVEFEHQKRRTRARPKELNPVWNERLVFPVSDPDDLPYRAIDVGVYNDRGAAVGGGGAPHGRNFLGKVRVPSAGVPAPGEEAVPQLFTLEKRSLFSHIRGEITLKIYRVNSGDVVVKSKQEKPAKAVVVGPEVVAAPTVTGPKKQPHSHPHPPPPQQQHQRHPLAAVQPPPEPPMDVMPQPPVPMAMKPVAMHADPYPVPPMFSGPADFSLKETRPRLGSGVVADKASATYDLVEQVEYLYVRVVRARGVPMATEAVAEVKLGNYRGVTPAVPSHNWDQVFAFSRETIQSSFVEVFVRARGSDDHVGRVWFDLSEVPRRAPPDSTLAPQWYSMEDRKGQRGGAEVMLAVWFGTQADESFAEAWHSKAAGVHGNGALGSIRSKVYVAPKLWYLRVSVIEGQDLFPMDKGPLAIGRFPELFVRAQVGSQIMRTRPAPVVSTRGPASPFWNEDLMFVVAEPFEEFLVLSVEDRVSPGRDELLGRLVVPVSAIERRWDWKPVVSRWFGLDCGTGGGGNVAGNSVHRFGSRRVHLRLSLDGGYHVLDEATAYSSDLQPTAKQLWKPHVGVLELGVLGATGLMPMKSRDGGRGATTDAYCVAKYGQKWIRTRTIVDSLCPRWNEQYTWDVFDPCTVITVGVFDNCHV</w:t>
      </w:r>
      <w:r w:rsidRPr="00566E27">
        <w:rPr>
          <w:rFonts w:ascii="Times New Roman" w:hAnsi="Times New Roman"/>
        </w:rPr>
        <w:lastRenderedPageBreak/>
        <w:t>DGASGSAARDSCIGKVRIRLSTLETDRVYTHAYPLLMLHPTGVKKMGELHLAVRFACGNAGNMFHAYAHPLLPKMHYAEPLLVRQVETLRCQATNVVAARLGRAEPPLGKEVVEYMLDHRSSLWSMRRSKANFFRLINVLSGPVAIGRWFELVRSWQRPVHSCLAVFTFLVFLATPELVLPTAFLAMAFAGLWRYRGRPRHPPHMEMRLSHADGATADELDEEFDTFPSTRGDVVRFRYDRLRSVAGRVQTVVGDIATQGERMQAVLSWRDPRATLLFAVACVAAAVIAYCVPTKVMVGMWGLYAMRPPRFRSRMPSPLMNFFRRLPSRADILL</w:t>
      </w:r>
    </w:p>
    <w:p w14:paraId="4F29B0EF" w14:textId="77777777" w:rsidR="00884824" w:rsidRPr="00566E27" w:rsidRDefault="00B309A0">
      <w:pPr>
        <w:rPr>
          <w:rFonts w:ascii="Times New Roman" w:hAnsi="Times New Roman"/>
        </w:rPr>
      </w:pPr>
      <w:r w:rsidRPr="00566E27">
        <w:rPr>
          <w:rFonts w:ascii="Times New Roman" w:hAnsi="Times New Roman"/>
        </w:rPr>
        <w:t>&gt;GRMZM5G807350</w:t>
      </w:r>
    </w:p>
    <w:p w14:paraId="0D75B079" w14:textId="77777777" w:rsidR="00884824" w:rsidRPr="00566E27" w:rsidRDefault="00B309A0">
      <w:pPr>
        <w:rPr>
          <w:rFonts w:ascii="Times New Roman" w:hAnsi="Times New Roman"/>
        </w:rPr>
      </w:pPr>
      <w:r w:rsidRPr="00566E27">
        <w:rPr>
          <w:rFonts w:ascii="Times New Roman" w:hAnsi="Times New Roman"/>
        </w:rPr>
        <w:t>MYSFVPPCMPFLAGDGEADRLTNRRARSSAAGAAILPASPSMAYAYPYVFRAQAPPVSVEDHKAKDAAPAPQVKEQWPAGGSRSASPRGAGTGWPDGLGSGSGESQRLASAYDLVETMHYLYVRVVKVRGLPASAVTGGCRPYVEVRVDNYRGATRHCEGKESPEWNLVFAFSRDRVQATVLEVFVRDRDALGRDDCVGRVAFDIAEAPVRVPPDsPLAPQWYRLEGSAGGRMVANGEVMLAVWVGTQADEAFPDAWHATAASVLGGDGGAAVHNTRSKVYVTPKLWYLRVGVLEAQDVVPPGACATPDKGRHAEVFAKVQVGGTVLRTRPCTTRGPTNLAWNEELVFAVAEPFEDPAVLIIEARVHPGKDEIVGRALLPLTIFEKRLDCRPVQSQWFSLEHFGRPAPAVFAGRVHLRACLEGAYHVMEEPTMYASDTRPTARQLWRPPIGVLEVGVLGAQGLTPMKTVDGRGMTDAYCVAKYGQKWVRTRTVVDSCSPRWNEQYTWEVYDPCTVLTLAVFDNCHLGSASAGNGALRDQRIGKVRIRLSTLEMDKTRTSAHPLVVLHPSGLRKNGELCLAVRLTCLTLGSVVRMYGQPLLPKAHYVQPLTVVQLDSLRRQAMSIVAARLSRAEPPLRREVVEYMLDADSLVWSIRRSKANFFRVTALLSGAASTVRWLADVCRWKNPATTVLVHVLFVTLMCFPELILPTMFLYMSTAGLWNYRRRPRRPPSMDAGLSCAEATHPDELDEELDTFPTSRPNAVVRLRYDRLRSVAGRIQTVVGDVATQGERIRSLLTWRDPRATALFTAFCLVAAAVLYVTPVRVVSLVVGLYVLRHPRFRGRMPSAAGNFFKRLPSQADTML</w:t>
      </w:r>
    </w:p>
    <w:p w14:paraId="76FFB7CB" w14:textId="77777777" w:rsidR="00884824" w:rsidRPr="00566E27" w:rsidRDefault="00B309A0">
      <w:pPr>
        <w:rPr>
          <w:rFonts w:ascii="Times New Roman" w:hAnsi="Times New Roman"/>
        </w:rPr>
      </w:pPr>
      <w:r w:rsidRPr="00566E27">
        <w:rPr>
          <w:rFonts w:ascii="Times New Roman" w:hAnsi="Times New Roman"/>
        </w:rPr>
        <w:t>&gt;Medtr0291s0010</w:t>
      </w:r>
    </w:p>
    <w:p w14:paraId="4B3ADC88" w14:textId="77777777" w:rsidR="00884824" w:rsidRPr="00566E27" w:rsidRDefault="00B309A0">
      <w:pPr>
        <w:rPr>
          <w:rFonts w:ascii="Times New Roman" w:hAnsi="Times New Roman"/>
        </w:rPr>
      </w:pPr>
      <w:r w:rsidRPr="00566E27">
        <w:rPr>
          <w:rFonts w:ascii="Times New Roman" w:hAnsi="Times New Roman"/>
        </w:rPr>
        <w:t>MSSSKPAPKPNTDDYKLKDTKPELGEKWPHGGQRGGTGWLYSERATSTYDLVEQMFYLYVRVVKAKELPPNPVTGNVDPYVEVKVGNYKGKTRHFEKKTNPEWKQVFAFSKEKIQSSVVEVFVRDKEMVARDDYIGKVEFDMHEVPTRVPPDSPLAPQWYRLGNLKGETRTRGEVMLAVWMGTQADEAFPEAWHSDSASVKGEGVYNIRSKVYVNPKLWYLRVNVIEAQDVQPHDKSQPPQVFVKAQVGQQVLKTKLCPTKTPNPMWNEDLVFVAAEPFEENLVLTLENKASPGKDEVVAKLTLPLNKFETRMDHRPVHSRWYNVERFGFGVLEGDKGNELKFSSRIHLRVCLEGAYHVLDESTMYISDTRTTARQLWKQPIGILEVGILSAQGLSPMKTSNGKSSTDAYCVAKYGMKWVRTRTITESFNPKWNEQYTWEVHDPCTVITFGVFDNCHLGGGNSQQSGAKTNDAKIGKVRIRLSTLEMDRIYTNSYPLLVLKPSGLKKMGELQLAIRFTCLSLAHIIYLYGHPLLPKMHYLHPFTVNQLDSLRYQAMNIVAVRLGRAEPPLRKEVVEYMLDVDSHIWSLRRSKANFFRIVSLFSGVISMSKWLGEVQKWKNPVTTILVHVLFFILICYPELILPTIFLYMFLIGIWNFRKRPRNPPHMDTKISWAEAAHPDELDEEFDTFPTSKAQDVIRMRYDRLRSVAGRIQTVVGDIATQGERLQALLSWRDPRATFLFVIFCLVTAVALYVTPFKIVISVAGIFWLRHPKFRSKLPSVPSNFFKRLPSGADSML</w:t>
      </w:r>
    </w:p>
    <w:p w14:paraId="2C2B3BED" w14:textId="77777777" w:rsidR="00884824" w:rsidRPr="00566E27" w:rsidRDefault="00B309A0">
      <w:pPr>
        <w:rPr>
          <w:rFonts w:ascii="Times New Roman" w:hAnsi="Times New Roman"/>
        </w:rPr>
      </w:pPr>
      <w:r w:rsidRPr="00566E27">
        <w:rPr>
          <w:rFonts w:ascii="Times New Roman" w:hAnsi="Times New Roman"/>
        </w:rPr>
        <w:t>&gt;Medtr0305s0020</w:t>
      </w:r>
    </w:p>
    <w:p w14:paraId="11A6C9DE" w14:textId="77777777" w:rsidR="00884824" w:rsidRPr="00566E27" w:rsidRDefault="00B309A0">
      <w:pPr>
        <w:rPr>
          <w:rFonts w:ascii="Times New Roman" w:hAnsi="Times New Roman"/>
        </w:rPr>
      </w:pPr>
      <w:r w:rsidRPr="00566E27">
        <w:rPr>
          <w:rFonts w:ascii="Times New Roman" w:hAnsi="Times New Roman"/>
        </w:rPr>
        <w:t>MQRPPPEDFLLKETKPHLGGGKISGDKLTSTYDLVEQMQYLYVRVVKAKDLPSKDVTGSCDPYAEVKLGNYKGTTRHFEKKTNPEWNQVFAFSKDRLQASVLEVTVKDKDVVKDDFIGRVWFDLNEVPKRVPPDSPLAPQWYRLEDRKGDKVKGELMLAVWMGTQADEAFPEAWHSDAATVSGTDALANIRSKVYLSPKLWYLRVNVIEAQDLQPTDKGRYPEVFVKAILGNQALRTRISQSRSINPLWNEDLMFVAAEPFEEPLILSVEDRVAPNKEEVLGRCAIPLQFMDRRLDHKPVNTRWFNLEKHIIVEGEKKKEIKFASRIHMRVCLEGGYHVLDESTHYSSDLRPTAKQLWKSGIGVLEVGILSAQGLMPMKNKDGRGTTDAYCVAKYGQKWIRTRTIIDSFMPRWNEQYTWEVFDPCTVITIGVFDNCHLHGPDKAGGAKDSRIGKVRIRLSTLETDRVYTHSYPLLVLHPTGVKKMGEIQLAVRFTCSSLLNMMHMYSLPLLPKMHYIHPLTVSQLDSLRHQATQIVSMRLSRAEPPLRKEVVEYMLDVGSHMWSMRRSKANFFRIMGVLSGLIAAGKWFDQICNWKNPITTVLIHILFIILVMYPELILPTVFLYLFLIGIWHYRWRPRHPPNMDTRLSHADSAHPDELDEEFDTFPTSRPSDIVRMRYDRLRSIAGRIQTVVGDLATQGERLQSLLSWRDPRATALFVIFCLLAATILYVTPFQVVALLTGIYVLRHPRFRHKLPSVPLNFFRRLPARTDCML</w:t>
      </w:r>
    </w:p>
    <w:p w14:paraId="469B0A29" w14:textId="77777777" w:rsidR="00884824" w:rsidRPr="00566E27" w:rsidRDefault="00B309A0">
      <w:pPr>
        <w:rPr>
          <w:rFonts w:ascii="Times New Roman" w:hAnsi="Times New Roman"/>
        </w:rPr>
      </w:pPr>
      <w:r w:rsidRPr="00566E27">
        <w:rPr>
          <w:rFonts w:ascii="Times New Roman" w:hAnsi="Times New Roman"/>
        </w:rPr>
        <w:t>&gt;Medtr1g015540</w:t>
      </w:r>
    </w:p>
    <w:p w14:paraId="44E1AFCB" w14:textId="77777777" w:rsidR="00884824" w:rsidRPr="00566E27" w:rsidRDefault="00B309A0">
      <w:pPr>
        <w:rPr>
          <w:rFonts w:ascii="Times New Roman" w:hAnsi="Times New Roman"/>
        </w:rPr>
      </w:pPr>
      <w:r w:rsidRPr="00566E27">
        <w:rPr>
          <w:rFonts w:ascii="Times New Roman" w:hAnsi="Times New Roman"/>
        </w:rPr>
        <w:t>MANNENAPKETSVNNNAAFEADKLTRRYDLVEEMEFLFVRVVKVIDFPNIHNLYVEVVLGNAKATTFFLETSNSSLNQVFAFDNGKNSSSNVDVFLKDRTSGMFIGHVKFAVGDIPKRVPPESSLAPQRYTLEDQAGTNLARGAIMLSMWFGTQADEYFPQAWCSDTTEITDDSVCYTRSKVYMSPSLRYVKVTVIQAHHLLLQFPPESSELFVQVGLGKSFCLRTSFSKEKSAKPFWNEDLMFVTQEPFDEELVLSVEQVRLADHVNVSLGTYTTNLNNSNDVDIRFDDVPADDRWVDLNRPGIIENAREVKFASKIHLRISLNGGYHVSDEPLEYSSDFRPSSRDHWPPSIGVLELGILKATNLMPMKIGGRT</w:t>
      </w:r>
      <w:r w:rsidRPr="00566E27">
        <w:rPr>
          <w:rFonts w:ascii="Times New Roman" w:hAnsi="Times New Roman"/>
        </w:rPr>
        <w:lastRenderedPageBreak/>
        <w:t>DAYCVAKYGPKWVRTRTSVDSREPRWNEQYVWEVYEPFTVITIGVFDNNQLDPESRARGARDTIMAKIRIRLSTLENGKVYAHSYPLIGLHPSGVTKMGEIHLAVKFTWTSQSTFTFPFESIFNKCALYGRPLFPAVHYFLPLSPTQFDTLRNQAFRIISVSLSEAEPALREEVVSYMLDMRSDMWSMRKGIANYNRIMSLISYFFAFWKWLEDIRQWKNPIEAVLFHIFCLCVLLYPEPMIPLVSFYLFKIGLDNYNFKKHEHPCHIDATLSGADTTNYDDLEEELVFFPTQIGGEHLRRRYDRLRVIGRNGQKRVDELATILEKLQSLISWRDPRATFIFLVFCVVCLPVTYFVPLKVIIFPCIFIYLRHPRFRSNTPWHAENIFRRLPSKQAFIL</w:t>
      </w:r>
    </w:p>
    <w:p w14:paraId="2121E3FA" w14:textId="77777777" w:rsidR="00884824" w:rsidRPr="00566E27" w:rsidRDefault="00B309A0">
      <w:pPr>
        <w:rPr>
          <w:rFonts w:ascii="Times New Roman" w:hAnsi="Times New Roman"/>
        </w:rPr>
      </w:pPr>
      <w:r w:rsidRPr="00566E27">
        <w:rPr>
          <w:rFonts w:ascii="Times New Roman" w:hAnsi="Times New Roman"/>
        </w:rPr>
        <w:t>&gt;Medtr3g027150</w:t>
      </w:r>
    </w:p>
    <w:p w14:paraId="2C33B082" w14:textId="77777777" w:rsidR="00884824" w:rsidRPr="00566E27" w:rsidRDefault="00B309A0">
      <w:pPr>
        <w:rPr>
          <w:rFonts w:ascii="Times New Roman" w:hAnsi="Times New Roman"/>
        </w:rPr>
      </w:pPr>
      <w:r w:rsidRPr="00566E27">
        <w:rPr>
          <w:rFonts w:ascii="Times New Roman" w:hAnsi="Times New Roman"/>
        </w:rPr>
        <w:t>MMSIKRRPRGNNPMTMHAINPQVQQGHPNSHHEEDYNVRDTSPQLGERWPNGGNYNGRGWMSGGERSTSTYDLVEQMFYLYVRVVKAKNLTLNSLTSTCDPYVEVRLGNYKGRTKHLDKRSNPEWNQVYAFSKDQIQSSILEVIVKDKETVGRDDYIGRVAFDLNEVPTRVPPDSPLAPQWYRLEDRRGEGRVRGDIMLAVWNGTQADEAFSDAWHSDAATVYGEGVFNIRSKVYVSPKLWYLRVNVIEAQDVISSDRNRVPEVFIKAQMGSQVLRTKVCPTRSTTQIWNEDLVFVAAEPFEEQLTITVEDRVHGSKDEVLGKIMLPLTLFEKRLDHRPVHSRWFNLEKYGFGMMEGDRRNEVKFSSRIHMRICLEGGYHVLDESTLYASDHRPTARQLWKQPIGMLEVGILGAQKLLPMKMNNSRGSTDAYCVAKYGQKWIRTRTILDTFSPKWNEQYTWEVYDPCTVITLGVFDNCHLGGGGEKAPSGGSNAARDSRIGKVRIRLSTLEANRIYTNSYPLLVLHQNGVKKMGELQLAIRFTTLSIANMVYIYGQPLLPKMHYLSPFTVNQVENLRYQAMNIVAMRLGRAEPPLRKEAVEYMLDVDSHMWSMRRSKANFFRMMSLFSSAITMGKWFNQVCNWKNPVTSVLVHILFLILILYPELILPTIFLYMFLIGLWNYRFRPRNPPHMDTKLSWAEGANPDELDEEFDTFPSSKPHDVVRMRYDRLRSVAGRIQTVVGDIATQGERFHSLLSWRDTRATSLFIVFSLCSAVILYATPPRVVALVTGLYFLRHPKFRSKMPSVPSNFFKRLPAQTDSML</w:t>
      </w:r>
    </w:p>
    <w:p w14:paraId="56073807" w14:textId="77777777" w:rsidR="00884824" w:rsidRPr="00566E27" w:rsidRDefault="00B309A0">
      <w:pPr>
        <w:rPr>
          <w:rFonts w:ascii="Times New Roman" w:hAnsi="Times New Roman"/>
        </w:rPr>
      </w:pPr>
      <w:r w:rsidRPr="00566E27">
        <w:rPr>
          <w:rFonts w:ascii="Times New Roman" w:hAnsi="Times New Roman"/>
        </w:rPr>
        <w:t>&gt;Medtr4g023460</w:t>
      </w:r>
    </w:p>
    <w:p w14:paraId="6DFD4559" w14:textId="77777777" w:rsidR="00884824" w:rsidRPr="00566E27" w:rsidRDefault="00B309A0">
      <w:pPr>
        <w:rPr>
          <w:rFonts w:ascii="Times New Roman" w:hAnsi="Times New Roman"/>
        </w:rPr>
      </w:pPr>
      <w:r w:rsidRPr="00566E27">
        <w:rPr>
          <w:rFonts w:ascii="Times New Roman" w:hAnsi="Times New Roman"/>
        </w:rPr>
        <w:t>MKLIVEVINAHDLMPKDGEGSASTFVEVDFENQLSRTRTVPKNLNPTWNQKLVFNLDTTKPYHHKTIEVSVYNDRRQPNPGRNFLGRVRIPCSNIVKEGDEVYQILPLENKWFFSSVKGEIGLKVYIASESKYKDFSPISSSKLAKLSPSTPKQEPESTATNLVPLHGTPSTTETLEADPNEEGSALDASKETTEVEKVHFVAASNYSIEESQSSSIDIDQEPKIEIEEPVEQISSQKLDKHQVHQQPRISIKKRPQDNLFTMHSVDPQLQSSRAENYNHSNDGNMQPRISIKRRPRPQGIPPSTTHSVNPQVHPRYDERYNLKGPNQQPRILVETPRHVSSPPRHGVDPQVNTSNDENYSVEETTNPQIGEKWPSDGAYDGRKWTSSGERLTSTHDLVEQMFYLYVRVVKAKDLPPGTITSSCDPYVEVKLGNYRGRTKHLEKKLNPEWNQVFAFSKDRIQSSVLEVFVKDKEMVGRDDYLGRVIFDLNEIPTRVPPDSPLAPQWYRLQHLRGEGMVRGDIMLAVWMGTQADEAFSDAWHSDAATVYGEGVFNIRSKVYVSPKLWYLRVNVIEAQDVIPSDRNRLPEVSVKAHLGCQVLKTKICSTRTTSPLWNEDLVFVAAEPFEEQLTITVEDHVQPSKDEVLGRISLPLNLFEKRLDHRPVHSRWFSLEKFGFGALEGDRRNEQKFSSRIHLRVCLEGGYHVLDESTLYISDQRPTARQLWKQPIGILEMGILGAKGLLPMKMKDGHGSTDAYCVAKYGQKWIRTRTLLDTFSPKWNEQYTWEVYDPCTVITLGVFDNCHLGEKAPSGSSIKDSRIGKVRIRLSTLEANKIYTNSYPLLVLHQHGVKKMGELQLTVRFTALSLANMFHIYGQPLLPKMHYLQPFTVNQIDNLRYQAMNIVAMRLGRAEPPLRKEIVEYMLDVDSNIWSMRRSKANFFRVMSLFSGLITIGRWFNDVCHWKNHITSILVHILFLILVWYPELILPTCFLYMFLIGLWNYRFRPRQPPHMDTKLSWAESVHPDELDEEFDTFPTSRSHDAVRMRYDRLRTVAGRIQTIVGDIATQGERFMSLLSWRDPRGTTLFVLFSLCAAVIFYATPFRVVVLVTGLYNLRHPKFRNKLPSVPSNFFKRLPARTDSLL</w:t>
      </w:r>
    </w:p>
    <w:p w14:paraId="285A5B3F" w14:textId="77777777" w:rsidR="00884824" w:rsidRPr="00566E27" w:rsidRDefault="00B309A0">
      <w:pPr>
        <w:rPr>
          <w:rFonts w:ascii="Times New Roman" w:hAnsi="Times New Roman"/>
        </w:rPr>
      </w:pPr>
      <w:r w:rsidRPr="00566E27">
        <w:rPr>
          <w:rFonts w:ascii="Times New Roman" w:hAnsi="Times New Roman"/>
        </w:rPr>
        <w:t>&gt;Medtr4g033215</w:t>
      </w:r>
    </w:p>
    <w:p w14:paraId="2D6B59BA" w14:textId="77777777" w:rsidR="00884824" w:rsidRPr="00566E27" w:rsidRDefault="00B309A0">
      <w:pPr>
        <w:rPr>
          <w:rFonts w:ascii="Times New Roman" w:hAnsi="Times New Roman"/>
        </w:rPr>
      </w:pPr>
      <w:r w:rsidRPr="00566E27">
        <w:rPr>
          <w:rFonts w:ascii="Times New Roman" w:hAnsi="Times New Roman"/>
        </w:rPr>
        <w:t>MNRLVVEVHDASNLMPKDGKGSANPYVQINFDEQQVKTQTKYQDQNPYFNEKFMFNINTSRDLAHKTVEVGVYNHNDKKPNSKKNFLGKVRISGDSIPISESESSIKRYPLEHSKGDIALKMFAFHDPFANTPPTPNSHPPPQHSQTKTSFESFEPDPDEEIPLQEINTNINMEDEENMFSDSEKKKKNKKKKEKEVRTFHSIGTEKEKPSHSHGHGHGHAPAPAPAPASAFPSVNHGANFASFATPRVETQTRVDYAKSGPPNVMLMQIPKQNPEYALVETAPPLAARLRYKGGNKVSTTYDLVEQMHFLYVNVVKAKELPVMDITGSLDPYVEVKLGNYKGVTKHLDKNQHPVWKQIFAFSKERLQSNLLEVTVKDKDLISKDDFVGRIMFDLTEVPVRVPPDSPLAPQWYRLEDKKGMKINHGEIMLAVWMGTQADESFPEAWHSDAHNVSHSNLSNTRSKVYFTPKLYYLRVEVIEAQDLVPHDKGRVPQASVRVQLGSQMRFTRVSQMRGVNPIWNEELMFVAAEPFEDIIIVTVEDKFGPNNVEILGREIMSVRNVPQRLETGKLPDSRWFNLHRPSAVGEEETEKKKEKFSSKIHLRICLEAGYHVLDESTHFSSDLQPSSKHLRRKNIGYLELGILSARNLLPMKGKDGRTTDAYCVAKYGNKWVRTRTLLDTLSPRWNEQYTWEVHDPCTVITVSVFDNHHLNGSSDHKDQRIGKVRIRLSTLETDRVYTHYYPLLVLQPNGLKKNGELHLAVRFTCTAWVNMVAQYGRPLLPKMHYVQPIPVRHIDWLRYQAMQIVAARLARAEPPLRRESVEYMLDVDYHMWSLRRSKANFHRIMSLLSGFTAVCKWLNDI</w:t>
      </w:r>
      <w:r w:rsidRPr="00566E27">
        <w:rPr>
          <w:rFonts w:ascii="Times New Roman" w:hAnsi="Times New Roman"/>
        </w:rPr>
        <w:lastRenderedPageBreak/>
        <w:t>CTWRNPITTCLVHVLFLILVCYPELILPTIFLYLFVIGIWNYRFRPRNPPHMDARLSQAEACHPDELDEEFDTFPTTRPADIVRMRYDRLRSVGGRVQTVVGDLATQGERAQALLSWRDSRATAIFIIFSLIWAVFIYITPFQVIAIIVGLFMLRHPRFRSKMPSVPVNFFKRLPSKSDTMI</w:t>
      </w:r>
    </w:p>
    <w:p w14:paraId="0A5E063F" w14:textId="77777777" w:rsidR="00884824" w:rsidRPr="00566E27" w:rsidRDefault="00B309A0">
      <w:pPr>
        <w:rPr>
          <w:rFonts w:ascii="Times New Roman" w:hAnsi="Times New Roman"/>
        </w:rPr>
      </w:pPr>
      <w:r w:rsidRPr="00566E27">
        <w:rPr>
          <w:rFonts w:ascii="Times New Roman" w:hAnsi="Times New Roman"/>
        </w:rPr>
        <w:t>&gt;Medtr4g057675</w:t>
      </w:r>
    </w:p>
    <w:p w14:paraId="542251E9" w14:textId="77777777" w:rsidR="00884824" w:rsidRPr="00566E27" w:rsidRDefault="00B309A0">
      <w:pPr>
        <w:rPr>
          <w:rFonts w:ascii="Times New Roman" w:hAnsi="Times New Roman"/>
        </w:rPr>
      </w:pPr>
      <w:r w:rsidRPr="00566E27">
        <w:rPr>
          <w:rFonts w:ascii="Times New Roman" w:hAnsi="Times New Roman"/>
        </w:rPr>
        <w:t>MANQNHNQNQRKQKEDFDLKETTPNINAGRVISGDRLPITFDLVEQMKFLFARVVRANDLPETGKSDTCNPFVEVKLGSFVGTTRVFEKISNPEWNQVFAFSKERIQEQVLEIVVKEKDPVADYPYVIGRVAFTISDIPMRVPPDSPLAPQWYKLEGQNMVKLDQGELMVSVWMGTQADESFPDAWHSDATTTSVENITYTRSKVYISPRLWYLRVNVIQAQDLLLKGNSEIFIQGVLGNLALRSRPMKINPNPVWNEDLMFVSAEPFDESLLLSVEQGQGNSNKHENLGSCVIHLKDVEKRIDATPTASVWYNLQKPKELEGKEEVKFSTRLHLRISLDGGYHVLDEATHYSSDLRPSSKYLNKPSIGVLELGILNAVGLSPMKKDRTDAYCVAKYGSKWVRTRTIVDILSPRWNEQYTWEVYDPCTVITIVVFDNGHLHGGGKNNVGGKNGDGGVDKRIGKVRIRLSTLESDRIYTHSYPLINLHTQGAKKMGEIQLAVRFSCPSLLNVLQTYAQPLLPKMHYICPLSMFQIDSLRNQAAAITILRFRRAEPPLSKEVVEFMLDMRSNVWSMRRGRAQFYRIASLLSGFVSIVKLIEEIHSWKNSVTTIGGYSIFCFFNYKPGAILPLTFTFLLLNGIWQYRIRPRYPSHMDIKLSHADTATTEELEEEFDPFPTKFSGGNLHKRYDRLRGISGRVLVVMGDLATQGERVHSLISWRDPRAMALFLIFCLIAAILTYFILFRYILFISVTYVLRPPRLRFDMPAFPQNFLRRMPAKSDGML</w:t>
      </w:r>
    </w:p>
    <w:p w14:paraId="43AD4C3C" w14:textId="77777777" w:rsidR="00884824" w:rsidRPr="00566E27" w:rsidRDefault="00B309A0">
      <w:pPr>
        <w:rPr>
          <w:rFonts w:ascii="Times New Roman" w:hAnsi="Times New Roman"/>
        </w:rPr>
      </w:pPr>
      <w:r w:rsidRPr="00566E27">
        <w:rPr>
          <w:rFonts w:ascii="Times New Roman" w:hAnsi="Times New Roman"/>
        </w:rPr>
        <w:t>&gt;Medtr4g066150</w:t>
      </w:r>
    </w:p>
    <w:p w14:paraId="6A52658C" w14:textId="77777777" w:rsidR="00884824" w:rsidRPr="00566E27" w:rsidRDefault="00B309A0">
      <w:pPr>
        <w:rPr>
          <w:rFonts w:ascii="Times New Roman" w:hAnsi="Times New Roman"/>
        </w:rPr>
      </w:pPr>
      <w:r w:rsidRPr="00566E27">
        <w:rPr>
          <w:rFonts w:ascii="Times New Roman" w:hAnsi="Times New Roman"/>
        </w:rPr>
        <w:t>MQKPPNSHEFALKETTPNIGAGAVTRDKLSCTYDLVEQMQYLYVRVVKAKELPTKDVTGSLDPYVEVKLGNYKGITKHFEKKSNPQWNQVFAFSKDRIQASVLEVIVKDKDVIADDFVGRVWFDLNDIPKRIPPDSPLAPQWYRLEDRKGEKVKGELMLAVWMGTQADEAFPDSWHSDAAMVGSEAVANIRSKVYLSPKLWYVRVNVIEAQDLIPSDKSRYPEVFVKVALGNQFSRTRISQLKTINPIWNEDLMFVAAEPFEEPLVLTVEDRVGQNKDETLGKCMIPLQMVQRRLDHKPVNTRWHNLEKHLVVEGEKKDTKFASRIHLRLCLDGGYHVLDESTHHSSDLRPTAKQLWKSSIGILEVGIISAHGLMPMKTRDGRGTTDAYCVAKFGQKWIRTRTIVDSFSPKWNEQYTWEVFDPSTVITIGVFDNNHLHGGDKSKDSRIGKVRIRLSTLETDRVYTHSYPLLVLNPSGVKKTGEVQLAVRFTNSSYFNMLYMYSMPLLPKMHYIHPLSVIQLDHLRHQATQIVSMRLSRAEPPLRKEVVEYMLDVDSHMWSMRRSKANFFRIMKVLSSLIAFGKWFDQICNWKNPITSILIHILFIILVLYPELILPTIFLYMFMIGIWNFRWRPRHPPHMDTRLSHADAAFPNELDEEFDTFPTSRSSDIVRMRYDRLRSIGGRVQSVVGDLATQGERFQSLLSWRDPRATTLFVTFCFVAAMILYVTPFQVVLLITGFYVLRHPRFRQKLPSVPLNFFRRLPARSDSML</w:t>
      </w:r>
    </w:p>
    <w:p w14:paraId="760E9E32" w14:textId="77777777" w:rsidR="00884824" w:rsidRPr="00566E27" w:rsidRDefault="00B309A0">
      <w:pPr>
        <w:rPr>
          <w:rFonts w:ascii="Times New Roman" w:hAnsi="Times New Roman"/>
        </w:rPr>
      </w:pPr>
      <w:r w:rsidRPr="00566E27">
        <w:rPr>
          <w:rFonts w:ascii="Times New Roman" w:hAnsi="Times New Roman"/>
        </w:rPr>
        <w:t>&gt;Medtr4g071870</w:t>
      </w:r>
    </w:p>
    <w:p w14:paraId="29D7EB69" w14:textId="77777777" w:rsidR="00884824" w:rsidRPr="00566E27" w:rsidRDefault="00B309A0">
      <w:pPr>
        <w:rPr>
          <w:rFonts w:ascii="Times New Roman" w:hAnsi="Times New Roman"/>
        </w:rPr>
      </w:pPr>
      <w:r w:rsidRPr="00566E27">
        <w:rPr>
          <w:rFonts w:ascii="Times New Roman" w:hAnsi="Times New Roman"/>
        </w:rPr>
        <w:t>MANQNHNQNQRKPKEDFDLKETTPNINAGRVISGDRLPITFDLVEQMKFLFARVVRAKDLPETGKSDTCNPFVEVKLGSFVGTTRVFEKISNPEWNQVFAFSKERIQEQVLEIVVKEKDPVADHPDVIGRVAFTISDIPMRVPPDSPLAPQWYKLEGQNMVKLDQGELMVSVWMGTQADESFPDAWHSDATTTSVENITYTRSKVYISPRLWYLRVNVIQAQDLLLKGNNEIFIQGVLGNLSLRSRPMKINPNPVWNEDLMFVAAEPFDESLLLSVEQGQGNSSKHENLGSCVIHLKDVERRIDATPTASVWYNLQKPKELEGKEEVKFSTRLHLRISLDGGYHVLDEATHYSSDLRPSSKYLNKPSIGVLELGILNAVGLSPMKKDRTDAYCVAKYGSKWVRTRTIVDSLSPRWNEQYTWEVYDPCTVITIVVFDNGHLHGGGKNNVGGKNGDGGVDKRIGKVRIRLSTLESDRIYTHSYPLINLHTQGAKKMGEIQLAVRFSCPSLLNVLQTYAQPLLPKMHYICPLSMFQIDSLRNQAAAITILRFRRAEPPLSKEVVEFMLDMRANVWSMRRGRAQFYRITSLLRGFVSIVKLIEEIHSWKNSVTTIGGYSIFCFFNYKPGAILPLTFTFLLLNGIWQYRISGGNLQKRYDRLRGISGRVLVVMGDLATQGERVQSLISWRDPRAKALFLIFCLIAAILTYFIPFRYILFISVTYVLRPPRLRFDMPAFPQNFLRRMPAKSDGML</w:t>
      </w:r>
    </w:p>
    <w:p w14:paraId="5B6EEFBD" w14:textId="77777777" w:rsidR="00884824" w:rsidRPr="00566E27" w:rsidRDefault="00B309A0">
      <w:pPr>
        <w:rPr>
          <w:rFonts w:ascii="Times New Roman" w:hAnsi="Times New Roman"/>
        </w:rPr>
      </w:pPr>
      <w:r w:rsidRPr="00566E27">
        <w:rPr>
          <w:rFonts w:ascii="Times New Roman" w:hAnsi="Times New Roman"/>
        </w:rPr>
        <w:t>&gt;Medtr4g107850</w:t>
      </w:r>
    </w:p>
    <w:p w14:paraId="49F00245" w14:textId="77777777" w:rsidR="00884824" w:rsidRPr="00566E27" w:rsidRDefault="00B309A0">
      <w:pPr>
        <w:rPr>
          <w:rFonts w:ascii="Times New Roman" w:hAnsi="Times New Roman"/>
        </w:rPr>
      </w:pPr>
      <w:r w:rsidRPr="00566E27">
        <w:rPr>
          <w:rFonts w:ascii="Times New Roman" w:hAnsi="Times New Roman"/>
        </w:rPr>
        <w:t>MNMATTPFQQGPPQTVRRLAVEVVDARNLLPKDGQGSSSPYVVADFDGQRKRTTTRFKELNPVWNELLEFIVSDPDNMEFEELEVEVYNDKKFGNGSGRKNHFLGRVKLYGTQFFGRGEEALVYYTLEKKSVFSWIRGEIGLKIYYYDELLQQDEQQQQQQDQPSQPPPEEERHGGGAEQERNNHSHRHPMMVEEGRVFQVEQMEHCVPLPDGPPSPRVVVMEESPSPVVRVQQDPPLPEMYAQPEPEMQYHHHHPEVRKMQTMRNDRVKIMKRPNGNGNGDYAPKDISGKKPNGESERIHPYDLVEPMQYLFVRIVKVRGLNPPTESPFVKVRTSSHYVRSKPASFRPNEPNDSPEWNQVFALGYSKTDATGATLEISVWDSPTEQFLGGVCFDLSDVPIRDSPDSPLAPQWYRLEGGAAEQNAVRVSGDIQLSVWIGTQSDDAFPEAWSSDAPYVAHTRSKVYQSPKLWYLRVTVMEAQDLNLTPNLPPLTAPEIRVKVQLGFQSQRTRRGSMNHHSMSFHWHEDLLFVAGEPLEDSMVLLVEDRTTKEAALLGHVVIPLTSIEQRIDDRHVPAKWFPLEGGSYCGRVHLRLCLEGGYHVLDEAAHVCSDFRPTAKSLWKPPVGILELGILGARGLLPMKSKGPGKGSTDSYCVAKYGKKWVRTRTVTDSFDPRWNEQYTWQVYDPCTVLTVGVFDNWRMFADVAEEKPDCRIGKIRIRVSTLESNKIYTSSYPLL</w:t>
      </w:r>
      <w:r w:rsidRPr="00566E27">
        <w:rPr>
          <w:rFonts w:ascii="Times New Roman" w:hAnsi="Times New Roman"/>
        </w:rPr>
        <w:lastRenderedPageBreak/>
        <w:t>VLTRNGLKKMGEIELAVRFACHGFFPDTCAVYQQPLLPKMHYIRPLGVAQQEALRGAATKMVAQWLARSEPPMGHEVVRYMLDADSHAWSMRKSKANWFRIVAVLAWAVGLAKWLDDIRRWKNPVTTVLLHILYLVLVWYPDLIVPTGFLYVVLIGIWYYRFRPKIPAGMDTRLSQAEAVDPDELDEEFDTMPSSKPPDLVRVRYDRLRMLAARVQTVLGDFATQGERVQALVSWRDPRATKLFIGVCLVIAVILYSVPPKMVAVALGFYYLRHPMFRNPMPPASLNFFRRLPSLSDRLM</w:t>
      </w:r>
    </w:p>
    <w:p w14:paraId="1793FE64" w14:textId="77777777" w:rsidR="00884824" w:rsidRPr="00566E27" w:rsidRDefault="00B309A0">
      <w:pPr>
        <w:rPr>
          <w:rFonts w:ascii="Times New Roman" w:hAnsi="Times New Roman"/>
        </w:rPr>
      </w:pPr>
      <w:r w:rsidRPr="00566E27">
        <w:rPr>
          <w:rFonts w:ascii="Times New Roman" w:hAnsi="Times New Roman"/>
        </w:rPr>
        <w:t>&gt;Medtr5g010390</w:t>
      </w:r>
    </w:p>
    <w:p w14:paraId="2392F655" w14:textId="77777777" w:rsidR="00884824" w:rsidRPr="00566E27" w:rsidRDefault="00B309A0">
      <w:pPr>
        <w:rPr>
          <w:rFonts w:ascii="Times New Roman" w:hAnsi="Times New Roman"/>
        </w:rPr>
      </w:pPr>
      <w:r w:rsidRPr="00566E27">
        <w:rPr>
          <w:rFonts w:ascii="Times New Roman" w:hAnsi="Times New Roman"/>
        </w:rPr>
        <w:t>MINLKLGVDVVGAHNLLPKDGEGSSNAFVELYFDGQKFRTTIKEKDLNPVWNESFYFNISDPSNLHYLTLEAYVHCHSKATNSSSFLGKVSLTGTSFVPQADAVVLHYPLEKRGIFSRVRGELGLKIYITDNPTIKSSIPNPSVESMPTNNHAEVHGPTGSMRNGLSRDKVESSRHTFHHLPNTNHQRHQHQQHSTGYADTHYVPKYEADEMKADQPQPMKLVHMHSVTSLQPVDFALKETSPFLGGGRVVGGRVVHKDKTASTYDLVERMYFLYVRVVKARELPSMDLTGSLDPFVEVRIGNYRGITKHYDKNQNPEWHQVFAFSKERMQASVLEVVIKDKDLIKDDFVGIVRFDINEIPLRVPPDSPLAPEWYRLDDKKGEKVKGELMLAVWIGTQADEAFSEAWHSDAASPVDSTPATTTVIRSKVYHAPRLWYVRVNVVEAQDLIPTEKNRFPDAYVKVQIGNQVLKTKTVPARTLNPQWNEDLLFVAAEPFEDHVILSVEDRVGPGKDEIIGRVIIPLNAVERRADDRIIHSRWFNLEKPVAVDVDQLKREKFASRIQLRLCLDGGYHVLDESTHYSSDLRPTAKQLWRPPIGVLELGVLNAIGLHPMKTRDGRGTSDTYCVAKYGHKWVRTRTLVDNLSPKYNEQYTWEVFDPATVLTVGVFDNSQISGEKGHNKDLKIGKVRIRISTLETGRIYTHSYPLLVLHPTGVKKMGELHLAIRFSCTSFANMLYLYSKPLLPKMHYVRPFAVMQLDMLRHQAVNIVAARLGRAEPPLRKEVVEYMSDVDSHLWSMRRSKANFFRLMTVFSGVFAVGKWLGDICMWLNPITTVLVHVLFLMLVCFPELILPTLFLYLFLIGVWNFRYRPRYPPHMNTRISQADVVHPDEMDEEFDTFPTSKNPDLVRMRYDRLRSVAGRIQTVVGDLASQGERIHALLSWRDPRATSLFITFCLLAALVLYVTPFQMVAGLAGFYFMRHPRFRHRLPSAPINFFRRLPARTDSML</w:t>
      </w:r>
    </w:p>
    <w:p w14:paraId="5800D09A" w14:textId="77777777" w:rsidR="00884824" w:rsidRPr="00566E27" w:rsidRDefault="00B309A0">
      <w:pPr>
        <w:rPr>
          <w:rFonts w:ascii="Times New Roman" w:hAnsi="Times New Roman"/>
        </w:rPr>
      </w:pPr>
      <w:r w:rsidRPr="00566E27">
        <w:rPr>
          <w:rFonts w:ascii="Times New Roman" w:hAnsi="Times New Roman"/>
        </w:rPr>
        <w:t>&gt;Medtr5g096980</w:t>
      </w:r>
    </w:p>
    <w:p w14:paraId="324F86DA" w14:textId="77777777" w:rsidR="00884824" w:rsidRPr="00566E27" w:rsidRDefault="00B309A0">
      <w:pPr>
        <w:rPr>
          <w:rFonts w:ascii="Times New Roman" w:hAnsi="Times New Roman"/>
        </w:rPr>
      </w:pPr>
      <w:r w:rsidRPr="00566E27">
        <w:rPr>
          <w:rFonts w:ascii="Times New Roman" w:hAnsi="Times New Roman"/>
        </w:rPr>
        <w:t>MALAKVDFSLKAISPITDNLGITSQTDLVEINLFLFVKIVRARNLFAHNGHNNLDPYVEVTAGRFLGRTFCLQGNTNPEWDQVFALENDQIEKEGIKTVEIFVKDNVARYDPYLGMISLEIFHIPKRFPTDSALAPKWFVLEDECKRRYRGELMMCCWIGNQADEAFHEASHLQLGHVLISARHTLNTCSRVYIMPRVWCLRLNLLQVEGLILEIDDPSESSDIFITATFGNGTRTLASKSVKSNNGNPIWNEKDILFAVAEPLDEILFLTVEQGTLARCKRLGTCVFPVKKAQTPLQNPDRLVTMDVIQNERFFVGKLSMRVTLDGGYHMFDDDPRYSTDVNPTDNGVWRPNIGVFEMGILNATGLPEMKPQGRTDAYCVAKYGSKWVRSRTVVNSLSPKWNEQYSWKVYDPSTFFIISVFDNSQLHEEYIAAGANDTRIGKVRISLSEMEINTVYNYSYPLVQLQPSGLKKMGEIQLSFKFTSPSKANLYKKYTMPMLFPQHFEDPLSQAQLYGLRQQTIELVRSNMSKAEPPLRNEVVDYMLDSREIVWSMRRCKADFERINVFLNCLVGIYTYFDDVRKWKDLVSPIIAHLLLVVLFFLPQSLLPAIFLALIVHMLQEFQIKPKTLSHADLHLSHVHTASEDELQEEFDPMPSKFEDIILMHRYDRLRVSAGRVVTQMGEFAATMERLQSLLSFQDSTATMLVMISCLIIGIVALAVPFRYLVFVWFLYFLRHPMFRSPFPPFYENWIRRMPSKLDSMI</w:t>
      </w:r>
    </w:p>
    <w:p w14:paraId="2FF52A0B" w14:textId="77777777" w:rsidR="00884824" w:rsidRPr="00566E27" w:rsidRDefault="00B309A0">
      <w:pPr>
        <w:rPr>
          <w:rFonts w:ascii="Times New Roman" w:hAnsi="Times New Roman"/>
        </w:rPr>
      </w:pPr>
      <w:r w:rsidRPr="00566E27">
        <w:rPr>
          <w:rFonts w:ascii="Times New Roman" w:hAnsi="Times New Roman"/>
        </w:rPr>
        <w:t>&gt;Medtr6g027540</w:t>
      </w:r>
    </w:p>
    <w:p w14:paraId="6B5AC175" w14:textId="77777777" w:rsidR="00884824" w:rsidRPr="00566E27" w:rsidRDefault="00B309A0">
      <w:pPr>
        <w:rPr>
          <w:rFonts w:ascii="Times New Roman" w:hAnsi="Times New Roman"/>
        </w:rPr>
      </w:pPr>
      <w:r w:rsidRPr="00566E27">
        <w:rPr>
          <w:rFonts w:ascii="Times New Roman" w:hAnsi="Times New Roman"/>
        </w:rPr>
        <w:t>MTTTEVVSVRKLIVEVINAKNLMPKDGQGTASAYAIVDFDGQRKRTKTKSRDLNPQWDEKLEFLVLDQESMTSETMEINLYNDKKTTGKRSTFLGKVKISGSTFVKSGEEVIVYYPLEKRSVFSQIKGELGLKISYVDEILPVTDSAGDDKKEEKVEEKSPVTESAGDGEKKEENPPVTDSAGDEKKKEENTKEEEKPKEETPAEKTPAPGNPPENPPATPPAPEVVNPPVAETKDVKIKEKQYEIVQKRADVINVSDHELRSLSRDRSRSVAYDLVDRMPFLYVRVVKAKRCESKSESVKLFSKLVIGTHSVRTKSENEGKDWDQVFAFDKEGLNSTSLEVSVWSESESESENKEKQITEISLGTVSFDLQEVPKRVPPDSPLAPQWYTLESENSPGNDVMIAVWIGTQADEAFQESWQSDSGGLIPETRAKVYLSPKLWYLRLTVIQTQDLQLGLAGSGSEHKVRSPELFVKAQLGAQVFKTGRTGLVSSGNPTWNEDLVFVASEPFEPFLVITLEDVSNSRSIGKTKIHVASMERRLDDRTDVKSRWFNLCGSEENLSYTGRIHIRACLEGGYHVIDEAAHVTSDVRASAKQLMKPPIGLLEVGIRGATNLLPVKTKDGTRGTTDAYVVAKYGPKWVRTRTIVDRFNPRWNEQYTWDVYDPCTVLTIGVFDNGRFQKDARDVRMGKIRVRLSTLDTNRVYVNSYSLIVLLPGGARRMGEIEIAVRFSCSSWLSLMQAYTSPILPRMHYVKPFGPGQQDVLRQTAMKIVTARLARSEPALGSEVVQFMLDSDTHVWSMRKSKANWFRLVGFLSRATTVFYWLDGIRTWVNPATTVLVHALLIAIVFCPYLILPTVFMYAFLILILRFRNRMRVPKNMDPRMSYVDMVSLDELDEEFDGFPTMRSVEVVRIRYDRVRALAGRAQSLIGDVAAQGERLEALFSWRDPRATAMFAVFCLVMSLVFYAVPFKGFVLLAGFYYLRHPRFRGDMPTVFVNFFRRLPSFSDQIM</w:t>
      </w:r>
    </w:p>
    <w:p w14:paraId="13BCA110" w14:textId="77777777" w:rsidR="00884824" w:rsidRPr="00566E27" w:rsidRDefault="00B309A0">
      <w:pPr>
        <w:rPr>
          <w:rFonts w:ascii="Times New Roman" w:hAnsi="Times New Roman"/>
        </w:rPr>
      </w:pPr>
      <w:r w:rsidRPr="00566E27">
        <w:rPr>
          <w:rFonts w:ascii="Times New Roman" w:hAnsi="Times New Roman"/>
        </w:rPr>
        <w:t>&gt;Medtr6g028050</w:t>
      </w:r>
    </w:p>
    <w:p w14:paraId="467BAA85" w14:textId="77777777" w:rsidR="00884824" w:rsidRPr="00566E27" w:rsidRDefault="00B309A0">
      <w:pPr>
        <w:rPr>
          <w:rFonts w:ascii="Times New Roman" w:hAnsi="Times New Roman"/>
        </w:rPr>
      </w:pPr>
      <w:r w:rsidRPr="00566E27">
        <w:rPr>
          <w:rFonts w:ascii="Times New Roman" w:hAnsi="Times New Roman"/>
        </w:rPr>
        <w:t>MATVRKLIVEVIDAQNLAPKDGHGTSSPYIVIDFHGQRRKTRTLVRDLNPVWNETLSFNVGE</w:t>
      </w:r>
      <w:r w:rsidRPr="00566E27">
        <w:rPr>
          <w:rFonts w:ascii="Times New Roman" w:hAnsi="Times New Roman"/>
        </w:rPr>
        <w:lastRenderedPageBreak/>
        <w:t>RNEILGDVLELDVYHEMKHSPTRRENSLGQVRLSSTQFVKKGEEALIYYELKKKSLFNMVQGKVGLKIYYVDEEIPPPPPPVPVPENPPAPSSEPPSGKVEESPPPPSELEKVEPPPSDQPSGAPPPPSEAGPQPKAEGEQEPKVEPEPVPEQIPVQEEVVDPMDANPPEAFEMAAASISRSNSEVRFSGINGPHPQPIRRSASTASFTSEASMDSMLIERSTFDLVEKMHYLFIRVVKARYLPTNGNPIVKISVSGHDVNSKPARKTTTFEWNQTFAFARDTHDSSPILEITVWDPQTIEENRSLLGGVCFDVNEIPVRDPPDSSLAPQWYRMEGGGAQHGDLMIATWIGTQADESFADAWKSDTTNHVNSKAKVYQSPKLWYLRVTILEAQDITPLTPTLKESWFHFQIRAQIGFQVLKTKTTVTKNGIVSWNEDLLFVAAEPLTVSDFIVFSLENRQHKAPVTMGVVKIPLTAVERRVDDRNVGSRWFTFDDPNDEKRSGYKGRLHLRLCFDGGYHVMDEAAHVTSDYRPTARQLWKPPVGTIELGIIGCKNLIPMKTVNGKSSTDGYCVAKYGNKWVRTRTVSDNLEPKWNEQYTWKVFDPSTVLTIGVFDSFSVFESDNSKTEMTNESTRPDFRIGKVRIRISTLQTGRVYKNTYPLLVLTHGGLKKMGEIEIAIRFVRTVQRLDFLHVYSQPMLPLMHHIKPLGVVHQEVLRNTAVKMVAGHLSRSEPPLRKEVVFYMLDADSHNFSIRKVRANWCRIINVVAGLIEIVRWIEDTRGWKNPTATILVHALLVMLVWFPDLIIPTLAFYVFAVGAWNYRFRARDPLPHFDPKISLADVVDREELDEEFDIVPSTRSYEAVRARYDKLRTLGARVQTVLGDLATQGERVQALVTWRDPCATGIFVFLCLVVAMILYLVPSKMVAMACGFYYLRHPIFRDRLPSPGLNFFRRLPSLSDRIM</w:t>
      </w:r>
    </w:p>
    <w:p w14:paraId="114983A4" w14:textId="77777777" w:rsidR="00884824" w:rsidRPr="00566E27" w:rsidRDefault="00B309A0">
      <w:pPr>
        <w:rPr>
          <w:rFonts w:ascii="Times New Roman" w:hAnsi="Times New Roman"/>
        </w:rPr>
      </w:pPr>
      <w:r w:rsidRPr="00566E27">
        <w:rPr>
          <w:rFonts w:ascii="Times New Roman" w:hAnsi="Times New Roman"/>
        </w:rPr>
        <w:t>&gt;Medtr7g076900</w:t>
      </w:r>
    </w:p>
    <w:p w14:paraId="4C4BDD74" w14:textId="77777777" w:rsidR="00884824" w:rsidRPr="00566E27" w:rsidRDefault="00B309A0">
      <w:pPr>
        <w:rPr>
          <w:rFonts w:ascii="Times New Roman" w:hAnsi="Times New Roman"/>
        </w:rPr>
      </w:pPr>
      <w:r w:rsidRPr="00566E27">
        <w:rPr>
          <w:rFonts w:ascii="Times New Roman" w:hAnsi="Times New Roman"/>
        </w:rPr>
        <w:t>MSSLKLCVEVVGAHDLVAKDGEGSSTTFVELEFDDQKFRTTTKDKDLSPYWNEIFYFNITDPSKLSNLNLEACINHYNKTNGSKIPLGKVKLTGTSFVPHSDAVVLHYPLEKKGIFSRTKGELGLKVFITNNPSLRASNPLPAMQEPFVNNGFMNTDQNLAQDQIPVPASFTNQILNNVLKKKNESRHTFHNLPKSNDGKEKKSNVTVGMHEMKSGPSAPKVVKAFAGTAASAMDYVIKETNPSLGGGKVVGGRILRGSNNSPSSTYDLVEPMDYLFIRVVKARDLPRMDLTGSLDPYVIVKVGNFKGTTNHFEKNNSPEWNLVFAFAKENQQATTLEVVIKDKDTIHDDFVGTVRFDLYDVPKRVPPDSPLAPQWYRIVNKKGEMMNTGEIMLAVWHGTQADEAFPDAWHSDSMSPNESFSANYAQIRSKVYTSPRLWYLRVKVIEAHDLVSHDNKSRAPDAFVKVQHGNQIFKTKPVQSRINNPRWDQGTLFVAAEPFEEPLIITVEDKDETIGNIVIPLSTIEKRVDDRKVRSRWYPLAKSMSSAMEAEERKIKEKNKDKDKFASRIHIDVFLDGGYHVLDESTYYSSDLRPTSRQLWKKAIGVLELGILNADVQPTKTRDGRGAADVYCVAKYGHKWVRTRTIVGSLSPKFHEQYYWEVYDPSTVLTLGVFNNGQLNDSNDSNDSKIGKVRIRLSTLETGRIYTHNYPLLSLQGSGLKKMGEVHLAIRFSCTSMMNMINLYFKPHLPKMHYTKPLNIFEQEKLKFQAMIIVQARLGRTEPPLRKEVVGYMSDTDSHLWSMRKSKANINRLKEVFSGLISVGSWLIEISTWKNSVTTVLVHILYMMLVCFPQLILPTMFLYMFIIGLWKWRFRPRNPPHMNTSLSCTDVTTPDELDEEFDTFPTKKSQDIVRWRYDRLRSLAGRVQSVVGDIATQGERLHALLNWRDPRATYIFMAFSFVAAIVLYLIPTQLVFLSAGFYLMRHPKLRGKLPSAPVNFFRRLPALTDSML</w:t>
      </w:r>
    </w:p>
    <w:p w14:paraId="157B91CC" w14:textId="77777777" w:rsidR="00884824" w:rsidRPr="00566E27" w:rsidRDefault="00B309A0">
      <w:pPr>
        <w:rPr>
          <w:rFonts w:ascii="Times New Roman" w:hAnsi="Times New Roman"/>
        </w:rPr>
      </w:pPr>
      <w:r w:rsidRPr="00566E27">
        <w:rPr>
          <w:rFonts w:ascii="Times New Roman" w:hAnsi="Times New Roman"/>
        </w:rPr>
        <w:t>&gt;Medtr7g092770</w:t>
      </w:r>
    </w:p>
    <w:p w14:paraId="4094ECBE" w14:textId="77777777" w:rsidR="00884824" w:rsidRPr="00566E27" w:rsidRDefault="00B309A0">
      <w:pPr>
        <w:rPr>
          <w:rFonts w:ascii="Times New Roman" w:hAnsi="Times New Roman"/>
        </w:rPr>
      </w:pPr>
      <w:r w:rsidRPr="00566E27">
        <w:rPr>
          <w:rFonts w:ascii="Times New Roman" w:hAnsi="Times New Roman"/>
        </w:rPr>
        <w:t>MQRPPPEDFLLKETKPHLGGKVSGDKLTSTYDLVEQMQYLYVRVVKAKELPSKDVTGSCDPYVEVKLGNYKGTTRHFEKKTNPEWNQVFAFSKDRIQASVLEVFVKDKDFVKDDFIGRVWFDLNEIPKRVPPDSPLAPQWYRLEDRKSDKVKGELMLAVWMGTQADEAFPEAWHSDAATVSGTDALANIRSKVYLSPKLWYLRVNVIEAQDLQPSDKGRFPEVYVKAILGNQTLRTRISQSRSINPMWNEDLMFVAAEPFEEPLILSVEDRVAPNKEELLGKCVIPLQMMDRRLDHKPVNTRWFNIEKHVVIMEGDKKKEIKFASRIHMRVCLEGGYHVLDESTHYSSDLRPTAKQLWKSSIGVLEVGILNASGLMPMKSNNGRGTTDAYCVAKYGQKWVRTRTIIDSFAPRWNEQYTWEVFDPCTVITIGVFDNCHLHHGGDKPGGQRDSKIGKVRIRLSTLETDRVYTHSYPLLVLHPTGVKKMGEIQLAVRFTCSSLLNMMHMYSNPLLPKMHYIHPLTVSQLDSLRHQATQIVSMRLSRAEPPLRKEVVEYMLDVGSHMWSMRRSKANFFRIMGVLSGLIAVGKWFDQICNWKNPITTVLIHILFIILVMYPELILPTIFLYLFLIGVWYYRWRPRHPPHMDTRLSHADSAHPDELDEEFDTFPTTRPSDIVRMRYDRLRSIAGRIQTVVGDLATQGERLQSLLSWRDPRATALFVLFCLIAAIVLYVTPFQVVALLSGIYVLRHPRFRHKLPSVPLNFFRRLPARTDCML</w:t>
      </w:r>
    </w:p>
    <w:p w14:paraId="2C4B0041" w14:textId="77777777" w:rsidR="00884824" w:rsidRPr="00566E27" w:rsidRDefault="00B309A0">
      <w:pPr>
        <w:rPr>
          <w:rFonts w:ascii="Times New Roman" w:hAnsi="Times New Roman"/>
        </w:rPr>
      </w:pPr>
      <w:r w:rsidRPr="00566E27">
        <w:rPr>
          <w:rFonts w:ascii="Times New Roman" w:hAnsi="Times New Roman"/>
        </w:rPr>
        <w:t>&gt;Medtr8g031270</w:t>
      </w:r>
    </w:p>
    <w:p w14:paraId="54557F2D" w14:textId="77777777" w:rsidR="00884824" w:rsidRPr="00566E27" w:rsidRDefault="00B309A0">
      <w:pPr>
        <w:rPr>
          <w:rFonts w:ascii="Times New Roman" w:hAnsi="Times New Roman"/>
        </w:rPr>
      </w:pPr>
      <w:r w:rsidRPr="00566E27">
        <w:rPr>
          <w:rFonts w:ascii="Times New Roman" w:hAnsi="Times New Roman"/>
        </w:rPr>
        <w:t>MSNLKLGVEVVGAHDLMPKDGEGSASAFVELHFDDQKFRTTTKEKDLNPVWNEKFYFTIADPSKLPSLALDACVYHYNSKNNNPKIFLGKVRLTETSFVPLSDAVVLHYPLEKKITFSRVKGELGLKVFVTEDPSVRSTNVFPDQKPSMDSDQHSNKDQPPVSLTDSFLNMFSRKKNVPKHSFHSIPGSNQEEHKSSPPVAAKMDVDHVKHGMKSGPPQKIMHAYADSLSPFDYALKETSPSLGGGQVIGGRVIRGNKPSSTYDLVEPMRYLFVRVTRARDLPSKTGSLNPYVQVKAGNFKGTTKHLEKNQEPEWNEVFAFSRDNLQSTTLEVEVKDKGTILDETVGTVRFVLHDVPTRVPPDSPLAPEWYQIEKSGKKKKGELMLAVWFGTQADEAFPDAWHSDTLFPGGNSSVSHHQMRSKVYHSPRLWYVRVRVIEAQDLILSEKSQMSDAYVKVQTGNQILKTKPVQSRTKNMRWDQELMFVAAEPFD</w:t>
      </w:r>
      <w:r w:rsidRPr="00566E27">
        <w:rPr>
          <w:rFonts w:ascii="Times New Roman" w:hAnsi="Times New Roman"/>
        </w:rPr>
        <w:lastRenderedPageBreak/>
        <w:t>EPLILSIENRIGPNKDETIGAVVIPLTKVEKRADDRIIRTRWYNLEQSMSSAMDGEQGKMNDVFSSRIHLSVCLDGGYHVFDESTYHSSDLRPTSRQLWKKPIGVLELGILNVDGLHPMKARDGRGTSDAYCVAKYGRKWVRTRTLSNTLDPKYNEQYTWEVFDPATVLTVGVFDNGQVNGPDNKDLLIGKVRVRISTLETGRVYTNSYPLLMLHPSGVKKMGELHLAIRFSCYSMVDLMQLYFKPHLPKMHYKRPLNVMEQEMLRQQAVNVVASRLSRAEPPLRKEVVEYMSDTHSHLWSMRRSKANFYRLMTVFSGFLSVGRWLGEVSTWNHPMTTVLVHILFVMLVCFPELIMPTMFLYVFVIGMWNWRFRPRCPPHMNTRLSYTDGVTPDELDEEFDTFPSTKNPDVVRWRYDRLRSVAGRVQSVVGDLATQGERVQALVSWRDPRASSMFMAFCFVSAIVLYITPFQMPILMGGFYFMRHPMFRSKVPAAPVNFYRRLPALTDSML</w:t>
      </w:r>
    </w:p>
    <w:p w14:paraId="6EFCB8B6" w14:textId="77777777" w:rsidR="00884824" w:rsidRPr="00566E27" w:rsidRDefault="00B309A0">
      <w:pPr>
        <w:rPr>
          <w:rFonts w:ascii="Times New Roman" w:hAnsi="Times New Roman"/>
        </w:rPr>
      </w:pPr>
      <w:r w:rsidRPr="00566E27">
        <w:rPr>
          <w:rFonts w:ascii="Times New Roman" w:hAnsi="Times New Roman"/>
        </w:rPr>
        <w:t>&gt;Potri.001G015700</w:t>
      </w:r>
    </w:p>
    <w:p w14:paraId="70471660" w14:textId="77777777" w:rsidR="00884824" w:rsidRPr="00566E27" w:rsidRDefault="00B309A0">
      <w:pPr>
        <w:rPr>
          <w:rFonts w:ascii="Times New Roman" w:hAnsi="Times New Roman"/>
        </w:rPr>
      </w:pPr>
      <w:r w:rsidRPr="00566E27">
        <w:rPr>
          <w:rFonts w:ascii="Times New Roman" w:hAnsi="Times New Roman"/>
        </w:rPr>
        <w:t>MQKLPQSVDFALKETSPNIGAGSVTGNKLSCTYDLVEQMQYLYVRVVKARDLPPKDVTGSCDPYVEVKLGNYKGVTKHFEKKSNPEWNQVFAFSKDRIQASVLEVFVKDKDVVLDDLIGWMMFDLNEVPKRVPPDSPLAPQWYRLEDRKGGKIKSGELMLAVWMGTQADEAFPDAWHSDAASVGPDGVNNIRSKVYLSPKLWYVRVNVIEAQDLVPSDKSRFPEVFVKGTLGNQALRTRTSHIKTINPMWDDDLIFVAPEPFEEPLILTVEDRLGPNKDEVLGKCVIPLQLVQRRLDHKPVNTRWFNLEKHVVLDGELKKETKFSSRIHVRICLDGGYHVLDESTHYSSDLRPTAKQLWRPSIGILELGVLSAVGLMPMKMKDGRGTTDAYCVAKYGQKWVRTRTIVDSFTPRWNEQYTWEVFDPCTVITVGVFDNGHLHGGGGGKDSRIGKVRIRLSTLETDRVYTHSYPLLVLHPAGVKKTGEVQLAVRFTCSSLVNMLHMYSHPLLPKMHYIQPLSVMQLDSLRHQAMQIVSMRLSRAEPPLRKEVVEYMLDVDLHKWSMRRSKANFFRIMGVLSGLIAVGKWFDQICNWKNPLTTILIHLLFIILVLYPELILPTVFLYLFVIGLWNFRWRPRHPPHMDTRLSHADAAHPDELDEEFDTFPTSRPSDIVRMRYDRLRSIAGRVQTVVGDLATQGERFQSLLSWRDPRATTLFVTFCLIAAIVLYVTPFQVVGLLIGIYVLRHPRFRHKLPSVPLNFFRRLPARSDSML</w:t>
      </w:r>
    </w:p>
    <w:p w14:paraId="72324F3E" w14:textId="77777777" w:rsidR="00884824" w:rsidRPr="00566E27" w:rsidRDefault="00B309A0">
      <w:pPr>
        <w:rPr>
          <w:rFonts w:ascii="Times New Roman" w:hAnsi="Times New Roman"/>
        </w:rPr>
      </w:pPr>
      <w:r w:rsidRPr="00566E27">
        <w:rPr>
          <w:rFonts w:ascii="Times New Roman" w:hAnsi="Times New Roman"/>
        </w:rPr>
        <w:t>&gt;Potri.001G105400</w:t>
      </w:r>
    </w:p>
    <w:p w14:paraId="0F16ECCC" w14:textId="77777777" w:rsidR="00884824" w:rsidRPr="00566E27" w:rsidRDefault="00B309A0">
      <w:pPr>
        <w:rPr>
          <w:rFonts w:ascii="Times New Roman" w:hAnsi="Times New Roman"/>
        </w:rPr>
      </w:pPr>
      <w:r w:rsidRPr="00566E27">
        <w:rPr>
          <w:rFonts w:ascii="Times New Roman" w:hAnsi="Times New Roman"/>
        </w:rPr>
        <w:t>MMSNIKLGVEVVSAHNLLPKDEHGSSSAFVELDFDGQRFRTTIKEKDLHPVWNESFYFNVSDPSNLHYLTLDAHVYCNIRATNSRSFLGKVCLTGNSFVLHSDAVVLHYPLEKRGIFSRVRGELGLKVYITDDASIKSSTPLPAVESLPTKDPGLTHTEAPVVHPMTNSVPHKRVERHTFHHLPNPNHQQNQHQNHSSAPAISHHVPKYVADEMKAAETQPPKLVRMYSASSSQPVDYALKETSPFLGGGRVVGGRVIHGDKTASTYDLVERMYFLYVRVVKARDLPAMDVTGSLDPFVEVRIGNYRGITKHFEKKQNPEWNQVFAFSRERMQASVLEVVIKDKDLVKDDFVGVIRFDINEVPLRVPPDSPLAPEWYRLEDKKGEKIKGELMLAVWIGTQADEAFPDAWHSDAATPVDSTPASSTVIRSKVYHAPRLWYVRVNVVEAQDLVPSEKNRFPEVYVKVQIGNQVLKTKTYQARTFSALWNEDLLFVAAEPFEDHLVLSVEDRVGPGKDEIIGRVIIPLSSVEKRADDRIIHSCWFNLEKPVAVDVDQLKKDKFSSRIHLRVCLDGGYHVLDESTHYSSDLRPTAKQLWRPPIGMLELGILNAVGLHPMKTRDGRGTSDTYCVAKYGHKWVRTRTLIDNLSPKYNEQYTWEVFDPATVLTVGVFDNNQLGEKGSSGKDLKIGKVRIRISTLETGRVYTHSYPLLVLHPTGVKKMGELHLAIRFTCISFANMLYQYSRPLLPKMHYIRPFTVMQLDMLRHQAVNIVALRLGRAEPPLRKEVVEYMSDVDAHLWSMRRSKANFFRLMTIFSGLFAAGKWFGDICMWKNPITTVLVHVLYLMLACFPELILPTVFLYMFLIGIWNYRYRPRYPPHMNTKISQAEVVHPDELDEEFDTFPTSRSPELVRMRYDRLRSVSGRIQTVVGDIATQGERFQALLSWRDPRATAIFVIFCLVAALVLFVTPFQVIAALAGFYMMRHPRFRYRTPSVPINFFRRLPSRTDSML</w:t>
      </w:r>
    </w:p>
    <w:p w14:paraId="7D86F78B" w14:textId="77777777" w:rsidR="00884824" w:rsidRPr="00566E27" w:rsidRDefault="00B309A0">
      <w:pPr>
        <w:rPr>
          <w:rFonts w:ascii="Times New Roman" w:hAnsi="Times New Roman"/>
        </w:rPr>
      </w:pPr>
      <w:r w:rsidRPr="00566E27">
        <w:rPr>
          <w:rFonts w:ascii="Times New Roman" w:hAnsi="Times New Roman"/>
        </w:rPr>
        <w:t>&gt;Potri.001G271400</w:t>
      </w:r>
    </w:p>
    <w:p w14:paraId="3DD37A7F" w14:textId="77777777" w:rsidR="00884824" w:rsidRPr="00566E27" w:rsidRDefault="00B309A0">
      <w:pPr>
        <w:rPr>
          <w:rFonts w:ascii="Times New Roman" w:hAnsi="Times New Roman"/>
        </w:rPr>
      </w:pPr>
      <w:r w:rsidRPr="00566E27">
        <w:rPr>
          <w:rFonts w:ascii="Times New Roman" w:hAnsi="Times New Roman"/>
        </w:rPr>
        <w:t>MKLVVEIVDAHDLMPKDGKGSASPFVEVDFQNQLSKTKTIPKNLNPVWNQKLLFDLDETKNRHHQSIEVSVYNERRPIPGRNFLGRTRIPCSNVVKKGDEVYQTFQLEKKWFFSTVKGEIGLKIYTSLESKAPPLPSPSQPPPSNIPPETSASSSSLPTITHIAENTGRDCRTLAALPRAEILHTSEAITEQPGKKISAISETSGGFPAKEPKNSNKEPTKIRADTTQHVHKHQVLQKTSQSVEKLPNGAPYTMHAANPSAHSSDLDDFNLKDTDPQLGERWPSGGAYGGRGWMNGERYASTYDLVEQVSYLYVRIVKAKDLPSSSITASCDPYVEVKLGNYKGRTRHFEKKMNPEWNQVFAFSKDRIQSSVLEVFVKDKEMVGRDDYLGRVVFDLNEVPTRVPPDSPLAPQWYRLEDRRGEGKVRGEIMLAVWMGTQADEAFPDAWHSDAASVYGEGVLNIRSKVYVSPKLWYLRVNVIEAQDVVPSDRSRLPEVFVKVQVGNQVLRTKIHPTRTANPLWNEDLVFVVAEPFEEQLFLTVEDRLTPLKDDVLGKISVPLNIFEKRLDHRPVHSRWFNLEKYGFGVLEADRRKELKFSSRIHLRVCLEGGYHVMDESTMYISDQRPTARQLWKQPVGILEVGILGAQGLLPMKMKDGRGSTDAYCVAKYGQKWVRTRTIVDTFNPKWNEQYTWEVYDPCTVITLGVFDNCHLGGGEKPTAANAARDLRIGKVRIRLSTLEAYRTYTHSYPLLVLHPLGVKKMGELQLAVRFTTLSLANMIYVYGHPLLPKMHYLHPFTVNQVDNLRYQAMNIVAVRLGRAEPPLRKEVVEYMLDVDSHTWSMRRSKANFFRIMSLVSGLFSMSHWFGDICQWRNPITSVLVHILFLILIWYPELILPTLFLYMFLIGIWNYRFRPRHPPHMDTKLSWA</w:t>
      </w:r>
      <w:r w:rsidRPr="00566E27">
        <w:rPr>
          <w:rFonts w:ascii="Times New Roman" w:hAnsi="Times New Roman"/>
        </w:rPr>
        <w:lastRenderedPageBreak/>
        <w:t>EAVHPDELDEEFDTFPTSKSHDIVRMRYDRLRGVAGRIQTVVGDIATQGERFQSLLSWRDPRATSLFIVFCLCAAVVLYVTPFRVVALVAGLYYLRHPRFRSKLPSVPSNFFKRLPARTDSLL</w:t>
      </w:r>
    </w:p>
    <w:p w14:paraId="750F1C4C" w14:textId="77777777" w:rsidR="00884824" w:rsidRPr="00566E27" w:rsidRDefault="00B309A0">
      <w:pPr>
        <w:rPr>
          <w:rFonts w:ascii="Times New Roman" w:hAnsi="Times New Roman"/>
        </w:rPr>
      </w:pPr>
      <w:r w:rsidRPr="00566E27">
        <w:rPr>
          <w:rFonts w:ascii="Times New Roman" w:hAnsi="Times New Roman"/>
        </w:rPr>
        <w:t>&gt;Potri.002G158000</w:t>
      </w:r>
    </w:p>
    <w:p w14:paraId="5FBD785C" w14:textId="77777777" w:rsidR="00884824" w:rsidRPr="00566E27" w:rsidRDefault="00B309A0">
      <w:pPr>
        <w:rPr>
          <w:rFonts w:ascii="Times New Roman" w:hAnsi="Times New Roman"/>
        </w:rPr>
      </w:pPr>
      <w:r w:rsidRPr="00566E27">
        <w:rPr>
          <w:rFonts w:ascii="Times New Roman" w:hAnsi="Times New Roman"/>
        </w:rPr>
        <w:t>MSNLKLGVEVVGAHDLMAKDGQGSASAFVELHFDQQKFRTTIKDKDLSPVWNENFYFNISDPSSLSNLTLEAHVYHHKREKNSKSSLGKVRLTGTSFVPYSDAIVLHYPLEKQGILSRVKGELGLKVFVTNDPSIRSSNPLPAMESSLFSDSRATQAQAPEQQTPNVAQKVFSDGKSESRHTFHHLPNPSQSQKQQHAPPAATQPSVDYGIREMKSEPQAPRVVRMFPGLSAQPVDYTPKETSPFLGGGQIVGGRVIRGDRPASTYDLVEQMKYLFVRVVKARDLPTMDVTGSLDPYVEVKVGNYKGTTKHFEKKQNPEWNEVFAFARDRMQSSVLEVVVKDKDLIKDDFVGIVRFDLHEVPTRVPPDSPLASEWYRLEDKKGEKSKAELMLAVWYGTQADEAFPDAWHSDAISPDSSSIISTLIRSKVYHSPRLWYVRVNVIEAQDLVASDKSRFPDAYVKVQIGNQVLKTKMVQSRTLSPVWNEDLLFVAAEPFDDHLILSVEDRTGPNKDESIGKVVIPLNTVEKRADDRMIRSRWFGLEKSVSASMDEHQSKKDKFSSRLHLRVVLDGGYHVLDESTHYSSDLRPTAKQLWRPSIGVLELGILNADGLHPMKTREGKGTSDTYCVVKYGQKWVRTRTIINSLSPKYNEQYTWEVYDPATVLIVGVFDNNHLGGSNGNKDTKIGKVRIRLSTLETGRVYTHSYPLLVLHPSGVKKMGEIHLAIRFSYTSFPNMMFQYSRPLLPKMHYVRPLTVMQQDMLRFQAVNLVAARLGRAEPPLRKEVVEYMSDADSHLWSMRRSKANFFRLMSVFSGLLSVGKWFGEVCMWKNPITTVLVQVLFVMLVCFPELILTTVFLYMFLIGVWNYHSRPRYPPHMSTRISYADAVSPDELDEEFDTFPSRVSPEVVRFRYDRLRSVAGRIQTVVGDMATQGERVQALLSWRDPRATTIFLIFCLVVAIVLYATPFQVLALLGGFYFMRHPRFRHRVPSAPVNFFRRLPARTDSML</w:t>
      </w:r>
    </w:p>
    <w:p w14:paraId="02BF38DE" w14:textId="77777777" w:rsidR="00884824" w:rsidRPr="00566E27" w:rsidRDefault="00B309A0">
      <w:pPr>
        <w:rPr>
          <w:rFonts w:ascii="Times New Roman" w:hAnsi="Times New Roman"/>
        </w:rPr>
      </w:pPr>
      <w:r w:rsidRPr="00566E27">
        <w:rPr>
          <w:rFonts w:ascii="Times New Roman" w:hAnsi="Times New Roman"/>
        </w:rPr>
        <w:t>&gt;Potri.002G254400</w:t>
      </w:r>
    </w:p>
    <w:p w14:paraId="7CF54F26" w14:textId="77777777" w:rsidR="00884824" w:rsidRPr="00566E27" w:rsidRDefault="00B309A0">
      <w:pPr>
        <w:rPr>
          <w:rFonts w:ascii="Times New Roman" w:hAnsi="Times New Roman"/>
        </w:rPr>
      </w:pPr>
      <w:r w:rsidRPr="00566E27">
        <w:rPr>
          <w:rFonts w:ascii="Times New Roman" w:hAnsi="Times New Roman"/>
        </w:rPr>
        <w:t>MAMTSKEKLVVEVVAAHNLMPKDGEGSSSPFVEVEFENQRLRTQVKYKDLNPIWNQKLVFHIKDVADLSYRAIEVNVFNERRSSNSRNFLGKVRVSGSSVAKQGEEVVQLHTLDKRSLFSHIRGEISLKLYVSTREEVKEVGGFGNGEVVSSTPGSSNSSKKNKKTQQQNPLILQQPQQLSKEVINNNKQAQEQGQNNINAKSVETNPGGIKPVVTTTALGPGSLVSSSGGGIVGPAGGAGLGGISVHSNGSSEFSLKETSPHLGGGRLNKDKTSSTYDLVELMQYLYVRVVKAKYNMLFGGGEVVAEVKLGNYRGVTKKVIGSSNVEWDQVFAFSKDCIQSSMVEVFVKQGNKDDYLGRVWFDLNEVPRRVPPDSQLAPQWYRMEDKKGDKSKGGELMVSIWFGTQADEAFAEAWHSKAANVHFEGHCSIKSKVYLSPKLWYLRVAVIEAQDIVPGEKGLGMMRFPELFVKVQVGNQILRTKIAGPNPNRSMINPYWSEELMFVVAEPFEDFLFLSVEDRVGPGREEAVGRVMLPVAAIERRHDDKQVVSRWFNLDNQFGSAVESKLVTRFGSKIHLRLSLDGGYHVLDESTMYSSDVRPTAKQLWKPHIGVLEMGILGATGLMPTKLKEGKRESIDAYCVAKYGQKWVRTRTVVDSFSPKWNEQYTWEVFDPCTVITVGVFDNCRTDKNVFNNTGARDSRIGKVRVRLSTLESDRVYTHSYPLLVLHTTGVKKMGELHLAVRFSCANMANMLHMYTLPLLPQMHYVHPLSVNQLDAMRYQAMNVVASRLSRAEPPLGREVVEYMLDHDSHMWSMRRSKANFARLISVLSVFVAMARWVESMRNWHKPVYSTLFVLAFLLWVAMPELIIPSLLLYMAFVGLWRYRTRPRHPPHMDTKLSHVVSVYSDELDEEFDSFPTSRSAETVRMRYDRLRSVAGRIQTVVGDMASQGERFQALLGWRDPRATFLFVVMCLFAAVGFYAVAIRVVVALWGLYVMRPPKFRNKLPPRALSFFRRLPTKADSLL</w:t>
      </w:r>
    </w:p>
    <w:p w14:paraId="69EA4EFA" w14:textId="77777777" w:rsidR="00884824" w:rsidRPr="00566E27" w:rsidRDefault="00B309A0">
      <w:pPr>
        <w:rPr>
          <w:rFonts w:ascii="Times New Roman" w:hAnsi="Times New Roman"/>
        </w:rPr>
      </w:pPr>
      <w:r w:rsidRPr="00566E27">
        <w:rPr>
          <w:rFonts w:ascii="Times New Roman" w:hAnsi="Times New Roman"/>
        </w:rPr>
        <w:t>&gt;Potri.003G125900</w:t>
      </w:r>
    </w:p>
    <w:p w14:paraId="5CE4CC6C" w14:textId="77777777" w:rsidR="00884824" w:rsidRPr="00566E27" w:rsidRDefault="00B309A0">
      <w:pPr>
        <w:rPr>
          <w:rFonts w:ascii="Times New Roman" w:hAnsi="Times New Roman"/>
        </w:rPr>
      </w:pPr>
      <w:r w:rsidRPr="00566E27">
        <w:rPr>
          <w:rFonts w:ascii="Times New Roman" w:hAnsi="Times New Roman"/>
        </w:rPr>
        <w:t>MMSNLKLGVEVVSAHNLLPKDEHGSSSAFVELCFDGQRFRTTIKEKDPNPVWSECFYFNIPDPSNLHYLTLDAHVYNNIRATNSRYFLGKVCLTGNSFVPYSDAVVLHYPLEKRGIFSRVRGELGLKVYITDDASIKSSTPLPAVESLPTKDPGLTHAVAPMVDPMTNTVSHKRVERHTFHHLPNPNHQQQQHQNHSSAPSITHHVPKYVADEMKAAETQPPKLVRMHSASSSQPVDHALKETSPFLGGGRVVGGRVIRGDKTASTYDLVERMYFLYVRVVKARDLPAMDVTGSLDPFVEVRVGNYGGITKHFEKKQNPEWNQVFAFSRERMQASVLEVVIKDKDLVKDDFVGVIRFDINEVPSRVPPDSPLAPEWYRLEDKKGEKIKGELMLAVWIGTQADETFPDAWHSDAATPVDNTPATSTVTRSKVYHAPRLWYVRVNVVEAQDLVPSEKTRFPEVYAKVQMGNQVLKTKTCQARTFSALWNEDLLFVAAEPFEDHLVLSVEDRVGPGKDEIIGRVIIPLRSVEKRADDRIIHSRWFNLEKPVAVDVDQFKKDKFSSRIHLRACLDGGYHVLDESTHYSSDLCPTAKQLWRPPIGILELGILNAVGLHPLKTRDGRGTADTYCVAKYGHKWVRTRTLIDNPSPKYNEQYTWEVFDPATVLTVGVFDNSQLGGKGSNGKDLKIGKVRIRISTLETGRVYTHSYPLLVLHPTGVKKMGELHLAIRFTCISFANMLYQYSRPLLPKMHYIRPFNVMQLDMLRHQAVNIVALRLGRAEPPLRKEVVEYMSDVDSHLWSMRRSKANFLRLMTVFSGLFTAGKWFEDICMWKNPITTVLVHVLYLMLACFPELILPTVFLYMFLIGIWNYRYRPRYPPHMNTKISQAEAVHPDELDEEFDTFPTSRSPELVGMRYDRLRSVAGRIQTVIGDIATQGERFQALLSWRDPRATAIFVIFCLVAALVLFVTPFQVIAALAGFYMMRHPRFRYRTPSVPINFFRRLPARTDSML</w:t>
      </w:r>
    </w:p>
    <w:p w14:paraId="508331E3" w14:textId="77777777" w:rsidR="00884824" w:rsidRPr="00566E27" w:rsidRDefault="00B309A0">
      <w:pPr>
        <w:rPr>
          <w:rFonts w:ascii="Times New Roman" w:hAnsi="Times New Roman"/>
        </w:rPr>
      </w:pPr>
      <w:r w:rsidRPr="00566E27">
        <w:rPr>
          <w:rFonts w:ascii="Times New Roman" w:hAnsi="Times New Roman"/>
        </w:rPr>
        <w:t>&gt;Potri.003G210800</w:t>
      </w:r>
    </w:p>
    <w:p w14:paraId="541DA575" w14:textId="77777777" w:rsidR="00884824" w:rsidRPr="00566E27" w:rsidRDefault="00B309A0">
      <w:pPr>
        <w:rPr>
          <w:rFonts w:ascii="Times New Roman" w:hAnsi="Times New Roman"/>
        </w:rPr>
      </w:pPr>
      <w:r w:rsidRPr="00566E27">
        <w:rPr>
          <w:rFonts w:ascii="Times New Roman" w:hAnsi="Times New Roman"/>
        </w:rPr>
        <w:lastRenderedPageBreak/>
        <w:t>MQKPPQSVDFALKETSPNIGAGSVTGDKLSCTYDLVEQMQYLYVRVVKAKDLPPKDITGSCDPYVEVKLGNYKGVTKHFEKKSNPEWNQVFAFSKDRIQASVLEVFVKDKDVVLDDLIGRMMFDLIDVPKRVPPDSPLAPQWYRLEDRKGDKIKAGELMLAVWMGTQADEAFPDAWHSDAASVGPDGVNKIRSKVYISPKLWYVRVNVIEAQDLVPGDKSRFPEVFVRGTLGNQALRTRTSQTKTVNPMWNEDLIFVVAEPFEEPLILTAEDRLGPNKDEVLGKCVIPLQLVQRRLDHKPVNTRWFNLEKHVIVDGEQKKETKFASRIHLRICLDGGYHVLDESTHYSSDLRPTAKQLWRSSIGILELGVLSAVGLMPMKKKDDRGTTDAYCVAKYGQKWIRTRTIVDSFAPRWNEQYTWEVFDPCTVITIGVFDNGHIHSGGGGKDSRIGKVRIRLSTLETDRVYTHSYPLLAIQSSGVRKTGEVQLAVRFTCSSLVNMLHMYSHPLLPKMHYVHPLSVMQLDSLRHQAMHIVSMRLSRSEPPLRKEVVEYMLDVDSHMWSMRRSKANFFRIMAVLSGLIAVGKWFDQICNWKNSLTTILIHILFIILVLYPELILPTIFLYLFLIGLWNYRWRPRHPPHMDTRLSHADAAHPDELDEEFDSFPTSRPSDIVRMRYDRLRSIAGRVQTVVGDLATQGERFQSLISWRDPRATTLFVTFCLIAAIVLYVTPFQVLALLIGLYVLRHPRFRHKLPSVPLNFFRRLPARSDSML</w:t>
      </w:r>
    </w:p>
    <w:p w14:paraId="10616B19" w14:textId="77777777" w:rsidR="00884824" w:rsidRPr="00566E27" w:rsidRDefault="00B309A0">
      <w:pPr>
        <w:rPr>
          <w:rFonts w:ascii="Times New Roman" w:hAnsi="Times New Roman"/>
        </w:rPr>
      </w:pPr>
      <w:r w:rsidRPr="00566E27">
        <w:rPr>
          <w:rFonts w:ascii="Times New Roman" w:hAnsi="Times New Roman"/>
        </w:rPr>
        <w:t>&gt;Potri.004G043000</w:t>
      </w:r>
    </w:p>
    <w:p w14:paraId="04565FA6" w14:textId="77777777" w:rsidR="00884824" w:rsidRPr="00566E27" w:rsidRDefault="00B309A0">
      <w:pPr>
        <w:rPr>
          <w:rFonts w:ascii="Times New Roman" w:hAnsi="Times New Roman"/>
        </w:rPr>
      </w:pPr>
      <w:r w:rsidRPr="00566E27">
        <w:rPr>
          <w:rFonts w:ascii="Times New Roman" w:hAnsi="Times New Roman"/>
        </w:rPr>
        <w:t>MPPKEKPRVDYTLKATSPDIGGRKATGSDKLTLVEQRQFIYVRIVKANGLPMNNISGTCNPFVELKIGNYKGITRCFEQTSNPEWNEVYAFTRDQILGGRLEILVRDKESAINEITGHLSFDLGHIPTRFPPDSPLAPQWYKLEDRNGVKIVGELMLAVWIGNQADDAFPVAWHSDAAAVSGKSVTKTRSNVYLSPVLWYLRIQVIAAQDLAPADRNRKPEAYVKAVLGNLVLRTKVSKDTNLNPTWNEEVMFVAAEPFDDPLVLSVEDKMGADKDVCLGRSVIPLHQVEKRLLPQPIGDQWITLQKHVAEGEKKTEVKFAGRLHLRIFLDGVYHVFDEPTYYCSDLRATSPKLWPEKIGVLELGILKAEGLLPTKSKDGRGTTDAYCVAKYGQKWVRTRTIVDSFAPKWNEQYHWDVYDPYTVVTIGVFHNYHLQEGDKNGGKRDPRLGKVRIRLSTLETGRIYTHSYPLLVLQPNGLKKMGELHLAVKFSCNNWIDLFHTYSQPLLPMMHYLKPLSVYQLDSLRHQATYTLSLRLGRADPPLSREVVEYMLDTGVNRWSLRRGKANCERVMACLSGIVFIWGQFDQIRHWKNSAVTILIYSLFVAMVMSPKLILPAFFLAFFVLGVWRFPKRPRHPPHMDTKLSHAETAQHDELDEEFDTFPTSKQGEALKTRYDRLRGIAGRLMIMIGDLATQLERIHALVSWRDPRATAMFLIFCLIACILVHKVQFRYLVLVTWTYAMRPPRLRVGIPSIPQSFLRRLPAKTDSML</w:t>
      </w:r>
    </w:p>
    <w:p w14:paraId="00A01450" w14:textId="77777777" w:rsidR="00884824" w:rsidRPr="00566E27" w:rsidRDefault="00B309A0">
      <w:pPr>
        <w:rPr>
          <w:rFonts w:ascii="Times New Roman" w:hAnsi="Times New Roman"/>
        </w:rPr>
      </w:pPr>
      <w:r w:rsidRPr="00566E27">
        <w:rPr>
          <w:rFonts w:ascii="Times New Roman" w:hAnsi="Times New Roman"/>
        </w:rPr>
        <w:t>&gt;Potri.006G058700</w:t>
      </w:r>
    </w:p>
    <w:p w14:paraId="1837EC99" w14:textId="77777777" w:rsidR="00884824" w:rsidRPr="00566E27" w:rsidRDefault="00B309A0">
      <w:pPr>
        <w:rPr>
          <w:rFonts w:ascii="Times New Roman" w:hAnsi="Times New Roman"/>
        </w:rPr>
      </w:pPr>
      <w:r w:rsidRPr="00566E27">
        <w:rPr>
          <w:rFonts w:ascii="Times New Roman" w:hAnsi="Times New Roman"/>
        </w:rPr>
        <w:t>MNPLAAPDHKDDFKLKDTKPQLGERWPHGGPRGGGGWISSERATSTYDLVEQMFYLYVRVVKAKDLPTNPVTGSCDPYIEVKVGNYKGETQHFEKKTNPEWKQVFAFSKERIQSSVVEVILRDRERVKRDDHVGKVVFDMHEVPTRVPPDSPLAPQWYRLEALHGDNKVKGEVMLAVWMGTQADEAFPEAWHSDAASVHREGVLNIRSKVYVSPKLWYLRVNVIEAQDVEPLDRSQLPQVFVKAQVGNQILKTKLCPTRTTNPMWNEDLIFVAAEPFEEQLILTVENKASPAKDEVVGRVDLPLQIFERRLDYRPVHSKWFNLERFGFGALEGDKGHELKFSVRLHLRVCLEGAYHVLDESTMYISDQRPTAWQLWKQPIGILEVGVLSAQGLLPMKTKEGRGTTDAYCVAKYGLKWVRTRTIIENFNPKWNEQYTWEVYDPSTVITFGVFDNCHLGGGEKPATGGGARIDSRIGKVRIRLSTLETDRIYTNSYPLLVLQPSGLKKMGELQLAVRFTCLSLANMIYLYGHPMLPKMHYLHPFTVNQLDSLRYQAMNIVAVRLGRAEPPLRKEIVEYMLDVDSHMWSMRRSKANFFRIVSLFSGVISISKWLGEVCKWKNPVTTVLVHVLFFILVCYPELILPTIFLYMFLIGIWNYRLRPRHPPHMDTKLSWAEAVHPDELDEEFDTFPTSKQQDVARMRYDRLRSVAGRIQTVMGDMATQGERFQALLSWRDPRATSLFVIFCLIAAVVLYVTPFKIITLVTGLFWLRHPRFRSKQPSVPSNFFRRLPSRADSML</w:t>
      </w:r>
    </w:p>
    <w:p w14:paraId="347C7184" w14:textId="77777777" w:rsidR="00884824" w:rsidRPr="00566E27" w:rsidRDefault="00B309A0">
      <w:pPr>
        <w:rPr>
          <w:rFonts w:ascii="Times New Roman" w:hAnsi="Times New Roman"/>
        </w:rPr>
      </w:pPr>
      <w:r w:rsidRPr="00566E27">
        <w:rPr>
          <w:rFonts w:ascii="Times New Roman" w:hAnsi="Times New Roman"/>
        </w:rPr>
        <w:t>&gt;Potri.006G058900</w:t>
      </w:r>
    </w:p>
    <w:p w14:paraId="251BA252" w14:textId="77777777" w:rsidR="00884824" w:rsidRPr="00566E27" w:rsidRDefault="00B309A0">
      <w:pPr>
        <w:rPr>
          <w:rFonts w:ascii="Times New Roman" w:hAnsi="Times New Roman"/>
        </w:rPr>
      </w:pPr>
      <w:r w:rsidRPr="00566E27">
        <w:rPr>
          <w:rFonts w:ascii="Times New Roman" w:hAnsi="Times New Roman"/>
        </w:rPr>
        <w:t>MMQKPPQDDFLLKETNPHLGGGKITGDKLTSTYDLVEQMQYLYVRVVKAKDLPAKDVTGSCDPYVEVKLGNYKGTTRHFEKKTNPEWNQVFAFSKERIQASMLEVTVKDKDLVKDDFIGRVLFDMNEIPKRVPPDSPLAPQWYRLEDRKGDKFKGELMLAVWMGTQADEAFPEAWHSDAATVSGTDSLANIRSKVYLSPKLWYLRVNVIEAQDLVPSDQGRYPEVYVKAILGNQVLRTRVSPSRSINPMWNEDLMFVASEPFEEPLILSVEDRIAPNKDEVLGRCAIPMHHVDRRLDHNPVNTRWFNLEKHVIVEGEKKKEIKFASRIHMRICLEGGYHVLDESTHYSSDLRPTAKQLWKHSIGVLELGILNAQGLMPMKPKDGRGTTDAYCVAKYGQKWVRTRTIIDSFTPKWNEQYTWEVFDPCTVITIGVFDNCHLHGGDKPGGSRDSRIGKVRIRLSTLETDRVYTHSYPLLVLHRNGVKKMGEIHLAVRFTCSSLLNMMHMYSHPLLPKMHYIHPLTVSQLDSLRHQATVIVSVRLSRSEPPLRKEIVEYMLDVGSHMWSMRRSKANFFRIMNVFGGLIALGKWFDQICNWKNPITTVLIHILFIILVLYPELILPTIFLYLFLIGVWHYRRRSRHPPHMDTRLSHAESAHPDELDEEFDTFPTSQSADIVRMRYDRLRSIAGRIQTVVGDLATQGERLQSLLSWRDPRATALFVLFCLIAAIVLYITPFQVVAVLIGLYVLRHPRFRHKLPSVPLNFFRRLPARTDSML</w:t>
      </w:r>
    </w:p>
    <w:p w14:paraId="302ED8F4" w14:textId="77777777" w:rsidR="00884824" w:rsidRPr="00566E27" w:rsidRDefault="00B309A0">
      <w:pPr>
        <w:rPr>
          <w:rFonts w:ascii="Times New Roman" w:hAnsi="Times New Roman"/>
        </w:rPr>
      </w:pPr>
      <w:r w:rsidRPr="00566E27">
        <w:rPr>
          <w:rFonts w:ascii="Times New Roman" w:hAnsi="Times New Roman"/>
        </w:rPr>
        <w:t>&gt;Potri.006G098700</w:t>
      </w:r>
    </w:p>
    <w:p w14:paraId="1045CA78" w14:textId="77777777" w:rsidR="00884824" w:rsidRPr="00566E27" w:rsidRDefault="00B309A0">
      <w:pPr>
        <w:rPr>
          <w:rFonts w:ascii="Times New Roman" w:hAnsi="Times New Roman"/>
        </w:rPr>
      </w:pPr>
      <w:r w:rsidRPr="00566E27">
        <w:rPr>
          <w:rFonts w:ascii="Times New Roman" w:hAnsi="Times New Roman"/>
        </w:rPr>
        <w:t>MTEPPKTVRKVLVEVVDARDLLPKDGQGSSSAYVIADFDGQRKRTTTKYRDLNPVWKETFE</w:t>
      </w:r>
      <w:r w:rsidRPr="00566E27">
        <w:rPr>
          <w:rFonts w:ascii="Times New Roman" w:hAnsi="Times New Roman"/>
        </w:rPr>
        <w:lastRenderedPageBreak/>
        <w:t>FTVSDPSNMEFEELEIEVFNDKKFCNGSGRKNHFLGRVKVYGSQFSKRGDEGIVYFPLEKKSVFSWIRGEIGLRICYYDELLEEDQQQPPPPPEKDAPPPQQQDPQKSPAVTMVEEVRVFQVAEHAEFNYHDYHHHQNDHHQQHQNGTHSPPVAIEESPPPVVHVRMMQTTRESSGNNRVKIMRRPNGDFTPKVISGRFKSEPTERILPYDLVEPMQYLFIRIVKARGLSQNESPFIKLRTSTHFVRSKPASYRPGDSPGSFEWHQVFALGHNNKTDVQSSDAGIIEISVWDSQSEQFLGGVCLDLSDVPVRDPPDSPLAPQWYRLESGAAADQNSCRVSGDIQLSVWIGTQADDAFPEAWSSDAPYVAHTRSKVYQSPKLWYLRVTVIEAQDLRIASNLPPLTAPEIRVKAQLGFQSAKTRRGSMSNHSTSFQWIEDLIFVAGEPLEESLILLVEDRTNKEALLLGHIIIPVSSIEQRIDERHVASKWFALEGGGDTGGGGGGVNGGSYRGRIHLRLCLEGGYHVLDEAAHVCSDFRPTAKQLWKPAIGVLELGILGARGLLPMKTKGGGKGSTDAYCVAKFGKKWVRTRTITDSFDPRWNEQYTWQVYDPCTVLTIGVFDNWHMFGDMSDDKPDCRIGKIRIRVSTLESNKVYTNAYPLLVLLRTGLKKMGEIELAVRFACPSLLPDTCAAYGQPLLPKMHYLRPLGVAQQEALRGAATRMVSLWLARSEPPLGPEVVRYMLDADSHTWSMRKSKANWFRIVAVLAWAVGLAKWLDDIRRWRNSVTTVLVHALYLVLVWYPDLVVPTGFLYVILIGVWYYRFRPKIPAGMDIRLSQAETVDPDELDEEFDTIPSMKPPEIIRARYDRLRVLAARVQTVLGDFATQGERVQALVSWRDPRATKLFIGVCLAITLILYVVPPKMVAVALGFYYLRHPMFRDPMPPASLNFFRRLPSLSDRLM</w:t>
      </w:r>
      <w:r w:rsidRPr="00566E27">
        <w:rPr>
          <w:rFonts w:ascii="Times New Roman" w:hAnsi="Times New Roman"/>
        </w:rPr>
        <w:cr/>
      </w:r>
    </w:p>
    <w:p w14:paraId="607513CD" w14:textId="77777777" w:rsidR="00884824" w:rsidRPr="00566E27" w:rsidRDefault="00B309A0">
      <w:pPr>
        <w:rPr>
          <w:rFonts w:ascii="Times New Roman" w:hAnsi="Times New Roman"/>
        </w:rPr>
      </w:pPr>
      <w:r w:rsidRPr="00566E27">
        <w:rPr>
          <w:rFonts w:ascii="Times New Roman" w:hAnsi="Times New Roman"/>
        </w:rPr>
        <w:t>&gt;Potri.008G007200</w:t>
      </w:r>
    </w:p>
    <w:p w14:paraId="06859C7F" w14:textId="77777777" w:rsidR="00884824" w:rsidRPr="00566E27" w:rsidRDefault="00B309A0">
      <w:pPr>
        <w:rPr>
          <w:rFonts w:ascii="Times New Roman" w:hAnsi="Times New Roman"/>
        </w:rPr>
      </w:pPr>
      <w:r w:rsidRPr="00566E27">
        <w:rPr>
          <w:rFonts w:ascii="Times New Roman" w:hAnsi="Times New Roman"/>
        </w:rPr>
        <w:t>MPPKHDFSLREIKPNIDGGKTLTPNMLTLVEPLYFVYVKVVRASHLPLNQATYVEVKSGNYKATTKYIQGTLAPIWNQVFAFNKDRLQAKTIEISVRGKVSVTNEIIGSIEVGIGDIPTRLQGDSSLAPQWYGLEDKNGVSGRSGNLMLAIWVGNQVDDAFSLAWHLDAASVSVDKVSNARPQVYYSPRLWYLKIKVNGAQDLVVSDPNRKPEVYVKATLGNKMIKEIIWWIIWGSVLSLCIKLLRDCCLLFQGPMEKFSSKLRVTIYLDGVYHVFDEPALFSTDLKASSPKLTPGKVGDLELGILKAEGLVPMKSKNGLKTTDAYCVAKYGPKWTRTSTVVSSLEPKWMKQYQWDVLDPCTVIAIGVFDNNNLQAGDGWATDRLIGKVIRIRLSTLEFGRIYKYAYPLVALMPDGVKKMGELHFTLRFIYTKGSGDKIYQYTQPMLPKPAYTDPMSVYQIDSLRNQAVRHIAMRLARAEPPLRREVVESMLSGRGPVWSIRRGKANFQRVMECLKFLKTALIWLDDLRQWKNSRTTIVMFAAFSVFVYYSEIIIPSFFAFLFLKALHNYFKRPRDILCLDTNLSQVESVNTLDWQEELDTFPSSAPFEDLRLRYDRLRAIGYRIEETVGDLATQLERFHAIFSWRDRRATLIFTLFCLVAWIMFYLVPFRLLFFLFGTYLMRSPRFRVTLPPIPQNVFRRLPSRDDCLL</w:t>
      </w:r>
    </w:p>
    <w:p w14:paraId="4ED1570D" w14:textId="77777777" w:rsidR="00884824" w:rsidRPr="00566E27" w:rsidRDefault="00B309A0">
      <w:pPr>
        <w:rPr>
          <w:rFonts w:ascii="Times New Roman" w:hAnsi="Times New Roman"/>
        </w:rPr>
      </w:pPr>
      <w:r w:rsidRPr="00566E27">
        <w:rPr>
          <w:rFonts w:ascii="Times New Roman" w:hAnsi="Times New Roman"/>
        </w:rPr>
        <w:t>&gt;Potri.009G065600</w:t>
      </w:r>
    </w:p>
    <w:p w14:paraId="5005804A" w14:textId="77777777" w:rsidR="00884824" w:rsidRPr="00566E27" w:rsidRDefault="00B309A0">
      <w:pPr>
        <w:rPr>
          <w:rFonts w:ascii="Times New Roman" w:hAnsi="Times New Roman"/>
        </w:rPr>
      </w:pPr>
      <w:r w:rsidRPr="00566E27">
        <w:rPr>
          <w:rFonts w:ascii="Times New Roman" w:hAnsi="Times New Roman"/>
        </w:rPr>
        <w:t>MKLVVEVVDAHNLMPKDCEGSASPFVEIDFQNQQSRTKTIPKNLNPVWNQKLLFDLDETKNRHHQSIEVSVYNQRRPIPGRNFLEKKWFSSTVVKGEIALKIYTSPESETKVPPLPSPPINTPQPLETSASCSPPPTITHIAENTDLDFKTLAALPKAGTLHTSKAITEQPEKKISAIAETNGGVPEKEPKKSNKEPVKIRADTTQHAHQHQILQQPSLSVEKLPNGTPCTMHPANPTAHSSDPDDFDLKDTNPKLGERWPSGGAYGGRGWMNGERYASTFDLVEQMSYLYVRVVKAKDLPPSSITASCDPYVEVKLGNYKGRTRHFEKKMNPEWNQVFAFSKERMQSLVLEVFVKDKEMVGRDDYLGRVVFDLNEVPTRVPPDSPLAPQWYRLEDRRGEGKVRGDIMLAVWMGTQADEAFPEAWHSDAASVYGEGALNIRSKVYVSPKLWYLRVNVIEAQDVVSNDRGRFPEVFVKVQVGNQVLRTKIHPTKTANPLWNEDLVFVVAEPFEEQVFLTIEDRVTPLKDDVLGKISLPLNIFEKRLDHRPVHSRWFNLEKFGFGVLEADRRRELQFSSRIHLRVCLEGGYHVLDESTMYISDQRPTARQLWKQPVGILEVGILGAQGLLPMKMKDGRGSTDAYCVAKYGQKWVRTRTILDTFNPKWNEQYTWEVYDPCTVITLGVFDNCNLRGGEKPNAANAARDSRIGKVRIRLSTLEAYRIYTHSYPLLVLHPHGLKKMGELQLAVRFTTLSLANMIYVYGHPLLPKMHYLHPFTVNQVDSLRYQAMNIVAVRLGRAEPPLRKEVVEYMLDVDSHMWSMRRSKANFFRIMSLISGLFTMNNWFVDICQWRNPITSVLVHILFLILIWYPELILPTLFLYMFLIGLWNYRFRPRHPSHMDTKLSWAEAVHPDELDEEFDTFPTSKSHDIVRMRYDRLRGVAGRIQTVVGDIATQGERFQSLLSWRDPRATSLFIVFCLCAAVVLYATPFRAVALVAGLYYLRHPRFRSKLPSVPSNFFKRLTAQTDSLL</w:t>
      </w:r>
    </w:p>
    <w:p w14:paraId="7E17664E" w14:textId="77777777" w:rsidR="00884824" w:rsidRPr="00566E27" w:rsidRDefault="00B309A0">
      <w:pPr>
        <w:rPr>
          <w:rFonts w:ascii="Times New Roman" w:hAnsi="Times New Roman"/>
        </w:rPr>
      </w:pPr>
      <w:r w:rsidRPr="00566E27">
        <w:rPr>
          <w:rFonts w:ascii="Times New Roman" w:hAnsi="Times New Roman"/>
        </w:rPr>
        <w:t>&gt;Potri.011G052000</w:t>
      </w:r>
    </w:p>
    <w:p w14:paraId="62BCACDA" w14:textId="77777777" w:rsidR="00884824" w:rsidRPr="00566E27" w:rsidRDefault="00B309A0">
      <w:pPr>
        <w:rPr>
          <w:rFonts w:ascii="Times New Roman" w:hAnsi="Times New Roman"/>
        </w:rPr>
      </w:pPr>
      <w:r w:rsidRPr="00566E27">
        <w:rPr>
          <w:rFonts w:ascii="Times New Roman" w:hAnsi="Times New Roman"/>
        </w:rPr>
        <w:t>MPPKEKPKKDYTLKVTSPDIGGRTVIGSDKLTLVEQRQFLYVRIVRANGLAVNNMTGTCDPFVELKIGNYKGITRCFEQTSNPEWNEVYAFTRDRLQGGRLEILVRDKESAINEIIGCLSFDLGDTPTRFPPNSPLAPQWYKLEDRNGVKVAGELMLSAWIGNQADDAFSVAWHSDAAAVSGKSVTNIRSNVYLSPVLWYLRVQVIAAQDLAPSDKNRKPEAYIKAVLGNLVLRTTVSKDKNPNPTWNEEVMFVAAEPFDDHLILSVEDKMGANKEVCLGRSVIPLHQVEKRLMPQAIGAQWINLEKYVAEGEEKTEVKFASRLHLRIFLDGLYHVFDEPTYYSSDLRATSPKLWPEKIGVLELGILKAEGLLPTKSRDGRGTTDAYCVAKYGRKWVRTSTIVDSYAPKWNEQYCWDVYDPYTVVTIGVFDNCHLQAGDKNDGTGDPRLGKVRIRLSTLETGRIYTHSYPLLVLQPNGLKKMGELHLAVKFSCN</w:t>
      </w:r>
      <w:r w:rsidRPr="00566E27">
        <w:rPr>
          <w:rFonts w:ascii="Times New Roman" w:hAnsi="Times New Roman"/>
        </w:rPr>
        <w:lastRenderedPageBreak/>
        <w:t>NWINLFHTYSQPLLPMMHYLQPLSVYQLDSLRHQATYILSLRLGRADPPLRREVLEYMLDTGVNRWSLRRANANCERVMTCLSGIVVLWRQFDQIRHWKINSAITVLIYSLFVAMVMCPKLILTAFFLAPFVLGVWCFPKRPRHPPHMDTKLSHAETAQPDVLDEEFDSFPSSKQGEALKTRYDRLRGISGRWMIIIGDLATQLERIHALVSWRDSRATAMFLAFCLIACFLVHKVQFKYLVLVIGTYAMRPPRLRAGIPSIPQNFLRRLPAKTDSML</w:t>
      </w:r>
    </w:p>
    <w:p w14:paraId="7B402466" w14:textId="77777777" w:rsidR="00884824" w:rsidRPr="00566E27" w:rsidRDefault="00B309A0">
      <w:pPr>
        <w:rPr>
          <w:rFonts w:ascii="Times New Roman" w:hAnsi="Times New Roman"/>
        </w:rPr>
      </w:pPr>
      <w:r w:rsidRPr="00566E27">
        <w:rPr>
          <w:rFonts w:ascii="Times New Roman" w:hAnsi="Times New Roman"/>
        </w:rPr>
        <w:t>&gt;Potri.013G055500</w:t>
      </w:r>
    </w:p>
    <w:p w14:paraId="66C14AE6" w14:textId="77777777" w:rsidR="00884824" w:rsidRPr="00566E27" w:rsidRDefault="00B309A0">
      <w:pPr>
        <w:rPr>
          <w:rFonts w:ascii="Times New Roman" w:hAnsi="Times New Roman"/>
        </w:rPr>
      </w:pPr>
      <w:r w:rsidRPr="00566E27">
        <w:rPr>
          <w:rFonts w:ascii="Times New Roman" w:hAnsi="Times New Roman"/>
        </w:rPr>
        <w:t>MATKQKLIVEVVDARNLLPKDGHGSSSPYVVIDFYGQRKRTKSAIRDLNPTWNETLEFNVGKPSNVFGDMLELDVYHDKNYGPTRRINHLGRIRLSSSQFVRKGEEALIYYPLEKKYLFSWTQGEIGLRIYYQDEVTPPPPPPPQPAAAREEEAKADTNQESSPPQPTAEAAAPAESEATQPAEAQKSDVETGATTESNKEQPAEEAKSNEEPPAQAEAAAAPPPSDNAPAPIQPAQEDGDGIVLEPTFRKWGPAPPEIVAASTGSFPEIKVSGINAPQPIIRPVAPTSNYTLEPQESISIERSAFDLVEKMHYLFVRVVKARYLPTSGNPVVRIEVSNSRVQSKPARKTLCFEWDQTFAFGRDAPDSSSIVEISVWDPHDPKSSEMAAAANFLGGICFDVTEIPLRDPPDSPLAPQWYRLEGGGAYRSDLMLATWVGTQADDSFPDAWKTDTAGNINSRAKVYLSPKLWYLRATVLEAQDIFPLMPLKETAVQVKAQLGFQVQKTKTSVSRNGTPSWNEDLLFVAAEPCSDQLIFTLENRQPKGPVTIGMVRIALSATERRVDDRKVASRWFSLEDPRSEKAGYRGRVQLRLCFDGGYHVMDEAAHMSSDYRPTARQLWKQPVGTFELGIIGCKNLSPMKTVDGKGCTDAYCVAKYGPKWVRTRTVCDSLDPKWNEQYTWKVYDPCTVLTIGVFDSSGVYEIDGDKTATRPDFRMGKVRVRLSTLETGKVYRNRYPLILLTNNGVKKMGEIEVAVKFVRATPTLDFLHVYTQPLLPLMHHLKPLGVVQQELLRNSAVKIIATHLSRSEPSLRREVVSYMLDVDTHAFSMRKIRANWIRIINVIASVIDIVRWIDDTRVWKNPTSTVLVHALLIMLVWFPDLIVPTLAFYVFVIGAWNYRFRSRAPLPHFDPKLSLADSADRDELDEEFDPLPSSRPPEMVRTRYDKMRMLGARVQTVLGDFATQGERLQALVTWRDPRATGIFVGLCFVVAMILYMVPSKMVAMASGFYVFRHPIFRDRMPSPALNFFRRLPSLSDRIM</w:t>
      </w:r>
    </w:p>
    <w:p w14:paraId="20633E7C" w14:textId="77777777" w:rsidR="00884824" w:rsidRPr="00566E27" w:rsidRDefault="00B309A0">
      <w:pPr>
        <w:rPr>
          <w:rFonts w:ascii="Times New Roman" w:hAnsi="Times New Roman"/>
        </w:rPr>
      </w:pPr>
      <w:r w:rsidRPr="00566E27">
        <w:rPr>
          <w:rFonts w:ascii="Times New Roman" w:hAnsi="Times New Roman"/>
        </w:rPr>
        <w:t>&gt;Potri.013G066400</w:t>
      </w:r>
    </w:p>
    <w:p w14:paraId="1A60E83A" w14:textId="77777777" w:rsidR="00884824" w:rsidRPr="00566E27" w:rsidRDefault="00B309A0">
      <w:pPr>
        <w:rPr>
          <w:rFonts w:ascii="Times New Roman" w:hAnsi="Times New Roman"/>
        </w:rPr>
      </w:pPr>
      <w:r w:rsidRPr="00566E27">
        <w:rPr>
          <w:rFonts w:ascii="Times New Roman" w:hAnsi="Times New Roman"/>
        </w:rPr>
        <w:t>MAETCTRKLIVEVCNARSLMPKDGQGTASAFATVDFDGQRRRTKTKLRDLNPEWDEKLEFLVHDTDSMATETLEISLYNDKKTGKRSTFLGKVRIAGSAFVKSGGETLVYYPLEKRSVFSQIKGELGLKVYYIDEDPPAPPAEQKPEEKAPETEENKPAEEAKPEEEKKEEEKKEEPKTESNKEAKKEEEKPSPPPQEENPKKPEEAAPPVKVENPPLAESEKKPSKEEKEKAEIVKRSEVTISDLELRSLASDRGRSAYDLVDRMPFLYVRVVKAKTANNESKSPVYAKLMIGTHSIKTKSQSDKDWDKVFAFDKEGLNSTSLEVSVWTEEKKENEETTQECSLGTVSFDLQEVPKRVPPDSPLAPQWYALESESSAGNEVMLAVWIGTQADEAFQEAWQSDSGGLLPETRAKVYLSPKLWYLRLTVIQTQDLHLGSGSEAKVRNPELYVKAQLGAQLFKTGRTSVGSTSASSANPTWNEDLVFVAAEPFEPFLTVTVEDVTNGQSVGHAKIHVASIERRTDDRTELKSRWFNLVGDDTKPYTGRIHVRVCLEGGYHVLDEAAHVTSDVRAAAKQLAKAPIGLLEVGIRGATNLLPVKTKDGTRGTTDAYVVAKYGPKWVRTRTILDQFNPRWNEQYTWDVNDPCTVLTIGVFDNGRYKHDEAAEKQGKDVRVGKVRIRLSTLDTNRVYFNQYSLTVVLPSGAKKMGEIEIAIRFSCSSWLSLIQAYTSPMLPRMHYVKPMGPTQQDILRQTAMRLVTTRLTRSEPPLGQEVVQFMLDSDTHMWSMRRSKANWFRVVGCLTRVATLARWTEGIRTWVHPPTSVLMHVLLVAVVLCPHLVLPTIFMYAFLILAFRFRYRQRVPLNMDSRLSYVDMVGPDELDEEFDGFPTTRSQDVVRIRYDRLRALAGRAQTLLGDFAAHGERLEALWNWRDPRATGIFVVFCLVASLVFYVVPFKVFVLGFGFYYLRHPRFRDDMPSIPVSFFRRLPSFSDQIL</w:t>
      </w:r>
    </w:p>
    <w:p w14:paraId="12B9AFFF" w14:textId="77777777" w:rsidR="00884824" w:rsidRPr="00566E27" w:rsidRDefault="00B309A0">
      <w:pPr>
        <w:rPr>
          <w:rFonts w:ascii="Times New Roman" w:hAnsi="Times New Roman"/>
        </w:rPr>
      </w:pPr>
      <w:r w:rsidRPr="00566E27">
        <w:rPr>
          <w:rFonts w:ascii="Times New Roman" w:hAnsi="Times New Roman"/>
        </w:rPr>
        <w:t>&gt;Potri.013G066500</w:t>
      </w:r>
    </w:p>
    <w:p w14:paraId="78A18294" w14:textId="77777777" w:rsidR="00884824" w:rsidRPr="00566E27" w:rsidRDefault="00B309A0">
      <w:pPr>
        <w:rPr>
          <w:rFonts w:ascii="Times New Roman" w:hAnsi="Times New Roman"/>
        </w:rPr>
      </w:pPr>
      <w:r w:rsidRPr="00566E27">
        <w:rPr>
          <w:rFonts w:ascii="Times New Roman" w:hAnsi="Times New Roman"/>
        </w:rPr>
        <w:t>MAETCTRKLIVEVCNARNLMPKDGQGTASAFATVDFDGQRRRTKTKLRDLNPEWDEKLEFLVHDTDSMATETLEISLYNDKKTGKRSTFLGKVRIAGSAFVKSGGETLVYYPLEKRSVFSQIKGELGLKVYYIDEDPPAPPAEQKPEEKAPETEENKPAEEAKPEEEKKEEEKKEEPKTESNKEAKKEEEKPSPPPQEENPKKPEEAAPPVKVENPPLAESEKKPSKEEKEKAEIVKRSEVTISDLELRSLASDRGRSAYDLVDRMPFLYVRVVKAKTANNESKSPVYAKLMIGTHSIKTKSQSDKDWDKVFAFDKEGLNSTSLEVSVWTEEKKENEEATQECSLGTVSFDLQEVPKRVPPDSPLAPQWYALESENSAGNEVMLAVWIGTQADEAFQEAWQSDSGGLLPETRAKVYLSPKLWYLRLTVIQTQDLHLGSAKARNPELYVKAQLGAQLFKTGRTSVGSTSASSANPTWNEDLVFVAAEPFEPFLTVTVEDVTNGQSVGHAKIHVASIERRTDDRTELKSRWFNLVGDDTKPYTGRIHVRVCLEGGYHVLDEAAHVTSDVRAAAKQLAKAPIGLLEVGIRGATNLLPVKTRDGTRGTTDAYVVAKYGPKWVRTRTILDRFNPRWNEQYTWDVYDPCTVLTIGVFDNGRYKHDEAAGKQGKDVRVGKVRIRLSTLDTNRVYLNQYSLTVLLPSGAKKMGEIEIAVRFSCSSWLSLIQAYTSPMLPRMHYVKPLGPAQQDILRHTAMRLVTARLTRSEPPLGQEVVQFMLDSDTHMWSMRRSKANWFRVVGCLTHVATLARWIEGIRTWVHPPTTILMHVLLVAVVLCPHLVLPTIFMYAFLILVFRFRYRQRVPLNIDSRLSYVDMVGLDELDEEFDGFPSTRSQDVVRIRYDRLRALAGRAQTLLGDFAAHGERLEALWNWR</w:t>
      </w:r>
      <w:r w:rsidRPr="00566E27">
        <w:rPr>
          <w:rFonts w:ascii="Times New Roman" w:hAnsi="Times New Roman"/>
        </w:rPr>
        <w:lastRenderedPageBreak/>
        <w:t>DPRATGIFVVFCLVASLVFYVIPFKVFVLGFGFYYLRHPRFRDDMPSVPVSFFRRLPSFSDQIL</w:t>
      </w:r>
    </w:p>
    <w:p w14:paraId="671B69C4" w14:textId="77777777" w:rsidR="00884824" w:rsidRPr="00566E27" w:rsidRDefault="00B309A0">
      <w:pPr>
        <w:rPr>
          <w:rFonts w:ascii="Times New Roman" w:hAnsi="Times New Roman"/>
        </w:rPr>
      </w:pPr>
      <w:r w:rsidRPr="00566E27">
        <w:rPr>
          <w:rFonts w:ascii="Times New Roman" w:hAnsi="Times New Roman"/>
        </w:rPr>
        <w:t>&gt;Potri.013G107700</w:t>
      </w:r>
    </w:p>
    <w:p w14:paraId="21B563BD" w14:textId="77777777" w:rsidR="00884824" w:rsidRPr="00566E27" w:rsidRDefault="00B309A0">
      <w:pPr>
        <w:rPr>
          <w:rFonts w:ascii="Times New Roman" w:hAnsi="Times New Roman"/>
        </w:rPr>
      </w:pPr>
      <w:r w:rsidRPr="00566E27">
        <w:rPr>
          <w:rFonts w:ascii="Times New Roman" w:hAnsi="Times New Roman"/>
        </w:rPr>
        <w:t>MTILVVEVHDACDLMPKDGHGSASPYVEVDFDEQKQRTQTKPQELNPIWNEKLVFSVRNPRDLPNKTIEVVVYNDRKGGHNKNFLGCVRISGISVPLLSDSEAIDPQRYPLDKRGPFSHVKGDVALKIYAAHDGSHPPPPPPPTNTGNIETEATPVFQEIKTTMLQEDVIDDHEKKKKKKKNKDKEVRTFHTIGTATAAPAAAPAPPVSTGFVFQPQVMKEKAPTVETRTDFARAGPPTAMNMQMPRQNPEFLLVETSPPVAARMRYRGWDKMASTYDLVEQMHYLYVSVVKARDLPVMDVSGSLDPYVEVKLGNYKGKTKYLEKNQSPVWTQIFAFAKDRLQSNLLEVTVKDKDFGKDDFVGRVFFDLSEVPLRVPPDSPLAPQWYILEDKKGVKTRGEIMLAVWMGTQADESFPEAWHSDAHDISHTNLSNTRSKVYFSPKLYYLRVHVIEAQDLVPSDRGRMPDVYVKVQLGNQLRVTKPSEMRTINPIWNDELILVASEPFEDFIIVSVEDRIGQGKVEILGRVILSVRDVPTRLETHKLPDPRWLNLLRPSFIEEGDKKKDKFSSKILLCLCLDAGYHVLDESTHFSSDLQPSSKHLRKQNIGILELGILSARNLLPLKGKDGRTTDAYCVSKYGNKWVRTRTILDTLNPRWNEQYTWDVYDPCTVITIGVFDNCHINGSKEDARDQRIGKVRIRLSTLETNRIYTHYYPLLVLTHSGLKKHGELHLALRFTCTAWVNMLAHYGKPLLPKMHYYHPISVRHIDWLRHQAMQIVAARLARSEPPLRREAVEYMLDVDYHMWSLRRSKANVHRMMSMLSGVTAVCKWFNDICYWRNPITTCLVHVLFFILVCYPELILPTIFLYLFVIGLWNYRFRPRHPPHMDTRLSQADNAHPDELDEEFDTFPASRPSDIVRMRYDRMRSVAGRVQTVVGDLASQGERAQALLSWRDPRATAIFILFSLIGAVLIYVTLFQVVAVLVGLYVLRHPRFRSRMPSVPVNFFKRLPSRADMLL</w:t>
      </w:r>
    </w:p>
    <w:p w14:paraId="46C013D7" w14:textId="77777777" w:rsidR="00884824" w:rsidRPr="00566E27" w:rsidRDefault="00B309A0">
      <w:pPr>
        <w:rPr>
          <w:rFonts w:ascii="Times New Roman" w:hAnsi="Times New Roman"/>
        </w:rPr>
      </w:pPr>
      <w:r w:rsidRPr="00566E27">
        <w:rPr>
          <w:rFonts w:ascii="Times New Roman" w:hAnsi="Times New Roman"/>
        </w:rPr>
        <w:t>&gt;Potri.014G081700</w:t>
      </w:r>
    </w:p>
    <w:p w14:paraId="51C5F233" w14:textId="77777777" w:rsidR="00884824" w:rsidRPr="00566E27" w:rsidRDefault="00B309A0">
      <w:pPr>
        <w:rPr>
          <w:rFonts w:ascii="Times New Roman" w:hAnsi="Times New Roman"/>
        </w:rPr>
      </w:pPr>
      <w:r w:rsidRPr="00566E27">
        <w:rPr>
          <w:rFonts w:ascii="Times New Roman" w:hAnsi="Times New Roman"/>
        </w:rPr>
        <w:t>MNNLKLGVEVVGAHDLMPKDGQGSANTFVELRFDHQKFRTAIKDKDLSPVWNESFYFNISDPNKLSNLSLEAIVYHHNRENSSQSILGKVRLTGTSFVPYSDAVVLHYPLEKQGILSRVKGELGLKVFVTDGPSIRSSNPLPAMESSPFSDSRATQTQASEQQIPNVAQKMFSDDKSESRQTFHHLPNPSQSQKQQHVPPAATQPPMDYGIHEMKSEPQAPRVVRMFSGSSAQPVDYALKETSPFLGGGQIVGGRVIRGDRPSSSYDLVEQMKYLYVRVVKAHDLPTMDVTGSLDPYVEVKVGNYKGITKHFEKNKNPEWNEVFAFAGDRLQSSVLEVMVKDKDLVKDDFVGIVRFDRNEVPTRVPPDSPLAPEWYRLEDKKGEKVKGELMLAVWYGTQADEAFPDAWHSDAISPDSSSFISTLIRSKVYHSPRLWYVRVKVIEAQDLVVSDKNRFPEAYVKVQIGNQVLKTKMAQSRTMNPVWNDELMFVAAEPFDDHLILVVEDRTGPNKDESIGKVVIPLNTVEKRADDHIIRSRWFGLERSVSAAMDEHQVKKDKFSSRLHLQVVLDGGYHVLDESTHYSSDLRPTAKQLWKPSIGVLELGVLNAEGLHPMKTREGKGTSDTYCVAKYGQKWIRTRTIINSLSPKYNEQYTWEVFDTATVLIVGVFDNNQHGGSNGNKDTKIGKVRIRLSTLETGRVYTHSYPLLVLHPSGVKKMGELHLAIRFSNTSFTNMVFQYSRPLLPKMHYVRPLTVMQQDMLRHQAVNVVAARLGRSEPPLRKEVIEYISDADSHLWSMRRSKANFFRLMSVFSGLLSVGKWFGEVCMWKNPITTVLVQILFVMLLYFPELILPTAFLYMFLIGVWNYRFRPRYPPHMNTRISHADAVNPDELDEEFDTFPSRQSPEIVRFRYDRLRSVAGRIQTVVGDVATQGERVQALLSWRDPRATTIFLIFCLVVAIVLYATPFQVLALLGGFYFMRHPRFRHKTPSAPINFFRRLPARTDSML</w:t>
      </w:r>
    </w:p>
    <w:p w14:paraId="31E9793A" w14:textId="77777777" w:rsidR="00884824" w:rsidRPr="00566E27" w:rsidRDefault="00B309A0">
      <w:pPr>
        <w:rPr>
          <w:rFonts w:ascii="Times New Roman" w:hAnsi="Times New Roman"/>
        </w:rPr>
      </w:pPr>
      <w:r w:rsidRPr="00566E27">
        <w:rPr>
          <w:rFonts w:ascii="Times New Roman" w:hAnsi="Times New Roman"/>
        </w:rPr>
        <w:t>&gt;Potri.016G049100</w:t>
      </w:r>
    </w:p>
    <w:p w14:paraId="64DC72B8" w14:textId="77777777" w:rsidR="00884824" w:rsidRPr="00566E27" w:rsidRDefault="00B309A0">
      <w:pPr>
        <w:rPr>
          <w:rFonts w:ascii="Times New Roman" w:hAnsi="Times New Roman"/>
        </w:rPr>
      </w:pPr>
      <w:r w:rsidRPr="00566E27">
        <w:rPr>
          <w:rFonts w:ascii="Times New Roman" w:hAnsi="Times New Roman"/>
        </w:rPr>
        <w:t>MQRPLHEDFLLKETNPHLGGGKITGDKLTSTYDLVEQMQYLYVRVVKAKELPAKDVTGSCDPYVEVKLGNYKGTTRHFEKKSNPEWNQVFAFSKDRMQASMLEVTVKDKDFVKDDFMGRVLFDLNEVPKRVPPDSPLAPQWYRLEDRKGDKFKGELMLAVWMGTQADEAFPEAWHSDAATVTGTDGLANIRSKVYLSPKLWYLRVNVIEAQDLQPSDKGRYPEVYVKATLGNQVLRTRVSPSRSINPMWNEDLMFVAAEPFEEPLILSVEDRIAPNKDEVLGKCAIPMHYVDRRLDHKPVNTRWFNLERHVIVEGEKKKETKFSSRIHTRICLEGGYHVLDESTHYSSDLRPTAKQLWKNSIGVLEVGILNAQGLMPMKTKDSRGTTDAYCVAKYGQKWVRTRTIIDSFTPKWNEQYTWEVFDPCTVITIGVFDNCHLHGGDKPGGARDSRIGKVRIRLSTLETDRVYTHSYPLLVLHPNGVKKMGEIHLAVRFTCSSLLNMMHMYSQPLLPKMHYIHPLTVSQLDSLRHQATQIVSMRLSRAEPPLRKEIVEYMLDVGSHMWSMRRSKANFFRIMNVFGGLIAVGKWFDQICNWKNPITTVLIHILFIILVLFPELILPTIFLYLFLIGVWYYRWRPRHPPHMDTRLSHAESAHPDELDEEFDTFPTSRPPDIVRMRYDRLRSIAGRIQTVVGDLATQGERLQSLLSWRDPRATALFVLFCLIAAIVLYVTPFQVVALLTGFYVLRHPRFRHKLPSVPLNFFRRLPARTDCML</w:t>
      </w:r>
    </w:p>
    <w:p w14:paraId="7829F613" w14:textId="77777777" w:rsidR="00884824" w:rsidRPr="00566E27" w:rsidRDefault="00B309A0">
      <w:pPr>
        <w:rPr>
          <w:rFonts w:ascii="Times New Roman" w:hAnsi="Times New Roman"/>
        </w:rPr>
      </w:pPr>
      <w:r w:rsidRPr="00566E27">
        <w:rPr>
          <w:rFonts w:ascii="Times New Roman" w:hAnsi="Times New Roman"/>
        </w:rPr>
        <w:t>&gt;Potri.016G049300</w:t>
      </w:r>
    </w:p>
    <w:p w14:paraId="7CD2330E" w14:textId="77777777" w:rsidR="00884824" w:rsidRPr="00566E27" w:rsidRDefault="00B309A0">
      <w:pPr>
        <w:rPr>
          <w:rFonts w:ascii="Times New Roman" w:hAnsi="Times New Roman"/>
        </w:rPr>
      </w:pPr>
      <w:r w:rsidRPr="00566E27">
        <w:rPr>
          <w:rFonts w:ascii="Times New Roman" w:hAnsi="Times New Roman"/>
        </w:rPr>
        <w:t>MNPIAAPDHKDDFKLKNTKPQLGERWPHGGPRGGGGWISSERATSTYDLVEQMFYLYVRVVKAKDLPTNPVTGSFDPYMEVKVGNYKGKTQHFEKKTNPEWNQVFAFSKEKIQSSVVEVFLRDREMVLRDDYVGKVVFDMHEVPTRVPPDSPLAPQWYRLEGRSGDRKVRGEVMLAVWMGTQADEAFPESWHSDATSVHGEGVFNIRSKVYVSPKLWYLRVNVIEAQDVESLDRSQLPQVFVKAQVGNQILKTKLCPTRTTNPMWNEDLIFVAAEPFEEQLILTVENKASPAKDEVMGRANLPL</w:t>
      </w:r>
      <w:r w:rsidRPr="00566E27">
        <w:rPr>
          <w:rFonts w:ascii="Times New Roman" w:hAnsi="Times New Roman"/>
        </w:rPr>
        <w:lastRenderedPageBreak/>
        <w:t>HIFERRLDHRPVHSKWFNLEKFGFGALEGDKRHELKFSTRIHLRVCLEGAYHVLDESTMYISDQRPTARQLWKQPIGILEVGILSAQGLLPMKKKDGRGTTDAYCVAKYGLKWVRTRTIIENFNPKWNEQYTWEVYDPCTVITLGVFDNCHLGGTENPATVGGARNDMRIGKVRIRLSTLETDRIYTHSYPLLVLQPSGLKKMGELQLAVRFTCLSLANMIYLYGQPLLPKMHYLHSFTVNQLDSLRYQAMNIVAVRLGRAEPPLRKETVEYMLDVDSHMWSMRRSKANFFRIVSLFSGVISMSKWLGEVCKWKNPVTTVLVHVLFFILICYPELILPTIFLYMFLIGLWNYRFRARHPPHMDTKLSWAEAVHPDELDEEFDTFPTSKQQDVARMRYDRLRSVAGRIQTVVGDMATQGERFQALLSWRDPRATSLYIIFCLIAAVVLYITPFKIITLGTGLFWLRHPRFRSKQPSVPSNFFRRLPSRADSML</w:t>
      </w:r>
    </w:p>
    <w:p w14:paraId="26FD9F8A" w14:textId="77777777" w:rsidR="00884824" w:rsidRPr="00566E27" w:rsidRDefault="00B309A0">
      <w:pPr>
        <w:rPr>
          <w:rFonts w:ascii="Times New Roman" w:hAnsi="Times New Roman"/>
        </w:rPr>
      </w:pPr>
      <w:r w:rsidRPr="00566E27">
        <w:rPr>
          <w:rFonts w:ascii="Times New Roman" w:hAnsi="Times New Roman"/>
        </w:rPr>
        <w:t>&gt;Potri.016G113800</w:t>
      </w:r>
    </w:p>
    <w:p w14:paraId="6ADE49EC" w14:textId="77777777" w:rsidR="00884824" w:rsidRPr="00566E27" w:rsidRDefault="00B309A0">
      <w:pPr>
        <w:rPr>
          <w:rFonts w:ascii="Times New Roman" w:hAnsi="Times New Roman"/>
        </w:rPr>
      </w:pPr>
      <w:r w:rsidRPr="00566E27">
        <w:rPr>
          <w:rFonts w:ascii="Times New Roman" w:hAnsi="Times New Roman"/>
        </w:rPr>
        <w:t>MTQPPNIVRKLLVEVVDARDLLPKDGQGSSSACVIADFDGQRKRTTTKYRDLNPVWKETLEFIVSDPNNMEFEELEVEVLNDKKFGNGSGRKNHFLGRVKVYGSQFSKRGEEGIVYFPLEKKSVFSCIRGEIGLRICFYDELVEEDQQQAPAPSEEDADTLQDQKPLKSPAVIEEEGRVFEVLARPEINCHDYHHPHHHHFHHNGTHSPPFVVIEESPPPVVQVNSEPSLGSQQVPLPEEPHYVETHTQYHPEVRRMQTTRVASSGDNRVKTLRPPIGDFSPKVISGRFKSESTERIHPYDLVEPMQYLFISIVKARGLSQNESPIVKLRTSTHCVRSKPASYRPGASPDSPEWHQVFALGHNNKTDGQLPNAAGNIEISVWDARSEQFLGGVCFDISEVPVRDPPDSPLAPQWYRLESDAAAGQICNRVSGDIQLSVWIGTQADDAFAEAWSSDAPYVSHTRSKVYQSPKLWYLRVTVIEAQDLHLSSNLPPLTVPDIRIKAQLGFQSARTRRGSMSNHSTSFRWIDDLIFVAGEPLEESLILLVEDRTTKEAVLLGHIIIPVSSIEQRYDERHVASKWFALEGGGGDTGGAGCATGGSYRGRIHLRLCLEGGYHVLDEAAHVCSDFRPTAKQLWKPAIGVLELGILGARGLLPMKTKGGGKGSTDAYCVAKYGKKWVRTRTITDSFEPRWNEKYTWQVYDPSTVLTIGVFDNWHMFGEMSDDKPDCRIGKIRIRVSTLESNKVYMNSYPLLVLLRTGLKKMGEIELAVRFACPSLLPDTCAVYGQPLLPKMHYLRPLGVAQQEALRGAATKMVSLWLARSEPPLGPEVVRYMLDADSHAWSMRKSKANWFRIVAVLAWAVGLAKWLDDIRRWRNSVTTVQA</w:t>
      </w:r>
    </w:p>
    <w:p w14:paraId="6CC6C5F0" w14:textId="77777777" w:rsidR="00884824" w:rsidRPr="00566E27" w:rsidRDefault="00B309A0">
      <w:pPr>
        <w:rPr>
          <w:rFonts w:ascii="Times New Roman" w:hAnsi="Times New Roman"/>
        </w:rPr>
      </w:pPr>
      <w:r w:rsidRPr="00566E27">
        <w:rPr>
          <w:rFonts w:ascii="Times New Roman" w:hAnsi="Times New Roman"/>
        </w:rPr>
        <w:t>&gt;Potri.019G080000</w:t>
      </w:r>
    </w:p>
    <w:p w14:paraId="20A474E9" w14:textId="77777777" w:rsidR="00884824" w:rsidRPr="00566E27" w:rsidRDefault="00B309A0">
      <w:pPr>
        <w:rPr>
          <w:rFonts w:ascii="Times New Roman" w:hAnsi="Times New Roman"/>
        </w:rPr>
      </w:pPr>
      <w:r w:rsidRPr="00566E27">
        <w:rPr>
          <w:rFonts w:ascii="Times New Roman" w:hAnsi="Times New Roman"/>
        </w:rPr>
        <w:t>MAKLVVEVHDACDLMPKDGHGSASPFVEVHFDEQRQRTQTKPRELNPIWNEKFSFNVNNPRDLPSKTIEVVVYNDRKGGHHKNFLGHVRISGNSVPLLSDSEAIDLQRYPLEKRGLFSHIKGDIALKIYAVHDGNHYPPPPTNAGNFETEATPAFQEINTNKLQAEDAIGDHEKKNKKKRKDKEVRTFHSIGTATGVETRTDFARAGPPTAMHMHMPKQNPEFLLVETSPPVAARMRYRGGDKMACAYDLVEQMRYLYVSVVKAKDLPAMDVSGSLDPYVEVKLGNYKGKTKYLEKNQSPVWKQNFAFSKDRLQSNLLEVTVKDKDFVTKDDFVGRVFFDLSEVPLRVPPDSPLAPQWYRLEDKRRIKTRGEIMLAVWMGTQADESFPEAWHSDAHDISHTNLANTRSKVYFSPKLYYLRVQIIEAQDLIPSDKGRMLEVSVKVQLGNQGRVTRSLQTRTINPIWNDELMFVASEPFEDFIIVSVEDRIGPGKDEILGRVILSVRDIPERLETHKFPDPRWFNLFKPSLAQEEGEKKKEKFSSKILLRLCLDAGYHVLDEATHFSSDLQPSSKHLRKPSIGILELGILSARNLLPMKGKDGRTTDAYCAAKYGNKWVRTRTILNTLNPRWNEQYTWEVYDPCTVITLGVFDNCHINGSKDDSRDQRIGKVRIRLSTLETHRIYTHYYPLLVLTPSGLRKHGELHLALRFTCTAWVNMVTQYGKPLLPKMHYVQPISVKHIDWLRHQAMQIVAARLSRAEPPLRREVVEYMVDVDYHMWSLRRSKANFLRIMSLLSGITAACKWYNDICNWRNPITTCLVHVLLFILVCYPELILPTIFLYLFVIGLWNYRFRPRHPPHMDTRLSQADNAHPDELDEEFDSFPASRPSDIVRMRYDRLRSVAGRVQTVVGDLASQGERAQALLSWRDPRATAIFILFSLIWAVFIYVTPFQVVAVLVGLYLLRHPRFRSKMPAVPVNFFKRLPSKTDILL</w:t>
      </w:r>
    </w:p>
    <w:p w14:paraId="6025D7B3" w14:textId="77777777" w:rsidR="00884824" w:rsidRPr="00566E27" w:rsidRDefault="00B309A0">
      <w:pPr>
        <w:rPr>
          <w:rFonts w:ascii="Times New Roman" w:hAnsi="Times New Roman"/>
        </w:rPr>
      </w:pPr>
      <w:r w:rsidRPr="00566E27">
        <w:rPr>
          <w:rFonts w:ascii="Times New Roman" w:hAnsi="Times New Roman"/>
        </w:rPr>
        <w:t>&gt;Sm403140</w:t>
      </w:r>
    </w:p>
    <w:p w14:paraId="26D0CBB1" w14:textId="77777777" w:rsidR="00884824" w:rsidRPr="00566E27" w:rsidRDefault="00B309A0">
      <w:pPr>
        <w:rPr>
          <w:rFonts w:ascii="Times New Roman" w:hAnsi="Times New Roman"/>
        </w:rPr>
      </w:pPr>
      <w:r w:rsidRPr="00566E27">
        <w:rPr>
          <w:rFonts w:ascii="Times New Roman" w:hAnsi="Times New Roman"/>
        </w:rPr>
        <w:t>MGKKVVVEILSAHNLMPKDGHGSANAYCIVEFDGQRQATKVKTKDLNPVWNEKLEFQVRDAQSMAQEAVRIEVLTAHPKEKNNRKKDGFLGRVRIEGISIKKQGDEAIVSYLLQKRSPFSHIKGELRVKVYWVDEAKKEEAKKGEEKKDGDKKDGEKKEGEKKNGEKKDEKKVERPPPPTVVPAADYVLKERAPVVTEKVRTYDLVEKMLYLYVRVVKGRNISKEEPYVVIKFGEAVVAKKKATKKDKVAVWEEVFAFSKDKIQGPTVEIVVAEDEKGSKDLGSVVLEISDIPFRVPDSPLAPQWHSLEDRKTRVKKDEGEVMLAVWSGTQEDESFPIAWQSDTGGHAHTKAKVYLSPKLWYLMVNVIEAQDLAVSDKSRFPNVCARVTLGPYQKWTTTFPKTPSASPMWNESKMFVAAEPFEEHLVVFVEDKVSADKAEVLGSVKISLAGNKQIARRSDPKEPVASFWYNLDKNGDKGFKGRVHLRLSFEGGYHVMDESTSYISDMRPTAKHLWKKSLGILQVGILQAKALLPMKNKDGRGTTDAYCVAKYGPKWIRTRTVVDSLNPKWNEQYTWEVYDPCTVVTICVFDNCHLSDNSSNAQPDGLIGKIRIRLSTLESNKVYANSYPLIALQPSGVKKMGELEITVRLATTTLIHVLQAYFQPPLPKLHYTRPLPVAEQEMLRIEAIRIVAGRLGRAEPPLRQEVIRYMLDTESNMFSMRRSRANYARLTNVLSGLVVVSNWFHEICKWSSPVTTLLVHVLFLILAWFPELILPTLFLYLFLIGVAHYRHRPRAPPSMDAQLSHATDGLSPDELDEEFDTIFTKKHPDLVKARYERLRLAASRLQTVVGDIAAQGERVHALLSWRDPRATGIFITFCFMLAIVLYVVPFKVIAILVGLYAMRHPRFRDKSPSVPMNFFRRLPSLAD</w:t>
      </w:r>
      <w:r w:rsidRPr="00566E27">
        <w:rPr>
          <w:rFonts w:ascii="Times New Roman" w:hAnsi="Times New Roman"/>
        </w:rPr>
        <w:lastRenderedPageBreak/>
        <w:t>RIL</w:t>
      </w:r>
    </w:p>
    <w:p w14:paraId="3322FABA" w14:textId="77777777" w:rsidR="00884824" w:rsidRPr="00566E27" w:rsidRDefault="00B309A0">
      <w:pPr>
        <w:rPr>
          <w:rFonts w:ascii="Times New Roman" w:hAnsi="Times New Roman"/>
        </w:rPr>
      </w:pPr>
      <w:r w:rsidRPr="00566E27">
        <w:rPr>
          <w:rFonts w:ascii="Times New Roman" w:hAnsi="Times New Roman"/>
        </w:rPr>
        <w:t>&gt;Sm93870</w:t>
      </w:r>
    </w:p>
    <w:p w14:paraId="5FF9789A" w14:textId="77777777" w:rsidR="00884824" w:rsidRPr="00566E27" w:rsidRDefault="00B309A0">
      <w:pPr>
        <w:rPr>
          <w:rFonts w:ascii="Times New Roman" w:hAnsi="Times New Roman"/>
        </w:rPr>
      </w:pPr>
      <w:r w:rsidRPr="00566E27">
        <w:rPr>
          <w:rFonts w:ascii="Times New Roman" w:hAnsi="Times New Roman"/>
        </w:rPr>
        <w:t>MGRKLFVEVCNAADLMPKDGQGSASAYCTLEFDGQRRKTDTKAKDLNPVWNTVVEFPILEGKNLESEVLELSVLCEKRGAQRKPGFLGKVKIPGRSIVKKGEEALVYYPLEKRSMFSQVKGEIGLKVWWSDDPDPSPPAPASPSAAAAASGGGTPPAEEKKEDHHKEEKEERKEEEKKEEKKKDEKHEEKKKDEKHEEKKKEEKHEEKNEQKHEPKQYEEKKKEEKKENKKEDKEEKKPEETREYRSVGRREEQKDTTPALARGIGERVVTYDLVEKMNYLFVKVVKARALMESGSGSSYARIVFGSLTAKTKEVGKSLFPEWHEIFAFSKDNSAGPVVEVSIWDHETDQFMGAVGFDLQEIPFRVPPDSPLAPQWYRLENISKNAEKKVRGDVMLAIWWGTQADEAFTEAWQSDSGGYAHTRAKVYLSPKLWYLRVNVIEAQEVQPMDRTRFPEVSVRAQLGFQIYKTKVASNRNTSPQWNEDLLFVASEPFEDELLLVVQNKTAKPNEEEVLGMVKIALAGIEKRIDHRQVNSKWFDLVRYNGGDKHFHGRLHLRLCFDGGYHVMDEATHYSSCVRPTAKQLWRPVVGVLELGIIRGKDVHPMKTVDGRGATDAYCVAKYGQKWVRTRTIVDNLNPRWNEQYSWEVYDPCTVLTVGVFDNCHVHPHPEGGKDLKDLQIGKVRIRLSTLESERIYTNSHPLLMLQRSGVRKLGEIELAVRYSSVSIVSVMGLYFRPLLPKMHYLHPLGVTQSEILRISAMRLVAIRLNRSEPPLRQEVVQFMLDADFHVWSLRRSKVNYFRIMNLLAGPMAVGTWFHNICHWKNPVTTLLVHILFLILVMFPELILPTLFLYLSLIGAWRYRYRPRSPPSMDGKLSQAEQVEPDELDEEFDPIPTNKDPSVVKARYDRLRIVSSRIQHVLGDIATQGERLTALLSWRDPRASGIMVAVCMTIAIFLYVVPLRVIVVIVGLYVLRHPKFRERLPGWPINFFRRLPSLADRIL</w:t>
      </w:r>
    </w:p>
    <w:p w14:paraId="00948D48" w14:textId="77777777" w:rsidR="00884824" w:rsidRPr="00566E27" w:rsidRDefault="00B309A0">
      <w:pPr>
        <w:rPr>
          <w:rFonts w:ascii="Times New Roman" w:hAnsi="Times New Roman"/>
        </w:rPr>
      </w:pPr>
      <w:r w:rsidRPr="00566E27">
        <w:rPr>
          <w:rFonts w:ascii="Times New Roman" w:hAnsi="Times New Roman"/>
        </w:rPr>
        <w:t>&gt;Sm171388</w:t>
      </w:r>
    </w:p>
    <w:p w14:paraId="5DFCB4C2" w14:textId="77777777" w:rsidR="00884824" w:rsidRPr="00566E27" w:rsidRDefault="00B309A0">
      <w:pPr>
        <w:rPr>
          <w:rFonts w:ascii="Times New Roman" w:hAnsi="Times New Roman"/>
        </w:rPr>
      </w:pPr>
      <w:r w:rsidRPr="00566E27">
        <w:rPr>
          <w:rFonts w:ascii="Times New Roman" w:hAnsi="Times New Roman"/>
        </w:rPr>
        <w:t>MIATKAIGDKVVTFDLVERMQYLFVRVVKARALASKDAAIDPFAKISLGSHTARTRSVPSTLYPEWNEVFAFGKERMGGPALEIAVSDDRDPDSSFLGSVVFEFAEIPVRVPPDSPLAPQWYRLERKSHHSQSSPRTVRGDIMLAVWLGTQADEAFTEAWQSDSGGYAHTRSKVYLSPKLWYLRVNVIEAQEVHLERFQPEVTVRAHLGFQVQRTRVASNRTTSPFWNEDLLFVAAEPFEDDLVLRVEERKSGGEKEEHALLGLVRIALSGVERRIDHRQVSSRWYNLEKHSGGGDGSEDEQKKHSFHGRLHLRVCLDGGYHVLDEPVNHLSCANPTARQLWKAGVGMLELGIIRGKDVLPMKNKEGRGSTDAYVVAKYGSKWVRTRTVMDSLNPRWNEQYRWDVHDPCTVLTIGVFDNAQLANRDARIGKVRIRLSTLESDRVYTNRYPLLSLQQSGVKKLGEVELAVRFTSASVLSMLQLYFQPLLPRMHYLHPLGVTQAEILRISAMRIVAIRLARSEPPLRQEVVQYMLDTDVNVWSLRRSKVNYFRLMSVLNGPMAVVRWMENICHWRNPVTTVLVHILFLILVWYPELILPTLFLYMFLIGLWQYRSRPRSPPSMEARLSQAEVVEPDELDEEFDPIPSAKDPNVIRARYDRVRIVAARIQNVLGDLATQGERVGALLSWRDPRATAIFVTFSLVVAVVLYVVPIRVIVVVAGLYAMRHPRFRDPLPAAPINFFRRLPSLADRIL</w:t>
      </w:r>
    </w:p>
    <w:p w14:paraId="42AF59C2" w14:textId="77777777" w:rsidR="00884824" w:rsidRPr="00566E27" w:rsidRDefault="00B309A0">
      <w:pPr>
        <w:rPr>
          <w:rFonts w:ascii="Times New Roman" w:hAnsi="Times New Roman"/>
        </w:rPr>
      </w:pPr>
      <w:r w:rsidRPr="00566E27">
        <w:rPr>
          <w:rFonts w:ascii="Times New Roman" w:hAnsi="Times New Roman"/>
        </w:rPr>
        <w:t>&gt;Sm123924</w:t>
      </w:r>
    </w:p>
    <w:p w14:paraId="5C134044" w14:textId="77777777" w:rsidR="00884824" w:rsidRPr="00566E27" w:rsidRDefault="00B309A0">
      <w:pPr>
        <w:rPr>
          <w:rFonts w:ascii="Times New Roman" w:hAnsi="Times New Roman"/>
        </w:rPr>
      </w:pPr>
      <w:r w:rsidRPr="00566E27">
        <w:rPr>
          <w:rFonts w:ascii="Times New Roman" w:hAnsi="Times New Roman"/>
        </w:rPr>
        <w:t>MLPPGDFALKDTSPVLGHVGEKHISHDLVEKMQYLYVRVVKARDLVAKDLGGSSDPYVKVKVGEGYPAKTEIRKRSVNPVWNQVFAFGKDKIQGPTVEITVWDADKVSKDDFLGFVQFDLTEISKRVPPESPLAPQWYKLEPGRKGDVHVRGEIMLAVWWGTQADEAFSEAWQSDSGGHYHNKAKVYMSPKLWYLRVNVIEAQDLIPSEKNRLPEVSVRVQLGGTQVYKTKVSANRTNSPFWNQDMVFVAAEPFEEHLVLTVEDRVGGNKEEVLGVVKIPLKEVDRRIDHRLVNTRWFNLEKNGEKPFRGRLHLRVCFDGGYHVMDESTHHISDTRPTAKQLWKASMGVLEIGILSAKNLVPMKSRDGRSTTDAYCVAKYGQKWVRTRTCMDSFSPRWHEQYTWEVHDPCTVLTIGVFDNCHTKDEPGEKVSSGRDNPIGKVRIRVSTLESDRVYTNSYPLLVLQRSGVKKTGELELAVRFSCTSVLNMMHIYFTPPLPKMHYLHPLGVIELEQLRNIAIRIVSLRLARSEPPLRQEVVHYMLDTDSNMWSMRRSKVNYYRMLGVLSGAIAVTKWFSDICQWKNPLTTVLVHILFLILVWYPELILPTLFLYMFLIGAWHYRFRPRAPPYMDARLSQAEHVEHDELDEEFDTFPTSKSPDIVKHRYERLRMVASRIQSVLGDLASQGERLNALLSWRDPRATAIFITFCLVAAILLYVIPLRVVAVLLGIYALRHPRFRNRVPPVPMNFFRRLPSYADRIL</w:t>
      </w:r>
    </w:p>
    <w:p w14:paraId="699553E8" w14:textId="77777777" w:rsidR="00884824" w:rsidRPr="00566E27" w:rsidRDefault="00B309A0">
      <w:pPr>
        <w:rPr>
          <w:rFonts w:ascii="Times New Roman" w:hAnsi="Times New Roman"/>
        </w:rPr>
      </w:pPr>
      <w:r w:rsidRPr="00566E27">
        <w:rPr>
          <w:rFonts w:ascii="Times New Roman" w:hAnsi="Times New Roman"/>
        </w:rPr>
        <w:t>&gt;Pp3c16_9250</w:t>
      </w:r>
    </w:p>
    <w:p w14:paraId="20C0D801" w14:textId="77777777" w:rsidR="00884824" w:rsidRPr="00566E27" w:rsidRDefault="00B309A0">
      <w:pPr>
        <w:rPr>
          <w:rFonts w:ascii="Times New Roman" w:hAnsi="Times New Roman"/>
        </w:rPr>
      </w:pPr>
      <w:r w:rsidRPr="00566E27">
        <w:rPr>
          <w:rFonts w:ascii="Times New Roman" w:hAnsi="Times New Roman"/>
        </w:rPr>
        <w:t>MARKLIVEVVAAKALMPKDGQGSTNAYCVLDYDGQRKRTRVKPKDLDPVWNEKFEFTITDVAMPGDLEINIQNERNSGTGRRSSFLGKVTVPVSMVPNRPEAVRWFPLQKRGLFSHIKGDLGLRIWWQPTDSVTKSYEGDGVYSEGRVRQDPFEGGGVRPNKNVAMPDRQPDPRPNSVTVPENDFFVKETNPDLGKAVDHKQHFDLVEGMMYLFVRVVRARGLLGKDTTGLSDPYCKITVGPVKTVTRVFKRSLNPEWNEVFAVGRDKIQGGSLEVSVWDEDKLTGDDFLGGFMVDLHGVPLRKPPEAPLSPQWYRLEAKTGTENVRGEIMVAIWWGTQADEAFPDAWQSDTGGQAQFRQKVYLSPKLWYLRCNVIEAQDLVSHDNRPLEPYVKVFVAPYQTLRTRPSPTGTGSPFWNEDLMFVAAEPFEDIMYLDVLDRDVVLGHARVPLNSIERRIDGRPVASRWYVLDRGGGTGGSFLGRIHLRLCFDGGYHVMDESPNYISDTRPTARHLWRRPLGVLELGIHGANNLLPMKTTKDHRGSVDAY</w:t>
      </w:r>
      <w:r w:rsidRPr="00566E27">
        <w:rPr>
          <w:rFonts w:ascii="Times New Roman" w:hAnsi="Times New Roman"/>
        </w:rPr>
        <w:lastRenderedPageBreak/>
        <w:t>CVAKYGPKWIRTRTIFDSFNPRWQEQYTWEVHDPCTVLTVSVFDNRHTVPAGDAVSVKDLPIGKVRIRLSTLESDHVYTNAYPLLVVTPQGVKKIGEVELAIRFSCASTMNLIHSYLQPQLPKMHYFYPLDPRQMESLRMAAMNIVALRLMRSDPPLRQEVVQFMLDTEAERWSMRRSKANYYRIMGVLNGVLAVMNWFTDICSWKSPVTTVLVHILYLILVGYPELFLPTVFLYMFLIGSWSYRFRPRTPPFMDAKLSQGEYIGDPDELEEEFNVVPANRAQEVLKYRYERLRGVAGRIQNALGDLASMGEKLQSLLSWRDPRASAVFIAFCLTSSILLYVTPFQVVAVLLGVYALRHPRFRDPLPSIPLNLFKRLPSQADRIL</w:t>
      </w:r>
    </w:p>
    <w:p w14:paraId="212B6758" w14:textId="77777777" w:rsidR="00884824" w:rsidRPr="00566E27" w:rsidRDefault="00B309A0">
      <w:pPr>
        <w:rPr>
          <w:rFonts w:ascii="Times New Roman" w:hAnsi="Times New Roman"/>
        </w:rPr>
      </w:pPr>
      <w:r w:rsidRPr="00566E27">
        <w:rPr>
          <w:rFonts w:ascii="Times New Roman" w:hAnsi="Times New Roman"/>
        </w:rPr>
        <w:t>&gt;Pp3c10_11080</w:t>
      </w:r>
    </w:p>
    <w:p w14:paraId="192871AA" w14:textId="77777777" w:rsidR="00884824" w:rsidRPr="00566E27" w:rsidRDefault="00B309A0">
      <w:pPr>
        <w:rPr>
          <w:rFonts w:ascii="Times New Roman" w:hAnsi="Times New Roman"/>
        </w:rPr>
      </w:pPr>
      <w:r w:rsidRPr="00566E27">
        <w:rPr>
          <w:rFonts w:ascii="Times New Roman" w:hAnsi="Times New Roman"/>
        </w:rPr>
        <w:t>MTGARKLVVEVISAKDLMPKDGHGSSNAYCVLDYDGQRKRTKVKSKDLDPTWNEKFEFAIHDPSAPGVLEINVQNEMNSGTGRRSSFLGRIVVPVSTVPPKPEAVRWYPLQKRGLFSHIKGDLGLKIWWALDEPPKAKNEKKEEKKLKEEKTEGAGGKKEGGGGGKKNQSKDDGGGDQENQGTAKSEGDGDAKENVKVGDGGGDEKPKGGGGEQNSKGAGGNGGNAGGKSKEVKKEVKADNQPQMPRPSLITVPETDFTVKETNPDLGKAVDYRQHFDLVEQMSYLFVRVVRARGLMGKDTNGLSDPYVRITVGPVRTETKIIKHDLNPVWNQVFAVGKDKLQGGTLELSVWDADKQSKDDFLGGFMIDLSEVPVRKPPESPLAPQWYRLESKVGPGRVRGEIMVAIWWGTQADEVFPEAWHSDTGGHAMFRSKTYLSPKLWYLRVNIIEAQDLVAMDKGRLPEPFVRAQVGPYQMLRTRPSAAVRGSSPFWNEDLMFVASEPFEDWLNLLVEDAAGPMGEILGLARIPLSTIERRIDGRPVPSRWYILEREGGKGGPFLGRIHLRLCFDGGYHVMDESPNYISDTRPTARQLWRPPLGVLELGIHGANNLLPMKTTKDNRGTTDAYCVAKYGPKWVRTRTIFDTFNPRFNEQYTWEVYDPCTVITVSVFDNRHTQPTGPAQVKDLPIGKVRIRLSTLESDRVYTNAYPLLVVTPQGVKKMGDIELAVRMTCASTANLMHAYVQPQLPRMHFFYPIEPRQQEHLRVAAMNIVALRLMRAEPPLRQEVVRFMLDTEAERWSMRRSKANYFRIMGVLHGVLAIMNWFSDICSWKSPVTTVLVHILFLILVWYPELLLPTMFLYMFLIGAWNYRFRSRIPPFMDSKLSQGEYIGDLDELEEEFNVVPANRAAEVLKLRYERLRSVAGRIQNALGDLASMGERLHSLLSWRDPRATAMFITFCLLTAIILYVTPFQVAAVLLGVYVLRHPRFRDPLPGLPINFFKRLPSQSDRIL</w:t>
      </w:r>
    </w:p>
    <w:p w14:paraId="3F9D404E" w14:textId="77777777" w:rsidR="00884824" w:rsidRPr="00566E27" w:rsidRDefault="00B309A0">
      <w:pPr>
        <w:rPr>
          <w:rFonts w:ascii="Times New Roman" w:hAnsi="Times New Roman"/>
        </w:rPr>
      </w:pPr>
      <w:r w:rsidRPr="00566E27">
        <w:rPr>
          <w:rFonts w:ascii="Times New Roman" w:hAnsi="Times New Roman"/>
        </w:rPr>
        <w:t>&gt;Pp3c14_25200</w:t>
      </w:r>
    </w:p>
    <w:p w14:paraId="0EB8B6FF" w14:textId="77777777" w:rsidR="00884824" w:rsidRPr="00566E27" w:rsidRDefault="00B309A0">
      <w:pPr>
        <w:rPr>
          <w:rFonts w:ascii="Times New Roman" w:hAnsi="Times New Roman"/>
        </w:rPr>
      </w:pPr>
      <w:r w:rsidRPr="00566E27">
        <w:rPr>
          <w:rFonts w:ascii="Times New Roman" w:hAnsi="Times New Roman"/>
        </w:rPr>
        <w:t>MSGGRKLVVEITSARDLMPKDGQGSSNAYCVLDYDGQRKRTKVKTKDLDPTWNEKFEFLIHDPSMPGDLEINVQNDRNNGTGRRSSFLGRVVVPVSTVPPKPEGVKWHPLQKRGLFSHIKGDLGLKVWWAVDEPPKSDGEKKKKEGKAEGAKEEKEGGGGGGGKKQNKDGGGGNAAEDGNDGNEDTKPKGGGGGGEDKPKNGGGGGEQNSKGGGGNASGGGAGKSKEVKREAKADNQPQMPRPSLITVPEADFTVKETNPDLGKAVDYRQHFDLVEQMSYLFIRVVRARGLMGKDANGLSDPYVRITVGAVRTETKIIKHNLNPEWNQVFAVGRDKVQGGTLELSVWDADKQSKDDFLGGFMIALSEVPVRKPPESPLAPQWYRLESKAGPGRVRGEIMVAIWWGTQADEVFPEAWQSDTGGHAMFRSKTYLSPKLWYLRVNVIEAQDLGGMDKGRVPDPFVKAQVGPYQMLRTRPASVRSSSPFWNEDLMFVASEPFEDWLLLLVEDASGPRGEILGLARIPLNTIERRIDGRPVPSRWYILEREGGKGGPFLGRIHLRLCFDGGYHVMDESPNHISDTRPTARQLWRPSLGVLELGIHGANNLLPMKTTKDNRGTTDAYCVAKYGPKWVRTRTIFDSFNPRFNEQYTWEVYDPCTVITVSVFDNRHTHPMGPAQVKDLPIGKVRIRLSTLESDRVYTNSYPLLVVTPQGVKKMGDIELAVRLSCASTANLMHAYLQPQLPRMHFFYPIDPRQQEQLRVAAMNIVALRLMRSEPPLRQEVVQFMLDTEAERWSMRRSKANYFRIMGVLSGVLAVMNWFSDICSWKSPVTTVLVHILFLILVRYPELLMPTVFLYMFLIGAWNYRFRSRTPPFMDAKLSQGEYIGDLDELEEEFNVVPASKAPEVLRYRYERLRGVAGRIQNALGDLASMGERLHSLLSWRDPRATAMFITFCLIAAIVLYVTPFQVVAVLLGVYALRHPRFRDPLPALPINFFKRLPSQSDRIL</w:t>
      </w:r>
    </w:p>
    <w:p w14:paraId="5F511320" w14:textId="77777777" w:rsidR="00884824" w:rsidRPr="00566E27" w:rsidRDefault="00B309A0">
      <w:pPr>
        <w:rPr>
          <w:rFonts w:ascii="Times New Roman" w:hAnsi="Times New Roman"/>
        </w:rPr>
      </w:pPr>
      <w:r w:rsidRPr="00566E27">
        <w:rPr>
          <w:rFonts w:ascii="Times New Roman" w:hAnsi="Times New Roman"/>
        </w:rPr>
        <w:t>&gt;Pp3c27_540</w:t>
      </w:r>
    </w:p>
    <w:p w14:paraId="44579F32" w14:textId="77777777" w:rsidR="00884824" w:rsidRPr="00566E27" w:rsidRDefault="00B309A0">
      <w:pPr>
        <w:rPr>
          <w:rFonts w:ascii="Times New Roman" w:hAnsi="Times New Roman"/>
        </w:rPr>
      </w:pPr>
      <w:r w:rsidRPr="00566E27">
        <w:rPr>
          <w:rFonts w:ascii="Times New Roman" w:hAnsi="Times New Roman"/>
        </w:rPr>
        <w:t>MVRKLIVEVVAAKALMPKDGQGSTNAYCVLDYDGQRKRTRVKSKDLDPTWNEKFEFLIRDVAIPGDLEINIQNERNSGTGRRSSFLGKVTVPIQFVPNKPEPVRWYPLQKRGLFSHIKGDLGLRIWWQPAESITKSMADEMSNRGRVRQDLMEGGGGRANNNVAKADRQPYPIRPNPGIVPETDFIVKETNPDLGKAVDYNQHFNLVEQMGYLFVRVVRARDLLGNGRCDPYCRVFVGPVKAETRIVMGDSNPEWNQVFAIGKDKIQGGAIELSVCNALSKDDFLGGFMVDLHEVPLRRPPEAPLSPQWYKLEAKTGKGSARGEIMVSIWWGTQADEAFPEAWHSDTGGQAQFRQKVYLSPKLWYLRCNVIEAQELASFDHRLSKPFVRVQVGPYQTLQTRPSFVRTGNPFWNEDLMFVASEPFEDILHLVVLDQVGSQNDILGQARIPLNSIERRIDGHPVVSRWYVLEREGGKGVAFLDRIHLRLCFDGGYHVMDESPNYISDTRPTARQLWKHPLGVLELGIHGANSLLPMKTTKDHRGSTDAYCVAKYGPKWIRTRTIFDSFNPRWQEQYTWEVHDPCTVLTVGVFDNRHAVAPGGMSKDLPIGKVRIRLSTLESDRVYTNAYPLLVVTPQGVKKMGELELAVRFSCASTVNLMHAYLQPQLPKMHYFYPLDPRQEEALRVAAMNIVALRLMRSDPPLRQEVVQFMLDTEAERWCMRRSKANYYRILGVLNGPLAVMNWFTDICSWKSPVTTILVHILYLILVWYPELFLPTVCLYMFLIGSWNYRFRSRTPPFMD</w:t>
      </w:r>
      <w:r w:rsidRPr="00566E27">
        <w:rPr>
          <w:rFonts w:ascii="Times New Roman" w:hAnsi="Times New Roman"/>
        </w:rPr>
        <w:lastRenderedPageBreak/>
        <w:t>AKLSQGEYVGDYDELEEEFNVVPAQRAQEVLKYRYERLRGVAGRIQNALGDLASMGEKFHSLLSWRDPRASAVFIAVCLISAIVLYVTPFQVVAILWGVYALRHPRFRDPLPSVPLNLLKRLPSQADRIL</w:t>
      </w:r>
    </w:p>
    <w:p w14:paraId="70832291" w14:textId="77777777" w:rsidR="00884824" w:rsidRPr="00566E27" w:rsidRDefault="00B309A0">
      <w:pPr>
        <w:rPr>
          <w:rFonts w:ascii="Times New Roman" w:hAnsi="Times New Roman"/>
        </w:rPr>
      </w:pPr>
      <w:r w:rsidRPr="00566E27">
        <w:rPr>
          <w:rFonts w:ascii="Times New Roman" w:hAnsi="Times New Roman"/>
        </w:rPr>
        <w:t>&gt;Pp3c27_520</w:t>
      </w:r>
    </w:p>
    <w:p w14:paraId="71D219F8" w14:textId="77777777" w:rsidR="00884824" w:rsidRPr="00566E27" w:rsidRDefault="00B309A0">
      <w:pPr>
        <w:rPr>
          <w:rFonts w:ascii="Times New Roman" w:hAnsi="Times New Roman"/>
        </w:rPr>
      </w:pPr>
      <w:r w:rsidRPr="00566E27">
        <w:rPr>
          <w:rFonts w:ascii="Times New Roman" w:hAnsi="Times New Roman"/>
        </w:rPr>
        <w:t>MAGGRKLVVEVLAAKGLMPKDGQGSANAYCVLDFHGQRKRTRVKPKDLDPTWNEKFEFAMPEIGMSGDVEICVQNERKSGTGQRNSFLGRVIVPLNTVPNKPEAVRWYPLQKRGLFSHIKGDLGLKIWWQGSEQSLKGGKCGNNVQGEPVVVVGDGAGKNIPGIVVGGGKKREAKADQVPEGLRPNRITVPEADFTVKETNPDLGKAVDYKQHYDLVEEMTYLFIRVVRARNLMGKDNNGLSDPYVRISVGPVKTETRIIPRTLNPEWNQSFAIGRDKIQGGACELSVWDADKLSKDDFLGGFMIDLREVPPRKPPESPLAPQWYRLESKSGKGRVSGDLMVAIWWGTQADEVFPDAWHSDTGGSAMFRSKIYLSPKLWYLRVNVIEAQDLLASDRILTEPYVRVLVGPYQQLRTSRAVTRGGSPFWNEDLMFVASEPFDEMMQIYVEDRMVPGKEELLGHVQIPLMSIERRIDGRPVASRWYVLVRPGGGGGSFLGRIHLRLCFDGGYHVMDESSNYISDTRPTARQLWRPPLGVLEVGIHGANNLLPMKTTKDNRGSTDAYCVAKYGPKWIRTRTIFESFNPRWNEQYTWEVYDPCTVLTVGVFDNRHSFPVGGAPKDLPIGKVRIRLSTLESDRVYTNAYPLLVVTPQGVKKMGELEMAVRFTTAATANVLAAYLQPQLPKMHFFYPLDPRQLEMLRVAAMNIVALRLMRSEPPLRQEVVQFMLDTEAERWSMRRSKANYYRIMGVLSGVLAVMNWFSDICNWKSPVTTVLIHILFLILVWYPELLLPTVFFYMFLIGAWKYRFRSRTPPFMDAKLSQGEYIGHLDELEEEFNVIPASRAQEVLRMRYERLRGVAGRIQNAFGDLASMGEKLNSLLSWRDPRATTIFIGFCFVTAIVLYVTPFQVVAVLLGVYALRHPRFRDPLPSVPLNFFKRLPSLSDRIL</w:t>
      </w:r>
    </w:p>
    <w:p w14:paraId="243B44B1" w14:textId="77777777" w:rsidR="00884824" w:rsidRPr="00566E27" w:rsidRDefault="00B309A0">
      <w:pPr>
        <w:rPr>
          <w:rFonts w:ascii="Times New Roman" w:hAnsi="Times New Roman"/>
        </w:rPr>
      </w:pPr>
      <w:r w:rsidRPr="00566E27">
        <w:rPr>
          <w:rFonts w:ascii="Times New Roman" w:hAnsi="Times New Roman"/>
        </w:rPr>
        <w:t>&gt;Pp3c16_9260</w:t>
      </w:r>
    </w:p>
    <w:p w14:paraId="10C70F0C" w14:textId="77777777" w:rsidR="00884824" w:rsidRPr="00566E27" w:rsidRDefault="00B309A0">
      <w:pPr>
        <w:rPr>
          <w:rFonts w:ascii="Times New Roman" w:hAnsi="Times New Roman"/>
        </w:rPr>
      </w:pPr>
      <w:r w:rsidRPr="00566E27">
        <w:rPr>
          <w:rFonts w:ascii="Times New Roman" w:hAnsi="Times New Roman"/>
        </w:rPr>
        <w:t>MAGGRKLMVEVIAAKGLMPKDGEGSANAYCVLDYDGQRKRTRVKFKDLDPTWNQKFEFTMPAMRMQGYLEINVQNENKSGTGRRSCFMGRVVVPMNTVPSKPEAVRWYQLQKRGLFSHVKGDLGIKVWLQNLETAQKGGKNARDIQGEPAIVAGGGVPNGDVLVVGAGKLNKEAKADRVSEGPRPSTITVPEADFTVKETHPNLGNAVDYRQHHDLVEEMSYLFIRVVRARNLSGKDNNTLSDPYVKISVGPVKTETKFIPCTHNPEWNRCFAIGKDKIQGGTCELSVWDAGKISKDTFLGGFMIDLHGVPSRKPPESPLAPQWYRLESKTGNKAISGDLMVSIWWGTQADEVFPEAWHSDTGESSQFRSKLYMSPKLWYLRVNVIEAQDLLPTDRHMAEPYVRLHVGPYQTLRTSRSVTRGGSPFWNEDLLFVAAEPFDEVMHIIVEDRIAPGKEEIIGHIRIPLMSIARRIDGRPVASRWYVLERDGGRGAFLGRIHLRLCFEGGYHVVDESSNYISDTRPTARQLWKPSLGVLEVGIHCANNLLPMKTTKDNRGSTDAYCVVKYGPKWVRTRTIFESFNPRWNEQYTWEVFDPCTVVTVGVFDNRNTLTGGETLKDLPIGKVRIRLSTLESDRVYTNAYPLLVVTPQGVKKMGELEMAVRFSTASTANVIASYLQPQLPRMHFFYPLDPRQTHMLRVAAMNMVALRLMRSEFPLRQEVVLFMLDTEAERWSMRRSKANYYRIMGVLGGFLAVMNWFTDICNWKSPITTVLVHILFLILVWYPELLLPTVFLYMFLVGAWNYRFRSRTPPFMDAKLSQGEFIGHLDELEEEFNIVPANRAQEVLKHRYERLRGVAGRIQNGLGSLASMGERFQSLLIWRDPRATALFIAFCLVAAIVLYVTPFQVVAVLLAAYMLRHPRFRDPLPSVPLSFFKRLPSQSDRIL</w:t>
      </w:r>
    </w:p>
    <w:p w14:paraId="3F99038B" w14:textId="77777777" w:rsidR="00884824" w:rsidRPr="00566E27" w:rsidRDefault="00B309A0">
      <w:pPr>
        <w:rPr>
          <w:rFonts w:ascii="Times New Roman" w:hAnsi="Times New Roman"/>
        </w:rPr>
      </w:pPr>
      <w:r w:rsidRPr="00566E27">
        <w:rPr>
          <w:rFonts w:ascii="Times New Roman" w:hAnsi="Times New Roman"/>
        </w:rPr>
        <w:t>&gt;Aco010265.1</w:t>
      </w:r>
    </w:p>
    <w:p w14:paraId="6C29D092" w14:textId="77777777" w:rsidR="00884824" w:rsidRPr="00566E27" w:rsidRDefault="00B309A0">
      <w:pPr>
        <w:rPr>
          <w:rFonts w:ascii="Times New Roman" w:hAnsi="Times New Roman"/>
        </w:rPr>
      </w:pPr>
      <w:r w:rsidRPr="00566E27">
        <w:rPr>
          <w:rFonts w:ascii="Times New Roman" w:hAnsi="Times New Roman"/>
        </w:rPr>
        <w:t>MSNYKLGVEVTSAHDLMPKDGQGSANPCVELHFEGQKFRTTIKEKDLNPVWNECFYFNVADPENLPNLALEAYIYNVSKTMHSKSFLGKVRIAGTSFVPFSDAVVMHYPLEKRGIFSRVKGELGLKVFLTDDPSIRPSDPLPSFDPVVNNPPQVPNPIFDPPKERMSEKRHMFHTVPKEVHHHSTAPISEQSVKYATDQMKPEPPKIVRMYSAASQQPVDYALKETSPFLGGGRVVAGRVIRADKPASTYDLVEQMQYLFVRVVKARDLPAMDASGSLDPFVEVRVGNYKGITKHFEKKQNPEWNEVFAFSRDRMQSSVLEVVVKDKDLVKDDFVGLVRFDLNDIPTRVPPDSPLAPEWYKLEGKRGDKTKGELMLAVWMGTQADEAFSDAWHSDAAAPIDSAVINAHIRSKVYHAPRLWYLRLNIIEAQDIIIPDKTRFPDVYVKVQLGNQFLRTKAVQARTFNPLWNEDHMLVAAEPFEDPLILSVEDRVGPNKDETIGRVIIPLQSIEKRVDDRVLYGRWFNLEKPFIVDVDQLKKDKFSSRIHLRVCLEGGYHVLDESTHYSSDLRPTAKQLWKPSIGLLELGVLSADGLHPMKTRDGKGTSDTYCVAKYGQKWVRTRTIINSLSPKYNEQYTWEVYDPSTVLTVGVFDNCQLGEKGGNSNGNKDVKIGKVRIRLSTLETGRVYTHSYPLLVLHPSGVKKMGELHLAIRFSSTSLINMLYIYSRPPLPKMHYTRPLTVMQLEMLRHQAVQIVAARLSRMEPPLRKEVVEYMSDVDSHLWSMRKSKANFFRLMSVFSGLFAASKWFGDVCAWKNPITTVLVHVLFIMLVCFPELILPTIFLYMFLIGLWNYRYRPRYPPHMNTKISHAEAVHPDELDEEFDTFPTSRSAELVRMRYDRLRSVAGRIQTVVGDMATQGERIQALLSWRDPRATAIFVLFCLIAAIVLYVSPFQVLAALVGFYIMRHPRFRHRLPSAPVNFFRRLPARTDSML</w:t>
      </w:r>
    </w:p>
    <w:p w14:paraId="1B337285" w14:textId="77777777" w:rsidR="00884824" w:rsidRPr="00566E27" w:rsidRDefault="00B309A0">
      <w:pPr>
        <w:rPr>
          <w:rFonts w:ascii="Times New Roman" w:hAnsi="Times New Roman"/>
        </w:rPr>
      </w:pPr>
      <w:r w:rsidRPr="00566E27">
        <w:rPr>
          <w:rFonts w:ascii="Times New Roman" w:hAnsi="Times New Roman"/>
        </w:rPr>
        <w:t>&gt;Aco017114.1</w:t>
      </w:r>
    </w:p>
    <w:p w14:paraId="1FBD0700" w14:textId="77777777" w:rsidR="00884824" w:rsidRPr="00566E27" w:rsidRDefault="00B309A0">
      <w:pPr>
        <w:rPr>
          <w:rFonts w:ascii="Times New Roman" w:hAnsi="Times New Roman"/>
        </w:rPr>
      </w:pPr>
      <w:r w:rsidRPr="00566E27">
        <w:rPr>
          <w:rFonts w:ascii="Times New Roman" w:hAnsi="Times New Roman"/>
        </w:rPr>
        <w:t>MKKLRDPSPPHSQLGFHLLRSIEVSRQFEEKMQRVVVPPRPEEYSLKETTPHLGGGGAAGDKLTTTYDLVEQMQYLYVRVVKAKDLPTKDVTGSCDPFVEVKLGNYKGTTRHFEKKTNPEWN</w:t>
      </w:r>
      <w:r w:rsidRPr="00566E27">
        <w:rPr>
          <w:rFonts w:ascii="Times New Roman" w:hAnsi="Times New Roman"/>
        </w:rPr>
        <w:lastRenderedPageBreak/>
        <w:t>QVFAFSKERIQASHLEVVVKDKDFVKDDIIGRVVFDLTEIPKRVPPDSPLAPQWYRLEDRKGDKVKGELMLAVWWGTQADEAFPDAWHSDAATVPSDGLANIRSKVYLTPKLWYVRVNIIEAQDLQPSDKSRFPEVYVKAILGNQALRTRVSPSRTINPMWNEDLMFVAAEPFEEHLVLSVEDRVAPNKDEVLGKAIIPLQNVDRRLDYKAVNTRWYNLEKHVTVDGEQKKDTKFSSRIHVRICLEGGYHVLDESTHYSSDLRPTAKQLWKQSIGVLELGILSAQGLLPMKTKDGRGTTDAYCVAKYGQKWVRTRTIIDSFTPKWNEQYTWEVYDPCTVITIGVFDNCHLQGGEKAAGARDNRIGKVRIRLSTLETDRVYTHSYPLIVLLPSGVKKMGEVQLAVRFTCSSLLNMLHLYSQPLLPKMHYLHPLSVMQLDNLRHQAIQIVSMRLGRAEPPLRKEVVEYMLDVDSHMWSMRKSKANFFRIMGVLGPLIAVGKWFDQICHWKNPLTTILIHILFVILVLYPELILPTIFLYLFLIGVWYYRWRPRQPPHMDTRLSHAETAHPDELDEEFDTFPTSRPPDIIRMRYDRLRSVAGRVQTVVGDLATQGERLQSLLSWRDPRATALFVVFCLIAAIVLYVTPFRVVAFLTGLYVLRHPRFRHKLPSVPLNFFRRLPARTDSML</w:t>
      </w:r>
    </w:p>
    <w:p w14:paraId="31C244B2" w14:textId="77777777" w:rsidR="00884824" w:rsidRPr="00566E27" w:rsidRDefault="00B309A0">
      <w:pPr>
        <w:rPr>
          <w:rFonts w:ascii="Times New Roman" w:hAnsi="Times New Roman"/>
        </w:rPr>
      </w:pPr>
      <w:r w:rsidRPr="00566E27">
        <w:rPr>
          <w:rFonts w:ascii="Times New Roman" w:hAnsi="Times New Roman"/>
        </w:rPr>
        <w:t>&gt;Aco006924.1</w:t>
      </w:r>
    </w:p>
    <w:p w14:paraId="04D23543" w14:textId="77777777" w:rsidR="00884824" w:rsidRPr="00566E27" w:rsidRDefault="00B309A0">
      <w:pPr>
        <w:rPr>
          <w:rFonts w:ascii="Times New Roman" w:hAnsi="Times New Roman"/>
        </w:rPr>
      </w:pPr>
      <w:r w:rsidRPr="00566E27">
        <w:rPr>
          <w:rFonts w:ascii="Times New Roman" w:hAnsi="Times New Roman"/>
        </w:rPr>
        <w:t>MGAKEEEEEKLVVEVVAAHNLMPKDGQGSSSPYVEVEFEHQKRRTRSVPKELNPVWNERLLFPVSEPDDLPYRAIDVAVYNDRAHAHGGGARNFLGRVRVPAAGVPAPGEDAVPQLFPLEKRSLFSHIRGEISLKIYRTYGHAHAPAQQVGLGPGPGPGPGPGPGTAKAKEKAAPKHQKQQQQQQQQPPQLPPAVAAQPPPQQQPSAAQKQPRPRPGPELSGPGPAGAIKPMILATGPALGPEPYPVLCAGSGAQEFALKETRPRLGGAAAAAGGHRDKSSATYDLVEQVQYLYVRVVRARDLPQSGGEVHAEVKLGNYRGVTPPAPASAAHWGQVFAFSGDSVHSSVAEVLVKEREREESIGRVVFDLSEVPRRAPPDSTLAPQWYRLEDPSGDRRGELMASAWFGTQADEAFAEAWHSKAAGVHGDGLGSIKSKVYVAPKLWYLRVSVLEAQDLPPGAGDKARFPELFARAMVGAQILRTRAAAPAHPNRGPSNPVWAEDLMFVVAEPFDDLLVVSVEDRVGPGRDDVLGRAGSGAQSCRFGAGRVHLRLSLDGGYHVLDESTAHSSDLRPTAKQLWAPPVGVLELGVLGATALAPMKPPREGKPGSSADAYCVAKYAHKWVRTRTVVDSLCPRWNEQYTWEVFDPCTVITVGVFDNCHVDRTSSSSSSSPPSPRDARIGKIRIRLSTLETDRVYTHAYPLLMLHPSSGLKKMGELHLAVRFSCANAANMLHAYAGPLLPKMHYADPLLVRQVENLRYQATNVVAARLGRAEPPLGREVVEYMLDRGSHLWSMRRSKANFFRLVAVLSAPIAVGRWIESVRSWTRPVHSFLVASAYVLFVLFPELILPTLFLALAAAGLWRYRSRERHPPHMDVRLSYADAVYADELDEEFDTFPTRRPHDLVRMRYDRLRSVATQGERVQALLSWRDPRATLIFLAFCVIAAAALYAVPMKAILGMWGLYALRPPRFRSRMPSPFMSFFRRLPTKADSLL</w:t>
      </w:r>
    </w:p>
    <w:p w14:paraId="0F520197" w14:textId="77777777" w:rsidR="00884824" w:rsidRPr="00566E27" w:rsidRDefault="00B309A0">
      <w:pPr>
        <w:rPr>
          <w:rFonts w:ascii="Times New Roman" w:hAnsi="Times New Roman"/>
        </w:rPr>
      </w:pPr>
      <w:r w:rsidRPr="00566E27">
        <w:rPr>
          <w:rFonts w:ascii="Times New Roman" w:hAnsi="Times New Roman"/>
        </w:rPr>
        <w:t>&gt;Aco015662.1</w:t>
      </w:r>
    </w:p>
    <w:p w14:paraId="5813C4D0" w14:textId="77777777" w:rsidR="00884824" w:rsidRPr="00566E27" w:rsidRDefault="00B309A0">
      <w:pPr>
        <w:rPr>
          <w:rFonts w:ascii="Times New Roman" w:hAnsi="Times New Roman"/>
        </w:rPr>
      </w:pPr>
      <w:r w:rsidRPr="00566E27">
        <w:rPr>
          <w:rFonts w:ascii="Times New Roman" w:hAnsi="Times New Roman"/>
        </w:rPr>
        <w:t>MSHDDLHHEDYQLKDTNPLLGERWPTAGGGTRQGLGGGGFSGWLSSDKLTSTYDLVEQMHYLYVRVVKARDLPPNPLTGSCDPYVEVKLGNYKGTTRHFDKRTNPEWNQVFAFSKDRIQSSTLEVYVKDKEMVGRDDYMGKVVFDLNEVPTRVPPDSPLAPQWYRLEDRRGEGKVRGEVMLAVWIGTQADEAFPEAWHADAASVHPEGVANIRSKVYVSPKLWYLRVNVIEAQDVQPNVRGRTPEVFVKAQVGNQVLKTKSCVAATLNPLWNEDLIFVVAEPFEEQLIISVEDRVSPRKDDLLGRVALPLTLFEKRLDHRPFVHSRWFDLEKFGIGVLEGETRRELRFATRVHLRVCLEGAYHVMDESTMYISDQRPTARQLWKPPVGVLEVGILGAKGLLPMKMRDGRGTTDAYCVAKYGQKWIRTRTMVGSFSPSWNEQYTWEVFDPCTVITIGVFDNCHLGNGGGGAVKDSRIGKVRIRLSTLETDRIYTQSYPLIVLQPSGVKKMGELQLAVRFTCLSFTNMIYLYGQPLLPKMHYLHPFTVNQLDNLRYQAMSIVAARLGRAEPPLRKEVVEYMLDVESHMWSMRRSKANFFRIMSLLSGTIGTFKWFSDVQRWKNPITTVLVHVLLLILVCYPELILPTICLYMFLIGLWNYRFRPRQPPHMDTKLSWAEAVHPDELDEEFDTFPTSRPQDVVFMRYDRLRSVAGRIQTVVGDIATQGERVQSLLSWRDPRATCLFVFFCLCAAVVLYVTPFKVVALVAGLYMLRHPRFRSKLPSVPSNFFRRLPSRADSML</w:t>
      </w:r>
    </w:p>
    <w:p w14:paraId="097239EE" w14:textId="77777777" w:rsidR="00884824" w:rsidRPr="00566E27" w:rsidRDefault="00B309A0">
      <w:pPr>
        <w:rPr>
          <w:rFonts w:ascii="Times New Roman" w:hAnsi="Times New Roman"/>
        </w:rPr>
      </w:pPr>
      <w:r w:rsidRPr="00566E27">
        <w:rPr>
          <w:rFonts w:ascii="Times New Roman" w:hAnsi="Times New Roman"/>
        </w:rPr>
        <w:t>&gt;Aco003159.1</w:t>
      </w:r>
    </w:p>
    <w:p w14:paraId="7E25152E" w14:textId="77777777" w:rsidR="00884824" w:rsidRPr="00566E27" w:rsidRDefault="00B309A0">
      <w:pPr>
        <w:rPr>
          <w:rFonts w:ascii="Times New Roman" w:hAnsi="Times New Roman"/>
        </w:rPr>
      </w:pPr>
      <w:r w:rsidRPr="00566E27">
        <w:rPr>
          <w:rFonts w:ascii="Times New Roman" w:hAnsi="Times New Roman"/>
        </w:rPr>
        <w:t>MKLVVEVVEAHDLMPKDGEGSSSAFAEVDFGNQITRTRTVPKDLNPAWNEKISFFLDDDPEGTAADLSKRQIEVSVYHERKGFPGHGFLGRVRILGSNIVKQGEEIVHLFPLERKWFFSPVKGEIALKVYVSPEPKSPPPGSASAEKSKVSSNCGVAGSEEEKEPSTIVAQAPTPPKKEEKEEGEEEAEEVIKVETTHHINKQQVSSQPGKSVEQQTPATVPVVPVMAYQQVHFGQAQPSRAEEYKLKDTKPQLGERWPIGGGHVRGSGGGWMGLGTGDKFTSTYDLVEQMYYLYVRVVKAKDLPANPITGSCDPYVEAKLGNYKGTTRHYEKRMNPEWNQVFAFSKERIQSTVLEVFVKDKEMVTRDEYVGKVVFDLNEVPTRVPPDSPLAPQWYRLEDRRGEGFKVRGEIMLAVWIGTQADEAFPDAWHADAASVQGEGVYSIRSKVYVSPKLWYLRVNVIEAQDVEPNEKGRLPEVFVKAQVGNQVLKTKPCPMRPGLSPMWNEDLVFVAAEPFDEQLVLTVEDRVSATKDEVLGRAALPLTLFEKRLDHRPVHSRWFNLERFGFAVLEGNHRKELRFASRVHLRVCLEGAYHVMDESTMYISDTRPTARQLWKPPIGVLEVGILSAQGLMPMKAKDSRGTTDAYCVAKYGQKWVRTRTVVSSFSPKWNEQYTWEVYDPCTVITLGVFDNCHLGNSGGGNSNGAAAQAKDSRIGKVRIRLSTLEMDRIYTHSY</w:t>
      </w:r>
      <w:r w:rsidRPr="00566E27">
        <w:rPr>
          <w:rFonts w:ascii="Times New Roman" w:hAnsi="Times New Roman"/>
        </w:rPr>
        <w:lastRenderedPageBreak/>
        <w:t>PLIALQPSGVKKMGELQLAVRFTCLSLASVIYLYGHPLLPKMHYIHPFTVSQVDSLQYMLDVDSHMWSMRRSKANFFRIVSLFSGAVGACRWFDSVCRWQNPITTVLVHVLFVILLSYPELILPTVFLYMFMIGLRNYRWRPRYPPHMDTKLSWAEAIHPDELDEEFDTFPTSRPHDLVRMRYDRLRSVAGRIQTVAGDLATQGERTQSLLSWRDPRATALFIMFCLVAAVVLYVTPFRVVALVAGLYVLRHPRFRSKLPSVPSNFFKRLPSRIDSML</w:t>
      </w:r>
    </w:p>
    <w:p w14:paraId="6FAA8EFA" w14:textId="77777777" w:rsidR="00884824" w:rsidRPr="00566E27" w:rsidRDefault="00B309A0">
      <w:pPr>
        <w:rPr>
          <w:rFonts w:ascii="Times New Roman" w:hAnsi="Times New Roman"/>
        </w:rPr>
      </w:pPr>
      <w:r w:rsidRPr="00566E27">
        <w:rPr>
          <w:rFonts w:ascii="Times New Roman" w:hAnsi="Times New Roman"/>
        </w:rPr>
        <w:t>&gt;Aco011245.1</w:t>
      </w:r>
    </w:p>
    <w:p w14:paraId="7D3C0407" w14:textId="77777777" w:rsidR="00884824" w:rsidRPr="00566E27" w:rsidRDefault="00B309A0">
      <w:pPr>
        <w:rPr>
          <w:rFonts w:ascii="Times New Roman" w:hAnsi="Times New Roman"/>
        </w:rPr>
      </w:pPr>
      <w:r w:rsidRPr="00566E27">
        <w:rPr>
          <w:rFonts w:ascii="Times New Roman" w:hAnsi="Times New Roman"/>
        </w:rPr>
        <w:t>MKVAVEVADASDLMPKDGHGSANPFVEVDFQGQRQRTRTKFRDLSPSWNETLVFNLSDPSLLPSLPIDVTVYHDRRAAAAPEGGGGGHHRNFLGRVRISGVSVAPSPAEAVVQRFPLDKRGLFSXRRRRRRRRRRRPSSRAQEGEAEGKEPPAPAPRVFFSVGAAPPPAAAGAQKPPTNVFYDEKPARAVPPPPGATVVQARPPGGAGAPGAPRPEFGLVETRPPLAARLARSGRLGARDKISSTYDLVEPMHYLYVSVVKARNLPAKDITGSLDPYVEVKLGNYKGITKHLEKNQNPVWHQVFAFSKDRIQANMVEVTVKDKDLVKDDFVGRIVFDLTDVPLRVPPDSPLAPQWYRLEDKKGDKLTTGGGPELMLAVWIGTQADEAFPEAWHSDAHSVSLDALANTRSKVYFSPKLVYLRVLAIEAQDLVPADNSATSSVNPVWNEEFLFVAAEPFDEPLVITVEDRVAPGRDEPLGRLTLPVSVAVPRNEHNKPVEPKWFSLSRPTALLDEEKKESTSKFSSKVHLRLSLDLGYHVLDESTHYSSDLQPSSKNLRKPRIGILELGILSARNLVPMKAKDGRTTDAYCVAKYGNKWVRTRTLLDTLAPQWNEQYTWEVFDPCTVITIAVFDNCHVAGHNGGGDVRDQRIGKVRIRLSTLEADRIYTHLYPLLVLQTSGLKKTGELHLAVRFTCTAWVNMVTLYGKPLLPKMHYVQPISVLQLDYLRHQAMQIVAARLVRAEPPLRREVVEYMLDVDSHMFSLRRSKANFYRITSLFSGMAAIGRWYNSIRNWRNPITTVLVHVLFLILVGYPELILPTIFLYLFMIGIWSYRFRPRHPPHMDTRLSYAEMAHPDELDEEFDTFPTSKAADVVRMRYDRLRSVAGRVQTVAGDLATQGERAQALLSWRDPRATAIFIIISLIIAIVLYVTPFQVIAVIVGLYLLRHPRFRSKMPSVPYNFYRRLPSKSDMLL</w:t>
      </w:r>
    </w:p>
    <w:p w14:paraId="02738073" w14:textId="77777777" w:rsidR="00884824" w:rsidRPr="00566E27" w:rsidRDefault="00B309A0">
      <w:pPr>
        <w:rPr>
          <w:rFonts w:ascii="Times New Roman" w:hAnsi="Times New Roman"/>
        </w:rPr>
      </w:pPr>
      <w:r w:rsidRPr="00566E27">
        <w:rPr>
          <w:rFonts w:ascii="Times New Roman" w:hAnsi="Times New Roman"/>
        </w:rPr>
        <w:t>&gt;Aco009308.1</w:t>
      </w:r>
    </w:p>
    <w:p w14:paraId="241371A7" w14:textId="77777777" w:rsidR="00884824" w:rsidRPr="00566E27" w:rsidRDefault="00B309A0">
      <w:pPr>
        <w:rPr>
          <w:rFonts w:ascii="Times New Roman" w:hAnsi="Times New Roman"/>
        </w:rPr>
      </w:pPr>
      <w:r w:rsidRPr="00566E27">
        <w:rPr>
          <w:rFonts w:ascii="Times New Roman" w:hAnsi="Times New Roman"/>
        </w:rPr>
        <w:t>MGSYKLGVEVINAYNLMPKEKGSSNPHVELEFNGQKFRTTVKEKELNPVWNERFFFNISDPSSIPNLSLEASIYSINTERNSRSFLGKVRLAGTSFVPSSDAAVMHYPLENNIFFSRVRGELGLKVFLTVDPSIKASNPLPAIDPATKIHPQKQVLNPKPNPARDRSGGPRRTFHSIGKEAHNQHEHCPPVTTSEEPVKRDAGQFKCESPKSKCESPKFANMCSRAPSKKEAEYALKKTNPSLGFGQIVGGQVIHAEKPSTMYDLVEPMQYLFVRVVKAKDLPESTDPFTELKFGISKAATKQLEKKPNPEWNEVFAFSHECMHSTILEVQIKDKKQEKDEYIGRVRFNINDVPMRAPLDSQLAPEWYRLDDKKEEKIKGELMLAVWIGTQADEAFPDAWQSDVANAAADASVAASPHVRSKVYHAPRLWYVRVNIIEALDIEIADKDRTPEVFVKAQIGDQHFRTRKMKSRRSKYFWNEEIMFVAAEPFEDQLVLSVEDRVKLDKDEVIGRVTIPLFKVEKRVDDRTFHSRWFNLEKPNGADADKPKKDAADGDKAKKDKPASRIHLRVFLEGGYHVLDESTQYSSDFRPSAKQLWKPAVGVLQVGILGATGLLPMKTKDGKGMTDAYCVAKYGKKWIRTRTMINSLCPRFNEQHTWEIYDPATVLTVGVFDNCQIGEKGNGKKDAKDSKDGKEGQDAVIGKIRIRLSTLETGRVYTHSYPLLVLQPSGLKKMGELHLAVRFSSTSFVGMMSMYARPLLPKMHYVRPLMLFQIDVLCHHAIQILAARLGRMEPPLRKEVVEFMSDVDCHLWSMRRSKANFFRLTSVFSRLFEAGKWFKAICTWTKPVASVLVHVLFTMLVCFPELILPTAFLYMSFIGLWNYRHRAQYPPHMNTKLSQAENADPDELDEEFDALPTSKEAEVVKKRYDRLRCVAGKVQMLVGDVATQGERIQALISWRDPRATSVFVLLCSVAAAVAYVTPLRVVVALLGFYTMRHPRFRQKTPSAPANFFRRLPARIDSML</w:t>
      </w:r>
      <w:r w:rsidRPr="00566E27">
        <w:rPr>
          <w:rFonts w:ascii="Times New Roman" w:hAnsi="Times New Roman"/>
        </w:rPr>
        <w:cr/>
      </w:r>
    </w:p>
    <w:p w14:paraId="18FBDE27" w14:textId="77777777" w:rsidR="00884824" w:rsidRPr="00566E27" w:rsidRDefault="00B309A0">
      <w:pPr>
        <w:rPr>
          <w:rFonts w:ascii="Times New Roman" w:hAnsi="Times New Roman"/>
        </w:rPr>
      </w:pPr>
      <w:r w:rsidRPr="00566E27">
        <w:rPr>
          <w:rFonts w:ascii="Times New Roman" w:hAnsi="Times New Roman"/>
        </w:rPr>
        <w:t>&gt;Aco011746.1</w:t>
      </w:r>
    </w:p>
    <w:p w14:paraId="1186376B" w14:textId="77777777" w:rsidR="00884824" w:rsidRPr="00566E27" w:rsidRDefault="00B309A0">
      <w:pPr>
        <w:rPr>
          <w:rFonts w:ascii="Times New Roman" w:hAnsi="Times New Roman"/>
        </w:rPr>
      </w:pPr>
      <w:r w:rsidRPr="00566E27">
        <w:rPr>
          <w:rFonts w:ascii="Times New Roman" w:hAnsi="Times New Roman"/>
        </w:rPr>
        <w:t>MSSNLTLGVEVVSARELAPPRDGDGTANAFAELHFDSQQSRTTVKDRDLSPVWNEAFRFRVSSDPSSLPELRLDALLHFDSQQSRTTVKDYDLSPVWNEAFRFRVSDPSSLPELRLHALVFHLNRSTGSRSLLGKACISSTSFVSFADAATLYYPLEKRSLFSRARGELGLKVYLTNSSIPAVDPLIQPGAAFNQDPPSLADKTETVARNNSFLHLSREQVAAEPALTFAVKEMKPEPLRAVSVPAFPSASFRQPFDFQLKETNPPLGAGRAFGGRVFPGGRTAGTYDLVERMHYLFVRVVKGRELPPRDVAGSIDPFVEVRLGNYRGTTKHFEKKHNPEWDEVFAFSRESVQSSLVEVVLKDKSLAKDGVVGRVHFDLNEVPMRVPPDSPLAPEWYRLENVRGERIKGELMLAVWIGTQADECFPNALHADSAPVDPILASVHIRGKVYHAPRLWYVRVHVVEAQDVFLSDRSRVGEVFVRAKLGSQVLKTRVAPCRTPPYYRWDEDHLFVAAEPFEEELILSVEDRVGPNKEEVIGHCRVPLAQLERRFDEREVASRWFGLQRHGGGAEAIKEEKFSSKLHLRLCLEGGYHVLSESTHYSSDLRPTAKHLWRDPIGLLELGVLNADGLTPMRTRDGRGTCDPYCVAKYGQKWVRTRTVVDRLSPRFHEQYTWDVHDHATVLTVGVFDNCQLERRPAGAEAVRDAIVGKVRIRLSTLETGRVYTHSYPLLVLHNSGVKKMGELHLAIRFSATSFSDTLYAYSRPLLPRMHYVRPLSMVQQEVLRHQAVQIVALRLSRMEPPLRREVVEHMSDAHAHLWSMRRSKANFFRLMSVFSGVFAVAKWFADVCCWTNPVTTVLVHLLFVMLVCFPELILPTFFLYLFLIGLWNYRRRPRHPPHMNTRISHADVAHPDELDEEFDTFPTSRSPEIVR</w:t>
      </w:r>
      <w:r w:rsidRPr="00566E27">
        <w:rPr>
          <w:rFonts w:ascii="Times New Roman" w:hAnsi="Times New Roman"/>
        </w:rPr>
        <w:lastRenderedPageBreak/>
        <w:t>MRYDRLRSVAGRIQTIVGDVATQGERCQALVSWRDPRATAVFLLFCLCAALVLYVTPFPVVALLPGFYCMRHPRFRNRLPAVPMNFFRRLPARTDCLL</w:t>
      </w:r>
    </w:p>
    <w:p w14:paraId="6508AEA7" w14:textId="77777777" w:rsidR="00884824" w:rsidRPr="00566E27" w:rsidRDefault="00B309A0">
      <w:pPr>
        <w:rPr>
          <w:rFonts w:ascii="Times New Roman" w:hAnsi="Times New Roman"/>
        </w:rPr>
      </w:pPr>
      <w:r w:rsidRPr="00566E27">
        <w:rPr>
          <w:rFonts w:ascii="Times New Roman" w:hAnsi="Times New Roman"/>
        </w:rPr>
        <w:t>&gt;Aco005172.1</w:t>
      </w:r>
    </w:p>
    <w:p w14:paraId="19213202" w14:textId="77777777" w:rsidR="00884824" w:rsidRPr="00566E27" w:rsidRDefault="00B309A0">
      <w:pPr>
        <w:rPr>
          <w:rFonts w:ascii="Times New Roman" w:hAnsi="Times New Roman"/>
        </w:rPr>
      </w:pPr>
      <w:r w:rsidRPr="00566E27">
        <w:rPr>
          <w:rFonts w:ascii="Times New Roman" w:hAnsi="Times New Roman"/>
        </w:rPr>
        <w:t>MAVAEGGSRRLVVEVCNARNLMPKDGQGTASAYAIVDFDGQRRRTKTKLRDLNPQWDEKFEFLVHDPESMTGETLELNVYNDKRTGKRNTFLGKVKISGSSFAKAGSEVLIYYPLEKRSVFSQIKGEVALKVWYVDDPPATTASSEGGSGSEAKPEKAAAEGSEKATTAAEGEKKEKGEKKTEEAKTEEKKSSPAKEEKKNKSPEKPKAEESPASDAAAAEKSKPKEEEEKQKATNAAASPAKETQPAGFSGDLEIRPSAAVADRTTTGGGGGSYDLVDRVPYLFVRLLKAKRSGADAEKRPAHAKIAIGSHSVRTRPAKGGDWHQVFAFHKASLNSTALEVSVYEETPQPPPSSEGDKPAAAAAAAADTSLGSVSFDLQEIPKRVAPDSPLAPQWYTLDGPDEAAACDVMLAVWIGTQADEAFQEAWQSDSGGLVVHTRSKAYLSPKLWYLRLTVIQTQDLRLPPLPDSKARPAGSVGPELHIKAQLGGQVFKTNRVAPGASTNPSWNEDLLFVAAEPFDPYLTISVEDASSSSSAAGAPAVVGQARVPLSTVHRRLDDRAEPPSRWLNLAGGDEARPYAGRVHVRVCLEGGYHVLDEAAHVASDVRAASKQLSKPPVGLLEVGVRGAANLVPMKLAKDGSGGSTDAYVVLKYGPKWARTRTILDQFNPRWNEQYAWDVFDPCTVLTIGVFDNVRFKQAEPGTKDARIGKVRIRLSTLDTNRVYANTYPLTAVHPSGVKKMGEIELAIRFSCPSWLNLLQAYTTPLLPRMHYVRPLGPAQQDVLRHTAMRAVSARLARSEPPLGPEVVQYLLDTDAHVWSMRRSKANWFRVVGSLSGLANVARWAHGVRTWAHPPTTVLVHALLVAVILCPHMILPTLSLYLFLVVVWRYRARPREPAGMDPKLSHTDGVAPDELDEEFDGFPSSRAADVVRMRYDRLRALAGRAQTLLGDVAAQGERVAALMSWRDPRATGIFAVLCLLASLVFYVVPFKLLVLVMGFYYLRHPRFRDDMPSASFNFFRRLPSLSDRIL</w:t>
      </w:r>
    </w:p>
    <w:p w14:paraId="29883B70" w14:textId="77777777" w:rsidR="00884824" w:rsidRPr="00566E27" w:rsidRDefault="00B309A0">
      <w:pPr>
        <w:rPr>
          <w:rFonts w:ascii="Times New Roman" w:hAnsi="Times New Roman"/>
        </w:rPr>
      </w:pPr>
      <w:r w:rsidRPr="00566E27">
        <w:rPr>
          <w:rFonts w:ascii="Times New Roman" w:hAnsi="Times New Roman"/>
        </w:rPr>
        <w:t>&gt;Aco019606.1</w:t>
      </w:r>
    </w:p>
    <w:p w14:paraId="6A5D00D1" w14:textId="77777777" w:rsidR="00884824" w:rsidRPr="00566E27" w:rsidRDefault="00B309A0">
      <w:pPr>
        <w:rPr>
          <w:rFonts w:ascii="Times New Roman" w:hAnsi="Times New Roman"/>
        </w:rPr>
      </w:pPr>
      <w:r w:rsidRPr="00566E27">
        <w:rPr>
          <w:rFonts w:ascii="Times New Roman" w:hAnsi="Times New Roman"/>
        </w:rPr>
        <w:t>NQINTMSNNLKLGVEVVSAHDLLPRDGDGTVTTFVELSFDGQRHRTAVRDHDLNPYFNERFFFAVSDPSSLPSLVLDATVFHLHRPSLSRSFLGRVRIPASSVPASPSDSPVLYYPLEKRGGGRGGGVFSRIRGELGLRVFLTDDPSVQPSGQNLRQDQFADIPPEPDMSTFFRLFRSQQRQQQRSDQAPPSRVMRMFSSLSSRQPAEFQIKETSPALGGGRIVRGRVVVPGDKPGAFDLVEKMEFLFVRVVKARDLPAKDVTGSLDPYVEVIIGNYRGTTWHFEKNQNPEWNEVFAFPRDRLQASAVAVEVRDRDLVRDDYVGAVQFELNDVPLRAPPDGPLAPEWHRLEDKRGGRDVGELMLAVWFGTQADECFPSALHADTAAIDPATANTHARGKVYQAPTMWYLRVNVMDAHDVYMPQGDRSPEVFVRGRVGNQMLRTKMGRPGAAGIFKWNEVHFFVVAEPFDDELTVSVEDQAGPDQDRVIGYVNIPIATVDKRPDDRRTWPKWLDLRKPTLIDVDRLREDKFATKLQLQISLDGGYHVVDELIHYSSDFRPSSKHLWNAKKPIGMLELGILSAVGLQPMKTARDGRPTCDAFCVAKYGRKWVRTRTVVDSLSPKFNEQYAWDVYDHATVITVAVFDNSQVLTGSSTRDTAIGKVRIRLSTIETGRVYAHAYPLLVLHPSSGVKKMGELHLVVRFTATSFASMLHAYVRPVLPKMHYTHPITQLQQENLRLQAVQILATRLGLAEPPLRREVVEYMSEAQAHMWSMRRSKAHFYRLTEVFGGAVAAAKWLRDICRWANPVTTVLVHLLLVILVCFPHLILPTVLLHLLAVGLWNFWYRARYPPHMNTKISHVHGVSPDDLDEEFDLFPTTQRPEVVRSRYDRLRFIAGMMQKTLGEFATQGERVQSLLSWRDPRATAIFLVFCLVTAFVFLVVPFKVLVIWLGFYWMRHPRLRHKMPSVPTNFFRRLPARTDSLL</w:t>
      </w:r>
    </w:p>
    <w:p w14:paraId="0CF5368F" w14:textId="77777777" w:rsidR="00884824" w:rsidRPr="00566E27" w:rsidRDefault="00B309A0">
      <w:pPr>
        <w:rPr>
          <w:rFonts w:ascii="Times New Roman" w:hAnsi="Times New Roman"/>
        </w:rPr>
      </w:pPr>
      <w:r w:rsidRPr="00566E27">
        <w:rPr>
          <w:rFonts w:ascii="Times New Roman" w:hAnsi="Times New Roman"/>
        </w:rPr>
        <w:t>&gt;Aco027649.1</w:t>
      </w:r>
    </w:p>
    <w:p w14:paraId="363ABD41" w14:textId="77777777" w:rsidR="00884824" w:rsidRPr="00566E27" w:rsidRDefault="00B309A0">
      <w:pPr>
        <w:rPr>
          <w:rFonts w:ascii="Times New Roman" w:hAnsi="Times New Roman"/>
        </w:rPr>
      </w:pPr>
      <w:r w:rsidRPr="00566E27">
        <w:rPr>
          <w:rFonts w:ascii="Times New Roman" w:hAnsi="Times New Roman"/>
        </w:rPr>
        <w:t>MLERSTQXHPAPAPAPAPGPAHAPRVISGRFVSSAEPVERVQTTYDLVEPMQYLFVRVVRARGLRPCESPYVKVRTGSQSFRSKPARDSGSGEPEWNQVFALSHAKPEPTLEISVWDGAPAAADAFLGGVCFDLSDVPVRDQPDGPLAPQWYRLEGSEPGPRSVSGDIMVSVWIGTQADDAFAEAWISDAPYVSHTRSKVYQSPKLWYLRVSVIEAQDLRLPAAAAPAPAPCTPFDVRVKVQLGFQSARTRRSTVSGSGSTFSWAEDLMFVAAEPLDDQLVVLVEDRSAAKDPALLGLAAVPVPSVEQRLDERHVPASRWVNLEAEAEGGYRGRVHLRLCLEGGYHVLDEAAHVCSDYRPTAKQLWKPPVGVLELGILGARGLLPMKTKGGGGGKGSTDAYCVAKYGKKWVRTRTVTDSLDPRWNEQYTWQVYDPCTVLTVAVFDNWRMFADAAGEERPDYRIGKVRIRVSTLESNRAYTASFPLLVLLRSGLKKMGEVQLAVRFACPALLPDTWAMYAQPMLPRMHYLRPIGVAQQEALRGAAIRTVAGWLARAEPPLGPEVVRYVLDADAHGWSVRRSKANWFRIMGVVAWAVGLARWVDDVRRWRSPVTTVLVHVLYLVLVWYPELVVPTGALYVFLIGVWYYRFRPKGPAGMDARLSQADTVEQDELEEEFEPVPTSVEVLRVRYERLRTLAGRVQRVIGDLAAQGERLQALVSWRDPRATRIFIAVCLAVALVLYTVPPKMVAVALGFYFLRHPMFRDPMPPAAVNFFRRLPSLSDRLL</w:t>
      </w:r>
    </w:p>
    <w:p w14:paraId="067B2E06" w14:textId="77777777" w:rsidR="00884824" w:rsidRPr="00566E27" w:rsidRDefault="00B309A0">
      <w:pPr>
        <w:rPr>
          <w:rFonts w:ascii="Times New Roman" w:hAnsi="Times New Roman"/>
        </w:rPr>
      </w:pPr>
      <w:r w:rsidRPr="00566E27">
        <w:rPr>
          <w:rFonts w:ascii="Times New Roman" w:hAnsi="Times New Roman"/>
        </w:rPr>
        <w:t>&gt;Aco005910.1</w:t>
      </w:r>
    </w:p>
    <w:p w14:paraId="3EA153A1" w14:textId="77777777" w:rsidR="00884824" w:rsidRPr="00566E27" w:rsidRDefault="00B309A0">
      <w:pPr>
        <w:rPr>
          <w:rFonts w:ascii="Times New Roman" w:hAnsi="Times New Roman"/>
        </w:rPr>
      </w:pPr>
      <w:r w:rsidRPr="00566E27">
        <w:rPr>
          <w:rFonts w:ascii="Times New Roman" w:hAnsi="Times New Roman"/>
        </w:rPr>
        <w:t>MTGPPTAAAAGGNVRKLVVEVVDARDLVPKDGQGSCSAYAVVDFDGQRKRTPTAPRDLNPQWHHRLEFVVSEPAAMDAEELDVELYHDRRFSAPSSAPRKNQFLGRVRICGSQFARRGDEGIIYFPLEKRNLLSWVRGEIGLKIYYYDEPAPPPPEEKQPDSAGAAEPPAAPDHSAAAEEPKELPEVPAPTEAAVEIQQLPPPSPPPAGAEEASPPPEAHPAPEAEVADPYPPEVRKAHTTSSTERVRRSRRSNGGDYHPAPAPAPAPGPAHAPRVISGRFVSSAEPVERVQTTYDLVEPMQYLFVRVVRARG</w:t>
      </w:r>
      <w:r w:rsidRPr="00566E27">
        <w:rPr>
          <w:rFonts w:ascii="Times New Roman" w:hAnsi="Times New Roman"/>
        </w:rPr>
        <w:lastRenderedPageBreak/>
        <w:t>LRPCESPYVKVRTGSQSFRSKPARDSGTGEPEWNQVFALSHAKPEPTLEISVWDGAPAAADAFLGGVCFDLSDVPVRDQPDGPLAPQWYRLEGSEPGPRSVSGDIMVSVWIGTQADDAFAEAWISDAPYVSHTRSKVYQSPKLWYLRVSVIEAQDLRLPAAAAPAPAPAPCTPLDVRVKVQLGFQSARTRRSTVSGSGSTFSWAEDLMFVAAEPLDDQLVVLVEDRSAAKDPALLGLAAVPVPSVEQRLDERHVPASRWVNLEAEAEGGYRGRVHLRLCLEGGYHVLDEAAHVCSDYRPTAKQLWKPPVGVLELGILGARGLLPMKTKGGGGGKGSTDAYCVAKYGKKWVRTRTVTDSLDPRWNEQYTWQVYDPCTVLTVAVFDNWRMFADAAGEERPDYRIGKVRIRVSTLESNRAYTASFPLLVLLRSGLKKMGEVQLAVRFACPALLPDTWAMYAQPMLPRMHYLRPIGVAQQEALRGAAIRTVAGWLARAEPPLGPEVVRYVLDADAHGWSVRRSKANWFRIMGVVAWAVGLARWVDDVRRWRSPVTTVLVHVLYLVLVWYPELVVPTGALYVFLIGVWYYRFRPKGPAGMDARLSQADTVEQDELEEEFEPVPTSVEVLRVRYERLRTLAGRVQRVIGDLAAQGERLQALVSWRDPRATRIFIAVCLAVALVLYTVPPKMVAVALGFYFLRHPMFRDPMPPAAVNFFRRLPSLSDRLL</w:t>
      </w:r>
    </w:p>
    <w:p w14:paraId="4E120AD9" w14:textId="77777777" w:rsidR="00884824" w:rsidRPr="00566E27" w:rsidRDefault="00B309A0">
      <w:pPr>
        <w:rPr>
          <w:rFonts w:ascii="Times New Roman" w:hAnsi="Times New Roman"/>
        </w:rPr>
      </w:pPr>
      <w:r w:rsidRPr="00566E27">
        <w:rPr>
          <w:rFonts w:ascii="Times New Roman" w:hAnsi="Times New Roman"/>
        </w:rPr>
        <w:t>&gt;Aco008766.1</w:t>
      </w:r>
    </w:p>
    <w:p w14:paraId="25370BFD" w14:textId="77777777" w:rsidR="00884824" w:rsidRPr="00566E27" w:rsidRDefault="00B309A0">
      <w:pPr>
        <w:rPr>
          <w:rFonts w:ascii="Times New Roman" w:hAnsi="Times New Roman"/>
        </w:rPr>
      </w:pPr>
      <w:r w:rsidRPr="00566E27">
        <w:rPr>
          <w:rFonts w:ascii="Times New Roman" w:hAnsi="Times New Roman"/>
        </w:rPr>
        <w:t>MAATMRKLVVEVVEARNLLPKDGTGTSSPYVRVDFDGQRRKTRTAQRDLNPTWNEALEFDVAAAADLDEPLEVDVFHDVRVGPSRRNNFLGRVRLDSRQFCVRKGEEALMHFPLEKKSFFSWVRGEIGLKVYYVDDPVPAPAAAAAAAAAAEPDNSAANDSSDEPNSVHENCNEPAAPPLAEAPNAEKPAEAPPAEAEADGATAAASAATSELEETAPAAVPTENSEKPAEESDRQNMEAKEEAPPEPIAAAAVETRSEPEKEAAGPEWAPQRPRRMKGMGAEIAREGPAKYDLVDKMQYLFVRVVRARGLPAGAAPRVRVAAHGRRASTREARRAGPHHEWDRTFAFAREPYSGDPAAAPAASLEVSVWDLPPGEEDDHDADADDAEGEERHLLGALCFDASEVPLRDPPDSPLAPQWYRLEGPRGGGGGGQLMLATWIGTQADESFADAWKADAPPSAGSSRSKVYVSPKLWYLRVTVIEAQDALPSPTRDAAIAVAVRAALGSQVLRTRAAACRGGAPSWNEDLIFVAAEPFGEDERLLLSLEIRGAGKDAAAAAVGSAALPLSAVERRVDDRTVASRWLDVLPTVKKKGGPGQGHGHVPGGRLHVRACLDGGYHVADEAPHACSDYRPAARQLWRAPLGAVELGVVGCRGLLPMRTLRGKGSTDAYAVAKYGPKWARTRTVADSLDPAWNEQYTWPVYDPCTVLTLAVFDESPPSDPDAGPKDPAPPPCSRPMGKVRIRVSTLETDRVYRGSYPLILMLPGGAKRMGEIELAVRFARAGSVLDLVHAYGLPMLPPMHHVRPIPPALQEPLRLLDAAEPRGFSMRKVRANWHRIVAALAWTADAARWVEDTRNWRNPTATALAHGALVLLAWHPDLLLPVLAVHFAAVGAWRYRRRLQGPVPHPCVRVSMAETADREELDEEFDPVPSTRAAEVVWARYDRLRAVGARVQAMLGDVAAQAERVQALVTWRDPRATGMFVAMCLAVAVVLYVVPSRMMAVAAGFYYLRHPMFRDRMPPAAHNFFRRLPALSERII</w:t>
      </w:r>
    </w:p>
    <w:p w14:paraId="4BD3A4A1" w14:textId="77777777" w:rsidR="00884824" w:rsidRPr="00566E27" w:rsidRDefault="00B309A0">
      <w:pPr>
        <w:rPr>
          <w:rFonts w:ascii="Times New Roman" w:hAnsi="Times New Roman"/>
        </w:rPr>
      </w:pPr>
      <w:r w:rsidRPr="00566E27">
        <w:rPr>
          <w:rFonts w:ascii="Times New Roman" w:hAnsi="Times New Roman"/>
        </w:rPr>
        <w:t>&gt;Aco003264.1</w:t>
      </w:r>
    </w:p>
    <w:p w14:paraId="115F856A" w14:textId="77777777" w:rsidR="00884824" w:rsidRPr="00566E27" w:rsidRDefault="00B309A0">
      <w:pPr>
        <w:rPr>
          <w:rFonts w:ascii="Times New Roman" w:hAnsi="Times New Roman"/>
        </w:rPr>
      </w:pPr>
      <w:r w:rsidRPr="00566E27">
        <w:rPr>
          <w:rFonts w:ascii="Times New Roman" w:hAnsi="Times New Roman"/>
        </w:rPr>
        <w:t>MKVAVEVVDARDLLSKDGHGTASPYVEVELDGQRRRTQTKRDDLNPTWNETLFFDVSDPLDLPSRTIHVSVLHHRLSGSSVAPSKADAAIQRCPLDRRPGLSFSRVRGDIALRLYAVSNDRHPPPLRRSRAVDFSTAYSSAPSTAPPRSRATDFSTAYTSAPSTAPTENEEKEEKKKRRRSTTRTFHSIGSQFGDPAGPMPFDNRDTTPPAVGAEGPAIGIRPPAETRPTPTAAPTGTTKKGGGDDKITATYDLVEPTTFLYVNVVKARDLPAMDITGGVDPYVEVRVGNYRNATKPLQGNQSPEWHQVFAFANDHIQSDDVELTVKDENVVRDGFVGRVCVLLAEVPRRTPPGSPLAPQWYRLKDKQGYYTRGEIMMAVWKGTQADEAYPEASHSDTHGLPFQALVHTHCKMYYLPRLCYLRLDIISAQDLVTSEPTRLHPDLFVRAQLGNQHDQTRISPSRSVSPTWNHRTLFVATLPSKPTTANPPLLDGSASPTPPMAAAPPPLGSIQLRVFYDAGYHVLDEMAHYCSDFQPSARPLRKDPIGALELGIRSGKDLVPVRSLNGAAPTTGYYCVAKYGPKWARTRTLVNTLNPMWQEQYTWEVFDPCTVLTVAVYHNNQLDAHDSGGGLRDQPLGKLRIRLSTLDAGRAYFYHHPLQLVHPSGIKRTGELRLAVRFRCTAWVNMMRLYARPMLPKQHYAEPIPPPEAPRDRHLRGEVVEHVLEGLPRNAPHAYSFRKSLANWRRAEALLSGAAAWAAWAGYVRDWRNPVTTLLAHANLVLLVRHPDLIIPVGFIYLFGRGVWNYRHRAKLQAEQVQSVEAGVGADEVDEEFDEIPTRRAVEVVRMRYDRLRLRAGRVQTMLGDVAGQAERAHALLSWRDPRATGVFLLFLGLATAVVYNVPFWLLLLGFGLYYMRHPVLRSRVPPAPVNFYKRLPSKVDMLL</w:t>
      </w:r>
    </w:p>
    <w:p w14:paraId="188DED94" w14:textId="77777777" w:rsidR="00884824" w:rsidRPr="00566E27" w:rsidRDefault="00B309A0">
      <w:pPr>
        <w:rPr>
          <w:rFonts w:ascii="Times New Roman" w:hAnsi="Times New Roman"/>
        </w:rPr>
      </w:pPr>
      <w:r w:rsidRPr="00566E27">
        <w:rPr>
          <w:rFonts w:ascii="Times New Roman" w:hAnsi="Times New Roman"/>
        </w:rPr>
        <w:t>&gt;Solyc09g064230.1.1</w:t>
      </w:r>
    </w:p>
    <w:p w14:paraId="17E017D7" w14:textId="77777777" w:rsidR="00884824" w:rsidRPr="00566E27" w:rsidRDefault="00B309A0">
      <w:pPr>
        <w:rPr>
          <w:rFonts w:ascii="Times New Roman" w:hAnsi="Times New Roman"/>
        </w:rPr>
      </w:pPr>
      <w:r w:rsidRPr="00566E27">
        <w:rPr>
          <w:rFonts w:ascii="Times New Roman" w:hAnsi="Times New Roman"/>
        </w:rPr>
        <w:t>MNNGKEKLVVEVVAAHNLMPKDGEGSSSPFVEVEFENQRQRTQVKMRDLNPVWNEKLVFHVNDAADLPYRTIEVNVFNEKRSNTSRNFLGRARVSGSSIAKEGEEIAQLYTLDKRSLFSHVRGELSLKIYLSTTEQVKQVITDNGNAGGGGGGVVSSGAPNAKKNKKLQQKQQQQTNGTNMVVQMGQENKVNFQNQNHSKPVESVPGDIKPVVITSVPGPIIPAVTGGGGVGLYTSGQGEFSLKETSPHLGGKDKTNSTYDLVEQMQYLYVRVVKAKDFSVFGVGGGGELVAEVKLGNYRGITKRVFSNHAEWDQVFAFSKDSVQSSVVEIFVKENNKDDFLGRVWFDLNEVPKRVPPDSQLAPQWYRMEDKKGDKSKGGELMVAIWFGTQADEAFAEAWHSKAANVHFDGLCSIKSKVYLSPKLWYLRVGVIEAQDIVMGEKGSSIMRYPELFAKVQVGNQVLRTRVSPPAATRSLTNPFWNEDLMFVVAEPFEDFLLVSIEDRLAPNREEVVARVLLPVSSLERRLNEKPVISRWFNLDTHLSNANDPKAV</w:t>
      </w:r>
      <w:r w:rsidRPr="00566E27">
        <w:rPr>
          <w:rFonts w:ascii="Times New Roman" w:hAnsi="Times New Roman"/>
        </w:rPr>
        <w:lastRenderedPageBreak/>
        <w:t>VRFASRIHLRASLDGGYHVLDEATMYISDVRPTAKQLWKPHIGVLEVGVLGATNLVPMKMKEGKGVSVDAYCVAKYGQKWVRTRTVVDSLSPKWNEQYTWEVFDPCTVITIGVFDNSRVDKNMANPVAGNRDSRIGKVRIRLSTLESDRVYTHAYPLLMLHPSGVKKMGELHLAVRFSCANMVNMLHMYSMPLLPKMHYVHPLSVSQLDSLRHQAMNVVATRLSRSEPPLGREVVEYMLDHDSHMWSMRKSKANFFRLTNVVSWFVIMSRFLESARNWHKPMHSALALIAFTILVLVPELIIPCVLLNLAAVGLWRYRSRPRHPPHMDTRLSYAESVYPDELDEEFDSFPTSRNAEIVRMRYDRLRSVAGRIQTVVGDMATQGERFQALLSWRDPRATFLFVIFCFFAAFFFYLVPIKWVVALWGLYYLRPPRFRNRLPSSAVCFLKRLPTRADSML</w:t>
      </w:r>
    </w:p>
    <w:p w14:paraId="0AFF5B1D" w14:textId="77777777" w:rsidR="00884824" w:rsidRPr="00566E27" w:rsidRDefault="00B309A0">
      <w:pPr>
        <w:rPr>
          <w:rFonts w:ascii="Times New Roman" w:hAnsi="Times New Roman"/>
        </w:rPr>
      </w:pPr>
      <w:r w:rsidRPr="00566E27">
        <w:rPr>
          <w:rFonts w:ascii="Times New Roman" w:hAnsi="Times New Roman"/>
        </w:rPr>
        <w:t>&gt;Solyc10g080430.1.1</w:t>
      </w:r>
    </w:p>
    <w:p w14:paraId="0157305F" w14:textId="77777777" w:rsidR="00884824" w:rsidRPr="00566E27" w:rsidRDefault="00B309A0">
      <w:pPr>
        <w:rPr>
          <w:rFonts w:ascii="Times New Roman" w:hAnsi="Times New Roman"/>
        </w:rPr>
      </w:pPr>
      <w:r w:rsidRPr="00566E27">
        <w:rPr>
          <w:rFonts w:ascii="Times New Roman" w:hAnsi="Times New Roman"/>
        </w:rPr>
        <w:t>MQRPPQEDFLLKETKPHLGGGKVMGDKLTSTYDLVEQMQYLYVRVVKAKDLPGKDVTGSLDPYVEVRLGNYRGTTRHFEKKSNPEWSQVFAFSKDRIQASVLEVNVKDKDFIKDDFVGRVMFDLNEIPKRVPPDSPLAPQWYRLEDRHGNKVKGELMLAVWMGTQADEAFPESWHSDSAAVTGADALATIRSKVYLSPKLWYLRVNVIEAQDLIPGDRSRFPEVYVKAILGNQALRTRVSMSKTINPMWNEDLMFVAAEPFEEPLILSVEDRIAPNNDVVLGRCAIPLQYIERRLDHRPVTSKWYNLEKHIIIEGEKKKEIKFASRIHMRLYLEGGYHVLDESTHYSSDLRPTAKQLWKSSIGVLELGILNAHGISPMKTKDGRATTDAYCVAKYGQKWVRTRTIIDSFAPKWNEQYTWEVFDPCTVITIGVFDNCHLQVGDKSGGAKDSRIGKVRVRLSTLETGRVYTHSYPLLVLHPTGVKKMGEIHLAVRFTCSSLLNMMHMYSQPLLPKMHYIYPLTVSQLDNLRHQATQIVSLRLSRAEPPLRKEIVEYMLDVGSHMWSMRRSKANVFRIMGVLGGLIAIGKWFDQICNWKNPITTVLIHILFLILVLYPELILPTIFLYLFLIGVWYYRWRPRHPPHMDTRLSCADNAHPDELDEEFDTFPTSRPPDIVRMRYDRLRSIAGRIQTVVGDLATQGERLQSLLSWRDPRATALFVIFCLIAAIALYVTPFQVVALVNGFYVLRHPRFRHKLPSTPVNFFRRLPARTDCML</w:t>
      </w:r>
    </w:p>
    <w:p w14:paraId="08E74EE8" w14:textId="77777777" w:rsidR="00884824" w:rsidRPr="00566E27" w:rsidRDefault="00B309A0">
      <w:pPr>
        <w:rPr>
          <w:rFonts w:ascii="Times New Roman" w:hAnsi="Times New Roman"/>
        </w:rPr>
      </w:pPr>
      <w:r w:rsidRPr="00566E27">
        <w:rPr>
          <w:rFonts w:ascii="Times New Roman" w:hAnsi="Times New Roman"/>
        </w:rPr>
        <w:t>&gt;Solyc08g008020.1.1</w:t>
      </w:r>
    </w:p>
    <w:p w14:paraId="2CCADC12" w14:textId="77777777" w:rsidR="00884824" w:rsidRPr="00566E27" w:rsidRDefault="00B309A0">
      <w:pPr>
        <w:rPr>
          <w:rFonts w:ascii="Times New Roman" w:hAnsi="Times New Roman"/>
        </w:rPr>
      </w:pPr>
      <w:r w:rsidRPr="00566E27">
        <w:rPr>
          <w:rFonts w:ascii="Times New Roman" w:hAnsi="Times New Roman"/>
        </w:rPr>
        <w:t>MILNNLKLGVEVVGAHNLLPKDGQGSSSSFVELYFDGQRFRTTIKEKDLSPVWNETFYFNISDPSNIHMLTLDAYVYNNIRASQSRSFLGKITINGTSFVPYSDAVVLHYPLEKRSIFSRVRGELGLKVYVIDDPSIKSSTPISTVNDTQVHIHSAQTPAPKIPRSEVRHTFHHLPNPNHPQQQQQAPAVPVPHQGARYIPEEMKVPEPQPPPQLVRMHSATMAQPVDYALKETSPFLGGGRVVGGRVIRTDRMSGCTYDLVEKMHFLFVRVVKARELPAMDITGSVDPYVEVRIGNYKGITKHIEKNQNPMWNVVFAFSRERMQASVLEVVVKDKDLVKDDFVGLCRFDLNEVPMRVPPDSPLAPEWYRLADKKGEKIKGELMLAVWIGTQADEAYPDAWHSDAALSVDTVASTLIRSKVYHAPRLWYVRVNVVEAQDLVPTDKTRFPDTYVKAQIGNQVLKTKPVQARTFNPLWNEDLLFVAAEPFEDNLVLTVEDRVAPGKDEIIGRVIIPLSMVEKRADDRMIHSRWFNLEKPVVVDIDQLKKEKFSSRLHLRVCLDGGYHVLDESTHYSSDLRPTAKQLWRPPIGVLELGVLNAVGLHPMKTRDGKGTSDTYCVAKYGHKWIRTRTIVDNLCPKYNEQYTWEVFDPATVLTVGVFDNTQLGEKGSNGTKDLKVGKVRIRISTLETGRVYTHSYPLLVLHPTGVKKMGELHLAIRFTCTSFANMLYKYSCPLLPKMHYVRPFTVMQLDMLRHQAVNIVAMRLGRAEPPLRKEVVEYMSDVDSHLWSMRRSKANFFRLMSIFTGLFAAGKWFGDICMWKNPITTVLVHVLFLMLVSFPELILPTVFLYMFLIGVWNYRYRPRYPPHMNTKLSQAESVHPDELDEEFDTFPTSRSPELVRMRYDRLRSVAGRIQTVVGDVATQGERLQSLLSWRDPRATALFVTFCLVAALAMYVTPFQVIAALIGIYMMRHPRFRHRLPSVPVNFFRRLPARTDSML</w:t>
      </w:r>
    </w:p>
    <w:p w14:paraId="7D696FF2" w14:textId="77777777" w:rsidR="00884824" w:rsidRPr="00566E27" w:rsidRDefault="00B309A0">
      <w:pPr>
        <w:rPr>
          <w:rFonts w:ascii="Times New Roman" w:hAnsi="Times New Roman"/>
        </w:rPr>
      </w:pPr>
      <w:r w:rsidRPr="00566E27">
        <w:rPr>
          <w:rFonts w:ascii="Times New Roman" w:hAnsi="Times New Roman"/>
        </w:rPr>
        <w:t>&gt;Solyc01g094410.2.1</w:t>
      </w:r>
    </w:p>
    <w:p w14:paraId="50F89175" w14:textId="77777777" w:rsidR="00884824" w:rsidRPr="00566E27" w:rsidRDefault="00B309A0">
      <w:pPr>
        <w:rPr>
          <w:rFonts w:ascii="Times New Roman" w:hAnsi="Times New Roman"/>
        </w:rPr>
      </w:pPr>
      <w:r w:rsidRPr="00566E27">
        <w:rPr>
          <w:rFonts w:ascii="Times New Roman" w:hAnsi="Times New Roman"/>
        </w:rPr>
        <w:t>MSNLKLGVEVVGAHNLLSKDGQGSSSPFVELHFDGQKFRTTIKEKDLDPAWNETFYFNVSDPNDLSSLTLEALVFNNNKSSQSKSSLGKVKINGSSFVPYSDAVVLHYPLEKAGVFSRARGELGLKVFITDDPSVRVSNSFPATDSSSHIGSLSSLNDEPTQRVPGFISEPVANGKKGTRRTFHHLPNVKHQQQEPYSSFAESSQPIRFGPDQMKSTSQGPKVVRMYSGSSSQPAEYSLKETSPVLGGGRVVGGRVVRGGRKSSTYDLVEPMQFLFVRVVKAQDLPSKDITGSLDPYVEVRVGNYKGVTQHFEKNQSPEWNTVFAFSKERMQSSVLDVVVKDKDMLKDDFVGIVRVDLHDVPTRVAPDSPLAPEWYRLENKKGEKKKGELMLAVWIGTQADEAFPDAFHTDVASPIDMSVPSTQIRGKVYHSPRLWYVRVNVIEAQDLVVSEKNRIPDVFVKVRIGSQLLRTKPIRSQTMNAMWNEDLMFVAAEPFEEHLILSVEDHVASNKDEALGVVIIPLSTVEKRADDRFVRSRWYNLQEPGSAEIEEPKKKEKFSSRIHLRVTLDGGYHVLDESTHYSSDLRPTAKQLWKPSIGILELGILNVDGLHPSKTRDGRGTTDTYCVAKYGHKWVRTRTVIDSLNPKFNEQYTWEVYDPATVLTVGVFDNGQLEEKGSNGKRDMRIGKVRIRVSTLETGRVYTHSYPLLILHPSGVKKMGELHLAIRFSCASMVNMMFLYSRPLLPKMHYVKPLSVTQQDMLRYQAVNIVAARLSRAEPPLRKEVVEYMSDADAHLWSMRRSKANFFRLMSVFSGLFSVGKWFGDVCMWKNPITTSLVHVLFLMLVCFPELILPTVFLYMCLIGLWNYQYRPRYPPHMNTRISHADLTHPDELDEEFDTFPTSRSSDLVRMRYDRLRSLAGRIQTVVGDVATQGERILALLSWRDPRATVLFIIFCLLAAIVLYSTPFQLFAGLFGFYAMRHPRFRHKLP</w:t>
      </w:r>
      <w:r w:rsidRPr="00566E27">
        <w:rPr>
          <w:rFonts w:ascii="Times New Roman" w:hAnsi="Times New Roman"/>
        </w:rPr>
        <w:lastRenderedPageBreak/>
        <w:t>SAPLNFFRRLPAQTDSML</w:t>
      </w:r>
    </w:p>
    <w:p w14:paraId="6AF1255F" w14:textId="77777777" w:rsidR="00884824" w:rsidRPr="00566E27" w:rsidRDefault="00B309A0">
      <w:pPr>
        <w:rPr>
          <w:rFonts w:ascii="Times New Roman" w:hAnsi="Times New Roman"/>
        </w:rPr>
      </w:pPr>
      <w:r w:rsidRPr="00566E27">
        <w:rPr>
          <w:rFonts w:ascii="Times New Roman" w:hAnsi="Times New Roman"/>
        </w:rPr>
        <w:t>&gt;Solyc01g086720.2.1</w:t>
      </w:r>
    </w:p>
    <w:p w14:paraId="40338E9E" w14:textId="77777777" w:rsidR="00884824" w:rsidRPr="00566E27" w:rsidRDefault="00B309A0">
      <w:pPr>
        <w:rPr>
          <w:rFonts w:ascii="Times New Roman" w:hAnsi="Times New Roman"/>
        </w:rPr>
      </w:pPr>
      <w:r w:rsidRPr="00566E27">
        <w:rPr>
          <w:rFonts w:ascii="Times New Roman" w:hAnsi="Times New Roman"/>
        </w:rPr>
        <w:t>MKLIVEVIDAYDLMPKDGEGSVSAFVEVDFENQLSKTRTVPKNLNPTWNHKLIFHLDDIKNHRYKYIDVSVYHERRPIPGRNFLGRVRIPCSNIVKKGEEVYQRFQLEKKWFSSFVKGEIGLKIYISSPSDPNLYPKKSPSPSNIPSIENPEQLDNPPPSLPASEVSTLDTPKDSNSSEVQNTENTAISGADQSSSFAVVEKTGHLTPSEQDTESVEHIEETSQFVFKHQAMQQPVISIRKRPGFQPTMQHGVDHPRAIPSHQGVQLPIHHQVDHPRAIHGQPGVQPPMQYQVAQSRAMHNHPKDDYELKDTNPQLGEQWPRVGGYGGRGWMNSDRHASTYDLVEQMFYLYVRVVKSKDLQPSVLTGSCDPYVEVKMGNYKGRTKHFDKKMNAEWNQVFAFSKDRIQSSVLEVYVKDKDMMGRDDNLGKVVFDLNEVPTRVPPDSPLAPQWYRLEDQRGEGKIRGEIMLAVWMGTQADEAFSDAWHADAAFVHGEGVMSVRSKVYVSPKLWYVRVNVIEAQDIIPNDQSRLPEIFVKAQVGNQVLKTDICPARTANPMWNEDLVFVAAEPFEEQLVLSIEDRVHPMKDEILGKISFPLNTFEKRLDHRPVHSRWFNLEKFGFGSLEVDRRKELKFSSRVHLRVCLEGGYHVLDESTMYISDQRPTARQLWKPPVGILEVGILGAEGLLPMKMKDSRGSTDAYCVAKYGQKWVRTRTILDTFSPKWNEQYTWEVYDPSTVITLGVFDNCHLGVEKQGTGAARDSRIGKVRIRLSTLESHRIYTHSYPLLVLHPSGVKKMGELQLAVRFTSLSLANMIHTYGHPLLPKMHYLHPFTVNQVDNLRYQAMSIVAVRLARAEPPLRKEVVEYMLDVDSHMWSMRRSKANFFRIMSLLSGLISVNRWFGDICHWKNPVTSVLVHILFLILIWYPELILPTLFLYMFLIGLWNYRFRPRHPPHMDTKLSWAETAHPDELDEEFDTFPTSRPHDIVRMRYDRLRSVAGRIQTVVGDIATQGERLQGVLSWRDPRATSLFIMFSLFAAVMLYVTPFRVVALVAGLYMLRHPRFRSKMPSVPSNFFKRLPARTDSML</w:t>
      </w:r>
    </w:p>
    <w:p w14:paraId="14F32CD3" w14:textId="77777777" w:rsidR="00884824" w:rsidRPr="00566E27" w:rsidRDefault="00B309A0">
      <w:pPr>
        <w:rPr>
          <w:rFonts w:ascii="Times New Roman" w:hAnsi="Times New Roman"/>
        </w:rPr>
      </w:pPr>
      <w:r w:rsidRPr="00566E27">
        <w:rPr>
          <w:rFonts w:ascii="Times New Roman" w:hAnsi="Times New Roman"/>
        </w:rPr>
        <w:t>&gt;Solyc10g078680.1.1</w:t>
      </w:r>
    </w:p>
    <w:p w14:paraId="500B63EE" w14:textId="77777777" w:rsidR="00884824" w:rsidRPr="00566E27" w:rsidRDefault="00B309A0">
      <w:pPr>
        <w:rPr>
          <w:rFonts w:ascii="Times New Roman" w:hAnsi="Times New Roman"/>
        </w:rPr>
      </w:pPr>
      <w:r w:rsidRPr="00566E27">
        <w:rPr>
          <w:rFonts w:ascii="Times New Roman" w:hAnsi="Times New Roman"/>
        </w:rPr>
        <w:t>MQRPHQEDFSLKETKPHLGGGKITGDKLTSTYDLVEQMQYLYVRVVKAKDLPAKDVTGSLDPYVEVKLGNYKGTTRHFEKKSNPEWSQVFAFSKDRIQASVLEVIVKDKDFVKDDFVGRVLFDLNDIPKRVPPDSPLAPQWYRLEERNGTKVKGELMLAVWMGNQADEAFPEAWHSDAAAVSGADGLANIRSKVYLSPKLWYLRVNVIEAQDLIPNDKSRFPEVYVKAMLGNQALRTRVSMSKTINPLWNEDLMFVAAEPFEEPLILSVEDRVANKDEVLGRCAIPLQYVDRRLDHRPVNTRWFNLEKHVIVEGEKKEIKFASRIHMRVCLEGGYHVLDESTHYSSDLRPTAKQLWKSSIGVLEVGVLSAQGLSPMKTKDGRATTDAYCVAKYGQKWVRTRTIIDSFAPRWNEQYTWEVFDPCTVITIGVFDNCHLQGGDKSGGARDSRIGKVRIRLSTLETDRVYTHSYPLLVLHPTGVKKMGEIHLPLLPKMHYLHPLTVTQLDNLRHQATQIVSLRLSRAEPPLRKEIVEYMLDVTSHMWSMRRSKANFFRIMGVLGVVISVGKWFDQICNWKNPITTVLIHILFLILVLYPELILPTIFLYLFLIGIWYYRWRPRHPPHMDTRLSCADTAHPDELDEEFDTFPTSRSPDIIRMRYDRIRSIAGRIQTVVGDLATQGERLQSLLSWRDPRATALFVIFCLVAAVVLYVTPFQAVGLLTGFYVLRHPRFRYKLPSVPLNFFRRLPARTDCML</w:t>
      </w:r>
    </w:p>
    <w:p w14:paraId="60059406" w14:textId="77777777" w:rsidR="00884824" w:rsidRPr="00566E27" w:rsidRDefault="00B309A0">
      <w:pPr>
        <w:rPr>
          <w:rFonts w:ascii="Times New Roman" w:hAnsi="Times New Roman"/>
        </w:rPr>
      </w:pPr>
      <w:r w:rsidRPr="00566E27">
        <w:rPr>
          <w:rFonts w:ascii="Times New Roman" w:hAnsi="Times New Roman"/>
        </w:rPr>
        <w:t>&gt;Solyc03g077920.1.1</w:t>
      </w:r>
    </w:p>
    <w:p w14:paraId="510C9FF7" w14:textId="77777777" w:rsidR="00884824" w:rsidRPr="00566E27" w:rsidRDefault="00B309A0">
      <w:pPr>
        <w:rPr>
          <w:rFonts w:ascii="Times New Roman" w:hAnsi="Times New Roman"/>
        </w:rPr>
      </w:pPr>
      <w:r w:rsidRPr="00566E27">
        <w:rPr>
          <w:rFonts w:ascii="Times New Roman" w:hAnsi="Times New Roman"/>
        </w:rPr>
        <w:t>MGNEQPSNPQDDYKAKETKPQLGERWPHGGFRGGGGWISSDRVTSTYDLVEQMHFLYVRVVKARDLPPNPVTGSCDPYVEVKLGNYKGKTKHFDKKVNPEWKQVFAFSKEKIQSSVIDVFVRDKEMVQRDDYLGKVVFDMNEVPTRVPPDSPLAPQWYRLEDRRGESKVRGEVMLAVWMGTQADEAFSEAWHADAALVHGEGVHSVRSKVYVSPKLWYLRVNIIESQDVESLDKTQPPQVFVKAQVGKQVLKTKVCQTRTTNPFWNEDLLFVAAEPFEEQLVLTVECKAGPSKDEIAGRLVLPLNTFEKRLDHRPVHSRWFNLERFGFGVLEGDRRHERKFSTRIHLRACLEGGYHVLDESTMYISDQRPTARQLWKQPVGILEVGILSAQGLVPIKAKDGRKTTDAYCVAKYGLKWVRTRTILDNLSPKWNEQYTWEVYDPCTVITLGVFDNGHLGAENSGKDSRIGKVRIRLSTLETDRIYTMSYPLLVLQPSGVKKMGELQLAFRFTCLSLANIIYLYGHPLLPKMHYLHPFTVNQVDSLRYQAMNIVAVRLGRAEPPLHKEVVEYMLDVDSHMWSMRRSKANFFRIVSLFSGLISMSKWLGEVCKWKNPITTVLVHLLFCILICYPELILPTMFLYMFLIGIWNHRSRPRQPQHMDTKLSWAEAVISDELDEEFDTFPTSKPENTVKMRYDRLRSVAGRIQTVIGDMATQGERFQALLSWRDPRATSLFIVFCLIAAVILYVTPFKIIALLAALLYLRHPKFRSKMPSPPCNFFRRLPARADSML</w:t>
      </w:r>
    </w:p>
    <w:p w14:paraId="6C61B53F" w14:textId="77777777" w:rsidR="00884824" w:rsidRPr="00566E27" w:rsidRDefault="00B309A0">
      <w:pPr>
        <w:rPr>
          <w:rFonts w:ascii="Times New Roman" w:hAnsi="Times New Roman"/>
        </w:rPr>
      </w:pPr>
      <w:r w:rsidRPr="00566E27">
        <w:rPr>
          <w:rFonts w:ascii="Times New Roman" w:hAnsi="Times New Roman"/>
        </w:rPr>
        <w:t>&gt;Solyc01g006620.2.1</w:t>
      </w:r>
    </w:p>
    <w:p w14:paraId="7B732F04" w14:textId="77777777" w:rsidR="00884824" w:rsidRPr="00566E27" w:rsidRDefault="00B309A0">
      <w:pPr>
        <w:rPr>
          <w:rFonts w:ascii="Times New Roman" w:hAnsi="Times New Roman"/>
        </w:rPr>
      </w:pPr>
      <w:r w:rsidRPr="00566E27">
        <w:rPr>
          <w:rFonts w:ascii="Times New Roman" w:hAnsi="Times New Roman"/>
        </w:rPr>
        <w:t>MQKGSIHEEFALKQTAPKIVGSGVMIGGDKVTVAYDLVEQMEYLYVRVVKAKELTKDVTGSCDPYVEVKVGNYKGVTKHFEKKINPEWNYVFAFSQDRIQASYIEVCVKDKDVLLDDMIGRVVFDLVDVPRRVPPDSSLAPQWYRLEDKRGEKLKKGEIMLAVWRGTQADEAFCDAWHSDAAAVGSEGISRIRGKVYLSPRLWYIRVNVIECQDLVPSEKNRQPECCVKVMCGNQVLKTKISSIRSCSPMWNEDLVFVVAEPFEEPLVVTVEDKVGSNFEFLGKCVLPLSIVPKRLDNKPVPSTWHNLEKHTVVEGEKKETKFASKIHMRLSLDGGYHVLDESIHYSSDFKPTSKLLWKSSIGLLELGIISATGLSAMKSKDGRGTTDAYCVAKYGPKWVRTRTIIDSLSPQWNEQYTWEVHDPCTVITVGVFDNGYLQGGKCTSIGKVRIRLSTLETEKVYTHSYPLIVLHPSGVKKMGEVQLAVRFSCTSYVN</w:t>
      </w:r>
      <w:r w:rsidRPr="00566E27">
        <w:rPr>
          <w:rFonts w:ascii="Times New Roman" w:hAnsi="Times New Roman"/>
        </w:rPr>
        <w:lastRenderedPageBreak/>
        <w:t>MLSKYTQPLFPKMHYAHPMSITQQDFLRFQTIQILSTRLGRAEPPLKKEVVDYMLDVGSHIWSVRRAKANFFRLMYVVSPILAIGKWFDQICHWKNPLTTILIHILFVILVLYPGLIVPTFFLYLFLIGIWHYRLKPRHPPHMDIHISHAHGVFPDDLDEEFDTFPTSRGSDKVKMRYDRLRSIGGRIQTVVGDLATQGERFHSLLSWRDPRASALFVTFCLFAAIVMYVTPFQVIVILIGIYVLRHPRFRHKVPSLSTSFFKRLPARADCML</w:t>
      </w:r>
    </w:p>
    <w:p w14:paraId="0CDF937C" w14:textId="77777777" w:rsidR="00884824" w:rsidRPr="00566E27" w:rsidRDefault="00B309A0">
      <w:pPr>
        <w:rPr>
          <w:rFonts w:ascii="Times New Roman" w:hAnsi="Times New Roman"/>
        </w:rPr>
      </w:pPr>
      <w:r w:rsidRPr="00566E27">
        <w:rPr>
          <w:rFonts w:ascii="Times New Roman" w:hAnsi="Times New Roman"/>
        </w:rPr>
        <w:t>&gt;Solyc01g086700.2.1</w:t>
      </w:r>
    </w:p>
    <w:p w14:paraId="7829A63A" w14:textId="77777777" w:rsidR="00884824" w:rsidRPr="00566E27" w:rsidRDefault="00B309A0">
      <w:pPr>
        <w:rPr>
          <w:rFonts w:ascii="Times New Roman" w:hAnsi="Times New Roman"/>
        </w:rPr>
      </w:pPr>
      <w:r w:rsidRPr="00566E27">
        <w:rPr>
          <w:rFonts w:ascii="Times New Roman" w:hAnsi="Times New Roman"/>
        </w:rPr>
        <w:t>MSNQNQNPNKNQNQNPNQNHNSYPLVNEDFNLKETKPTLGGGRVTANDRLGTAFDLVEQMHYLYVRVVKAKDMPLKKDGNSKSHPFVEVMLGNLKGLTLHFEDKSSPEWNQVFVALKDRIQSRLLEVCLKDKSRIGDTDDGFIGKVHFEINEVPKRVPPDSPLAPQWYWLENRKGEKVKGELMLAVWIGTQADEAFQEALHLDATAVNGDGVANIKSKVYVSPRLWYLRVNVIEAQELQIGNKNRLQPEIYVRIMLGNVVLRTKNTLSKNVCPSWNEDLMFVVAEPFEDQLVLSVEDKVAPNKDELLGKCVISLQDVEKRVDFSTPISKWYGLEKEVVSEGGNKKVCKLNSKVHLRLSFDGGYHVLDELTHYSSDLKATSKELWKPSIGVLELGILNAQGLSPMKNRDGRGITDPYCVAKYGQKWIRTRTIINSFNPNWNEQYTWEVFDPCTVITIGVFDNCHLQGEDKNDKAKDSKIGKVRIRLSTLETNRVYTHSYPLIVLTPAGVKKMGEIQLAVRFSCSSVFNMLAMYSQPLLPTLHYLHPLTYYQIDNLRHQATQIVATRLSRAEPPLRRELVEYMLDVGSNTWSIRRCKANYVRIAGILTGLIAICKWFNGICTWKNPITTVLVHIIFFLFVCFPRLILSSMFVVVFLIGTWNYRMRPRKPPHMDIKLSQAERVPWDELDEEFDTFPTSRNNDAVRMRYDRLRSIGSRMQAVAGDLANQGERFYNLLTWRDPRATALFLIFCLVASILLYVTPFTILVSLMGFYTMRHPKFREKLPSVPLSFFRRLPAKTDSLL</w:t>
      </w:r>
    </w:p>
    <w:p w14:paraId="70DB0963" w14:textId="77777777" w:rsidR="00884824" w:rsidRPr="00566E27" w:rsidRDefault="00B309A0">
      <w:pPr>
        <w:rPr>
          <w:rFonts w:ascii="Times New Roman" w:hAnsi="Times New Roman"/>
        </w:rPr>
      </w:pPr>
      <w:r w:rsidRPr="00566E27">
        <w:rPr>
          <w:rFonts w:ascii="Times New Roman" w:hAnsi="Times New Roman"/>
        </w:rPr>
        <w:t>&gt;Solyc11g022400.1.1</w:t>
      </w:r>
    </w:p>
    <w:p w14:paraId="1E0400CB" w14:textId="77777777" w:rsidR="00884824" w:rsidRPr="00566E27" w:rsidRDefault="00B309A0">
      <w:pPr>
        <w:rPr>
          <w:rFonts w:ascii="Times New Roman" w:hAnsi="Times New Roman"/>
        </w:rPr>
      </w:pPr>
      <w:r w:rsidRPr="00566E27">
        <w:rPr>
          <w:rFonts w:ascii="Times New Roman" w:hAnsi="Times New Roman"/>
        </w:rPr>
        <w:t>MPKDGQGSASPFVAVDFDEQLQRTQTKNKDLNPLVFNIKSPRDLENQTISVYAYDDQKQGHHKKFLGRVKISGAFIPFSDSEALVQRYPLDKRGIFSHIKGDIALRIYAVLAGGGGGVADVIPTPVLVETEKQNVNNGEDRATPFTPFQETSTNNFEEQYMKETEIKKKKEPEVRTFHSIPVPVPASVETRPPLAARMGYWGKDKTASDLVDQMHFLNINVVKARDLPVMDISGSLDPYVEVKLGNYERVTRHFEKNQYPVWNSAFAFSKERLQSNLIEVTVKDKDLGKDDIVGKVMFDIDEVPLLVPPDSTLAPQWYRLINKKGEKIPRGEIMLAVWMGTRADEAFPEASHSDAHMASQQNLVNARSKDLLPSDRSRMPEAYAKLQLGHQARTTKPSPMRHINPVWNEELMFVVSEPFEEYLIIDVVDRVGPGKDELIGRAMISLKNIPTRVDNSKLIDAIWFNLLKPSHAADDDEKKKEVKFSSKIHLRVWIDAGYHVLDESTHFSSDLQPSSKFLRKPSIGLFELGILSAKNLMPMKSKEDRITDSYCVAKYGNKWVRTRTLIDTLAPRWNEQFSWEVFDPCTVVTIGVFDNCHINGKDEARDQRNGKVRIQRIGKVRIRLSTLETDQIYTDFYPLLVLTPSGLRKHGELHLTIRFKCTAWVNMVAQYGRPLLPKMHHVHPIPVRRIDWLRHQAVQIVAARLARAEPPLRKEVVEYMLDVDYQMFSLRRSKANFFRITGLLSGISAVHGWFYGICNWRNPLTTILVHVLFVILICYPELILPTIFLYLFVIGLWNYRIRPRAPLHLDARLSQAENAHPDELDEEFDTFPTSRQTDVIRMRYDRLRSLVGRVQTVVGDLAIQGERALSILSWRDPRATAIFIILALIWAVFLYVTPFKVVAVLIGLHWLRHPRFRSKLPSVPVNFFKRLPSKSDMLL</w:t>
      </w:r>
    </w:p>
    <w:p w14:paraId="1A9F3FE5" w14:textId="77777777" w:rsidR="00884824" w:rsidRPr="00566E27" w:rsidRDefault="00B309A0">
      <w:pPr>
        <w:rPr>
          <w:rFonts w:ascii="Times New Roman" w:hAnsi="Times New Roman"/>
        </w:rPr>
      </w:pPr>
      <w:r w:rsidRPr="00566E27">
        <w:rPr>
          <w:rFonts w:ascii="Times New Roman" w:hAnsi="Times New Roman"/>
        </w:rPr>
        <w:t>&gt;Solyc03g113190.1.1</w:t>
      </w:r>
    </w:p>
    <w:p w14:paraId="6A62E6FE" w14:textId="77777777" w:rsidR="00884824" w:rsidRPr="00566E27" w:rsidRDefault="00B309A0">
      <w:pPr>
        <w:rPr>
          <w:rFonts w:ascii="Times New Roman" w:hAnsi="Times New Roman"/>
        </w:rPr>
      </w:pPr>
      <w:r w:rsidRPr="00566E27">
        <w:rPr>
          <w:rFonts w:ascii="Times New Roman" w:hAnsi="Times New Roman"/>
        </w:rPr>
        <w:t>MNMSSGPPPEQQPQQQEPPSRPPQLVRKLVVEILDARNLLPKDGQGSSSPYVVVDFDGQKKRTSTVCRNLNPEWNEGLEFIISDPRTMEFEELDIEVFNDKKLSNGNARKNHFLGRVKLYGSQFARRGEEGLIYFPLEKKSVFSWIRGELGLKIYYYDEMVQEEEPPPPQPEQQQQQPPPPQEEMKKTPVFVMEDPRQRMLEIPMPMEVAMEAQEQSPPIVTIEESPPPMNMPPEQQQQCSHRHEEGPPMMSGPPMMSAPVPPSEYPPQEVKRMQAGRAGERVRVMRRPNGDYSPRVISGKVGGESERISAFDLVEPMHYLFVKIVKARGLAPSESPFVKIRTSNHFLRSKPAIIRPGEPLSNPEWQQVFSLGHNKQESTNSTLEISVWDSASDHFLGGVCFDLSDVPVRDPPDSPLAPQWYHLEGGADDQHKVSGDIQLSVWIGTQADDAFPESCSSDAPYVSHTRSKVYQSPKLWYLRITVIEAQDLHIAPNLPPLTAPEIRVKAQLGFQSVRTRRGSMNHHSSAFHWSEDLIFVAGEPLEDSLILLVEDRTTKDPALLGHIIIPVSSIEQRLDERLVPAKWFGLEGGPGGAYCGRLHLRMCLEGGYHVLDEAAHVCSDFRPTAKQLWKPAVGILELGILGARGLLPLKSKGPGKGSTDAYCVAKYGKKWVRTRTITDTFDPRWNEQYTWQVYDPCTVLTIGVFDNWRMFADSGDDKPDYRIGKVRIRVSTLENNKVYTNSYPLLVLLRSGLKKMGEIEVAIRFVCPSLLPETCAVYGQPVLPKMHYLRPLGVAQQEALRGAAIKMVAAWLARSEPPLGPEVVRYMLDADSHTWSMRKSKANWFRIVAVLAWAVGLAKWLDDIRRWRNPVTTILVHVLYLVLVWYPDLIVPTGFLYVFLIGVWYYRFRPKIPAGMDTRISQSETVDPDELDEEFDTIPSSKPPEIIRMRYDRLRILAARVQTVLGDFATQGERAQALVSWRDPRATKLFIIVCLIITIVLYAVPPKMVAVALGFYFLRHPMFRDPMPPATLNFFRRLPSLSDRLM</w:t>
      </w:r>
    </w:p>
    <w:p w14:paraId="6F447DF4" w14:textId="77777777" w:rsidR="00884824" w:rsidRPr="00566E27" w:rsidRDefault="00B309A0">
      <w:pPr>
        <w:rPr>
          <w:rFonts w:ascii="Times New Roman" w:hAnsi="Times New Roman"/>
        </w:rPr>
      </w:pPr>
      <w:r w:rsidRPr="00566E27">
        <w:rPr>
          <w:rFonts w:ascii="Times New Roman" w:hAnsi="Times New Roman"/>
        </w:rPr>
        <w:t>&gt;Solyc01g065500.2.1</w:t>
      </w:r>
    </w:p>
    <w:p w14:paraId="31A0F81F" w14:textId="77777777" w:rsidR="00884824" w:rsidRPr="00566E27" w:rsidRDefault="00B309A0">
      <w:pPr>
        <w:rPr>
          <w:rFonts w:ascii="Times New Roman" w:hAnsi="Times New Roman"/>
        </w:rPr>
      </w:pPr>
      <w:r w:rsidRPr="00566E27">
        <w:rPr>
          <w:rFonts w:ascii="Times New Roman" w:hAnsi="Times New Roman"/>
        </w:rPr>
        <w:t>MGTVRKLVVEVTEARNLLPKDGHGTSSPYVVVDFYGQRRKTRPVTRDLSPQWNEVLEFNVGKPSDVFGDMLELDVYHDKSIGPTTRNNFLGRIRLSATQFVKKGEEALIYYPLEKKYWFSWISGEIGLKIYFVEQLLVPEVKPEPKQAPPADQPTEAAPEGEKPNSIEEEPPAQVVENPTTGEAEP</w:t>
      </w:r>
      <w:r w:rsidRPr="00566E27">
        <w:rPr>
          <w:rFonts w:ascii="Times New Roman" w:hAnsi="Times New Roman"/>
        </w:rPr>
        <w:lastRenderedPageBreak/>
        <w:t>PANEAENPTSVLMDPPQADEITQVKRSVSLGSIPEVKVSNNINIVTGPRPISRASSAIFSDAGSGPIEPSSFDLVEKMHYLFVRVVKARSLPTVGCPVVKMVVSGSHVLSKPARKTVLFEWDQTFAFGRDAPDSSSLLEVSVWDPSSAKSFDPTSDEAGHVFLGGICFDVSEIPLRDPPDSSLAPQWYRLEGGGAHRGDLMLATWVGTQADDSFPEAWKTDTADNPASKSKVYQSPKLWYLRSSVIEAQDISHSKDSSYHIKAQLGFQVQKTKSITTTTTGSQSWNEDLVFVAAEPFTENHLLFFLIETDRTAKEQTVLAVASIPLPTIERRVDDRKVASRWFTFEDPNEEKRIYKGRVHLRLCFDGGYHVMDEAAHVCSDYRPTARQLWKAPIGTVELGIIGCKNLLPMKGKGSTDAYAVAKYGNKWVRTRTISDSLEPRWNEQYTWRVYDPSTVLTIGVFDGCSEVAFESDECMRPDFRIGKVRVRISTLTTGKVYRNTFPLLLLSQTGLKKMGEIELAVRFIRATPTLDFLHVYSQPLLPMMHHVKPLGMVQQDSLRIAAVKIVASHLTRSEPPLRREVVTYMLDADSHSFSMRKVRANWFRIINVIAGVIDIVKWVDDTRGWKNPTATLLVHALLVMLVWFPDLIIPTFAFYVFVIGAWNYRFRSRDTLPHFDPKISLAESLDRDELDEEFDAMPCTRPNELVRARYDKLRMLGERVQTILGDFATQGERVQALVTWRDPRATGIFIGLCFVVAFILYLVPSKMVSMAFGFYYLRHPIFRDRMPSPALNFFRRLPSLSDRML</w:t>
      </w:r>
    </w:p>
    <w:p w14:paraId="075B881E" w14:textId="77777777" w:rsidR="00884824" w:rsidRPr="00566E27" w:rsidRDefault="00B309A0">
      <w:pPr>
        <w:rPr>
          <w:rFonts w:ascii="Times New Roman" w:hAnsi="Times New Roman"/>
        </w:rPr>
      </w:pPr>
      <w:r w:rsidRPr="00566E27">
        <w:rPr>
          <w:rFonts w:ascii="Times New Roman" w:hAnsi="Times New Roman"/>
        </w:rPr>
        <w:t>&gt;Solyc10g080420.1.1</w:t>
      </w:r>
    </w:p>
    <w:p w14:paraId="5D81ABFB" w14:textId="77777777" w:rsidR="00884824" w:rsidRPr="00566E27" w:rsidRDefault="00B309A0">
      <w:pPr>
        <w:rPr>
          <w:rFonts w:ascii="Times New Roman" w:hAnsi="Times New Roman"/>
        </w:rPr>
      </w:pPr>
      <w:r w:rsidRPr="00566E27">
        <w:rPr>
          <w:rFonts w:ascii="Times New Roman" w:hAnsi="Times New Roman"/>
        </w:rPr>
        <w:t>mqrppqedfslketkphlgggkvtgdkltstydlveqmqylyvrvvkakdlpgkdvtgsldpyvevrlgnyrgttrhfekksnpewnqvfafskeriqasvlevnvkdkdfikddfvgrvmfdlneipkrvppdsplapqwyrledrsgnkvkgelmlavwmgtqadeafpeswhsdaatvsgadalanirskvylspklwylrvnvieaqdlipsdrsrfpevyvkailgnqalrtrvsmsktinpmwnedlmfvaaepfeeplilsvedrvtaankdevlgrcviplqyidrrfdhrpinsrwynlekhiivegekkkeikfasrihmrlyleggyhvldesthyssdlrptakqlwkssigvlelgilnaqglspmktkdnrattdaycvakygqkwvrtrtiidsfapkwneqytwevfdpctvitigvfdnchlhggdkpggsrdsrigkvrirlstletdrvythsypllvlhptgvkkmgeihlavrftcsslmnmmhmysqpllpkmhyihpltvtqldslrhqatqivsmrlsraepplrkeiveymldvgshmwsmrrskanffrimgvlggliaigrwfdqicnwknpittvlihilflilvlypelilptiflylfligvwyyrwrprhpphmdtrlscadnahpdeldeefdtfptsrppdivrmrydrlrsiagriqtvvgdlatqgerlqsllswrdpratalfvifcliaaivlyvtpfqvvallsgfyvlrhprfrhklpsaplnffrrlpartdcml</w:t>
      </w:r>
    </w:p>
    <w:p w14:paraId="52AFA828" w14:textId="77777777" w:rsidR="00884824" w:rsidRPr="00566E27" w:rsidRDefault="00B309A0">
      <w:pPr>
        <w:rPr>
          <w:rFonts w:ascii="Times New Roman" w:hAnsi="Times New Roman"/>
        </w:rPr>
      </w:pPr>
      <w:r w:rsidRPr="00566E27">
        <w:rPr>
          <w:rFonts w:ascii="Times New Roman" w:hAnsi="Times New Roman"/>
        </w:rPr>
        <w:t>&gt;Solyc01g007170.2.1</w:t>
      </w:r>
    </w:p>
    <w:p w14:paraId="37D2D68E" w14:textId="77777777" w:rsidR="00884824" w:rsidRPr="00566E27" w:rsidRDefault="00B309A0">
      <w:pPr>
        <w:rPr>
          <w:rFonts w:ascii="Times New Roman" w:hAnsi="Times New Roman"/>
        </w:rPr>
      </w:pPr>
      <w:r w:rsidRPr="00566E27">
        <w:rPr>
          <w:rFonts w:ascii="Times New Roman" w:hAnsi="Times New Roman"/>
        </w:rPr>
        <w:t>MGDQICTRKVIVEVCNAKNLMPKDGQGTASAFAIVDFDGQRRRTKTKFRDLNPQWDERLEFLVHDVDSMASETLELNVYNDKKIGKRSNFLGKVKISGSTFVGVGFESLVYYPLEKRSVFSQIKGEIGLKIWFVDEETPPPPTATEEKKEEVAAEAAPEKKEEKTPTPAPEVTEEKPSTTTDENKSESAEKKEEEKKPDESGEKKEETPPENPKDGETPAAAAPPPPEVMEHPPIAQNKPPNKNPSANENTSELKILHKNLSTGVDRRTGAFDLVDQMPFLYVRLVKAKRAHHEPGSSAYAKLVIGTHSIKTKSLADYREWDQVFAFDKDGLNSTSLEVSIWVEKKEADDKIVENCMGNVSFDLQEVPKRVPPDSPLAPQWYSLEGVTGDQNPPGNDVMLAVWLGTQADEAFNEAWQSDSGGLIPETRAKVYLSPKLWYLRLTVIQTQDLQLGSGGTEPKVRNPDLYVKAQLGAQLFKTSRTTVGSSSSASNPTWNEDLVFVAAEPFEPFLVITVEDVTNGQVVGYAKVQVTSIDKRTDDKSEPRSRWFNLIGDEKKPYAGRIHVRTCLEGGYHVLDEAAHLTSDVRATAKQLSKPPIGLLEVGIRGANNLLPVKTKDGTRGTTDAYVVAKYGPKWVRTRTILDRFNPRWNEQYTWDVYDPCTVLTIGVFDNGRYKHDDALKKDVRLGKLRVRLSTLDTNKDILRHTAMRIVTARLARSEPALGQEVVQCMLDSDTHIWSMRRSKANWFRVVGCLSRAATLARWLDGIRTWVHPPTTILVHILLIAIVLCPHLVLPTICMYAFLIISLRYRYRQRVAITMDPRLSHVDAIGPDELDEEFDGFPSSRPMEHVRVRYDRLRALAGRAQTLLGDVAAQGERLEALFNWRDPRATGIFVIVCLFASLVFYVVPFKAFVVGSGLYYLRHPRFRDDMPSVPVNFFRRLPPLSDQIL</w:t>
      </w:r>
    </w:p>
    <w:p w14:paraId="2E7DDF20" w14:textId="77777777" w:rsidR="00884824" w:rsidRPr="00566E27" w:rsidRDefault="00B309A0">
      <w:pPr>
        <w:rPr>
          <w:rFonts w:ascii="Times New Roman" w:hAnsi="Times New Roman"/>
        </w:rPr>
      </w:pPr>
      <w:r w:rsidRPr="00566E27">
        <w:rPr>
          <w:rFonts w:ascii="Times New Roman" w:hAnsi="Times New Roman"/>
        </w:rPr>
        <w:t>&gt;Solyc11g022460.1.1</w:t>
      </w:r>
    </w:p>
    <w:p w14:paraId="2DE5AACA" w14:textId="77777777" w:rsidR="00884824" w:rsidRPr="00566E27" w:rsidRDefault="00B309A0">
      <w:pPr>
        <w:rPr>
          <w:rFonts w:ascii="Times New Roman" w:hAnsi="Times New Roman"/>
        </w:rPr>
      </w:pPr>
      <w:r w:rsidRPr="00566E27">
        <w:rPr>
          <w:rFonts w:ascii="Times New Roman" w:hAnsi="Times New Roman"/>
        </w:rPr>
        <w:t>maklivevldasdlmpkdgqgsaspfvevdfdeqrqrtqtknkdlnpqwneklvfniknprdlenqtisvyvyndqkqghhknflgrvkisgafipfsdsealvqrypldkrgifshikgdialriyavlagggggvadvipppvsveteqqnvnngedratpftpfqetstnnfeeqymketeikkkdkkkkkesevrtfhsipapapvpvpasgpspppvvierradfakaggpmasnvmqmqmgggprpefglvetrpplaarmgywgrdktastydlveqmqflyinvvkardlpvmdisgsldpyvevklgnykgvtrhfeknqypvwnsvfafskerlqsnlievtvkdkdfgkddivgkvmfdiaevplrvppdsplapqwyrlinkkgekipqgeimlavwmgtqadeafpeawhsdahmasqqnlvntrskvyfspklyylrvhvieaqdllpsdrsrmpeayaklqlghqsrttkpspmrhinpvwneelmfvasepfeeyliidvvdrvgpgkdeligramisfkniptrvdnsklpdaiwfnllkpshaadddekkkevkfsskihlriwidagyhvldesthfssdlqpsskflrkpsigllelgilsaknlmpmkskegritdsycvakygnkwvrtrtlidtlaprwneqfswevfdpctvvtigvfdnchingkdeardqrigkvrirlstletdriythfypllvltpsglrkhgelhlairftctawvnmvaqygrpllpkmhyvqpisvrhidwlrhqamqivaarlvraepplrkevveymldvdyhmfslrrskanffrimgllsgisavhgwfngicnwrnplttilvhvlflilicypelilptiflylfviglwnyrfrprapphmdarlsqaenahpdeldeefdtfptsrqtdavrmrydrlrsvagrvqtvvgdlatqgeralsilswrdprataifiilaliwavflyvtpfqvvavliglywlrhprfrsklpsvpvnffkrlpsksdmll</w:t>
      </w:r>
    </w:p>
    <w:p w14:paraId="5ED5CAE4" w14:textId="77777777" w:rsidR="00884824" w:rsidRPr="00566E27" w:rsidRDefault="00B309A0">
      <w:pPr>
        <w:rPr>
          <w:rFonts w:ascii="Times New Roman" w:hAnsi="Times New Roman"/>
        </w:rPr>
      </w:pPr>
      <w:r w:rsidRPr="00566E27">
        <w:rPr>
          <w:rFonts w:ascii="Times New Roman" w:hAnsi="Times New Roman"/>
        </w:rPr>
        <w:t>&gt;AtMCTP10</w:t>
      </w:r>
    </w:p>
    <w:p w14:paraId="4AD57FEB" w14:textId="77777777" w:rsidR="00884824" w:rsidRPr="00566E27" w:rsidRDefault="00B309A0">
      <w:pPr>
        <w:rPr>
          <w:rFonts w:ascii="Times New Roman" w:hAnsi="Times New Roman"/>
        </w:rPr>
      </w:pPr>
      <w:r w:rsidRPr="00566E27">
        <w:rPr>
          <w:rFonts w:ascii="Times New Roman" w:hAnsi="Times New Roman"/>
        </w:rPr>
        <w:t>MTEAKTGTGNERLVVEIVGAHNLMPKDGEDSSSPFVEVQFENQRLRTKVKPKDLNPIWNEKLVFHVIDVNDLRHKALEINVYNEKRSSNSRNFLGKVRVLGSSVGREGESVVQLYTLEKRSLFSSVRGEISVKHYMTTTAENGENVRRVNRSGGSKKSKKVQNVSSSMAIQQQQQQQQQQISLH</w:t>
      </w:r>
      <w:r w:rsidRPr="00566E27">
        <w:rPr>
          <w:rFonts w:ascii="Times New Roman" w:hAnsi="Times New Roman"/>
        </w:rPr>
        <w:lastRenderedPageBreak/>
        <w:t>NHNRGNQQQSQQNGQGQRMLPFYPHQSEIKPLVITALPSPMPGPGPRPIVYSNGSSEFSLKETKPCLGGTSNGLGGLSSHKDKTSSTYDLVEQMQYLYVNIVKAKDLSVLGEVVSEVKLGNYRGVTKKVSSNSSNPEWNQVFVFSKERIQSSVVELFVKEGNKDEYTGRVLFDLSEIPTRVPPDSPLAPQWYKIENRNGGRGNGELMVSVWFGTQADEAFAEAWHSKAGNVHIEELSSIKSKVYLSPKLWYLRISVIEAQDVAIMDKGSSLMRFPELSAKLQVGSQILRTAIASAIPTKSFSNPYWNEDLMFVVAEPFEDCVTVVVEDRLNGGAIGGQNDVAVGRVQIPISAVERRTGDTLVGSRWFSLDNGNNNNRFGSRIHLRLSLDGGYHVLDEATMYNSDVRPTAKELWKPQVGLLEIGILSATGLMPMKVRDGKCGGIADSYCVAKYGPKWVRTRTVVDSLCPKWNEQYTWEVYDPCTVVTVGVFDNARVNENNNSRDVRIGKVRIRLSTLETGRVYTHSYPLIVLHPSGVKKTGELHLAVRLSCGNAVNMLHMYALPLLPKMHYTQPLGVHMLERLRYQTLNAVAARLSRAEPPLGREVVEYMLDHDFHVWSMRRSKANFFRLVNVISGLVAVAKLVEVMRSWSKPVYSTVFVLAFLFMVLFPELLLPCLLLYTAAVGVWRFRRRSRYPPHMDARISHAETVFPDELDEEFDTFPTSRGFDVVRMRYDRVRSIAGRVQTVVGDMASQGERVQALLSWRDPRATFLFLMFCLLAAVGFYTVPVKLTVAISGLYYLRPPRFRRKLPSRGLSFFRRLPSRADSLL</w:t>
      </w:r>
    </w:p>
    <w:p w14:paraId="7B993435" w14:textId="77777777" w:rsidR="00884824" w:rsidRPr="00566E27" w:rsidRDefault="00B309A0">
      <w:pPr>
        <w:rPr>
          <w:rFonts w:ascii="Times New Roman" w:hAnsi="Times New Roman"/>
        </w:rPr>
      </w:pPr>
      <w:r w:rsidRPr="00566E27">
        <w:rPr>
          <w:rFonts w:ascii="Times New Roman" w:hAnsi="Times New Roman"/>
        </w:rPr>
        <w:t>&gt;AtMCTP6</w:t>
      </w:r>
    </w:p>
    <w:p w14:paraId="3F74CD4A" w14:textId="77777777" w:rsidR="00884824" w:rsidRPr="00566E27" w:rsidRDefault="00B309A0">
      <w:pPr>
        <w:rPr>
          <w:rFonts w:ascii="Times New Roman" w:hAnsi="Times New Roman"/>
        </w:rPr>
      </w:pPr>
      <w:r w:rsidRPr="00566E27">
        <w:rPr>
          <w:rFonts w:ascii="Times New Roman" w:hAnsi="Times New Roman"/>
        </w:rPr>
        <w:t>MNKLVVEIVDASDLMPKDGQGSASPFVEVEFDEQRQRTQTRFKDLNPQWNEKLVFNVGDLKRLNNKTVDVTVYDDRRDNQPGKFLGRVKIAGAVVPLSESESGVQRYPLDKRGLFSNIKGDIALRIYAAPIDGGDFVSPPPDFAEKVMKEDKRFESQEFQFQNQNQNQNHYEQFEDEINNMETLKPTKKKEKESRTFHSIGAHAGGGGGAPPMSQAKQAYPPPPNQPEFRSDFMRAPGPPTGAVMQMQPPRQQNPEFQLIETSPPLAARMRQSYYYRSSGDKTSSTYDLVEQMHYLYVSVVKARDLPVMDVSGSLDPYVEVKLGNYKGLTKHLEKNSNPIWKQIFAFSKERLQSNLLEVTVKDKDLLTKDDFVGRVHIDLTEVPLRVPPDSPLAPQWYRLEDKKGMKTNRGEIMLAVWMGTQADESFPDAWHSDAHRVSHSNLSNTRSKVYFSPKLYYLRIHVMEAQDLVPSDKGRVPDAIVKIQAGNQMRATRTPQMRTMNPQWHEELMFVVSEPFEDMVIVSVDDRIGPGKDEILGRVFIPVRDVPVRQEVGKMPDPRWFNLQRHSMSMEEENEKRKEKFSSKILLRVCIEAGYHVLDESTHFSSDLQPSSKHLRKPSIGILELGILSARNLMPMKGKDGRMTDPYCVAKYGNKWVRTRTLLDALAPKWNEQYTWEVHDPCTVITIGVFDNSHVNDGGDFKDQRIGKVRVRLSTLETDRVYTHFYPLLVLTPGGLKKNGELQLALRYTCTGFVNMMAQYGRPLLPKMHYIQPIPVRHIDLLRHQAMQIVATRLSRSEPPLRREVVEYMLDVDYHMFSLRRSKANFSRIMSLLSSVTLVCKWFNDICTWRNPITTCLVHVLFLILVCYPELILPTVFLYLFVIGMWNYRYRPRHPPHMDARVSQADNAHPDELDEEFDTFPTSRPADIVRMRYDRLRSVGGRVQTVVGDLATQGERIQALLSWRDPRATALFIVFALIWAVFIYVTPFQVIAIIIGLFMLRHPRFRSRMPSVPANFFKRLPAKSDMLL</w:t>
      </w:r>
    </w:p>
    <w:p w14:paraId="7EF4696B" w14:textId="77777777" w:rsidR="00884824" w:rsidRPr="00566E27" w:rsidRDefault="00B309A0">
      <w:pPr>
        <w:rPr>
          <w:rFonts w:ascii="Times New Roman" w:hAnsi="Times New Roman"/>
        </w:rPr>
      </w:pPr>
      <w:r w:rsidRPr="00566E27">
        <w:rPr>
          <w:rFonts w:ascii="Times New Roman" w:hAnsi="Times New Roman"/>
        </w:rPr>
        <w:t>&gt;AtMCTP4</w:t>
      </w:r>
    </w:p>
    <w:p w14:paraId="017D3066" w14:textId="77777777" w:rsidR="00884824" w:rsidRPr="00566E27" w:rsidRDefault="00B309A0">
      <w:pPr>
        <w:rPr>
          <w:rFonts w:ascii="Times New Roman" w:hAnsi="Times New Roman"/>
        </w:rPr>
      </w:pPr>
      <w:r w:rsidRPr="00566E27">
        <w:rPr>
          <w:rFonts w:ascii="Times New Roman" w:hAnsi="Times New Roman"/>
        </w:rPr>
        <w:t>MQRPPPEDFSLKETKPHLGGGKVTGDKLTTTYDLVEQMQYLYVRVVKAKELPGKDLTGSCDPYVEVKLGNYRGTTRHFEKKSNPEWNQVFAFSKDRVQASYLEATVKDKDLVKDDLIGRVVFDLNEIPKRVPPDSPLAPQWYRLEDGKGQKVKGELMLAVWFGTQADEAFPEAWHSDAATVSGTDALANIRSKVYLSPKLWYLRVNVIEAQDLIPSDKGRYPEVFVKVIMGNQALRTRVSQSRSINPMWNEDLMFVVAEPFEEPLILSVEDRVAPNKDEVLGRCAVPLQYLDKRFDYRPVNSRWFNLEKHVIMEGGEKKEIKFASKIHMRICLEGGYHVLDESTHYSSDLRPTAKQLWKPNIGVLELGVLNATGLMPMKAKEGGRGTTDAYCVAKYGQKWIRTRTIIDSFTPRWNEQYTWEVFDPCTVVTVGVFDNCHLHGGDKNNGGGKDSRIGKVRIRLSTLEADRVYTHSYPLLVLHPSGVKKMGEIHLAVRFTCSSLLNMMYMYSMPLLPKMHYLHPLTVSQLDNLRHQATQIVSTRLTRAEPPLRKEVVEYMLDVGSHMWSMRRSKANFFRIMGVLSGIIAVGKWFEQICVWKNPITTVLIHILFIILVIYPELILPTIFLYLFLIGVWYYRWRPRHPPHMDTRLSHADSAHPDELDEEFDTFPTSRPSDIVRMRYDRLRSIAGRIQTVVGDLATQGERFQSLLSWRDPRATALFVLFCLIAAVILYITPFQVVAFAIGLYVLRHPRLRYKLPSVPLNFFRRLPARTDCML</w:t>
      </w:r>
    </w:p>
    <w:p w14:paraId="3AB67CB7" w14:textId="77777777" w:rsidR="00884824" w:rsidRPr="00566E27" w:rsidRDefault="00B309A0">
      <w:pPr>
        <w:rPr>
          <w:rFonts w:ascii="Times New Roman" w:hAnsi="Times New Roman"/>
        </w:rPr>
      </w:pPr>
      <w:r w:rsidRPr="00566E27">
        <w:rPr>
          <w:rFonts w:ascii="Times New Roman" w:hAnsi="Times New Roman"/>
        </w:rPr>
        <w:t>&gt;AtMCTP15(QKY)</w:t>
      </w:r>
    </w:p>
    <w:p w14:paraId="05DB5326" w14:textId="77777777" w:rsidR="00884824" w:rsidRPr="00566E27" w:rsidRDefault="00B309A0">
      <w:pPr>
        <w:rPr>
          <w:rFonts w:ascii="Times New Roman" w:hAnsi="Times New Roman"/>
        </w:rPr>
      </w:pPr>
      <w:r w:rsidRPr="00566E27">
        <w:rPr>
          <w:rFonts w:ascii="Times New Roman" w:hAnsi="Times New Roman"/>
        </w:rPr>
        <w:t>MNTTPFHSDPPPSRIQRKLVVEVVEARNILPKDGQGSSSAYVVVDFDAQKKRTSTKFRDLNPIWNEMLDFAVSDPKNMDYDELDIEVYNDKRFGNGGGRKNHFLGRVKIYGSQFSRRGEEGLVYFPLEKKSVFSWIRGEIGLKIYYYDEAADEDTAGGGGGQQQQQQQQQFHPPQQEADEQQHQQQFHPPPQQMMNIPPEKPNVVVVEEGRVFESAQSQRYTETHQQPPVVIVEESPPQHVMQGPNDNHPHRNDNHPQRPPSPPPPPSAGEVHYYPPEVRKMQVGRPPGGDRIRVTKRPPNGDYSPRVINSKTGGGETTMEKKTHHPYNLVEPMQYLFVRIVKARGLPPNESAYVKVRTSNHFVRSKPAVNRPGESVDSPEWNQVFALGHNRSDSAVTGATLEISAWDASSESFLGGVCFDLSEVPVRDPPDSPLAPQWYRLEGSGADQNSGRISGDIQLSVWIGTQVDEAFPEAWSSDAPHVAHTRSKVYQSPKLWYLRVTVLEAQDLHIAPNLPPLTAPEIRVKAQLGFQSARTRRGSMNNHSGSFHWHEDMIFVAGEPLEDCLVLMVEDRTTKEATLLGHAMIPVSSIEQRIDERFVPSKWHTLEGEGGGGGGGG</w:t>
      </w:r>
      <w:r w:rsidRPr="00566E27">
        <w:rPr>
          <w:rFonts w:ascii="Times New Roman" w:hAnsi="Times New Roman"/>
        </w:rPr>
        <w:lastRenderedPageBreak/>
        <w:t>GPGGGGGGGPYCGRISLRLCLEGGYHVLEEAAHVCSDFRPTAKQLWKPPIGILELGILGARGLLPMKAKNGGKGSTDAYCVAKYGKKWVRTRTITDSFDPRWHEQYTWQVYDPCTVLTVGVFDNWRMFSDASDDRPDTRIGKIRIRVSTLESNKVYTNSYPLLVLLPSGMKKMGEIEVAVRFACPSLLPDVCAAYGQPLLPRMHYIRPLGVAQQDALRGAATKMVAAWLARAEPPLGPEVVRYMLDADSHAWSMRKSKANWYRIVGVLAWAVGLAKWLDNIRRWRNPVTTVLVHILYLVLVWYPDLVVPTAFLYVVMIGVWYYRFRPKIPAGMDIRLSQAETVDPDELDEEFDTIPSSRRPEVIRARYDRLRILAVRVQTILGDFAAQGERIQALVSWRDPRATKLFIAICLVITIVLYAVPAKMVAVALGFYYLRHPMFRDTMPTASLNFFRRLPSLSDRLI</w:t>
      </w:r>
    </w:p>
    <w:p w14:paraId="4A118F81" w14:textId="77777777" w:rsidR="00884824" w:rsidRPr="00566E27" w:rsidRDefault="00B309A0">
      <w:pPr>
        <w:rPr>
          <w:rFonts w:ascii="Times New Roman" w:hAnsi="Times New Roman"/>
        </w:rPr>
      </w:pPr>
      <w:r w:rsidRPr="00566E27">
        <w:rPr>
          <w:rFonts w:ascii="Times New Roman" w:hAnsi="Times New Roman"/>
        </w:rPr>
        <w:t>&gt;AtMCTP14</w:t>
      </w:r>
    </w:p>
    <w:p w14:paraId="1EBB1245" w14:textId="77777777" w:rsidR="00884824" w:rsidRPr="00566E27" w:rsidRDefault="00B309A0">
      <w:pPr>
        <w:rPr>
          <w:rFonts w:ascii="Times New Roman" w:hAnsi="Times New Roman"/>
        </w:rPr>
      </w:pPr>
      <w:r w:rsidRPr="00566E27">
        <w:rPr>
          <w:rFonts w:ascii="Times New Roman" w:hAnsi="Times New Roman"/>
        </w:rPr>
        <w:t>MADNVLRKLIVEICSARNLMPKDGQGTASAYAIVDFDGQRRRTKTKFRDLNPQWDEKLEFFVHDVATMGEEILEINLCNDKKTGKRSTFLGKVKIAGSAFASAGSETLVYYPLEKRSVFSQIKGEIGLKAYYVDENPPAAPAATEPKPEAAAATEEKPPEIAKAEDGKKETEAAKTEEKKEGDKKEEEKPKEEAKPDEKKPDAPPDTKAKKPDTAVAPPPPPAEVKNPPIPQKAETVKQNELGIKPENVNRQDLIGSDLELPSLTRDQNRGGGYDLVDRMPFLYIRVAKAKRAKNDGSNPVYAKLVIGTNGVKTRSQTGKDWDQVFAFEKESLNSTSLEVSVWSEEKIEKEDKTTTTTESCLGTVSFDLQEVPKRVPPDSPLAPQWYTLESEKSPGNDVMLAVWLGTQADEAFQEAWQSDSGGLIPETRSKVYLSPKLWYLRLTVIQTQDLQLGLGSEAKSKIPTTELYVKAQLGPQVFKTARTSIGPSASSSGSGNPTWNEDLVFVASEPFEPFLIVTVEDITNGQSIGQTKIHMGSVERRNDDRTEPKSRWFNLAGDEKKPYSGRIHVKVCLEGGYHVLDEAAHVTSDVRPSAKQLAKPPIGLLEVGIRGATNLLPVKTRDGTRGTTDAYVVAKYGPKWIRTRTILDRFNPRWNEQYTWDVYDPCTVLTIGVFDNGRYKRDESGKQGRDVRVGKIRVRLSTLDMNRIYLNSYTLTVILPSGAKKMGEVEIAVRFSCPSWLSIIQAYVTPMLPRMHYVRPLGPAQQDILRHTAMRIVTARLARSEPPLGQEVVQYMLDTDNHVWSMRRSKANWFRVITFLSRAATIARWIHGIRTWVHPPTTVLVHLLLVAIVLCPHLVLPTVFMYAFLILALRFRYRGRVKVNSVDPRLSCVDSVAPDELDEEFDGFPTTRQPEVVRIRYDRLRALAGRAQTLLGDVAAQGERVEALFNWRDPRATCIFVVFCLFASFLFYIVPFKVFLLGSGFYYIRHPRFRDDMPSVPVNFFRRLPSMSDQIL</w:t>
      </w:r>
    </w:p>
    <w:p w14:paraId="09B8A2B5" w14:textId="77777777" w:rsidR="00884824" w:rsidRPr="00566E27" w:rsidRDefault="00B309A0">
      <w:pPr>
        <w:rPr>
          <w:rFonts w:ascii="Times New Roman" w:hAnsi="Times New Roman"/>
        </w:rPr>
      </w:pPr>
      <w:r w:rsidRPr="00566E27">
        <w:rPr>
          <w:rFonts w:ascii="Times New Roman" w:hAnsi="Times New Roman"/>
        </w:rPr>
        <w:t>&gt;AtMCTP3</w:t>
      </w:r>
    </w:p>
    <w:p w14:paraId="0B46B1BB" w14:textId="77777777" w:rsidR="00884824" w:rsidRPr="00566E27" w:rsidRDefault="00B309A0">
      <w:pPr>
        <w:rPr>
          <w:rFonts w:ascii="Times New Roman" w:hAnsi="Times New Roman"/>
        </w:rPr>
      </w:pPr>
      <w:r w:rsidRPr="00566E27">
        <w:rPr>
          <w:rFonts w:ascii="Times New Roman" w:hAnsi="Times New Roman"/>
        </w:rPr>
        <w:t>MQRPPPEDFSLKETRPHLGGGKLSGDKLTSTYDLVEQMQYLYVRVVKAKELPGKDMTGSCDPYVEVKLGNYKGTTRHFEKKSNPEWNQVFAFSKDRIQASFLEATVKDKDFVKDDLIGRVVFDLNEVPKRVPPDSPLAPQWYRLEDRKGDKVKGELMLAVWFGTQADEAFPEAWHSDAATVSGTDALANIRSKVYLSPKLWYLRVNVIEAQDLIPTDKQRYPEVYVKAIVGNQALRTRVSQSRTINPMWNEDLMFVAAEPFEEPLILSVEDRVAPNKDEVLGRCAIPLQYLDRRFDHKPVNSRWYNLEKHIMVDGEKKETKFASRIHMRICLEGGYHVLDESTHYSSDLRPTAKQLWKPNIGVLELGILNATGLMPMKTKDGRGTTDAYCVAKYGQKWIRTRTIIDSFTPRWNEQYTWEVFDPCTVVTVGVFDNCHLHGGEKIGGAKDSRIGKVRIRLSTLETDRVYTHSYPLLVLHPNGVKKMGEIHLAVRFTCSSLLNMMYMYSQPLLPKMHYIHPLTVSQLDNLRHQATQIVSMRLTRAEPPLRKEVVEYMLDVGSHMWSMRRSKANFFRIMGVLSGLIAVGKWFEQICNWKNPITTVLIHLLFIILVLYPELILPTIFLYLFLIGIWYYRWRPRHPPHMDTRLSHADSAHPDELDEEFDTFPTSRPSDIVRMRYDRLRSIAGRIQTVVGDLATQGERLQSLLSWRDPRATALFVLFCLIAAVILYVTPFQVVALCIGIYALRHPRFRYKLPSVPLNFFRRLPARTDCML</w:t>
      </w:r>
    </w:p>
    <w:p w14:paraId="321CFA59" w14:textId="77777777" w:rsidR="00884824" w:rsidRPr="00566E27" w:rsidRDefault="00B309A0">
      <w:pPr>
        <w:rPr>
          <w:rFonts w:ascii="Times New Roman" w:hAnsi="Times New Roman"/>
        </w:rPr>
      </w:pPr>
      <w:r w:rsidRPr="00566E27">
        <w:rPr>
          <w:rFonts w:ascii="Times New Roman" w:hAnsi="Times New Roman"/>
        </w:rPr>
        <w:t>&gt;AtMCTP8</w:t>
      </w:r>
    </w:p>
    <w:p w14:paraId="1CBCF0A4" w14:textId="77777777" w:rsidR="00884824" w:rsidRPr="00566E27" w:rsidRDefault="00B309A0">
      <w:pPr>
        <w:rPr>
          <w:rFonts w:ascii="Times New Roman" w:hAnsi="Times New Roman"/>
        </w:rPr>
      </w:pPr>
      <w:r w:rsidRPr="00566E27">
        <w:rPr>
          <w:rFonts w:ascii="Times New Roman" w:hAnsi="Times New Roman"/>
        </w:rPr>
        <w:t>MMSNLKLGVEVISARLKPREDYGGVNAYVELRFDDQKVITMTKIDDSSPVWNEKFFFNISDTEDLSNQFLDAYVYNKTSSITKSCLGKIRILGTAFLPYSEAVGLPYPLEKEKWSMFSSAAANGGELALKVFLTDNPSPKVPNLISTKKIPSKSRHKFHNIPTNESNHSPRGNQQSFQPQPPPPQSQTALPPPMMESSLYQAPRFGTPIPTTMGFNPNPPDYSIKETKPILGGGKRARSSDHDLVEPMEFLFIKIVKARNLPSMDLTGSLDPYIEVKLGNYTGKTKHFEKNQNPVWNEVFAFSKSNQQSNVLEVIVMDKDMVKDDFVGLIRFDLNQIPTRVAPDSPLAPEWYRVNNEKGGEIMLAVWFGTQADEAFSDATYSDALNAVNKSSLRSKVYHSPRLWYLRVNVIEAQDLVIVPDRTRLPNPYVKIRLNNQVVRTKPSHSLNPRWNEEFTLVAAEPFEDLIISIEDRVAPNREETLGEVHIPIGTIDKRIDDNRTVPNRWFSLKTENQRRVRFATTRLHLNVCLEGGYHVLDESTYYSSDFRPSMKELLSHKQPSFGVLELGILRIEGLNLSQEGKKETVDAYCVAKYGTKWVRTRTVTNCLNPRFNEQYTWEVYEPATVITIGVFDNNQINSGNGNKGDGKIGKIRVRISTLEAGRIYSHSYPLLVLRPSGLKKMGELHLAIRFSCSSMFQMLMQYWKPLLPKMHYARPLKVVQQEILRQHAVNLVAARLSRAEPPLRKEVVEYISDSNSHLWSMRKSRANLFRLSSVFSGLLGTGEWFQDICRWKKPVETTAIHIIFLVLVCSPEMILPVMSLCLFMLGVWNYRLRPRQPPHMDTRLSFADNIHPEELNEEFDTFPFSSQDPGIVKMRYERLRSIASRAQTVVGDIAGQGERVQALLSWRDPRATSIFMVLCLVSTVVLYVVPFKVFVLLAGLYIMRPPRFRGKTPPGPINFFRRLPAKTDCML</w:t>
      </w:r>
    </w:p>
    <w:p w14:paraId="176881EC" w14:textId="77777777" w:rsidR="00884824" w:rsidRPr="00566E27" w:rsidRDefault="00B309A0">
      <w:pPr>
        <w:rPr>
          <w:rFonts w:ascii="Times New Roman" w:hAnsi="Times New Roman"/>
        </w:rPr>
      </w:pPr>
      <w:r w:rsidRPr="00566E27">
        <w:rPr>
          <w:rFonts w:ascii="Times New Roman" w:hAnsi="Times New Roman"/>
        </w:rPr>
        <w:lastRenderedPageBreak/>
        <w:t>&gt;AtMCTP12</w:t>
      </w:r>
    </w:p>
    <w:p w14:paraId="1F4CF302" w14:textId="77777777" w:rsidR="00884824" w:rsidRPr="00566E27" w:rsidRDefault="00B309A0">
      <w:pPr>
        <w:rPr>
          <w:rFonts w:ascii="Times New Roman" w:hAnsi="Times New Roman"/>
        </w:rPr>
      </w:pPr>
      <w:r w:rsidRPr="00566E27">
        <w:rPr>
          <w:rFonts w:ascii="Times New Roman" w:hAnsi="Times New Roman"/>
        </w:rPr>
        <w:t>MAANKDEFSVKQIFPKLGGERGARNPRYGPTSSHDLVEQMEFLYVQVIQAINNSVVNPSARICCPVVEITLGNYKSSTKNLPMGPNMDWNQVFAFDKSKGDVLSVTLKDGPTNTVINKRNFKLASEIPTRVPPDARIAPQWYSMHNTETDFYMELLMSVWFGTQVDEVYPEAWFSDACEVCASRVINTRPKVYLAPRLCYVRVTIVSGHDLISKDKNKTPSVYVTATLGKVALKTKVSSGTNPSWNQDLIFVASEPLEGTVYIRLIDREDEQHEGCIGTLKKKLTEMTPLKVPSSAPALFYDIEMPTEVKPAGDSRRFASRLKMKLATDQAYHVAEECTQYSSDNRAFVKGLWPGLLGKLEIGILGATGLKGSDEKKQTIDSYVVAKYGNKWARTRTVVNSVSPKWNEQYSWDVYEKCTVLTLGIYDNRQILEDKNKANDVPIGKVRIPLNRVQSDWIYTCSYPILKLGSSGLKKMGELQLAVRFVYVAQGYARYSAPFRWMLPKAHYKSPLSMYQIDKLRAQAVEINCANLARTEPALRSEVVSDMLKPKSRNFSIRISKDNFDRLYTVVKMVLWCVSVIASVRSTTACTPKFIALGVSFVFLFWEYYIYWLVTSWLVAYCIVLCIVVILLREILKSPRQTYNWLFYRNVTPPPLILVDLKLRKLDSINLDELAEEFDSFPSSENDLNILRMRYDRLRKIMENVMLLMGDAATQGERLLAAFTLLERPFVLIILLALCYCSMLVVCLGWDLHVRKCLIFVFICYWVQLPWFRNNLPDGSLNFFRRLPSNEDLMF</w:t>
      </w:r>
    </w:p>
    <w:p w14:paraId="66135703" w14:textId="77777777" w:rsidR="00884824" w:rsidRPr="00566E27" w:rsidRDefault="00B309A0">
      <w:pPr>
        <w:rPr>
          <w:rFonts w:ascii="Times New Roman" w:hAnsi="Times New Roman"/>
        </w:rPr>
      </w:pPr>
      <w:r w:rsidRPr="00566E27">
        <w:rPr>
          <w:rFonts w:ascii="Times New Roman" w:hAnsi="Times New Roman"/>
        </w:rPr>
        <w:t>&gt;AtMCTP9</w:t>
      </w:r>
    </w:p>
    <w:p w14:paraId="0EFDEC47" w14:textId="77777777" w:rsidR="00884824" w:rsidRPr="00566E27" w:rsidRDefault="00B309A0">
      <w:pPr>
        <w:rPr>
          <w:rFonts w:ascii="Times New Roman" w:hAnsi="Times New Roman"/>
        </w:rPr>
      </w:pPr>
      <w:r w:rsidRPr="00566E27">
        <w:rPr>
          <w:rFonts w:ascii="Times New Roman" w:hAnsi="Times New Roman"/>
        </w:rPr>
        <w:t>MSNIKLGVEVISAQGLLQRDKHNSCSPFVELKFDNQIFRATTKHNDPNPVWHECFYFVVSDPSVLSTRTLEAHVYSYQNEFDAKPFLGKVRVNGTSFVPRSEAAPFNYPLEKRSVFSRARGELCLRVFITDDPSVTPSVPTPVPESPQAYSPSPRKEHVKSLITADASMATDERRELKPKTRTFHNSAPLVKQQPMMNYGIHEMRAAPMPPRVVQVNGPGPSLHQLPPDFSVKETSPLLGGGRIVGGRVVRGTERPTSGTYDLVEEMKFLYVRVVKARDLPNKDLTGSLDPYVVVKIGNFKGVTTHFNKNTDPEWNQVFAFAKDNLQSNFLEVMVKDKDILLDDFVGIVKFDLREVQSRVPPDSPLAPQWYRLENKRGEKKNYEIMLAVWSGTQADEAFGDATFSDSLVDSDSSNIISANLRSKVYHSPRLWYLRVQILEAQDVIIVSDKSRVPEVFVRVKVGNQMLRTKFPQRSNNPKWGDEFTFVVAEPFEDNLVLSVEDHTAPNRDEPVGKAVILMNDIEKRIDDKPFHDRWVHLEDSISDAMDVDKAKKVKFATRLRYKAVLDGGYHVFDESMYNSSDLRPSSRKLWKPAIGVLELGILNANVFHSMKTREGKGTSDTYVVAKYGHKWVRSRTVINSMNPKYNEQYTWEVFDPATVLTICVFDNAHFAAGDGGNKRDQPIGKVRIRLSTLQTGRVYTHAYPLLVLQPTGLKKRGELHLAVRFTCTSVSSMLMKYTKPLLPKMHYILPLSTNQQEALKMQAINIIIVRLGRSEPPLRREVVDYLTDWKSQLFSMRRSKANFNRFTTVFSGALSVWKWMEQVCTWKTPVTTALVHVLYTMLVTFPEMILPTVFLYMAVIGMWNYRFKPRFPPHMDAKLSYADNVNSDELDEEFDTFPTVRAPDIVKMRYDRLRSVAGKVQSVAGDIAAQGERVQALLSWRDPRATAIFVTFCFIIAMALYITPFKLVALLSGYYFMRHPKLRHRIPSAPVNFFRRLPAMTDSML</w:t>
      </w:r>
    </w:p>
    <w:p w14:paraId="3E5E1FA2" w14:textId="77777777" w:rsidR="00884824" w:rsidRPr="00566E27" w:rsidRDefault="00B309A0">
      <w:pPr>
        <w:rPr>
          <w:rFonts w:ascii="Times New Roman" w:hAnsi="Times New Roman"/>
        </w:rPr>
      </w:pPr>
      <w:r w:rsidRPr="00566E27">
        <w:rPr>
          <w:rFonts w:ascii="Times New Roman" w:hAnsi="Times New Roman"/>
        </w:rPr>
        <w:t>&gt;AtMCTP7</w:t>
      </w:r>
    </w:p>
    <w:p w14:paraId="3BF05A66" w14:textId="77777777" w:rsidR="00884824" w:rsidRPr="00566E27" w:rsidRDefault="00B309A0">
      <w:pPr>
        <w:rPr>
          <w:rFonts w:ascii="Times New Roman" w:hAnsi="Times New Roman"/>
        </w:rPr>
      </w:pPr>
      <w:r w:rsidRPr="00566E27">
        <w:rPr>
          <w:rFonts w:ascii="Times New Roman" w:hAnsi="Times New Roman"/>
        </w:rPr>
        <w:t>MMMSNLKLGVDVIGAHNLFPKDGQGTSNAYVELYFDGQKHRTTIKDRDLNPVWNESFFFNISDPSRLHYLNLEAQAYSHNRSTNGRSFLGKVSLSGTSFVPHSDAVVLHFPMERRGIFSRVRGELGLKVYITDEASLKSSAASNDHPDNLDPALPRAMNVEHRSDKRHVFYNLPNSAQEHQHQHPQGPNQSSSLAAEQDNHNEHHHHYVPKHQVDEMRSEPARPSKLVHAHSIASAQPADFALKETSPHLGGGRVVGGRVIHKDKTATSTYDLVERMYFLYVRVVKARELPIMDITGSVDPFVEVRVGNYKGITRHFEKRQHPEWNQVFAFAKERMQASVLEVVVKDKDLLKDDYVGFVRFDINDVPLRVPPDSPLAPQWYRLEDKKGEKIKGELMLAVWIGTQADEAFSDAWHSDAAMPVDCSPAISAVLRSKVYHAPRLWYVRVNVIEAQDLIPTDKTRFPDVYVKAQLGNQVMKTRPCQARTLGAVWNEDFLFVVAEPFEDHLVLTVEDRVAPGKDEIVGRTYIPLNTVEKRADDHMIHARWYNLERPVIVDVDQLKREKFSMRIHLRVCLEGGYHVLDESTHYSSDLRPSARPLWRQPIGVLELGILNAVGLHPMKTREGRGTSDTFCVGKYGQKWVRTRTMVDNLCPKYNEQYTWEVFDPATVLTVGVFDNGQLGEKGNRDVKIGKIRIRLSTLETGRIYTHSYPLLVLHPTGVKKMGELHMAVRFTCISFANMLYQYSKPLLPKMHYVRPFSVMQQDMLRHQAVNIVAARLGRAEPPLRKEIIEFMSDTDSHLWSMRKSKANFFRMMTVFSGVIAVGKWFSDICSWRNPITTVLVHVLFLMLVCLPELILPTMFLYMFLIGLWNYRFRPRYPPHMNTKISQAEAVHPDELDEEFDTFPTTRNPDMVRLRYDRLRSVAGRIQTVIGDLATQGERFQALLSWRDPRATAIFVILCFIAAIVFFITPIQIVVALAGFFTMRHPRFRHRLPSVPVNFFRRLPARTDSML</w:t>
      </w:r>
    </w:p>
    <w:p w14:paraId="0EC8DF03" w14:textId="77777777" w:rsidR="00884824" w:rsidRPr="00566E27" w:rsidRDefault="00B309A0">
      <w:pPr>
        <w:rPr>
          <w:rFonts w:ascii="Times New Roman" w:hAnsi="Times New Roman"/>
        </w:rPr>
      </w:pPr>
      <w:r w:rsidRPr="00566E27">
        <w:rPr>
          <w:rFonts w:ascii="Times New Roman" w:hAnsi="Times New Roman"/>
        </w:rPr>
        <w:t>&gt;AtMCTP11</w:t>
      </w:r>
    </w:p>
    <w:p w14:paraId="4B203567" w14:textId="77777777" w:rsidR="00884824" w:rsidRPr="00566E27" w:rsidRDefault="00B309A0">
      <w:pPr>
        <w:rPr>
          <w:rFonts w:ascii="Times New Roman" w:hAnsi="Times New Roman"/>
        </w:rPr>
      </w:pPr>
      <w:r w:rsidRPr="00566E27">
        <w:rPr>
          <w:rFonts w:ascii="Times New Roman" w:hAnsi="Times New Roman"/>
        </w:rPr>
        <w:t>MAVNGTGNGTGDGDFSLKETSPNIGNGGVNGGEKLTSSFDLVEAMHFLYARIVRARALPVNDSFVAVKIGSYKGRTKQILNSNPNPEFHETFAFTKTRLQGDILEVVVRNRDNPNEDDIVGKCKFDVAEIPTRVPPDSPLAPQWYRLEDRNGVKIGGEIMVSVWIGTQADEVFSEAWHSDSASVTGENVVNTRSKVYLSPRLWYLRVNVIEAQDLVLLHPNRINPEILIKGFLGNVVVRSRISQTKSVSPVWNEDMMFVAVEPFDDSLILSVEDKVGPREECLGRCEIKLSQVERRVLPGPVPSLWYNVEHIGETGEGRRFAGRIHLRVSLDGGYHVLDESIQYSSDYRASAKLLWTPPIGVLELGVLNATGLM</w:t>
      </w:r>
      <w:r w:rsidRPr="00566E27">
        <w:rPr>
          <w:rFonts w:ascii="Times New Roman" w:hAnsi="Times New Roman"/>
        </w:rPr>
        <w:lastRenderedPageBreak/>
        <w:t>PMKSRGGRGTTDAYCVAKYGTKWVRTRTIVDTFDPKWNEQYTWEVYDPYTVITIGVFDNLKLFGAGNENRLINDSRIGKIRIRLSTLVTSKIYTHSYPLMVLKPDGVKKMGEIQLAVRFTATSMMDMLQKYTEPLLPEMHYISPLSIYQLDSLRHQATHILCINLGRNEPALGRDVVEYMLDVGSNIWSLRRGRANFERLVSFFDGWIDAWKWFDEICKWKSPVTSVLVHIVCLFVVFLPKYCVFSMLLYCFVFGLYRFGLRPRHPPHMDIKLSKADSALPDELDEEFDVFPSSKSGDVLKRRYDRLRGIAGRMMIVLGDLATQGERVKSLLSWRDPRATSLFLTFCFVSCGVICFVSMKLLLTFLAFYVMRHPRVRVFDIPSIPQNFFRRLPSRADSIL</w:t>
      </w:r>
    </w:p>
    <w:p w14:paraId="2DAD9CEA" w14:textId="77777777" w:rsidR="00884824" w:rsidRPr="00566E27" w:rsidRDefault="00B309A0">
      <w:pPr>
        <w:rPr>
          <w:rFonts w:ascii="Times New Roman" w:hAnsi="Times New Roman"/>
        </w:rPr>
      </w:pPr>
      <w:r w:rsidRPr="00566E27">
        <w:rPr>
          <w:rFonts w:ascii="Times New Roman" w:hAnsi="Times New Roman"/>
        </w:rPr>
        <w:t>&gt;AtMCTP13</w:t>
      </w:r>
    </w:p>
    <w:p w14:paraId="78699771" w14:textId="77777777" w:rsidR="00884824" w:rsidRPr="00566E27" w:rsidRDefault="00B309A0">
      <w:pPr>
        <w:rPr>
          <w:rFonts w:ascii="Times New Roman" w:hAnsi="Times New Roman"/>
        </w:rPr>
      </w:pPr>
      <w:r w:rsidRPr="00566E27">
        <w:rPr>
          <w:rFonts w:ascii="Times New Roman" w:hAnsi="Times New Roman"/>
        </w:rPr>
        <w:t>MAANKDEFSVKQISPKLGGERGARNPYGPTSLHDLVEQMEFLYVDVIRAIKNSDVDPGPCDPVVEITLGNYKSSTKDLPVGPNMDWNQVFAFDKTKGDVLSVTLKDRLTNTVINKSNFKLASEIPTRAPPDARIAPQRYPLRNTKTGFYLMMSVWFGTQVDEVYPVAWFSDASEVSTCVINTRPKVYLAPRLCYVRVTIVSGHDLISTDRNRTPSVYVTATLGQVTLKTEVSSGTNPSWNKDLIFVASEPLEGTVYIRLIDRVDDQHEERIIGKLEKKLSEMTPLKVPSSAPALFYDIEVEPAGDSRRFASRLKMKLATDQAYHVAEESIQYSSDYRPFVKGLWPCLLGKLEIGILGATGLKGSDERKQGIDSYVVAKYGNKWARTRTVVNSVTPKWNEQYSWDDYEKCTVLTLGIYDNRQIFKEDQANDVPIGKVRISLNRVESDWIYACSYPILKLGSSGLKKMGELQLAVRFVYVAQGYARYSAPFRWLLPKAHYKSPLSVYQIEEMRAEAVKINCANLARTEPALRNEVVWDMLKPKTNTRYSTCDMRKVAALAFFDLFLYWPSLIVWLAIYLVVVPCIVLVGLSGLHKFLTRKFWNKRENPRSPLIVNDLKLWKLESPNLDELEEEFDSFPSSVSDVNILRMRYDRIRMVCQRPMILLGDAASQGERLYALLTFNGDDQLASFYCWLICVLVALCWYNIPMWLWSLYPIAYWLNFTPLRNDMPCGVSNFFRRLPTNEVLF</w:t>
      </w:r>
    </w:p>
    <w:p w14:paraId="05E3D379" w14:textId="77777777" w:rsidR="00884824" w:rsidRPr="00566E27" w:rsidRDefault="00B309A0">
      <w:pPr>
        <w:rPr>
          <w:rFonts w:ascii="Times New Roman" w:hAnsi="Times New Roman"/>
        </w:rPr>
      </w:pPr>
      <w:r w:rsidRPr="00566E27">
        <w:rPr>
          <w:rFonts w:ascii="Times New Roman" w:hAnsi="Times New Roman"/>
        </w:rPr>
        <w:t>&gt;AtMCTP1(FTIP1)</w:t>
      </w:r>
    </w:p>
    <w:p w14:paraId="10348188" w14:textId="77777777" w:rsidR="00884824" w:rsidRPr="00566E27" w:rsidRDefault="00B309A0">
      <w:pPr>
        <w:rPr>
          <w:rFonts w:ascii="Times New Roman" w:hAnsi="Times New Roman"/>
        </w:rPr>
      </w:pPr>
      <w:r w:rsidRPr="00566E27">
        <w:rPr>
          <w:rFonts w:ascii="Times New Roman" w:hAnsi="Times New Roman"/>
        </w:rPr>
        <w:t>MAAKDGAKSQEDYKLKDMKPELGERWPHGGQRGGTGWIGSERAASTYDLVEQMFYLYVRVVKAKDLPPNPVTSNCDPYVEVKIGNYKGKTKHFEKRTNPEWNQVFAFSKDKVQSSTVEVFVRDKEMVTRDEYIGKVVFDMREVPTRVPPDSPLAPQWYRLEDRRGESKKRGEVMVAVWLGTQADEAFPDAWHSDASSVQGEGVQSVRSKVYVSPKLWYLRVNVIEAQDVEPSDRSQPPQAFVKVQVGNQILKTKLCPNKTTNPMWNEDLVFVAAEPFEEQFFLTVENKVTPAKDEVMGRLISPLSVFEKRLDHRAVHSKWYNLEKFGFGALEGDKRHELKFSSRIHLRVCLEGGYHVMDESTLYISDVKPTARQLWKSPIGILEVGILSAQGLSPMKTKDGKATTDPYCVAKYGQKWVRTRTIIDSSSPKWNEQYTWEVYDPCTVITLGVFDNCHLGGSEKSNSGAKVDSRIGKVRIRLSTLEADRIYTHSYPLLVLQTKGLKKMGEVQLAVRFTCLSLAHMIYLYGHPLLPKMHYLHPFTVNQLDSLRYQAMSIVAARLSRAEPPLRKENVEYMLDVDSHMWSMRRSKANFFRIVSVFAGLIAMSKWLGDVCYWKNPLTTILFHVLFFILICYPELILPTTFLYMFLIGLWNFRFRPRHPAHMDTKVSWAEAASPDELDEEFDTFPTSKGQDVVKMRYDRLRSVAGRIQMVVGDIATQGERFQALLSWRDPRATCLFVIFCLVAAMILYVTPFKIIALAGGMFWMRHPKFRSKMPSAPSNFFRKLPSKADCML</w:t>
      </w:r>
    </w:p>
    <w:p w14:paraId="4959F734" w14:textId="77777777" w:rsidR="00884824" w:rsidRPr="00566E27" w:rsidRDefault="00B309A0">
      <w:pPr>
        <w:rPr>
          <w:rFonts w:ascii="Times New Roman" w:hAnsi="Times New Roman"/>
        </w:rPr>
      </w:pPr>
      <w:r w:rsidRPr="00566E27">
        <w:rPr>
          <w:rFonts w:ascii="Times New Roman" w:hAnsi="Times New Roman"/>
        </w:rPr>
        <w:t>&gt;AtMCTP5</w:t>
      </w:r>
    </w:p>
    <w:p w14:paraId="1B6D5398" w14:textId="77777777" w:rsidR="00884824" w:rsidRPr="00566E27" w:rsidRDefault="00B309A0">
      <w:pPr>
        <w:rPr>
          <w:rFonts w:ascii="Times New Roman" w:hAnsi="Times New Roman"/>
        </w:rPr>
      </w:pPr>
      <w:r w:rsidRPr="00566E27">
        <w:rPr>
          <w:rFonts w:ascii="Times New Roman" w:hAnsi="Times New Roman"/>
        </w:rPr>
        <w:t>MQKPGQNIDFALKETSPKIGAGSVTGDKLCSTYDLVEQMHYLYVRVVKAKELPGKDVTGSCDPYVEVKLGNYRGMTKHFEKRSNPEWKQVFAFSKERIQASILEVVVKDKDVVLDDLIGRIMFDLNEIPKRVPPDSPLAPQWYRLEDRHGRKVKGELMLAVWMGTQADEAFSDAWHSDAATVGPEGVTHIRSKVYLSPKLWYVRVNVIEAQDLIPHDKTKFPEVYVKAMLGNQTLRTRISQTKTLNPMWNEDLMFVVAEPFEEALILAVEDRVAPNKDETLGRCAIPLQNVQRRLDHRPLNSRWFNLEKHIMVEGEQKEIKFASRIHLRIFLEGGYHVLDESTHYSSDLRPTAKQLWKPSIGLLEVGIISAHGLMPMKSKDGKGTTDAYCVAKYGQKWIRTRTIVDSFTPKWNEQYTWEVFDTCTVITFGAFDNGHIPGGSGKDLRIGKVRIRLSTLEADRIYTHSYPLLVFHPSGIKKTGEIQLAVRFTCLSLINMLHMYSQPLLPKMHYIHPLSVLQLDSLRHQAMNIVSARLNRAEPPLRKEIVEYMLDVDSHMWSMRRSKANFFRIMNVLSGLIAVGKWFDQICNWRNPITTILIHVLFIILVLYPELILPTVFLYLFLIGIWNFRWRPRHPPHMDTRLSHADAVHPDELDEEFDTFPTSRSSEIVRMRYDRLRSIGGRVQTVIGDLATQGERFLSLLSWRDPRATTLFVLFCLIAAIVLYVTPFQVVALLAGIYVLRHPRFRHKLPSVPLNLFRRLPARSDSLL</w:t>
      </w:r>
    </w:p>
    <w:p w14:paraId="4C2CAF8E" w14:textId="77777777" w:rsidR="00884824" w:rsidRPr="00566E27" w:rsidRDefault="00B309A0">
      <w:pPr>
        <w:rPr>
          <w:rFonts w:ascii="Times New Roman" w:hAnsi="Times New Roman"/>
        </w:rPr>
      </w:pPr>
      <w:r w:rsidRPr="00566E27">
        <w:rPr>
          <w:rFonts w:ascii="Times New Roman" w:hAnsi="Times New Roman"/>
        </w:rPr>
        <w:t>&gt;AtMCTP16</w:t>
      </w:r>
    </w:p>
    <w:p w14:paraId="6957C369" w14:textId="77777777" w:rsidR="00884824" w:rsidRPr="00566E27" w:rsidRDefault="00B309A0">
      <w:pPr>
        <w:rPr>
          <w:rFonts w:ascii="Times New Roman" w:hAnsi="Times New Roman"/>
        </w:rPr>
      </w:pPr>
      <w:r w:rsidRPr="00566E27">
        <w:rPr>
          <w:rFonts w:ascii="Times New Roman" w:hAnsi="Times New Roman"/>
        </w:rPr>
        <w:t>MATTRKLVVEVVDAKDLTPKDGHGTSSPYVVLDYYGQRRRTRTIVRDLNPVWNETLEFSLAKRPSHQLFTDVLELDMYHDKNFGQTRRNNFLGRIRLGSDQFVGQGEEALIYYPLEKKSLFNLVQGEIGLRVYYADEKPPPLKPTVAPLETVVEEKTEETKAEGPDESKPPPETNDIPAEVKETVKPPQPPPEESSPAEGPKPDEEASPPLQENATVGGEEPPASESDKNEAEAKPVEEPPQNQPDGEDIVLESEDTMSWASAPRSPLPEVIISRSVSGSIPETKNGPQPLRRSVSETASYTSEISDVSTIERSTFDLVEKMHYVFIRVVKARSLPTSGSPVTKISLSGTMIQSKPARKTSCFEWDQTFAFLRDSPDLSSSPILEISVWDSSTGIETSQFLGGICFDVSEIPLRDPPDSPLAPQWYRLEGGGAHNSDLMLATWTGTQADESFPDAWKTDTAGNVTARAKVYMSSKLWYLRATVIEAQDLLPPQLTAFKEASFQLKA</w:t>
      </w:r>
      <w:r w:rsidRPr="00566E27">
        <w:rPr>
          <w:rFonts w:ascii="Times New Roman" w:hAnsi="Times New Roman"/>
        </w:rPr>
        <w:lastRenderedPageBreak/>
        <w:t>QLGSQVQKTKSAVTRNGAPSWNEDLLFVAAEPFSDQLVFTLEYRTSKGPVTVGMARVPLSAIERRVDDRLVASRWLGLEDPNDEKRGNRSRVHIRLCFDGGYHVMDEAAHVCSDYRPTARQLWKPAVGIVELGIIGCKNLLPMKTVNGKGSTDAYTVAKYGSKWVRTRTVSDSLDPKWNEQYTWKVYDPCTVLTIGVFDSWGVYEVDGGKEATRQDLRIGKVRIRISTLETGKAYRNTYPLLMLVNGGVKKLGEIELAVRFVRTAPPLDFLHVYTQPLLPLMHHIKPLSLFQEDMLRNTAVKILAAHLSRSEPPLRPEIVRYMLDADTHTFSMRKVRANWLRIVNVVAGMVDVVRWVDDTRFWKNPTSTLLVHALVVMLIWFPDLIVPTLAFYLFVIGAWNYRFRSRAALPHFDPRLSLADAADRDELDEEFDVVPSNRPPEMVRLRYDKLRNVGARVQTILGEVAAQGEKMQALVTWRDPRATGIFVGLCFFVALVLYLVPTKMVAMASGFYYFRHPIFRDRKPSPVLNFFRRLPSLSDRLM</w:t>
      </w:r>
    </w:p>
    <w:p w14:paraId="66F07167" w14:textId="77777777" w:rsidR="00884824" w:rsidRPr="00566E27" w:rsidRDefault="00B309A0">
      <w:pPr>
        <w:rPr>
          <w:rFonts w:ascii="Times New Roman" w:hAnsi="Times New Roman"/>
        </w:rPr>
      </w:pPr>
      <w:r w:rsidRPr="00566E27">
        <w:rPr>
          <w:rFonts w:ascii="Times New Roman" w:hAnsi="Times New Roman"/>
        </w:rPr>
        <w:t>&gt;AtMCTP2</w:t>
      </w:r>
    </w:p>
    <w:p w14:paraId="313B6997" w14:textId="77777777" w:rsidR="00884824" w:rsidRPr="00566E27" w:rsidRDefault="00B309A0">
      <w:pPr>
        <w:rPr>
          <w:rFonts w:ascii="Times New Roman" w:hAnsi="Times New Roman"/>
        </w:rPr>
      </w:pPr>
      <w:r w:rsidRPr="00566E27">
        <w:rPr>
          <w:rFonts w:ascii="Times New Roman" w:hAnsi="Times New Roman"/>
        </w:rPr>
        <w:t>MRNTTKLVVHVVDAQYLMPRDGQGSASPFVEVDFLNQLSKTRTVPKSLNPVWNQKLYFDYDQSVINQHNQHIEVSVYHERRPIPGRSFLGRVKISLCNIVYKDDQVYQRFTLEKKWLLSSVKGEIGLKFYISSSEEDQTFPLPSKPYTSPTQASASGTEEDTADSETEDSLKSFASAEEEDLADSVSECVEGKKSEEVKEPVQKLHRQEVFARPAPMQSIRLRSRENPHEAQKPMSRGANQLHPQNPNHLQSYGDTDLDDFKVKDMNLDLGERWPNPNAGERFTGTYDLVEQMFYLYVRVVKAKELPPGSITGGCDPYVEVKLGNYKGRTKIFDRKTTIPEWNQVFAFTKERIQSSVLEVFVKDKETLGRDDILGKVVFDLNEIPTRVPPNSPLAPQWYRLEDWRGEGKVVRGEIMLAVWMGTQADEAFPEAWHADSASVHGEGVFNIRSKVYVSPKLWYLRVNVIEAQDMIPSDRNRLPDVFVKASVGMQTLKTSICSIKTTNPLWKEDLVFVVAEPFEEQLVISVEDRVHTSKDEVIGKITLPMNVFEKRLDHRPVHSRWFNLDKYGTGVLEPDARRKEHKFSSRIHLRICLEGGYHVMDESTMYISDTRPTARQLWKQPVGMLEIGILGANGLVPMKLKDGRGSTNAYCVAKYGQKWVRTRTILDTLSPRWNEQYTWEVYDPCTVITLGVFDNSHLGSAQSGTADSRDARIGKVRIRLSTLEAHKIYTHSFPLLVLQPHGLKKTGDLQISVRFTTLSLANIIYNYGHPLLPKMHYLFPFTVNQVDGLRYQAMNIVSTRLGRAEPPLRKEVVEYMLDVDSHLWSMRRSKANFFRIMSLLSGYFLVGKWLEDVCNWRYPVTSVLVNVLFFILVMYPELILPTMFLYMFFIGLWNFRSRPRHPPHMDMKLSWAEAVGPDELDEEFDTFPTSRSQELVRLRYDRLRSVAGRIQTVVGDIAAQGERIQSLLSWRDPRATSLFILFCLAASVVLYAMPFKAIALASGLYYLRHPKFRSKLPSLPSNFFKRLPSSTDSLL</w:t>
      </w:r>
    </w:p>
    <w:p w14:paraId="4F4E9248" w14:textId="77777777" w:rsidR="00884824" w:rsidRPr="00566E27" w:rsidRDefault="00B309A0">
      <w:pPr>
        <w:rPr>
          <w:rFonts w:ascii="Times New Roman" w:hAnsi="Times New Roman"/>
        </w:rPr>
      </w:pPr>
      <w:r w:rsidRPr="00566E27">
        <w:rPr>
          <w:rFonts w:ascii="Times New Roman" w:hAnsi="Times New Roman"/>
        </w:rPr>
        <w:t>&gt;Os06g41090(OsFTIP1)</w:t>
      </w:r>
    </w:p>
    <w:p w14:paraId="144EB87D" w14:textId="77777777" w:rsidR="00884824" w:rsidRPr="00566E27" w:rsidRDefault="00B309A0">
      <w:pPr>
        <w:rPr>
          <w:rFonts w:ascii="Times New Roman" w:hAnsi="Times New Roman"/>
        </w:rPr>
      </w:pPr>
      <w:r w:rsidRPr="00566E27">
        <w:rPr>
          <w:rFonts w:ascii="Times New Roman" w:hAnsi="Times New Roman"/>
        </w:rPr>
        <w:t>MTMTGGHHHDAHHEDFQLKDTNPLLGEQWPKGAAGPARPAVGGGIAGWLGLEKPSSTYDLVEQMFFLYVRVVKAKDLPPNPITGSPMDPYVEVKLGNYKGTTKHYDRRANPEWDQVFAFSKSRVQSNVLEVYLKDKEMLGRDDYVGRVVFDLAEVPTRVPPDSPLAPQWYRLEERRVGGGGDGGGLKVRGELMLAVWIGTQADEAFPEAWHSDAATVRGEGVASVRSKAYVSPKLWYLRVNVIEAQDVQPQARGRAPEVFVKAQVGNQILKTSVVAAPTLNPRWNEDLVFVVAEPFEEQLLLTVEDRVTPRKDDLLGRAALPLALFEKRLDHRPFVQSRWFDLEKFGIGGAIEGETRRELRFASRVHVRACLEGAYHVMDESTMYISDTRPTARQLWKPPVGVLEVGILGAAGLQPMKNRDGRGTTDAYCVAKYGQKWVRTRTMLGTFSPTWNEQYTWEVFDPCTVITIGVFDNNHLGNGNGNGNNAGGGGGGSPPARDARVGKIRIRLSTLETDRVYTHAYPLIVLQPSGVKKMGELRLAVRFTCLSLMNMVHLYTQPLLPRMHYLHPFTVTQLDALRYQAMGIVAARLGRAEPPLRREVVEYMLDVESHMWSMRRSKANFFRAVSLFSGAAAAARWFADVCHWKNVATTALVHVLLLILVWYPELILPTVFLYMFMIGLWNYRRRPRHPPHMDTKMSWAEAVHPDELDEEFDTFPTSRQQDVVYMRYDRLRSVAGRIQTVVGDMATQGERLQSLLGWRDPRATCLFVVFCLVAAVVLYVTPFRVVALVAGLYLLRHPRFRSRLPAVPSNFFRRLPSRADSML</w:t>
      </w:r>
    </w:p>
    <w:p w14:paraId="2B084F34" w14:textId="77777777" w:rsidR="00884824" w:rsidRPr="00566E27" w:rsidRDefault="00B309A0">
      <w:pPr>
        <w:rPr>
          <w:rFonts w:ascii="Times New Roman" w:hAnsi="Times New Roman"/>
        </w:rPr>
      </w:pPr>
      <w:r w:rsidRPr="00566E27">
        <w:rPr>
          <w:rFonts w:ascii="Times New Roman" w:hAnsi="Times New Roman"/>
        </w:rPr>
        <w:t>&gt;Os05g30750(OsFTIP7)</w:t>
      </w:r>
    </w:p>
    <w:p w14:paraId="78D355C7" w14:textId="77777777" w:rsidR="00884824" w:rsidRPr="00566E27" w:rsidRDefault="00B309A0">
      <w:pPr>
        <w:rPr>
          <w:rFonts w:ascii="Times New Roman" w:hAnsi="Times New Roman"/>
        </w:rPr>
      </w:pPr>
      <w:r w:rsidRPr="00566E27">
        <w:rPr>
          <w:rFonts w:ascii="Times New Roman" w:hAnsi="Times New Roman"/>
        </w:rPr>
        <w:t>MMQRPFRPEEYSLKETSPHLGGGAAGDKLTTTYDLVEQMQYLYVRVVKAKDLPSKDITGSCDPYVEVKLGNYKGTTRHFEKKTNPEWNQVFAFSKERIQSSVVEIIVKDKDFVKDDFIGRVLFDLNEVPKRVPPDSPLAPQWYRLEERNGHKVKGELMLAVWMGTQADEAFPEAWHSDAASIPGDGLASIRSKVYLTPKLWYLRVNVIEAQDLIPNDRTRFPDVYVKAMLGNQALRTRVSPSRTLNPMWNEDLMFVAAEPFEEHLILSVEDRIAPGKDDVLGRTIISLQHVPRRLDHKLLNSQWYNLEKHVIVDGEQKKETKFSSRIHLRICLEGGYHVLDESTHYSSDLRPTAKQLWKHSIGILELGILTAQGLLPMKTKDGRGTTDAYCVAKYGQKWVRTRTIIDSFTPKWNEQYTWEVYDPCTVITIGVFDNCHLNGGEKANGARDTRIGKVRIRLSTLETDRVYTHAYPLIVLTPAGVKKMGEVQLAVRFTCSSLLNMMHLYSQPLLPKMHYVHPLSVMQVDNLRRQATNIVSTRLSRAEPPLRKEIVEYMLDVDSHMWSMRKSKANFFRIMGVLSPLIAVAKWFDQICHWRNPLTTILIHILFVILVLYPELILPTIFLYLFLIGVWYYRWRPRQPPHMDTRLSHAESAHPDELDEEFDTFPTSRPPDIVRMRYDRLRSVAGRIQTVVGDLATQGERLQSLLSWRDPRATALFVTFCFVAAIVLYVTPFRVVVFLAGLYTLRHPRFRHKMPSVPLNFFRRLPARTDSML</w:t>
      </w:r>
    </w:p>
    <w:p w14:paraId="5E8EB5F7" w14:textId="77777777" w:rsidR="00884824" w:rsidRPr="00566E27" w:rsidRDefault="00B309A0">
      <w:pPr>
        <w:rPr>
          <w:rFonts w:ascii="Times New Roman" w:hAnsi="Times New Roman"/>
        </w:rPr>
      </w:pPr>
      <w:r w:rsidRPr="00566E27">
        <w:rPr>
          <w:rFonts w:ascii="Times New Roman" w:hAnsi="Times New Roman"/>
        </w:rPr>
        <w:t>&gt;Os04g58720</w:t>
      </w:r>
    </w:p>
    <w:p w14:paraId="23E7BC8B" w14:textId="77777777" w:rsidR="00884824" w:rsidRPr="00566E27" w:rsidRDefault="00B309A0">
      <w:pPr>
        <w:rPr>
          <w:rFonts w:ascii="Times New Roman" w:hAnsi="Times New Roman"/>
        </w:rPr>
      </w:pPr>
      <w:r w:rsidRPr="00566E27">
        <w:rPr>
          <w:rFonts w:ascii="Times New Roman" w:hAnsi="Times New Roman"/>
        </w:rPr>
        <w:lastRenderedPageBreak/>
        <w:t>MAAYKLGVEVASAHDLMPKDGQGSASACVELTFDGQRFRTAIKDKDLNPVWNERFYFNVSDPSNLPELALEAYVYNINRSIDGSRSFLGKVRIAGTSFVPFPDAVVMHYPLEKRGMFSRVKGELGLKVYITNDPSIKASNPLPAMDPVSNNPPPTPAEQIATDITGTNLSTTHEHRAEVKTLHTIAKEVQHQHHGHGHLPASFPDQPSKYAVDQMKPEPQQPKIVRMYSAASQQPMDYALKETSPFLGGGQVVGGRVIRAEKHASTYDLVERMQYLFVRVVKARDLPDMDVTGSLDPYVEVRVGNYRGITRHFEKQKNPEWNAVFAFSRDRMQATILEVVVKDKDLLKDDFVGLVRFDLNDVPMRVPPDSPLAPEWYRLVHKTGDKSRGELMLAVWIGTQADEAFPDAWHSDAATLEDPSAVTHMKSKVYHAPRLWYLRVNIIEAQDIAITDKTRYPDVFVRAQVGHQHGRTKPVQARNFNPFWNEDLMFVAAEPFEDHLILSLEDRVAPNKDEVLGRVIIPLTMIDRRADDRIVHGKWFNLEKPVLIDVDQLKKEKFSTRLHLRLCLDGGYHVLDESTNYSSDLRPTAKQLWKPSIGLLELGILGAQGIVPMKTRDGKGSSDTYCVAKYGSKWVRTRTIVNNPGPKFNEQYTWEVYDPATVLTVGVFDNGQLGEKGGEKTSSSKDAKIGKVRIRLSTLETGRVYTHSYPLLVLHPSGVKKMGELHLAIRFSSTSLVNMMYLYSRPLLPKMHYVRPIPVLQVDMLRHQAVQIVSARLSRMEPPLRKEVVEYMSDVDSHLWSMRRSKANFFRLMSVFSGLFAVSKWFNGVCSWRNPITTVLVHILFIMLVCFPELILPTVFLYMFLIGVWNYRYRPCYPPHMNTKISHAEAVHPDELDEEFDTFPTSRSPDVIRMRYDRLRSVAGRIQTVVGDIATQGERVQALLSWRDPRATAIFVLFCLIAAIVLYVTPLQVLAALAGFYVMRHPRFRYRLPSTPVNFFRRLPARTDSML</w:t>
      </w:r>
    </w:p>
    <w:p w14:paraId="0C38E4FC" w14:textId="77777777" w:rsidR="00884824" w:rsidRPr="00566E27" w:rsidRDefault="00B309A0">
      <w:pPr>
        <w:rPr>
          <w:rFonts w:ascii="Times New Roman" w:hAnsi="Times New Roman"/>
        </w:rPr>
      </w:pPr>
      <w:r w:rsidRPr="00566E27">
        <w:rPr>
          <w:rFonts w:ascii="Times New Roman" w:hAnsi="Times New Roman"/>
        </w:rPr>
        <w:t>&gt;Os07g30020</w:t>
      </w:r>
    </w:p>
    <w:p w14:paraId="7DB54BC5" w14:textId="77777777" w:rsidR="00884824" w:rsidRPr="00566E27" w:rsidRDefault="00B309A0">
      <w:pPr>
        <w:rPr>
          <w:rFonts w:ascii="Times New Roman" w:hAnsi="Times New Roman"/>
        </w:rPr>
      </w:pPr>
      <w:r w:rsidRPr="00566E27">
        <w:rPr>
          <w:rFonts w:ascii="Times New Roman" w:hAnsi="Times New Roman"/>
        </w:rPr>
        <w:t>MMSNLKLGVEVTSAHDLLPKEQGTCNPYVEIEFDDQKFRTAIKERDINPVWNEQFYFNISDPSRLTEKDLEAYVYHANRASNSKTCLGKVRISGTSFVSHSDATPLHYPLEKRTILSRARGELGLRVFLTDDPSVRVSAPGQEFDFISTPTTAQEQVAANAIPNPFQETRADQVRQFQHLPKEQHQHRPQPMTAQPYYPESSYGQQQQKTYSAVGNKAEGPPPPVMRMYAQGPQQQPVEFQLKETSPTLGGGRVIGGRVIPGEKAGAYDLVEKMQYLFVRVVKARDLPHMDITGSLDPYVEVHLGNYKMKTRHFEKNQRPEWDEVFAFPREVMQSTSLEVIVKDKDFIRDDYVGRVSIDLNEVPLRVPPDSPLAPEWYRLVGKEGHRDKGELMLAVWYGTQADECFPSAIHAGSEPIDSHLHNYIRGKVYPVPRMWYVRVNVIGAQDIFPMENHIPDVFVKVRLGHQMLKTRPARSPTRNFMWNEEMMFVAAEPFEEDLIIQIEDRVAQNKDEVIGETMIPLARLPRRADHKPVLPAWFDLRRPGLIDLNQLKEDKFYAKVQLRICLEGGYHVLDESTQYCSDLRPTMKQLWKPPIGLLEVGILSANGLNPTKTKHERGSCDAYCVAKYGQKWVRTRTIVDNLNPRFNEQYTWDVFDHGTVLTIGLFDNCHISADSNHSSSPGHMDKPIGKVRIRLSTLETGRVYTHTYPLLVLHPSGVKKMGELHLAIRFTATSLLNVLFTYSRPLLPKMHYAQPLSIVQQEMLRHQAVQLVAQRLGRMEPPVRREVVEFMSDARSHLWSMRRSKANFFRLMQVFSGFIAAGKWFGDVCQWKNPVTTVLVHVLFIMLVFYPDLILPTIFLYMFLIGLWNYRFRPRFPPHMNTRISHADMTNPDELDEEFDTFPTSKSPDLVRMRYDRLRHVAGRIQTVVGDIATQGERLQSLLSWRDPRATSMFLLFCLLTAVILYVTPFQVIALCLGFFWMRHPRFRHKVPSAPVNFFRRLPAKTDSLL</w:t>
      </w:r>
    </w:p>
    <w:p w14:paraId="2F28B58F" w14:textId="77777777" w:rsidR="00884824" w:rsidRPr="00566E27" w:rsidRDefault="00B309A0">
      <w:pPr>
        <w:rPr>
          <w:rFonts w:ascii="Times New Roman" w:hAnsi="Times New Roman"/>
        </w:rPr>
      </w:pPr>
      <w:r w:rsidRPr="00566E27">
        <w:rPr>
          <w:rFonts w:ascii="Times New Roman" w:hAnsi="Times New Roman"/>
        </w:rPr>
        <w:t>&gt;Os04g59520</w:t>
      </w:r>
    </w:p>
    <w:p w14:paraId="47CA057E" w14:textId="77777777" w:rsidR="00884824" w:rsidRPr="00566E27" w:rsidRDefault="00B309A0">
      <w:pPr>
        <w:rPr>
          <w:rFonts w:ascii="Times New Roman" w:hAnsi="Times New Roman"/>
        </w:rPr>
      </w:pPr>
      <w:r w:rsidRPr="00566E27">
        <w:rPr>
          <w:rFonts w:ascii="Times New Roman" w:hAnsi="Times New Roman"/>
        </w:rPr>
        <w:t>MKVGVEILDASELAPKDGAGACNAFVEVEFDGQKQRTPTKPADRSPQWNHTLVFDVRDPSRLPSLPVDVSVHHDRSLTDHHATRLHTFLGRVRISAASLAPSPQDALLQRYPLEKRGLFSRVSGDIALRLYLIANDSPDPPPAPAVHHHQHQPPQSVSAEQPDSRPPPAFPHGEAQAQAQPPPPESESKGKTTHDHEPPRVFRSVPVQAPAPAASQPRRATLHAVAAPPPPPGQTVIMPRPPGPAPGPPPSAFGLVETKPPLPAKMGPRAAVAAAAKIASTYDMVEPMSYLYVSVVKARDLPNMDITGALDPYVEVRLGNFKGVTRHLEKNPNPVWRQVFAFSRDHLQSSQLEVVVKDKDVLKDDFVGRVVFDMTDIPNRVPPDSPLAPQWYRLADRSGEKIRHGEIMLAVWNGTQADEAFPEAWHSDAHSVSLDSLASTRSKVYYSPKLIYLKVVAIAAQDLIPAEKGRPLAPSIVKIQLGGQTRRTRSQGSANPMWNEEFLFVAAEPFDEPLVVTVEERVAAGRDEPVGRVIIPVAAPYVPRNDLAKSIEAKWFSLSRALTADEAAAAEATKLKSSFASKIHLRLSLETAYHVLDESTHYSSDLQPAAKKLRKSPIGILELGILGARNLAGGKSPYCVAKYGAKWVRTRTLVGTAAPRWNEQYTWEVFDLCTVVTVAVFDNCHLTGGGDAKDQRIGKVRVRLSTLETERVYTHFYPLMTLTPGGLKKTGELHLAVRFTCTAWANMLAMYGKPLLPKMHYTHPISVLQMDYLRFQAMQMVAARLGRAEPPLHREVVEYMLDVDSHMFSLRRSKANFKRMTSLFSGAVAVARWMDGICKWKNPVTTILVHVLFLILVCYPELILPTVFLYLFVIGVWNYRRRPRKPAHMDTALSHAEAEQVHPDELDEEFDTFPTSKPGDVVRMRYDRLRSVAGRVQTVVGDLATQGERAQALLSWRDPRATSIFVLLSLIIAVVLYVTPFQVVAVVVGLYLLRHPRFRSKQPSVPFNFYKRLPAKSDVLL</w:t>
      </w:r>
    </w:p>
    <w:p w14:paraId="2C4184BF" w14:textId="77777777" w:rsidR="00884824" w:rsidRPr="00566E27" w:rsidRDefault="00B309A0">
      <w:pPr>
        <w:rPr>
          <w:rFonts w:ascii="Times New Roman" w:hAnsi="Times New Roman"/>
        </w:rPr>
      </w:pPr>
      <w:r w:rsidRPr="00566E27">
        <w:rPr>
          <w:rFonts w:ascii="Times New Roman" w:hAnsi="Times New Roman"/>
        </w:rPr>
        <w:t>&gt;Os05g35480</w:t>
      </w:r>
    </w:p>
    <w:p w14:paraId="688E6249" w14:textId="77777777" w:rsidR="00884824" w:rsidRPr="00566E27" w:rsidRDefault="00B309A0">
      <w:pPr>
        <w:rPr>
          <w:rFonts w:ascii="Times New Roman" w:hAnsi="Times New Roman"/>
        </w:rPr>
      </w:pPr>
      <w:r w:rsidRPr="00566E27">
        <w:rPr>
          <w:rFonts w:ascii="Times New Roman" w:hAnsi="Times New Roman"/>
        </w:rPr>
        <w:t>MKGAMPPRPFMMPGPGGPMPPPQQFGLVETRPPLAAVLRPRFNIPGLHPSAAAASAAGKIASTYDLVESMRFLYVHVVKAKDLPAVSAAGTIDPFVEVKLGNFKGTTPVLGGNHNPSWKQVFAFSATHLQAHVLEVAVKAKDLAGGDDLIGRVGFDLSEVPIRVPPDSPLAPQWYRLENKRGEKT</w:t>
      </w:r>
      <w:r w:rsidRPr="00566E27">
        <w:rPr>
          <w:rFonts w:ascii="Times New Roman" w:hAnsi="Times New Roman"/>
        </w:rPr>
        <w:lastRenderedPageBreak/>
        <w:t>RGEIMLSVWLGTQADEAFPDAWHSDAHAAAGPGAVASTRAKVYFSPKLVYLRVAAIGAQDLVPLDASRPANFCVKLQLAGQVRRTRPGAPPGTLNPIWNEEFMFVVSEPFDEPLFVTVEDRVGPGRDEPLGRIMLPLNAAMPRHDHFGKPVEPRWYSLARPSDDPDKKEGKFASKIQLRMSLDFGYHVLDESTYYSSDLQPSSKHTRKPSIGILELGILGARNLIPMKGKDGRTTDAYCVAKYGPKWVRTRTILNTLNPQWNEQYTWEVFDPCTVITVVVFDNNQIGKNGDARDESIGKVRIRLSTLETDRVYTHFYPLLALKPSGLKKTGELHLAVRFTCTAWVNMIALYGRPLLPKMHYTQPISVMQLDYLRHQAMQIVAARLSRAEPPLRREVVEYMLDVGSHMFSLRRSKANFYRITSLFCGFAATAKWYDGIRSWRNPITTVLVHMLFLILICYPELILPTIFLYMFMIGLWNYRYKPRHPPYMDTKLCHAEFTNPDELDEEFDSFPSSRPADIVRMRYDRLRSVGGRVQTVVGDLATQGERAHALLSWRDPRATAIFIFLSLVVAIVLYVTPFQVLLVIAMLYLLRHPRFRSRMPSVPFNFYRRLPAKSDMLL</w:t>
      </w:r>
    </w:p>
    <w:p w14:paraId="395D6EA0" w14:textId="77777777" w:rsidR="00884824" w:rsidRPr="00566E27" w:rsidRDefault="00B309A0">
      <w:pPr>
        <w:rPr>
          <w:rFonts w:ascii="Times New Roman" w:hAnsi="Times New Roman"/>
        </w:rPr>
      </w:pPr>
      <w:r w:rsidRPr="00566E27">
        <w:rPr>
          <w:rFonts w:ascii="Times New Roman" w:hAnsi="Times New Roman"/>
        </w:rPr>
        <w:t>&gt;Os04g39680</w:t>
      </w:r>
    </w:p>
    <w:p w14:paraId="5069BD60" w14:textId="77777777" w:rsidR="00884824" w:rsidRPr="00566E27" w:rsidRDefault="00B309A0">
      <w:pPr>
        <w:rPr>
          <w:rFonts w:ascii="Times New Roman" w:hAnsi="Times New Roman"/>
        </w:rPr>
      </w:pPr>
      <w:r w:rsidRPr="00566E27">
        <w:rPr>
          <w:rFonts w:ascii="Times New Roman" w:hAnsi="Times New Roman"/>
        </w:rPr>
        <w:t>MASLAGDGKSRPVNRPDGEPETTVSRVMACPYVFRAQAPPAMAKEAMATPTRPQVRETWPAGGGGGGGGWMGVGSGERVASAYDLVEQMHYLYVRVVRARGLTAAASTVAGGGGCNPYVEVRLGNYRGTTRHHERKAAPEWNQVFAFSRERVQASVLEVFVRDKDAVAAVARDGYVGRVAFDVGEAPVRVPPDSPLAPQWYRLEDVGGGGGRAVQGEVMLAVWVGTQADEAFADAWHAGAASVRGGGDGVAAVQSTRSKVYVTPKLWYLRISVLEAQDVVPGAVAGAGGDKGRHGEAFVVVKVQVGGVTLRTKPCCRPTSPSWNEELVFVVAEPFDEPAVLVIEARAAHPGKDEIVSRAVLPLTLFERRLDRRGAAAATHTQSQWFSLEPFVHRPRHSPEEPAFAGRVHLRACLDGAYHVMDEPAMYASDTRPTARQLWRPPIGVLEVGVLGAQGLPPMKTAADGGRGTTDAYCVAKYGHKWVRTRTVVDSSTPRWNEQYTWEVYDPCTVLTLAVFDNCNLGNGGGGGKDQRIGKVRIRLSTLEMDRVYTNAHRLVVLHPSGLRKNGDVCLAVRLTCLSLASVLRLYGEPLLPGAHYVHPFAVAQLDGLRRQAVGVVAARLGRAEPPLRREVVEYMLDAGSHLWSIRRSRANFLRATALLSGAAGAARWLADVCHWRSPATTILAHLLLVTFACFPELILPTAFLYASVAGAWSYRRRPRRPPQADAGLSCAEAAGADEFDEEADTFPTSRPDGVVRARYDRLRTVAGRIQAVVSDVATQGERVRSLLAWRDPRATAVFTAACLAAAVVAYATPPRVVALVAGLYLLRHPRFRSRMPSAAGNFFKRLPSRADTML</w:t>
      </w:r>
    </w:p>
    <w:p w14:paraId="0392F022" w14:textId="77777777" w:rsidR="00884824" w:rsidRPr="00566E27" w:rsidRDefault="00B309A0">
      <w:pPr>
        <w:rPr>
          <w:rFonts w:ascii="Times New Roman" w:hAnsi="Times New Roman"/>
        </w:rPr>
      </w:pPr>
      <w:r w:rsidRPr="00566E27">
        <w:rPr>
          <w:rFonts w:ascii="Times New Roman" w:hAnsi="Times New Roman"/>
        </w:rPr>
        <w:t>&gt;Os02g57090</w:t>
      </w:r>
    </w:p>
    <w:p w14:paraId="3712FD2D" w14:textId="77777777" w:rsidR="00884824" w:rsidRPr="00566E27" w:rsidRDefault="00B309A0">
      <w:pPr>
        <w:rPr>
          <w:rFonts w:ascii="Times New Roman" w:hAnsi="Times New Roman"/>
        </w:rPr>
      </w:pPr>
      <w:r w:rsidRPr="00566E27">
        <w:rPr>
          <w:rFonts w:ascii="Times New Roman" w:hAnsi="Times New Roman"/>
        </w:rPr>
        <w:t>MAKAAEKLVVEVVAAHNLMPKDGQGSSSAYVEVEFEHQRRRTRARPKELNPVWNERLVFAVADPDDLPYRAIDVGVYNDRAASGGVAGGGGAAPHGRNFLGKVRVPAAGVPAPGEEVVPQLFTLEKRSLFSHIRGEITLKIYRTNSGEVVVKSKPEKPVKAVVSGPEVVAAPPVTGPKKQQQQQPVVAVQPPPPQPEAPMDILPPPAPVLMKPVMLADPYPASAVFSGPGDFSLKETRPRLGGGTTADKASATYDLVEQMQYLYVRVVRARGVAAVGETVAEVKLGNYRGVTPATAAHHWDQVFAFSKETIQSSFVEVFVRARGSDDHVGRVWFDLSEVPRRAPPDSTLAPQWHIMEDRKGERGAAEVMIAVWFGTQADEAFAEAWHSKAAGVHGYGPLGSIKSKVYVAPKLWYLRVSVIEAQDLIPMDKGPMAIGRYPELFVRAQVGSQMLRTRPAPVAANRGPSSPFWNEDLMFVVAEPFEEFLVLSLEDHVSPGRDDVLGRLVVPVSSIERRWDEKLVVSRWFGLDRGTGGGNVASGNTNRFGSRVHLRLSLDGGYHVLDEATAYSSDLRPTGKQLWQPHVGVLELGVLGATGLIPMKARDGRGATSDAYCVAKYGQKWIRTRTVVDSVCPRWNEQYTWEVFDPCTVITVGVFDNCHVDKPASGNTTLAVRDNCIGKVRIRLSTLETDRVYTHAYPLLMLHPSGVKKMGELHLAVRFCCGNAGNMFHAYVRPLLPKMHYIEPLLVRQVESLRFQATNVVAARLGRAEPPLGREVVEYMLDHRSHLWSMRRSKANFFRLVTVLSGPITIGRWFELVRSWNRPVHSCLAVFTFLVFVTMPELILPTAFLAMAFTGLWRYRVRSRHPPHMEMRLSHADAATVDELDEEFDTFPSSRGDVVRFRYDRLRSVAGRVQTVVGDIATQGERMQALLSWRDPRATVLFSIACVLAAVIAYTIPMKVLVGLWGLYAMRPPRFRSRMPSPLMNFFRRLPSKADSLL</w:t>
      </w:r>
    </w:p>
    <w:p w14:paraId="6E87835B" w14:textId="77777777" w:rsidR="00884824" w:rsidRPr="00566E27" w:rsidRDefault="00B309A0">
      <w:pPr>
        <w:rPr>
          <w:rFonts w:ascii="Times New Roman" w:hAnsi="Times New Roman"/>
        </w:rPr>
      </w:pPr>
      <w:r w:rsidRPr="00566E27">
        <w:rPr>
          <w:rFonts w:ascii="Times New Roman" w:hAnsi="Times New Roman"/>
        </w:rPr>
        <w:t>&gt;Os03g44890</w:t>
      </w:r>
    </w:p>
    <w:p w14:paraId="5FC73C5B" w14:textId="77777777" w:rsidR="00884824" w:rsidRPr="00566E27" w:rsidRDefault="00B309A0">
      <w:pPr>
        <w:rPr>
          <w:rFonts w:ascii="Times New Roman" w:hAnsi="Times New Roman"/>
        </w:rPr>
      </w:pPr>
      <w:r w:rsidRPr="00566E27">
        <w:rPr>
          <w:rFonts w:ascii="Times New Roman" w:hAnsi="Times New Roman"/>
        </w:rPr>
        <w:t>MVEEGARRRVVVEVCNARNLMPKDGQGTASAYAVVDFDGQRRRTATRPRDLNPQWGERLEFLVHDPDAMCAETLELNLYNDKKAIAATGGGGRRGGTFLGKVKVAGASFSKAGDEVLVYYPLEKRSVFSQIKGEIGLKIWFVDEPPPPPPPAAPADGKADAAAEKKEAAEGGKEEKEKAPAAAAASAAEEKKPEAPAEEKKAEEAKKEEKKSAEADKKEEKDDKKKSPEKGKKDGEKPKEEGKAKDETKKEVAPVPPSPSKAPPPSPSKMELAAAGVAGDLEIRPQSAAERSMAASAGNASYDLVDRVPYLFVRLLKAKHHGGGDKQPLYAQLSIGTHAVKTRAATAAGEWDQVFAFHKDSLTATSLEVTVHEEAKKPAAEGEATPPDTNLGYVSFDLHEVPKRSPPDSALAPQWYTLEGHANDGTAACDVMLAVWVGTQVDEAFQEAWQSDSGGYLVHTRSKAYLSPKLWYLRLSVIQAQDLRLPAPPDAKAKPMGPAFPELYVKAQLGAQVFKTCRVALGSAATGTSNPSWNEDLLFVAAEPFDPFLTVVVEDIFSGQPVGQARVPLSTVHRRSDDRVEPPSRWLNLCGDEARPYAGRVHVRVCLEGGYHVLDEAANVASDVRAASKQLSKPPVGMLEVGIRGAANLVPMKIAKDGASGSTDAYVVLKYGPKWARTRTILDQFNPRWNEQYAWDVFDPCTVLTIAVFDNVRYRSAEASGDAGKLPKDARIG</w:t>
      </w:r>
      <w:r w:rsidRPr="00566E27">
        <w:rPr>
          <w:rFonts w:ascii="Times New Roman" w:hAnsi="Times New Roman"/>
        </w:rPr>
        <w:lastRenderedPageBreak/>
        <w:t>KLRIRLSTLDANRVYANTFALTAVHPVGVRKMGELELAIRFTCPSWLTLMQAYGSPLLPRMHYVKPLGPAQQDVLRHTAMRIVSGRLARSEPPLGPEVVQYLLDTDTHSWSMRRSKANWFRVVGCLSHVATAVRWANRVRTWTHPTTTVLVHALLVAVVLCPEMILPTVCLYLFLVLLWRYRARPREPTGMDPRLSHVDSVSPDELDEEFDGLPSARPADVVRMRYDRLRAVAGRAQTLLGDVAAQGERIEALLSWRDPRATAVFAVVCLLAALVMYAVPFKLLLLAMGFYYLRHPRFRGDMPSAGFNFFRRLPSNSDRVL</w:t>
      </w:r>
    </w:p>
    <w:p w14:paraId="79636A76" w14:textId="77777777" w:rsidR="00884824" w:rsidRPr="00566E27" w:rsidRDefault="00B309A0">
      <w:pPr>
        <w:rPr>
          <w:rFonts w:ascii="Times New Roman" w:hAnsi="Times New Roman"/>
        </w:rPr>
      </w:pPr>
      <w:r w:rsidRPr="00566E27">
        <w:rPr>
          <w:rFonts w:ascii="Times New Roman" w:hAnsi="Times New Roman"/>
        </w:rPr>
        <w:t>&gt;Os01g40480</w:t>
      </w:r>
    </w:p>
    <w:p w14:paraId="75F83749" w14:textId="77777777" w:rsidR="00884824" w:rsidRPr="00566E27" w:rsidRDefault="00B309A0">
      <w:pPr>
        <w:rPr>
          <w:rFonts w:ascii="Times New Roman" w:hAnsi="Times New Roman"/>
        </w:rPr>
      </w:pPr>
      <w:r w:rsidRPr="00566E27">
        <w:rPr>
          <w:rFonts w:ascii="Times New Roman" w:hAnsi="Times New Roman"/>
        </w:rPr>
        <w:t>MAAGAPPPESGPPPPGPPGAMRVARRLAVEVVDARDLVPKDGLGTSSAFAVVDFDGQRKRTRTVPRDLSPQWHERLEFAVHDPAAMHAEALDVSLYHDRRFNPSGGGGGGGGKNHFLGRVRIYGSQFSRRGEEGIVYFPLEKRSLLSWIRGEVGLKIYYYDEAPPPPEDRPPEGGGGDNAPPPEVPPEAPRDLPDIPAPTEAAVEVQQPPVHPPVIIVEEAPPPMHHPMMPPMHGPHGPMMPPAVHGPHGPMAPPMHQHQHPQPQPEPEPEPEPDGGEAGYPPEVRKTRMATERVRIARHLSGGLGPEYYATSPRVISGRFVSTGDAVEPVQSSYDLVEPMRYLFVRVVKVRGIRACEGPYVKIQAGPHTLRSRPGRDVSGTGNPEWNQVFAINHAKPEPTLEISVWDGGAPSPIEAFLGGVCFDLSDVPVRDQPDGPLAPQWYRLEGGEPGMVTGDIMVAVWIGTQADEAFPEAWNTDAPYAAYTRSKVYQSPKLWYLRASVIEAQDLRVPAPPPGLPFDVRVKIQVGFQSARTRRSVASRSSGSAFAWEEDLMFVVSEPLDESLVVLVEDRSMIKEPALLGHATIPVNSVEQRLHERQLVASRWFSLEGGTSDIGIGPGGGPPGFYSGRLHLRLCLEGGYHVLDEAAHVCSDYRPTAKQLWRPPVGVLELGIIGACGLLPMKTKGGAKGSTDAYCVAKYGKKWVRTRTVTDSLNPRWNEQYTWQVYDPCTVLTVAVFDNWRMFAFAGAGDEQRQDYRIGKVRVRVSTLESNRAYTASYPLLVLLRSGLKKMGEVQLAVRFTSPAHLPDTWATYTSPLLPRMHYLRPIGVAQQEALRAAAVRVVAAWLERSEPPLGREVVRHMLDVDAHTWSVRRAKANWFRIMGVLAWAVGLARWLDSVQRWRSPPTTVLVHVLYLVLVWYPELAVPTASLYVFLIGVWYYRFRPRGPAGMDARLSQADTVEADDLEEEFDAVPPPEVLRARYERLRTLAGRVQRVMGDVAAQGERVQALVSWRDPRASRIFVGVCLAVAVALYAMPSKMVAVAGGFYYLRHPMFRDPMPPAAVNFFRRLPSLSDRML</w:t>
      </w:r>
    </w:p>
    <w:p w14:paraId="4E6DE6A0" w14:textId="77777777" w:rsidR="00884824" w:rsidRPr="00566E27" w:rsidRDefault="00B309A0">
      <w:pPr>
        <w:rPr>
          <w:rFonts w:ascii="Times New Roman" w:hAnsi="Times New Roman"/>
        </w:rPr>
      </w:pPr>
      <w:r w:rsidRPr="00566E27">
        <w:rPr>
          <w:rFonts w:ascii="Times New Roman" w:hAnsi="Times New Roman"/>
        </w:rPr>
        <w:t>&gt;Os02g44490</w:t>
      </w:r>
    </w:p>
    <w:p w14:paraId="693572BF" w14:textId="77777777" w:rsidR="00884824" w:rsidRPr="00566E27" w:rsidRDefault="00B309A0">
      <w:pPr>
        <w:rPr>
          <w:rFonts w:ascii="Times New Roman" w:hAnsi="Times New Roman"/>
        </w:rPr>
      </w:pPr>
      <w:r w:rsidRPr="00566E27">
        <w:rPr>
          <w:rFonts w:ascii="Times New Roman" w:hAnsi="Times New Roman"/>
        </w:rPr>
        <w:t>MGDVLPRSYARPAGMLPPNNEFGIREITPGLACSGPGGAYELVERMEYLYVRVVKARGLKWSGEFDPFAELRLGGYSCITRHVEKTASPEWDDVFAFSRERIHAPFLDVLVRGRGFAKDDYVGSTRLDLGILPDAPASVQPDSSPAPQWYPVFDKKGEFRGEVMMAVWFGTQKDSYFDSAVHADAAFPVDDKLAAHIKHIRYDVPRLCYVRVKFTEVRDIVFADKARVGEVFVRSRILGQVHRTRTSMDHRWKDEENGHLFVAAAPFKDYLNMSVVGVKNGKEEVIGHVNVLLDSFERRCDARPISPRWFSLMQPEGAAKIDKYSAKISVVLCLECGYKVLSEPVHYLSDVRPAAREQERERKCIGLVELGIREAILTATRTRDGRGSCDAYCVAKYGVKWYRTRTVTDSISPRFHQQYHWEVHDHCTVLTVAVFHNSQIGDKGGLVAGDPVKDVLLGKVRIRLSTLETGRTYAYAYPLMSLHGGGVKKMGELRLAVRFSSTSTLGLFQTYAQPHLPPMHYHRPLTVVQQEMLRREAVTIIAHRMGRMDPPLRRECVEHLCESHALRWSMRRSKAHFFRLAEALEPLSAASAWFYHVCRWTNPVTTVAVHVIFTMLVCYPRLVLPTFFLYKFMLGMRNYLRRPKHPWHVDMRVSHADTAHPDELDEEFDEFPTARPPEVVRMRYDKLRSLNARIQEIVGDIATHAERARCVMTWRDPRATGLYLLGCLCLAVITFSVPFQAVALLTGFYLMRHPILRQRLPDVVANFFRRLPCKVDCLL</w:t>
      </w:r>
    </w:p>
    <w:p w14:paraId="427FF56F" w14:textId="77777777" w:rsidR="00884824" w:rsidRPr="00566E27" w:rsidRDefault="00B309A0">
      <w:pPr>
        <w:rPr>
          <w:rFonts w:ascii="Times New Roman" w:hAnsi="Times New Roman"/>
        </w:rPr>
      </w:pPr>
      <w:r w:rsidRPr="00566E27">
        <w:rPr>
          <w:rFonts w:ascii="Times New Roman" w:hAnsi="Times New Roman"/>
        </w:rPr>
        <w:t>&gt;Os07g07070</w:t>
      </w:r>
    </w:p>
    <w:p w14:paraId="41F77A51" w14:textId="77777777" w:rsidR="00884824" w:rsidRPr="00566E27" w:rsidRDefault="00B309A0">
      <w:pPr>
        <w:rPr>
          <w:rFonts w:ascii="Times New Roman" w:hAnsi="Times New Roman"/>
        </w:rPr>
      </w:pPr>
      <w:r w:rsidRPr="00566E27">
        <w:rPr>
          <w:rFonts w:ascii="Times New Roman" w:hAnsi="Times New Roman"/>
        </w:rPr>
        <w:t>MAAAETVRKLVVEVVEARNLLPKDGTGTSSPYARVDFDGQRRKTHTVPRELNPAWNEALEFNFAGVAGDVVVGGEPLEVAVLHDVRVGPSRRSNFLGRVRLDARQFVRKGEEALIYFPLEKKGFFNWVRGEIGLRVYYLDEPVAPPPPPPEPPAADPAPAEAAPDAPPADADAAPEAPEKAEEALPAASGGDDGATDKPPETDAAAAAATSAPEEEAPVMASEAVAASAEAAPEEEQILTPPPPPTPTPTPMLRQVPVPARPPPPPPEAPVERSKHDLVDKMPYLFVRVVRARGLPAGAHPHVRVAAGGRHASTREARRGAFFEWDQTFAFVRDPGATDSPGPTLEVSVWDLPPDADVSDADDRHFLGGLCFDTADVHARDPPDGPLATQWYRLEGGRRLAGADLMVATWAGTQADEAFADAWKADSPASSVAAAAASRAKVYVSPKLWLLRLTVIEAQDTLTAPPPRDAGIAVRGTLGFQSLKTRTAPVARNGGPSWNEDLLFVAAEPHADGDDCLVISLEVRHGKDAFPVGSASISLATIERRVDDRKVASKWIDLLPSDEAMKKVGKKAAMHMHGGRLHVRVCLDGGYHVADEQPYASSDFRPSARQLWRPPIGVVELGIVGCKGLLPMRTADGKGCTDAYAVAKYGPKWARTRTISDSFDPAWNEQYTWPVYDPCTVLTVGVFDDPPPPSPSQLPDGAKDAAAFSRPMGKVRIRLSTLESGRVYRGVYPLIMMLPTGAKRMGDVELAIRFAASASALDVLHMYGRPALPPMHHLRPIPAASRDALRLSAARISAAHLARSEPPLRREAATWMLDAAEPRGFSMRKLRANWTRAVAALSWVSDAARWAEDTRSWRNPTATALAHAVLVLLAWHPDLVVPTLTLHVAAVGVWKYRRRPRAPAPHPCVRASMAEAADREELDEEFDAIPSSRPPEVVRARYDRARMVGARLQAMVGDVATQAERLQALVSWRDPRATGVFVALCVFVAMALYVVPIKVVAVVAGFYYLRHPMFRDRMPAPAINFFRRLPSMSERIM</w:t>
      </w:r>
    </w:p>
    <w:p w14:paraId="4E1C4AD8" w14:textId="77777777" w:rsidR="00884824" w:rsidRPr="00566E27" w:rsidRDefault="00B309A0">
      <w:pPr>
        <w:rPr>
          <w:rFonts w:ascii="Times New Roman" w:hAnsi="Times New Roman"/>
        </w:rPr>
      </w:pPr>
      <w:r w:rsidRPr="00566E27">
        <w:rPr>
          <w:rFonts w:ascii="Times New Roman" w:hAnsi="Times New Roman"/>
        </w:rPr>
        <w:lastRenderedPageBreak/>
        <w:t>&gt;GhMCTP1-A</w:t>
      </w:r>
    </w:p>
    <w:p w14:paraId="2E701D02" w14:textId="77777777" w:rsidR="00884824" w:rsidRPr="00566E27" w:rsidRDefault="00B309A0">
      <w:pPr>
        <w:rPr>
          <w:rFonts w:ascii="Times New Roman" w:hAnsi="Times New Roman"/>
        </w:rPr>
      </w:pPr>
      <w:r w:rsidRPr="00566E27">
        <w:rPr>
          <w:rFonts w:ascii="Times New Roman" w:hAnsi="Times New Roman"/>
        </w:rPr>
        <w:t>MAVEKVDFSLKETSPNIGGDRVSGGEKLTSSFDLVEKMEFLFVRIVRARDLPLKAVNGIIDPYVEIKIGNYNATTKYFEKKPDFEWNQVFAFGQDQLQATTMEITVRDKELIIGDNMIGKITVALHEVPPCLPPDSPLASQWYKLEDKNGFTLRKGELMLAMWYSTQADRVFPDAWHSDSAIVSGESLLNTRSKAYLSPRLWYLRVNVIQARDLVPGRRDRNPQVYVKAVVGDVILRTRVSPDKNVNPKWNEDLMFVVAEPFFDPLIVTVEDRLENNTVRCLGKCVIRLSNVEQRLLPLPADPLWYNLEDIVFEDGMEKEVNFFSKLNMCVSLDGGYHVFDESVQIGSDYRPTAKMLWTAMIGVLELGIINASDLQPMKLRDGRETTDAYCVAKYGPKWVKTRTVVDSFDPKWNEQYSWDVYDPYTMLTIGVFDDCHLHGGDAVAVGDGKDPSFGKVRIRLSTLATNKIYTYSYPLLVLQPNGAKKMGELQLAIRFTCSSYLSLFLVYTMNPLLPHMHHIYPLSIYQLDILRKQAVRILCWSLSRTEPPLRQEVVEYMLDGGSPMWSLRKAKANFQRVLATFKCFSDARQWFDEIRKWNNSAATVLVLAIYCIIVLKPDLILPTVTLYSIQVMILQWRKRPRRPTHIDVNLSVAGSVTADELDEELDTFPSSRQFDVLRMRYDRLRSIAGRVVTVISDIATQVERFHSLLNWRDPRITVTFLVCCLVGSFMLYYLISLKVFLIFGGFYVTRPPFLGKDMLNAPQNFFSRLPTKADYML</w:t>
      </w:r>
    </w:p>
    <w:p w14:paraId="1E1595B8" w14:textId="77777777" w:rsidR="00884824" w:rsidRPr="00566E27" w:rsidRDefault="00B309A0">
      <w:pPr>
        <w:rPr>
          <w:rFonts w:ascii="Times New Roman" w:hAnsi="Times New Roman"/>
        </w:rPr>
      </w:pPr>
      <w:r w:rsidRPr="00566E27">
        <w:rPr>
          <w:rFonts w:ascii="Times New Roman" w:hAnsi="Times New Roman"/>
        </w:rPr>
        <w:t>&gt;GhMCTP2-A</w:t>
      </w:r>
    </w:p>
    <w:p w14:paraId="3D1D6BF7" w14:textId="77777777" w:rsidR="00884824" w:rsidRPr="00566E27" w:rsidRDefault="00B309A0">
      <w:pPr>
        <w:rPr>
          <w:rFonts w:ascii="Times New Roman" w:hAnsi="Times New Roman"/>
        </w:rPr>
      </w:pPr>
      <w:r w:rsidRPr="00566E27">
        <w:rPr>
          <w:rFonts w:ascii="Times New Roman" w:hAnsi="Times New Roman"/>
        </w:rPr>
        <w:t>MPENFSLKETKPNIGGGRVSGGREKLTSSFDLVEVTHFLFVRVVKARDLACSNATVGGGVCHPFVEIKIGNYKGSTKYLEMNKPNPEWNQVFAFTKDRIQSLSVEITVREKEFVNDEFIGKIAIDMSDIPTRVPPDSPLAPQWYKLEAEANSSVGELMLILWFGTQADEVFIDAWHSDVASVSGDSITNTRSKVYLAPRLWYLRVNIIEAQDLVVPGDKNRIPEVYVKAALGNVKLRTRVSADKSLNPRWNEDLMFVAAEPFYDHLVLTVVDKNNEEEISLGRCMVHLSEAYIRWLPEPVSAKWYNVEGGGDVVEELKFASKLNMRISLDGGYHVFDESVDCSSDYRATFKGLWPPAIGVLELGIIGASVLVPMKSRDGRETTDAYCVAKYGPKWARTRTVVNSFSPKWNEQYTWEVYDPYTVLFIGIFDNCHLNGEKGPNPKDPSIGKLRIRLSTLSTNRVYTYSYPLIALQPSGVKKMGEIQLALRFTSPSYTSLLAAYARPLFPKMHYIHPLSVYQLDSLRQQAIGILCSRLSSAKPPLRTEVTGCMLDAGYQLWSPRKAKANTERLIDAVHVITEAWKWFDTIKKWNNPAANVLVIVLYLIVVFYPSLVLPTLLIYCFLIGIWQYRKRPRDPTHIDIKLSLADSTNAEEWDEEFDTFPSSKQGDVLRMRYDRLRSMAGKVMVMVGDLATQGERLTALWSWQDPVASAIFLAFCVMAAVVFCSGLVPPRCILVMVGLSVMRPPSFGIDIPCAPQNVFGRLPTKTDCML</w:t>
      </w:r>
    </w:p>
    <w:p w14:paraId="2CC3BE72" w14:textId="77777777" w:rsidR="00884824" w:rsidRPr="00566E27" w:rsidRDefault="00B309A0">
      <w:pPr>
        <w:rPr>
          <w:rFonts w:ascii="Times New Roman" w:hAnsi="Times New Roman"/>
        </w:rPr>
      </w:pPr>
      <w:r w:rsidRPr="00566E27">
        <w:rPr>
          <w:rFonts w:ascii="Times New Roman" w:hAnsi="Times New Roman"/>
        </w:rPr>
        <w:t>&gt;GhMCTP2-D</w:t>
      </w:r>
    </w:p>
    <w:p w14:paraId="6C6DDB7A" w14:textId="77777777" w:rsidR="00884824" w:rsidRPr="00566E27" w:rsidRDefault="00B309A0">
      <w:pPr>
        <w:rPr>
          <w:rFonts w:ascii="Times New Roman" w:hAnsi="Times New Roman"/>
        </w:rPr>
      </w:pPr>
      <w:r w:rsidRPr="00566E27">
        <w:rPr>
          <w:rFonts w:ascii="Times New Roman" w:hAnsi="Times New Roman"/>
        </w:rPr>
        <w:t>MPENFSLKETKPNIGGGRVSGGREKLTSSFDLVEVTHFLFVRVVKARDLACSNATVGGGVCHTFVEIKIGNYKGSTKYLEMNKRNPEWNQVFAFTKDRIQSLSVEITVREKEFVNDEFIGKIAIDMSDIPTRVPPDSPLAPQWYKLEAEANSSVGELMMILWFGTQADQVFIDAWHSDVASVSGDSITNTRSKVYLSPRLWYLRVNIIEAQDLVVPGDKNRIPEVYVKAALGNVKLRTRVSADKSLNPRWNEDLMFVAVEPFYDHLVLTVVDKNNEEISLGRCMVHLSEAYIRWLPEPVGAKWYNLEGGGDVVEELKFASKLNMRISLDGGYHVFDESIDCSSDYRATFKGLWPPAIGVLELGIIGASVLVPMKSRDGRETTDAYCVAKYGPKWVRTRTVVNSFSPKWNEQYTWEVYDPYTVLIIGIFDNCHLNGEKGPNPKDPSIGKLRIRLSTLSTNRVYTYSYPLIALQPSGVKKMGEIQLALRFTSPSYTSLLAAYARPLFPKMHYIHPLSVYQLDSLRQQAIGILCSRLSSAEPPLRTEVTGFMLDAGYQLWSPRKAKANTERLMDAVHVITEAWKWFDTIKKWNNPAANVLVIVLYLVVVFYPSLVLPTLLIYCFLIGIWQYRKRPRDPTHVNIKLSLADSTNADEWDEEFDTFPSSKQGEVLRMRYDRLRSMAGKVMVMVGDLATQGERLTALWSWQDPVASAIFLALCVMAAVVFCSGLVPPRCILVMVGMFVMRPPSFGIGIPCAPQNVFGRLPTKTDCML</w:t>
      </w:r>
    </w:p>
    <w:p w14:paraId="4D89BCC6" w14:textId="77777777" w:rsidR="00884824" w:rsidRPr="00566E27" w:rsidRDefault="00B309A0">
      <w:pPr>
        <w:rPr>
          <w:rFonts w:ascii="Times New Roman" w:hAnsi="Times New Roman"/>
        </w:rPr>
      </w:pPr>
      <w:r w:rsidRPr="00566E27">
        <w:rPr>
          <w:rFonts w:ascii="Times New Roman" w:hAnsi="Times New Roman"/>
        </w:rPr>
        <w:t>&gt;GhMCTP3-A</w:t>
      </w:r>
    </w:p>
    <w:p w14:paraId="381BCFAC" w14:textId="77777777" w:rsidR="00884824" w:rsidRPr="00566E27" w:rsidRDefault="00B309A0">
      <w:pPr>
        <w:rPr>
          <w:rFonts w:ascii="Times New Roman" w:hAnsi="Times New Roman"/>
        </w:rPr>
      </w:pPr>
      <w:r w:rsidRPr="00566E27">
        <w:rPr>
          <w:rFonts w:ascii="Times New Roman" w:hAnsi="Times New Roman"/>
        </w:rPr>
        <w:t>MNKLVVEVVDAYDLMPKDDQGSSSPFVEVEFDGQRQRTQTKHKDLNPSWHESLVFYINQPGDLEYKTIDVTVYNDREGNHGHHRNFLGRVKISGASVPSSESGSSVQHYPLDKRGLFSNIKGEIALKLYQVRDELPREQVQRAAPASAVAENEETGRFQESQFQETPFQEINNVNNFAEEIKVEEKKKKKNEPEVRTFHSIGKVPEVRTFHSVGTGTGGPPPAPPPMKEKPPAVEIRADFAKAAAPAASVMHMQMPRQNPDYLLVETRPPVAARLRYRGGDKTLTTYDLVEQMHYLYVNVVKAKDLPVMDMSGSLDPYVEVKLGNYKGQTKHLEKNQNPVWHQIFAFSKERVQSNLLEVVVKDKDFGKDDFVGKIVFDVMEIPLRVPPDSPLAPQWYRLADKKGDKVKGEIMLAVWMGTQADESFPEAWHSDAHNISHSNLANTRSKVYFSPKLYYLRVHVMEAQDLVPHDKGRLPDPYVKVVLGNQIRPTKVIQRTIHPVWDEQLLFVASEPFEDYIIISVDDRIGPGKDEILGRAMIPVREVPQRLETGKPPDPRWFNLLKHSKAEEEGEKKKEKFSSKILLLIFLEAGYHVLDESTHFSSDLQPSSKFLRKQSIGILELGILSAKNLQPMKMKDGKLTDAYCVAKYGNKWVRTRTLLDTLYPRWNEQYTWEVHDPCTVITIGVFDNSHTNGSKDDARDQRIGKVRVRLSTLEIDRVYTHYYPLLVLTPGGLKKNGELQLALRFTCTAWVNMVAQYGRPLLPKMHYVQPIPVMNIDWLRHQAMQIVAARLQRAEPPLRREVVEYMLDVDYHMWSLRRSKANFNRIMSLLSGVTAICKWFNDICYWRNPITTCLAHILFLILT</w:t>
      </w:r>
      <w:r w:rsidRPr="00566E27">
        <w:rPr>
          <w:rFonts w:ascii="Times New Roman" w:hAnsi="Times New Roman"/>
        </w:rPr>
        <w:lastRenderedPageBreak/>
        <w:t>KTSPTYGCSAFTSGSYTPR</w:t>
      </w:r>
    </w:p>
    <w:p w14:paraId="1DFAC7DD" w14:textId="77777777" w:rsidR="00884824" w:rsidRPr="00566E27" w:rsidRDefault="00B309A0">
      <w:pPr>
        <w:rPr>
          <w:rFonts w:ascii="Times New Roman" w:hAnsi="Times New Roman"/>
        </w:rPr>
      </w:pPr>
      <w:r w:rsidRPr="00566E27">
        <w:rPr>
          <w:rFonts w:ascii="Times New Roman" w:hAnsi="Times New Roman"/>
        </w:rPr>
        <w:t>&gt;GhMCTP3-D</w:t>
      </w:r>
    </w:p>
    <w:p w14:paraId="38D21C9D" w14:textId="77777777" w:rsidR="00884824" w:rsidRPr="00566E27" w:rsidRDefault="00B309A0">
      <w:pPr>
        <w:rPr>
          <w:rFonts w:ascii="Times New Roman" w:hAnsi="Times New Roman"/>
        </w:rPr>
      </w:pPr>
      <w:r w:rsidRPr="00566E27">
        <w:rPr>
          <w:rFonts w:ascii="Times New Roman" w:hAnsi="Times New Roman"/>
        </w:rPr>
        <w:t>MSKLVVEVVDAYDLMPKDDQGSSSPFVEIEFDGQRQRTQTKHKDLNPSWHESLVFDISQPGDLEYKTIDVTVYNDRKGNHGHHRNFLGRVKISGASVPSSESGSSVQHYPLDKRGLFSNIKGEIALKLYQVCDELPREQVQRAVPASVVAENEETGRFQESQFNETPFQEINGGRFQESQFQETPFQEINNVNNFDEEIKVDEKKKKKKKKEPEVRTFHSIGKEPEVRTFHSVGTGTGGPPPAPPPMKEKPPAVEIRADFAKAAAPAASVMHMQMPRQNPDYLLVETRPPVAARLRYRGGDKTLTTYDLVEQMHYLYVNVVKAKDLPVMDMSGSLDPYVEVKLGNYKGQTKHLEKNQNPVWHQIFAFSKERVQSNLLEVVVKDKDFGKDDFVGKIVFDVMEIPLRVPPDSPLAPQWYRLADKKGDKVKGEIMLAVWMGTQADESFPEAWHSDAHNISHSNLANTRSKVYFSPKLYYLRVHVMEAQDLVPHDKGRLPDPYVKVVLGNQIRPTKVIQRTIHPVWDDQLMFVASEPFEDYIIISVDDRIGPGKDEILGRAMIPVREVPQRLETGKPPDPRWFNLLKPSKAEEEGEKKKEKFSSKILLRIFLEAGYHVLDESTHFSSDLQPSSKFLRKQSIGILELGILSAKNLQPMKMKDGKLTDAYCVAKYGNKWVRTRTLLDTLSPRWNEQYTWEVHDPCTVITIGVFDNSHTNGSKDDARDQRIGKVRVRLSTLEIDRVYTHYYPLLVLTPGGLKKNGELQLALRFTCTAWVNMVAQYGRPLLPKMHYVQPIPVMNIDWLRHQAMQIVAARLQRAEPPLRQEVVEYMLDVDYHMWSLRRSKANFNRIMSLLSGVTAICKWFNDICYWRNPITTCLTKTSPTYGCSAFTSGSYTPR</w:t>
      </w:r>
    </w:p>
    <w:p w14:paraId="6FA076C5" w14:textId="77777777" w:rsidR="00884824" w:rsidRPr="00566E27" w:rsidRDefault="00B309A0">
      <w:pPr>
        <w:rPr>
          <w:rFonts w:ascii="Times New Roman" w:hAnsi="Times New Roman"/>
        </w:rPr>
      </w:pPr>
      <w:r w:rsidRPr="00566E27">
        <w:rPr>
          <w:rFonts w:ascii="Times New Roman" w:hAnsi="Times New Roman"/>
        </w:rPr>
        <w:t>&gt;GhMCTP4-A</w:t>
      </w:r>
    </w:p>
    <w:p w14:paraId="79F94532" w14:textId="77777777" w:rsidR="00884824" w:rsidRPr="00566E27" w:rsidRDefault="00B309A0">
      <w:pPr>
        <w:rPr>
          <w:rFonts w:ascii="Times New Roman" w:hAnsi="Times New Roman"/>
        </w:rPr>
      </w:pPr>
      <w:r w:rsidRPr="00566E27">
        <w:rPr>
          <w:rFonts w:ascii="Times New Roman" w:hAnsi="Times New Roman"/>
        </w:rPr>
        <w:t>MQKPPPQSVDFALKQTSPNIGAGAVTVDKLSCTYDLVEQMQYLYVLVVKAKDLPGKDVTGSCDPYVEVKLGNYKGVTKHFEKKSNPEWNQVFGFSKERIQASILEVFVKDKDVVVDDLIGRVVFDVNEIPKRVPPDSPLAPQWYRLEDRKGNKPKGELMLAVWMGTQADEAFPDAWHSDAASVGPDGVTNIRSKVYLSPKLWYVRVNVIEAQDLVPSDKGRFPEVFVKAVLRNQALRTRISPSKTINPMWNEDLMFVVAEPFEEPLFLSVEDRVGSNKDETLGKCVIPLQVVQRRLDHKPVNSRWHNLEKHVIVDGEKKEMKFASRIHLRICLEGGYHVLDESTHCSSDLRPTAKQLWRPNIGILELGILSAHGLMPMKTKDGRGTTDAYCVAKYGQKWIRTRTIVDNFMPRWNEQYTWEVFDPCTVITIGVFDNGHIHGGAGGAKDARIGKVRIRLSTLEANRVYTHSYPLLVLHSSGVKKTGEVQLAVRFTCSTLINMLHMYSHPLLPKMHYIHPLSVIQLDSLRHQAVQMVSVRLSRAEPPLRKEVVEYILDVDSHMWSMRRSKANFFRIMGVLSGLIAVGKWFDQICNWRNPITTILIHILFIILVLYPELILPTVFLYLFLIGIWNYRWRPLHPPHMDTRVSHAVAAHPDELDEEFDTFPTSRPSDIIRMRYDRLRSIGGRVQTVIGDLATQGERLQSLLSWRDPRATTLFVTFCLIAAIVLYVTPFQVVALLIRLYALRHPRFRHKLPSVPLNFFRRLPARSDSML</w:t>
      </w:r>
    </w:p>
    <w:p w14:paraId="6AE08313" w14:textId="77777777" w:rsidR="00884824" w:rsidRPr="00566E27" w:rsidRDefault="00B309A0">
      <w:pPr>
        <w:rPr>
          <w:rFonts w:ascii="Times New Roman" w:hAnsi="Times New Roman"/>
        </w:rPr>
      </w:pPr>
      <w:r w:rsidRPr="00566E27">
        <w:rPr>
          <w:rFonts w:ascii="Times New Roman" w:hAnsi="Times New Roman"/>
        </w:rPr>
        <w:t>&gt;GhMCTP4-D</w:t>
      </w:r>
    </w:p>
    <w:p w14:paraId="4211701B" w14:textId="77777777" w:rsidR="00884824" w:rsidRPr="00566E27" w:rsidRDefault="00B309A0">
      <w:pPr>
        <w:rPr>
          <w:rFonts w:ascii="Times New Roman" w:hAnsi="Times New Roman"/>
        </w:rPr>
      </w:pPr>
      <w:r w:rsidRPr="00566E27">
        <w:rPr>
          <w:rFonts w:ascii="Times New Roman" w:hAnsi="Times New Roman"/>
        </w:rPr>
        <w:t>MQKPPPQSVDFALKQTSPNIGAGAVTGDKLSCTYDLVEQMQYLYVRVVKAKDLPGKDVTGSCDPYVEVKLGNYKGVTKHFEKKSNPEWNQVFGFSKERIQASILEVFVKDKDVVVDDLIGRVVFDVNEIPKRVPPDSPLAPQWYRLEDRKGNKAKGELMLAVWMGTQADEAFPDAWHSDAASVGPDGVTNIRSKVYLSPKLWYVRVNVIEAQDLVPSDKGRFPEVFVKAVLGNQALRTRISPSKTINPMWNEDLIFVVAEPFEEPLFLSVEDRVGSNKDETLGKCVIPLQVVQRRLDHKPVNSRWHNLEKHVIVDGEKKEMKFASRIHLRICLEGGYHVLDESTHCSSDLRPTAKQLWRPNIGILELGILSAHGLMPMKTKDGRGTTDAYCVAKYGQKWIRTRTIVDNFMPRWNEQYTWEVFDPCTVITIGVFDNGHIHGGAGGAKDARIGKVRIRLSTLEADRVYTHSYPLLVLHSSGVKKTGEVQLAVRFTCSTLINMLHMYSHPLLPKMHYIHPLSVIQLDSLRHQAMQIVSVRLSRAEPPLRKEVVEYMLDVDSHMWSMRRSKANFFRIMGVLSGLIAVGKWFDQLCNWRNPITTILIHILFIILVLYPELILPTVFLYLFLIGIWNYRWRPLHPPHMDTRLSHADAAHPDELDEEFDTFPTSRPSDIVRMRYDRLRSIGGRVQTVIGDLATQGERLQSLLSWRDPRATTLFVTFCLIAAIVLYVTPFQVVALLIGLYALRHPRFRHKLPSVPLNFFRRLPARSDSML</w:t>
      </w:r>
    </w:p>
    <w:p w14:paraId="32068D8E" w14:textId="77777777" w:rsidR="00884824" w:rsidRPr="00566E27" w:rsidRDefault="00B309A0">
      <w:pPr>
        <w:rPr>
          <w:rFonts w:ascii="Times New Roman" w:hAnsi="Times New Roman"/>
        </w:rPr>
      </w:pPr>
      <w:r w:rsidRPr="00566E27">
        <w:rPr>
          <w:rFonts w:ascii="Times New Roman" w:hAnsi="Times New Roman"/>
        </w:rPr>
        <w:t>&gt;GhMCTP5-A</w:t>
      </w:r>
    </w:p>
    <w:p w14:paraId="407160F2" w14:textId="77777777" w:rsidR="00884824" w:rsidRPr="00566E27" w:rsidRDefault="00B309A0">
      <w:pPr>
        <w:rPr>
          <w:rFonts w:ascii="Times New Roman" w:hAnsi="Times New Roman"/>
        </w:rPr>
      </w:pPr>
      <w:r w:rsidRPr="00566E27">
        <w:rPr>
          <w:rFonts w:ascii="Times New Roman" w:hAnsi="Times New Roman"/>
        </w:rPr>
        <w:t>MTTSAQQLPPQPPNTVRKVIVEVVDARDLLPKDGQGSSSPYVIADFDGQKKRTSTKYRDLNPVWNEALEFTVSDPDNMEVEELEIEVFNDKKFGNGSGRKNHFLGRVKLYGSQFAKRGEEGLVYFPLEKKSVFSWIRGEIGLRIYYYDEIVEDQPPPEDSPPQQQQQPPQTEDTKPTPGLVVVEEGRIFEAPPAHMEYPHGVNGYAHGAVPCYNSPPVVVVEESPPDVVHVHEEQPPPAEPTAMPMQPHMAPGIPVPEEHFPVPEVRKMQSSRGERVRVLKRPNGDYSPREIGCNKTQGDNATAAGVGGPERIHPYGLVEPMHYLFVKIVKARRLAPNEAPYVKIRTSNDYVKTKPTIYRPGEPTDSPEWGKVFYFGYNKQESANATLEISVWDSPTENFLGGVCFDLSDVPVRESPDSPLAPQWYRLESGAVDQNSGSVSGDIQLAVWIGTQNDDAFPEAMSSDAPYVAHTRSKVYQSPKLWYLRLTIIEAQDLQIAPNLPPLTVPEIRVKAQLGFQSVRSRRGNMNNHSMSVHWNEDLIFVAGEPLEDSLILLVEDRTNKEVSLLGHVMIPLISIEQRIDERRVASKWLGLEGGAGGGGGGPYCGRIHLRLCLEGGYHVLDEAAHVCSDFRPTAKQLWKPPIGILELGILGARGLLPMKTKGGGKGSTDAYCVAKYGKKWVRT</w:t>
      </w:r>
      <w:r w:rsidRPr="00566E27">
        <w:rPr>
          <w:rFonts w:ascii="Times New Roman" w:hAnsi="Times New Roman"/>
        </w:rPr>
        <w:lastRenderedPageBreak/>
        <w:t>RTVTDSFDPRWNEQYTWQVYDPCTVLTVGVFDNWRMFADVSEAKPDSRIGKIRIRISMLESNRVYTNSYPLLILTRMGLKKMGEIELAVRFACPSLLPDTCSAYGQPLLPRMHYLRPLGVAQQEALRGAATKMVAQWLARSEPPLGQEVVKYMLDADSHTWSMRKSKANWFRIVAVLAWAVGLAKWLDNIRRWKNPVTTVLVHVLYLVLVWYPDLVMPTGSLYVVLIGVWYYRFRPKIPAGMDIRLSQAETVDPDEIDEEFDTIPSSKPPEIIRARYDRLRILAGRVQTVLGDFATQGERVQALVSWRDPRATKLFIGVCLAITFILYVVPPKMVAVALGFYYLRHPMFRDPMPPASLNFFRRLPSLSDRLM</w:t>
      </w:r>
    </w:p>
    <w:p w14:paraId="58A0EE04" w14:textId="77777777" w:rsidR="00884824" w:rsidRPr="00566E27" w:rsidRDefault="00B309A0">
      <w:pPr>
        <w:rPr>
          <w:rFonts w:ascii="Times New Roman" w:hAnsi="Times New Roman"/>
        </w:rPr>
      </w:pPr>
      <w:r w:rsidRPr="00566E27">
        <w:rPr>
          <w:rFonts w:ascii="Times New Roman" w:hAnsi="Times New Roman"/>
        </w:rPr>
        <w:t>&gt;GhMCTP5-D</w:t>
      </w:r>
    </w:p>
    <w:p w14:paraId="30D801F2" w14:textId="77777777" w:rsidR="00884824" w:rsidRPr="00566E27" w:rsidRDefault="00B309A0">
      <w:pPr>
        <w:rPr>
          <w:rFonts w:ascii="Times New Roman" w:hAnsi="Times New Roman"/>
        </w:rPr>
      </w:pPr>
      <w:r w:rsidRPr="00566E27">
        <w:rPr>
          <w:rFonts w:ascii="Times New Roman" w:hAnsi="Times New Roman"/>
        </w:rPr>
        <w:t>MTTSSQQLPPQLPNTVRKVIVEVVDARDLLPKDGQGSSSPYVIVDFDGQKKKTSTKYRDLNPVWNEALEFTVSDPDNMDVEELEIEVCNDKRFGNGSGRKNHFLGRVKLYGSQFAKRGEEGLVYFPLEKKSVFSWIRGEIGLRIYYYDEIVEDQPPPEDPPPQQQQQPSQTEDTKPTPGLVVVEEGRIFEVPPAHMEYPHGVNGYTHGAAPCYPSSPVVVVEESSPDVVHVHEELPTPAKPTAMPMQPHMAPGISVSEEHFPVPEVRKMQSSRGERVRVLKRPNGDYSPREIVCNKTQGDNATVAGVGGAEKIHPYGLVEPMHYLFVKIVKARRLAPNEAPYVKIRTSNDYVKTKPTIYRPGEPTESPEWGKVFYFGYNKQESANATLEISVWDSPTENFLGGVCFDLSDVPVRESPDSPLAPQWYRLESGAVDQNSHSVSGDIQLAVWIGTQNDDAFSEAMSSDAPYVAHTRSKVYQSPKLWYLRLTIIEAQDLQIAPNLPPLTVPEIRVKAQLGFQSVRSRRGNMNNHSMSVHWNEDVIFVAGEPLEDSLILLVEDRTNKDVSLLGHVMIPLISIEQRIDERRVASKWIGLEGGAGGGGGGGGPYCGRIHLRLCLEGGYHVLDEAAHVCSDFRPTAKQLWKPPIGILELGILGACGLLPMKNKGGGKGSTDAYCVAKYGKKWVRTRTVMDSFDPRWNEQYTWQVYDPCTVLTVGVFDNWRMFADVSEDKPDSRIGKIRIRISMLESNKVYTNSYPLLILTRMGLKKMGEIELAVRFACPSLLPDTCSAYGQPLLPRMHYLRPLGVAQQEALRGAATKMVAEWLARSEPPLGQEVVKYMLDADSHTWSMRKSKANWFRIVAVLAWAVGLAKWLDNIRRWKNPVTTVLVHVLYLVLVWYPDLVMPTGSLYVVLIGVWYYRFRPKIPAGMDIRLSQAETVDPDEIDEEFDTIPSSKPPEIIRARYDRLRILAGRVQTVLGDFATQGERVQALVSWRDPRATKLFIGVCLAITFILYVVPPKMVAVALGFYYLRHPMFRDPMPPASLNFFRRLPSLSDRLM</w:t>
      </w:r>
    </w:p>
    <w:p w14:paraId="69CF695E" w14:textId="77777777" w:rsidR="00884824" w:rsidRPr="00566E27" w:rsidRDefault="00B309A0">
      <w:pPr>
        <w:rPr>
          <w:rFonts w:ascii="Times New Roman" w:hAnsi="Times New Roman"/>
        </w:rPr>
      </w:pPr>
      <w:r w:rsidRPr="00566E27">
        <w:rPr>
          <w:rFonts w:ascii="Times New Roman" w:hAnsi="Times New Roman"/>
        </w:rPr>
        <w:t>&gt;GhMCTP6-A</w:t>
      </w:r>
    </w:p>
    <w:p w14:paraId="550A2DCA" w14:textId="77777777" w:rsidR="00884824" w:rsidRPr="00566E27" w:rsidRDefault="00B309A0">
      <w:pPr>
        <w:rPr>
          <w:rFonts w:ascii="Times New Roman" w:hAnsi="Times New Roman"/>
        </w:rPr>
      </w:pPr>
      <w:r w:rsidRPr="00566E27">
        <w:rPr>
          <w:rFonts w:ascii="Times New Roman" w:hAnsi="Times New Roman"/>
        </w:rPr>
        <w:t>MNGTVATGKEKLVVEVIAAHNLMPKMGKGRLRRSWRWSSRTKGIGLRAVEVNVFNERRSSNSRNFLGKVRVSGSSIAKEGEEGPQMYTLDKRSLFSHIRGEITLKLYVSTREEVKQVGIDNNGVMGSGSASVSTSGFSKKKMQQQNPPLVVQQQQLVQENKPRLQGQNHAKPIEPKPGELKPVVITTGPGPAVPVSSAAGGAGAGLSLFSTGSNEFSLKETSPHLGGGPLNKDKTSSTYDLVEQMQYLYVRVVKARDISFFGGGGEIMAEVKLGNYRGVTKRVSSNHADWDQVFAFSKDCIQSSMVEVVVKEGNKDDYLGLVWFDLNEVPRRVPPDSPLAPQWHRMEDKKGDKSKGEVMVSIWFGTQADEAFAEAWHSKAANVHFDGLCSIKSKVYLSPKLWYLRVSVIEAQDVLGEKGSTLLRYPELSAKVQVGNQVSRTRISGVSPNRSLSNPFWNEDFMFVVAEPFEDYLLVSVEDRVGPGRDEVVGRVLLPVMAVERRTDDKQVVSRWFNLDNHFGNPAETKLVTGFGSRIHLRVSLDGGYHVLDEATMYSSDVRPTAKQLWKPHIGVLEMGILGATGLMPVKVKEGKGGTTDAYCVAKYGQKWVRTRTVVDSLSPKWNEQYTWEVFDPCTVITIGVFDNCRTDKNIITNGVPRDSRIGKVRIRLSTLESDRVYTHSYPLLMLHPSGVKKMGELHLAVRFSCANMGNMLHMYTLPLLPKMHYVQPMSVNQLESLRYQAMNVVASRLSRAEPPLGREVVEYMLDHDSHMWSMRRSKANFFRLMSVISGLVAMNSWFESMRNWSKPVYSSLFVATFLILVALPELLIPATLLYMATMGLWRYRFRPRHPPHMDTRLSHAESVYPDELDEEFDSFPTSRSVDVVKMRYDRLRSVAGRIQTVVGDMATQGERFQALLSWRDPRATFLFVILCLFAAVGFYAVPLKVVVALWGNYALRPPRFRSKLP</w:t>
      </w:r>
    </w:p>
    <w:p w14:paraId="028B74C7" w14:textId="77777777" w:rsidR="00884824" w:rsidRPr="00566E27" w:rsidRDefault="00B309A0">
      <w:pPr>
        <w:rPr>
          <w:rFonts w:ascii="Times New Roman" w:hAnsi="Times New Roman"/>
        </w:rPr>
      </w:pPr>
      <w:r w:rsidRPr="00566E27">
        <w:rPr>
          <w:rFonts w:ascii="Times New Roman" w:hAnsi="Times New Roman"/>
        </w:rPr>
        <w:t>&gt;GhMCTP6-D</w:t>
      </w:r>
    </w:p>
    <w:p w14:paraId="3B0BBA54" w14:textId="77777777" w:rsidR="00884824" w:rsidRPr="00566E27" w:rsidRDefault="00B309A0">
      <w:pPr>
        <w:rPr>
          <w:rFonts w:ascii="Times New Roman" w:hAnsi="Times New Roman"/>
        </w:rPr>
      </w:pPr>
      <w:r w:rsidRPr="00566E27">
        <w:rPr>
          <w:rFonts w:ascii="Times New Roman" w:hAnsi="Times New Roman"/>
        </w:rPr>
        <w:t>MNGTVATGKEKLVVEVIAAHNLMPKDGEGSSSPFVEVEFENQRHRTQVKRKDLNPIWNEKLVFHIKDVADLPYRAVEFNVFNERRSSNSRNFLGKVRVSGSSIAKEGEEGPQMYTLDKRSLFSHIRGEITLKLYVSTREEVKQVGIDNNGVMGTGSASVSTSGFSKKKMQQQNPALVVQQQQLVQENKPRLQGQIHAKPVEPKPGELKPVVITTGLGPAVPVSSAGGGAGAGLSLFSTGSNEFSLKETSPHLGGGPLNKDKTSSTYDLVEQMQYLYVRVVKARDISFFGGGGEIMAEVKLGNYRGVTKRVSSNHADWDQVFAFSKDCIQSSMVEVVVKEGNKDDYLGRVWFDLNEVPRRVPPDSPLAPQWHRMEDKKGDKSKGEVMVSIWFGTQADEAFAEAWHSKAANVHFDGLCSIKSKVYLSPKLWYLRVSVIEAQDVLGEKGSTLLRYPELSAKVQVGNQVSRTRISGVSPNRSLSNPFWNEDFMFVVAEPFEDYLLVSVEDRVGPGRDEVVGRVLLPVMAVERRTDDKQVVSRWFNLDNHFGNPAETKLVTGFGSRIHLRVSLDGGYHVLDEATMYSSDVRPTAKQLWKAHIGVLEMGILGATGLMPVKVKEGKGGTTDAYCVAKYGQKWVRTRTVVDSLSPKWNEQYTWEVFDPCTVITIGVFDNCRTDKNIITNGVPRDSRIGKVRIRLSTLESDRVYTHSYPLLMLHPSGVKKMGELHLAVRFSCANMGNMLHMYTLPLLPKMHYVQPMSVNQLESLRYQAMNVVASRLSRAEPPLGREVVEYMLDHDSHMWSMRRSKANFFRLMSVISGLVAMNRWFESMRNWSKPVYSSLFVATFLILVALPELIIP</w:t>
      </w:r>
      <w:r w:rsidRPr="00566E27">
        <w:rPr>
          <w:rFonts w:ascii="Times New Roman" w:hAnsi="Times New Roman"/>
        </w:rPr>
        <w:lastRenderedPageBreak/>
        <w:t>ATLLYMATMGLWRYRFRPCHPPHMDTRLSHAESVYPDELDEEFDSFPTSRSVDVVKMRYDRLRSVAGRVQTVVGDMATQGERFQALLSWRDPRATFLFVILCLFAAVGFYAVPLKVVVALWGTYALRPPRFRSKLPCRALSFFRRLPTKADSLL</w:t>
      </w:r>
    </w:p>
    <w:p w14:paraId="4BF7FFA9" w14:textId="77777777" w:rsidR="00884824" w:rsidRPr="00566E27" w:rsidRDefault="00B309A0">
      <w:pPr>
        <w:rPr>
          <w:rFonts w:ascii="Times New Roman" w:hAnsi="Times New Roman"/>
        </w:rPr>
      </w:pPr>
      <w:r w:rsidRPr="00566E27">
        <w:rPr>
          <w:rFonts w:ascii="Times New Roman" w:hAnsi="Times New Roman"/>
        </w:rPr>
        <w:t>&gt;GhMCTP7-A</w:t>
      </w:r>
    </w:p>
    <w:p w14:paraId="0417CA65" w14:textId="77777777" w:rsidR="00884824" w:rsidRPr="00566E27" w:rsidRDefault="00B309A0">
      <w:pPr>
        <w:rPr>
          <w:rFonts w:ascii="Times New Roman" w:hAnsi="Times New Roman"/>
        </w:rPr>
      </w:pPr>
      <w:r w:rsidRPr="00566E27">
        <w:rPr>
          <w:rFonts w:ascii="Times New Roman" w:hAnsi="Times New Roman"/>
        </w:rPr>
        <w:t>MSSLKLGVEVVGAHDLLAKDGQGSFCAFVELEFDGQRCRTTTKEKDLNPVWNESFYFNVSDPNKLSSLPLEAFVYNHNKANNAKTCLGKVRLTAPSFVNYSDAVVLHYPLEKRSIFSRAKGELGLKVFVTDDPSIKPSNPLPAMEPDVVPKSISKEKNGKRHTFFHLPNAKQPQQQQQKVTPAPPQQQMNYGVHEMKSGPQAFPGSSSQPFDYALKETSPFLGGGRIVGGRVIRGDRPTSTYDLVEQMRFLFVRVVKARDLPSKDATGSLNPYVEVKVGNYKGITKHYEKKQNPEWNQVFAFSRETVQSSVLEVVVKDKDLVKDDSVGFVRIDLHEVPTRVPPDSPLAPEWYRLEDKKGEKKKGELMLAVWYGTQADEAFPDAWHSDAIAPGDSTSVSPTYIRSKVYHSPRLWYVRVNVIEAQDLVPADKSRFPDAYVKVQIGNQILKTKPVQTRNMNPIWNEEFMFVAAEPFEDHLTFTVEDHAGPNKDETIGRTVIALNSIDRRADDRFVRTRWYNLEKSLSDAMDSDRAKKDKFHSRLHVCVCLDGGYHVLDESTQYSSDLRPTAKQLWKSSIGVLELGILNADGLQPMKTRDGKGTSDTYCVAKYGHKWVRTRTIVNSLNPKYNEQYTWEVYDTATVLTVGVFDNSQIGGSDNSRDNKIGKVRIRISTLETGRVYTHCYPLLVLHPSGVKKLGELHLAIRFSSTSMVNMMSQYSLPLLPKMHYKRPLSVIQQDILRHQAVNIVAARLGRAEPPLRREVVEYMSDANAHLWSMRRSKANFLRLTSVFSGLFSAGKWFGEVCTWKNPITTVLVHTLFAMLVCFPELILPTVFLYMFLIGVWNYRYRPRYPPHMNTSLSCADAVSPDELDEEFETFPASKSSDIVRMRYDRLRSVAGRIQTVVGDIATQGERLQALLSWRDPRATTIFVLLCLVAAIVLYVTPFQMIALLAGFYVMRHPRFRHKTPSAPINFFRRLPARTDSML</w:t>
      </w:r>
    </w:p>
    <w:p w14:paraId="1FBC298F" w14:textId="77777777" w:rsidR="00884824" w:rsidRPr="00566E27" w:rsidRDefault="00B309A0">
      <w:pPr>
        <w:rPr>
          <w:rFonts w:ascii="Times New Roman" w:hAnsi="Times New Roman"/>
        </w:rPr>
      </w:pPr>
      <w:r w:rsidRPr="00566E27">
        <w:rPr>
          <w:rFonts w:ascii="Times New Roman" w:hAnsi="Times New Roman"/>
        </w:rPr>
        <w:t>&gt;GhMCTP7-D</w:t>
      </w:r>
    </w:p>
    <w:p w14:paraId="10931484" w14:textId="77777777" w:rsidR="00884824" w:rsidRPr="00566E27" w:rsidRDefault="00B309A0">
      <w:pPr>
        <w:rPr>
          <w:rFonts w:ascii="Times New Roman" w:hAnsi="Times New Roman"/>
        </w:rPr>
      </w:pPr>
      <w:r w:rsidRPr="00566E27">
        <w:rPr>
          <w:rFonts w:ascii="Times New Roman" w:hAnsi="Times New Roman"/>
        </w:rPr>
        <w:t>MSSLKLGVEVVGAHDLLAKDGRGSFCPFVELEFDGQRCRTTTKEKDLSPVWNESFYFNVSDPNKLSSLPLEAFVYNHNKANNAKTCLGKVRLTAPSFVNYSDAVVLHYPLEKRSILSRAKGELGLKVFVTDDPTIKPSNPLPAMDPDVVPKSIPKEKNGKRHTFFHLPNAKQPQQQQQKVTPAPPQQQMNYGVHEMKSGPQALKAVNMFPGSSSQPFDYALKETSPFLGGGRIVGGRVIRGDRPTSTYDLVEQMRFLFIRVVKARDLPSKDATGSLDPYVEVKVGNYKGITKHYEKKQNPEWNQVFAFSRETVQSSVLEVVVKDKDLVKDDSVGFVRIDLHEVPTRVPPDSPLAPEWYRLEDKKGEKKKGELMLAVWYGTQADEAFPDAWHSDAIAPGDSTSVSPTYIRSKVYHSPRLWYVRVNVIEAQDLVPADKSRFPDAYVKVQIGNQILKTKPVQTRNMNPIWNEEFMFVAAEPFEDHLTFTVEDHAGPNKDETIGRTVIALNSIDRRADDRFVRTRWYNLEKSLSDAMDSDRAKKDKFHSRLHVCVCLDGGYHVLDESTQYSSDLRPTAKQLWKSSIGVLELGILNADGLQPMKTRDGKGASDTYCVAKYGHKWVRTRTIVNSLNPKYNEQYTWEVYDTATVLTVGVFDNSQIGGSDNTRDNKIGKVRIRISTLETGRVYTHCYPLLVLHPSGVKKLGELHLAIRFSSTSMVNMMSQYSRPLLPKMHYKRPLSVIQQDILRHQAVNIVAARLGRAEPPLRREVVEYMSDANAHLWSMRRSKANFLRLTSVFSGLFSAGNWFGEVCTWKNPITTVPVHILFAMLVCFPELILPTVFLYMFLIGVWNYRYRPRYPPHMNTSLSCADAVSPDELDEEFESFPASKSSDIVRMRYDRLRSVAGRIQTVVGDIATQGERLQALLSWRDPRATTIFVLLCLVAAIVLYVTPFQMIALLAGFYVMRHPRFRHKTPSAPINFFRRLPARTDSML</w:t>
      </w:r>
    </w:p>
    <w:p w14:paraId="7586BCF4" w14:textId="77777777" w:rsidR="00884824" w:rsidRPr="00566E27" w:rsidRDefault="00B309A0">
      <w:pPr>
        <w:rPr>
          <w:rFonts w:ascii="Times New Roman" w:hAnsi="Times New Roman"/>
        </w:rPr>
      </w:pPr>
      <w:r w:rsidRPr="00566E27">
        <w:rPr>
          <w:rFonts w:ascii="Times New Roman" w:hAnsi="Times New Roman"/>
        </w:rPr>
        <w:t>&gt;GhMCTP8-A</w:t>
      </w:r>
    </w:p>
    <w:p w14:paraId="4D0BD4E6" w14:textId="77777777" w:rsidR="00884824" w:rsidRPr="00566E27" w:rsidRDefault="00B309A0">
      <w:pPr>
        <w:rPr>
          <w:rFonts w:ascii="Times New Roman" w:hAnsi="Times New Roman"/>
        </w:rPr>
      </w:pPr>
      <w:r w:rsidRPr="00566E27">
        <w:rPr>
          <w:rFonts w:ascii="Times New Roman" w:hAnsi="Times New Roman"/>
        </w:rPr>
        <w:t>MEKRMQSLNAQAPLLPGDHQEDYNLKDTSPQLGERWPNGGAFGGRGWINGGDRFTSTYDLVEQMFYLYVKVVKAKELPPSSVTGSCDPYVEVKLGNYKGRTKHFDRKSNPEWNQVFAFSKDRVQSSLLEVFVKDKEMAGRDDYVGRVVFDLNEVPTRVPPDSPLAPQWYRLEDRRGEGKVRGEVMLAVWMGTQADEAFPEAWHSDAASVHGEGVFNIRSKVYVSPKLWYLRVNVIEAQDVVANDRSRLPDVFVKAQIGNQVLRTKICPTRTPNPLWNEDLVFVTAEPFEEQLLITVEDRVHPSKEDVLGKISLPLNEFEKRLDHRPVNSRWFNLEKYGFGVMEGDRRKELKFSSRIHLRVCLEGGYHVLDESTMYISDQKPTAKQLWKQPVGILEVGILGAQGLLPMKMKDGRGSTDAYCVAKYGQKWVRTRTIMETFNPRWNEQYTWEVYDPCTVITLGVFDNSHLGGNSGGGSNAGRDARIGKVRIRLSTLEAHRTYTHSYPLLVLHPHGLKKMGELQLAIRFTTLSLANMIYVYGQPLLPKMHYLHPFTVNQVDNLRYQAMNIVARRLGRAEPPLRKEVVEYMLDVDSHMWSMRRSKANFFRIMSLVSGMVAIGQWFGSVCYWKNPITSVLVHILFLILVWYPELILPTLCFYMFLVGLWNYRYRPRYPPHMDTKLSWAESVNPDELDEEFDTFPTCKPHDVVRMRYDRLRSVAGRIQTVVGDIATQGERFESLLGWRDPRATSLFIVFCVCAAVVLYATPFRVVALVGGLYYLRHPRFRSKLPSVPSSFFKRLPARTDSLL</w:t>
      </w:r>
    </w:p>
    <w:p w14:paraId="59F369EC" w14:textId="77777777" w:rsidR="00884824" w:rsidRPr="00566E27" w:rsidRDefault="00B309A0">
      <w:pPr>
        <w:rPr>
          <w:rFonts w:ascii="Times New Roman" w:hAnsi="Times New Roman"/>
        </w:rPr>
      </w:pPr>
      <w:r w:rsidRPr="00566E27">
        <w:rPr>
          <w:rFonts w:ascii="Times New Roman" w:hAnsi="Times New Roman"/>
        </w:rPr>
        <w:t>&gt;GhMCTP8-D</w:t>
      </w:r>
    </w:p>
    <w:p w14:paraId="6A3371ED" w14:textId="77777777" w:rsidR="00884824" w:rsidRPr="00566E27" w:rsidRDefault="00B309A0">
      <w:pPr>
        <w:rPr>
          <w:rFonts w:ascii="Times New Roman" w:hAnsi="Times New Roman"/>
        </w:rPr>
      </w:pPr>
      <w:r w:rsidRPr="00566E27">
        <w:rPr>
          <w:rFonts w:ascii="Times New Roman" w:hAnsi="Times New Roman"/>
        </w:rPr>
        <w:t>MEKRMQSLYAQAPLLPGNHQEDYNLKDTSPQLGERWPNGGTFGGRGWMNGGDRFTSTYDLVEQMFYLYVRVVKAKELPPSSLTGSCDPYVEVKLGNYKGRTKHFDRKSNPEWNQVFAFSKDRVQSSLLEVFVKDKEMAGRDDYVGRVVFDLNEVPTRVPPDSPLAPQWYRLEDRRGEGKV</w:t>
      </w:r>
      <w:r w:rsidRPr="00566E27">
        <w:rPr>
          <w:rFonts w:ascii="Times New Roman" w:hAnsi="Times New Roman"/>
        </w:rPr>
        <w:lastRenderedPageBreak/>
        <w:t>RGEVMLAVWMGTQADEAFTEAWHADAASVHGEGVFNIRSKVYVSPKLWYLRVNVIEAQDVVANDRSRLPDVFVKAQIGNQVLRTKICPTRTPNPLWNEDLVFVTAEPFEEQLLITVEDRVHPSKEDVLGKISLPLNEFEKRLDHRPVNSRWFNLEKYGFGVMEGDRRKELKFSSRIHLRVCLEGGYHVLDESTMYISDQRPTAKQLWKQPVGILEVGILGAQGLLPMKMKDGRGSTDAYCVAKYGQKWVRTRTIMETFNPRWNEQYTWEVYDPCTVITLGVFDNSHLGGNSGGGSNAGRDARIGKVRIRLSTLEAHRTYTHSYPLLVLHPHGLKKMGELQLAIRFTTLSLANMIYIYGQPLLPKMHYLHPFTVNQVDNLRYQAMNIVARRLGRAEPPLRKEVVEYMLDVDSHMWSMRRSKANFFRIMSLVSGMVAIGQWFGSVCYWKNPITSVLVHILFLILVWYPELILPTLCFYMFLVGLWNYRYRPRYPPHMDTKLSWAESVNPDELDEEFDTFPTCRPHDVIRMRYDRLRSVAGRIQTVVGDIATQGERFESLLGWRDPRATSLFIVFCVCAAVVLYATPFRVVALVGGLYYLRHPRFRSKLPSVPSSFFKRLPARTDSLL</w:t>
      </w:r>
    </w:p>
    <w:p w14:paraId="52A68037" w14:textId="77777777" w:rsidR="00884824" w:rsidRPr="00566E27" w:rsidRDefault="00B309A0">
      <w:pPr>
        <w:rPr>
          <w:rFonts w:ascii="Times New Roman" w:hAnsi="Times New Roman"/>
        </w:rPr>
      </w:pPr>
      <w:r w:rsidRPr="00566E27">
        <w:rPr>
          <w:rFonts w:ascii="Times New Roman" w:hAnsi="Times New Roman"/>
        </w:rPr>
        <w:t>&gt;GhMCTP9-A</w:t>
      </w:r>
    </w:p>
    <w:p w14:paraId="5891A621" w14:textId="77777777" w:rsidR="00884824" w:rsidRPr="00566E27" w:rsidRDefault="00B309A0">
      <w:pPr>
        <w:rPr>
          <w:rFonts w:ascii="Times New Roman" w:hAnsi="Times New Roman"/>
        </w:rPr>
      </w:pPr>
      <w:r w:rsidRPr="00566E27">
        <w:rPr>
          <w:rFonts w:ascii="Times New Roman" w:hAnsi="Times New Roman"/>
        </w:rPr>
        <w:t>MSNLKLGVDVVSAHNLLPKDGQGSSSAFVELYFDGQKYRTTIKEKDLNPVWNESFYFNISDPSMLHFHTLEAYVYNNIRGTNTRAFLGKVCLTGTSFVPYSDAVVLHYPLEKRGIFSRVRGELGLKVYITDDPSIKSSIPAPAVESLATNESHVTQIHAQTVQSSVMKDRVESSRHTFHHLPNPNLHQQDHHHHHHHSSDPAGHHHHVPKHIADEMKPEPPPPKLVRMYSAASAQPVDFALKETSPFLGGGRVVGGRVIHADKTASTYDLVERMHFLYVRVVKAGELPSVDVTGGIDPFVEVKVGNYKGITKHFEKKQNPEWNQVFAFSRDRMQASILEVVIKDKSMVKDETVGIVRFDINEVPLRVPPDSPLAPQWYRLEDKKGDKVKGELMLAVWIGTQADEAFSDAWHSDAATPVDSSPATFAVLRSKVYHSPRLWYVRVNIVEAQDLVPTEKNRFPDVYVKAQIGHQVLKTKPCQARTLNAIWNEDLLFVAAEPFEDHLALSVEDRVAPGKDEIIGRVIIPLNSVDKRADDRIIHSRWFNLEKPVAVDVDQLKKEKFSSRIHLRVCLDGGYHVLDESTHYSSDLRPTAKQLWRPPIGVLELGILNAVGLHPMKTRDGRGTSDTYCVAKYGHKWVRTRTLVDNLSPKYNEQYTWEVFDPATVLTVGVFDNSQLGEKGSNGNKDLKIGKVRIRISTLEAGRVYTHSYPLLVLHPTGVKKMGELHLAIRFTCISFVNMLYQYSRPLLPKMHYVRPFSVMQLDMLRHQAVNIVAARLGRAEPPLRKEVIEYMSDVDSHLWSMRKSKANFFRLMTVFSGLFAIGKWFGDICMWKNPITTVLVHVLFLMLACLPELILPTVFLYMFLIGVWNFRYRPRYPPHMNTKVSQAEAVHPDELDEEFDTFPTSKSPELVRMRYDRLRSVAGRIQTVIGDIATQGERFQALLSWRDPRATAIFITFCLIAAIVLFVTPFQVIAALAGFYAMRHPRFRYRLPAVPINFFRRLPARTDSML</w:t>
      </w:r>
    </w:p>
    <w:p w14:paraId="669F2C42" w14:textId="77777777" w:rsidR="00884824" w:rsidRPr="00566E27" w:rsidRDefault="00B309A0">
      <w:pPr>
        <w:rPr>
          <w:rFonts w:ascii="Times New Roman" w:hAnsi="Times New Roman"/>
        </w:rPr>
      </w:pPr>
      <w:r w:rsidRPr="00566E27">
        <w:rPr>
          <w:rFonts w:ascii="Times New Roman" w:hAnsi="Times New Roman"/>
        </w:rPr>
        <w:t>&gt;GhMCTP9-D</w:t>
      </w:r>
    </w:p>
    <w:p w14:paraId="0371CBE1" w14:textId="77777777" w:rsidR="00884824" w:rsidRPr="00566E27" w:rsidRDefault="00B309A0">
      <w:pPr>
        <w:rPr>
          <w:rFonts w:ascii="Times New Roman" w:hAnsi="Times New Roman"/>
        </w:rPr>
      </w:pPr>
      <w:r w:rsidRPr="00566E27">
        <w:rPr>
          <w:rFonts w:ascii="Times New Roman" w:hAnsi="Times New Roman"/>
        </w:rPr>
        <w:t>MSNLKLGVDVVSAHNLLPKDGQGSSSAFVELYFDGQKYRTTIKEKDLNPVWNESFYFNISDPSMLHFHTLEAYVYNNIRGTNTRAFLGKVCLTGTSFVPYSDAVVLHYPLEKRGIFSRVRGELGLKVYITDDPSIKSSIPLPAVESLATNESHVTRIHAQTVQSSVMNDRVESSRHTFHHLPNPNLHQQDHHHHHHSSDPAGHHHHVPKHIADEMKPEPPPPKLVRMYSAASAQPVDFALKETSPFLGGGRVVGGRVIHADKTASTYDLVERMHFLYVRVVKARELPSVDVTGGIDPFVEVKVGNYKGITKHFEKKQNPEWNQVFAFSRDRMQASVLEVVIKDKSMVKDETVGVVRFDINEVPLRVPPDSPLAPQWYRLEDKKGDKVKGELMLAVWIGTQADEAFSDAWHSDAATPVDSSPATFAVLRSKVYHSPRLWYVRVNIVEAQDLVPTEKNRFPDVYVKAQIGHQVLKTKPCQARTLNAIWNEDLLFVAAEPFEDHLVLSVEDRVAPGKDEIIGRVIIPLNSVDKRADDRMIHSRWFNLEKPVAVDVDQLKKEKFSSRIHLRVCLDGGYHVLDESTHYSSDLRPTAKQLWRPPIGVLELGILNAVGLHPMKTRDGRGTSDTYCVAKYGQKWVRTRTLVDNLSPKYNEQYTWEVFDPATVLTVGVFDNSQLGEKGSNGNKDLKIGKVRIRISTLEAGRVYTHSYPLLVLHPTGVKKMGELHLAIRFTCVSFVNMLYQYSRPLLPKMHYVRPFSVMQLDMLRHQAVNIVAARLGRAEPPLRKEVIEYMSDVDSHLWSMRKSKANFFRLMTVFSGLFAIGKWFGDICMWKNPITTVLVHVLFLMLACLPELILPTVFLYMFLIGVWNFRYRPRYPPHMNTKVSQAEAVHPDELDEEFDTFPTSKSPELVRMRYDRLRSVAGRIQTVIGDIATQGERFQALLSWRDPRATAIFITFCLIAAIVLFVTPFQVIAALAGFYAMRHPRFRYRLPAVPINFFRRLPARTDSML</w:t>
      </w:r>
    </w:p>
    <w:p w14:paraId="3FA7196E" w14:textId="77777777" w:rsidR="00884824" w:rsidRPr="00566E27" w:rsidRDefault="00B309A0">
      <w:pPr>
        <w:rPr>
          <w:rFonts w:ascii="Times New Roman" w:hAnsi="Times New Roman"/>
        </w:rPr>
      </w:pPr>
      <w:r w:rsidRPr="00566E27">
        <w:rPr>
          <w:rFonts w:ascii="Times New Roman" w:hAnsi="Times New Roman"/>
        </w:rPr>
        <w:t>&gt;GhMCTP10-A</w:t>
      </w:r>
    </w:p>
    <w:p w14:paraId="08876EA0" w14:textId="77777777" w:rsidR="00884824" w:rsidRPr="00566E27" w:rsidRDefault="00B309A0">
      <w:pPr>
        <w:rPr>
          <w:rFonts w:ascii="Times New Roman" w:hAnsi="Times New Roman"/>
        </w:rPr>
      </w:pPr>
      <w:r w:rsidRPr="00566E27">
        <w:rPr>
          <w:rFonts w:ascii="Times New Roman" w:hAnsi="Times New Roman"/>
        </w:rPr>
        <w:t>MAENCTRKLIVEICNAKNLMPKDGQGTASAYAIVDFDGQRRRTKTKFRDLNPVWDEKLEFLVHDIESMAAEMLEINLYNDKKMGKRSTFLGKVKLAGSVFVKAGEETLVYYPLEKRSVFSQIKGEIGVKVFYVDEEAPPAPAEPAAEQKAETAEEKPKEEEDKKEENVEEKKEEEEKPKEEPPKEEEKPNPPPAEASKSEDTTAAATPPPPPTEVENPPIAHKEEASSTKVVATKSKVETGKSSQLVINELELRSLSGDHNRIAYDLVNRMPFLYVRVVKAKRANKEPACPLHAKLVIGTHSIKTKSQIDKDWDQVFAFDKEGLNSSSLEVSVWAEEEKKEEQKEGDAATTATTVVVDNCLGSVSFDLQEVPKRVPPDSPLAPQWYSLESEKSPGNDVMVSVWVGTQADEAFQEAWQSDSGGLIPETRAKVYLSPKLWYLRLTVIQTQDLQLGSVSEPKVRSPELYVKAQLGAQLFKTSRTPVGSAWNEDLVFVAAEPFEPFLVVMVEDWSNGQLVGQAKIHVPSLERRTDDKTEPKSRWFNLVGAENKPYAGRIHV</w:t>
      </w:r>
      <w:r w:rsidRPr="00566E27">
        <w:rPr>
          <w:rFonts w:ascii="Times New Roman" w:hAnsi="Times New Roman"/>
        </w:rPr>
        <w:lastRenderedPageBreak/>
        <w:t>KACLEGGYHVLDEAAHVTSDVQAAAKQLAKPPIGLLDVGIRGASNLLPVKTKDGTRGTTDAYVVAKYGQKWIRTRTILDRFNPRWNEQYTWDVYDPCTVLTIGVFDNGRYKRDETGKPGRDLRIGKIRVRLSTLDTNKVYLNSYMLTVLLPNGAKKMGEIEIAVRFSCSSWLSLIQAYGTPLLPRMHYLRPLGPAQQDILRQTAMHIVTARLARSEPPLGQEVVQFMLDTDTHVWSMRKSKANWFRVVGCLSHAAILARWLDGISTWAHPPTTILVHVLLIAVVMCPQLVLSTIFMYAFLILALRFRYRMRVPHNVDLRLSYVDAVGPDELDEEFDGLPTTRSPNTVRFRYDRLRALASRAQTLLGDVAAQGERLEALFNWKDPRATGIFVVVCLFASLLFYVVPFKVFVLGSGFYYIRHPRFRGDMPSAPLNFFRRLPSLSDQIM</w:t>
      </w:r>
    </w:p>
    <w:p w14:paraId="4EABA58C" w14:textId="77777777" w:rsidR="00884824" w:rsidRPr="00566E27" w:rsidRDefault="00B309A0">
      <w:pPr>
        <w:rPr>
          <w:rFonts w:ascii="Times New Roman" w:hAnsi="Times New Roman"/>
        </w:rPr>
      </w:pPr>
      <w:r w:rsidRPr="00566E27">
        <w:rPr>
          <w:rFonts w:ascii="Times New Roman" w:hAnsi="Times New Roman"/>
        </w:rPr>
        <w:t>&gt;GhMCTP10-D</w:t>
      </w:r>
    </w:p>
    <w:p w14:paraId="29FAD942" w14:textId="77777777" w:rsidR="00884824" w:rsidRPr="00566E27" w:rsidRDefault="00B309A0">
      <w:pPr>
        <w:rPr>
          <w:rFonts w:ascii="Times New Roman" w:hAnsi="Times New Roman"/>
        </w:rPr>
      </w:pPr>
      <w:r w:rsidRPr="00566E27">
        <w:rPr>
          <w:rFonts w:ascii="Times New Roman" w:hAnsi="Times New Roman"/>
        </w:rPr>
        <w:t>MAENCTRKLIVEICNAKNLMPKDGQGTASAYAIVDFDGQRRRTKTKFRDLNPVWDEKLEFLVHDIESMAAEMLEINLYNDKKMGKRSTFLGKVKLAGSVFVKAGEETLVYYPLEKRSVFSQIKGEIGVKVFYVDEEAPPAPAEPAAEQKAETAEEKPKEEEDKKEENVEEKKEEEEKPKEEPPKEEEKPNPPPAEASKSEDTTAAATPPPPPPEVENPPIAHKEEASSTKVVATKSKAETGKSSQLVINELELRSLSGDHNRIAYDLIDRMPFLYVRVVKAKRANKEPACPLHAKLVIGTHSIKTKSQIDKDWDQVFAFDKEGLNSSSLEVSVWAEEEKKEEQKEGDAAATAATVVVDNCLGAVSFDLQEVPKRVPPDSPLAPQWYSLESEKSPGNDVMVSVWVGTQADEAFQEAWQSDSGGLIPETRAKVYLSPKLWYLRLTVIQTQDLQLGSGSEPKVRSPELYVKAQLGAQLFKTSRTPVGLAWNEDLVFVAAEPFEPFLVVMVEDWSNGQLVGQAKIHVPSLERRTDDKTEPKSRWFNLVGAENKPYAGRIHVRACLEGGYHVLDEAAHVTSDVQAAAKQLAKPLIGLLDVGIRGASNLLPVKTKDGTRGTTDAYVVAKYGQKWIRTRTILDRFNPRWNEQYTWDVYDPCTVLTIGVFDNGRYKRDEAGKPGRDLRIGKIRVRLSTLDTNKVYLNSYMLTVLLPNGAKKMGEIEIAVRFSCSSWLSLIQAYGTPLLPRMHYLRPLGPAQQDILRQTAMRIVTARLARSEPPLGQEVVQFMLDTDTHVWSMRKSKANWFRVVGCLSHAAILARWLHGVRTWAHPPTTILVHVLLIAVVMCPQLVLSTIFMYAFLILALRFRYRMRVTHNVDLRLSYVDAVGPDELDEEFDGLPTTRSPDTVRFRYDRLRALASRAQSLLGDVAAQGERLEALFNWKDPRATGIFVVVCLFASLLFYVVPFKVFVLGSGFYYIRHPRFRGDMPSAPLNFFRRLPSLSDQIM</w:t>
      </w:r>
    </w:p>
    <w:p w14:paraId="176D73F3" w14:textId="77777777" w:rsidR="00884824" w:rsidRPr="00566E27" w:rsidRDefault="00B309A0">
      <w:pPr>
        <w:rPr>
          <w:rFonts w:ascii="Times New Roman" w:hAnsi="Times New Roman"/>
        </w:rPr>
      </w:pPr>
      <w:r w:rsidRPr="00566E27">
        <w:rPr>
          <w:rFonts w:ascii="Times New Roman" w:hAnsi="Times New Roman"/>
        </w:rPr>
        <w:t>&gt;GhMCTP11-A</w:t>
      </w:r>
    </w:p>
    <w:p w14:paraId="5D05E2E1" w14:textId="77777777" w:rsidR="00884824" w:rsidRPr="00566E27" w:rsidRDefault="00B309A0">
      <w:pPr>
        <w:rPr>
          <w:rFonts w:ascii="Times New Roman" w:hAnsi="Times New Roman"/>
        </w:rPr>
      </w:pPr>
      <w:r w:rsidRPr="00566E27">
        <w:rPr>
          <w:rFonts w:ascii="Times New Roman" w:hAnsi="Times New Roman"/>
        </w:rPr>
        <w:t>MNPATAANQKEEFKLKDTKPQLGERWPHGGTRGGGGWISSERATSTYDLVEQMFYLYVRVVKAKDLPTNPVTGTIDPYVEVKLGNYKGKTQHFEKKPNPEWHQVFAFSKEKIQSSILEVFVRDREMVGRDDYIGRVIFDMNEVPTRVPPDSPLAPQWYRLEDRRGESKVRGEVMLAVWMGTQADEAFPDAWHTDASSVQGEGVFNIRSKVYVSPKLWYLRVNVIEAQDVEPHDKSQLPQAFVKAQVGNQILKTKVCPQKTQNPMWNEDLIFVAAEPFEEQLYLTVENKVTSAKDEVMGRIILPLHIFERRLDHRAVHSKWFNLEKFGFGALEGDKRHELKFSSRIHLRVCLEGAYHVLDESTMYISDQRPTARQLWKNPIGILEVGILSAQGLQPMKNKEGKGSTDAYCVAKYGQKWVRTRTIIESLNPKWNEQYTWEVYDPCTVITLGVFDNNHLGGSGGKNDSRIGKVRIRLSTLETDKIYTHSYPLLVLQPSGLKKMGELQLAVRFTCLSLANMIYLYSHPLLPKMHYLHPFTVNQLDSLRYQAMNIVAVRLGRAEPPLRKEVVEYMLDVDSHMWSMRRSKANFFRIVSLFSGVIAMSKWLGEVCQWKNPITTILVHVLFFILICYPELILPTMFLYMFLIGIWNYRYRPRHPPHMDTKLSWAEVAHPDELDEEFDTFPTSKAQDVIRMRYDRLRSVAGRIQTVVGDMATQGERFLALLSWRDPRATSLFVLFCLVAAVALYVTPFKIMALVAGLYWLRHPRFRSKLPSVPSNFFRRLPSRADSML</w:t>
      </w:r>
    </w:p>
    <w:p w14:paraId="45DDB505" w14:textId="77777777" w:rsidR="00884824" w:rsidRPr="00566E27" w:rsidRDefault="00B309A0">
      <w:pPr>
        <w:rPr>
          <w:rFonts w:ascii="Times New Roman" w:hAnsi="Times New Roman"/>
        </w:rPr>
      </w:pPr>
      <w:r w:rsidRPr="00566E27">
        <w:rPr>
          <w:rFonts w:ascii="Times New Roman" w:hAnsi="Times New Roman"/>
        </w:rPr>
        <w:t>&gt;GhMCTP11-D</w:t>
      </w:r>
    </w:p>
    <w:p w14:paraId="65764E24" w14:textId="77777777" w:rsidR="00884824" w:rsidRPr="00566E27" w:rsidRDefault="00B309A0">
      <w:pPr>
        <w:rPr>
          <w:rFonts w:ascii="Times New Roman" w:hAnsi="Times New Roman"/>
        </w:rPr>
      </w:pPr>
      <w:r w:rsidRPr="00566E27">
        <w:rPr>
          <w:rFonts w:ascii="Times New Roman" w:hAnsi="Times New Roman"/>
        </w:rPr>
        <w:t>MNPAAAANQKEEFKLKDTKPQLGERWPHGGTRGGGGWISSERXQHWKQIRFIPTLTLFSSYNHLDRMGELQLAVRFTCLSLANMIYLYSHPLLPKMHYLHPFTVNQLDSLRYQAMNIVAVRLGRAEPPLRKEVVEYMLDVDSHMWSMRRSKANFFRIVSLFSGVIAMSKWLGEVCQWKNPITTILVHVLFFILICYPELILPTMFLYMFLIGIWNYRYRPRHPPHMDTKLSWAEVAHPDELDEEFDTFPTSKAQDVIRMRYDRLRSVAGRIQTVVGDMATQGERFLALLSWRDPRATSLFVLFCLVAAVALYVTPFKIMALVAGLYWLRHPRFRSKLPSVPSNFFRRLPSRADSML</w:t>
      </w:r>
    </w:p>
    <w:p w14:paraId="06A0A64E" w14:textId="77777777" w:rsidR="00884824" w:rsidRPr="00566E27" w:rsidRDefault="00B309A0">
      <w:pPr>
        <w:rPr>
          <w:rFonts w:ascii="Times New Roman" w:hAnsi="Times New Roman"/>
        </w:rPr>
      </w:pPr>
      <w:r w:rsidRPr="00566E27">
        <w:rPr>
          <w:rFonts w:ascii="Times New Roman" w:hAnsi="Times New Roman"/>
        </w:rPr>
        <w:t>&gt;GhMCTP12-A</w:t>
      </w:r>
    </w:p>
    <w:p w14:paraId="5C18AF0A" w14:textId="77777777" w:rsidR="00884824" w:rsidRPr="00566E27" w:rsidRDefault="00B309A0">
      <w:pPr>
        <w:rPr>
          <w:rFonts w:ascii="Times New Roman" w:hAnsi="Times New Roman"/>
        </w:rPr>
      </w:pPr>
      <w:r w:rsidRPr="00566E27">
        <w:rPr>
          <w:rFonts w:ascii="Times New Roman" w:hAnsi="Times New Roman"/>
        </w:rPr>
        <w:t>MMPRPPPEDFALKETNPHLGGGKVSGDKLTSTYDLVEQMQYLYVRVVKAKDLPGKDVTGSCDPYVEVKLGNYLGKTRFFEKKSNPEWNQVFAFSKDRLQASLLEVTVKDKDFVKDDFIGKVFFDLNEIPKRVPPDSPLAPQWYRLEDRQGNKVKGELMLAVWMGTQADEAFPEAWHSDAAFVSGADGLANIRSKVYLSPKLWYLRVNVIEAQDLQPGDKGRYPEVFVKAILGNQALRTRISQARGINPMWNEDLMFVAAEPFEEPLILSVEDRVAPNKDEVLGKCAIPLQYVDRRLDHKPVNGRWFNLEKHVIIEGEKKKETKFASRIHMRICLEGGYHVLDESTHYSSDLRPTAKQLWKSSIGVLELGILNAHGLMPMKNKDGRGTTDAYCVAKYGQKWVRTRTIIDSFAPKWNEQYTWEVFDPCTVITIGVFDNCHLHGGDKAAGAKDTKIGKVRIRLSTLETDRVYTHSYPLLVLHPNGVKKMGEIHLAVRFSCSSLLNMMHMYSHPLLPKMHYLHPLTVSQLDSLRHQATQIVSMRLGRAEPPLRK</w:t>
      </w:r>
      <w:r w:rsidRPr="00566E27">
        <w:rPr>
          <w:rFonts w:ascii="Times New Roman" w:hAnsi="Times New Roman"/>
        </w:rPr>
        <w:lastRenderedPageBreak/>
        <w:t>EVVEYMLDVGSHMWSMRRSKANFFRIMNVLGGLIAVGKWFDQICNWKNPITTVLIHILFIILVLYPELILPTIFLYLFLIGVWYYRWRPRHPPHMDTRLSHADSAHPDELDEEFDTFPTSRPSDIVRMRYDRLRSIAGRIQTVVGDLATQGERLQSLLSWRDPRATALFVIFCLVAAIVLYVTPFQVVALLAGFYILRHPRFRHKLPSVPLNFFRRLPARTDSML</w:t>
      </w:r>
    </w:p>
    <w:p w14:paraId="39FFEF05" w14:textId="77777777" w:rsidR="00884824" w:rsidRPr="00566E27" w:rsidRDefault="00B309A0">
      <w:pPr>
        <w:rPr>
          <w:rFonts w:ascii="Times New Roman" w:hAnsi="Times New Roman"/>
        </w:rPr>
      </w:pPr>
      <w:r w:rsidRPr="00566E27">
        <w:rPr>
          <w:rFonts w:ascii="Times New Roman" w:hAnsi="Times New Roman"/>
        </w:rPr>
        <w:t>&gt;GhMCTP12-D</w:t>
      </w:r>
    </w:p>
    <w:p w14:paraId="2A816B3C" w14:textId="77777777" w:rsidR="00884824" w:rsidRPr="00566E27" w:rsidRDefault="00B309A0">
      <w:pPr>
        <w:rPr>
          <w:rFonts w:ascii="Times New Roman" w:hAnsi="Times New Roman"/>
        </w:rPr>
      </w:pPr>
      <w:r w:rsidRPr="00566E27">
        <w:rPr>
          <w:rFonts w:ascii="Times New Roman" w:hAnsi="Times New Roman"/>
        </w:rPr>
        <w:t>MMPRPPPEDFALKETNPHLGGGKVSGDKLTSTYDLVEQMQYLYVRVVKAKDLPGKDVTGSCDPYVEVKLGNYLGKTRFFEKKSNPEWNQVFAFSKDRLQASLLEVTVKDKDFVKDDFIGKVFFDLNEIPKRVPPDSPLAPQWYRLEDRQGNKVKGELMLAVWMGTQADEAFPEAWHSDAAFVSGADGLANIRSKVYLSPKLWYLRVNVIEAQDLQPGDKGRYPEVFVKAILGNQALRTRISQARGINPMWNEDLMFVAAEPFEEPLILSVEDRVAPNKDEVLGKCAIPLQYVDRRLDHKAVNSRWFNLEKHVIVEGEKKKETKFASRIHMRICLEGGYHVLDESTHYSSDLRPTAKQLWKSSIGVLELGILNAHGLMPMKNKDGRGTTDAYCVAKYGQKWVRTRTIIDSFAPKWNEQYTWEVFDPCTVITIGVFDNCHLHGGDKAAGAKDTKIGKVRIRLSTLETDRVYTHSYPLLVLHPNGVKKMGEIHLAVRFSCSSLLNMMHMYSHPLLPKMHYLHPLTVSQLDSLRHQATQIVSMRLGRAEPPLRKEVVEYMLDVGSHMWSMRRSKANFFRIMNVLGGLIAVGKWFDQICNWKNPITTVLIHILFIILVLYPELILPTIFLYLFLIGVWYYRWRPRHPPHMDTRLSHADSAHPDELDEEFDTFPTSRPSDIVRMRYDRLRSIAGRIQTVVGDLATQGERLQSLLSWRDPRATALFVIFCLVAAIVLYVTPFQVVALLAGFYILRHPRFRHKLPSVPLNFFRRLPARTDSML</w:t>
      </w:r>
    </w:p>
    <w:p w14:paraId="41FB9D29" w14:textId="77777777" w:rsidR="00884824" w:rsidRPr="00566E27" w:rsidRDefault="00B309A0">
      <w:pPr>
        <w:rPr>
          <w:rFonts w:ascii="Times New Roman" w:hAnsi="Times New Roman"/>
        </w:rPr>
      </w:pPr>
      <w:r w:rsidRPr="00566E27">
        <w:rPr>
          <w:rFonts w:ascii="Times New Roman" w:hAnsi="Times New Roman"/>
        </w:rPr>
        <w:t>&gt;GhMCTP13-A</w:t>
      </w:r>
    </w:p>
    <w:p w14:paraId="6CC908DB" w14:textId="77777777" w:rsidR="00884824" w:rsidRPr="00566E27" w:rsidRDefault="00B309A0">
      <w:pPr>
        <w:rPr>
          <w:rFonts w:ascii="Times New Roman" w:hAnsi="Times New Roman"/>
        </w:rPr>
      </w:pPr>
      <w:r w:rsidRPr="00566E27">
        <w:rPr>
          <w:rFonts w:ascii="Times New Roman" w:hAnsi="Times New Roman"/>
        </w:rPr>
        <w:t>MSEPDTDFSLKETSPNIGGGRVSGSEKLTSSFDLVEQLHFLYVKMVRAKGLLPSPCNPFVEVKVGNYEGTTKSLENNPDPEWNQVFAFSKDRIQAVTVEITVRNKESSTNDKVVGKLRFDIPDIPSRVPPDSPLAPQWYSLEDENGSKGERGELMLAIWMGTQADEVFPDAWHSDAASVNGESIANTRSKVYISPRLWYLRINIIQAQDLVPMNNKRIPQVYVKAMLGNMALRSRFSPDKSLNPTWNEDLMFVAAEPFDDPLMLSVVDKLSDNKEEVLGSCSIHLSKVEKRLMPIPIEANWYNLEQSVQDNRNNKEVRFASRLHLRVCLDGGYHVLDESIYYSSDFRATSKFLWPPAIGVLELGILNASGLLPMKSKNGRGTTDAYCVAKYGPKWVRTRTIVNSFAPKWNEQYTWDVYDPYTVITIGVFDNCHLQGGSNAVDSQDRRIGKVRIRLSTLNADRIYTLSYPLIVLEPNGVKKTGEIQLSVRFTCSSTWNLLQSYTQPLFPQMHYLLPLSVYQIESLRHQATHTLSSRLRRAEPPLQSEVVEYMLDVGSNVWSLRRGRANLERLLAAFNLLVEAWKWFDQIRKWKNPISTMAVHFLYSMLILFPDMILPLVFLICVVHGASQYRKRPRHPPHMDTKLSLVESVQSDDFDEEFDTFPTSKNVKVLKKRYDRLRSIAGRMMTIIGDLATQAERLNSMLSWRDPRATSLFMAFCLIACIAFYLVPWRLFALGFGFFGMRHPRFRISIPSMPQNFFKRLPARTDSMI</w:t>
      </w:r>
    </w:p>
    <w:p w14:paraId="7765A707" w14:textId="77777777" w:rsidR="00884824" w:rsidRPr="00566E27" w:rsidRDefault="00B309A0">
      <w:pPr>
        <w:rPr>
          <w:rFonts w:ascii="Times New Roman" w:hAnsi="Times New Roman"/>
        </w:rPr>
      </w:pPr>
      <w:r w:rsidRPr="00566E27">
        <w:rPr>
          <w:rFonts w:ascii="Times New Roman" w:hAnsi="Times New Roman"/>
        </w:rPr>
        <w:t>&gt;GhMCTP13-D</w:t>
      </w:r>
    </w:p>
    <w:p w14:paraId="11C59FEC" w14:textId="77777777" w:rsidR="00884824" w:rsidRPr="00566E27" w:rsidRDefault="00B309A0">
      <w:pPr>
        <w:rPr>
          <w:rFonts w:ascii="Times New Roman" w:hAnsi="Times New Roman"/>
        </w:rPr>
      </w:pPr>
      <w:r w:rsidRPr="00566E27">
        <w:rPr>
          <w:rFonts w:ascii="Times New Roman" w:hAnsi="Times New Roman"/>
        </w:rPr>
        <w:t>MSEPDIDFSLKETSPNLGGGRVSGSEKLTSSFDLVEQLHFLYVKMVRAKGLPPSPCNPFVEVKVGNYEGTTKSLENNPAPEWNQVFAFAKDRIQAVTVEITVRNKESSTNVDKVVGKLRFDIPDIPSRVPPDSPLAPQWYSLEDENGSKGERGELMLAIWMGTQADEAFPDAWHSDAASVNGESIANTRSKVYISPRLWYLRINIIQAQDLVPMNNKRIPQVYVKAMLGNMALRSRFSPDKSLNPTWNEDLMFVAAESFDDPLMLSVVDKLSDNKEEVLGSCSIHLSKVEKRLMPIPIEANWYNLEQSVQDNRNNKEVRFASRLHLRVCLDGGYHVLDESIYYSSDFRATSKFLWPPAIGVLELGILNASGLLPMKSKNGRGTTDAYCVAKYGPKWVRTRTIVNSFAPKWNEQYTWDVYDPYTVITIGVFDNCHLQGGSNAVDSQDRRIGKVRIRLSTLNTDRIYTLSYPLIVLEPNGVKKTGEIQLSVRFTCSSTWNLLQSYTQPLFPQMHYLLPLSVYQIESLRHQATHTLSSRLRRAEPPLQSEVVEYMLDVGSNVWSLRRGRANLERLLAAFNLLVEAWKWFDQIRKWKNPISTMAVHFLYSMLILFPDMILPLVFLMCVVHGASQYRKRPRHPPHMDTKLSLVESVQSDDFDEEFDTFPTSKNVKVLKKRYDRLRSIAGRMMTIIGDLATQAERLNSMLSWRDPRATSLFMAFCLIACIAFYLVPWRLFALGFGFFGMRHPRFRISIPSMPQNFFKRLPARTDSMI</w:t>
      </w:r>
    </w:p>
    <w:p w14:paraId="6594D542" w14:textId="77777777" w:rsidR="00884824" w:rsidRPr="00566E27" w:rsidRDefault="00B309A0">
      <w:pPr>
        <w:rPr>
          <w:rFonts w:ascii="Times New Roman" w:hAnsi="Times New Roman"/>
        </w:rPr>
      </w:pPr>
      <w:r w:rsidRPr="00566E27">
        <w:rPr>
          <w:rFonts w:ascii="Times New Roman" w:hAnsi="Times New Roman"/>
        </w:rPr>
        <w:t>&gt;GhMCTP14-A</w:t>
      </w:r>
    </w:p>
    <w:p w14:paraId="19C62B7B" w14:textId="77777777" w:rsidR="00884824" w:rsidRPr="00566E27" w:rsidRDefault="00B309A0">
      <w:pPr>
        <w:rPr>
          <w:rFonts w:ascii="Times New Roman" w:hAnsi="Times New Roman"/>
        </w:rPr>
      </w:pPr>
      <w:r w:rsidRPr="00566E27">
        <w:rPr>
          <w:rFonts w:ascii="Times New Roman" w:hAnsi="Times New Roman"/>
        </w:rPr>
        <w:t>MSSFKLGVEVVGAHDLVAKDGQGSSNPFVELHFDDQRFRTTTKENDLNPVWNESFYFNISDPNNLIKLPLEAYVYSHNKANNTKTCLGKLRLTGTSFVPYSDAVVMHYPLEKRAIFSHAQGELGLKVFLTDDPSIKLSNPLPAMESFLDTDVGSGYAQTPNFPSSLPKEKTDKRHTFHHLPNANHSQQKQNFTPMPPQQQMNYGVHEMKSEPQAAKVVHMFSGSSSHSQPSDYALKETSPFLGGGRIIGGRVIRGDRPTSTYDLVEQMRYLFVRVVKARDLPSKDLTGSLDPYVEVKVGNYKGITKHYERNQNPEWNQVFAFARETMQSTVLEVVLKDKDLVKDDFVGIVRFDLHEVPMRVPPDSPLAPEWYRLQDKKGEKKKGELMLAVWYGTQADETFPDAWHSDAFAPGDSTSIASPYIRSKVYHSPRLWYVRVNVIEAQDLVPSDKNRFPDVYVKVQIGNQILKTKTVQPRNLNPIWNEEFMFVTSEPFEDHLIFSVEDRVGSNKDETMGKAVVPLNSVEKRADDRVVRTRWYNLEKSLSDAMVGDRAKKDKFHSRLHVCVCLDGGYHVLDESTQYSSDLRPTAKQLWKSSIGVLELGILNADRLQPMKT</w:t>
      </w:r>
      <w:r w:rsidRPr="00566E27">
        <w:rPr>
          <w:rFonts w:ascii="Times New Roman" w:hAnsi="Times New Roman"/>
        </w:rPr>
        <w:lastRenderedPageBreak/>
        <w:t>KDGKGTSDTYCVAKYGHKWVRTRTIVNSLNPKYNEQYTWEVYDPATVLTVGVFDNCQIGDSNGNKDIKIGKVRIRISTLETGRVYTHSYPLLVLHPSGVKKMGELHLAIRFSSTSMLSMMFQYSRPLLPKMHYKRPLSVIQQDMLRYQAVNIVAARLGRAEPPLRREVIEYMSDANAHLWSMRRSKANFLRLTSVFSGLFEVGKWFGEVCKWKNPMTTVLVHFLFVMLVCFPELILSTVFLYMFLIGVWKYRYRPRYPPHMDKSLSCADAVSPDELDEEFESFPASRSSDLVRMRYDRLRSVAGRVQSVVSDIANQGERLQALLSWRDPRATTIFVIFCLAAAIVLYVTPFQVFALIAGFYCMRHPRFRHKIPAAPINFFRRLPARTDSML</w:t>
      </w:r>
    </w:p>
    <w:p w14:paraId="627ED3BD" w14:textId="77777777" w:rsidR="00884824" w:rsidRPr="00566E27" w:rsidRDefault="00B309A0">
      <w:pPr>
        <w:rPr>
          <w:rFonts w:ascii="Times New Roman" w:hAnsi="Times New Roman"/>
        </w:rPr>
      </w:pPr>
      <w:r w:rsidRPr="00566E27">
        <w:rPr>
          <w:rFonts w:ascii="Times New Roman" w:hAnsi="Times New Roman"/>
        </w:rPr>
        <w:t>&gt;GhMCTP14-D</w:t>
      </w:r>
    </w:p>
    <w:p w14:paraId="368DF37F" w14:textId="77777777" w:rsidR="00884824" w:rsidRPr="00566E27" w:rsidRDefault="00B309A0">
      <w:pPr>
        <w:rPr>
          <w:rFonts w:ascii="Times New Roman" w:hAnsi="Times New Roman"/>
        </w:rPr>
      </w:pPr>
      <w:r w:rsidRPr="00566E27">
        <w:rPr>
          <w:rFonts w:ascii="Times New Roman" w:hAnsi="Times New Roman"/>
        </w:rPr>
        <w:t>MSSFKLGVEVVGAHDLVAKDGKGSSNPFVELHFDDQRFRTTSKENDLNPVWNESFYFNISDPNNLIKLPLEAYVYSHNKANNTKTCLGKLRLTGTSFVPYSDAVVMHYPLEKRTIFSDAKGELGLKVFLTDDPSIKLSNPLPAMESFLDTDVGSGYAQTPNFPSSLPKEKTDKRHTFYHLPNANHSQQKQNFTPMPPQQQMNYGVHEMKSEPQAAKVVHMFSGSSSHSQPSDFALKETSPFLGGGRIIGGRVIRGDRPTSTYDLVEQMRYLFVRVVKARDLPSKDLTGSLDPYVEVKVGNYKGITKHYERNQNPEWNQVFAFARETMQSTVLEVVLKDKDLVKDDFVGIVRFDLHEVPMRVPPDSPLAPEWYRLQDKKGEKKKGELMLAVWYGTQADETFPDAWHSDAFAPGDSTSIASPYIRSKVYHSPRLWYVRVNVIEAQDLVPSDKNRFPDVYVKVQIGNQILKTKTVQPRNLNPIWNEEFMFVTSEPFEDHLIFSVEDRVGSNKDETMGKAVVPLNSVEKRADDRVVRTRWYNLEKSLSDAMDGDRAKKDKFHSRLHVCVCLDGGYHVLDESTQYSSDLRSTAKQLWKSSVGVLELGILNADRLQPMKTKDGKGTSDTYCVAKYGHKWVRTRTIVNSLNPKYNEQYTWEVYDPATVLTVGVFDNCQIGDSNGNKDIKIGKVRIRISTLETGRVYTHSYPLLVLHPSGVKKMGELHLAIRFSSTSMLSMMFQYSRPLLPKMHYKRPLSVIQQDMLRYQAVNIVAARLGRAEPPLRREVIEYMSDANAHLWSMRRSKANFLRLTSVFSGLFEVGKWFGEVCKWKNPMTTVLVHFLFVMLVCFPELILSTVFLYMFLIGVWKYRYRPRYPPHMDTSLSCADAVSPDELDEEFESFPASRSSDLVRMRYDRLRSVAGRVQSVVSDIANQGERFQALLSWRDPRATTIFVIFCLAAAIVLYVTPFQVFALIAGFYCMRHPRFRHKIPAAPINFFRRLPARTDSML</w:t>
      </w:r>
    </w:p>
    <w:p w14:paraId="7EC30FF2" w14:textId="77777777" w:rsidR="00884824" w:rsidRPr="00566E27" w:rsidRDefault="00B309A0">
      <w:pPr>
        <w:rPr>
          <w:rFonts w:ascii="Times New Roman" w:hAnsi="Times New Roman"/>
        </w:rPr>
      </w:pPr>
      <w:r w:rsidRPr="00566E27">
        <w:rPr>
          <w:rFonts w:ascii="Times New Roman" w:hAnsi="Times New Roman"/>
        </w:rPr>
        <w:t>&gt;GhMCTP15-A</w:t>
      </w:r>
    </w:p>
    <w:p w14:paraId="1C47BBB1" w14:textId="77777777" w:rsidR="00884824" w:rsidRPr="00566E27" w:rsidRDefault="00B309A0">
      <w:pPr>
        <w:rPr>
          <w:rFonts w:ascii="Times New Roman" w:hAnsi="Times New Roman"/>
        </w:rPr>
      </w:pPr>
      <w:r w:rsidRPr="00566E27">
        <w:rPr>
          <w:rFonts w:ascii="Times New Roman" w:hAnsi="Times New Roman"/>
        </w:rPr>
        <w:t>MATTQKLVVEVVDARNLVPKDGHGTSSPYVVVDYYGQRKRTRTVTRDINPTWNEVLQFNVEKPSDVFSDMLELDVYHDKNHGPTSRQNSLGRLKLSSGQFVKKGEEALIYYPLEKKYLLSWIRGEIGLKIYYVNDVPPPPPLPVEEAKAKEGKVKPPSDNAAAPVQSDQQPPPAEVKPDDNAASPPADGESVKAVEAASAGEEKGEAEGEKPAEGYDQVEPEADSKSVQADDHDDDIVLDPTSANWVPPPQSGIMASVTSGSIPEIKVTRTTSAPPPFTQPATPASYASSVDPPDHTRIERSSFDLVEKMHYVFVKVVKAGNLPTNGSPIVKIAAAGCHVTSKPARKAKYFEWDQTFAFARDTPETSSFLEVSVWADAGGANFLGGVCFDATEIPLRDPPDSPLAPQWYRLEGGGAHRGDLMLATWIGTQADEAFPDSWKSDAVGNLVSSRAKIYLSPKLWYLRASVLEAQDILPLTALKEGSFQMKAQLGFQVQKTKASISRNGNPSWNEDLMFVAAEPFAEHLIFYLEYRQQKGPVTLGVVGIPLTSIERRVDDRKVISRWFNLEDPKSDKKGYKGRVHLSLCFDGGYHVMDEAAHVCSDYRPTARQLWKPPVGTLELGIIGCKNLLPMKTINSKGSTDAYTVAKYGSKWVRTRTVSDSLDPKWNEQYTWNVYDPCTVLTIGVLDSWGALDIDSGKEATRPDFRMGKVRIRVSTLETGKVYKNTYPLVMLGNSGVQKMGELEVAVRFVRAAPTLDFLHVYSQPLLPLMHHIKPLGMPQQEMLRSTSVKILAAHLSRSEPPLRSEVVRYMLDADSHTFSMRKVRANWSRIVNVLSCLIDMVRWIEDTRMWKNPTATILVHALLVMLVWFPDLIIPTLAFYVFAIGVWNYRFRSKEKLPHFCPKMSLADSVDRDELDEEFDTMPSTRSPDIIRTRYDKLRAIGARVQNILGDVATQGERVQALVTWRDPRATAIFVGLCLMVAFVLYLVPPKMIAMAFGFYYFRHPVFRDQMPSPALNFFRRLPSLSDKIM</w:t>
      </w:r>
    </w:p>
    <w:p w14:paraId="06F823AF" w14:textId="77777777" w:rsidR="00884824" w:rsidRPr="00566E27" w:rsidRDefault="00B309A0">
      <w:pPr>
        <w:rPr>
          <w:rFonts w:ascii="Times New Roman" w:hAnsi="Times New Roman"/>
        </w:rPr>
      </w:pPr>
      <w:r w:rsidRPr="00566E27">
        <w:rPr>
          <w:rFonts w:ascii="Times New Roman" w:hAnsi="Times New Roman"/>
        </w:rPr>
        <w:t>&gt;GhMCTP15-D</w:t>
      </w:r>
    </w:p>
    <w:p w14:paraId="787DB4C1" w14:textId="77777777" w:rsidR="00884824" w:rsidRPr="00566E27" w:rsidRDefault="00B309A0">
      <w:pPr>
        <w:rPr>
          <w:rFonts w:ascii="Times New Roman" w:hAnsi="Times New Roman"/>
        </w:rPr>
      </w:pPr>
      <w:r w:rsidRPr="00566E27">
        <w:rPr>
          <w:rFonts w:ascii="Times New Roman" w:hAnsi="Times New Roman"/>
        </w:rPr>
        <w:t>MATTQKLVVEVVDARNLVPKDGHGTSSPYVVVDYYGQRKRTRTVTRDINPTWNEVLQFNVEKPSDVFSDMLELDVYHDKNHGPTSRQNSLGRLKLSSGQFVKKGEEALIYYPLEKKYLLSWIRGEIGLKIYYVDDVPPPPPPPVEEAKEEEGKVEPPSDNAAAPVPSDQQPPPAEVKPDDNAANPPADGESVKAVEAAPVGEEKGEAEGQKPAEGYDQVEPEADSKSEQADDHDDDIVLDPTSANWVPPPQSGIMASATSGSIPEIKVTRTTSAPPPLTRPATAASYVSSVDPPDHTRIERSSFDLVEKMHYVFVKVVKAGSLPTNGNPTVKIAVAGCHATSKPARKAKYFEWDQTFAFARDTPETSSFLEVSVWADAGGANFLGGVCFDATEIPLRDPPDSPLAPQWYRLEGGGAHRGDLMLATWIGTQADEAFPDSWKSDAAGNLVNSRAKIYLSPKLWYLRASVLEAQDILPLTALKEGSFQMKAQLGFQVQKTKASVSRNGNPSWNEDLMFVAAEPFAEHLIFYLEYRQQKGPVTLGVVGIPLTSIERRVDDRKVISRWFNLEDPKSDKKGYKGRVHLSLCFDGGYHVMDEAAHVCSDYRPTARQLWKPPVGTLELGIIGCKNLLPMKTINSKGSTDAYTVAKYGSKWVRTRTVSDSLDPKWNEQYTWKVYDPCTVLTIGVFHSWGALDIDSGKEATRPDFRMGKVRIRVSTLETGKVYKNIYPLVMLGNSGVQKMGELEVAVRFVRAAPTLDFLHVYSQPLLPLMHHIKPLGMPQQEMLRSTSVKILAAHLSRSE</w:t>
      </w:r>
      <w:r w:rsidRPr="00566E27">
        <w:rPr>
          <w:rFonts w:ascii="Times New Roman" w:hAnsi="Times New Roman"/>
        </w:rPr>
        <w:lastRenderedPageBreak/>
        <w:t>PPLRSEVVRYMLDADSHTFSMRTVRANWSRIVNVLSCLIDMVRWIEDTRMWKNPTATILVHALLVMLVWFPDLIIPTLAFYVFAIGVWNYRFRSKEKLPHFCPKMSLADSVDRDELDEEFDTMPSTRSPDIIRTRYDKLRAIGARVQNILGDVATQGERVQALVTWRDPRATAIFVGLCLMVAFVLYLVPPKMIAMAFGFYYFRHPLFRDRMPSPALNFFRRLPSLSDKIM</w:t>
      </w:r>
    </w:p>
    <w:p w14:paraId="098C5B8F" w14:textId="77777777" w:rsidR="00884824" w:rsidRPr="00566E27" w:rsidRDefault="00B309A0">
      <w:pPr>
        <w:rPr>
          <w:rFonts w:ascii="Times New Roman" w:hAnsi="Times New Roman"/>
        </w:rPr>
      </w:pPr>
      <w:r w:rsidRPr="00566E27">
        <w:rPr>
          <w:rFonts w:ascii="Times New Roman" w:hAnsi="Times New Roman"/>
        </w:rPr>
        <w:t>&gt;GhMCTP16-A</w:t>
      </w:r>
    </w:p>
    <w:p w14:paraId="68A131C6" w14:textId="77777777" w:rsidR="00884824" w:rsidRPr="00566E27" w:rsidRDefault="00B309A0">
      <w:pPr>
        <w:rPr>
          <w:rFonts w:ascii="Times New Roman" w:hAnsi="Times New Roman"/>
        </w:rPr>
      </w:pPr>
      <w:r w:rsidRPr="00566E27">
        <w:rPr>
          <w:rFonts w:ascii="Times New Roman" w:hAnsi="Times New Roman"/>
        </w:rPr>
        <w:t>MAENCTRKLIVEICNANNLMPKDGQGTASAYAIVDFAGQRRRTKTKFRDLNPVWDEKLEFLVHDIGSMASEILEINLYNDKKIGKRSNFLGKIKLAGTVFVSAGAESLVYYSLEKRSVFSQVKGEIGVKIFYVDEEAAPTSAEQKEETAEEKPPEEEKPAEENKEEAPKEEEKPNPPPPESSNPQDAVAASTSETNPAPEEENNQPLANKEEPPTETAKDKAETGKSTELIINNLELRSLSGDHNRMGYDLVDPMPFLYVRVVKAKVANKELACPLHAKIVIGTHSIKAKTQINRDWDQVFAFDKEGLNSSSLEVSVWTEEGKNEEAPSSLVESWLGTVSFDLQEVPKRVPPDSPLAPQWYSLESESETGNDVMVAVWVGTQADEAFQEAWQSDSGGLIPETRAKVYLSPKLWYLRLTVIQTQDLQLDLVSEAKVRSPEIYVKALLGAQLFKTSRTEVGSAWNEDLVFVAAEPFEPFLVVKVEDASNRQSVGDVKIHVSSIDRRTDDKTEVKSRWFNLIGGENKPYAGRIHVRVCLEGGYHVLDEAAHVTSDVRATAKQLTKPPIGLLDVGIRGANNMLPVKTKDAIRFCCSSWLSLIQAYGSPMLPRMHHVSPLGPAQQDILRYTAMRIVTARLARSEPALGQEVVQFMLDSDTHVWSMRRSKANWFRVVGCLSRVASLVRWLDEIRTWVHPPTTVLVHGLLVAAVVCSHLVLPTTFMYAFLILALRLRYCRRIPYNVESRLSYVDVESPDELDEEFDEFLTNKSSDTIRIRYDRLRVLASRIQTLLGDVAVQGERLEALFSWKDPRATGIFLVFCLFVSLLFYLVPLKVLVLGAGFYYIRHPRFRDDMPSLPINFFRRLPSLSDQIM</w:t>
      </w:r>
    </w:p>
    <w:p w14:paraId="0AFF54F2" w14:textId="77777777" w:rsidR="00884824" w:rsidRPr="00566E27" w:rsidRDefault="00B309A0">
      <w:pPr>
        <w:rPr>
          <w:rFonts w:ascii="Times New Roman" w:hAnsi="Times New Roman"/>
        </w:rPr>
      </w:pPr>
      <w:r w:rsidRPr="00566E27">
        <w:rPr>
          <w:rFonts w:ascii="Times New Roman" w:hAnsi="Times New Roman"/>
        </w:rPr>
        <w:t>&gt;GhMCTP16-D</w:t>
      </w:r>
    </w:p>
    <w:p w14:paraId="006A7D7E" w14:textId="77777777" w:rsidR="00884824" w:rsidRPr="00566E27" w:rsidRDefault="00B309A0">
      <w:pPr>
        <w:rPr>
          <w:rFonts w:ascii="Times New Roman" w:hAnsi="Times New Roman"/>
        </w:rPr>
      </w:pPr>
      <w:r w:rsidRPr="00566E27">
        <w:rPr>
          <w:rFonts w:ascii="Times New Roman" w:hAnsi="Times New Roman"/>
        </w:rPr>
        <w:t>MAENCTRKLIVEICNANNLMPKDGQGTASAYAIVDFAGQRRRTKTKFRDLNPVWDEKLEFLVHDIGSMASEILEINLYNDKKIGKRSNFLGKIKLAGTVFVSAGAESLVYYSLEKRSVFSQVKGEIGVKIFYVDEEAAPTPPEQKEETAEEKPPEEEKPAEENKEEAPKEEEKPNPPPPESSNPQDAVAASTSETNPAPEEENNQPLANKEEPPSETAKYKAETGKSTELIINNLELRSLSGDRNHIGYDLVDPMPFLYVRVVKAKVANKEPACPLHAKIVIGTHSIKTKTQIDRDWDQVFAFDKERLNSSSLEVSVWTEEGKNEEAPSSLAESCLGTVPFDLQEVPKRVPPDSPLAPQWYSLESESETGNDVMVAVWVGTQADEAFQEAWQSDSGGLIPETRAKVYLSPKLWYLRLTVIQTQDLQLDLVSEAKVRSPEIFVKALLGAQLFKTSRTQVGSAWNEDLVFVAAEPFEPFLVVKVEDASNGQSVGEVKIHVSSIDKRTDDKTEVKSRWFNLIGGENKPYAGRIHIRVCLEGGYHVLDEAAHVTSDVRATAKQLTKPPIGLLDVGIRGANNLLPVKTKDGPCGTTDAYVVAKYGPKWIRTRTILDRFNPHWNEQYTWDVYDSCTVLTIGVFDNGRYKGDKDVSIGKVRLRLSTLDMNKVYRNSHTLTVLSPDGVKKMGEIEIAIRFCCSSWLSLIQAYGSPMLPRMHHVSPLGPAQQDILRYTAMRIVTARLARSEPALGQEVVQFMLDSDTHVWSMRRSKANWFRVVGCLSRVASLVRWLDEIRTWVHPPTTVLVHGLLVAAVVCSHLVLPTIFMYAFLILALRLRYCRRIPYNVESRLSYVDVVSPDELDEEFDEFSTNKSSDTIRIRYDRLRALASRVQTLLGDVAVQGERLEALFSWKDPRATGILLVFCLFVSLLFYLVPLKVLVLGAGFYYIRHPRFRDGMPSIPINFFRRLPSLSDQIM</w:t>
      </w:r>
    </w:p>
    <w:p w14:paraId="105CF962" w14:textId="77777777" w:rsidR="00884824" w:rsidRPr="00566E27" w:rsidRDefault="00B309A0">
      <w:pPr>
        <w:rPr>
          <w:rFonts w:ascii="Times New Roman" w:hAnsi="Times New Roman"/>
        </w:rPr>
      </w:pPr>
      <w:r w:rsidRPr="00566E27">
        <w:rPr>
          <w:rFonts w:ascii="Times New Roman" w:hAnsi="Times New Roman"/>
        </w:rPr>
        <w:t>&gt;GhMCTP17-A</w:t>
      </w:r>
    </w:p>
    <w:p w14:paraId="59D7D754" w14:textId="77777777" w:rsidR="00884824" w:rsidRPr="00566E27" w:rsidRDefault="00B309A0">
      <w:pPr>
        <w:rPr>
          <w:rFonts w:ascii="Times New Roman" w:hAnsi="Times New Roman"/>
        </w:rPr>
      </w:pPr>
      <w:r w:rsidRPr="00566E27">
        <w:rPr>
          <w:rFonts w:ascii="Times New Roman" w:hAnsi="Times New Roman"/>
        </w:rPr>
        <w:t>MQKPPQSIDFALKETSPKIGAGAVTGDKLSSTYDLVEQMQYLYVRVVKAKDLPGKDVTGGCDPYVEVKLGNYKGVTKHFEKKNNPEWNQVFAFSKERIQASVLEVYVKDKDVVADDLIGRALFDLNEIPKRIPPDSPLAPQWYRLEDRKGDKAKGELMLAVWMGTQADEAFPEAWHSDAASVGPDAVASIRSKVYLSPKLWYVRVNVIEAQDLVPNDKSRFPEVFVKAMLGNQALRTRISQSKTINPMWNEDLMFVVAEPFEEPLVLSVEDRVGGNKDETLGKCVIPLHIVQRRLDHRPVNSQWLNLEKHVIVDGEKKEIKFASRIHLRICLEGGYHVLDESTHYSSDLRPTAKQLWRPSIGILELGILSAHGLMPMKTKDGRGTTDAYCVAKYGQKWIRTRTIVDNFMPRWNEQYTWEVFDTCTVITVGVFDNGHVHGGAGGARDARIGKVRIRLSTLEADRVYTHSYPLLVLHPSGVKKTGEIQLALRFTCSSLINMLHMYSHPLLPKMHYIHPLSVIQLDVLRHQAMQIVSTRLSRAEPPLRKEVVEYMLDVDSHMWSMRRSKANFFRIMGVLSGLIAVGKWFDQICNWRNPLTTILIHILFIILVLYPELILPTIFLYLFLIGIWNYRWRPRHPPHMDTRLSHADAAHPDELDEEFDTFPTSRPSDIVRMRYDRLRSIAGRVQTVIGDLATQGERFQSLLSWRDPRATTLFVTFCLIAALVLYVTPFQVVALLAGIYVLRHPRFRHKLPSTPLNFFRRLPARSDSML</w:t>
      </w:r>
    </w:p>
    <w:p w14:paraId="486C95BB" w14:textId="77777777" w:rsidR="00884824" w:rsidRPr="00566E27" w:rsidRDefault="00B309A0">
      <w:pPr>
        <w:rPr>
          <w:rFonts w:ascii="Times New Roman" w:hAnsi="Times New Roman"/>
        </w:rPr>
      </w:pPr>
      <w:r w:rsidRPr="00566E27">
        <w:rPr>
          <w:rFonts w:ascii="Times New Roman" w:hAnsi="Times New Roman"/>
        </w:rPr>
        <w:t>&gt;GhMCTP17-D</w:t>
      </w:r>
    </w:p>
    <w:p w14:paraId="08B911C9" w14:textId="77777777" w:rsidR="00884824" w:rsidRDefault="00B309A0">
      <w:pPr>
        <w:rPr>
          <w:rFonts w:ascii="Times New Roman" w:hAnsi="Times New Roman"/>
        </w:rPr>
      </w:pPr>
      <w:r w:rsidRPr="00566E27">
        <w:rPr>
          <w:rFonts w:ascii="Times New Roman" w:hAnsi="Times New Roman"/>
        </w:rPr>
        <w:t>MQKPPQSIDFALKETSPKIGAGAVTGDKLSSTYDLVEQMQYLYVRVVKAKDLPGKDVTGGCDPYVEVKLGNYKGVTKHFEKKNNPEWNQVFAFSKERIQASVLEVYVKDKDVVADDLIGRALFDLNEIPKRIPPDSPLAPQWYRLEDRKGDKAKGELMLAVWMGTQADEAFPEAWHSDAASVGPDAVASIRSKVYLSPKLWYVRVNVIKAQDLVPNDKSRFPEVFVKAMLGNQALRTRISQSKTINPMWNEDLMFVVAEPFEEPLVLSVEDRVGGNKDETLGKCVIPLHIVQRRLDHRPVNSQWLNLEKHVIVDGEKKEIKFASRIHLRICLEGGYHVLDESTHYSSDLRPTAKQLWRPSIGILELGILS</w:t>
      </w:r>
      <w:r w:rsidRPr="00566E27">
        <w:rPr>
          <w:rFonts w:ascii="Times New Roman" w:hAnsi="Times New Roman"/>
        </w:rPr>
        <w:lastRenderedPageBreak/>
        <w:t>AHGLMPMKTKDGRGTTDAYCVAKYGQKWIRTRTIVDNFMPRWNEQYTWEVFDTCTVITVGVFDNGHVHGGAGGARDARIGKVRIRLSTLEADRVYTHSYPLLVLHPSGVKKTGEIQLALRFTCSSLINMLHMYSHPLLPKMHYIHPLSVIQLDVLRHQAMQIVSTRLSRAEPPLRKEVVEYMLDVDSHMWSMRRSKANFFRIMGVLSGLIAVGKWFDQICNWRNPLTTILIHILFIILVLYPELILPTIFLYLFLIGIWNYRWRPRHPPHMDTRLSHADAAHPDELDEEFDTFPTSRPSDIVRMRYDRLRSIAGRVQTVIGDLATQGERFQSLLSWRDPRATTLFVTFCLIAALVLYVTPFQVVALLAGIYILRHPRFRHKLPSTPLNFFRRLPARSDSML</w:t>
      </w:r>
    </w:p>
    <w:p w14:paraId="3EEC003F" w14:textId="77777777" w:rsidR="00884824" w:rsidRDefault="00884824">
      <w:pPr>
        <w:autoSpaceDE w:val="0"/>
        <w:autoSpaceDN w:val="0"/>
        <w:adjustRightInd w:val="0"/>
        <w:spacing w:after="120" w:line="480" w:lineRule="auto"/>
      </w:pPr>
    </w:p>
    <w:sectPr w:rsidR="00884824" w:rsidSect="006E30FF">
      <w:footerReference w:type="default" r:id="rId19"/>
      <w:pgSz w:w="11906" w:h="16838"/>
      <w:pgMar w:top="1440" w:right="1797" w:bottom="1440" w:left="156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B6F7C" w14:textId="77777777" w:rsidR="00971AD7" w:rsidRDefault="00971AD7">
      <w:r>
        <w:separator/>
      </w:r>
    </w:p>
  </w:endnote>
  <w:endnote w:type="continuationSeparator" w:id="0">
    <w:p w14:paraId="43A775C8" w14:textId="77777777" w:rsidR="00971AD7" w:rsidRDefault="00971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HelveticaNeueLTStd-Lt">
    <w:altName w:val="Microsoft YaHei"/>
    <w:charset w:val="86"/>
    <w:family w:val="swiss"/>
    <w:pitch w:val="default"/>
    <w:sig w:usb0="00000000" w:usb1="00000000" w:usb2="00000010" w:usb3="00000000" w:csb0="00040000" w:csb1="00000000"/>
  </w:font>
  <w:font w:name="Helvetica">
    <w:panose1 w:val="020B0604020202020204"/>
    <w:charset w:val="00"/>
    <w:family w:val="swiss"/>
    <w:pitch w:val="default"/>
    <w:sig w:usb0="00000000" w:usb1="00000000" w:usb2="00000009" w:usb3="00000000" w:csb0="000001FF" w:csb1="00000000"/>
  </w:font>
  <w:font w:name="monospace">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169339"/>
    </w:sdtPr>
    <w:sdtEndPr/>
    <w:sdtContent>
      <w:p w14:paraId="71A6E05F" w14:textId="77777777" w:rsidR="00214651" w:rsidRDefault="00214651">
        <w:pPr>
          <w:pStyle w:val="Footer"/>
          <w:jc w:val="right"/>
        </w:pPr>
        <w:r>
          <w:fldChar w:fldCharType="begin"/>
        </w:r>
        <w:r>
          <w:instrText>PAGE   \* MERGEFORMAT</w:instrText>
        </w:r>
        <w:r>
          <w:fldChar w:fldCharType="separate"/>
        </w:r>
        <w:r>
          <w:rPr>
            <w:lang w:val="zh-CN"/>
          </w:rPr>
          <w:t>2</w:t>
        </w:r>
        <w:r>
          <w:fldChar w:fldCharType="end"/>
        </w:r>
      </w:p>
    </w:sdtContent>
  </w:sdt>
  <w:p w14:paraId="29FA8111" w14:textId="77777777" w:rsidR="00214651" w:rsidRDefault="00214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88ACE" w14:textId="77777777" w:rsidR="00971AD7" w:rsidRDefault="00971AD7">
      <w:r>
        <w:separator/>
      </w:r>
    </w:p>
  </w:footnote>
  <w:footnote w:type="continuationSeparator" w:id="0">
    <w:p w14:paraId="7B7E0229" w14:textId="77777777" w:rsidR="00971AD7" w:rsidRDefault="00971A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0sDQ2MDAyMrE0NDFX0lEKTi0uzszPAykwMqgFAOcKUeItAAAA"/>
  </w:docVars>
  <w:rsids>
    <w:rsidRoot w:val="00863179"/>
    <w:rsid w:val="00014578"/>
    <w:rsid w:val="00034F17"/>
    <w:rsid w:val="00070BC5"/>
    <w:rsid w:val="0008002E"/>
    <w:rsid w:val="00087BBA"/>
    <w:rsid w:val="000A0BE6"/>
    <w:rsid w:val="000D22AC"/>
    <w:rsid w:val="00122FC5"/>
    <w:rsid w:val="00187E50"/>
    <w:rsid w:val="001E0091"/>
    <w:rsid w:val="0020220E"/>
    <w:rsid w:val="00211F98"/>
    <w:rsid w:val="00214651"/>
    <w:rsid w:val="00253297"/>
    <w:rsid w:val="00261C95"/>
    <w:rsid w:val="002834F5"/>
    <w:rsid w:val="002B76EF"/>
    <w:rsid w:val="002D59B3"/>
    <w:rsid w:val="002F4CCB"/>
    <w:rsid w:val="00333AD2"/>
    <w:rsid w:val="00352D11"/>
    <w:rsid w:val="00376F23"/>
    <w:rsid w:val="003C54FB"/>
    <w:rsid w:val="003D162E"/>
    <w:rsid w:val="00417DC2"/>
    <w:rsid w:val="004530EE"/>
    <w:rsid w:val="00453831"/>
    <w:rsid w:val="0048041B"/>
    <w:rsid w:val="00482578"/>
    <w:rsid w:val="004E455E"/>
    <w:rsid w:val="004F1935"/>
    <w:rsid w:val="005442AC"/>
    <w:rsid w:val="00562C4B"/>
    <w:rsid w:val="00566E27"/>
    <w:rsid w:val="0057312D"/>
    <w:rsid w:val="00582594"/>
    <w:rsid w:val="005C772F"/>
    <w:rsid w:val="005F0462"/>
    <w:rsid w:val="00632F5E"/>
    <w:rsid w:val="006572DE"/>
    <w:rsid w:val="006725E8"/>
    <w:rsid w:val="006C44E9"/>
    <w:rsid w:val="006E30FF"/>
    <w:rsid w:val="00701074"/>
    <w:rsid w:val="0072371D"/>
    <w:rsid w:val="007A6D89"/>
    <w:rsid w:val="007C11B9"/>
    <w:rsid w:val="007E44B2"/>
    <w:rsid w:val="008212A1"/>
    <w:rsid w:val="00863179"/>
    <w:rsid w:val="00874186"/>
    <w:rsid w:val="008760BE"/>
    <w:rsid w:val="00884824"/>
    <w:rsid w:val="008F3B52"/>
    <w:rsid w:val="00957AEE"/>
    <w:rsid w:val="00961695"/>
    <w:rsid w:val="00971AD7"/>
    <w:rsid w:val="00974A01"/>
    <w:rsid w:val="009B017B"/>
    <w:rsid w:val="009B2DE7"/>
    <w:rsid w:val="009C69A3"/>
    <w:rsid w:val="00A246DA"/>
    <w:rsid w:val="00A43E0E"/>
    <w:rsid w:val="00AB68B6"/>
    <w:rsid w:val="00AE4FA9"/>
    <w:rsid w:val="00AF3ABF"/>
    <w:rsid w:val="00B309A0"/>
    <w:rsid w:val="00B51FFA"/>
    <w:rsid w:val="00B52A9F"/>
    <w:rsid w:val="00B87B7A"/>
    <w:rsid w:val="00C237F7"/>
    <w:rsid w:val="00C3071D"/>
    <w:rsid w:val="00C53938"/>
    <w:rsid w:val="00C548B4"/>
    <w:rsid w:val="00C84CC6"/>
    <w:rsid w:val="00C975D2"/>
    <w:rsid w:val="00D12B62"/>
    <w:rsid w:val="00D407BE"/>
    <w:rsid w:val="00D55D0A"/>
    <w:rsid w:val="00DF0EC5"/>
    <w:rsid w:val="00E026C1"/>
    <w:rsid w:val="00E037BE"/>
    <w:rsid w:val="00E436AA"/>
    <w:rsid w:val="00E50D20"/>
    <w:rsid w:val="00EA3AE3"/>
    <w:rsid w:val="00EC53C1"/>
    <w:rsid w:val="00EE1CBD"/>
    <w:rsid w:val="00F017CF"/>
    <w:rsid w:val="00F603EC"/>
    <w:rsid w:val="00F61DF6"/>
    <w:rsid w:val="00F6692B"/>
    <w:rsid w:val="0276110D"/>
    <w:rsid w:val="06811305"/>
    <w:rsid w:val="06FD6D74"/>
    <w:rsid w:val="104433FC"/>
    <w:rsid w:val="121463D9"/>
    <w:rsid w:val="138F6ABB"/>
    <w:rsid w:val="13F61585"/>
    <w:rsid w:val="14956BCC"/>
    <w:rsid w:val="15EB371F"/>
    <w:rsid w:val="18176584"/>
    <w:rsid w:val="1895030E"/>
    <w:rsid w:val="19391517"/>
    <w:rsid w:val="1A2344CC"/>
    <w:rsid w:val="1D2A6C8D"/>
    <w:rsid w:val="25C014ED"/>
    <w:rsid w:val="262E245E"/>
    <w:rsid w:val="29D041DA"/>
    <w:rsid w:val="2E09595F"/>
    <w:rsid w:val="2E3C58E0"/>
    <w:rsid w:val="2F3B572A"/>
    <w:rsid w:val="3324065E"/>
    <w:rsid w:val="36B0554F"/>
    <w:rsid w:val="37AC59F4"/>
    <w:rsid w:val="37DB3837"/>
    <w:rsid w:val="38FA79AB"/>
    <w:rsid w:val="3B511550"/>
    <w:rsid w:val="3CCC5F65"/>
    <w:rsid w:val="3EFC1841"/>
    <w:rsid w:val="3F016B62"/>
    <w:rsid w:val="3FA66F3E"/>
    <w:rsid w:val="4AB70637"/>
    <w:rsid w:val="4CAC24AC"/>
    <w:rsid w:val="4DFE7476"/>
    <w:rsid w:val="50625374"/>
    <w:rsid w:val="51E0563C"/>
    <w:rsid w:val="53E06E12"/>
    <w:rsid w:val="58132A7D"/>
    <w:rsid w:val="584863A5"/>
    <w:rsid w:val="58503B99"/>
    <w:rsid w:val="5A002CBB"/>
    <w:rsid w:val="5A8F2C16"/>
    <w:rsid w:val="5B38068B"/>
    <w:rsid w:val="5CD545E9"/>
    <w:rsid w:val="5D5B38D4"/>
    <w:rsid w:val="5F371171"/>
    <w:rsid w:val="60D73F3D"/>
    <w:rsid w:val="612847BE"/>
    <w:rsid w:val="621677DD"/>
    <w:rsid w:val="628F678A"/>
    <w:rsid w:val="63B07ADB"/>
    <w:rsid w:val="63E533B1"/>
    <w:rsid w:val="64376A18"/>
    <w:rsid w:val="65BD481F"/>
    <w:rsid w:val="699E506F"/>
    <w:rsid w:val="6A057971"/>
    <w:rsid w:val="6A511C60"/>
    <w:rsid w:val="6BDC2D85"/>
    <w:rsid w:val="6C1415FF"/>
    <w:rsid w:val="6CB66620"/>
    <w:rsid w:val="6D7A7331"/>
    <w:rsid w:val="73770AF5"/>
    <w:rsid w:val="74186F71"/>
    <w:rsid w:val="756722C3"/>
    <w:rsid w:val="76DA0541"/>
    <w:rsid w:val="77010805"/>
    <w:rsid w:val="7A9E1CB8"/>
    <w:rsid w:val="7D8912C4"/>
    <w:rsid w:val="7E320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1E1259"/>
  <w15:docId w15:val="{B5F4AEC6-1A37-43D9-B66B-D27CCF256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HTMLPreformatted">
    <w:name w:val="HTML Preformatted"/>
    <w:basedOn w:val="Normal"/>
    <w:link w:val="HTMLPreformattedChar"/>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styleId="Hyperlink">
    <w:name w:val="Hyperlink"/>
    <w:basedOn w:val="DefaultParagraphFont"/>
    <w:uiPriority w:val="99"/>
    <w:unhideWhenUsed/>
    <w:qFormat/>
    <w:rPr>
      <w:color w:val="0000FF"/>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TMLPreformattedChar">
    <w:name w:val="HTML Preformatted Char"/>
    <w:basedOn w:val="DefaultParagraphFont"/>
    <w:link w:val="HTMLPreformatted"/>
    <w:qFormat/>
    <w:rPr>
      <w:rFonts w:ascii="SimSun" w:eastAsia="SimSun" w:hAnsi="SimSun" w:cs="SimSun"/>
      <w:kern w:val="0"/>
      <w:sz w:val="24"/>
      <w:szCs w:val="24"/>
    </w:rPr>
  </w:style>
  <w:style w:type="character" w:customStyle="1" w:styleId="BalloonTextChar">
    <w:name w:val="Balloon Text Char"/>
    <w:basedOn w:val="DefaultParagraphFont"/>
    <w:link w:val="BalloonText"/>
    <w:uiPriority w:val="99"/>
    <w:semiHidden/>
    <w:qFormat/>
    <w:rPr>
      <w:sz w:val="18"/>
      <w:szCs w:val="18"/>
    </w:rPr>
  </w:style>
  <w:style w:type="character" w:styleId="LineNumber">
    <w:name w:val="line number"/>
    <w:basedOn w:val="DefaultParagraphFont"/>
    <w:uiPriority w:val="99"/>
    <w:semiHidden/>
    <w:unhideWhenUsed/>
    <w:rsid w:val="0008002E"/>
  </w:style>
  <w:style w:type="character" w:styleId="UnresolvedMention">
    <w:name w:val="Unresolved Mention"/>
    <w:basedOn w:val="DefaultParagraphFont"/>
    <w:uiPriority w:val="99"/>
    <w:semiHidden/>
    <w:unhideWhenUsed/>
    <w:rsid w:val="00544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DEA6668-1B22-476E-AB40-7C5209A15CD6}">
  <ds:schemaRefs>
    <ds:schemaRef ds:uri="urn:writefull-cache:Suggestio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23934</Words>
  <Characters>136428</Characters>
  <Application>Microsoft Office Word</Application>
  <DocSecurity>0</DocSecurity>
  <Lines>1136</Lines>
  <Paragraphs>320</Paragraphs>
  <ScaleCrop>false</ScaleCrop>
  <Company/>
  <LinksUpToDate>false</LinksUpToDate>
  <CharactersWithSpaces>16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路</dc:creator>
  <cp:lastModifiedBy>Isobel Crouch</cp:lastModifiedBy>
  <cp:revision>40</cp:revision>
  <cp:lastPrinted>2021-05-24T06:52:00Z</cp:lastPrinted>
  <dcterms:created xsi:type="dcterms:W3CDTF">2021-09-18T07:21:00Z</dcterms:created>
  <dcterms:modified xsi:type="dcterms:W3CDTF">2021-09-2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C6A56BD54B214EF1B914A8CBD7BF0601</vt:lpwstr>
  </property>
</Properties>
</file>